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1581DA" w14:textId="3E67F093" w:rsidR="00551F16" w:rsidRPr="00EF58AE" w:rsidRDefault="00551F16" w:rsidP="0038667A">
      <w:pPr>
        <w:jc w:val="left"/>
        <w:rPr>
          <w:rFonts w:cstheme="majorBidi"/>
          <w:b/>
          <w:bCs/>
        </w:rPr>
      </w:pPr>
      <w:r w:rsidRPr="007359BB">
        <w:rPr>
          <w:rFonts w:cstheme="majorBidi"/>
          <w:b/>
          <w:bCs/>
          <w:cs/>
        </w:rPr>
        <w:t xml:space="preserve">บริษัท </w:t>
      </w:r>
      <w:r w:rsidR="00A17296" w:rsidRPr="007359BB">
        <w:rPr>
          <w:rFonts w:cstheme="majorBidi"/>
          <w:b/>
          <w:bCs/>
          <w:cs/>
        </w:rPr>
        <w:t>เดอะ อิชชูเออร์</w:t>
      </w:r>
      <w:r w:rsidRPr="007359BB">
        <w:rPr>
          <w:rFonts w:cstheme="majorBidi"/>
          <w:b/>
          <w:bCs/>
          <w:cs/>
        </w:rPr>
        <w:t xml:space="preserve"> จำกัด</w:t>
      </w:r>
      <w:r w:rsidR="00813ED3" w:rsidRPr="007359BB">
        <w:rPr>
          <w:rFonts w:cstheme="majorBidi"/>
          <w:b/>
          <w:bCs/>
          <w:cs/>
        </w:rPr>
        <w:t xml:space="preserve"> และบริษัทย่อย</w:t>
      </w:r>
    </w:p>
    <w:p w14:paraId="0C9D08E8" w14:textId="4ECAF4E8" w:rsidR="00813ED3" w:rsidRPr="007359BB" w:rsidRDefault="00813ED3" w:rsidP="0038667A">
      <w:pPr>
        <w:ind w:right="142"/>
        <w:jc w:val="left"/>
        <w:rPr>
          <w:rFonts w:cstheme="majorBidi"/>
          <w:b/>
          <w:bCs/>
          <w:cs/>
        </w:rPr>
      </w:pPr>
      <w:r w:rsidRPr="007359BB">
        <w:rPr>
          <w:rFonts w:cstheme="majorBidi"/>
          <w:b/>
          <w:bCs/>
          <w:cs/>
        </w:rPr>
        <w:t>หมายเหตุประกอบงบการเงิน</w:t>
      </w:r>
    </w:p>
    <w:p w14:paraId="538ABB10" w14:textId="6B01CB24" w:rsidR="00813ED3" w:rsidRPr="00EF58AE" w:rsidRDefault="00A6348D" w:rsidP="0038667A">
      <w:pPr>
        <w:ind w:right="142"/>
        <w:jc w:val="left"/>
        <w:rPr>
          <w:rFonts w:cstheme="majorBidi"/>
          <w:b/>
          <w:bCs/>
        </w:rPr>
      </w:pPr>
      <w:r w:rsidRPr="007359BB">
        <w:rPr>
          <w:rFonts w:cstheme="majorBidi"/>
          <w:b/>
          <w:bCs/>
          <w:cs/>
        </w:rPr>
        <w:t>สำหรับ</w:t>
      </w:r>
      <w:r w:rsidR="00B62CAC" w:rsidRPr="007359BB">
        <w:rPr>
          <w:rFonts w:cstheme="majorBidi" w:hint="cs"/>
          <w:b/>
          <w:bCs/>
          <w:cs/>
        </w:rPr>
        <w:t>ปี</w:t>
      </w:r>
      <w:r w:rsidR="00614130" w:rsidRPr="007359BB">
        <w:rPr>
          <w:rFonts w:cstheme="majorBidi"/>
          <w:b/>
          <w:bCs/>
          <w:cs/>
        </w:rPr>
        <w:t xml:space="preserve">สิ้นสุดวันที่ </w:t>
      </w:r>
      <w:r w:rsidR="00B62CAC" w:rsidRPr="007359BB">
        <w:rPr>
          <w:rFonts w:cstheme="majorBidi" w:hint="cs"/>
          <w:b/>
          <w:bCs/>
        </w:rPr>
        <w:t>31</w:t>
      </w:r>
      <w:r w:rsidR="00B62CAC" w:rsidRPr="007359BB">
        <w:rPr>
          <w:rFonts w:cstheme="majorBidi" w:hint="cs"/>
          <w:b/>
          <w:bCs/>
          <w:cs/>
        </w:rPr>
        <w:t xml:space="preserve"> ธันวาคม</w:t>
      </w:r>
      <w:r w:rsidR="00A17296" w:rsidRPr="007359BB">
        <w:rPr>
          <w:rFonts w:cstheme="majorBidi"/>
          <w:b/>
          <w:bCs/>
          <w:cs/>
        </w:rPr>
        <w:t xml:space="preserve"> </w:t>
      </w:r>
      <w:r w:rsidR="00A17296" w:rsidRPr="00EF58AE">
        <w:rPr>
          <w:rFonts w:cstheme="majorBidi"/>
          <w:b/>
          <w:bCs/>
        </w:rPr>
        <w:t>256</w:t>
      </w:r>
      <w:r w:rsidR="00071800">
        <w:rPr>
          <w:rFonts w:cstheme="majorBidi"/>
          <w:b/>
          <w:bCs/>
        </w:rPr>
        <w:t>8</w:t>
      </w:r>
    </w:p>
    <w:p w14:paraId="0618A428" w14:textId="77777777" w:rsidR="0065592E" w:rsidRPr="00EF58AE" w:rsidRDefault="003132E2" w:rsidP="00F56507">
      <w:pPr>
        <w:numPr>
          <w:ilvl w:val="0"/>
          <w:numId w:val="1"/>
        </w:numPr>
        <w:tabs>
          <w:tab w:val="clear" w:pos="540"/>
          <w:tab w:val="num" w:pos="360"/>
        </w:tabs>
        <w:spacing w:before="240"/>
        <w:ind w:left="363"/>
        <w:jc w:val="left"/>
        <w:rPr>
          <w:rFonts w:cstheme="majorBidi"/>
          <w:b/>
          <w:bCs/>
        </w:rPr>
      </w:pPr>
      <w:r w:rsidRPr="007359BB">
        <w:rPr>
          <w:rFonts w:cstheme="majorBidi"/>
          <w:b/>
          <w:bCs/>
          <w:cs/>
        </w:rPr>
        <w:t>ข้อมูลทั่วไป</w:t>
      </w:r>
    </w:p>
    <w:p w14:paraId="1CAF9D93" w14:textId="557B9355" w:rsidR="00A17296" w:rsidRPr="00EF58AE" w:rsidRDefault="00A17296" w:rsidP="00A17296">
      <w:pPr>
        <w:spacing w:before="80"/>
        <w:ind w:left="346"/>
        <w:jc w:val="thaiDistribute"/>
        <w:rPr>
          <w:rFonts w:cstheme="majorBidi"/>
        </w:rPr>
      </w:pPr>
      <w:r w:rsidRPr="007359BB">
        <w:rPr>
          <w:rFonts w:cstheme="majorBidi"/>
          <w:cs/>
        </w:rPr>
        <w:t xml:space="preserve">บริษัท เดอะ อิชชูเออร์ จำกัด (“บริษัท”) จดทะเบียนเป็นบริษัทจำกัดในประเทศไทย เมื่อวันที่ </w:t>
      </w:r>
      <w:r w:rsidRPr="00EF58AE">
        <w:rPr>
          <w:rFonts w:cstheme="majorBidi"/>
        </w:rPr>
        <w:t xml:space="preserve">15 </w:t>
      </w:r>
      <w:r w:rsidRPr="007359BB">
        <w:rPr>
          <w:rFonts w:cstheme="majorBidi"/>
          <w:cs/>
        </w:rPr>
        <w:t xml:space="preserve">กันยายน </w:t>
      </w:r>
      <w:r w:rsidRPr="00EF58AE">
        <w:rPr>
          <w:rFonts w:cstheme="majorBidi"/>
        </w:rPr>
        <w:t xml:space="preserve">2566           </w:t>
      </w:r>
      <w:r w:rsidRPr="007359BB">
        <w:rPr>
          <w:rFonts w:cstheme="majorBidi"/>
          <w:cs/>
        </w:rPr>
        <w:t xml:space="preserve">บริษัทดำเนินธุรกิจหลักเกี่ยวกับการประกอบธุรกิจเสนอขายโทเคนดิจิทัลเพื่อการลงทุนต่อประชาชน ภายใต้                              พระราชกำหนดการประกอบธุรกิจสินทรัพย์ดิจิทัล พ.ศ. </w:t>
      </w:r>
      <w:r w:rsidRPr="00EF58AE">
        <w:rPr>
          <w:rFonts w:cstheme="majorBidi"/>
        </w:rPr>
        <w:t xml:space="preserve">2561 </w:t>
      </w:r>
      <w:r w:rsidRPr="007359BB">
        <w:rPr>
          <w:rFonts w:cstheme="majorBidi"/>
          <w:cs/>
        </w:rPr>
        <w:t xml:space="preserve">ที่อยู่ตามที่จดทะเบียนตั้งอยู่เลขที่ </w:t>
      </w:r>
      <w:r w:rsidRPr="00EF58AE">
        <w:rPr>
          <w:rFonts w:cstheme="majorBidi"/>
        </w:rPr>
        <w:t>7</w:t>
      </w:r>
      <w:r w:rsidR="004A4651">
        <w:rPr>
          <w:rFonts w:cstheme="majorBidi"/>
        </w:rPr>
        <w:t xml:space="preserve"> </w:t>
      </w:r>
      <w:r w:rsidRPr="007359BB">
        <w:rPr>
          <w:rFonts w:cstheme="majorBidi"/>
          <w:cs/>
        </w:rPr>
        <w:t xml:space="preserve">อาคารซัมเมอร์พ้อยท์ ซอยสุขุมวิท </w:t>
      </w:r>
      <w:r w:rsidRPr="00EF58AE">
        <w:rPr>
          <w:rFonts w:cstheme="majorBidi"/>
        </w:rPr>
        <w:t xml:space="preserve">69 </w:t>
      </w:r>
      <w:r w:rsidRPr="007359BB">
        <w:rPr>
          <w:rFonts w:cstheme="majorBidi"/>
          <w:cs/>
        </w:rPr>
        <w:t>แขวงพระโขนงเหนือ เขตวัฒนา กรุงเทพมหานคร</w:t>
      </w:r>
    </w:p>
    <w:p w14:paraId="79206661" w14:textId="0EB367D7" w:rsidR="001B6354" w:rsidRPr="00EF58AE" w:rsidRDefault="007420E4" w:rsidP="009F0E9E">
      <w:pPr>
        <w:spacing w:before="120"/>
        <w:ind w:left="360"/>
        <w:jc w:val="left"/>
        <w:rPr>
          <w:rFonts w:cstheme="majorBidi"/>
          <w:i/>
          <w:iCs/>
        </w:rPr>
      </w:pPr>
      <w:r w:rsidRPr="007359BB">
        <w:rPr>
          <w:rFonts w:cstheme="majorBidi"/>
          <w:i/>
          <w:iCs/>
          <w:cs/>
        </w:rPr>
        <w:t>การเสนอขายโทเคนดิจิทัล</w:t>
      </w:r>
      <w:r w:rsidR="006900CD" w:rsidRPr="007359BB">
        <w:rPr>
          <w:rFonts w:cstheme="majorBidi"/>
          <w:i/>
          <w:iCs/>
          <w:cs/>
        </w:rPr>
        <w:t>เพื่อการลงทุนซัมเมอร์พ้อยท์</w:t>
      </w:r>
      <w:r w:rsidR="006F431D" w:rsidRPr="007359BB">
        <w:rPr>
          <w:rFonts w:cstheme="majorBidi"/>
          <w:i/>
          <w:iCs/>
          <w:cs/>
        </w:rPr>
        <w:t>ต่อประชาชนครั้งแรก</w:t>
      </w:r>
    </w:p>
    <w:p w14:paraId="12BB6321" w14:textId="3F97E5CC" w:rsidR="00415C39" w:rsidRPr="00EF58AE" w:rsidRDefault="00B43F7C" w:rsidP="00E1198D">
      <w:pPr>
        <w:pStyle w:val="Header"/>
        <w:tabs>
          <w:tab w:val="left" w:pos="426"/>
        </w:tabs>
        <w:spacing w:before="80"/>
        <w:ind w:left="360"/>
        <w:jc w:val="thaiDistribute"/>
        <w:rPr>
          <w:rFonts w:cstheme="majorBidi"/>
        </w:rPr>
      </w:pPr>
      <w:r w:rsidRPr="007359BB">
        <w:rPr>
          <w:rFonts w:cstheme="majorBidi"/>
          <w:cs/>
        </w:rPr>
        <w:t>ในเดือน</w:t>
      </w:r>
      <w:r w:rsidR="006900CD" w:rsidRPr="007359BB">
        <w:rPr>
          <w:rFonts w:cstheme="majorBidi"/>
          <w:cs/>
        </w:rPr>
        <w:t>กุมภาพันธ์</w:t>
      </w:r>
      <w:r w:rsidRPr="007359BB">
        <w:rPr>
          <w:rFonts w:cstheme="majorBidi"/>
          <w:cs/>
        </w:rPr>
        <w:t xml:space="preserve"> </w:t>
      </w:r>
      <w:r w:rsidRPr="00EF58AE">
        <w:rPr>
          <w:rFonts w:cstheme="majorBidi"/>
        </w:rPr>
        <w:t>256</w:t>
      </w:r>
      <w:r w:rsidR="006900CD" w:rsidRPr="007359BB">
        <w:rPr>
          <w:rFonts w:cstheme="majorBidi"/>
        </w:rPr>
        <w:t>8</w:t>
      </w:r>
      <w:r w:rsidRPr="00EF58AE">
        <w:rPr>
          <w:rFonts w:cstheme="majorBidi"/>
        </w:rPr>
        <w:t xml:space="preserve"> </w:t>
      </w:r>
      <w:r w:rsidR="00415C39" w:rsidRPr="007359BB">
        <w:rPr>
          <w:rFonts w:cstheme="majorBidi"/>
          <w:cs/>
        </w:rPr>
        <w:t>บริษัท</w:t>
      </w:r>
      <w:r w:rsidRPr="007359BB">
        <w:rPr>
          <w:rFonts w:cstheme="majorBidi"/>
          <w:cs/>
        </w:rPr>
        <w:t>ได้ออกและ</w:t>
      </w:r>
      <w:r w:rsidR="00415C39" w:rsidRPr="007359BB">
        <w:rPr>
          <w:rFonts w:cstheme="majorBidi"/>
          <w:cs/>
        </w:rPr>
        <w:t>เสนอขายโทเคนดิจิทัลเพื่อการลงทุน</w:t>
      </w:r>
      <w:r w:rsidR="006900CD" w:rsidRPr="007359BB">
        <w:rPr>
          <w:rFonts w:cstheme="majorBidi"/>
          <w:cs/>
        </w:rPr>
        <w:t>ซัมเมอร์พ้อยท์</w:t>
      </w:r>
      <w:r w:rsidR="0046081E" w:rsidRPr="007359BB">
        <w:rPr>
          <w:rFonts w:cstheme="majorBidi"/>
          <w:cs/>
        </w:rPr>
        <w:t>ผ่านผู้ให้บริการระบบเสนอขายโทเคนดิจิท</w:t>
      </w:r>
      <w:r w:rsidR="006F431D" w:rsidRPr="007359BB">
        <w:rPr>
          <w:rFonts w:cstheme="majorBidi"/>
          <w:cs/>
        </w:rPr>
        <w:t>ัลที่ได้รับความเห็นชอบจากสำนักงานคณะกรรมการกำกับหลักทรัพย์และตลาดหลักทรัพย์ (</w:t>
      </w:r>
      <w:r w:rsidR="00851DA8" w:rsidRPr="007359BB">
        <w:rPr>
          <w:rFonts w:cstheme="majorBidi"/>
          <w:cs/>
        </w:rPr>
        <w:t>สำนักงาน</w:t>
      </w:r>
      <w:r w:rsidR="0000371F" w:rsidRPr="007359BB">
        <w:rPr>
          <w:rFonts w:cstheme="majorBidi"/>
          <w:cs/>
        </w:rPr>
        <w:t xml:space="preserve"> </w:t>
      </w:r>
      <w:r w:rsidR="006F431D" w:rsidRPr="007359BB">
        <w:rPr>
          <w:rFonts w:cstheme="majorBidi"/>
          <w:cs/>
        </w:rPr>
        <w:t>ก</w:t>
      </w:r>
      <w:r w:rsidR="00295106" w:rsidRPr="00EF58AE">
        <w:rPr>
          <w:rFonts w:cstheme="majorBidi"/>
        </w:rPr>
        <w:t>.</w:t>
      </w:r>
      <w:r w:rsidR="006F431D" w:rsidRPr="007359BB">
        <w:rPr>
          <w:rFonts w:cstheme="majorBidi"/>
          <w:cs/>
        </w:rPr>
        <w:t>ล</w:t>
      </w:r>
      <w:r w:rsidR="00295106" w:rsidRPr="00EF58AE">
        <w:rPr>
          <w:rFonts w:cstheme="majorBidi"/>
        </w:rPr>
        <w:t>.</w:t>
      </w:r>
      <w:r w:rsidR="006F431D" w:rsidRPr="007359BB">
        <w:rPr>
          <w:rFonts w:cstheme="majorBidi"/>
          <w:cs/>
        </w:rPr>
        <w:t>ต.)</w:t>
      </w:r>
      <w:r w:rsidR="00415C39" w:rsidRPr="007359BB">
        <w:rPr>
          <w:rFonts w:cstheme="majorBidi"/>
          <w:cs/>
        </w:rPr>
        <w:t xml:space="preserve"> </w:t>
      </w:r>
      <w:r w:rsidR="00BB70C6" w:rsidRPr="007359BB">
        <w:rPr>
          <w:rFonts w:cstheme="majorBidi"/>
          <w:cs/>
        </w:rPr>
        <w:t>จำนวน</w:t>
      </w:r>
      <w:r w:rsidR="00D315A5" w:rsidRPr="00EF58AE">
        <w:rPr>
          <w:rFonts w:cstheme="majorBidi"/>
        </w:rPr>
        <w:t xml:space="preserve"> 900</w:t>
      </w:r>
      <w:r w:rsidR="00BB70C6" w:rsidRPr="007359BB">
        <w:rPr>
          <w:rFonts w:cstheme="majorBidi"/>
          <w:cs/>
        </w:rPr>
        <w:t xml:space="preserve"> ล้านโทเคน </w:t>
      </w:r>
      <w:r w:rsidR="0046081E" w:rsidRPr="007359BB">
        <w:rPr>
          <w:rFonts w:cstheme="majorBidi"/>
          <w:cs/>
        </w:rPr>
        <w:t xml:space="preserve">ในราคาเสนอขาย </w:t>
      </w:r>
      <w:r w:rsidR="006900CD" w:rsidRPr="00EF58AE">
        <w:rPr>
          <w:rFonts w:cstheme="majorBidi"/>
        </w:rPr>
        <w:t>0.50</w:t>
      </w:r>
      <w:r w:rsidR="0046081E" w:rsidRPr="00EF58AE">
        <w:rPr>
          <w:rFonts w:cstheme="majorBidi"/>
        </w:rPr>
        <w:t xml:space="preserve"> </w:t>
      </w:r>
      <w:r w:rsidR="0046081E" w:rsidRPr="007359BB">
        <w:rPr>
          <w:rFonts w:cstheme="majorBidi"/>
          <w:cs/>
        </w:rPr>
        <w:t>บาท</w:t>
      </w:r>
      <w:r w:rsidR="00053E58" w:rsidRPr="00EF58AE">
        <w:rPr>
          <w:rFonts w:cstheme="majorBidi"/>
        </w:rPr>
        <w:t xml:space="preserve"> </w:t>
      </w:r>
      <w:r w:rsidR="0046081E" w:rsidRPr="007359BB">
        <w:rPr>
          <w:rFonts w:cstheme="majorBidi"/>
          <w:cs/>
        </w:rPr>
        <w:t>ต่</w:t>
      </w:r>
      <w:r w:rsidR="00F02F8F" w:rsidRPr="007359BB">
        <w:rPr>
          <w:rFonts w:cstheme="majorBidi"/>
          <w:cs/>
        </w:rPr>
        <w:t>อ</w:t>
      </w:r>
      <w:r w:rsidR="0046081E" w:rsidRPr="007359BB">
        <w:rPr>
          <w:rFonts w:cstheme="majorBidi"/>
          <w:cs/>
        </w:rPr>
        <w:t>โทเคน</w:t>
      </w:r>
      <w:r w:rsidR="004E1215" w:rsidRPr="00EF58AE">
        <w:rPr>
          <w:rFonts w:cstheme="majorBidi"/>
        </w:rPr>
        <w:t xml:space="preserve"> </w:t>
      </w:r>
      <w:r w:rsidR="006900CD" w:rsidRPr="007359BB">
        <w:rPr>
          <w:rFonts w:cstheme="majorBidi"/>
          <w:cs/>
        </w:rPr>
        <w:t xml:space="preserve">รวมเป็นเงิน </w:t>
      </w:r>
      <w:r w:rsidR="006900CD" w:rsidRPr="00EF58AE">
        <w:rPr>
          <w:rFonts w:cstheme="majorBidi"/>
        </w:rPr>
        <w:t xml:space="preserve">450 </w:t>
      </w:r>
      <w:r w:rsidR="006900CD" w:rsidRPr="007359BB">
        <w:rPr>
          <w:rFonts w:cstheme="majorBidi"/>
          <w:cs/>
        </w:rPr>
        <w:t xml:space="preserve">ล้านบาท </w:t>
      </w:r>
      <w:r w:rsidR="00415C39" w:rsidRPr="007359BB">
        <w:rPr>
          <w:rFonts w:cstheme="majorBidi"/>
          <w:cs/>
        </w:rPr>
        <w:t>โดย</w:t>
      </w:r>
      <w:r w:rsidR="00BB70C6" w:rsidRPr="007359BB">
        <w:rPr>
          <w:rFonts w:cstheme="majorBidi"/>
          <w:cs/>
        </w:rPr>
        <w:t>นำ</w:t>
      </w:r>
      <w:r w:rsidR="00415C39" w:rsidRPr="007359BB">
        <w:rPr>
          <w:rFonts w:cstheme="majorBidi"/>
          <w:cs/>
        </w:rPr>
        <w:t>เงินที่ได้จากการระดมทุนไปใช้ในวัตถุประสงค์ ดังนี้</w:t>
      </w:r>
    </w:p>
    <w:p w14:paraId="34070AA6" w14:textId="7626709A" w:rsidR="00C4547C" w:rsidRPr="00EF58AE" w:rsidRDefault="00C4547C" w:rsidP="006900CD">
      <w:pPr>
        <w:pStyle w:val="ListParagraph"/>
        <w:numPr>
          <w:ilvl w:val="0"/>
          <w:numId w:val="4"/>
        </w:numPr>
        <w:spacing w:before="80" w:after="120"/>
        <w:jc w:val="thaiDistribute"/>
        <w:rPr>
          <w:rFonts w:cstheme="majorBidi"/>
        </w:rPr>
      </w:pPr>
      <w:bookmarkStart w:id="0" w:name="_Hlk194677783"/>
      <w:r w:rsidRPr="007359BB">
        <w:rPr>
          <w:rFonts w:cstheme="majorBidi"/>
          <w:cs/>
        </w:rPr>
        <w:t>ลงทุนเพื่อให้ได้มาซึ่งกระแสรายรับจากทรัพย์สินของโครงการ</w:t>
      </w:r>
      <w:r w:rsidR="00C834CE" w:rsidRPr="007359BB">
        <w:rPr>
          <w:rFonts w:cstheme="majorBidi"/>
          <w:cs/>
        </w:rPr>
        <w:t>ซัมเมอร์พ้อยท์</w:t>
      </w:r>
      <w:r w:rsidRPr="007359BB">
        <w:rPr>
          <w:rFonts w:cstheme="majorBidi"/>
          <w:cs/>
        </w:rPr>
        <w:t xml:space="preserve"> </w:t>
      </w:r>
      <w:bookmarkEnd w:id="0"/>
      <w:r w:rsidRPr="007359BB">
        <w:rPr>
          <w:rFonts w:cstheme="majorBidi"/>
          <w:cs/>
        </w:rPr>
        <w:t>ซึ่งประกอบด้วย</w:t>
      </w:r>
    </w:p>
    <w:p w14:paraId="0389235D" w14:textId="442A12D5" w:rsidR="00415C39" w:rsidRPr="00EF58AE" w:rsidRDefault="00415C39" w:rsidP="00C4547C">
      <w:pPr>
        <w:pStyle w:val="ListParagraph"/>
        <w:numPr>
          <w:ilvl w:val="0"/>
          <w:numId w:val="17"/>
        </w:numPr>
        <w:spacing w:before="80" w:after="120"/>
        <w:jc w:val="thaiDistribute"/>
        <w:rPr>
          <w:rFonts w:cstheme="majorBidi"/>
        </w:rPr>
      </w:pPr>
      <w:r w:rsidRPr="007359BB">
        <w:rPr>
          <w:rFonts w:cstheme="majorBidi"/>
          <w:cs/>
        </w:rPr>
        <w:t>ลงทุนในสัญญา</w:t>
      </w:r>
      <w:r w:rsidR="00E9566C" w:rsidRPr="007359BB">
        <w:rPr>
          <w:rFonts w:cstheme="majorBidi"/>
          <w:cs/>
        </w:rPr>
        <w:t>ซื้อขายกระแสรายรับสุทธิ</w:t>
      </w:r>
      <w:r w:rsidRPr="007359BB">
        <w:rPr>
          <w:rFonts w:cstheme="majorBidi"/>
          <w:cs/>
        </w:rPr>
        <w:t xml:space="preserve"> </w:t>
      </w:r>
      <w:r w:rsidR="006F431D" w:rsidRPr="007359BB">
        <w:rPr>
          <w:rFonts w:cstheme="majorBidi"/>
          <w:cs/>
        </w:rPr>
        <w:t>(</w:t>
      </w:r>
      <w:r w:rsidRPr="00EF58AE">
        <w:rPr>
          <w:rFonts w:cstheme="majorBidi"/>
        </w:rPr>
        <w:t>RSTA</w:t>
      </w:r>
      <w:r w:rsidR="006F431D" w:rsidRPr="007359BB">
        <w:rPr>
          <w:rFonts w:cstheme="majorBidi"/>
        </w:rPr>
        <w:t>)</w:t>
      </w:r>
      <w:r w:rsidRPr="00EF58AE">
        <w:rPr>
          <w:rFonts w:cstheme="majorBidi"/>
        </w:rPr>
        <w:t xml:space="preserve"> </w:t>
      </w:r>
      <w:r w:rsidRPr="007359BB">
        <w:rPr>
          <w:rFonts w:cstheme="majorBidi"/>
          <w:cs/>
        </w:rPr>
        <w:t>เพื่อให้</w:t>
      </w:r>
      <w:r w:rsidR="00303896" w:rsidRPr="007359BB">
        <w:rPr>
          <w:rFonts w:cstheme="majorBidi"/>
          <w:cs/>
        </w:rPr>
        <w:t>บริษัท</w:t>
      </w:r>
      <w:r w:rsidRPr="007359BB">
        <w:rPr>
          <w:rFonts w:cstheme="majorBidi"/>
          <w:cs/>
        </w:rPr>
        <w:t>ได้มาซึ่งกระแสรายรับ</w:t>
      </w:r>
      <w:r w:rsidR="00476CE7" w:rsidRPr="007359BB">
        <w:rPr>
          <w:rFonts w:cstheme="majorBidi"/>
          <w:cs/>
        </w:rPr>
        <w:t>สุทธิ</w:t>
      </w:r>
      <w:r w:rsidRPr="007359BB">
        <w:rPr>
          <w:rFonts w:cstheme="majorBidi"/>
          <w:cs/>
        </w:rPr>
        <w:t>จาก</w:t>
      </w:r>
      <w:r w:rsidR="006900CD" w:rsidRPr="007359BB">
        <w:rPr>
          <w:rFonts w:cstheme="majorBidi"/>
          <w:cs/>
        </w:rPr>
        <w:t xml:space="preserve">ทรัพย์สินของโครงการ </w:t>
      </w:r>
    </w:p>
    <w:p w14:paraId="7813D22D" w14:textId="1D216074" w:rsidR="00AB38DE" w:rsidRPr="00EF58AE" w:rsidRDefault="00AB38DE" w:rsidP="00E33F2A">
      <w:pPr>
        <w:pStyle w:val="ListParagraph"/>
        <w:numPr>
          <w:ilvl w:val="0"/>
          <w:numId w:val="17"/>
        </w:numPr>
        <w:spacing w:before="80" w:after="120"/>
        <w:jc w:val="thaiDistribute"/>
        <w:rPr>
          <w:rFonts w:cstheme="majorBidi"/>
        </w:rPr>
      </w:pPr>
      <w:r w:rsidRPr="007359BB">
        <w:rPr>
          <w:rFonts w:cstheme="majorBidi"/>
          <w:cs/>
        </w:rPr>
        <w:t>ลงทุนในหุ้นร้อยละ</w:t>
      </w:r>
      <w:r w:rsidR="00C4547C" w:rsidRPr="007359BB">
        <w:rPr>
          <w:rFonts w:cstheme="majorBidi"/>
          <w:cs/>
        </w:rPr>
        <w:t xml:space="preserve"> </w:t>
      </w:r>
      <w:r w:rsidR="00C4547C" w:rsidRPr="00EF58AE">
        <w:rPr>
          <w:rFonts w:cstheme="majorBidi"/>
        </w:rPr>
        <w:t>100</w:t>
      </w:r>
      <w:r w:rsidRPr="00EF58AE">
        <w:rPr>
          <w:rFonts w:cstheme="majorBidi"/>
        </w:rPr>
        <w:t xml:space="preserve"> </w:t>
      </w:r>
      <w:r w:rsidRPr="007359BB">
        <w:rPr>
          <w:rFonts w:cstheme="majorBidi"/>
          <w:cs/>
        </w:rPr>
        <w:t>ของ</w:t>
      </w:r>
      <w:r w:rsidR="00C4547C" w:rsidRPr="007359BB">
        <w:rPr>
          <w:rFonts w:cstheme="majorBidi"/>
          <w:cs/>
        </w:rPr>
        <w:t xml:space="preserve">บริษัท บูทิค พระโขนง ทรี จำกัด </w:t>
      </w:r>
      <w:r w:rsidRPr="007359BB">
        <w:rPr>
          <w:rFonts w:cstheme="majorBidi"/>
          <w:cs/>
        </w:rPr>
        <w:t>ซึ่งเป็นเจ้าของกรรมสิทธิ์</w:t>
      </w:r>
      <w:r w:rsidR="00C4547C" w:rsidRPr="00EF58AE">
        <w:rPr>
          <w:rFonts w:cstheme="majorBidi"/>
        </w:rPr>
        <w:t xml:space="preserve"> </w:t>
      </w:r>
      <w:r w:rsidR="00C4547C" w:rsidRPr="007359BB">
        <w:rPr>
          <w:rFonts w:cstheme="majorBidi"/>
          <w:cs/>
        </w:rPr>
        <w:t>และ</w:t>
      </w:r>
      <w:r w:rsidR="00C4547C" w:rsidRPr="00EF58AE">
        <w:rPr>
          <w:rFonts w:cstheme="majorBidi"/>
        </w:rPr>
        <w:t>/</w:t>
      </w:r>
      <w:r w:rsidR="00C4547C" w:rsidRPr="007359BB">
        <w:rPr>
          <w:rFonts w:cstheme="majorBidi"/>
          <w:cs/>
        </w:rPr>
        <w:t xml:space="preserve">หรือ สิทธิครอบครองในทรัพย์สินของโครงการ </w:t>
      </w:r>
    </w:p>
    <w:p w14:paraId="02570079" w14:textId="247E0B46" w:rsidR="00AB38DE" w:rsidRPr="00EF58AE" w:rsidRDefault="00AB38DE" w:rsidP="004C4B19">
      <w:pPr>
        <w:pStyle w:val="ListParagraph"/>
        <w:numPr>
          <w:ilvl w:val="0"/>
          <w:numId w:val="4"/>
        </w:numPr>
        <w:spacing w:before="80" w:after="120"/>
        <w:jc w:val="thaiDistribute"/>
        <w:rPr>
          <w:rFonts w:cstheme="majorBidi"/>
        </w:rPr>
      </w:pPr>
      <w:r w:rsidRPr="007359BB">
        <w:rPr>
          <w:rFonts w:cstheme="majorBidi"/>
          <w:cs/>
        </w:rPr>
        <w:t>ชำระค่าใช้จ่ายในการทำธุรกรรม</w:t>
      </w:r>
      <w:r w:rsidR="00C4547C" w:rsidRPr="007359BB">
        <w:rPr>
          <w:rFonts w:cstheme="majorBidi"/>
          <w:cs/>
        </w:rPr>
        <w:t>ที่เกี่ยวข้องกับ</w:t>
      </w:r>
      <w:r w:rsidRPr="007359BB">
        <w:rPr>
          <w:rFonts w:cstheme="majorBidi"/>
          <w:cs/>
        </w:rPr>
        <w:t>การออกและเสนอขายโทเคนดิจิทัล และเป็นเงินทุนหมุนเวียนของบริษัท</w:t>
      </w:r>
    </w:p>
    <w:p w14:paraId="08FC7004" w14:textId="76315B0F" w:rsidR="00B43F7C" w:rsidRPr="00EF58AE" w:rsidRDefault="00B43F7C" w:rsidP="00E1198D">
      <w:pPr>
        <w:pStyle w:val="Header"/>
        <w:tabs>
          <w:tab w:val="left" w:pos="426"/>
        </w:tabs>
        <w:spacing w:before="80"/>
        <w:ind w:left="360"/>
        <w:jc w:val="thaiDistribute"/>
        <w:rPr>
          <w:rFonts w:cstheme="majorBidi"/>
        </w:rPr>
      </w:pPr>
      <w:r w:rsidRPr="007359BB">
        <w:rPr>
          <w:rFonts w:cstheme="majorBidi"/>
          <w:cs/>
        </w:rPr>
        <w:t>ภายหลังจากการเสนอขายโทเคนดิจิทัลเพื่อการลงทุน</w:t>
      </w:r>
      <w:r w:rsidR="00C4547C" w:rsidRPr="007359BB">
        <w:rPr>
          <w:rFonts w:cstheme="majorBidi"/>
          <w:cs/>
        </w:rPr>
        <w:t>ซัมเมอร์พ้อยท์</w:t>
      </w:r>
      <w:r w:rsidRPr="007359BB">
        <w:rPr>
          <w:rFonts w:cstheme="majorBidi"/>
          <w:cs/>
        </w:rPr>
        <w:t xml:space="preserve">สำเร็จ </w:t>
      </w:r>
      <w:r w:rsidR="006E5D8D" w:rsidRPr="007359BB">
        <w:rPr>
          <w:rFonts w:cstheme="majorBidi"/>
          <w:cs/>
        </w:rPr>
        <w:t>บริษัทได้</w:t>
      </w:r>
      <w:r w:rsidRPr="007359BB">
        <w:rPr>
          <w:rFonts w:cstheme="majorBidi"/>
          <w:cs/>
        </w:rPr>
        <w:t>นำ</w:t>
      </w:r>
      <w:r w:rsidR="006E5D8D" w:rsidRPr="007359BB">
        <w:rPr>
          <w:rFonts w:cstheme="majorBidi"/>
          <w:cs/>
        </w:rPr>
        <w:t>โทเคนดิจิทัลดังกล่าว</w:t>
      </w:r>
      <w:r w:rsidRPr="007359BB">
        <w:rPr>
          <w:rFonts w:cstheme="majorBidi"/>
          <w:cs/>
        </w:rPr>
        <w:t>ไป</w:t>
      </w:r>
      <w:r w:rsidR="00A03A2D">
        <w:rPr>
          <w:rFonts w:cstheme="majorBidi"/>
        </w:rPr>
        <w:br/>
      </w:r>
      <w:r w:rsidRPr="007359BB">
        <w:rPr>
          <w:rFonts w:cstheme="majorBidi"/>
          <w:cs/>
        </w:rPr>
        <w:t>จดทะเบียนซื้อขายในศูนย์ซื้อขายสินทรัพย์ดิจิทัล</w:t>
      </w:r>
      <w:r w:rsidR="004E1215" w:rsidRPr="007359BB">
        <w:rPr>
          <w:rFonts w:cstheme="majorBidi"/>
          <w:cs/>
        </w:rPr>
        <w:t xml:space="preserve"> </w:t>
      </w:r>
      <w:r w:rsidR="006F431D" w:rsidRPr="007359BB">
        <w:rPr>
          <w:rFonts w:cstheme="majorBidi"/>
          <w:cs/>
        </w:rPr>
        <w:t xml:space="preserve">คือ </w:t>
      </w:r>
      <w:r w:rsidR="00C4547C" w:rsidRPr="007359BB">
        <w:rPr>
          <w:rFonts w:cstheme="majorBidi"/>
          <w:cs/>
        </w:rPr>
        <w:t>บริษัท</w:t>
      </w:r>
      <w:r w:rsidR="00760978">
        <w:rPr>
          <w:rFonts w:cstheme="majorBidi"/>
        </w:rPr>
        <w:t xml:space="preserve"> </w:t>
      </w:r>
      <w:r w:rsidR="00C4547C" w:rsidRPr="007359BB">
        <w:rPr>
          <w:rFonts w:cstheme="majorBidi"/>
          <w:cs/>
        </w:rPr>
        <w:t>บิทคับ ออนไลน์ จำกัด (</w:t>
      </w:r>
      <w:r w:rsidR="00C4547C" w:rsidRPr="00EF58AE">
        <w:rPr>
          <w:rFonts w:cstheme="majorBidi"/>
        </w:rPr>
        <w:t>BITKUB)</w:t>
      </w:r>
      <w:r w:rsidR="0089067F" w:rsidRPr="007359BB">
        <w:rPr>
          <w:rFonts w:cstheme="majorBidi" w:hint="cs"/>
          <w:cs/>
        </w:rPr>
        <w:t xml:space="preserve"> </w:t>
      </w:r>
      <w:r w:rsidR="004046D9" w:rsidRPr="007359BB">
        <w:rPr>
          <w:rFonts w:cstheme="majorBidi" w:hint="cs"/>
          <w:cs/>
        </w:rPr>
        <w:t>และ</w:t>
      </w:r>
      <w:r w:rsidR="00DD3A07">
        <w:rPr>
          <w:rFonts w:cstheme="majorBidi" w:hint="cs"/>
          <w:cs/>
        </w:rPr>
        <w:t>นำไปเปิดให้ซื้อขายผ่านแพลต</w:t>
      </w:r>
      <w:r w:rsidR="00B34E50">
        <w:rPr>
          <w:rFonts w:cstheme="majorBidi" w:hint="cs"/>
          <w:cs/>
        </w:rPr>
        <w:t>ฟอร์มการลงทุนสินทรัพย์ดิจิทัลของ</w:t>
      </w:r>
      <w:r w:rsidR="008E7EA4" w:rsidRPr="007359BB">
        <w:rPr>
          <w:rFonts w:cstheme="majorBidi"/>
          <w:cs/>
        </w:rPr>
        <w:t>บริษัท</w:t>
      </w:r>
      <w:r w:rsidR="00760978">
        <w:t xml:space="preserve"> </w:t>
      </w:r>
      <w:r w:rsidR="008E7EA4" w:rsidRPr="007359BB">
        <w:rPr>
          <w:cs/>
        </w:rPr>
        <w:t>หลักทรัพย์</w:t>
      </w:r>
      <w:r w:rsidR="0031245E">
        <w:rPr>
          <w:rFonts w:hint="cs"/>
          <w:cs/>
        </w:rPr>
        <w:t xml:space="preserve"> </w:t>
      </w:r>
      <w:r w:rsidR="008E7EA4" w:rsidRPr="007359BB">
        <w:rPr>
          <w:cs/>
        </w:rPr>
        <w:t>อินโนเวสท์ เอกซ์ จำกัด</w:t>
      </w:r>
      <w:r w:rsidR="00F02D5C" w:rsidRPr="007359BB">
        <w:rPr>
          <w:rFonts w:hint="cs"/>
          <w:cs/>
        </w:rPr>
        <w:t xml:space="preserve"> (</w:t>
      </w:r>
      <w:r w:rsidR="00F02D5C" w:rsidRPr="00F02D5C">
        <w:t>InnovestX</w:t>
      </w:r>
      <w:r w:rsidR="00F02D5C" w:rsidRPr="007359BB">
        <w:rPr>
          <w:rFonts w:hint="cs"/>
        </w:rPr>
        <w:t xml:space="preserve">) </w:t>
      </w:r>
    </w:p>
    <w:p w14:paraId="2FB9EF7A" w14:textId="528D2E6F" w:rsidR="00B43F7C" w:rsidRPr="007359BB" w:rsidRDefault="00B43F7C" w:rsidP="00E1198D">
      <w:pPr>
        <w:pStyle w:val="Header"/>
        <w:tabs>
          <w:tab w:val="left" w:pos="426"/>
        </w:tabs>
        <w:spacing w:before="80"/>
        <w:ind w:left="360"/>
        <w:jc w:val="thaiDistribute"/>
        <w:rPr>
          <w:rFonts w:cstheme="majorBidi"/>
          <w:cs/>
        </w:rPr>
      </w:pPr>
      <w:r w:rsidRPr="007359BB">
        <w:rPr>
          <w:rFonts w:cstheme="majorBidi"/>
          <w:cs/>
        </w:rPr>
        <w:t>โครงการดังกล่าวมีอายุ</w:t>
      </w:r>
      <w:r w:rsidR="00C4547C" w:rsidRPr="007359BB">
        <w:rPr>
          <w:rFonts w:cstheme="majorBidi"/>
          <w:cs/>
        </w:rPr>
        <w:t>นับตั้งแต่วันที่กองทรัสต์ก่อตั้งขึ้น</w:t>
      </w:r>
      <w:r w:rsidR="00277D6E" w:rsidRPr="00EF58AE">
        <w:rPr>
          <w:rFonts w:cstheme="majorBidi"/>
        </w:rPr>
        <w:t xml:space="preserve"> </w:t>
      </w:r>
      <w:bookmarkStart w:id="1" w:name="_Hlk196665938"/>
      <w:r w:rsidR="007D6300">
        <w:rPr>
          <w:rFonts w:cstheme="majorBidi"/>
        </w:rPr>
        <w:t>24</w:t>
      </w:r>
      <w:r w:rsidR="00277D6E" w:rsidRPr="00454B85">
        <w:rPr>
          <w:rFonts w:cstheme="majorBidi"/>
        </w:rPr>
        <w:t xml:space="preserve"> </w:t>
      </w:r>
      <w:r w:rsidR="00B3003C" w:rsidRPr="007359BB">
        <w:rPr>
          <w:rFonts w:cstheme="majorBidi" w:hint="cs"/>
          <w:cs/>
        </w:rPr>
        <w:t>กุมภาพันธ์</w:t>
      </w:r>
      <w:r w:rsidR="00277D6E" w:rsidRPr="007359BB">
        <w:rPr>
          <w:rFonts w:cstheme="majorBidi"/>
          <w:cs/>
        </w:rPr>
        <w:t xml:space="preserve"> </w:t>
      </w:r>
      <w:r w:rsidR="00277D6E" w:rsidRPr="00454B85">
        <w:rPr>
          <w:rFonts w:cstheme="majorBidi"/>
        </w:rPr>
        <w:t>2568</w:t>
      </w:r>
      <w:r w:rsidR="00C4547C" w:rsidRPr="007359BB">
        <w:rPr>
          <w:rFonts w:cstheme="majorBidi"/>
          <w:cs/>
        </w:rPr>
        <w:t xml:space="preserve"> </w:t>
      </w:r>
      <w:bookmarkEnd w:id="1"/>
      <w:r w:rsidR="00C4547C" w:rsidRPr="007359BB">
        <w:rPr>
          <w:rFonts w:cstheme="majorBidi"/>
          <w:cs/>
        </w:rPr>
        <w:t xml:space="preserve">จนถึงวันที่ </w:t>
      </w:r>
      <w:r w:rsidR="00C834CE" w:rsidRPr="00EF58AE">
        <w:rPr>
          <w:rFonts w:cstheme="majorBidi"/>
        </w:rPr>
        <w:t>14</w:t>
      </w:r>
      <w:r w:rsidR="00C4547C" w:rsidRPr="007359BB">
        <w:rPr>
          <w:rFonts w:cstheme="majorBidi"/>
          <w:cs/>
        </w:rPr>
        <w:t xml:space="preserve"> กันยายน </w:t>
      </w:r>
      <w:r w:rsidR="00C4547C" w:rsidRPr="00EF58AE">
        <w:rPr>
          <w:rFonts w:cstheme="majorBidi"/>
        </w:rPr>
        <w:t>2592</w:t>
      </w:r>
      <w:r w:rsidR="00C4547C" w:rsidRPr="007359BB">
        <w:rPr>
          <w:rFonts w:cstheme="majorBidi"/>
        </w:rPr>
        <w:t xml:space="preserve"> </w:t>
      </w:r>
    </w:p>
    <w:p w14:paraId="7DFD29C7" w14:textId="22A7200D" w:rsidR="00F57F31" w:rsidRPr="00EF58AE" w:rsidRDefault="00AD6980" w:rsidP="002C6AF5">
      <w:pPr>
        <w:pStyle w:val="Header"/>
        <w:tabs>
          <w:tab w:val="left" w:pos="426"/>
        </w:tabs>
        <w:spacing w:before="80"/>
        <w:ind w:left="360"/>
        <w:jc w:val="thaiDistribute"/>
        <w:rPr>
          <w:rFonts w:cstheme="majorBidi"/>
        </w:rPr>
      </w:pPr>
      <w:r w:rsidRPr="007359BB">
        <w:rPr>
          <w:rFonts w:cstheme="majorBidi"/>
          <w:cs/>
        </w:rPr>
        <w:t>กลุ่มผู้บริหารของบริษั</w:t>
      </w:r>
      <w:r w:rsidR="00C4547C" w:rsidRPr="007359BB">
        <w:rPr>
          <w:rFonts w:cstheme="majorBidi"/>
          <w:cs/>
        </w:rPr>
        <w:t>ท</w:t>
      </w:r>
      <w:r w:rsidRPr="007359BB">
        <w:rPr>
          <w:rFonts w:cstheme="majorBidi"/>
          <w:cs/>
        </w:rPr>
        <w:t xml:space="preserve">ทำหน้าที่บริหารกิจการในบริษัท </w:t>
      </w:r>
      <w:r w:rsidR="00C4547C" w:rsidRPr="007359BB">
        <w:rPr>
          <w:rFonts w:cstheme="majorBidi"/>
          <w:cs/>
        </w:rPr>
        <w:t xml:space="preserve">บูทิค พระโขนง ทรี จำกัด </w:t>
      </w:r>
      <w:r w:rsidR="00F57F31" w:rsidRPr="007359BB">
        <w:rPr>
          <w:rFonts w:cstheme="majorBidi"/>
          <w:cs/>
        </w:rPr>
        <w:t>และ</w:t>
      </w:r>
      <w:r w:rsidR="004E1215" w:rsidRPr="007359BB">
        <w:rPr>
          <w:rFonts w:cstheme="majorBidi"/>
          <w:cs/>
        </w:rPr>
        <w:t>มี</w:t>
      </w:r>
      <w:r w:rsidRPr="007359BB">
        <w:rPr>
          <w:rFonts w:cstheme="majorBidi"/>
          <w:cs/>
        </w:rPr>
        <w:t>บริษัทหลักทรัพย์จัดการกองทุน เอ็มเอฟซี จ</w:t>
      </w:r>
      <w:r w:rsidR="006F431D" w:rsidRPr="007359BB">
        <w:rPr>
          <w:rFonts w:cstheme="majorBidi"/>
          <w:cs/>
        </w:rPr>
        <w:t>ำ</w:t>
      </w:r>
      <w:r w:rsidRPr="007359BB">
        <w:rPr>
          <w:rFonts w:cstheme="majorBidi"/>
          <w:cs/>
        </w:rPr>
        <w:t xml:space="preserve">กัด (มหาชน) </w:t>
      </w:r>
      <w:r w:rsidR="006A147E" w:rsidRPr="007359BB">
        <w:rPr>
          <w:rFonts w:cstheme="majorBidi"/>
          <w:cs/>
        </w:rPr>
        <w:t>ทำหน้าที่เป็นทรัสตี</w:t>
      </w:r>
      <w:r w:rsidR="007B7A30" w:rsidRPr="007359BB">
        <w:rPr>
          <w:rFonts w:cstheme="majorBidi"/>
          <w:cs/>
        </w:rPr>
        <w:t xml:space="preserve"> ซึ่งมีหน้าที่จัดการกองทรัสต์ตามสัญญาก่อตั้งทรัสต์ และติดตาม ดูแล </w:t>
      </w:r>
      <w:r w:rsidR="00CE144E" w:rsidRPr="007359BB">
        <w:rPr>
          <w:rFonts w:cstheme="majorBidi"/>
          <w:cs/>
        </w:rPr>
        <w:t xml:space="preserve">     </w:t>
      </w:r>
      <w:r w:rsidR="007B7A30" w:rsidRPr="007359BB">
        <w:rPr>
          <w:rFonts w:cstheme="majorBidi"/>
          <w:cs/>
        </w:rPr>
        <w:t>และตรวจสอบให้บริษัทดำเนินการให้เป็นไปตามหนังสือชี้ชวน รวมทั้งกฎหมายที่เกี่ยวข้อง</w:t>
      </w:r>
      <w:bookmarkStart w:id="2" w:name="OLE_LINK3"/>
      <w:bookmarkStart w:id="3" w:name="OLE_LINK4"/>
      <w:r w:rsidR="00F57F31" w:rsidRPr="007359BB">
        <w:rPr>
          <w:rFonts w:cstheme="majorBidi"/>
          <w:cs/>
        </w:rPr>
        <w:t xml:space="preserve"> โดยมีบริษัท บูทิค </w:t>
      </w:r>
      <w:r w:rsidR="004F55F8" w:rsidRPr="00EF58AE">
        <w:rPr>
          <w:rFonts w:cstheme="majorBidi"/>
        </w:rPr>
        <w:t xml:space="preserve">              </w:t>
      </w:r>
      <w:r w:rsidR="00F57F31" w:rsidRPr="007359BB">
        <w:rPr>
          <w:rFonts w:cstheme="majorBidi"/>
          <w:cs/>
        </w:rPr>
        <w:t>คอร์ปอเรชั่น จำกัด</w:t>
      </w:r>
      <w:r w:rsidR="00277D6E" w:rsidRPr="00EF58AE">
        <w:rPr>
          <w:rFonts w:cstheme="majorBidi"/>
        </w:rPr>
        <w:t xml:space="preserve"> </w:t>
      </w:r>
      <w:r w:rsidR="00277D6E" w:rsidRPr="007359BB">
        <w:rPr>
          <w:rFonts w:cstheme="majorBidi"/>
        </w:rPr>
        <w:t>(</w:t>
      </w:r>
      <w:r w:rsidR="00277D6E" w:rsidRPr="007359BB">
        <w:rPr>
          <w:rFonts w:cstheme="majorBidi"/>
          <w:cs/>
        </w:rPr>
        <w:t>มหาชน)</w:t>
      </w:r>
      <w:r w:rsidR="007359BB">
        <w:rPr>
          <w:rFonts w:cstheme="majorBidi" w:hint="cs"/>
          <w:cs/>
        </w:rPr>
        <w:t xml:space="preserve"> </w:t>
      </w:r>
      <w:r w:rsidR="00F57F31" w:rsidRPr="007359BB">
        <w:rPr>
          <w:rFonts w:cstheme="majorBidi"/>
          <w:cs/>
        </w:rPr>
        <w:t>เป็นผู้บริหารอสังหาริมทรัพย์</w:t>
      </w:r>
    </w:p>
    <w:p w14:paraId="300E78B7" w14:textId="77777777" w:rsidR="00247F54" w:rsidRPr="00247F54" w:rsidRDefault="00247F54" w:rsidP="00247F54">
      <w:pPr>
        <w:numPr>
          <w:ilvl w:val="0"/>
          <w:numId w:val="1"/>
        </w:numPr>
        <w:tabs>
          <w:tab w:val="clear" w:pos="540"/>
          <w:tab w:val="num" w:pos="426"/>
        </w:tabs>
        <w:spacing w:before="240"/>
        <w:ind w:left="363"/>
        <w:jc w:val="left"/>
        <w:rPr>
          <w:rFonts w:cstheme="majorBidi"/>
          <w:b/>
          <w:bCs/>
        </w:rPr>
      </w:pPr>
      <w:r w:rsidRPr="007359BB">
        <w:rPr>
          <w:rFonts w:cstheme="majorBidi"/>
          <w:b/>
          <w:bCs/>
          <w:cs/>
        </w:rPr>
        <w:t xml:space="preserve">เกณฑ์การจัดทำงบการเงิน </w:t>
      </w:r>
    </w:p>
    <w:p w14:paraId="403C0984" w14:textId="451425E6" w:rsidR="008D4AAA" w:rsidRDefault="00F92AC3" w:rsidP="00F92AC3">
      <w:pPr>
        <w:pStyle w:val="Header"/>
        <w:tabs>
          <w:tab w:val="left" w:pos="426"/>
        </w:tabs>
        <w:spacing w:before="80"/>
        <w:ind w:left="360"/>
        <w:jc w:val="thaiDistribute"/>
        <w:rPr>
          <w:rFonts w:cstheme="majorBidi"/>
        </w:rPr>
      </w:pPr>
      <w:r w:rsidRPr="007359BB">
        <w:rPr>
          <w:rFonts w:cstheme="majorBidi"/>
          <w:cs/>
        </w:rPr>
        <w:t xml:space="preserve">งบการเงินนี้จัดทำขึ้นตามมาตรฐานการรายงานทางการเงินไทย (“มาตรฐานการรายงานทางการเงิน”) รวมถึงการตีความและแนวปฏิบัติทางการบัญชีที่ประกาศใช้โดยสภาวิชาชีพบัญชีฯ (“สภาวิชาชีพบัญชี”) </w:t>
      </w:r>
    </w:p>
    <w:p w14:paraId="73DFD987" w14:textId="4C5CB7EE" w:rsidR="00F92AC3" w:rsidRDefault="00071071" w:rsidP="00F92AC3">
      <w:pPr>
        <w:pStyle w:val="Header"/>
        <w:tabs>
          <w:tab w:val="left" w:pos="426"/>
        </w:tabs>
        <w:spacing w:before="80"/>
        <w:ind w:left="360"/>
        <w:jc w:val="thaiDistribute"/>
        <w:rPr>
          <w:rFonts w:cstheme="majorBidi"/>
        </w:rPr>
      </w:pPr>
      <w:r w:rsidRPr="007359BB">
        <w:rPr>
          <w:rFonts w:cstheme="majorBidi"/>
          <w:cs/>
        </w:rPr>
        <w:t xml:space="preserve">การแสดงรายการในงบการเงิน ได้ทำขึ้นเพื่อให้เป็นไปตามข้อกำหนดในประกาศกรมพัฒนาธุรกิจการค้า ออกตามความในพระราชบัญญัติการบัญชี พ.ศ. </w:t>
      </w:r>
      <w:r w:rsidRPr="00071071">
        <w:rPr>
          <w:rFonts w:cstheme="majorBidi"/>
        </w:rPr>
        <w:t>2543</w:t>
      </w:r>
    </w:p>
    <w:p w14:paraId="7941F777" w14:textId="3E36870E" w:rsidR="008F0EA0" w:rsidRPr="000A5620" w:rsidRDefault="008F0EA0" w:rsidP="000A5620">
      <w:pPr>
        <w:pStyle w:val="Header"/>
        <w:tabs>
          <w:tab w:val="left" w:pos="426"/>
        </w:tabs>
        <w:spacing w:before="80"/>
        <w:ind w:left="360"/>
        <w:jc w:val="thaiDistribute"/>
        <w:rPr>
          <w:rFonts w:cstheme="majorBidi"/>
        </w:rPr>
      </w:pPr>
      <w:r w:rsidRPr="007359BB">
        <w:rPr>
          <w:rFonts w:cstheme="majorBidi"/>
          <w:cs/>
        </w:rPr>
        <w:lastRenderedPageBreak/>
        <w:t>งบการเงินของบริษัทได้จัดทำเป็นภาษาไทย มีหน่วยเงินตราเป็นบาท ยกเว้นที่ระบุไว้เป็นอย่างอื่น ซึ่งการจัดทำงบการเงินดังกล่าวเป็นไปตามวัตถุประสงค์ของการจัดทำรายงานในประเทศ ดังนั้นเพื่อความสะดวกของผู้อ่านงบการเงินที่ไม่คุ้นเคยกับภาษาไทย บริษัทได้จัดทำงบการเงินฉบับภาษาอังกฤษขึ้นโดยแปลจากงบการเงินฉบับภาษาไทย</w:t>
      </w:r>
    </w:p>
    <w:p w14:paraId="7E2734CE" w14:textId="77777777" w:rsidR="00CA4447" w:rsidRPr="000A5620" w:rsidRDefault="00CA4447" w:rsidP="000A5620">
      <w:pPr>
        <w:pStyle w:val="Header"/>
        <w:tabs>
          <w:tab w:val="left" w:pos="426"/>
        </w:tabs>
        <w:spacing w:before="80"/>
        <w:ind w:left="360"/>
        <w:jc w:val="thaiDistribute"/>
        <w:rPr>
          <w:rFonts w:cstheme="majorBidi"/>
        </w:rPr>
      </w:pPr>
      <w:r w:rsidRPr="007359BB">
        <w:rPr>
          <w:rFonts w:cstheme="majorBidi"/>
          <w:cs/>
        </w:rPr>
        <w:t>งบการเงินนี้ได้จัดทำขึ้นโดยใช้เกณฑ์ราคาทุนเดิม เว้นแต่จะได้เปิดเผยเป็นอย่างอื่นในนโยบายการบัญชี</w:t>
      </w:r>
    </w:p>
    <w:p w14:paraId="2EA7D4E8" w14:textId="77777777" w:rsidR="003A25C8" w:rsidRPr="000A5620" w:rsidRDefault="003A25C8" w:rsidP="000A5620">
      <w:pPr>
        <w:pStyle w:val="Header"/>
        <w:tabs>
          <w:tab w:val="left" w:pos="426"/>
        </w:tabs>
        <w:spacing w:before="80"/>
        <w:ind w:left="360"/>
        <w:jc w:val="thaiDistribute"/>
        <w:rPr>
          <w:rFonts w:cstheme="majorBidi"/>
        </w:rPr>
      </w:pPr>
      <w:r w:rsidRPr="007359BB">
        <w:rPr>
          <w:rFonts w:cstheme="majorBidi"/>
          <w:cs/>
        </w:rPr>
        <w:t>ในการจัดทำงบการเงินให้เป็นไปตามมาตรฐานการรายงานทางการเงิน ผู้บริหารต้องใช้การประมาณและข้อสมมติฐานหลายประการ ซึ่งมีผลกระทบต่อการกำหนดนโยบายและการรายงานจำนวนเงินที่เกี่ยวกับ สินทรัพย์ หนี้สิน รายได้ และค่าใช้จ่าย การประมาณและข้อสมมติฐานมาจากประสบการณ์ในอดีต และปัจจัยต่าง ๆ ที่ผู้บริหารมีความเชื่อมั่นอย่างสมเหตุสมผลภายใต้สภาวการณ์แวดล้อมนั้นซึ่งไม่อาจอาศัยข้อมูลจากแหล่งอื่นและนำไปสู่การตัดสินใจเกี่ยวกับการกำหนดจำนวนสินทรัพย์และหนี้สินนั้น ๆ ดังนั้นผลที่เกิดขึ้นจริงจากการตั้งข้อสมมติฐานต่อมูลค่าตามบัญชีของสินทรัพย์และหนี้สินอาจแตกต่างไปจากที่ประมาณไว้</w:t>
      </w:r>
    </w:p>
    <w:p w14:paraId="4DAF7B9F" w14:textId="68ACA8E1" w:rsidR="00EA0744" w:rsidRPr="000A5620" w:rsidRDefault="000A5620" w:rsidP="000A5620">
      <w:pPr>
        <w:pStyle w:val="Header"/>
        <w:tabs>
          <w:tab w:val="left" w:pos="426"/>
        </w:tabs>
        <w:spacing w:before="80"/>
        <w:ind w:left="360"/>
        <w:jc w:val="thaiDistribute"/>
        <w:rPr>
          <w:rFonts w:cstheme="majorBidi"/>
        </w:rPr>
      </w:pPr>
      <w:r w:rsidRPr="007359BB">
        <w:rPr>
          <w:rFonts w:cstheme="majorBidi"/>
          <w:cs/>
        </w:rPr>
        <w:t>ประมาณการและข้อสมมติฐานที่ใช้ในการจัดทำงบการเงินจะได้รับการทบทวนอย่างสม่ำเสมอ การปรับประมาณการ</w:t>
      </w:r>
      <w:r w:rsidR="00B82327">
        <w:rPr>
          <w:rFonts w:cstheme="majorBidi" w:hint="cs"/>
          <w:cs/>
        </w:rPr>
        <w:t xml:space="preserve">                </w:t>
      </w:r>
      <w:r w:rsidRPr="007359BB">
        <w:rPr>
          <w:rFonts w:cstheme="majorBidi"/>
          <w:cs/>
        </w:rPr>
        <w:t>ทางบัญชีจะบันทึกในงวดบัญชีที่การประมาณการดังกล่าวได้รับการทบทวน หากการปรับประมาณการกระทบเฉพาะงวด</w:t>
      </w:r>
      <w:r w:rsidRPr="000A5620">
        <w:rPr>
          <w:rFonts w:cstheme="majorBidi"/>
        </w:rPr>
        <w:t xml:space="preserve"> </w:t>
      </w:r>
      <w:r w:rsidRPr="007359BB">
        <w:rPr>
          <w:rFonts w:cstheme="majorBidi"/>
          <w:cs/>
        </w:rPr>
        <w:t>นั้น ๆ และจะบันทึกในงวดที่ปรับและงวดในอนาคต หากการปรับประมาณการกระทบทั้งงวดปัจจุบันและอนาคต</w:t>
      </w:r>
    </w:p>
    <w:p w14:paraId="638F42DF" w14:textId="046B9F38" w:rsidR="00246713" w:rsidRPr="00246713" w:rsidRDefault="00246713" w:rsidP="00246713">
      <w:pPr>
        <w:spacing w:before="120"/>
        <w:ind w:firstLine="360"/>
        <w:jc w:val="thaiDistribute"/>
        <w:rPr>
          <w:rFonts w:cstheme="majorBidi"/>
        </w:rPr>
      </w:pPr>
      <w:r w:rsidRPr="007359BB">
        <w:rPr>
          <w:b/>
          <w:bCs/>
          <w:color w:val="000000"/>
          <w:cs/>
        </w:rPr>
        <w:t>เกณฑ์การจัดทำงบการเงินรวม</w:t>
      </w:r>
    </w:p>
    <w:p w14:paraId="764A9A2D" w14:textId="4F459B0E" w:rsidR="00EA0744" w:rsidRPr="00EF58AE" w:rsidRDefault="00EA0744" w:rsidP="00EA0744">
      <w:pPr>
        <w:pStyle w:val="ListParagraph"/>
        <w:numPr>
          <w:ilvl w:val="0"/>
          <w:numId w:val="3"/>
        </w:numPr>
        <w:spacing w:before="120"/>
        <w:contextualSpacing w:val="0"/>
        <w:jc w:val="thaiDistribute"/>
        <w:rPr>
          <w:rFonts w:cstheme="majorBidi"/>
        </w:rPr>
      </w:pPr>
      <w:r w:rsidRPr="007359BB">
        <w:rPr>
          <w:rFonts w:cstheme="majorBidi"/>
          <w:cs/>
        </w:rPr>
        <w:t xml:space="preserve">งบการเงินรวมประกอบด้วยงบการเงินของบริษัทและบริษัทย่อย (รวมกันเรียกว่า “กลุ่มบริษัท”) </w:t>
      </w:r>
    </w:p>
    <w:p w14:paraId="2709B14D" w14:textId="2B6E3FBA" w:rsidR="00EA0744" w:rsidRPr="00EF58AE" w:rsidRDefault="00EA0744" w:rsidP="00872999">
      <w:pPr>
        <w:pStyle w:val="ListParagraph"/>
        <w:spacing w:before="80" w:line="360" w:lineRule="exact"/>
        <w:ind w:right="29"/>
        <w:jc w:val="thaiDistribute"/>
        <w:rPr>
          <w:rFonts w:cstheme="majorBidi"/>
          <w:color w:val="000000" w:themeColor="text1"/>
        </w:rPr>
      </w:pPr>
      <w:r w:rsidRPr="007359BB">
        <w:rPr>
          <w:rFonts w:cstheme="majorBidi"/>
          <w:color w:val="000000" w:themeColor="text1"/>
          <w:cs/>
        </w:rPr>
        <w:t>ในระหว่างเดือน</w:t>
      </w:r>
      <w:r w:rsidR="006F0282" w:rsidRPr="007359BB">
        <w:rPr>
          <w:rFonts w:cstheme="majorBidi" w:hint="cs"/>
          <w:color w:val="000000" w:themeColor="text1"/>
          <w:cs/>
        </w:rPr>
        <w:t>มีนาคม</w:t>
      </w:r>
      <w:r w:rsidRPr="007359BB">
        <w:rPr>
          <w:rFonts w:cstheme="majorBidi"/>
          <w:color w:val="000000" w:themeColor="text1"/>
        </w:rPr>
        <w:t xml:space="preserve"> </w:t>
      </w:r>
      <w:r w:rsidRPr="007E4692">
        <w:rPr>
          <w:rFonts w:cstheme="majorBidi"/>
          <w:color w:val="000000" w:themeColor="text1"/>
        </w:rPr>
        <w:t>256</w:t>
      </w:r>
      <w:r w:rsidR="007E4692">
        <w:rPr>
          <w:rFonts w:cstheme="majorBidi"/>
          <w:color w:val="000000" w:themeColor="text1"/>
        </w:rPr>
        <w:t>8</w:t>
      </w:r>
      <w:r w:rsidRPr="007E4692">
        <w:rPr>
          <w:rFonts w:cstheme="majorBidi"/>
          <w:color w:val="000000" w:themeColor="text1"/>
          <w:cs/>
        </w:rPr>
        <w:t xml:space="preserve"> </w:t>
      </w:r>
      <w:r w:rsidRPr="00EF58AE">
        <w:rPr>
          <w:rFonts w:cstheme="majorBidi"/>
          <w:color w:val="000000" w:themeColor="text1"/>
          <w:cs/>
        </w:rPr>
        <w:t>บริษัทได้ลงทุนในบริษัทย่อยแห่งหนึ่ง ดังนี้</w:t>
      </w:r>
    </w:p>
    <w:tbl>
      <w:tblPr>
        <w:tblW w:w="8511" w:type="dxa"/>
        <w:tblInd w:w="747" w:type="dxa"/>
        <w:tblLook w:val="04A0" w:firstRow="1" w:lastRow="0" w:firstColumn="1" w:lastColumn="0" w:noHBand="0" w:noVBand="1"/>
      </w:tblPr>
      <w:tblGrid>
        <w:gridCol w:w="3033"/>
        <w:gridCol w:w="1800"/>
        <w:gridCol w:w="2255"/>
        <w:gridCol w:w="1423"/>
      </w:tblGrid>
      <w:tr w:rsidR="000E44B4" w:rsidRPr="000F1C41" w14:paraId="467447D8" w14:textId="48AF56D9" w:rsidTr="005B79DE">
        <w:trPr>
          <w:trHeight w:val="360"/>
        </w:trPr>
        <w:tc>
          <w:tcPr>
            <w:tcW w:w="30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E3A1AD" w14:textId="77777777" w:rsidR="000E44B4" w:rsidRPr="000F1C41" w:rsidRDefault="000E44B4">
            <w:pPr>
              <w:pBdr>
                <w:bottom w:val="single" w:sz="4" w:space="1" w:color="auto"/>
              </w:pBdr>
              <w:ind w:left="-108"/>
              <w:jc w:val="center"/>
              <w:rPr>
                <w:rFonts w:cstheme="majorBidi"/>
                <w:color w:val="000000" w:themeColor="text1"/>
              </w:rPr>
            </w:pPr>
            <w:r w:rsidRPr="007359BB">
              <w:rPr>
                <w:rFonts w:cstheme="majorBidi"/>
                <w:color w:val="000000" w:themeColor="text1"/>
                <w:cs/>
              </w:rPr>
              <w:t>ชื่อบริษัท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CBE475B" w14:textId="77777777" w:rsidR="000E44B4" w:rsidRPr="000F1C41" w:rsidRDefault="000E44B4">
            <w:pPr>
              <w:pBdr>
                <w:bottom w:val="single" w:sz="4" w:space="1" w:color="auto"/>
              </w:pBdr>
              <w:jc w:val="center"/>
              <w:rPr>
                <w:rFonts w:cstheme="majorBidi"/>
                <w:color w:val="000000" w:themeColor="text1"/>
              </w:rPr>
            </w:pPr>
            <w:r w:rsidRPr="007359BB">
              <w:rPr>
                <w:rFonts w:cstheme="majorBidi"/>
                <w:color w:val="000000" w:themeColor="text1"/>
                <w:cs/>
              </w:rPr>
              <w:t>ประเทศที่จดทะเบียน</w:t>
            </w: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AC46245" w14:textId="77777777" w:rsidR="000E44B4" w:rsidRPr="000F1C41" w:rsidRDefault="000E44B4">
            <w:pPr>
              <w:pBdr>
                <w:bottom w:val="single" w:sz="4" w:space="1" w:color="auto"/>
              </w:pBdr>
              <w:jc w:val="center"/>
              <w:rPr>
                <w:rFonts w:cstheme="majorBidi"/>
                <w:color w:val="000000" w:themeColor="text1"/>
              </w:rPr>
            </w:pPr>
            <w:r w:rsidRPr="007359BB">
              <w:rPr>
                <w:rFonts w:cstheme="majorBidi"/>
                <w:color w:val="000000" w:themeColor="text1"/>
                <w:cs/>
              </w:rPr>
              <w:t>ลักษณะธุรกิจ</w:t>
            </w:r>
          </w:p>
        </w:tc>
        <w:tc>
          <w:tcPr>
            <w:tcW w:w="14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A3A405" w14:textId="53E6DB02" w:rsidR="000E44B4" w:rsidRPr="007359BB" w:rsidRDefault="000E44B4">
            <w:pPr>
              <w:pBdr>
                <w:bottom w:val="single" w:sz="4" w:space="1" w:color="auto"/>
              </w:pBdr>
              <w:jc w:val="center"/>
              <w:rPr>
                <w:rFonts w:cstheme="majorBidi"/>
                <w:color w:val="000000" w:themeColor="text1"/>
                <w:cs/>
              </w:rPr>
            </w:pPr>
            <w:r w:rsidRPr="007359BB">
              <w:rPr>
                <w:rFonts w:cstheme="majorBidi"/>
                <w:color w:val="000000" w:themeColor="text1"/>
                <w:cs/>
              </w:rPr>
              <w:t>สัดส่วนการลงทุน (ร้อยละ)</w:t>
            </w:r>
          </w:p>
        </w:tc>
      </w:tr>
      <w:tr w:rsidR="000E44B4" w:rsidRPr="000F1C41" w14:paraId="57DC925C" w14:textId="65D7F77B" w:rsidTr="00A2393D">
        <w:trPr>
          <w:trHeight w:val="360"/>
        </w:trPr>
        <w:tc>
          <w:tcPr>
            <w:tcW w:w="30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5F5045B" w14:textId="77777777" w:rsidR="000E44B4" w:rsidRPr="000F1C41" w:rsidRDefault="000E44B4">
            <w:pPr>
              <w:ind w:left="-108" w:right="-84" w:hanging="72"/>
              <w:jc w:val="center"/>
              <w:rPr>
                <w:rFonts w:cstheme="majorBidi"/>
                <w:color w:val="000000" w:themeColor="text1"/>
              </w:rPr>
            </w:pPr>
            <w:r w:rsidRPr="007359BB">
              <w:rPr>
                <w:rFonts w:cstheme="majorBidi"/>
                <w:color w:val="000000" w:themeColor="text1"/>
                <w:cs/>
              </w:rPr>
              <w:t>บริษัท บูทิค พระโขนง ทรี จำกัด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3B4FD8F" w14:textId="77777777" w:rsidR="000E44B4" w:rsidRPr="000F1C41" w:rsidRDefault="000E44B4">
            <w:pPr>
              <w:jc w:val="center"/>
              <w:rPr>
                <w:rFonts w:cstheme="majorBidi"/>
                <w:color w:val="000000" w:themeColor="text1"/>
              </w:rPr>
            </w:pPr>
            <w:r w:rsidRPr="007359BB">
              <w:rPr>
                <w:rFonts w:cstheme="majorBidi"/>
                <w:color w:val="000000" w:themeColor="text1"/>
                <w:cs/>
              </w:rPr>
              <w:t>ไทย</w:t>
            </w: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170435E" w14:textId="495BB4EF" w:rsidR="000E44B4" w:rsidRPr="000F1C41" w:rsidRDefault="000E44B4">
            <w:pPr>
              <w:jc w:val="center"/>
              <w:rPr>
                <w:rFonts w:cstheme="majorBidi"/>
                <w:color w:val="000000" w:themeColor="text1"/>
              </w:rPr>
            </w:pPr>
            <w:r w:rsidRPr="007359BB">
              <w:rPr>
                <w:rFonts w:cstheme="majorBidi"/>
                <w:color w:val="000000" w:themeColor="text1"/>
                <w:cs/>
              </w:rPr>
              <w:t>การพัฒนาอสังหาริมทรัพย์ (โครงการศูนย์การค้าและสำนักงานให้เช่า)</w:t>
            </w:r>
          </w:p>
        </w:tc>
        <w:tc>
          <w:tcPr>
            <w:tcW w:w="1423" w:type="dxa"/>
            <w:tcBorders>
              <w:top w:val="nil"/>
              <w:left w:val="nil"/>
              <w:bottom w:val="nil"/>
              <w:right w:val="nil"/>
            </w:tcBorders>
          </w:tcPr>
          <w:p w14:paraId="293E1535" w14:textId="1EA1BFDC" w:rsidR="000E44B4" w:rsidRPr="000F1C41" w:rsidRDefault="000E44B4">
            <w:pPr>
              <w:jc w:val="center"/>
              <w:rPr>
                <w:rFonts w:cstheme="majorBidi"/>
                <w:color w:val="000000" w:themeColor="text1"/>
              </w:rPr>
            </w:pPr>
            <w:r w:rsidRPr="000F1C41">
              <w:rPr>
                <w:rFonts w:cstheme="majorBidi"/>
                <w:color w:val="000000" w:themeColor="text1"/>
              </w:rPr>
              <w:t>100</w:t>
            </w:r>
          </w:p>
        </w:tc>
      </w:tr>
    </w:tbl>
    <w:p w14:paraId="43E7B1D5" w14:textId="57D66E35" w:rsidR="00EA0744" w:rsidRDefault="00EA0744" w:rsidP="000F1C41">
      <w:pPr>
        <w:pStyle w:val="ListParagraph"/>
        <w:spacing w:before="80" w:line="360" w:lineRule="exact"/>
        <w:ind w:right="29"/>
        <w:jc w:val="thaiDistribute"/>
        <w:rPr>
          <w:rFonts w:cstheme="majorBidi"/>
        </w:rPr>
      </w:pPr>
      <w:r w:rsidRPr="007359BB">
        <w:rPr>
          <w:rFonts w:cstheme="majorBidi"/>
          <w:color w:val="000000" w:themeColor="text1"/>
          <w:cs/>
        </w:rPr>
        <w:t xml:space="preserve">ภายหลังจากการจัดตั้งกองทรัสต์สำหรับธุรกรรมการเสนอขายโทเคนดิจิทัลเพื่อการลงทุนซัมเมอร์พ้อยท์            (หมายเหตุ </w:t>
      </w:r>
      <w:r w:rsidR="000E44B4" w:rsidRPr="00EF58AE">
        <w:rPr>
          <w:rFonts w:cstheme="majorBidi"/>
          <w:color w:val="000000" w:themeColor="text1"/>
        </w:rPr>
        <w:t>3</w:t>
      </w:r>
      <w:r w:rsidRPr="00EF58AE">
        <w:rPr>
          <w:rFonts w:cstheme="majorBidi"/>
          <w:color w:val="000000" w:themeColor="text1"/>
        </w:rPr>
        <w:t xml:space="preserve">) </w:t>
      </w:r>
      <w:r w:rsidRPr="007359BB">
        <w:rPr>
          <w:rFonts w:cstheme="majorBidi"/>
          <w:cs/>
        </w:rPr>
        <w:t xml:space="preserve">ทรัสตีจะเป็นผู้มีกรรมสิทธิ์ในหุ้นร้อยละ </w:t>
      </w:r>
      <w:r w:rsidRPr="00EF58AE">
        <w:rPr>
          <w:rFonts w:cstheme="majorBidi"/>
        </w:rPr>
        <w:t xml:space="preserve">100 </w:t>
      </w:r>
      <w:r w:rsidRPr="007359BB">
        <w:rPr>
          <w:rFonts w:cstheme="majorBidi"/>
          <w:cs/>
        </w:rPr>
        <w:t>ในบริษัท บูทิค พระโขนง ทรี จำกัด และถือกรรมสิทธิ์ในนามของกองทรัสต์ ในการคุ้มครองและเพื่อผลประโยชน์ของผู้ถือโทเคนดิจิทัล เพื่อมิให้ทรัพย์สินของโครงการ (อาคารสำนักงานซัมเมอร์พ้อยท์) ถูกจำหน่าย จ่าย โอน หรือก่อภาระผูกพัน โดยไม่ได้รับความเห็นชอบจากทรัสตี หรือไม่เป็นไปตามสัญญาก่อตั้งทรัสต์ และ/หรือ มติของผู้ถือโทเคนดิจิทัล โดยที่บริษัททำหน้าที่ในการใช้อำนาจควบคุมในการตัดสินใจบริหารกิจการในบริษัท บูทิค พระโขนง ทรี จำกัด</w:t>
      </w:r>
    </w:p>
    <w:p w14:paraId="2A9E0D20" w14:textId="01E1FA97" w:rsidR="00EA0744" w:rsidRPr="00EF58AE" w:rsidRDefault="00EA0744" w:rsidP="003F69D0">
      <w:pPr>
        <w:pStyle w:val="ListParagraph"/>
        <w:numPr>
          <w:ilvl w:val="0"/>
          <w:numId w:val="3"/>
        </w:numPr>
        <w:spacing w:before="120"/>
        <w:contextualSpacing w:val="0"/>
        <w:jc w:val="thaiDistribute"/>
        <w:rPr>
          <w:rFonts w:cstheme="majorBidi"/>
        </w:rPr>
      </w:pPr>
      <w:r w:rsidRPr="007359BB">
        <w:rPr>
          <w:rFonts w:cstheme="majorBidi"/>
          <w:cs/>
        </w:rPr>
        <w:t>บริษัทจะถือว่ามีการควบคุมกิจการที่เข้าไปลงทุนหรือบริษัทย่อยได้ หากบริษัทมีสิทธิได้รับหรือมีส่วนได้เสียในผลตอบแทนของกิจการที่เข้าไปลงทุน และสามารถใช้อำนาจในการสั่งการกิจกรรมที่ส่งผลกระทบอย่างมีนัยสำคัญต่อจำนวนเงินผลตอบแทนนั้นได้</w:t>
      </w:r>
    </w:p>
    <w:p w14:paraId="0C6A48D0" w14:textId="17EFCD7B" w:rsidR="00EA0744" w:rsidRDefault="00EA0744" w:rsidP="003F69D0">
      <w:pPr>
        <w:pStyle w:val="ListParagraph"/>
        <w:numPr>
          <w:ilvl w:val="0"/>
          <w:numId w:val="3"/>
        </w:numPr>
        <w:spacing w:before="120"/>
        <w:contextualSpacing w:val="0"/>
        <w:jc w:val="thaiDistribute"/>
        <w:rPr>
          <w:rFonts w:cstheme="majorBidi"/>
        </w:rPr>
      </w:pPr>
      <w:r w:rsidRPr="007359BB">
        <w:rPr>
          <w:rFonts w:cstheme="majorBidi"/>
          <w:cs/>
        </w:rPr>
        <w:t>บริษัทนำงบการเงินของบริษัทย่อยมารวมในการจัดทำงบการเงินรวมตั้งแต่วันที่บริษัทมีอำนาจในการควบคุม     บริษัทย่อย จนถึงวันที่บริษัทสิ้นสุดการควบคุมบริษัทย่อยนั้น</w:t>
      </w:r>
    </w:p>
    <w:p w14:paraId="5EBE8E5D" w14:textId="0AA0F5C4" w:rsidR="000F1C41" w:rsidRDefault="00EA0744" w:rsidP="003F69D0">
      <w:pPr>
        <w:pStyle w:val="ListParagraph"/>
        <w:numPr>
          <w:ilvl w:val="0"/>
          <w:numId w:val="3"/>
        </w:numPr>
        <w:spacing w:before="120"/>
        <w:contextualSpacing w:val="0"/>
        <w:jc w:val="thaiDistribute"/>
        <w:rPr>
          <w:rFonts w:cstheme="majorBidi"/>
        </w:rPr>
      </w:pPr>
      <w:r w:rsidRPr="007359BB">
        <w:rPr>
          <w:rFonts w:cstheme="majorBidi"/>
          <w:cs/>
        </w:rPr>
        <w:t>งบการเงินของบริษัทย่อยได้จัดทำขึ้นโดยใช้นโยบายการบัญชีที่สำคัญเช่นเดียวกันกับของบริษัท</w:t>
      </w:r>
    </w:p>
    <w:p w14:paraId="6D6208E7" w14:textId="77777777" w:rsidR="00EA0744" w:rsidRPr="00EF58AE" w:rsidRDefault="00EA0744" w:rsidP="003F69D0">
      <w:pPr>
        <w:pStyle w:val="ListParagraph"/>
        <w:numPr>
          <w:ilvl w:val="0"/>
          <w:numId w:val="3"/>
        </w:numPr>
        <w:spacing w:before="120"/>
        <w:contextualSpacing w:val="0"/>
        <w:jc w:val="thaiDistribute"/>
        <w:rPr>
          <w:rFonts w:cstheme="majorBidi"/>
        </w:rPr>
      </w:pPr>
      <w:r w:rsidRPr="007359BB">
        <w:rPr>
          <w:rFonts w:cstheme="majorBidi"/>
          <w:cs/>
        </w:rPr>
        <w:t>ยอดคงค้างระหว่างบริษัทและบริษัทย่อย รายการค้าระหว่างกันที่มีสาระสำคัญได้ถูกตัดออกจากงบการเงินรวมนี้แล้ว</w:t>
      </w:r>
    </w:p>
    <w:p w14:paraId="64FC8153" w14:textId="72C4898F" w:rsidR="00EA0744" w:rsidRDefault="00EA0744" w:rsidP="003F69D0">
      <w:pPr>
        <w:pStyle w:val="ListParagraph"/>
        <w:numPr>
          <w:ilvl w:val="0"/>
          <w:numId w:val="3"/>
        </w:numPr>
        <w:spacing w:before="120"/>
        <w:contextualSpacing w:val="0"/>
        <w:jc w:val="thaiDistribute"/>
        <w:rPr>
          <w:rFonts w:cstheme="majorBidi"/>
        </w:rPr>
      </w:pPr>
      <w:r w:rsidRPr="007359BB">
        <w:rPr>
          <w:rFonts w:cstheme="majorBidi"/>
          <w:cs/>
        </w:rPr>
        <w:lastRenderedPageBreak/>
        <w:t>ส่วนของผู้มีส่วนได้เสียที่ไม่มีอำนาจควบคุม คือ จำนวนกำไรหรือขาดทุนและสินทรัพย์สุทธิของบริษัทย่อย</w:t>
      </w:r>
      <w:r w:rsidR="00F40593">
        <w:rPr>
          <w:rFonts w:cstheme="majorBidi" w:hint="cs"/>
          <w:cs/>
        </w:rPr>
        <w:t xml:space="preserve">                         </w:t>
      </w:r>
      <w:r w:rsidRPr="007359BB">
        <w:rPr>
          <w:rFonts w:cstheme="majorBidi"/>
          <w:cs/>
        </w:rPr>
        <w:t>ส่วนที่ไม่ได้เป็นของบริษัท และแสดงเป็นรายการแยกต่างหากในส่วนของกำไรหรือขาดทุนรวมและส่วนของผู้ถือหุ้นในงบฐานะการเงินรวม</w:t>
      </w:r>
    </w:p>
    <w:p w14:paraId="59BCE128" w14:textId="16C8BAC3" w:rsidR="00C834CE" w:rsidRPr="00EF58AE" w:rsidRDefault="00C834CE" w:rsidP="000F1C41">
      <w:pPr>
        <w:numPr>
          <w:ilvl w:val="0"/>
          <w:numId w:val="1"/>
        </w:numPr>
        <w:tabs>
          <w:tab w:val="clear" w:pos="540"/>
          <w:tab w:val="num" w:pos="360"/>
        </w:tabs>
        <w:spacing w:before="240" w:after="120"/>
        <w:ind w:left="360"/>
        <w:jc w:val="left"/>
        <w:rPr>
          <w:rFonts w:cstheme="majorBidi"/>
          <w:b/>
          <w:bCs/>
        </w:rPr>
      </w:pPr>
      <w:bookmarkStart w:id="4" w:name="_Hlk195181890"/>
      <w:r w:rsidRPr="007359BB">
        <w:rPr>
          <w:rFonts w:cstheme="majorBidi"/>
          <w:b/>
          <w:bCs/>
          <w:cs/>
        </w:rPr>
        <w:t>การลงทุนเพื่อให้</w:t>
      </w:r>
      <w:bookmarkStart w:id="5" w:name="_Hlk195190327"/>
      <w:r w:rsidRPr="007359BB">
        <w:rPr>
          <w:rFonts w:cstheme="majorBidi"/>
          <w:b/>
          <w:bCs/>
          <w:cs/>
        </w:rPr>
        <w:t>ได้มาซึ่งทรัพย์สินโครงการโทเคนดิจิทัลเพื่อการลงทุนซัมเมอร์พ้อยท์</w:t>
      </w:r>
      <w:bookmarkEnd w:id="5"/>
    </w:p>
    <w:bookmarkEnd w:id="4"/>
    <w:p w14:paraId="3563E58A" w14:textId="3A9A5725" w:rsidR="00EC1811" w:rsidRPr="00EF58AE" w:rsidRDefault="00C834CE" w:rsidP="00D40A2B">
      <w:pPr>
        <w:spacing w:before="80"/>
        <w:ind w:left="360"/>
        <w:jc w:val="thaiDistribute"/>
        <w:rPr>
          <w:rFonts w:cstheme="majorBidi"/>
        </w:rPr>
      </w:pPr>
      <w:r w:rsidRPr="007359BB">
        <w:rPr>
          <w:rFonts w:cstheme="majorBidi"/>
          <w:cs/>
        </w:rPr>
        <w:t xml:space="preserve">บริษัทได้ออกและเสนอขายโทเคนดิจิทัลเพื่อการลงทุนซัมเมอร์พ้อยท์ และนำเงินมาลงทุนเพื่อให้ได้มาซึ่งทรัพย์สินโครงการ </w:t>
      </w:r>
      <w:r w:rsidR="00D40A2B" w:rsidRPr="007359BB">
        <w:rPr>
          <w:rFonts w:cstheme="majorBidi"/>
          <w:cs/>
        </w:rPr>
        <w:t xml:space="preserve">โดยมีต้นทุนที่เกี่ยวข้องกับการได้มาซึ่งทรัพย์สินโครงการโทเคนดิจิทัลเพื่อการลงทุนซัมเมอร์พ้อยท์ ประกอบด้วย </w:t>
      </w:r>
    </w:p>
    <w:p w14:paraId="2329D38A" w14:textId="77777777" w:rsidR="007D1815" w:rsidRPr="00EF58AE" w:rsidRDefault="007D1815" w:rsidP="007D1815">
      <w:pPr>
        <w:pStyle w:val="ListParagraph"/>
        <w:numPr>
          <w:ilvl w:val="0"/>
          <w:numId w:val="24"/>
        </w:numPr>
        <w:spacing w:before="80"/>
        <w:jc w:val="thaiDistribute"/>
        <w:rPr>
          <w:rFonts w:cstheme="majorBidi"/>
        </w:rPr>
      </w:pPr>
      <w:r w:rsidRPr="007359BB">
        <w:rPr>
          <w:rFonts w:cstheme="majorBidi"/>
          <w:cs/>
        </w:rPr>
        <w:t xml:space="preserve">เงินที่จ่ายให้กับบริษัท บูทิค พระโขนง ทรี จำกัด จำนวน </w:t>
      </w:r>
      <w:r w:rsidRPr="00EF58AE">
        <w:rPr>
          <w:rFonts w:cstheme="majorBidi"/>
        </w:rPr>
        <w:t>117</w:t>
      </w:r>
      <w:r w:rsidRPr="007359BB">
        <w:rPr>
          <w:rFonts w:cstheme="majorBidi"/>
          <w:cs/>
        </w:rPr>
        <w:t xml:space="preserve"> ล้านบาท สำหรับสัญญาซื้อขายกระแสรายรับสุทธิ (</w:t>
      </w:r>
      <w:r w:rsidRPr="00EF58AE">
        <w:rPr>
          <w:rFonts w:cstheme="majorBidi"/>
        </w:rPr>
        <w:t>RSTA</w:t>
      </w:r>
      <w:r w:rsidRPr="007359BB">
        <w:rPr>
          <w:rFonts w:cstheme="majorBidi"/>
        </w:rPr>
        <w:t>)</w:t>
      </w:r>
      <w:r w:rsidRPr="00EF58AE">
        <w:rPr>
          <w:rFonts w:cstheme="majorBidi"/>
        </w:rPr>
        <w:t xml:space="preserve"> </w:t>
      </w:r>
      <w:r w:rsidRPr="007359BB">
        <w:rPr>
          <w:rFonts w:cstheme="majorBidi"/>
          <w:cs/>
        </w:rPr>
        <w:t xml:space="preserve">เพื่อให้บริษัทได้มาซึ่งกระแสรายรับสุทธิจากทรัพย์สินของโครงการซัมเมอร์พ้อยท์ </w:t>
      </w:r>
    </w:p>
    <w:p w14:paraId="29182D8B" w14:textId="6ABBE400" w:rsidR="00EC1811" w:rsidRPr="00EF58AE" w:rsidRDefault="00D40A2B" w:rsidP="00EC1811">
      <w:pPr>
        <w:pStyle w:val="ListParagraph"/>
        <w:numPr>
          <w:ilvl w:val="0"/>
          <w:numId w:val="24"/>
        </w:numPr>
        <w:spacing w:before="80"/>
        <w:jc w:val="thaiDistribute"/>
        <w:rPr>
          <w:rFonts w:cstheme="majorBidi"/>
        </w:rPr>
      </w:pPr>
      <w:r w:rsidRPr="007359BB">
        <w:rPr>
          <w:rFonts w:cstheme="majorBidi"/>
          <w:cs/>
        </w:rPr>
        <w:t xml:space="preserve">เงินที่จ่ายให้กับผู้ถือหุ้นเดิมของบริษัท บูทิค พระโขนง ทรี จำกัด จำนวน </w:t>
      </w:r>
      <w:r w:rsidR="00A350CF" w:rsidRPr="00300E2F">
        <w:rPr>
          <w:rFonts w:cstheme="majorBidi"/>
        </w:rPr>
        <w:t>293</w:t>
      </w:r>
      <w:r w:rsidRPr="00300E2F">
        <w:rPr>
          <w:rFonts w:cstheme="majorBidi"/>
        </w:rPr>
        <w:t xml:space="preserve"> </w:t>
      </w:r>
      <w:r w:rsidRPr="007359BB">
        <w:rPr>
          <w:rFonts w:cstheme="majorBidi"/>
          <w:cs/>
        </w:rPr>
        <w:t xml:space="preserve">ล้านบาท สำหรับหุ้นสามัญร้อยละ </w:t>
      </w:r>
      <w:r w:rsidRPr="00EF58AE">
        <w:rPr>
          <w:rFonts w:cstheme="majorBidi"/>
        </w:rPr>
        <w:t xml:space="preserve">100 </w:t>
      </w:r>
      <w:r w:rsidRPr="007359BB">
        <w:rPr>
          <w:rFonts w:cstheme="majorBidi"/>
          <w:cs/>
        </w:rPr>
        <w:t>ของบริษัท บูทิค พระโขนง ทรี จำกัด ซึ่งเป็นเจ้าของกรรมสิทธิ์ และ/หรือ สิทธิครอบครองในทรัพย์สินของโครงการ</w:t>
      </w:r>
    </w:p>
    <w:p w14:paraId="073303BC" w14:textId="3975CB59" w:rsidR="00C834CE" w:rsidRPr="00EF58AE" w:rsidRDefault="00C834CE" w:rsidP="00C834CE">
      <w:pPr>
        <w:spacing w:before="80"/>
        <w:ind w:left="360"/>
        <w:jc w:val="thaiDistribute"/>
        <w:rPr>
          <w:rFonts w:cstheme="majorBidi"/>
        </w:rPr>
      </w:pPr>
      <w:r w:rsidRPr="007359BB">
        <w:rPr>
          <w:rFonts w:cstheme="majorBidi"/>
          <w:cs/>
        </w:rPr>
        <w:t>บริษัทรับรู้สินทรัพย์ที่ระบุได้</w:t>
      </w:r>
      <w:r w:rsidR="00160136" w:rsidRPr="007359BB">
        <w:rPr>
          <w:rFonts w:cstheme="majorBidi"/>
          <w:cs/>
        </w:rPr>
        <w:t>และหนี้สินที่รับมา</w:t>
      </w:r>
      <w:r w:rsidRPr="007359BB">
        <w:rPr>
          <w:rFonts w:cstheme="majorBidi"/>
          <w:cs/>
        </w:rPr>
        <w:t>ด้วยมูลค่าที่เท่ากับสิ่งตอบแทนที่จ่ายให้สำหรับรายการดังกล่าว</w:t>
      </w:r>
      <w:r w:rsidR="00160136" w:rsidRPr="007359BB">
        <w:rPr>
          <w:rFonts w:cstheme="majorBidi"/>
          <w:cs/>
        </w:rPr>
        <w:t>ใน</w:t>
      </w:r>
      <w:r w:rsidR="00B60C60">
        <w:rPr>
          <w:rFonts w:cstheme="majorBidi"/>
        </w:rPr>
        <w:br/>
      </w:r>
      <w:r w:rsidR="00160136" w:rsidRPr="007359BB">
        <w:rPr>
          <w:rFonts w:cstheme="majorBidi"/>
          <w:cs/>
        </w:rPr>
        <w:t>งบการเงินรวม</w:t>
      </w:r>
      <w:r w:rsidRPr="007359BB">
        <w:rPr>
          <w:rFonts w:cstheme="majorBidi"/>
          <w:cs/>
        </w:rPr>
        <w:t xml:space="preserve"> และเงินลงทุนในบริษัทย่อย</w:t>
      </w:r>
      <w:r w:rsidR="00160136" w:rsidRPr="007359BB">
        <w:rPr>
          <w:rFonts w:cstheme="majorBidi"/>
          <w:cs/>
        </w:rPr>
        <w:t xml:space="preserve">ในงบการเงินเฉพาะกิจการ (หมายเหตุ </w:t>
      </w:r>
      <w:r w:rsidR="006D6B3C">
        <w:rPr>
          <w:rFonts w:cstheme="majorBidi"/>
        </w:rPr>
        <w:t>7</w:t>
      </w:r>
      <w:r w:rsidR="00160136" w:rsidRPr="007359BB">
        <w:rPr>
          <w:rFonts w:cstheme="majorBidi"/>
        </w:rPr>
        <w:t xml:space="preserve">) </w:t>
      </w:r>
      <w:r w:rsidR="00160136" w:rsidRPr="007359BB">
        <w:rPr>
          <w:rFonts w:cstheme="majorBidi"/>
          <w:cs/>
        </w:rPr>
        <w:t>รวมถึงรับรู้เงินลงทุนในสัญญาซื้อขายกระแสรายรับสุทธิในงบการเงินเฉพาะกิจการ</w:t>
      </w:r>
      <w:r w:rsidRPr="007359BB">
        <w:rPr>
          <w:rFonts w:cstheme="majorBidi"/>
          <w:cs/>
        </w:rPr>
        <w:t xml:space="preserve"> (หมายเหตุ </w:t>
      </w:r>
      <w:r w:rsidR="006D6B3C">
        <w:rPr>
          <w:rFonts w:cstheme="majorBidi"/>
        </w:rPr>
        <w:t>8</w:t>
      </w:r>
      <w:r w:rsidRPr="007359BB">
        <w:rPr>
          <w:rFonts w:cstheme="majorBidi"/>
        </w:rPr>
        <w:t xml:space="preserve">) </w:t>
      </w:r>
    </w:p>
    <w:p w14:paraId="4B22F2BA" w14:textId="6B80F591" w:rsidR="00C834CE" w:rsidRPr="00EF58AE" w:rsidRDefault="000E7DC1" w:rsidP="00B95C45">
      <w:pPr>
        <w:spacing w:before="80"/>
        <w:ind w:left="360"/>
        <w:jc w:val="thaiDistribute"/>
        <w:rPr>
          <w:rFonts w:cstheme="majorBidi"/>
          <w:cs/>
        </w:rPr>
      </w:pPr>
      <w:r w:rsidRPr="007359BB">
        <w:rPr>
          <w:rFonts w:cstheme="majorBidi"/>
          <w:cs/>
        </w:rPr>
        <w:t>การได้มาซึ่ง</w:t>
      </w:r>
      <w:r w:rsidR="00D851C2" w:rsidRPr="007359BB">
        <w:rPr>
          <w:rFonts w:cstheme="majorBidi" w:hint="cs"/>
          <w:cs/>
        </w:rPr>
        <w:t>เงินลงทุนใน</w:t>
      </w:r>
      <w:r w:rsidRPr="007359BB">
        <w:rPr>
          <w:rFonts w:cstheme="majorBidi"/>
          <w:cs/>
        </w:rPr>
        <w:t xml:space="preserve">บริษัท บูทิค พระโขนง ทรี จำกัด </w:t>
      </w:r>
      <w:r w:rsidR="00B95C45" w:rsidRPr="007359BB">
        <w:rPr>
          <w:rFonts w:cstheme="majorBidi"/>
          <w:cs/>
        </w:rPr>
        <w:t>เป็นการซื้อสินทรัพย์</w:t>
      </w:r>
      <w:r w:rsidR="00C834CE" w:rsidRPr="007359BB">
        <w:rPr>
          <w:rFonts w:cstheme="majorBidi"/>
          <w:cs/>
        </w:rPr>
        <w:t xml:space="preserve">ไม่ได้เป็นการรวมธุรกิจ </w:t>
      </w:r>
      <w:r w:rsidR="00B95C45" w:rsidRPr="007359BB">
        <w:rPr>
          <w:rFonts w:cstheme="majorBidi"/>
          <w:cs/>
        </w:rPr>
        <w:t>จากการที่บริษัทพิจารณาใช้ทางเลือกการทดสอบการกระจุกตัวของมูลค่ายุติธรรม (</w:t>
      </w:r>
      <w:r w:rsidR="00B95C45" w:rsidRPr="00EF58AE">
        <w:rPr>
          <w:rFonts w:cstheme="majorBidi"/>
        </w:rPr>
        <w:t xml:space="preserve">Concentration Test) </w:t>
      </w:r>
      <w:r w:rsidR="00B95C45" w:rsidRPr="007359BB">
        <w:rPr>
          <w:rFonts w:cstheme="majorBidi"/>
          <w:cs/>
        </w:rPr>
        <w:t xml:space="preserve">ตามมาตรฐานรายงานทางการเงินฉบับที่ </w:t>
      </w:r>
      <w:r w:rsidR="00B95C45" w:rsidRPr="00EF58AE">
        <w:rPr>
          <w:rFonts w:cstheme="majorBidi"/>
        </w:rPr>
        <w:t xml:space="preserve">3 </w:t>
      </w:r>
      <w:r w:rsidR="00B95C45" w:rsidRPr="007359BB">
        <w:rPr>
          <w:rFonts w:cstheme="majorBidi"/>
          <w:cs/>
        </w:rPr>
        <w:t>เรื่อง การรวมธุรกิจ โดยมูลค่ายุติธรรมของสินทรัพย์ที่ถูกซื้อเกือบทั้งหมดกระจุกตัวอยู่ที่กลุ่มของสินทรัพย์ที่ระบุได้เพียงชิ้นเดียว นั่นคือ อสังหาริมทรัพย์เพื่อการลงทุน - อาคาร</w:t>
      </w:r>
      <w:r w:rsidR="004F55F8" w:rsidRPr="007359BB">
        <w:rPr>
          <w:rFonts w:cstheme="majorBidi"/>
          <w:cs/>
        </w:rPr>
        <w:t>สำนักงาน</w:t>
      </w:r>
      <w:r w:rsidR="00B95C45" w:rsidRPr="007359BB">
        <w:rPr>
          <w:rFonts w:cstheme="majorBidi"/>
          <w:cs/>
        </w:rPr>
        <w:t xml:space="preserve">ซัมเมอร์พ้อยท์ </w:t>
      </w:r>
      <w:r w:rsidR="00C834CE" w:rsidRPr="007359BB">
        <w:rPr>
          <w:rFonts w:cstheme="majorBidi"/>
          <w:cs/>
        </w:rPr>
        <w:t>จึงถือว่าการซื้อเงินลงทุนใน</w:t>
      </w:r>
      <w:r w:rsidR="004F55F8" w:rsidRPr="007359BB">
        <w:rPr>
          <w:rFonts w:cstheme="majorBidi"/>
          <w:cs/>
        </w:rPr>
        <w:t xml:space="preserve">บริษัท บูทิค พระโขนง ทรี จำกัด </w:t>
      </w:r>
      <w:r w:rsidR="00C834CE" w:rsidRPr="007359BB">
        <w:rPr>
          <w:rFonts w:cstheme="majorBidi"/>
          <w:cs/>
        </w:rPr>
        <w:t>เป็นการซื้อสินทรัพย์ ซึ่งไม่ก่อให้เกิดค่าความนิยม บริษัทบันทึกผลต่างระหว่าง</w:t>
      </w:r>
      <w:r w:rsidR="009A4682">
        <w:rPr>
          <w:rFonts w:cstheme="majorBidi"/>
        </w:rPr>
        <w:br/>
      </w:r>
      <w:r w:rsidR="007131D9" w:rsidRPr="007359BB">
        <w:rPr>
          <w:rFonts w:cstheme="majorBidi" w:hint="cs"/>
          <w:cs/>
        </w:rPr>
        <w:t>มูลค่า</w:t>
      </w:r>
      <w:r w:rsidR="002A1726" w:rsidRPr="007359BB">
        <w:rPr>
          <w:rFonts w:cstheme="majorBidi" w:hint="cs"/>
          <w:cs/>
        </w:rPr>
        <w:t>ยุติธรรมของสิ่งตอบแทนที่โอนให้</w:t>
      </w:r>
      <w:r w:rsidR="00C834CE" w:rsidRPr="007359BB">
        <w:rPr>
          <w:rFonts w:cstheme="majorBidi"/>
          <w:cs/>
        </w:rPr>
        <w:t xml:space="preserve"> และมูลค่า</w:t>
      </w:r>
      <w:r w:rsidR="00414C97" w:rsidRPr="007359BB">
        <w:rPr>
          <w:rFonts w:cstheme="majorBidi" w:hint="cs"/>
          <w:cs/>
        </w:rPr>
        <w:t>ยุติธรรม</w:t>
      </w:r>
      <w:r w:rsidR="00C834CE" w:rsidRPr="007359BB">
        <w:rPr>
          <w:rFonts w:cstheme="majorBidi"/>
          <w:cs/>
        </w:rPr>
        <w:t xml:space="preserve">ในสินทรัพย์สุทธิที่ระบุได้ของบริษัท </w:t>
      </w:r>
      <w:r w:rsidR="004F55F8" w:rsidRPr="007359BB">
        <w:rPr>
          <w:rFonts w:cstheme="majorBidi"/>
          <w:cs/>
        </w:rPr>
        <w:t xml:space="preserve">บูทิค พระโขนง ทรี จำกัด </w:t>
      </w:r>
      <w:r w:rsidR="00C834CE" w:rsidRPr="007359BB">
        <w:rPr>
          <w:rFonts w:cstheme="majorBidi"/>
          <w:cs/>
        </w:rPr>
        <w:t xml:space="preserve">จำนวน </w:t>
      </w:r>
      <w:r w:rsidR="009E2446">
        <w:rPr>
          <w:rFonts w:cstheme="majorBidi"/>
        </w:rPr>
        <w:t>85</w:t>
      </w:r>
      <w:r w:rsidR="00C834CE" w:rsidRPr="007359BB">
        <w:rPr>
          <w:rFonts w:cstheme="majorBidi"/>
          <w:cs/>
        </w:rPr>
        <w:t xml:space="preserve"> ล้านบาท เป็นส่วนหนึ่งของอสังหาริมทรัพย์เพื่อการลงทุนในงบการเงินรวม</w:t>
      </w:r>
      <w:r w:rsidR="00684754">
        <w:rPr>
          <w:rFonts w:cstheme="majorBidi"/>
        </w:rPr>
        <w:t xml:space="preserve"> (</w:t>
      </w:r>
      <w:r w:rsidR="00684754" w:rsidRPr="007359BB">
        <w:rPr>
          <w:rFonts w:cstheme="majorBidi" w:hint="cs"/>
          <w:cs/>
        </w:rPr>
        <w:t xml:space="preserve">หมายเหตุ </w:t>
      </w:r>
      <w:r w:rsidR="00897D6C">
        <w:rPr>
          <w:rFonts w:cstheme="majorBidi"/>
        </w:rPr>
        <w:t>9</w:t>
      </w:r>
      <w:r w:rsidR="00684754">
        <w:rPr>
          <w:rFonts w:cstheme="majorBidi"/>
        </w:rPr>
        <w:t>)</w:t>
      </w:r>
    </w:p>
    <w:p w14:paraId="365AD5AC" w14:textId="67A47553" w:rsidR="00322834" w:rsidRDefault="00C834CE" w:rsidP="00322834">
      <w:pPr>
        <w:spacing w:before="80"/>
        <w:ind w:left="360"/>
        <w:jc w:val="thaiDistribute"/>
        <w:rPr>
          <w:rFonts w:cstheme="majorBidi"/>
        </w:rPr>
      </w:pPr>
      <w:r w:rsidRPr="00EF58AE">
        <w:rPr>
          <w:rFonts w:cstheme="majorBidi"/>
          <w:cs/>
        </w:rPr>
        <w:t>มูลค่</w:t>
      </w:r>
      <w:r w:rsidR="00414C97">
        <w:rPr>
          <w:rFonts w:cstheme="majorBidi" w:hint="cs"/>
          <w:cs/>
        </w:rPr>
        <w:t>ายุ</w:t>
      </w:r>
      <w:r w:rsidR="00D72566">
        <w:rPr>
          <w:rFonts w:cstheme="majorBidi" w:hint="cs"/>
          <w:cs/>
        </w:rPr>
        <w:t>ติธรรม</w:t>
      </w:r>
      <w:r w:rsidRPr="00EF58AE">
        <w:rPr>
          <w:rFonts w:cstheme="majorBidi"/>
          <w:cs/>
        </w:rPr>
        <w:t xml:space="preserve">ของสินทรัพย์ที่ระบุได้และหนี้สินที่รับมาของบริษัท </w:t>
      </w:r>
      <w:r w:rsidR="004F55F8" w:rsidRPr="00EF58AE">
        <w:rPr>
          <w:rFonts w:cstheme="majorBidi"/>
          <w:cs/>
        </w:rPr>
        <w:t xml:space="preserve">บูทิค พระโขนง ทรี จำกัด </w:t>
      </w:r>
      <w:r w:rsidRPr="00EF58AE">
        <w:rPr>
          <w:rFonts w:cstheme="majorBidi"/>
          <w:cs/>
        </w:rPr>
        <w:t>และมูลค่ายุติธรรมของ</w:t>
      </w:r>
      <w:r w:rsidR="00B76645">
        <w:rPr>
          <w:rFonts w:cstheme="majorBidi" w:hint="cs"/>
          <w:cs/>
        </w:rPr>
        <w:t xml:space="preserve">                </w:t>
      </w:r>
      <w:r w:rsidRPr="00EF58AE">
        <w:rPr>
          <w:rFonts w:cstheme="majorBidi"/>
          <w:cs/>
        </w:rPr>
        <w:t>สิ่งตอบแทนที่โอนให้ ณ วันที่ซื้อ</w:t>
      </w:r>
      <w:r w:rsidRPr="00EF58AE">
        <w:rPr>
          <w:rFonts w:cstheme="majorBidi"/>
          <w:cs/>
          <w:lang w:eastAsia="x-none"/>
        </w:rPr>
        <w:t xml:space="preserve"> </w:t>
      </w:r>
      <w:r w:rsidRPr="00EF58AE">
        <w:rPr>
          <w:rFonts w:cstheme="majorBidi"/>
          <w:cs/>
        </w:rPr>
        <w:t>มีดังนี้</w:t>
      </w:r>
    </w:p>
    <w:p w14:paraId="5EA550ED" w14:textId="77777777" w:rsidR="00B76645" w:rsidRDefault="00B76645" w:rsidP="00322834">
      <w:pPr>
        <w:spacing w:before="80"/>
        <w:ind w:left="360"/>
        <w:jc w:val="thaiDistribute"/>
        <w:rPr>
          <w:rFonts w:cstheme="majorBidi"/>
        </w:rPr>
      </w:pPr>
    </w:p>
    <w:p w14:paraId="31516CFF" w14:textId="77777777" w:rsidR="00B76645" w:rsidRDefault="00B76645" w:rsidP="00322834">
      <w:pPr>
        <w:spacing w:before="80"/>
        <w:ind w:left="360"/>
        <w:jc w:val="thaiDistribute"/>
        <w:rPr>
          <w:rFonts w:cstheme="majorBidi"/>
        </w:rPr>
      </w:pPr>
    </w:p>
    <w:p w14:paraId="79BBA13E" w14:textId="77777777" w:rsidR="00B76645" w:rsidRDefault="00B76645" w:rsidP="00322834">
      <w:pPr>
        <w:spacing w:before="80"/>
        <w:ind w:left="360"/>
        <w:jc w:val="thaiDistribute"/>
        <w:rPr>
          <w:rFonts w:cstheme="majorBidi"/>
        </w:rPr>
      </w:pPr>
    </w:p>
    <w:p w14:paraId="7697C87D" w14:textId="77777777" w:rsidR="00B76645" w:rsidRDefault="00B76645" w:rsidP="00322834">
      <w:pPr>
        <w:spacing w:before="80"/>
        <w:ind w:left="360"/>
        <w:jc w:val="thaiDistribute"/>
        <w:rPr>
          <w:rFonts w:cstheme="majorBidi"/>
        </w:rPr>
      </w:pPr>
    </w:p>
    <w:p w14:paraId="0F277106" w14:textId="77777777" w:rsidR="00B76645" w:rsidRDefault="00B76645" w:rsidP="00322834">
      <w:pPr>
        <w:spacing w:before="80"/>
        <w:ind w:left="360"/>
        <w:jc w:val="thaiDistribute"/>
        <w:rPr>
          <w:rFonts w:cstheme="majorBidi"/>
        </w:rPr>
      </w:pPr>
    </w:p>
    <w:p w14:paraId="4905D79F" w14:textId="77777777" w:rsidR="00B76645" w:rsidRDefault="00B76645" w:rsidP="00322834">
      <w:pPr>
        <w:spacing w:before="80"/>
        <w:ind w:left="360"/>
        <w:jc w:val="thaiDistribute"/>
        <w:rPr>
          <w:rFonts w:cstheme="majorBidi"/>
        </w:rPr>
      </w:pPr>
    </w:p>
    <w:p w14:paraId="7A38ADCD" w14:textId="77777777" w:rsidR="00B76645" w:rsidRDefault="00B76645" w:rsidP="00322834">
      <w:pPr>
        <w:spacing w:before="80"/>
        <w:ind w:left="360"/>
        <w:jc w:val="thaiDistribute"/>
        <w:rPr>
          <w:rFonts w:cstheme="majorBidi"/>
        </w:rPr>
      </w:pPr>
    </w:p>
    <w:p w14:paraId="560D96F3" w14:textId="77777777" w:rsidR="00B76645" w:rsidRDefault="00B76645" w:rsidP="00322834">
      <w:pPr>
        <w:spacing w:before="80"/>
        <w:ind w:left="360"/>
        <w:jc w:val="thaiDistribute"/>
        <w:rPr>
          <w:rFonts w:cstheme="majorBidi"/>
        </w:rPr>
      </w:pPr>
    </w:p>
    <w:p w14:paraId="4F18C354" w14:textId="77777777" w:rsidR="00B76645" w:rsidRDefault="00B76645" w:rsidP="00322834">
      <w:pPr>
        <w:spacing w:before="80"/>
        <w:ind w:left="360"/>
        <w:jc w:val="thaiDistribute"/>
        <w:rPr>
          <w:rFonts w:cstheme="majorBidi"/>
        </w:rPr>
      </w:pPr>
    </w:p>
    <w:p w14:paraId="1938018B" w14:textId="77777777" w:rsidR="00B76645" w:rsidRDefault="00B76645" w:rsidP="00322834">
      <w:pPr>
        <w:spacing w:before="80"/>
        <w:ind w:left="360"/>
        <w:jc w:val="thaiDistribute"/>
        <w:rPr>
          <w:rFonts w:cstheme="majorBidi"/>
        </w:rPr>
      </w:pPr>
    </w:p>
    <w:tbl>
      <w:tblPr>
        <w:tblW w:w="8073" w:type="dxa"/>
        <w:jc w:val="center"/>
        <w:tblLook w:val="01E0" w:firstRow="1" w:lastRow="1" w:firstColumn="1" w:lastColumn="1" w:noHBand="0" w:noVBand="0"/>
      </w:tblPr>
      <w:tblGrid>
        <w:gridCol w:w="6210"/>
        <w:gridCol w:w="1863"/>
      </w:tblGrid>
      <w:tr w:rsidR="00322834" w:rsidRPr="00EF58AE" w14:paraId="6C258225" w14:textId="77777777" w:rsidTr="008E3B6F">
        <w:trPr>
          <w:trHeight w:val="360"/>
          <w:tblHeader/>
          <w:jc w:val="center"/>
        </w:trPr>
        <w:tc>
          <w:tcPr>
            <w:tcW w:w="6210" w:type="dxa"/>
            <w:vAlign w:val="center"/>
          </w:tcPr>
          <w:p w14:paraId="55C3F7A8" w14:textId="77777777" w:rsidR="00322834" w:rsidRPr="00EF58AE" w:rsidRDefault="00322834" w:rsidP="008D547E">
            <w:pPr>
              <w:tabs>
                <w:tab w:val="left" w:pos="1440"/>
              </w:tabs>
              <w:spacing w:line="340" w:lineRule="exact"/>
              <w:ind w:left="525"/>
              <w:jc w:val="left"/>
              <w:rPr>
                <w:rFonts w:cstheme="majorBidi"/>
                <w:b/>
                <w:bCs/>
                <w:cs/>
              </w:rPr>
            </w:pPr>
          </w:p>
        </w:tc>
        <w:tc>
          <w:tcPr>
            <w:tcW w:w="1863" w:type="dxa"/>
            <w:tcBorders>
              <w:bottom w:val="single" w:sz="4" w:space="0" w:color="auto"/>
            </w:tcBorders>
            <w:vAlign w:val="center"/>
          </w:tcPr>
          <w:p w14:paraId="5A00CF82" w14:textId="77777777" w:rsidR="00322834" w:rsidRPr="007359BB" w:rsidRDefault="00322834" w:rsidP="008E3B6F">
            <w:pPr>
              <w:spacing w:line="340" w:lineRule="exact"/>
              <w:jc w:val="center"/>
              <w:rPr>
                <w:rFonts w:cstheme="majorBidi"/>
                <w:b/>
                <w:bCs/>
                <w:cs/>
              </w:rPr>
            </w:pPr>
            <w:r w:rsidRPr="007359BB">
              <w:rPr>
                <w:rFonts w:cstheme="majorBidi"/>
                <w:b/>
                <w:bCs/>
                <w:cs/>
              </w:rPr>
              <w:t>หน่วย: บาท</w:t>
            </w:r>
          </w:p>
        </w:tc>
      </w:tr>
      <w:tr w:rsidR="00322834" w:rsidRPr="00EF58AE" w14:paraId="32AF4BDC" w14:textId="77777777" w:rsidTr="008E3B6F">
        <w:trPr>
          <w:trHeight w:val="360"/>
          <w:tblHeader/>
          <w:jc w:val="center"/>
        </w:trPr>
        <w:tc>
          <w:tcPr>
            <w:tcW w:w="6210" w:type="dxa"/>
            <w:vAlign w:val="center"/>
          </w:tcPr>
          <w:p w14:paraId="75FEB010" w14:textId="77777777" w:rsidR="00322834" w:rsidRPr="00EF58AE" w:rsidRDefault="00322834" w:rsidP="008D547E">
            <w:pPr>
              <w:tabs>
                <w:tab w:val="left" w:pos="1440"/>
              </w:tabs>
              <w:spacing w:line="340" w:lineRule="exact"/>
              <w:ind w:left="525"/>
              <w:jc w:val="left"/>
              <w:rPr>
                <w:rFonts w:cstheme="majorBidi"/>
                <w:b/>
                <w:bCs/>
                <w:cs/>
              </w:rPr>
            </w:pPr>
          </w:p>
        </w:tc>
        <w:tc>
          <w:tcPr>
            <w:tcW w:w="1863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46B541EF" w14:textId="77777777" w:rsidR="00322834" w:rsidRPr="007359BB" w:rsidRDefault="00322834" w:rsidP="008E3B6F">
            <w:pPr>
              <w:spacing w:line="340" w:lineRule="exact"/>
              <w:jc w:val="center"/>
              <w:rPr>
                <w:rFonts w:cstheme="majorBidi"/>
                <w:b/>
                <w:bCs/>
                <w:cs/>
              </w:rPr>
            </w:pPr>
            <w:r w:rsidRPr="007359BB">
              <w:rPr>
                <w:rFonts w:cstheme="majorBidi"/>
                <w:b/>
                <w:bCs/>
                <w:cs/>
              </w:rPr>
              <w:t>งบการเงินรวม</w:t>
            </w:r>
          </w:p>
        </w:tc>
      </w:tr>
      <w:tr w:rsidR="00322834" w:rsidRPr="00EF58AE" w14:paraId="0565FD47" w14:textId="77777777" w:rsidTr="008D547E">
        <w:trPr>
          <w:trHeight w:val="360"/>
          <w:jc w:val="center"/>
        </w:trPr>
        <w:tc>
          <w:tcPr>
            <w:tcW w:w="6210" w:type="dxa"/>
            <w:vAlign w:val="center"/>
            <w:hideMark/>
          </w:tcPr>
          <w:p w14:paraId="09FE0F31" w14:textId="77777777" w:rsidR="00322834" w:rsidRPr="00EF58AE" w:rsidRDefault="00322834" w:rsidP="008D547E">
            <w:pPr>
              <w:tabs>
                <w:tab w:val="left" w:pos="1440"/>
              </w:tabs>
              <w:spacing w:line="340" w:lineRule="exact"/>
              <w:ind w:left="525"/>
              <w:jc w:val="left"/>
              <w:rPr>
                <w:rFonts w:cstheme="majorBidi"/>
                <w:b/>
                <w:bCs/>
                <w:u w:val="single"/>
                <w:cs/>
              </w:rPr>
            </w:pPr>
            <w:r w:rsidRPr="007359BB">
              <w:rPr>
                <w:rFonts w:cstheme="majorBidi"/>
                <w:b/>
                <w:bCs/>
                <w:u w:val="single"/>
                <w:cs/>
              </w:rPr>
              <w:t>สินทรัพย์</w:t>
            </w:r>
          </w:p>
        </w:tc>
        <w:tc>
          <w:tcPr>
            <w:tcW w:w="1863" w:type="dxa"/>
            <w:tcBorders>
              <w:top w:val="single" w:sz="4" w:space="0" w:color="auto"/>
            </w:tcBorders>
            <w:vAlign w:val="center"/>
          </w:tcPr>
          <w:p w14:paraId="72997D3A" w14:textId="77777777" w:rsidR="00322834" w:rsidRPr="007359BB" w:rsidRDefault="00322834" w:rsidP="008D547E">
            <w:pPr>
              <w:tabs>
                <w:tab w:val="decimal" w:pos="1422"/>
              </w:tabs>
              <w:spacing w:line="340" w:lineRule="exact"/>
              <w:rPr>
                <w:rFonts w:cstheme="majorBidi"/>
                <w:b/>
                <w:bCs/>
                <w:cs/>
              </w:rPr>
            </w:pPr>
          </w:p>
        </w:tc>
      </w:tr>
      <w:tr w:rsidR="00322834" w:rsidRPr="00EF58AE" w14:paraId="29073080" w14:textId="77777777" w:rsidTr="008D547E">
        <w:trPr>
          <w:trHeight w:val="360"/>
          <w:jc w:val="center"/>
        </w:trPr>
        <w:tc>
          <w:tcPr>
            <w:tcW w:w="6210" w:type="dxa"/>
            <w:vAlign w:val="center"/>
          </w:tcPr>
          <w:p w14:paraId="34B25327" w14:textId="77777777" w:rsidR="00322834" w:rsidRPr="00EF58AE" w:rsidRDefault="00322834" w:rsidP="008D547E">
            <w:pPr>
              <w:tabs>
                <w:tab w:val="left" w:pos="1440"/>
              </w:tabs>
              <w:spacing w:line="340" w:lineRule="exact"/>
              <w:ind w:left="525"/>
              <w:jc w:val="left"/>
              <w:rPr>
                <w:rFonts w:cstheme="majorBidi"/>
              </w:rPr>
            </w:pPr>
            <w:r w:rsidRPr="007359BB">
              <w:rPr>
                <w:rFonts w:cstheme="majorBidi"/>
                <w:cs/>
              </w:rPr>
              <w:t>เงินสดและรายการเทียบเท่าเงินสด</w:t>
            </w:r>
          </w:p>
        </w:tc>
        <w:tc>
          <w:tcPr>
            <w:tcW w:w="1863" w:type="dxa"/>
            <w:vAlign w:val="center"/>
          </w:tcPr>
          <w:p w14:paraId="382CC826" w14:textId="77777777" w:rsidR="00322834" w:rsidRPr="00EF58AE" w:rsidRDefault="00322834" w:rsidP="008D547E">
            <w:pPr>
              <w:spacing w:line="340" w:lineRule="exact"/>
              <w:ind w:right="-12"/>
              <w:rPr>
                <w:rFonts w:cstheme="majorBidi"/>
              </w:rPr>
            </w:pPr>
            <w:r w:rsidRPr="00FC4062">
              <w:rPr>
                <w:rFonts w:cstheme="majorBidi"/>
              </w:rPr>
              <w:t>9,081,216</w:t>
            </w:r>
          </w:p>
        </w:tc>
      </w:tr>
      <w:tr w:rsidR="00322834" w:rsidRPr="00EF58AE" w14:paraId="0623FD4F" w14:textId="77777777" w:rsidTr="008D547E">
        <w:trPr>
          <w:trHeight w:val="360"/>
          <w:jc w:val="center"/>
        </w:trPr>
        <w:tc>
          <w:tcPr>
            <w:tcW w:w="6210" w:type="dxa"/>
            <w:vAlign w:val="center"/>
          </w:tcPr>
          <w:p w14:paraId="13DC580C" w14:textId="77777777" w:rsidR="00322834" w:rsidRPr="007359BB" w:rsidRDefault="00322834" w:rsidP="008D547E">
            <w:pPr>
              <w:tabs>
                <w:tab w:val="left" w:pos="1440"/>
              </w:tabs>
              <w:spacing w:line="340" w:lineRule="exact"/>
              <w:ind w:left="525"/>
              <w:jc w:val="left"/>
              <w:rPr>
                <w:rFonts w:cstheme="majorBidi"/>
                <w:cs/>
              </w:rPr>
            </w:pPr>
            <w:r w:rsidRPr="007359BB">
              <w:rPr>
                <w:rFonts w:cstheme="majorBidi"/>
                <w:cs/>
              </w:rPr>
              <w:t>ลูกหนี้การค้าและลูกหนี้หมุนเวียนอื่น</w:t>
            </w:r>
          </w:p>
        </w:tc>
        <w:tc>
          <w:tcPr>
            <w:tcW w:w="1863" w:type="dxa"/>
            <w:vAlign w:val="center"/>
          </w:tcPr>
          <w:p w14:paraId="072A8B05" w14:textId="77777777" w:rsidR="00322834" w:rsidRPr="007359BB" w:rsidRDefault="00322834" w:rsidP="008D547E">
            <w:pPr>
              <w:spacing w:line="340" w:lineRule="exact"/>
              <w:ind w:right="-12"/>
              <w:rPr>
                <w:rFonts w:cstheme="majorBidi"/>
                <w:cs/>
              </w:rPr>
            </w:pPr>
            <w:r w:rsidRPr="00C073A8">
              <w:rPr>
                <w:rFonts w:cstheme="majorBidi"/>
              </w:rPr>
              <w:t>27,604,216</w:t>
            </w:r>
          </w:p>
        </w:tc>
      </w:tr>
      <w:tr w:rsidR="00322834" w:rsidRPr="00EF58AE" w14:paraId="26CE9CE0" w14:textId="77777777" w:rsidTr="008D547E">
        <w:trPr>
          <w:trHeight w:val="360"/>
          <w:jc w:val="center"/>
        </w:trPr>
        <w:tc>
          <w:tcPr>
            <w:tcW w:w="6210" w:type="dxa"/>
            <w:vAlign w:val="center"/>
          </w:tcPr>
          <w:p w14:paraId="2DB985E9" w14:textId="77777777" w:rsidR="00322834" w:rsidRPr="007359BB" w:rsidRDefault="00322834" w:rsidP="008D547E">
            <w:pPr>
              <w:tabs>
                <w:tab w:val="left" w:pos="1440"/>
              </w:tabs>
              <w:spacing w:line="340" w:lineRule="exact"/>
              <w:ind w:left="525"/>
              <w:jc w:val="left"/>
              <w:rPr>
                <w:rFonts w:cstheme="majorBidi"/>
                <w:cs/>
              </w:rPr>
            </w:pPr>
            <w:r w:rsidRPr="007359BB">
              <w:rPr>
                <w:rFonts w:cstheme="majorBidi"/>
                <w:cs/>
              </w:rPr>
              <w:t>ลูกหนี้กรมสรรพากร</w:t>
            </w:r>
          </w:p>
        </w:tc>
        <w:tc>
          <w:tcPr>
            <w:tcW w:w="1863" w:type="dxa"/>
            <w:vAlign w:val="center"/>
          </w:tcPr>
          <w:p w14:paraId="4152F6B0" w14:textId="77777777" w:rsidR="00322834" w:rsidRPr="00EF58AE" w:rsidRDefault="00322834" w:rsidP="008D547E">
            <w:pPr>
              <w:spacing w:line="340" w:lineRule="exact"/>
              <w:ind w:right="-12"/>
              <w:rPr>
                <w:rFonts w:cstheme="majorBidi"/>
              </w:rPr>
            </w:pPr>
            <w:r w:rsidRPr="00EF58AE">
              <w:rPr>
                <w:rFonts w:cstheme="majorBidi"/>
              </w:rPr>
              <w:t xml:space="preserve"> </w:t>
            </w:r>
            <w:r w:rsidRPr="00C073A8">
              <w:rPr>
                <w:rFonts w:cstheme="majorBidi"/>
              </w:rPr>
              <w:t xml:space="preserve"> 8,104,927</w:t>
            </w:r>
          </w:p>
        </w:tc>
      </w:tr>
      <w:tr w:rsidR="00322834" w:rsidRPr="00EF58AE" w14:paraId="4C13F846" w14:textId="77777777" w:rsidTr="008D547E">
        <w:trPr>
          <w:trHeight w:val="360"/>
          <w:jc w:val="center"/>
        </w:trPr>
        <w:tc>
          <w:tcPr>
            <w:tcW w:w="6210" w:type="dxa"/>
            <w:vAlign w:val="center"/>
          </w:tcPr>
          <w:p w14:paraId="5F64F62B" w14:textId="77777777" w:rsidR="00322834" w:rsidRPr="007359BB" w:rsidRDefault="00322834" w:rsidP="008D547E">
            <w:pPr>
              <w:tabs>
                <w:tab w:val="left" w:pos="1440"/>
              </w:tabs>
              <w:spacing w:line="340" w:lineRule="exact"/>
              <w:ind w:left="525"/>
              <w:jc w:val="left"/>
              <w:rPr>
                <w:rFonts w:cstheme="majorBidi"/>
                <w:cs/>
              </w:rPr>
            </w:pPr>
            <w:r w:rsidRPr="007359BB">
              <w:rPr>
                <w:rFonts w:cstheme="majorBidi"/>
                <w:cs/>
              </w:rPr>
              <w:t>สินทรัพย์หมุนเวียนอื่น</w:t>
            </w:r>
          </w:p>
        </w:tc>
        <w:tc>
          <w:tcPr>
            <w:tcW w:w="1863" w:type="dxa"/>
            <w:vAlign w:val="center"/>
          </w:tcPr>
          <w:p w14:paraId="3F44C3AF" w14:textId="77777777" w:rsidR="00322834" w:rsidRPr="00EF58AE" w:rsidRDefault="00322834" w:rsidP="008D547E">
            <w:pPr>
              <w:spacing w:line="340" w:lineRule="exact"/>
              <w:ind w:right="-12"/>
              <w:rPr>
                <w:rFonts w:cstheme="majorBidi"/>
              </w:rPr>
            </w:pPr>
            <w:r w:rsidRPr="00C073A8">
              <w:rPr>
                <w:rFonts w:cstheme="majorBidi"/>
              </w:rPr>
              <w:t>816,988</w:t>
            </w:r>
          </w:p>
        </w:tc>
      </w:tr>
      <w:tr w:rsidR="00322834" w:rsidRPr="00EF58AE" w14:paraId="7137952E" w14:textId="77777777" w:rsidTr="008D547E">
        <w:trPr>
          <w:trHeight w:val="360"/>
          <w:jc w:val="center"/>
        </w:trPr>
        <w:tc>
          <w:tcPr>
            <w:tcW w:w="6210" w:type="dxa"/>
            <w:vAlign w:val="center"/>
          </w:tcPr>
          <w:p w14:paraId="35287E41" w14:textId="77777777" w:rsidR="00322834" w:rsidRPr="007359BB" w:rsidRDefault="00322834" w:rsidP="008D547E">
            <w:pPr>
              <w:tabs>
                <w:tab w:val="left" w:pos="1440"/>
              </w:tabs>
              <w:spacing w:line="340" w:lineRule="exact"/>
              <w:ind w:left="525"/>
              <w:jc w:val="left"/>
              <w:rPr>
                <w:rFonts w:cstheme="majorBidi"/>
                <w:cs/>
              </w:rPr>
            </w:pPr>
            <w:r w:rsidRPr="007359BB">
              <w:rPr>
                <w:rFonts w:cstheme="majorBidi"/>
                <w:cs/>
              </w:rPr>
              <w:t>เงินฝากธนาคารที่มีภาระค้ำประกัน</w:t>
            </w:r>
          </w:p>
        </w:tc>
        <w:tc>
          <w:tcPr>
            <w:tcW w:w="1863" w:type="dxa"/>
            <w:vAlign w:val="center"/>
          </w:tcPr>
          <w:p w14:paraId="6D8061DF" w14:textId="77777777" w:rsidR="00322834" w:rsidRPr="007359BB" w:rsidRDefault="00322834" w:rsidP="008D547E">
            <w:pPr>
              <w:spacing w:line="340" w:lineRule="exact"/>
              <w:ind w:right="-12"/>
              <w:rPr>
                <w:rFonts w:cstheme="majorBidi"/>
                <w:cs/>
              </w:rPr>
            </w:pPr>
            <w:r w:rsidRPr="00EF58AE">
              <w:rPr>
                <w:rFonts w:cstheme="majorBidi"/>
              </w:rPr>
              <w:t>500,000</w:t>
            </w:r>
          </w:p>
        </w:tc>
      </w:tr>
      <w:tr w:rsidR="00322834" w:rsidRPr="00EF58AE" w14:paraId="69953301" w14:textId="77777777" w:rsidTr="008D547E">
        <w:trPr>
          <w:trHeight w:val="360"/>
          <w:jc w:val="center"/>
        </w:trPr>
        <w:tc>
          <w:tcPr>
            <w:tcW w:w="6210" w:type="dxa"/>
            <w:vAlign w:val="center"/>
          </w:tcPr>
          <w:p w14:paraId="7C62F893" w14:textId="77777777" w:rsidR="00322834" w:rsidRPr="00EF58AE" w:rsidRDefault="00322834" w:rsidP="008D547E">
            <w:pPr>
              <w:tabs>
                <w:tab w:val="left" w:pos="1440"/>
              </w:tabs>
              <w:spacing w:line="340" w:lineRule="exact"/>
              <w:ind w:left="525"/>
              <w:jc w:val="left"/>
              <w:rPr>
                <w:rFonts w:cstheme="majorBidi"/>
              </w:rPr>
            </w:pPr>
            <w:r w:rsidRPr="007359BB">
              <w:rPr>
                <w:rFonts w:cstheme="majorBidi"/>
                <w:cs/>
              </w:rPr>
              <w:t>อสังหาริมทรัพย์เพื่อการลงทุน</w:t>
            </w:r>
          </w:p>
        </w:tc>
        <w:tc>
          <w:tcPr>
            <w:tcW w:w="1863" w:type="dxa"/>
            <w:vAlign w:val="center"/>
          </w:tcPr>
          <w:p w14:paraId="7BE70AC5" w14:textId="77777777" w:rsidR="00322834" w:rsidRPr="000614A0" w:rsidRDefault="00322834" w:rsidP="008D547E">
            <w:pPr>
              <w:spacing w:line="340" w:lineRule="exact"/>
              <w:ind w:right="-12"/>
              <w:rPr>
                <w:rFonts w:cstheme="majorBidi"/>
              </w:rPr>
            </w:pPr>
            <w:r>
              <w:t xml:space="preserve">            643,131,228</w:t>
            </w:r>
            <w:r>
              <w:rPr>
                <w:rFonts w:ascii="Angsana New" w:hAnsi="Angsana New"/>
              </w:rPr>
              <w:t xml:space="preserve"> </w:t>
            </w:r>
            <w:r w:rsidRPr="00EF58AE">
              <w:rPr>
                <w:rFonts w:cstheme="majorBidi"/>
              </w:rPr>
              <w:t xml:space="preserve">  </w:t>
            </w:r>
          </w:p>
        </w:tc>
      </w:tr>
      <w:tr w:rsidR="00322834" w:rsidRPr="00EF58AE" w14:paraId="4D8552C1" w14:textId="77777777" w:rsidTr="008D547E">
        <w:trPr>
          <w:trHeight w:val="360"/>
          <w:jc w:val="center"/>
        </w:trPr>
        <w:tc>
          <w:tcPr>
            <w:tcW w:w="6210" w:type="dxa"/>
            <w:vAlign w:val="center"/>
          </w:tcPr>
          <w:p w14:paraId="1BD2AEEB" w14:textId="77777777" w:rsidR="00322834" w:rsidRPr="00EF58AE" w:rsidRDefault="00322834" w:rsidP="008D547E">
            <w:pPr>
              <w:tabs>
                <w:tab w:val="left" w:pos="1440"/>
              </w:tabs>
              <w:spacing w:line="340" w:lineRule="exact"/>
              <w:ind w:left="525"/>
              <w:jc w:val="left"/>
              <w:rPr>
                <w:rFonts w:cstheme="majorBidi"/>
              </w:rPr>
            </w:pPr>
            <w:r w:rsidRPr="007359BB">
              <w:rPr>
                <w:rFonts w:cstheme="majorBidi"/>
                <w:cs/>
              </w:rPr>
              <w:t>อุปกรณ์ - สุทธิ</w:t>
            </w:r>
          </w:p>
        </w:tc>
        <w:tc>
          <w:tcPr>
            <w:tcW w:w="1863" w:type="dxa"/>
            <w:vAlign w:val="center"/>
          </w:tcPr>
          <w:p w14:paraId="7C8D2304" w14:textId="77777777" w:rsidR="00322834" w:rsidRPr="00EF58AE" w:rsidRDefault="00322834" w:rsidP="008D547E">
            <w:pPr>
              <w:spacing w:line="340" w:lineRule="exact"/>
              <w:ind w:right="-12"/>
              <w:rPr>
                <w:rFonts w:cstheme="majorBidi"/>
              </w:rPr>
            </w:pPr>
            <w:r w:rsidRPr="00EF58AE">
              <w:rPr>
                <w:rFonts w:cstheme="majorBidi"/>
              </w:rPr>
              <w:t xml:space="preserve"> </w:t>
            </w:r>
            <w:r w:rsidRPr="000302AD">
              <w:rPr>
                <w:rFonts w:cstheme="majorBidi"/>
              </w:rPr>
              <w:t xml:space="preserve"> 463,285</w:t>
            </w:r>
          </w:p>
        </w:tc>
      </w:tr>
      <w:tr w:rsidR="00322834" w:rsidRPr="00EF58AE" w14:paraId="25E23E74" w14:textId="77777777" w:rsidTr="008D547E">
        <w:trPr>
          <w:trHeight w:val="360"/>
          <w:jc w:val="center"/>
        </w:trPr>
        <w:tc>
          <w:tcPr>
            <w:tcW w:w="6210" w:type="dxa"/>
            <w:vAlign w:val="center"/>
          </w:tcPr>
          <w:p w14:paraId="0EC48B29" w14:textId="77777777" w:rsidR="00322834" w:rsidRPr="00EF58AE" w:rsidRDefault="00322834" w:rsidP="008D547E">
            <w:pPr>
              <w:tabs>
                <w:tab w:val="left" w:pos="1440"/>
              </w:tabs>
              <w:spacing w:line="340" w:lineRule="exact"/>
              <w:ind w:left="525"/>
              <w:jc w:val="left"/>
              <w:rPr>
                <w:rFonts w:cstheme="majorBidi"/>
              </w:rPr>
            </w:pPr>
            <w:r w:rsidRPr="007359BB">
              <w:rPr>
                <w:rFonts w:cstheme="majorBidi"/>
                <w:cs/>
              </w:rPr>
              <w:t>สินทรัพย์ไม่หมุนเวียนอื่น</w:t>
            </w:r>
          </w:p>
        </w:tc>
        <w:tc>
          <w:tcPr>
            <w:tcW w:w="1863" w:type="dxa"/>
            <w:tcBorders>
              <w:bottom w:val="single" w:sz="4" w:space="0" w:color="auto"/>
            </w:tcBorders>
            <w:vAlign w:val="center"/>
          </w:tcPr>
          <w:p w14:paraId="251B5D97" w14:textId="77777777" w:rsidR="00322834" w:rsidRPr="00EF58AE" w:rsidRDefault="00322834" w:rsidP="008D547E">
            <w:pPr>
              <w:spacing w:line="340" w:lineRule="exact"/>
              <w:ind w:right="-12"/>
              <w:rPr>
                <w:rFonts w:cstheme="majorBidi"/>
              </w:rPr>
            </w:pPr>
            <w:r w:rsidRPr="00EF58AE">
              <w:rPr>
                <w:rFonts w:cstheme="majorBidi"/>
              </w:rPr>
              <w:t xml:space="preserve"> </w:t>
            </w:r>
            <w:r w:rsidRPr="00277532">
              <w:rPr>
                <w:rFonts w:cstheme="majorBidi"/>
              </w:rPr>
              <w:t xml:space="preserve"> 837,285</w:t>
            </w:r>
          </w:p>
        </w:tc>
      </w:tr>
      <w:tr w:rsidR="00322834" w:rsidRPr="00EF58AE" w14:paraId="1553AFF6" w14:textId="77777777" w:rsidTr="008D547E">
        <w:trPr>
          <w:trHeight w:val="360"/>
          <w:jc w:val="center"/>
        </w:trPr>
        <w:tc>
          <w:tcPr>
            <w:tcW w:w="6210" w:type="dxa"/>
            <w:vAlign w:val="center"/>
            <w:hideMark/>
          </w:tcPr>
          <w:p w14:paraId="73829E63" w14:textId="77777777" w:rsidR="00322834" w:rsidRPr="007359BB" w:rsidRDefault="00322834" w:rsidP="008D547E">
            <w:pPr>
              <w:tabs>
                <w:tab w:val="left" w:pos="1440"/>
              </w:tabs>
              <w:spacing w:line="340" w:lineRule="exact"/>
              <w:ind w:left="525"/>
              <w:jc w:val="left"/>
              <w:rPr>
                <w:rFonts w:cstheme="majorBidi"/>
                <w:b/>
                <w:bCs/>
                <w:cs/>
              </w:rPr>
            </w:pPr>
            <w:r w:rsidRPr="007359BB">
              <w:rPr>
                <w:rFonts w:cstheme="majorBidi"/>
                <w:b/>
                <w:bCs/>
                <w:cs/>
              </w:rPr>
              <w:t xml:space="preserve">     รวมสินทรัพย์</w:t>
            </w:r>
          </w:p>
        </w:tc>
        <w:tc>
          <w:tcPr>
            <w:tcW w:w="18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032948" w14:textId="77777777" w:rsidR="00322834" w:rsidRPr="007359BB" w:rsidRDefault="00322834" w:rsidP="008D547E">
            <w:pPr>
              <w:spacing w:line="340" w:lineRule="exact"/>
              <w:rPr>
                <w:rFonts w:cstheme="majorBidi"/>
                <w:b/>
                <w:bCs/>
                <w:cs/>
                <w:lang w:eastAsia="en-US"/>
              </w:rPr>
            </w:pPr>
            <w:r>
              <w:rPr>
                <w:rFonts w:cstheme="majorBidi"/>
                <w:b/>
                <w:bCs/>
              </w:rPr>
              <w:t>690,539,145</w:t>
            </w:r>
          </w:p>
        </w:tc>
      </w:tr>
      <w:tr w:rsidR="00322834" w:rsidRPr="00EF58AE" w14:paraId="034C73EA" w14:textId="77777777" w:rsidTr="008D547E">
        <w:trPr>
          <w:trHeight w:val="360"/>
          <w:jc w:val="center"/>
        </w:trPr>
        <w:tc>
          <w:tcPr>
            <w:tcW w:w="6210" w:type="dxa"/>
            <w:vAlign w:val="center"/>
            <w:hideMark/>
          </w:tcPr>
          <w:p w14:paraId="46922D22" w14:textId="6A2C1615" w:rsidR="00322834" w:rsidRPr="00EF58AE" w:rsidRDefault="00322834" w:rsidP="008D547E">
            <w:pPr>
              <w:tabs>
                <w:tab w:val="left" w:pos="1440"/>
              </w:tabs>
              <w:spacing w:line="340" w:lineRule="exact"/>
              <w:ind w:left="525"/>
              <w:jc w:val="left"/>
              <w:rPr>
                <w:rFonts w:cstheme="majorBidi"/>
                <w:b/>
                <w:bCs/>
                <w:u w:val="single"/>
                <w:cs/>
              </w:rPr>
            </w:pPr>
            <w:r w:rsidRPr="007359BB">
              <w:rPr>
                <w:rFonts w:cstheme="majorBidi"/>
                <w:b/>
                <w:bCs/>
                <w:u w:val="single"/>
                <w:cs/>
              </w:rPr>
              <w:t>หนี้สิน</w:t>
            </w:r>
          </w:p>
        </w:tc>
        <w:tc>
          <w:tcPr>
            <w:tcW w:w="1863" w:type="dxa"/>
            <w:tcBorders>
              <w:top w:val="single" w:sz="4" w:space="0" w:color="auto"/>
            </w:tcBorders>
            <w:vAlign w:val="center"/>
          </w:tcPr>
          <w:p w14:paraId="70DA571A" w14:textId="77777777" w:rsidR="00322834" w:rsidRPr="007359BB" w:rsidRDefault="00322834" w:rsidP="008D547E">
            <w:pPr>
              <w:tabs>
                <w:tab w:val="decimal" w:pos="1280"/>
              </w:tabs>
              <w:spacing w:line="340" w:lineRule="exact"/>
              <w:rPr>
                <w:rFonts w:cstheme="majorBidi"/>
                <w:b/>
                <w:bCs/>
                <w:cs/>
              </w:rPr>
            </w:pPr>
          </w:p>
        </w:tc>
      </w:tr>
      <w:tr w:rsidR="00322834" w:rsidRPr="00EF58AE" w14:paraId="3998AD44" w14:textId="77777777" w:rsidTr="008D547E">
        <w:trPr>
          <w:trHeight w:val="360"/>
          <w:jc w:val="center"/>
        </w:trPr>
        <w:tc>
          <w:tcPr>
            <w:tcW w:w="6210" w:type="dxa"/>
            <w:vAlign w:val="center"/>
            <w:hideMark/>
          </w:tcPr>
          <w:p w14:paraId="2707880A" w14:textId="77777777" w:rsidR="00322834" w:rsidRPr="00EF58AE" w:rsidRDefault="00322834" w:rsidP="008D547E">
            <w:pPr>
              <w:tabs>
                <w:tab w:val="left" w:pos="1440"/>
              </w:tabs>
              <w:spacing w:line="340" w:lineRule="exact"/>
              <w:ind w:left="525"/>
              <w:jc w:val="left"/>
              <w:rPr>
                <w:rFonts w:cstheme="majorBidi"/>
              </w:rPr>
            </w:pPr>
            <w:r w:rsidRPr="007359BB">
              <w:rPr>
                <w:rFonts w:cstheme="majorBidi"/>
                <w:cs/>
              </w:rPr>
              <w:t>เจ้าหนี้การค้าและเจ้าหนี้หมุนเวียนอื่น</w:t>
            </w:r>
          </w:p>
        </w:tc>
        <w:tc>
          <w:tcPr>
            <w:tcW w:w="1863" w:type="dxa"/>
            <w:vAlign w:val="center"/>
          </w:tcPr>
          <w:p w14:paraId="66FAABAB" w14:textId="77777777" w:rsidR="00322834" w:rsidRPr="007359BB" w:rsidRDefault="00322834" w:rsidP="008D547E">
            <w:pPr>
              <w:spacing w:line="340" w:lineRule="exact"/>
              <w:ind w:right="-12"/>
              <w:rPr>
                <w:rFonts w:cstheme="majorBidi"/>
                <w:cs/>
              </w:rPr>
            </w:pPr>
            <w:r w:rsidRPr="00BF4638">
              <w:rPr>
                <w:rFonts w:cstheme="majorBidi"/>
              </w:rPr>
              <w:t>25,453,071</w:t>
            </w:r>
          </w:p>
        </w:tc>
      </w:tr>
      <w:tr w:rsidR="00322834" w:rsidRPr="00EF58AE" w14:paraId="46334F5B" w14:textId="77777777" w:rsidTr="008D547E">
        <w:trPr>
          <w:trHeight w:val="360"/>
          <w:jc w:val="center"/>
        </w:trPr>
        <w:tc>
          <w:tcPr>
            <w:tcW w:w="6210" w:type="dxa"/>
            <w:vAlign w:val="center"/>
          </w:tcPr>
          <w:p w14:paraId="313BE3FE" w14:textId="77777777" w:rsidR="00322834" w:rsidRPr="007359BB" w:rsidRDefault="00322834" w:rsidP="008D547E">
            <w:pPr>
              <w:tabs>
                <w:tab w:val="left" w:pos="1440"/>
              </w:tabs>
              <w:spacing w:line="340" w:lineRule="exact"/>
              <w:ind w:left="525"/>
              <w:jc w:val="left"/>
              <w:rPr>
                <w:rFonts w:cstheme="majorBidi"/>
                <w:cs/>
              </w:rPr>
            </w:pPr>
            <w:r w:rsidRPr="007359BB">
              <w:rPr>
                <w:rFonts w:cstheme="majorBidi"/>
                <w:cs/>
              </w:rPr>
              <w:t>หนี้สินหมุนเวียนอื่น</w:t>
            </w:r>
          </w:p>
        </w:tc>
        <w:tc>
          <w:tcPr>
            <w:tcW w:w="1863" w:type="dxa"/>
            <w:vAlign w:val="center"/>
          </w:tcPr>
          <w:p w14:paraId="61A65C64" w14:textId="77777777" w:rsidR="00322834" w:rsidRPr="00EF58AE" w:rsidRDefault="00322834" w:rsidP="008D547E">
            <w:pPr>
              <w:spacing w:line="340" w:lineRule="exact"/>
              <w:ind w:right="-12"/>
              <w:rPr>
                <w:rFonts w:cstheme="majorBidi"/>
              </w:rPr>
            </w:pPr>
            <w:r w:rsidRPr="00EF58AE">
              <w:rPr>
                <w:rFonts w:cstheme="majorBidi"/>
              </w:rPr>
              <w:t xml:space="preserve"> </w:t>
            </w:r>
            <w:r w:rsidRPr="00F6646F">
              <w:rPr>
                <w:rFonts w:cstheme="majorBidi"/>
              </w:rPr>
              <w:t xml:space="preserve"> 997,766 </w:t>
            </w:r>
            <w:r w:rsidRPr="00EF58AE">
              <w:rPr>
                <w:rFonts w:cstheme="majorBidi"/>
              </w:rPr>
              <w:t xml:space="preserve">   </w:t>
            </w:r>
          </w:p>
        </w:tc>
      </w:tr>
      <w:tr w:rsidR="00322834" w:rsidRPr="00EF58AE" w14:paraId="12C74221" w14:textId="77777777" w:rsidTr="008D547E">
        <w:trPr>
          <w:trHeight w:val="360"/>
          <w:jc w:val="center"/>
        </w:trPr>
        <w:tc>
          <w:tcPr>
            <w:tcW w:w="6210" w:type="dxa"/>
            <w:vAlign w:val="center"/>
          </w:tcPr>
          <w:p w14:paraId="39782688" w14:textId="77777777" w:rsidR="00322834" w:rsidRPr="007359BB" w:rsidRDefault="00322834" w:rsidP="008D547E">
            <w:pPr>
              <w:tabs>
                <w:tab w:val="left" w:pos="1440"/>
              </w:tabs>
              <w:spacing w:line="340" w:lineRule="exact"/>
              <w:ind w:left="525"/>
              <w:jc w:val="left"/>
              <w:rPr>
                <w:rFonts w:cstheme="majorBidi"/>
                <w:cs/>
              </w:rPr>
            </w:pPr>
            <w:r w:rsidRPr="007359BB">
              <w:rPr>
                <w:rFonts w:cstheme="majorBidi" w:hint="cs"/>
                <w:cs/>
              </w:rPr>
              <w:t>หนี้สินตามสัญญาเช่า</w:t>
            </w:r>
          </w:p>
        </w:tc>
        <w:tc>
          <w:tcPr>
            <w:tcW w:w="1863" w:type="dxa"/>
            <w:vAlign w:val="center"/>
          </w:tcPr>
          <w:p w14:paraId="516B0C64" w14:textId="77777777" w:rsidR="00322834" w:rsidRPr="00EF58AE" w:rsidRDefault="00322834" w:rsidP="008D547E">
            <w:pPr>
              <w:spacing w:line="340" w:lineRule="exact"/>
              <w:ind w:right="-12"/>
              <w:rPr>
                <w:rFonts w:cstheme="majorBidi"/>
              </w:rPr>
            </w:pPr>
            <w:r w:rsidRPr="00F81A20">
              <w:rPr>
                <w:rFonts w:cstheme="majorBidi"/>
              </w:rPr>
              <w:t xml:space="preserve">153,131,228 </w:t>
            </w:r>
            <w:r w:rsidRPr="00EF58AE">
              <w:rPr>
                <w:rFonts w:cstheme="majorBidi"/>
              </w:rPr>
              <w:t xml:space="preserve">   </w:t>
            </w:r>
          </w:p>
        </w:tc>
      </w:tr>
      <w:tr w:rsidR="00322834" w:rsidRPr="00EF58AE" w14:paraId="6F3289A1" w14:textId="77777777" w:rsidTr="008D547E">
        <w:trPr>
          <w:trHeight w:val="360"/>
          <w:jc w:val="center"/>
        </w:trPr>
        <w:tc>
          <w:tcPr>
            <w:tcW w:w="6210" w:type="dxa"/>
            <w:vAlign w:val="center"/>
          </w:tcPr>
          <w:p w14:paraId="0140B1C0" w14:textId="77777777" w:rsidR="00322834" w:rsidRPr="007359BB" w:rsidRDefault="00322834" w:rsidP="008D547E">
            <w:pPr>
              <w:tabs>
                <w:tab w:val="left" w:pos="1440"/>
              </w:tabs>
              <w:spacing w:line="340" w:lineRule="exact"/>
              <w:ind w:left="525"/>
              <w:jc w:val="left"/>
              <w:rPr>
                <w:rFonts w:cstheme="majorBidi"/>
                <w:cs/>
              </w:rPr>
            </w:pPr>
            <w:r w:rsidRPr="007359BB">
              <w:rPr>
                <w:rFonts w:cstheme="majorBidi"/>
                <w:cs/>
              </w:rPr>
              <w:t>ประมาณการหนี้สินไม่หมุนเวียนสำหรับผลประโยชน์พนักงาน</w:t>
            </w:r>
          </w:p>
        </w:tc>
        <w:tc>
          <w:tcPr>
            <w:tcW w:w="1863" w:type="dxa"/>
            <w:vAlign w:val="center"/>
          </w:tcPr>
          <w:p w14:paraId="29EFCA59" w14:textId="77777777" w:rsidR="00322834" w:rsidRPr="008B2A42" w:rsidRDefault="00322834" w:rsidP="008D547E">
            <w:pPr>
              <w:spacing w:line="340" w:lineRule="exact"/>
              <w:rPr>
                <w:rFonts w:ascii="Angsana New" w:hAnsi="Angsana New"/>
                <w:lang w:eastAsia="en-US"/>
              </w:rPr>
            </w:pPr>
            <w:r>
              <w:rPr>
                <w:rFonts w:ascii="Angsana New" w:hAnsi="Angsana New"/>
              </w:rPr>
              <w:t xml:space="preserve">              153,883</w:t>
            </w:r>
          </w:p>
        </w:tc>
      </w:tr>
      <w:tr w:rsidR="00322834" w:rsidRPr="00EF58AE" w14:paraId="35DEAD80" w14:textId="77777777" w:rsidTr="008D547E">
        <w:trPr>
          <w:trHeight w:val="360"/>
          <w:jc w:val="center"/>
        </w:trPr>
        <w:tc>
          <w:tcPr>
            <w:tcW w:w="6210" w:type="dxa"/>
            <w:vAlign w:val="center"/>
          </w:tcPr>
          <w:p w14:paraId="00D6CDE8" w14:textId="77777777" w:rsidR="00322834" w:rsidRPr="00EF58AE" w:rsidRDefault="00322834" w:rsidP="008D547E">
            <w:pPr>
              <w:tabs>
                <w:tab w:val="left" w:pos="1440"/>
              </w:tabs>
              <w:spacing w:line="340" w:lineRule="exact"/>
              <w:ind w:left="525"/>
              <w:jc w:val="left"/>
              <w:rPr>
                <w:rFonts w:cstheme="majorBidi"/>
                <w:cs/>
              </w:rPr>
            </w:pPr>
            <w:r w:rsidRPr="007359BB">
              <w:rPr>
                <w:rFonts w:cstheme="majorBidi"/>
                <w:cs/>
              </w:rPr>
              <w:t>เงินมัดจำและเงินประกัน</w:t>
            </w:r>
          </w:p>
        </w:tc>
        <w:tc>
          <w:tcPr>
            <w:tcW w:w="1863" w:type="dxa"/>
            <w:tcBorders>
              <w:bottom w:val="single" w:sz="4" w:space="0" w:color="auto"/>
            </w:tcBorders>
            <w:vAlign w:val="center"/>
          </w:tcPr>
          <w:p w14:paraId="4BA5E212" w14:textId="77777777" w:rsidR="00322834" w:rsidRPr="007359BB" w:rsidRDefault="00322834" w:rsidP="008D547E">
            <w:pPr>
              <w:spacing w:line="340" w:lineRule="exact"/>
              <w:ind w:right="-12"/>
              <w:rPr>
                <w:rFonts w:cstheme="majorBidi"/>
                <w:cs/>
              </w:rPr>
            </w:pPr>
            <w:r w:rsidRPr="007359BB">
              <w:t>15</w:t>
            </w:r>
            <w:r w:rsidRPr="00506BA1">
              <w:rPr>
                <w:rFonts w:cstheme="majorBidi"/>
              </w:rPr>
              <w:t>,</w:t>
            </w:r>
            <w:r w:rsidRPr="007359BB">
              <w:t>918</w:t>
            </w:r>
            <w:r w:rsidRPr="00506BA1">
              <w:rPr>
                <w:rFonts w:cstheme="majorBidi"/>
              </w:rPr>
              <w:t>,</w:t>
            </w:r>
            <w:r w:rsidRPr="007359BB">
              <w:t>445</w:t>
            </w:r>
          </w:p>
        </w:tc>
      </w:tr>
      <w:tr w:rsidR="00322834" w:rsidRPr="00EF58AE" w14:paraId="24DC5008" w14:textId="77777777" w:rsidTr="008D547E">
        <w:trPr>
          <w:trHeight w:val="360"/>
          <w:jc w:val="center"/>
        </w:trPr>
        <w:tc>
          <w:tcPr>
            <w:tcW w:w="6210" w:type="dxa"/>
            <w:vAlign w:val="center"/>
            <w:hideMark/>
          </w:tcPr>
          <w:p w14:paraId="3AB2C817" w14:textId="77777777" w:rsidR="00322834" w:rsidRPr="007359BB" w:rsidRDefault="00322834" w:rsidP="008D547E">
            <w:pPr>
              <w:tabs>
                <w:tab w:val="left" w:pos="1440"/>
              </w:tabs>
              <w:spacing w:line="340" w:lineRule="exact"/>
              <w:ind w:left="525"/>
              <w:jc w:val="left"/>
              <w:rPr>
                <w:rFonts w:cstheme="majorBidi"/>
                <w:b/>
                <w:bCs/>
                <w:cs/>
              </w:rPr>
            </w:pPr>
            <w:r w:rsidRPr="007359BB">
              <w:rPr>
                <w:rFonts w:cstheme="majorBidi"/>
                <w:b/>
                <w:bCs/>
                <w:cs/>
              </w:rPr>
              <w:t xml:space="preserve">     รวมหนี้สิน</w:t>
            </w:r>
          </w:p>
        </w:tc>
        <w:tc>
          <w:tcPr>
            <w:tcW w:w="18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B2E3DB" w14:textId="77777777" w:rsidR="00322834" w:rsidRPr="007359BB" w:rsidRDefault="00322834" w:rsidP="008D547E">
            <w:pPr>
              <w:tabs>
                <w:tab w:val="decimal" w:pos="1280"/>
              </w:tabs>
              <w:spacing w:line="340" w:lineRule="exact"/>
              <w:rPr>
                <w:rFonts w:cstheme="majorBidi"/>
                <w:b/>
                <w:bCs/>
                <w:cs/>
              </w:rPr>
            </w:pPr>
            <w:r>
              <w:rPr>
                <w:rFonts w:cstheme="majorBidi"/>
                <w:b/>
                <w:bCs/>
              </w:rPr>
              <w:t>195,654,393</w:t>
            </w:r>
          </w:p>
        </w:tc>
      </w:tr>
      <w:tr w:rsidR="00322834" w:rsidRPr="00EF58AE" w14:paraId="03F66315" w14:textId="77777777" w:rsidTr="008D547E">
        <w:trPr>
          <w:trHeight w:val="360"/>
          <w:jc w:val="center"/>
        </w:trPr>
        <w:tc>
          <w:tcPr>
            <w:tcW w:w="6210" w:type="dxa"/>
            <w:vAlign w:val="center"/>
            <w:hideMark/>
          </w:tcPr>
          <w:p w14:paraId="32F705F8" w14:textId="77777777" w:rsidR="00322834" w:rsidRPr="007359BB" w:rsidRDefault="00322834" w:rsidP="008D547E">
            <w:pPr>
              <w:tabs>
                <w:tab w:val="left" w:pos="1440"/>
              </w:tabs>
              <w:spacing w:line="340" w:lineRule="exact"/>
              <w:ind w:left="525"/>
              <w:jc w:val="left"/>
              <w:rPr>
                <w:rFonts w:cstheme="majorBidi"/>
                <w:b/>
                <w:bCs/>
                <w:cs/>
              </w:rPr>
            </w:pPr>
            <w:r w:rsidRPr="007359BB">
              <w:rPr>
                <w:rFonts w:cstheme="majorBidi"/>
                <w:b/>
                <w:bCs/>
                <w:cs/>
              </w:rPr>
              <w:t>รวมสินทรัพย์สุทธิ</w:t>
            </w:r>
          </w:p>
        </w:tc>
        <w:tc>
          <w:tcPr>
            <w:tcW w:w="1863" w:type="dxa"/>
            <w:tcBorders>
              <w:top w:val="single" w:sz="4" w:space="0" w:color="auto"/>
            </w:tcBorders>
            <w:vAlign w:val="center"/>
          </w:tcPr>
          <w:p w14:paraId="49ACC460" w14:textId="77777777" w:rsidR="00322834" w:rsidRPr="007359BB" w:rsidRDefault="00322834" w:rsidP="008D547E">
            <w:pPr>
              <w:tabs>
                <w:tab w:val="decimal" w:pos="1280"/>
              </w:tabs>
              <w:spacing w:line="340" w:lineRule="exact"/>
              <w:rPr>
                <w:rFonts w:cstheme="majorBidi"/>
                <w:b/>
                <w:bCs/>
                <w:cs/>
              </w:rPr>
            </w:pPr>
            <w:r>
              <w:rPr>
                <w:rFonts w:cstheme="majorBidi"/>
                <w:b/>
                <w:bCs/>
              </w:rPr>
              <w:t>494,884,752</w:t>
            </w:r>
          </w:p>
        </w:tc>
      </w:tr>
      <w:tr w:rsidR="00322834" w:rsidRPr="008B67D1" w14:paraId="14A06246" w14:textId="77777777" w:rsidTr="008D547E">
        <w:trPr>
          <w:trHeight w:val="360"/>
          <w:jc w:val="center"/>
        </w:trPr>
        <w:tc>
          <w:tcPr>
            <w:tcW w:w="6210" w:type="dxa"/>
            <w:vAlign w:val="center"/>
            <w:hideMark/>
          </w:tcPr>
          <w:p w14:paraId="1E43C5B1" w14:textId="77777777" w:rsidR="00322834" w:rsidRPr="007359BB" w:rsidRDefault="00322834" w:rsidP="008D547E">
            <w:pPr>
              <w:tabs>
                <w:tab w:val="left" w:pos="1440"/>
              </w:tabs>
              <w:spacing w:line="340" w:lineRule="exact"/>
              <w:ind w:left="525"/>
              <w:jc w:val="left"/>
              <w:rPr>
                <w:rFonts w:cstheme="majorBidi"/>
                <w:cs/>
              </w:rPr>
            </w:pPr>
            <w:r w:rsidRPr="007359BB">
              <w:rPr>
                <w:rFonts w:cstheme="majorBidi"/>
                <w:cs/>
              </w:rPr>
              <w:t xml:space="preserve">ผลต่างสิ่งตอบแทนที่โอนให้ ณ วันซื้อเงินลงทุน (หมายเหตุ </w:t>
            </w:r>
            <w:r>
              <w:rPr>
                <w:rFonts w:cstheme="majorBidi"/>
              </w:rPr>
              <w:t>9</w:t>
            </w:r>
            <w:r w:rsidRPr="008B67D1">
              <w:rPr>
                <w:rFonts w:cstheme="majorBidi"/>
              </w:rPr>
              <w:t>)</w:t>
            </w:r>
          </w:p>
        </w:tc>
        <w:tc>
          <w:tcPr>
            <w:tcW w:w="1863" w:type="dxa"/>
            <w:tcBorders>
              <w:bottom w:val="single" w:sz="4" w:space="0" w:color="auto"/>
            </w:tcBorders>
            <w:vAlign w:val="center"/>
          </w:tcPr>
          <w:p w14:paraId="2903DF75" w14:textId="77777777" w:rsidR="00322834" w:rsidRPr="008B67D1" w:rsidRDefault="00322834" w:rsidP="008D547E">
            <w:pPr>
              <w:tabs>
                <w:tab w:val="decimal" w:pos="1280"/>
              </w:tabs>
              <w:spacing w:line="340" w:lineRule="exact"/>
              <w:rPr>
                <w:rFonts w:cstheme="majorBidi"/>
              </w:rPr>
            </w:pPr>
            <w:r w:rsidRPr="008B67D1">
              <w:rPr>
                <w:rFonts w:cstheme="majorBidi"/>
              </w:rPr>
              <w:t>(84,884,752)</w:t>
            </w:r>
          </w:p>
        </w:tc>
      </w:tr>
      <w:tr w:rsidR="00322834" w:rsidRPr="00012570" w14:paraId="2CCB1E02" w14:textId="77777777" w:rsidTr="008D547E">
        <w:trPr>
          <w:trHeight w:val="360"/>
          <w:jc w:val="center"/>
        </w:trPr>
        <w:tc>
          <w:tcPr>
            <w:tcW w:w="6210" w:type="dxa"/>
            <w:vAlign w:val="center"/>
          </w:tcPr>
          <w:p w14:paraId="67E6D7F1" w14:textId="77777777" w:rsidR="00322834" w:rsidRPr="007359BB" w:rsidRDefault="00322834" w:rsidP="008D547E">
            <w:pPr>
              <w:tabs>
                <w:tab w:val="left" w:pos="1440"/>
              </w:tabs>
              <w:spacing w:line="340" w:lineRule="exact"/>
              <w:ind w:left="525"/>
              <w:jc w:val="left"/>
              <w:rPr>
                <w:rFonts w:cstheme="majorBidi"/>
                <w:b/>
                <w:bCs/>
                <w:cs/>
              </w:rPr>
            </w:pPr>
            <w:r w:rsidRPr="007359BB">
              <w:rPr>
                <w:b/>
                <w:bCs/>
                <w:cs/>
              </w:rPr>
              <w:t>มูลค่ายุติธรรมของสิ่งตอบแทนที่โอนให้</w:t>
            </w:r>
          </w:p>
        </w:tc>
        <w:tc>
          <w:tcPr>
            <w:tcW w:w="18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F72174" w14:textId="77777777" w:rsidR="00322834" w:rsidRPr="00012570" w:rsidRDefault="00322834" w:rsidP="008D547E">
            <w:pPr>
              <w:tabs>
                <w:tab w:val="decimal" w:pos="1280"/>
              </w:tabs>
              <w:spacing w:line="340" w:lineRule="exact"/>
              <w:rPr>
                <w:rFonts w:eastAsia="Times New Roman" w:cstheme="majorBidi"/>
                <w:b/>
                <w:bCs/>
                <w:color w:val="000000"/>
                <w:lang w:eastAsia="en-US"/>
              </w:rPr>
            </w:pPr>
            <w:r w:rsidRPr="00012570">
              <w:rPr>
                <w:rFonts w:eastAsia="Times New Roman" w:cstheme="majorBidi"/>
                <w:b/>
                <w:bCs/>
                <w:color w:val="000000"/>
                <w:lang w:eastAsia="en-US"/>
              </w:rPr>
              <w:t>410,000,000</w:t>
            </w:r>
          </w:p>
        </w:tc>
      </w:tr>
      <w:tr w:rsidR="00322834" w:rsidRPr="00196822" w14:paraId="1239A782" w14:textId="77777777" w:rsidTr="008D547E">
        <w:trPr>
          <w:trHeight w:val="360"/>
          <w:jc w:val="center"/>
        </w:trPr>
        <w:tc>
          <w:tcPr>
            <w:tcW w:w="6210" w:type="dxa"/>
            <w:vAlign w:val="center"/>
          </w:tcPr>
          <w:p w14:paraId="074AF56B" w14:textId="77777777" w:rsidR="00322834" w:rsidRPr="007359BB" w:rsidRDefault="00322834" w:rsidP="008D547E">
            <w:pPr>
              <w:tabs>
                <w:tab w:val="left" w:pos="1440"/>
              </w:tabs>
              <w:spacing w:line="340" w:lineRule="exact"/>
              <w:ind w:left="525"/>
              <w:jc w:val="left"/>
              <w:rPr>
                <w:rFonts w:cstheme="majorBidi"/>
                <w:sz w:val="2"/>
                <w:szCs w:val="2"/>
                <w:cs/>
              </w:rPr>
            </w:pPr>
          </w:p>
        </w:tc>
        <w:tc>
          <w:tcPr>
            <w:tcW w:w="1863" w:type="dxa"/>
            <w:tcBorders>
              <w:top w:val="double" w:sz="4" w:space="0" w:color="auto"/>
            </w:tcBorders>
            <w:vAlign w:val="center"/>
          </w:tcPr>
          <w:p w14:paraId="61B5B04F" w14:textId="77777777" w:rsidR="00322834" w:rsidRPr="00196822" w:rsidRDefault="00322834" w:rsidP="008D547E">
            <w:pPr>
              <w:tabs>
                <w:tab w:val="decimal" w:pos="1280"/>
              </w:tabs>
              <w:spacing w:line="340" w:lineRule="exact"/>
              <w:rPr>
                <w:rFonts w:eastAsia="Times New Roman" w:cstheme="majorBidi"/>
                <w:color w:val="000000"/>
                <w:sz w:val="2"/>
                <w:szCs w:val="2"/>
                <w:lang w:eastAsia="en-US"/>
              </w:rPr>
            </w:pPr>
          </w:p>
        </w:tc>
      </w:tr>
      <w:tr w:rsidR="00322834" w:rsidRPr="00EF58AE" w14:paraId="33305127" w14:textId="77777777" w:rsidTr="008D547E">
        <w:trPr>
          <w:trHeight w:val="360"/>
          <w:jc w:val="center"/>
        </w:trPr>
        <w:tc>
          <w:tcPr>
            <w:tcW w:w="6210" w:type="dxa"/>
            <w:vAlign w:val="center"/>
          </w:tcPr>
          <w:p w14:paraId="48DBF3C7" w14:textId="77777777" w:rsidR="00322834" w:rsidRPr="007359BB" w:rsidRDefault="00322834" w:rsidP="008D547E">
            <w:pPr>
              <w:tabs>
                <w:tab w:val="left" w:pos="1440"/>
              </w:tabs>
              <w:spacing w:line="340" w:lineRule="exact"/>
              <w:ind w:left="525"/>
              <w:jc w:val="left"/>
              <w:rPr>
                <w:cs/>
              </w:rPr>
            </w:pPr>
            <w:r w:rsidRPr="007359BB">
              <w:rPr>
                <w:rFonts w:hint="cs"/>
                <w:cs/>
              </w:rPr>
              <w:t xml:space="preserve">ค่าซื้อเงินลงทุนในสัญญาโอนสิทธิในกระแสรายรับ </w:t>
            </w:r>
            <w:r>
              <w:t>RSTA</w:t>
            </w:r>
          </w:p>
        </w:tc>
        <w:tc>
          <w:tcPr>
            <w:tcW w:w="1863" w:type="dxa"/>
            <w:vAlign w:val="center"/>
          </w:tcPr>
          <w:p w14:paraId="3923F30F" w14:textId="77777777" w:rsidR="00322834" w:rsidRDefault="00322834" w:rsidP="008D547E">
            <w:pPr>
              <w:tabs>
                <w:tab w:val="decimal" w:pos="600"/>
              </w:tabs>
              <w:spacing w:line="340" w:lineRule="exact"/>
              <w:ind w:right="-33"/>
              <w:rPr>
                <w:rFonts w:eastAsia="Times New Roman" w:cstheme="majorBidi"/>
                <w:color w:val="000000"/>
                <w:lang w:eastAsia="en-US"/>
              </w:rPr>
            </w:pPr>
            <w:r>
              <w:rPr>
                <w:rFonts w:eastAsia="Times New Roman" w:cstheme="majorBidi"/>
                <w:color w:val="000000"/>
                <w:lang w:eastAsia="en-US"/>
              </w:rPr>
              <w:t>117,000,000</w:t>
            </w:r>
          </w:p>
        </w:tc>
      </w:tr>
      <w:tr w:rsidR="00322834" w:rsidRPr="00EF58AE" w14:paraId="5C1FA416" w14:textId="77777777" w:rsidTr="008D547E">
        <w:trPr>
          <w:trHeight w:val="360"/>
          <w:jc w:val="center"/>
        </w:trPr>
        <w:tc>
          <w:tcPr>
            <w:tcW w:w="6210" w:type="dxa"/>
            <w:vAlign w:val="center"/>
          </w:tcPr>
          <w:p w14:paraId="5FA622AD" w14:textId="77777777" w:rsidR="00322834" w:rsidRPr="00C62FE5" w:rsidRDefault="00322834" w:rsidP="008D547E">
            <w:pPr>
              <w:tabs>
                <w:tab w:val="left" w:pos="1440"/>
              </w:tabs>
              <w:spacing w:line="340" w:lineRule="exact"/>
              <w:ind w:left="525"/>
              <w:jc w:val="left"/>
            </w:pPr>
            <w:r w:rsidRPr="007359BB">
              <w:rPr>
                <w:rFonts w:hint="cs"/>
                <w:cs/>
              </w:rPr>
              <w:t xml:space="preserve">ค่าซื้อเงินลงทุนในบริษัท </w:t>
            </w:r>
            <w:r w:rsidRPr="007359BB">
              <w:rPr>
                <w:cs/>
              </w:rPr>
              <w:t>บูทิค พระโขนง ทรี จำกัด</w:t>
            </w:r>
          </w:p>
        </w:tc>
        <w:tc>
          <w:tcPr>
            <w:tcW w:w="1863" w:type="dxa"/>
            <w:vAlign w:val="center"/>
          </w:tcPr>
          <w:p w14:paraId="038D3B11" w14:textId="77777777" w:rsidR="00322834" w:rsidRDefault="00322834" w:rsidP="008D547E">
            <w:pPr>
              <w:tabs>
                <w:tab w:val="decimal" w:pos="600"/>
              </w:tabs>
              <w:spacing w:line="340" w:lineRule="exact"/>
              <w:ind w:right="-33"/>
              <w:rPr>
                <w:rFonts w:eastAsia="Times New Roman" w:cstheme="majorBidi"/>
                <w:color w:val="000000"/>
                <w:lang w:eastAsia="en-US"/>
              </w:rPr>
            </w:pPr>
            <w:r>
              <w:rPr>
                <w:rFonts w:eastAsia="Times New Roman" w:cstheme="majorBidi"/>
                <w:color w:val="000000"/>
                <w:lang w:eastAsia="en-US"/>
              </w:rPr>
              <w:t>293,000,000</w:t>
            </w:r>
          </w:p>
        </w:tc>
      </w:tr>
      <w:tr w:rsidR="00322834" w:rsidRPr="00EF58AE" w14:paraId="59DAF045" w14:textId="77777777" w:rsidTr="008D547E">
        <w:trPr>
          <w:trHeight w:val="360"/>
          <w:jc w:val="center"/>
        </w:trPr>
        <w:tc>
          <w:tcPr>
            <w:tcW w:w="6210" w:type="dxa"/>
            <w:vAlign w:val="center"/>
          </w:tcPr>
          <w:p w14:paraId="44E6C093" w14:textId="77777777" w:rsidR="00322834" w:rsidRPr="007359BB" w:rsidRDefault="00322834" w:rsidP="008D547E">
            <w:pPr>
              <w:tabs>
                <w:tab w:val="left" w:pos="1440"/>
              </w:tabs>
              <w:spacing w:line="340" w:lineRule="exact"/>
              <w:ind w:left="525"/>
              <w:jc w:val="left"/>
              <w:rPr>
                <w:rFonts w:cstheme="majorBidi"/>
                <w:b/>
                <w:bCs/>
                <w:cs/>
              </w:rPr>
            </w:pPr>
            <w:r w:rsidRPr="007359BB">
              <w:rPr>
                <w:b/>
                <w:bCs/>
                <w:cs/>
              </w:rPr>
              <w:t>มูลค่ายุติธรรมของสิ่งตอบแทนที่โอนให้</w:t>
            </w:r>
          </w:p>
        </w:tc>
        <w:tc>
          <w:tcPr>
            <w:tcW w:w="1863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6376A669" w14:textId="77777777" w:rsidR="00322834" w:rsidRPr="001900E5" w:rsidRDefault="00322834" w:rsidP="008D547E">
            <w:pPr>
              <w:tabs>
                <w:tab w:val="decimal" w:pos="1280"/>
              </w:tabs>
              <w:spacing w:line="340" w:lineRule="exact"/>
              <w:ind w:right="-28"/>
              <w:rPr>
                <w:rFonts w:cstheme="majorBidi"/>
                <w:b/>
                <w:bCs/>
                <w:highlight w:val="yellow"/>
              </w:rPr>
            </w:pPr>
            <w:r>
              <w:rPr>
                <w:rFonts w:cstheme="majorBidi"/>
                <w:b/>
                <w:bCs/>
              </w:rPr>
              <w:t>410,000,000</w:t>
            </w:r>
          </w:p>
        </w:tc>
      </w:tr>
    </w:tbl>
    <w:p w14:paraId="59906631" w14:textId="55272DD2" w:rsidR="008E74D5" w:rsidRPr="00EF58AE" w:rsidRDefault="00E16741" w:rsidP="008E74D5">
      <w:pPr>
        <w:numPr>
          <w:ilvl w:val="0"/>
          <w:numId w:val="1"/>
        </w:numPr>
        <w:tabs>
          <w:tab w:val="clear" w:pos="540"/>
          <w:tab w:val="num" w:pos="426"/>
        </w:tabs>
        <w:spacing w:before="240"/>
        <w:ind w:left="363"/>
        <w:jc w:val="left"/>
        <w:rPr>
          <w:rFonts w:cstheme="majorBidi"/>
          <w:b/>
          <w:bCs/>
        </w:rPr>
      </w:pPr>
      <w:r w:rsidRPr="007359BB">
        <w:rPr>
          <w:rFonts w:cstheme="majorBidi"/>
          <w:b/>
          <w:bCs/>
          <w:cs/>
        </w:rPr>
        <w:t xml:space="preserve">ข้อมูลนโยบายการบัญชีที่มีสาระสำคัญ </w:t>
      </w:r>
    </w:p>
    <w:p w14:paraId="03869308" w14:textId="51FDBAAC" w:rsidR="00FC2870" w:rsidRPr="00FC2870" w:rsidRDefault="00FC2870" w:rsidP="00FC2870">
      <w:pPr>
        <w:spacing w:before="120"/>
        <w:ind w:left="360"/>
        <w:jc w:val="thaiDistribute"/>
        <w:rPr>
          <w:rFonts w:cstheme="majorBidi"/>
          <w:u w:val="single"/>
        </w:rPr>
      </w:pPr>
      <w:r w:rsidRPr="007359BB">
        <w:rPr>
          <w:rFonts w:cstheme="majorBidi"/>
          <w:u w:val="single"/>
          <w:cs/>
        </w:rPr>
        <w:t>การรับรู้รายได้และค่าใช้จ่าย</w:t>
      </w:r>
    </w:p>
    <w:p w14:paraId="2F1BE115" w14:textId="1CC66E6A" w:rsidR="00021369" w:rsidRPr="00FC2870" w:rsidRDefault="00021369" w:rsidP="00021369">
      <w:pPr>
        <w:spacing w:before="120"/>
        <w:ind w:left="360"/>
        <w:jc w:val="thaiDistribute"/>
        <w:rPr>
          <w:rFonts w:cstheme="majorBidi"/>
          <w:i/>
          <w:iCs/>
        </w:rPr>
      </w:pPr>
      <w:r w:rsidRPr="007359BB">
        <w:rPr>
          <w:rFonts w:cstheme="majorBidi"/>
          <w:i/>
          <w:iCs/>
          <w:cs/>
        </w:rPr>
        <w:t>รายได้จากการให้เช่า</w:t>
      </w:r>
    </w:p>
    <w:p w14:paraId="73AEB847" w14:textId="77777777" w:rsidR="005A23EA" w:rsidRPr="005A23EA" w:rsidRDefault="005A23EA" w:rsidP="005A23EA">
      <w:pPr>
        <w:spacing w:before="120"/>
        <w:ind w:left="360"/>
        <w:jc w:val="thaiDistribute"/>
        <w:rPr>
          <w:rFonts w:cstheme="majorBidi"/>
        </w:rPr>
      </w:pPr>
      <w:r w:rsidRPr="005A23EA">
        <w:rPr>
          <w:rFonts w:cstheme="majorBidi" w:hint="cs"/>
          <w:cs/>
        </w:rPr>
        <w:t>รายได้จากการให้เช่าในพื้นที่ในศูนย์การค้าและสำนักงานให้เช่าจะรับรู้เป็นรายได้โดยการคำนวณตามวิธีเส้นตรงตลอดอายุสัญญาเช่า</w:t>
      </w:r>
    </w:p>
    <w:p w14:paraId="107BBE9E" w14:textId="77777777" w:rsidR="00021369" w:rsidRPr="0023009D" w:rsidRDefault="00021369" w:rsidP="00021369">
      <w:pPr>
        <w:spacing w:before="120"/>
        <w:ind w:left="360"/>
        <w:jc w:val="thaiDistribute"/>
        <w:rPr>
          <w:rFonts w:cstheme="majorBidi"/>
          <w:i/>
          <w:iCs/>
        </w:rPr>
      </w:pPr>
      <w:r w:rsidRPr="007359BB">
        <w:rPr>
          <w:rFonts w:cstheme="majorBidi"/>
          <w:i/>
          <w:iCs/>
          <w:cs/>
        </w:rPr>
        <w:t>รายได้ค่าบริการ</w:t>
      </w:r>
    </w:p>
    <w:p w14:paraId="73F68B57" w14:textId="77777777" w:rsidR="0097779C" w:rsidRDefault="0097779C" w:rsidP="0097779C">
      <w:pPr>
        <w:spacing w:before="120"/>
        <w:ind w:left="360"/>
        <w:jc w:val="thaiDistribute"/>
        <w:rPr>
          <w:rFonts w:cstheme="majorBidi"/>
        </w:rPr>
      </w:pPr>
      <w:r w:rsidRPr="0097779C">
        <w:rPr>
          <w:rFonts w:cstheme="majorBidi" w:hint="cs"/>
          <w:cs/>
        </w:rPr>
        <w:t>รายได้ค่าบริการที่เกี่ยวข้องในพื้นที่ศูนย์การค้าและสำนักงานให้เช่าจะรับรู้รายได้โดยคำนวณตามวิธีเส้นตรงตลอดอายุสัญญาเช่า</w:t>
      </w:r>
    </w:p>
    <w:p w14:paraId="1E5F8B72" w14:textId="77777777" w:rsidR="0097779C" w:rsidRDefault="0097779C" w:rsidP="0097779C">
      <w:pPr>
        <w:spacing w:before="120"/>
        <w:ind w:left="360"/>
        <w:jc w:val="thaiDistribute"/>
        <w:rPr>
          <w:rFonts w:cstheme="majorBidi"/>
        </w:rPr>
      </w:pPr>
    </w:p>
    <w:p w14:paraId="7A5EEFF6" w14:textId="77777777" w:rsidR="0097779C" w:rsidRPr="0097779C" w:rsidRDefault="0097779C" w:rsidP="0097779C">
      <w:pPr>
        <w:spacing w:before="120"/>
        <w:ind w:left="360"/>
        <w:jc w:val="thaiDistribute"/>
        <w:rPr>
          <w:rFonts w:cstheme="majorBidi"/>
        </w:rPr>
      </w:pPr>
    </w:p>
    <w:p w14:paraId="781570D8" w14:textId="0CDE8B3F" w:rsidR="00476CE7" w:rsidRPr="00B14F27" w:rsidRDefault="00476CE7" w:rsidP="00021369">
      <w:pPr>
        <w:spacing w:before="120"/>
        <w:ind w:left="360"/>
        <w:jc w:val="thaiDistribute"/>
        <w:rPr>
          <w:rFonts w:cstheme="majorBidi"/>
          <w:i/>
          <w:iCs/>
        </w:rPr>
      </w:pPr>
      <w:r w:rsidRPr="007359BB">
        <w:rPr>
          <w:rFonts w:cstheme="majorBidi"/>
          <w:i/>
          <w:iCs/>
          <w:cs/>
        </w:rPr>
        <w:lastRenderedPageBreak/>
        <w:t>รายได้จากเงินลงทุนในสัญญา</w:t>
      </w:r>
      <w:r w:rsidR="003F6085" w:rsidRPr="007359BB">
        <w:rPr>
          <w:rFonts w:cstheme="majorBidi"/>
          <w:i/>
          <w:iCs/>
          <w:cs/>
        </w:rPr>
        <w:t>ซื้อขายกระแสรายรับสุทธิ</w:t>
      </w:r>
      <w:r w:rsidRPr="007359BB">
        <w:rPr>
          <w:rFonts w:cstheme="majorBidi"/>
          <w:i/>
          <w:iCs/>
          <w:cs/>
        </w:rPr>
        <w:t xml:space="preserve"> (</w:t>
      </w:r>
      <w:r w:rsidRPr="00B14F27">
        <w:rPr>
          <w:rFonts w:cstheme="majorBidi"/>
          <w:i/>
          <w:iCs/>
        </w:rPr>
        <w:t>RSTA)</w:t>
      </w:r>
    </w:p>
    <w:p w14:paraId="3C1C708B" w14:textId="1BFBD64A" w:rsidR="00476CE7" w:rsidRPr="00EF58AE" w:rsidRDefault="00476CE7" w:rsidP="00021369">
      <w:pPr>
        <w:spacing w:before="120"/>
        <w:ind w:left="360"/>
        <w:jc w:val="thaiDistribute"/>
        <w:rPr>
          <w:rFonts w:cstheme="majorBidi"/>
        </w:rPr>
      </w:pPr>
      <w:r w:rsidRPr="007359BB">
        <w:rPr>
          <w:rFonts w:cstheme="majorBidi"/>
          <w:cs/>
        </w:rPr>
        <w:t>รายได้จากเงินลงทุนในสัญญา</w:t>
      </w:r>
      <w:r w:rsidR="003F6085" w:rsidRPr="007359BB">
        <w:rPr>
          <w:rFonts w:cstheme="majorBidi"/>
          <w:cs/>
        </w:rPr>
        <w:t>ซื้อขายกระแสรายรับสุทธิ</w:t>
      </w:r>
      <w:r w:rsidRPr="007359BB">
        <w:rPr>
          <w:rFonts w:cstheme="majorBidi"/>
          <w:cs/>
        </w:rPr>
        <w:t>รับรู้ตามจำนวน</w:t>
      </w:r>
      <w:r w:rsidR="005E1C6E" w:rsidRPr="007359BB">
        <w:rPr>
          <w:rFonts w:cstheme="majorBidi"/>
          <w:cs/>
        </w:rPr>
        <w:t>ที่คำนวณ</w:t>
      </w:r>
      <w:r w:rsidR="005D1AC3" w:rsidRPr="007359BB">
        <w:rPr>
          <w:rFonts w:cstheme="majorBidi"/>
          <w:cs/>
        </w:rPr>
        <w:t>จากการตัดจำหน่าย</w:t>
      </w:r>
      <w:r w:rsidR="00CB1BDF" w:rsidRPr="007359BB">
        <w:rPr>
          <w:rFonts w:cstheme="majorBidi" w:hint="cs"/>
          <w:cs/>
        </w:rPr>
        <w:t>ประมาณการ</w:t>
      </w:r>
      <w:r w:rsidR="005049D1" w:rsidRPr="007359BB">
        <w:rPr>
          <w:rFonts w:cstheme="majorBidi" w:hint="cs"/>
          <w:cs/>
        </w:rPr>
        <w:t>กระ</w:t>
      </w:r>
      <w:r w:rsidR="00CB1BDF" w:rsidRPr="007359BB">
        <w:rPr>
          <w:rFonts w:cstheme="majorBidi" w:hint="cs"/>
          <w:cs/>
        </w:rPr>
        <w:t>แสรายรับสุทธิที่มีสิทธิได้รับตามสัญญา</w:t>
      </w:r>
      <w:r w:rsidR="005D1AC3" w:rsidRPr="007359BB">
        <w:rPr>
          <w:rFonts w:cstheme="majorBidi"/>
          <w:cs/>
        </w:rPr>
        <w:t>ตามวิธีอัตราดอกเบี้ยที่แท้จริง</w:t>
      </w:r>
    </w:p>
    <w:p w14:paraId="58C92F8E" w14:textId="32317F41" w:rsidR="005E1C6E" w:rsidRPr="00B7236F" w:rsidRDefault="005E1C6E" w:rsidP="00021369">
      <w:pPr>
        <w:spacing w:before="120"/>
        <w:ind w:left="360"/>
        <w:jc w:val="thaiDistribute"/>
        <w:rPr>
          <w:rFonts w:cstheme="majorBidi"/>
          <w:i/>
          <w:iCs/>
        </w:rPr>
      </w:pPr>
      <w:r w:rsidRPr="007359BB">
        <w:rPr>
          <w:rFonts w:cstheme="majorBidi"/>
          <w:i/>
          <w:iCs/>
          <w:cs/>
        </w:rPr>
        <w:t>รายได้</w:t>
      </w:r>
      <w:r w:rsidR="00E9566C" w:rsidRPr="007359BB">
        <w:rPr>
          <w:rFonts w:cstheme="majorBidi"/>
          <w:i/>
          <w:iCs/>
          <w:cs/>
        </w:rPr>
        <w:t>ดอกเบี้ย</w:t>
      </w:r>
    </w:p>
    <w:p w14:paraId="2E6DDDC7" w14:textId="67BE61F8" w:rsidR="00654757" w:rsidRDefault="005E1C6E" w:rsidP="00AE73A7">
      <w:pPr>
        <w:spacing w:before="120"/>
        <w:ind w:left="360"/>
        <w:jc w:val="thaiDistribute"/>
        <w:rPr>
          <w:rFonts w:cstheme="majorBidi"/>
        </w:rPr>
      </w:pPr>
      <w:r w:rsidRPr="007359BB">
        <w:rPr>
          <w:rFonts w:cstheme="majorBidi"/>
          <w:cs/>
        </w:rPr>
        <w:t xml:space="preserve">รายได้ดอกเบี้ยรับรู้ตามเกณฑ์คงค้าง </w:t>
      </w:r>
    </w:p>
    <w:p w14:paraId="2DF17BCA" w14:textId="173EE6A0" w:rsidR="00B7236F" w:rsidRDefault="00B7236F" w:rsidP="00AE73A7">
      <w:pPr>
        <w:spacing w:before="120"/>
        <w:ind w:left="360"/>
        <w:jc w:val="thaiDistribute"/>
        <w:rPr>
          <w:rFonts w:cstheme="majorBidi"/>
          <w:i/>
          <w:iCs/>
        </w:rPr>
      </w:pPr>
      <w:r w:rsidRPr="007359BB">
        <w:rPr>
          <w:rFonts w:cstheme="majorBidi" w:hint="cs"/>
          <w:i/>
          <w:iCs/>
          <w:cs/>
        </w:rPr>
        <w:t>ค่าใช้จ่าย</w:t>
      </w:r>
    </w:p>
    <w:p w14:paraId="467A4AF0" w14:textId="2879306E" w:rsidR="000568DA" w:rsidRPr="005871EA" w:rsidRDefault="005871EA" w:rsidP="000568DA">
      <w:pPr>
        <w:spacing w:before="120"/>
        <w:ind w:left="360"/>
        <w:jc w:val="thaiDistribute"/>
        <w:rPr>
          <w:rFonts w:cstheme="majorBidi"/>
        </w:rPr>
      </w:pPr>
      <w:r w:rsidRPr="007359BB">
        <w:rPr>
          <w:rFonts w:cstheme="majorBidi" w:hint="cs"/>
          <w:cs/>
        </w:rPr>
        <w:t>ค่าใช้จ่ายบันทึกในงบกำไรขาดทุนเบ็ดเสร็จตามเกณ</w:t>
      </w:r>
      <w:r w:rsidR="000568DA" w:rsidRPr="007359BB">
        <w:rPr>
          <w:rFonts w:cstheme="majorBidi" w:hint="cs"/>
          <w:cs/>
        </w:rPr>
        <w:t>ฑ์คงค้าง</w:t>
      </w:r>
    </w:p>
    <w:p w14:paraId="0E4D0B32" w14:textId="169D5FB8" w:rsidR="00021369" w:rsidRPr="00A769C2" w:rsidRDefault="00021369" w:rsidP="00021369">
      <w:pPr>
        <w:spacing w:before="120"/>
        <w:ind w:left="360"/>
        <w:jc w:val="thaiDistribute"/>
        <w:rPr>
          <w:rFonts w:cstheme="majorBidi"/>
          <w:i/>
          <w:iCs/>
        </w:rPr>
      </w:pPr>
      <w:r w:rsidRPr="00A769C2">
        <w:rPr>
          <w:rFonts w:cstheme="majorBidi"/>
          <w:i/>
          <w:iCs/>
          <w:cs/>
        </w:rPr>
        <w:t>ต้นทุนทางการเงิน</w:t>
      </w:r>
    </w:p>
    <w:p w14:paraId="3177BC1F" w14:textId="3AF4A829" w:rsidR="004C6DE6" w:rsidRPr="007359BB" w:rsidRDefault="004C6DE6" w:rsidP="007D163A">
      <w:pPr>
        <w:spacing w:before="120"/>
        <w:ind w:left="360"/>
        <w:jc w:val="thaiDistribute"/>
        <w:rPr>
          <w:rFonts w:cstheme="majorBidi"/>
          <w:cs/>
        </w:rPr>
      </w:pPr>
      <w:r w:rsidRPr="007359BB">
        <w:rPr>
          <w:rFonts w:cstheme="majorBidi" w:hint="cs"/>
          <w:cs/>
        </w:rPr>
        <w:t>ต้นทุนทางการเงินประกอบด้วย</w:t>
      </w:r>
      <w:r w:rsidR="00666576" w:rsidRPr="007359BB">
        <w:rPr>
          <w:rFonts w:cstheme="majorBidi" w:hint="cs"/>
          <w:cs/>
        </w:rPr>
        <w:t xml:space="preserve"> </w:t>
      </w:r>
      <w:r w:rsidR="00666576" w:rsidRPr="007359BB">
        <w:rPr>
          <w:rFonts w:cstheme="majorBidi"/>
          <w:cs/>
        </w:rPr>
        <w:t>ส่วนแบ่งผลตอบแทนที่ต้องจ่ายให้กับผู้ถือโทเคนดิจิทัล</w:t>
      </w:r>
      <w:r w:rsidR="00666576" w:rsidRPr="007359BB">
        <w:rPr>
          <w:rFonts w:cstheme="majorBidi" w:hint="cs"/>
          <w:cs/>
        </w:rPr>
        <w:t xml:space="preserve"> และต้นทุนการทำรายการของหนี้สินโทเคนดิจิทัล</w:t>
      </w:r>
      <w:r w:rsidR="007A471B" w:rsidRPr="007359BB">
        <w:rPr>
          <w:rFonts w:cstheme="majorBidi"/>
          <w:cs/>
        </w:rPr>
        <w:t>โดยคำนวณจากการตัดจำหน่ายตามวิธีอัตราดอกเบี้ยที่แท้จริง</w:t>
      </w:r>
    </w:p>
    <w:p w14:paraId="7BC23C36" w14:textId="77777777" w:rsidR="004D74B7" w:rsidRPr="004D74B7" w:rsidRDefault="004D74B7" w:rsidP="004D74B7">
      <w:pPr>
        <w:spacing w:before="120"/>
        <w:ind w:left="360"/>
        <w:jc w:val="thaiDistribute"/>
        <w:rPr>
          <w:rFonts w:cstheme="majorBidi"/>
          <w:u w:val="single"/>
        </w:rPr>
      </w:pPr>
      <w:r w:rsidRPr="004D74B7">
        <w:rPr>
          <w:rFonts w:cstheme="majorBidi" w:hint="cs"/>
          <w:u w:val="single"/>
          <w:cs/>
        </w:rPr>
        <w:t>เงินสดและรายการเทียบเท่าเงินสด</w:t>
      </w:r>
    </w:p>
    <w:p w14:paraId="658CDC53" w14:textId="377DB00B" w:rsidR="004D74B7" w:rsidRPr="004D74B7" w:rsidRDefault="004D74B7" w:rsidP="004D74B7">
      <w:pPr>
        <w:spacing w:before="120"/>
        <w:ind w:left="360"/>
        <w:jc w:val="thaiDistribute"/>
        <w:rPr>
          <w:rFonts w:cstheme="majorBidi"/>
        </w:rPr>
      </w:pPr>
      <w:r w:rsidRPr="004D74B7">
        <w:rPr>
          <w:rFonts w:cstheme="majorBidi"/>
          <w:cs/>
        </w:rPr>
        <w:t xml:space="preserve">เงินสดและรายการเทียบเท่าเงินสด </w:t>
      </w:r>
      <w:r w:rsidRPr="004D74B7">
        <w:rPr>
          <w:rFonts w:cstheme="majorBidi" w:hint="cs"/>
          <w:cs/>
        </w:rPr>
        <w:t xml:space="preserve">หมายถึง เงินสดและเงินฝากธนาคาร และเงินลงทุนระยะสั้นที่มีสภาพคล่องสูง </w:t>
      </w:r>
      <w:r>
        <w:rPr>
          <w:rFonts w:cstheme="majorBidi" w:hint="cs"/>
          <w:cs/>
        </w:rPr>
        <w:t xml:space="preserve">                           </w:t>
      </w:r>
      <w:r w:rsidRPr="004D74B7">
        <w:rPr>
          <w:rFonts w:cstheme="majorBidi" w:hint="cs"/>
          <w:cs/>
        </w:rPr>
        <w:t xml:space="preserve">ซึ่งถึงกำหนดจ่ายคืนภายในระยะเวลาไม่เกิน </w:t>
      </w:r>
      <w:r w:rsidRPr="004D74B7">
        <w:rPr>
          <w:rFonts w:cstheme="majorBidi" w:hint="cs"/>
        </w:rPr>
        <w:t>3</w:t>
      </w:r>
      <w:r w:rsidRPr="004D74B7">
        <w:rPr>
          <w:rFonts w:cstheme="majorBidi" w:hint="cs"/>
          <w:cs/>
        </w:rPr>
        <w:t xml:space="preserve"> เดือนนับจากวันที่ได้มาและไม่มีข้อจำกัดในการเบิกใช้</w:t>
      </w:r>
    </w:p>
    <w:p w14:paraId="67ED4DF7" w14:textId="77777777" w:rsidR="004D74B7" w:rsidRPr="004D74B7" w:rsidRDefault="004D74B7" w:rsidP="004D74B7">
      <w:pPr>
        <w:spacing w:before="120"/>
        <w:ind w:left="360"/>
        <w:jc w:val="thaiDistribute"/>
        <w:rPr>
          <w:rFonts w:cstheme="majorBidi"/>
          <w:u w:val="single"/>
        </w:rPr>
      </w:pPr>
      <w:r w:rsidRPr="004D74B7">
        <w:rPr>
          <w:rFonts w:cstheme="majorBidi"/>
          <w:u w:val="single"/>
          <w:cs/>
        </w:rPr>
        <w:t>ลูกหนี้การค้าและลูกหนี้หมุนเวียนอื่น</w:t>
      </w:r>
    </w:p>
    <w:p w14:paraId="192BCC96" w14:textId="29C42349" w:rsidR="00673D29" w:rsidRDefault="00673D29" w:rsidP="004D74B7">
      <w:pPr>
        <w:spacing w:before="120"/>
        <w:ind w:left="360"/>
        <w:jc w:val="thaiDistribute"/>
      </w:pPr>
      <w:r w:rsidRPr="00673D29">
        <w:rPr>
          <w:cs/>
        </w:rPr>
        <w:t>ลูกหน</w:t>
      </w:r>
      <w:r>
        <w:rPr>
          <w:rFonts w:hint="cs"/>
          <w:cs/>
        </w:rPr>
        <w:t>ี้</w:t>
      </w:r>
      <w:r w:rsidRPr="00673D29">
        <w:rPr>
          <w:cs/>
        </w:rPr>
        <w:t>การค</w:t>
      </w:r>
      <w:r>
        <w:rPr>
          <w:rFonts w:hint="cs"/>
          <w:cs/>
        </w:rPr>
        <w:t>้า</w:t>
      </w:r>
      <w:r w:rsidRPr="00673D29">
        <w:rPr>
          <w:cs/>
        </w:rPr>
        <w:t>แสดงถึงจ</w:t>
      </w:r>
      <w:r>
        <w:rPr>
          <w:rFonts w:hint="cs"/>
          <w:cs/>
        </w:rPr>
        <w:t>ำ</w:t>
      </w:r>
      <w:r w:rsidRPr="00673D29">
        <w:rPr>
          <w:cs/>
        </w:rPr>
        <w:t>นวนเงินที่ลูกค</w:t>
      </w:r>
      <w:r>
        <w:rPr>
          <w:rFonts w:hint="cs"/>
          <w:cs/>
        </w:rPr>
        <w:t>้า</w:t>
      </w:r>
      <w:r w:rsidRPr="00673D29">
        <w:rPr>
          <w:cs/>
        </w:rPr>
        <w:t>จะ</w:t>
      </w:r>
      <w:r>
        <w:rPr>
          <w:rFonts w:hint="cs"/>
          <w:cs/>
        </w:rPr>
        <w:t>ต้อง</w:t>
      </w:r>
      <w:r w:rsidRPr="00673D29">
        <w:rPr>
          <w:cs/>
        </w:rPr>
        <w:t>ช</w:t>
      </w:r>
      <w:r>
        <w:rPr>
          <w:rFonts w:hint="cs"/>
          <w:cs/>
        </w:rPr>
        <w:t>ำ</w:t>
      </w:r>
      <w:r w:rsidRPr="00673D29">
        <w:rPr>
          <w:cs/>
        </w:rPr>
        <w:t>ระส</w:t>
      </w:r>
      <w:r>
        <w:rPr>
          <w:rFonts w:hint="cs"/>
          <w:cs/>
        </w:rPr>
        <w:t>ำ</w:t>
      </w:r>
      <w:r w:rsidRPr="00673D29">
        <w:rPr>
          <w:cs/>
        </w:rPr>
        <w:t>หรับการ</w:t>
      </w:r>
      <w:r w:rsidR="00B9052D">
        <w:rPr>
          <w:rFonts w:hint="cs"/>
          <w:cs/>
        </w:rPr>
        <w:t>ให้เช่า</w:t>
      </w:r>
      <w:r w:rsidRPr="00673D29">
        <w:rPr>
          <w:cs/>
        </w:rPr>
        <w:t>และการให้บริการตามปกติของธุรกิจ</w:t>
      </w:r>
    </w:p>
    <w:p w14:paraId="5220C5F2" w14:textId="653160D1" w:rsidR="009E14F4" w:rsidRPr="006B7E3C" w:rsidRDefault="009E14F4" w:rsidP="006B7E3C">
      <w:pPr>
        <w:spacing w:before="120"/>
        <w:ind w:left="360"/>
        <w:jc w:val="thaiDistribute"/>
        <w:rPr>
          <w:rFonts w:cstheme="majorBidi"/>
        </w:rPr>
      </w:pPr>
      <w:r w:rsidRPr="006B7E3C">
        <w:rPr>
          <w:rFonts w:cstheme="majorBidi"/>
          <w:cs/>
        </w:rPr>
        <w:t>กลุ่มบริษัทใช้วิธีการอย่างง่าย (</w:t>
      </w:r>
      <w:r w:rsidRPr="009E14F4">
        <w:rPr>
          <w:rFonts w:cstheme="majorBidi"/>
        </w:rPr>
        <w:t xml:space="preserve">Simplified Approach) </w:t>
      </w:r>
      <w:r w:rsidRPr="006B7E3C">
        <w:rPr>
          <w:rFonts w:cstheme="majorBidi"/>
          <w:cs/>
        </w:rPr>
        <w:t xml:space="preserve">ตามมาตรฐานการรายงานทางการเงินฉบับที่ </w:t>
      </w:r>
      <w:r w:rsidR="00527B97">
        <w:rPr>
          <w:rFonts w:cstheme="majorBidi"/>
        </w:rPr>
        <w:t>9</w:t>
      </w:r>
      <w:r w:rsidRPr="006B7E3C">
        <w:rPr>
          <w:rFonts w:cstheme="majorBidi"/>
          <w:cs/>
        </w:rPr>
        <w:t xml:space="preserve"> ในการวัดมูลค่าผลขาดทุนด้านเครดิตที่คาดว่าจะเกิดขึ้น</w:t>
      </w:r>
      <w:r w:rsidR="00B91692" w:rsidRPr="006B7E3C">
        <w:rPr>
          <w:rFonts w:cstheme="majorBidi" w:hint="cs"/>
          <w:cs/>
        </w:rPr>
        <w:t xml:space="preserve"> ซึ่งกำหนดให้พิจารณา</w:t>
      </w:r>
      <w:r w:rsidR="00E826B3" w:rsidRPr="006B7E3C">
        <w:rPr>
          <w:rFonts w:cstheme="majorBidi" w:hint="cs"/>
          <w:cs/>
        </w:rPr>
        <w:t>ผลขาดทุนที่คาดว่าจะเกิดขึ้นตลอดอายุหนี้และรับรู้ผลขาดทุน</w:t>
      </w:r>
      <w:r w:rsidR="009C0DD5" w:rsidRPr="006B7E3C">
        <w:rPr>
          <w:rFonts w:cstheme="majorBidi" w:hint="cs"/>
          <w:cs/>
        </w:rPr>
        <w:t>ตั้งแต่การรับรู้รายการลูกหนี้การค้า</w:t>
      </w:r>
    </w:p>
    <w:p w14:paraId="558204DE" w14:textId="77777777" w:rsidR="00E128B2" w:rsidRPr="00E128B2" w:rsidRDefault="00E128B2" w:rsidP="00E128B2">
      <w:pPr>
        <w:spacing w:before="120"/>
        <w:ind w:left="360"/>
        <w:jc w:val="thaiDistribute"/>
        <w:rPr>
          <w:rFonts w:cstheme="majorBidi"/>
          <w:u w:val="single"/>
        </w:rPr>
      </w:pPr>
      <w:r w:rsidRPr="00E128B2">
        <w:rPr>
          <w:rFonts w:cstheme="majorBidi"/>
          <w:u w:val="single"/>
          <w:cs/>
        </w:rPr>
        <w:t>เครื่องมือทางการเงิน</w:t>
      </w:r>
    </w:p>
    <w:p w14:paraId="7801982E" w14:textId="77777777" w:rsidR="00E128B2" w:rsidRPr="00645DEC" w:rsidRDefault="00E128B2" w:rsidP="00E128B2">
      <w:pPr>
        <w:spacing w:before="120"/>
        <w:ind w:left="360"/>
        <w:jc w:val="thaiDistribute"/>
        <w:rPr>
          <w:i/>
          <w:iCs/>
        </w:rPr>
      </w:pPr>
      <w:r w:rsidRPr="0093284C">
        <w:rPr>
          <w:i/>
          <w:iCs/>
          <w:cs/>
        </w:rPr>
        <w:t>การจัดประเภทรายการและการวัดมูลค่าของสินทรัพย์ทางการเงินและหนี้สินทางการเงิน</w:t>
      </w:r>
    </w:p>
    <w:p w14:paraId="70380D40" w14:textId="71055D32" w:rsidR="00E128B2" w:rsidRPr="00645DEC" w:rsidRDefault="00E128B2" w:rsidP="00E128B2">
      <w:pPr>
        <w:spacing w:before="120"/>
        <w:ind w:left="360"/>
        <w:jc w:val="thaiDistribute"/>
        <w:rPr>
          <w:rFonts w:eastAsia="Arial Unicode MS"/>
        </w:rPr>
      </w:pPr>
      <w:r w:rsidRPr="0093284C">
        <w:rPr>
          <w:rFonts w:eastAsia="Arial Unicode MS"/>
          <w:cs/>
        </w:rPr>
        <w:t xml:space="preserve">ในการรับรู้รายการเมื่อเริ่มแรก </w:t>
      </w:r>
      <w:r>
        <w:rPr>
          <w:rFonts w:eastAsia="Arial Unicode MS" w:hint="cs"/>
          <w:cs/>
        </w:rPr>
        <w:t>กลุ่ม</w:t>
      </w:r>
      <w:r w:rsidRPr="0093284C">
        <w:rPr>
          <w:rFonts w:eastAsia="Arial Unicode MS"/>
          <w:cs/>
        </w:rPr>
        <w:t>บริษัทต้องวัดมูลค่าของสินทรัพย์ทางการเงินหรือหนี้สินทางการเงินที่ไม่ได้วัดมูลค่าด้วยมูลค่ายุติธรรมผ่านกำไรหรือขาดทุนด้วยมูลค่ายุติธรรม บวกหรือหักด้วยต้นทุนการทำรายการซึ่งเกี่ยวข้องโดยตรง   กับการได้มาหรือการออกสินทรัพย์ทางการเงินหรือหนี้สินทางการเงินนั้น</w:t>
      </w:r>
      <w:r w:rsidRPr="00645DEC">
        <w:rPr>
          <w:rFonts w:eastAsia="Arial Unicode MS"/>
        </w:rPr>
        <w:t xml:space="preserve"> </w:t>
      </w:r>
      <w:r w:rsidRPr="0093284C">
        <w:rPr>
          <w:rFonts w:eastAsia="Arial Unicode MS"/>
          <w:cs/>
        </w:rPr>
        <w:t>ต้นทุนการทำรายการของสินทรัพย์ทางการเงินที่วัดมูลค่าด้วยมูลค่ายุติธรรมผ่านกำไรหรือขาดทุนนั้นรับรู้เป็นค่าใช้จ่ายในกำไรหรือขาดทุน</w:t>
      </w:r>
    </w:p>
    <w:p w14:paraId="316149DC" w14:textId="5FA869A5" w:rsidR="00E128B2" w:rsidRPr="0093284C" w:rsidRDefault="00E128B2" w:rsidP="00E128B2">
      <w:pPr>
        <w:tabs>
          <w:tab w:val="num" w:pos="180"/>
          <w:tab w:val="left" w:pos="360"/>
        </w:tabs>
        <w:spacing w:before="120"/>
        <w:ind w:left="360"/>
        <w:jc w:val="thaiDistribute"/>
        <w:rPr>
          <w:rFonts w:eastAsia="Arial Unicode MS"/>
          <w:cs/>
        </w:rPr>
      </w:pPr>
      <w:r w:rsidRPr="0093284C">
        <w:rPr>
          <w:rFonts w:eastAsia="Arial Unicode MS"/>
          <w:cs/>
        </w:rPr>
        <w:t xml:space="preserve">การวัดมูลค่าในภายหลังของตราสารหนี้ทำได้ </w:t>
      </w:r>
      <w:r w:rsidRPr="00645DEC">
        <w:rPr>
          <w:rFonts w:eastAsia="Arial Unicode MS"/>
        </w:rPr>
        <w:t xml:space="preserve">3 </w:t>
      </w:r>
      <w:r w:rsidRPr="0093284C">
        <w:rPr>
          <w:rFonts w:eastAsia="Arial Unicode MS"/>
          <w:cs/>
        </w:rPr>
        <w:t>วิธี โดยขึ้นอยู่กับการจัดประเภทตราสารหนี้ของ</w:t>
      </w:r>
      <w:r>
        <w:rPr>
          <w:rFonts w:eastAsia="Arial Unicode MS" w:hint="cs"/>
          <w:cs/>
        </w:rPr>
        <w:t>กลุ่ม</w:t>
      </w:r>
      <w:r w:rsidRPr="0093284C">
        <w:rPr>
          <w:rFonts w:eastAsia="Arial Unicode MS"/>
          <w:cs/>
        </w:rPr>
        <w:t>บริษัท</w:t>
      </w:r>
    </w:p>
    <w:p w14:paraId="7C5B4F44" w14:textId="5535D5F0" w:rsidR="00E128B2" w:rsidRPr="00645DEC" w:rsidRDefault="00E128B2" w:rsidP="00E128B2">
      <w:pPr>
        <w:pStyle w:val="ListParagraph"/>
        <w:numPr>
          <w:ilvl w:val="0"/>
          <w:numId w:val="30"/>
        </w:numPr>
        <w:spacing w:before="120"/>
        <w:ind w:left="720" w:right="43"/>
        <w:contextualSpacing w:val="0"/>
        <w:jc w:val="thaiDistribute"/>
        <w:rPr>
          <w:rFonts w:eastAsia="Arial Unicode MS"/>
        </w:rPr>
      </w:pPr>
      <w:r w:rsidRPr="0093284C">
        <w:rPr>
          <w:rFonts w:eastAsia="Arial Unicode MS"/>
          <w:i/>
          <w:iCs/>
          <w:cs/>
        </w:rPr>
        <w:t>ราคาทุนตัดจำหน่าย</w:t>
      </w:r>
      <w:r w:rsidRPr="0093284C">
        <w:rPr>
          <w:rFonts w:eastAsia="Arial Unicode MS"/>
          <w:cs/>
        </w:rPr>
        <w:t xml:space="preserve"> - สินทรัพย์ทางการเงินต้องวัดมูลค่าด้วยราคาทุนตัดจำหน่ายเมื่อ</w:t>
      </w:r>
      <w:r>
        <w:rPr>
          <w:rFonts w:eastAsia="Arial Unicode MS" w:hint="cs"/>
          <w:cs/>
        </w:rPr>
        <w:t>กลุ่ม</w:t>
      </w:r>
      <w:r w:rsidRPr="0093284C">
        <w:rPr>
          <w:rFonts w:eastAsia="Arial Unicode MS"/>
          <w:cs/>
        </w:rPr>
        <w:t>บริษัทถือครองสินทรัพย์                 ทางการเงินนั้นตามโมเดลธุรกิจที่มีวัตถุประสงค์การถือครองสินทรัพย์ทางการเงินเพื่อรับกระแสเงินสดตามสัญญาและข้อกำหนดตามสัญญาของสินทรัพย์ทางการเงินซึ่งทำให้เกิดกระแสเงินสดซึ่งเป็นการจ่ายเพียงเงินต้น              และดอกเบี้ยจากยอดคงเหลือของเงินต้นในวันที่กำหนดไว้ รายได้ดอกเบี้ยจากสินทรัพย์ทางการเงินดังกล่าว           ต้องคำนวณโดยใช้วิธีอัตราดอกเบี้ยที่แท้จริง กำไรหรือขาดทุนที่เกิดขึ้นจากการตัดรายการจะรับรู้โดยตรงในกำไรหรือขาดทุนและแสดงรายการในกำไร/(ขาดทุน)อื่น พร้อมกับกำไรขาดทุนจากอัตราแลกเปลี่ยน รายการขาดทุนจากการด้อยค่าแสดงเป็นกำไรหรือขาดทุน</w:t>
      </w:r>
    </w:p>
    <w:p w14:paraId="55FCD571" w14:textId="5C13DF7F" w:rsidR="00E128B2" w:rsidRPr="00645DEC" w:rsidRDefault="00E128B2" w:rsidP="00E128B2">
      <w:pPr>
        <w:pStyle w:val="ListParagraph"/>
        <w:numPr>
          <w:ilvl w:val="0"/>
          <w:numId w:val="30"/>
        </w:numPr>
        <w:spacing w:before="120"/>
        <w:ind w:left="720" w:right="43"/>
        <w:contextualSpacing w:val="0"/>
        <w:jc w:val="thaiDistribute"/>
        <w:rPr>
          <w:rFonts w:eastAsia="Arial Unicode MS"/>
        </w:rPr>
      </w:pPr>
      <w:r w:rsidRPr="0093284C">
        <w:rPr>
          <w:rFonts w:eastAsia="Arial Unicode MS"/>
          <w:i/>
          <w:iCs/>
          <w:cs/>
        </w:rPr>
        <w:lastRenderedPageBreak/>
        <w:t>มูลค่ายุติธรรมผ่านกำไรขาดทุนเบ็ดเสร็จอื่น (</w:t>
      </w:r>
      <w:r w:rsidRPr="00645DEC">
        <w:rPr>
          <w:rFonts w:eastAsia="Arial Unicode MS"/>
          <w:i/>
          <w:iCs/>
        </w:rPr>
        <w:t>FVOCI)</w:t>
      </w:r>
      <w:r w:rsidRPr="00645DEC">
        <w:rPr>
          <w:rFonts w:eastAsia="Arial Unicode MS"/>
        </w:rPr>
        <w:t xml:space="preserve"> </w:t>
      </w:r>
      <w:r w:rsidR="00757C8D">
        <w:rPr>
          <w:rFonts w:eastAsia="Arial Unicode MS" w:hint="cs"/>
          <w:cs/>
        </w:rPr>
        <w:t>-</w:t>
      </w:r>
      <w:r w:rsidRPr="00645DEC">
        <w:rPr>
          <w:rFonts w:eastAsia="Arial Unicode MS"/>
        </w:rPr>
        <w:t xml:space="preserve"> </w:t>
      </w:r>
      <w:r w:rsidRPr="0093284C">
        <w:rPr>
          <w:rFonts w:eastAsia="Arial Unicode MS"/>
          <w:cs/>
        </w:rPr>
        <w:t>สินทรัพย์ทางการเงินต้องวัดมูลค่าด้วยมูลค่ายุติธรรม        ผ่านกำไรขาดทุนเบ็ดเสร็จอื่นเมื่อ</w:t>
      </w:r>
      <w:r>
        <w:rPr>
          <w:rFonts w:eastAsia="Arial Unicode MS" w:hint="cs"/>
          <w:cs/>
        </w:rPr>
        <w:t>กลุ่ม</w:t>
      </w:r>
      <w:r w:rsidRPr="0093284C">
        <w:rPr>
          <w:rFonts w:eastAsia="Arial Unicode MS"/>
          <w:cs/>
        </w:rPr>
        <w:t>บริษัทถือครองสินทรัพย์ทางการเงินตามโมเดลธุรกิจที่มีวัตถุประสงค์</w:t>
      </w:r>
      <w:r>
        <w:rPr>
          <w:rFonts w:eastAsia="Arial Unicode MS" w:hint="cs"/>
          <w:cs/>
        </w:rPr>
        <w:t xml:space="preserve">                          </w:t>
      </w:r>
      <w:r w:rsidRPr="0093284C">
        <w:rPr>
          <w:rFonts w:eastAsia="Arial Unicode MS"/>
          <w:cs/>
        </w:rPr>
        <w:t>เพื่อรับกระแสเงินสดตามสัญญาและเพื่อขายสินทรัพย์ทางการเงิน และข้อกำหนดตามสัญญาของสินทรัพย์</w:t>
      </w:r>
      <w:r>
        <w:rPr>
          <w:rFonts w:eastAsia="Arial Unicode MS" w:hint="cs"/>
          <w:cs/>
        </w:rPr>
        <w:t xml:space="preserve">                      </w:t>
      </w:r>
      <w:r w:rsidRPr="0093284C">
        <w:rPr>
          <w:rFonts w:eastAsia="Arial Unicode MS"/>
          <w:cs/>
        </w:rPr>
        <w:t>ทางการเงิน</w:t>
      </w:r>
      <w:r>
        <w:rPr>
          <w:rFonts w:eastAsia="Arial Unicode MS" w:hint="cs"/>
          <w:cs/>
        </w:rPr>
        <w:t xml:space="preserve"> </w:t>
      </w:r>
      <w:r w:rsidRPr="0093284C">
        <w:rPr>
          <w:rFonts w:eastAsia="Arial Unicode MS"/>
          <w:cs/>
        </w:rPr>
        <w:t>ซึ่งทำให้เกิดกระแสเงินสด ซึ่งเป็นการจ่ายเพียงเงินต้นและดอกเบี้ยจากยอดคงเหลือของเงินต้น</w:t>
      </w:r>
      <w:r>
        <w:rPr>
          <w:rFonts w:eastAsia="Arial Unicode MS" w:hint="cs"/>
          <w:cs/>
        </w:rPr>
        <w:t xml:space="preserve">                         </w:t>
      </w:r>
      <w:r w:rsidRPr="0093284C">
        <w:rPr>
          <w:rFonts w:eastAsia="Arial Unicode MS"/>
          <w:cs/>
        </w:rPr>
        <w:t>ในวันที่กำหนดไว้ การเปลี่ยนแปลงของมูลค่าของสินทรัพย์ทางการเงินรับรู้ผ่านกำไรขาดทุนเบ็ดเสร็จอื่น ยกเว้น รายการขาดทุนจากการด้อยค่า รายได้ดอกเบี้ย และกำไรขาดทุนจากอัตราแลกเปลี่ยนที่เกี่ยวข้องจะรับรู้เป็นกำไรหรือขาดทุน เมื่อมีการตัดรายการสินทรัพย์ทางการเงิน กำไรหรือขาดทุนสะสมที่เคยรับรู้รายการในกำไรขาดทุนเบ็ดเสร็จอื่นจะต้องจัดประเภทรายการใหม่เข้ากำไรหรือขาดทุน และแสดงรายการในกำไร/(ขาดทุน)อื่น รายได้ดอกเบี้ย</w:t>
      </w:r>
      <w:r>
        <w:rPr>
          <w:rFonts w:eastAsia="Arial Unicode MS" w:hint="cs"/>
          <w:cs/>
        </w:rPr>
        <w:t xml:space="preserve">                  </w:t>
      </w:r>
      <w:r w:rsidRPr="0093284C">
        <w:rPr>
          <w:rFonts w:eastAsia="Arial Unicode MS"/>
          <w:cs/>
        </w:rPr>
        <w:t>จากสินทรัพย์ทางการเงินดังกล่าวต้องคำนวณโดยใช้วิธีอัตราดอกเบี้ยที่แท้จริง รายการขาดทุนจากการด้อยค่า</w:t>
      </w:r>
      <w:r>
        <w:rPr>
          <w:rFonts w:eastAsia="Arial Unicode MS" w:hint="cs"/>
          <w:cs/>
        </w:rPr>
        <w:t xml:space="preserve">                </w:t>
      </w:r>
      <w:r w:rsidRPr="0093284C">
        <w:rPr>
          <w:rFonts w:eastAsia="Arial Unicode MS"/>
          <w:cs/>
        </w:rPr>
        <w:t>แสดงเป็นรายการแยกต่างหากในงบกำไรขาดทุน</w:t>
      </w:r>
    </w:p>
    <w:p w14:paraId="5F954610" w14:textId="0913E060" w:rsidR="00E128B2" w:rsidRDefault="00E128B2" w:rsidP="00E128B2">
      <w:pPr>
        <w:pStyle w:val="ListParagraph"/>
        <w:numPr>
          <w:ilvl w:val="0"/>
          <w:numId w:val="30"/>
        </w:numPr>
        <w:spacing w:before="120"/>
        <w:ind w:left="720" w:right="43"/>
        <w:contextualSpacing w:val="0"/>
        <w:jc w:val="thaiDistribute"/>
        <w:rPr>
          <w:rFonts w:eastAsia="Arial Unicode MS"/>
        </w:rPr>
      </w:pPr>
      <w:r w:rsidRPr="0093284C">
        <w:rPr>
          <w:rFonts w:eastAsia="Arial Unicode MS"/>
          <w:i/>
          <w:iCs/>
          <w:cs/>
        </w:rPr>
        <w:t>มูลค่ายุติธรรมผ่านกำไรหรือขาดทุน (</w:t>
      </w:r>
      <w:r w:rsidRPr="00645DEC">
        <w:rPr>
          <w:rFonts w:eastAsia="Arial Unicode MS"/>
          <w:i/>
          <w:iCs/>
        </w:rPr>
        <w:t>FVPL)</w:t>
      </w:r>
      <w:r w:rsidRPr="00645DEC">
        <w:rPr>
          <w:rFonts w:eastAsia="Arial Unicode MS"/>
        </w:rPr>
        <w:t xml:space="preserve"> </w:t>
      </w:r>
      <w:r w:rsidR="00757C8D">
        <w:rPr>
          <w:rFonts w:eastAsia="Arial Unicode MS" w:hint="cs"/>
          <w:cs/>
        </w:rPr>
        <w:t>-</w:t>
      </w:r>
      <w:r w:rsidRPr="00645DEC">
        <w:rPr>
          <w:rFonts w:eastAsia="Arial Unicode MS"/>
        </w:rPr>
        <w:t xml:space="preserve"> </w:t>
      </w:r>
      <w:r w:rsidRPr="0093284C">
        <w:rPr>
          <w:rFonts w:eastAsia="Arial Unicode MS"/>
          <w:cs/>
        </w:rPr>
        <w:t xml:space="preserve">สินทรัพย์ทางการเงินที่ไม่เข้าเงื่อนไขการวัดมูลค่าด้วยราคาทุน        ตัดจำหน่ายหรือ </w:t>
      </w:r>
      <w:r w:rsidRPr="00645DEC">
        <w:rPr>
          <w:rFonts w:eastAsia="Arial Unicode MS"/>
        </w:rPr>
        <w:t xml:space="preserve">FVOCI </w:t>
      </w:r>
      <w:r w:rsidRPr="0093284C">
        <w:rPr>
          <w:rFonts w:eastAsia="Arial Unicode MS"/>
          <w:cs/>
        </w:rPr>
        <w:t>ต้องวัดมูลค่าด้วยมูลค่ายุติธรรมผ่านกำไรหรือขาดทุน กำไรหรือขาดทุนที่เกิดจาก</w:t>
      </w:r>
      <w:r>
        <w:rPr>
          <w:rFonts w:eastAsia="Arial Unicode MS" w:hint="cs"/>
          <w:cs/>
        </w:rPr>
        <w:t xml:space="preserve">                             </w:t>
      </w:r>
      <w:r w:rsidRPr="0093284C">
        <w:rPr>
          <w:rFonts w:eastAsia="Arial Unicode MS"/>
          <w:cs/>
        </w:rPr>
        <w:t xml:space="preserve">ตราสารหนี้ที่วัดมูลค่า </w:t>
      </w:r>
      <w:r w:rsidRPr="00645DEC">
        <w:rPr>
          <w:rFonts w:eastAsia="Arial Unicode MS"/>
        </w:rPr>
        <w:t>FVPL</w:t>
      </w:r>
      <w:r w:rsidRPr="0093284C">
        <w:rPr>
          <w:rFonts w:eastAsia="Arial Unicode MS"/>
          <w:cs/>
        </w:rPr>
        <w:t xml:space="preserve"> จะรับรู้เป็นกำไรหรือขาดทุน และแสดงรายการสุทธิในกำไร/(ขาดทุน)อื่น</w:t>
      </w:r>
      <w:r>
        <w:rPr>
          <w:rFonts w:eastAsia="Arial Unicode MS" w:hint="cs"/>
          <w:cs/>
        </w:rPr>
        <w:t xml:space="preserve">                                        </w:t>
      </w:r>
      <w:r w:rsidRPr="0093284C">
        <w:rPr>
          <w:rFonts w:eastAsia="Arial Unicode MS"/>
          <w:cs/>
        </w:rPr>
        <w:t>ในรอบระยะเวลาที่เกิดรายการ</w:t>
      </w:r>
    </w:p>
    <w:p w14:paraId="1628510C" w14:textId="6471792E" w:rsidR="00DF4670" w:rsidRDefault="00962F4C" w:rsidP="00DF4670">
      <w:pPr>
        <w:spacing w:before="120"/>
        <w:ind w:left="360" w:right="43"/>
        <w:jc w:val="thaiDistribute"/>
        <w:rPr>
          <w:rFonts w:eastAsia="Arial Unicode MS"/>
        </w:rPr>
      </w:pPr>
      <w:r w:rsidRPr="00DF4670">
        <w:rPr>
          <w:rFonts w:eastAsia="Arial Unicode MS"/>
          <w:i/>
          <w:iCs/>
          <w:cs/>
        </w:rPr>
        <w:t>เงินลงทุนในสัญญาซื้อขายกระแสรายรับสุทธิ (</w:t>
      </w:r>
      <w:r w:rsidRPr="00DF4670">
        <w:rPr>
          <w:rFonts w:eastAsia="Arial Unicode MS"/>
          <w:i/>
          <w:iCs/>
        </w:rPr>
        <w:t>RSTA)</w:t>
      </w:r>
      <w:r w:rsidRPr="00DF4670">
        <w:rPr>
          <w:rFonts w:eastAsia="Arial Unicode MS"/>
        </w:rPr>
        <w:t xml:space="preserve"> </w:t>
      </w:r>
    </w:p>
    <w:p w14:paraId="3CF42D77" w14:textId="0B8205E1" w:rsidR="00962F4C" w:rsidRPr="00DF4670" w:rsidRDefault="00962F4C" w:rsidP="00DF4670">
      <w:pPr>
        <w:spacing w:before="120"/>
        <w:ind w:left="360" w:right="43"/>
        <w:jc w:val="thaiDistribute"/>
        <w:rPr>
          <w:rFonts w:eastAsia="Arial Unicode MS"/>
        </w:rPr>
      </w:pPr>
      <w:r w:rsidRPr="00DF4670">
        <w:rPr>
          <w:rFonts w:eastAsia="Arial Unicode MS"/>
          <w:cs/>
        </w:rPr>
        <w:t>บริษัทวัดมูลค่าเริ่มแรกของเงินลงทุนในสัญญาซื้อขายกระแสรายรับสุทธิโดยใช้ราคาทุนของเงินลงทุน ณ วันที่บริษัทมีสิทธิในเงินลงทุน และวัดมูลค่าเงินลงทุนในภายหลังด้วยมูลค่ายุติธรรมผ่านกำไรหรือขาดทุน</w:t>
      </w:r>
      <w:r w:rsidRPr="00DF4670">
        <w:rPr>
          <w:rFonts w:eastAsia="Arial Unicode MS" w:hint="cs"/>
          <w:cs/>
        </w:rPr>
        <w:t xml:space="preserve"> โดยรับรู้การเปลี่ยนแปลงของมูลค่ายุติธรรมในส่วนของกำไรหรือขาดทุน</w:t>
      </w:r>
    </w:p>
    <w:p w14:paraId="7CADB0DF" w14:textId="77777777" w:rsidR="00E128B2" w:rsidRPr="00645DEC" w:rsidRDefault="00E128B2" w:rsidP="00E128B2">
      <w:pPr>
        <w:spacing w:before="120"/>
        <w:ind w:left="360"/>
        <w:jc w:val="thaiDistribute"/>
        <w:rPr>
          <w:rFonts w:eastAsia="Arial Unicode MS"/>
          <w:u w:val="single"/>
        </w:rPr>
      </w:pPr>
      <w:r w:rsidRPr="0093284C">
        <w:rPr>
          <w:rFonts w:eastAsia="Arial Unicode MS"/>
          <w:i/>
          <w:iCs/>
          <w:cs/>
        </w:rPr>
        <w:t>หนี้สินทางการเงินที่เกิดจากการระดมทุนด้วยการออกและเสนอขายโทเคนดิจิทัล</w:t>
      </w:r>
    </w:p>
    <w:p w14:paraId="2E674BC8" w14:textId="3E1C5969" w:rsidR="00E128B2" w:rsidRPr="00645DEC" w:rsidRDefault="00E128B2" w:rsidP="00E128B2">
      <w:pPr>
        <w:spacing w:before="120"/>
        <w:ind w:left="360"/>
        <w:jc w:val="thaiDistribute"/>
        <w:rPr>
          <w:rFonts w:eastAsia="Arial Unicode MS"/>
        </w:rPr>
      </w:pPr>
      <w:r w:rsidRPr="0093284C">
        <w:rPr>
          <w:rFonts w:eastAsia="Arial Unicode MS"/>
          <w:cs/>
        </w:rPr>
        <w:t>จากการที่</w:t>
      </w:r>
      <w:r>
        <w:rPr>
          <w:rFonts w:eastAsia="Arial Unicode MS" w:hint="cs"/>
          <w:cs/>
        </w:rPr>
        <w:t>กลุ่ม</w:t>
      </w:r>
      <w:r w:rsidRPr="0093284C">
        <w:rPr>
          <w:rFonts w:eastAsia="Arial Unicode MS"/>
          <w:cs/>
        </w:rPr>
        <w:t>บริษัทมีภาระผูกพันตามสัญญาที่จะต้องส่งมอบเงินสดให้กับผู้ถือโทเคนดิจิทัลโดยไม่สามารถปฏิเสธ</w:t>
      </w:r>
      <w:r>
        <w:rPr>
          <w:rFonts w:eastAsia="Arial Unicode MS" w:hint="cs"/>
          <w:cs/>
        </w:rPr>
        <w:t xml:space="preserve">                  </w:t>
      </w:r>
      <w:r w:rsidRPr="0093284C">
        <w:rPr>
          <w:rFonts w:eastAsia="Arial Unicode MS"/>
          <w:cs/>
        </w:rPr>
        <w:t>การชำระหรือเลื่อนการชำระออกไป เครื่องมือทางการเงินจากการออกและเสนอขายโทเคนดิจิทัลจึงจัดประเภทเป็นหนี้สินทางการเงิน</w:t>
      </w:r>
    </w:p>
    <w:p w14:paraId="4BD2F95E" w14:textId="77777777" w:rsidR="00E128B2" w:rsidRPr="00645DEC" w:rsidRDefault="00E128B2" w:rsidP="00E128B2">
      <w:pPr>
        <w:spacing w:before="120"/>
        <w:ind w:left="360" w:right="43"/>
        <w:jc w:val="thaiDistribute"/>
        <w:rPr>
          <w:rFonts w:eastAsia="Arial Unicode MS"/>
        </w:rPr>
      </w:pPr>
      <w:r w:rsidRPr="0093284C">
        <w:rPr>
          <w:rFonts w:eastAsia="Arial Unicode MS"/>
          <w:cs/>
        </w:rPr>
        <w:t>หนี้สินทางการเงินโทเคนดิจิทัลวัดมูลค่าเริ่มแรกด้วยมูลค่ายุติธรรมหักด้วยต้นทุนการทำรายการซึ่งเกี่ยวข้องโดยตรง</w:t>
      </w:r>
      <w:r w:rsidRPr="0093284C">
        <w:rPr>
          <w:rFonts w:eastAsia="Arial Unicode MS"/>
          <w:cs/>
        </w:rPr>
        <w:br/>
        <w:t>กับการได้มาหรือออกหนี้สินทางการเงินนั้น และวัดมูลค่าในภายหลังการรับรู้รายการด้วยราคาทุนตัดจำหน่าย โดยใช้วิธีดอกเบี้ยที่แท้จริง ทั้งนี้ การตัดจำหน่ายตามวิธีดอกเบี้ยที่แท้จริงจะรับรู้ในส่วนของกำไรหรือขาดทุน โดยการคำนวณมูลค่าราคาทุนตัดจำหน่ายและคำนึงถึงต้นทุนการทำรายการที่ถือเป็นส่วนหนึ่งของอัตราดอกเบี้ยที่แท้จริงนั้น</w:t>
      </w:r>
    </w:p>
    <w:p w14:paraId="77B57073" w14:textId="77777777" w:rsidR="00E128B2" w:rsidRPr="00645DEC" w:rsidRDefault="00E128B2" w:rsidP="00E128B2">
      <w:pPr>
        <w:spacing w:before="120"/>
        <w:ind w:left="360"/>
        <w:jc w:val="thaiDistribute"/>
        <w:rPr>
          <w:rFonts w:eastAsia="Arial Unicode MS"/>
          <w:i/>
          <w:iCs/>
        </w:rPr>
      </w:pPr>
      <w:r w:rsidRPr="0093284C">
        <w:rPr>
          <w:rFonts w:eastAsia="Arial Unicode MS"/>
          <w:i/>
          <w:iCs/>
          <w:cs/>
        </w:rPr>
        <w:t>การตัดรายการของเครื่องมือทางการเงิน</w:t>
      </w:r>
    </w:p>
    <w:p w14:paraId="06A7DBCD" w14:textId="77777777" w:rsidR="00E128B2" w:rsidRPr="00645DEC" w:rsidRDefault="00E128B2" w:rsidP="00E128B2">
      <w:pPr>
        <w:spacing w:before="120"/>
        <w:ind w:left="360"/>
        <w:jc w:val="thaiDistribute"/>
        <w:rPr>
          <w:rFonts w:eastAsia="Arial Unicode MS"/>
        </w:rPr>
      </w:pPr>
      <w:r w:rsidRPr="0093284C">
        <w:rPr>
          <w:rFonts w:eastAsia="Arial Unicode MS"/>
          <w:cs/>
        </w:rPr>
        <w:t xml:space="preserve">สินทรัพย์ทางการเงินจะถูกตัดรายการออกจากบัญชี เมื่อสิทธิที่จะได้รับกระแสเงินสดของสินทรัพย์นั้นได้สิ้นสุดลง </w:t>
      </w:r>
      <w:r w:rsidRPr="00645DEC">
        <w:rPr>
          <w:rFonts w:eastAsia="Arial Unicode MS"/>
        </w:rPr>
        <w:t xml:space="preserve">      </w:t>
      </w:r>
      <w:r w:rsidRPr="0093284C">
        <w:rPr>
          <w:rFonts w:eastAsia="Arial Unicode MS"/>
          <w:cs/>
        </w:rPr>
        <w:t>หรือได้มีการโอนสิทธิที่จะได้รับกระแสเงินสดของสินทรัพย์นั้น รวมถึงได้มีการโอนความเสี่ยงและผลตอบแทน</w:t>
      </w:r>
      <w:r w:rsidRPr="00645DEC">
        <w:rPr>
          <w:rFonts w:eastAsia="Arial Unicode MS"/>
        </w:rPr>
        <w:t xml:space="preserve">         </w:t>
      </w:r>
      <w:r w:rsidRPr="0093284C">
        <w:rPr>
          <w:rFonts w:eastAsia="Arial Unicode MS"/>
          <w:cs/>
        </w:rPr>
        <w:t>เกือบทั้งหมดของสินทรัพย์นั้น หรือมีการโอนการควบคุมในสินทรัพย์นั้น</w:t>
      </w:r>
    </w:p>
    <w:p w14:paraId="0487764D" w14:textId="5E239E61" w:rsidR="00E128B2" w:rsidRPr="00645DEC" w:rsidRDefault="00E128B2" w:rsidP="00981716">
      <w:pPr>
        <w:spacing w:before="120"/>
        <w:ind w:left="360"/>
        <w:jc w:val="thaiDistribute"/>
        <w:rPr>
          <w:rFonts w:eastAsia="Arial Unicode MS"/>
        </w:rPr>
      </w:pPr>
      <w:r w:rsidRPr="0093284C">
        <w:rPr>
          <w:rFonts w:eastAsia="Arial Unicode MS"/>
          <w:cs/>
        </w:rPr>
        <w:t>หนี้สินทางการเงินจะถูกตัดรายการออกจากบัญชีก็ต่อเมื่อได้มีการปฏิบัติตามภาระผูกพันของหนี้สินนั้นแล้ว มีการยกเลิกภาระผูกพันนั้น หรือมีการสิ้นสุดลงของภาระผูกพันนั้น ในกรณีที่มีการเปลี่ยนหนี้สินทางการเงินที่มีอยู่ให้เป็นหนี้สินใหม่จากผู้ให้กู้รายเดียวกันซึ่งมีข้อกำหนดที่แตกต่างกันอย่างมาก หรือมีการแก้ไขข้อกำหนดของหนี้สินที่มีอยู่อย่างเป็นสาระสำคัญ จะถือว่าเป็นการตัดรายการหนี้สินเดิมและรับรู้หนี้สินใหม่ โดยรับรู้ผลแตกต่างของมูลค่าตามบัญชีดังกล่าวในส่วนของกำไรหรือขาดทุน</w:t>
      </w:r>
    </w:p>
    <w:p w14:paraId="770C2B9F" w14:textId="77777777" w:rsidR="008E6F6A" w:rsidRPr="00EF58AE" w:rsidRDefault="008E6F6A" w:rsidP="008E6F6A">
      <w:pPr>
        <w:spacing w:before="120"/>
        <w:ind w:left="360"/>
        <w:jc w:val="thaiDistribute"/>
        <w:rPr>
          <w:rFonts w:cstheme="majorBidi"/>
          <w:u w:val="single"/>
        </w:rPr>
      </w:pPr>
      <w:r w:rsidRPr="007359BB">
        <w:rPr>
          <w:rFonts w:cstheme="majorBidi"/>
          <w:u w:val="single"/>
          <w:cs/>
        </w:rPr>
        <w:lastRenderedPageBreak/>
        <w:t>เงินลงทุนในบริษัทย่อย</w:t>
      </w:r>
    </w:p>
    <w:p w14:paraId="28F262EE" w14:textId="77777777" w:rsidR="008E6F6A" w:rsidRDefault="008E6F6A" w:rsidP="008E6F6A">
      <w:pPr>
        <w:spacing w:before="120"/>
        <w:ind w:left="360"/>
        <w:jc w:val="thaiDistribute"/>
        <w:rPr>
          <w:rFonts w:cstheme="majorBidi"/>
        </w:rPr>
      </w:pPr>
      <w:r w:rsidRPr="007359BB">
        <w:rPr>
          <w:rFonts w:cstheme="majorBidi"/>
          <w:cs/>
        </w:rPr>
        <w:t>เงินลงทุนในบริษัทย่อยที่แสดงอยู่ในงบการเงินเฉพาะกิจการแสดงมูลค่าตามวิธีราคาทุนสุทธิจากค่าเผื่อการด้อยค่า (ถ้ามี)</w:t>
      </w:r>
    </w:p>
    <w:p w14:paraId="498F2ED0" w14:textId="4AA87D10" w:rsidR="00080986" w:rsidRPr="00EF58AE" w:rsidRDefault="00080986" w:rsidP="00080986">
      <w:pPr>
        <w:spacing w:before="120"/>
        <w:ind w:left="360"/>
        <w:jc w:val="thaiDistribute"/>
        <w:rPr>
          <w:rFonts w:cstheme="majorBidi"/>
          <w:u w:val="single"/>
        </w:rPr>
      </w:pPr>
      <w:r w:rsidRPr="007359BB">
        <w:rPr>
          <w:rFonts w:cstheme="majorBidi"/>
          <w:u w:val="single"/>
          <w:cs/>
        </w:rPr>
        <w:t>อสังหาริมทรัพย์เพื่อการลงทุน</w:t>
      </w:r>
    </w:p>
    <w:p w14:paraId="41A5BAD9" w14:textId="4B320638" w:rsidR="00FC5EC3" w:rsidRDefault="00080986" w:rsidP="003C78B7">
      <w:pPr>
        <w:spacing w:before="120"/>
        <w:ind w:left="360"/>
        <w:jc w:val="thaiDistribute"/>
        <w:rPr>
          <w:rFonts w:cstheme="majorBidi"/>
        </w:rPr>
      </w:pPr>
      <w:r w:rsidRPr="007359BB">
        <w:rPr>
          <w:rFonts w:cstheme="majorBidi"/>
          <w:cs/>
        </w:rPr>
        <w:t>กลุ่มบริษัทวัดมูลค่าเริ่มแรกของอสังหาริมทรัพย์เพื่อการลงทุนด้วยราคาทุน และวัดมูลค่าอสังหาริมทรัพย์เพื่อการลงทุนใหม่ด้วยมูลค่ายุติธรรมด้วยการตีราคาใหม่อย่างสม่ำเสมอโดยอ้างอิงราคาประเมินโดยผู้ประเมินราคาอิสระ กลุ่มบริษัทรับรู้ผลกำไรหรือขาดทุนที่เกิดขึ้นจากการเปลี่ยนแปลงมูลค่ายุติธรรมของอสังหาริมทรัพย์เพื่อการลงทุนในส่วนของกำไรหรือขาดทุน</w:t>
      </w:r>
    </w:p>
    <w:p w14:paraId="3CCC2518" w14:textId="77777777" w:rsidR="008B68E5" w:rsidRPr="00F921AD" w:rsidRDefault="008B68E5" w:rsidP="008B68E5">
      <w:pPr>
        <w:spacing w:before="120"/>
        <w:ind w:left="360"/>
        <w:jc w:val="thaiDistribute"/>
        <w:rPr>
          <w:rFonts w:cstheme="majorBidi"/>
          <w:u w:val="single"/>
        </w:rPr>
      </w:pPr>
      <w:r w:rsidRPr="00F921AD">
        <w:rPr>
          <w:rFonts w:cstheme="majorBidi" w:hint="cs"/>
          <w:u w:val="single"/>
          <w:cs/>
        </w:rPr>
        <w:t>อุปกรณ์และค่าเสื่อมราคา</w:t>
      </w:r>
    </w:p>
    <w:p w14:paraId="7EB7DFF5" w14:textId="77777777" w:rsidR="008B68E5" w:rsidRPr="00F921AD" w:rsidRDefault="008B68E5" w:rsidP="008B68E5">
      <w:pPr>
        <w:spacing w:before="120"/>
        <w:ind w:left="360"/>
        <w:jc w:val="thaiDistribute"/>
        <w:rPr>
          <w:rFonts w:cstheme="majorBidi"/>
        </w:rPr>
      </w:pPr>
      <w:r w:rsidRPr="00F921AD">
        <w:rPr>
          <w:rFonts w:cstheme="majorBidi" w:hint="cs"/>
          <w:cs/>
        </w:rPr>
        <w:t>อุปกรณ์แสดงมูลค่าตามราคาทุนหักค่าเสื่อมราคาสะสม และค่าเผื่อการลดลงของมูลค่า (ถ้ามี)</w:t>
      </w:r>
    </w:p>
    <w:p w14:paraId="6F17BCD3" w14:textId="77777777" w:rsidR="008B68E5" w:rsidRPr="00F921AD" w:rsidRDefault="008B68E5" w:rsidP="008B68E5">
      <w:pPr>
        <w:spacing w:before="120"/>
        <w:ind w:left="360"/>
        <w:jc w:val="thaiDistribute"/>
        <w:rPr>
          <w:rFonts w:cstheme="majorBidi"/>
        </w:rPr>
      </w:pPr>
      <w:r w:rsidRPr="00F921AD">
        <w:rPr>
          <w:rFonts w:cstheme="majorBidi" w:hint="cs"/>
          <w:cs/>
        </w:rPr>
        <w:t xml:space="preserve">ค่าเสื่อมราคาของอุปกรณ์คำนวณจากราคาทุนของสินทรัพย์โดยวิธีเส้นตรงตามอายุการใช้ประโยชน์โดยประมาณ </w:t>
      </w:r>
      <w:r w:rsidRPr="00F921AD">
        <w:rPr>
          <w:rFonts w:cstheme="majorBidi" w:hint="cs"/>
        </w:rPr>
        <w:t xml:space="preserve">3 </w:t>
      </w:r>
      <w:r w:rsidRPr="00F921AD">
        <w:rPr>
          <w:rFonts w:cstheme="majorBidi"/>
        </w:rPr>
        <w:t>-</w:t>
      </w:r>
      <w:r w:rsidRPr="00F921AD">
        <w:rPr>
          <w:rFonts w:cstheme="majorBidi" w:hint="cs"/>
        </w:rPr>
        <w:t xml:space="preserve"> 5</w:t>
      </w:r>
      <w:r w:rsidRPr="00F921AD">
        <w:rPr>
          <w:rFonts w:cstheme="majorBidi" w:hint="cs"/>
          <w:cs/>
        </w:rPr>
        <w:t xml:space="preserve"> ปี </w:t>
      </w:r>
      <w:r>
        <w:rPr>
          <w:rFonts w:cstheme="majorBidi" w:hint="cs"/>
          <w:cs/>
        </w:rPr>
        <w:t>กลุ่ม</w:t>
      </w:r>
      <w:r w:rsidRPr="00F921AD">
        <w:rPr>
          <w:rFonts w:cstheme="majorBidi" w:hint="cs"/>
          <w:cs/>
        </w:rPr>
        <w:t>บริษัทบันทึกค่าเสื่อมราคารวมอยู่ในการคำนวณผลการดำเนินงาน</w:t>
      </w:r>
    </w:p>
    <w:p w14:paraId="2F711E22" w14:textId="77777777" w:rsidR="00A00FDB" w:rsidRPr="00A00FDB" w:rsidRDefault="00A00FDB" w:rsidP="00A00FDB">
      <w:pPr>
        <w:spacing w:before="120"/>
        <w:ind w:left="360"/>
        <w:jc w:val="thaiDistribute"/>
        <w:rPr>
          <w:rFonts w:cstheme="majorBidi"/>
          <w:u w:val="single"/>
        </w:rPr>
      </w:pPr>
      <w:r w:rsidRPr="007359BB">
        <w:rPr>
          <w:rFonts w:cstheme="majorBidi"/>
          <w:u w:val="single"/>
          <w:cs/>
        </w:rPr>
        <w:t>การด้อยค่าของสินทรัพย์ที่ไม่ใช่สินทรัพย์ทางการเงิน</w:t>
      </w:r>
    </w:p>
    <w:p w14:paraId="68F70C4A" w14:textId="4EDBD3F3" w:rsidR="00A00FDB" w:rsidRDefault="00A00FDB" w:rsidP="00A00FDB">
      <w:pPr>
        <w:spacing w:before="120"/>
        <w:ind w:left="360"/>
        <w:jc w:val="thaiDistribute"/>
        <w:rPr>
          <w:rFonts w:cstheme="majorBidi"/>
        </w:rPr>
      </w:pPr>
      <w:r w:rsidRPr="007359BB">
        <w:rPr>
          <w:rFonts w:cstheme="majorBidi"/>
          <w:cs/>
        </w:rPr>
        <w:t>กลุ่มบริษัทจะทำการประเมินว่ามีข้อบ่งชี้ซึ่งแสดงว่า ณ วันที่ในงบการเงิน สินทรัพย์ด้อยค่าลงหรือไม่ หากมีข้อบ่งชี้ของการด้อยค่า กลุ่มบริษัทจะทำการประมาณมูลค่าที่คาดว่าจะได้รับคืนของสินทรัพย์และหากพบว่าราคาตามบัญชีของสินทรัพย์นั้นมีมูลค่าสูงกว่ามูลค่าที่คาดว่าจะได้รับคืน กลุ่มบริษัทจะลดมูลค่าของสินทรัพย์ลงให้เท่ากับมูลค่าที่คาดว่าจะได้รับคืน และรับรู้ผลขาดทุนจากการด้อยค่าของสินทรัพย์ในกำไรหรือขาดทุน (มูลค่าที่คาดว่าจะได้รับคืนของสินทรัพย์หมายถึงราคาขายสุทธิหรือมูลค่าจากการใช้ของสินทรัพย์นั้นแล้วแต่จำนวนใดจะสูงกว่า)</w:t>
      </w:r>
    </w:p>
    <w:p w14:paraId="57255AC4" w14:textId="77777777" w:rsidR="00B04BAB" w:rsidRDefault="00B04BAB" w:rsidP="001C7E51">
      <w:pPr>
        <w:spacing w:before="120"/>
        <w:ind w:left="360"/>
        <w:jc w:val="thaiDistribute"/>
        <w:rPr>
          <w:rFonts w:ascii="Angsana New" w:hAnsi="Angsana New"/>
          <w:b/>
          <w:u w:val="single"/>
          <w:lang w:eastAsia="en-US"/>
        </w:rPr>
      </w:pPr>
      <w:r w:rsidRPr="007359BB">
        <w:rPr>
          <w:rFonts w:eastAsia="Arial Unicode MS" w:cstheme="majorBidi"/>
          <w:u w:val="single"/>
          <w:cs/>
        </w:rPr>
        <w:t>สัญญา</w:t>
      </w:r>
      <w:r w:rsidRPr="007359BB">
        <w:rPr>
          <w:rFonts w:ascii="Angsana New" w:hAnsi="Angsana New" w:cstheme="majorBidi"/>
          <w:b/>
          <w:u w:val="single"/>
          <w:cs/>
        </w:rPr>
        <w:t>เช่า</w:t>
      </w:r>
    </w:p>
    <w:p w14:paraId="4F17E93E" w14:textId="62C159FF" w:rsidR="00B04BAB" w:rsidRDefault="00B04BAB" w:rsidP="001C7E51">
      <w:pPr>
        <w:spacing w:before="120"/>
        <w:ind w:left="360"/>
        <w:jc w:val="thaiDistribute"/>
        <w:rPr>
          <w:rFonts w:eastAsia="Arial Unicode MS" w:cstheme="majorBidi"/>
          <w:i/>
          <w:iCs/>
        </w:rPr>
      </w:pPr>
      <w:r w:rsidRPr="007359BB">
        <w:rPr>
          <w:rFonts w:eastAsia="Arial Unicode MS" w:cstheme="majorBidi"/>
          <w:i/>
          <w:iCs/>
          <w:cs/>
        </w:rPr>
        <w:t>สัญญาเช่า - กรณีกลุ่มบริษัทเป็นผู้เช่า</w:t>
      </w:r>
    </w:p>
    <w:p w14:paraId="708C339E" w14:textId="08360149" w:rsidR="00781833" w:rsidRDefault="009D4EF3" w:rsidP="001C7E51">
      <w:pPr>
        <w:spacing w:before="120"/>
        <w:ind w:left="360"/>
        <w:jc w:val="thaiDistribute"/>
        <w:rPr>
          <w:rFonts w:eastAsia="Arial Unicode MS" w:cstheme="majorBidi"/>
        </w:rPr>
      </w:pPr>
      <w:r w:rsidRPr="007359BB">
        <w:rPr>
          <w:rFonts w:eastAsia="Arial Unicode MS"/>
          <w:cs/>
        </w:rPr>
        <w:t>ณ วันเริ่มต้นของสัญญา กลุ่มบริษัทประเมินว่าสัญญาเป็นสัญญาเช่าหรือประกอบด้วยสัญญาเช่าหรือไม่ โดยสัญญาจะเป็นสัญญาเช่าหรือประกอบด้วยสัญญาเช่า ถ้าสัญญานั้นเป็นการให้สิทธิในการควบคุมการใช้สินทรัพย์ที่ระบุสำหรับช่วงเวลาหนึ่งเพื่อการแลกเปลี่ยนกับสิ่งตอบแทน</w:t>
      </w:r>
    </w:p>
    <w:p w14:paraId="55BE4A22" w14:textId="77924BC4" w:rsidR="00B04BAB" w:rsidRDefault="00B04BAB" w:rsidP="001C7E51">
      <w:pPr>
        <w:spacing w:before="120"/>
        <w:ind w:left="360"/>
        <w:jc w:val="thaiDistribute"/>
        <w:rPr>
          <w:rFonts w:eastAsia="Arial Unicode MS" w:cstheme="majorBidi"/>
        </w:rPr>
      </w:pPr>
      <w:r w:rsidRPr="007359BB">
        <w:rPr>
          <w:rFonts w:eastAsia="Arial Unicode MS" w:cstheme="majorBidi"/>
          <w:cs/>
        </w:rPr>
        <w:t>กลุ่มบริษัทรับรู้สินทรัพย์สิทธิการใช้</w:t>
      </w:r>
      <w:r w:rsidR="00905124" w:rsidRPr="007359BB">
        <w:rPr>
          <w:rFonts w:eastAsia="Arial Unicode MS" w:cstheme="majorBidi" w:hint="cs"/>
          <w:cs/>
        </w:rPr>
        <w:t>ที่ดิน</w:t>
      </w:r>
      <w:r w:rsidR="00355F1A" w:rsidRPr="007359BB">
        <w:rPr>
          <w:rFonts w:eastAsia="Arial Unicode MS" w:cstheme="majorBidi" w:hint="cs"/>
          <w:cs/>
        </w:rPr>
        <w:t>ตามสัญญาเช่าที่ดินระยะยาวซึ่งเป็นที่ตั้งของ</w:t>
      </w:r>
      <w:r w:rsidR="003E3E44" w:rsidRPr="007359BB">
        <w:rPr>
          <w:rFonts w:cstheme="majorBidi"/>
          <w:cs/>
        </w:rPr>
        <w:t xml:space="preserve">อาคารสำนักงานซัมเมอร์พ้อยท์ </w:t>
      </w:r>
      <w:r w:rsidR="00465950" w:rsidRPr="007359BB">
        <w:rPr>
          <w:rFonts w:cstheme="majorBidi" w:hint="cs"/>
          <w:cs/>
        </w:rPr>
        <w:t>เป็นส่วนหนึ่งของ</w:t>
      </w:r>
      <w:r w:rsidR="008C6931" w:rsidRPr="007359BB">
        <w:rPr>
          <w:rFonts w:cstheme="majorBidi" w:hint="cs"/>
          <w:cs/>
        </w:rPr>
        <w:t>อสังหาริมทรัพย์เพื่อการลงทุน</w:t>
      </w:r>
      <w:r w:rsidRPr="007359BB">
        <w:rPr>
          <w:rFonts w:eastAsia="Arial Unicode MS" w:cstheme="majorBidi"/>
          <w:cs/>
        </w:rPr>
        <w:t>และหนี้สินตามสัญญาเช่า ณ วันที่สัญญาเช่าเริ่มมีผล สินทรัพย์สิทธิ</w:t>
      </w:r>
      <w:r w:rsidR="00E30F35">
        <w:rPr>
          <w:rFonts w:eastAsia="Arial Unicode MS" w:cstheme="majorBidi" w:hint="cs"/>
          <w:cs/>
        </w:rPr>
        <w:t xml:space="preserve">                   </w:t>
      </w:r>
      <w:r w:rsidRPr="007359BB">
        <w:rPr>
          <w:rFonts w:eastAsia="Arial Unicode MS" w:cstheme="majorBidi"/>
          <w:cs/>
        </w:rPr>
        <w:t xml:space="preserve">การใช้วัดมูลค่าโดยใช้ราคาทุน ซึ่งประกอบด้วยจำนวนเงินของหนี้สินตามสัญญาเช่าจากการวัดมูลค่าเริ่มแรก </w:t>
      </w:r>
      <w:r w:rsidR="00E30F35">
        <w:rPr>
          <w:rFonts w:eastAsia="Arial Unicode MS" w:cstheme="majorBidi" w:hint="cs"/>
          <w:cs/>
        </w:rPr>
        <w:t xml:space="preserve">                       </w:t>
      </w:r>
      <w:r w:rsidRPr="007359BB">
        <w:rPr>
          <w:rFonts w:eastAsia="Arial Unicode MS" w:cstheme="majorBidi"/>
          <w:cs/>
        </w:rPr>
        <w:t>ปรับปรุงด้วยการจ่ายชำระใด ๆ ตามสัญญาเช่า ณ วันที่สัญญาเริ่มมีผลหรือก่อนวันที่สัญญาเริ่มมีผล ต้นทุนทางตรงเริ่มแรกใด ๆ ที่เกิดขึ้น และประมาณการต้นทุนที่จะเกิดขึ้นสำหรับผู้เช่าในการรื้อและการขนย้ายสินทรัพย์อ้างอิง การบูรณะสถานที่ตั้งของสินทรัพย์อ้างอิง หรือการบูรณะสินทรัพย์อ้างอิงให้อยู่ในสภาพตามที่กำหนดไว้ หักด้วยสิ่งจูงใจตามสัญญาเช่า</w:t>
      </w:r>
      <w:r w:rsidR="008744F0">
        <w:rPr>
          <w:rFonts w:eastAsia="Arial Unicode MS" w:cstheme="majorBidi"/>
        </w:rPr>
        <w:br/>
      </w:r>
      <w:r w:rsidRPr="007359BB">
        <w:rPr>
          <w:rFonts w:eastAsia="Arial Unicode MS" w:cstheme="majorBidi"/>
          <w:cs/>
        </w:rPr>
        <w:t>ที่ได้รับใด ๆ</w:t>
      </w:r>
    </w:p>
    <w:p w14:paraId="0BCF3D15" w14:textId="77777777" w:rsidR="00D71564" w:rsidRDefault="00D71564" w:rsidP="001C7E51">
      <w:pPr>
        <w:spacing w:before="120"/>
        <w:ind w:left="360"/>
        <w:jc w:val="thaiDistribute"/>
        <w:rPr>
          <w:rFonts w:eastAsia="Arial Unicode MS" w:cstheme="majorBidi"/>
        </w:rPr>
      </w:pPr>
    </w:p>
    <w:p w14:paraId="36BAA449" w14:textId="77777777" w:rsidR="00D71564" w:rsidRDefault="00D71564" w:rsidP="001C7E51">
      <w:pPr>
        <w:spacing w:before="120"/>
        <w:ind w:left="360"/>
        <w:jc w:val="thaiDistribute"/>
        <w:rPr>
          <w:rFonts w:eastAsia="Arial Unicode MS" w:cstheme="majorBidi"/>
        </w:rPr>
      </w:pPr>
    </w:p>
    <w:p w14:paraId="002EE5F4" w14:textId="05ABE1FA" w:rsidR="00B04BAB" w:rsidRDefault="00B04BAB" w:rsidP="007000D3">
      <w:pPr>
        <w:spacing w:before="120"/>
        <w:ind w:left="360"/>
        <w:jc w:val="thaiDistribute"/>
        <w:rPr>
          <w:rFonts w:eastAsia="Arial Unicode MS" w:cstheme="majorBidi"/>
        </w:rPr>
      </w:pPr>
      <w:r w:rsidRPr="007359BB">
        <w:rPr>
          <w:rFonts w:eastAsia="Arial Unicode MS" w:cstheme="majorBidi"/>
          <w:cs/>
        </w:rPr>
        <w:lastRenderedPageBreak/>
        <w:t>หนี้สินตามสัญญาเช่าวัดมูลค่าด้วยมูลค่าปัจจุบันของการจ่ายชำระตามสัญญาเช่าที่ยังไม่ได้จ่ายชำระ ณ วันที่สัญญาเช่า</w:t>
      </w:r>
      <w:r>
        <w:rPr>
          <w:rFonts w:eastAsia="Arial Unicode MS" w:cstheme="majorBidi"/>
        </w:rPr>
        <w:br/>
      </w:r>
      <w:r w:rsidRPr="007359BB">
        <w:rPr>
          <w:rFonts w:eastAsia="Arial Unicode MS" w:cstheme="majorBidi" w:hint="cs"/>
          <w:cs/>
        </w:rPr>
        <w:t>เริ่มมีผล ซึ่งคิดลดด้วยอัตราดอกเบี้ยตามนัยของสัญญาเช่าหากอัตรานั้นสามารถกำหนดได้ทุกเมื่อ แต่หากอัตรานั้น</w:t>
      </w:r>
      <w:r>
        <w:rPr>
          <w:rFonts w:eastAsia="Arial Unicode MS" w:cstheme="majorBidi"/>
        </w:rPr>
        <w:br/>
      </w:r>
      <w:r w:rsidRPr="007359BB">
        <w:rPr>
          <w:rFonts w:eastAsia="Arial Unicode MS" w:cstheme="majorBidi" w:hint="cs"/>
          <w:cs/>
        </w:rPr>
        <w:t>ไม่สามารถกำหนดได้ทุกเมื่อ กลุ่มบริษัทต้องใช้อัตราดอกเบี้ยการกู้ยืมส่วนเพิ่มของกลุ่มบริษัท</w:t>
      </w:r>
    </w:p>
    <w:p w14:paraId="0716DB5C" w14:textId="7AA9297D" w:rsidR="00A9285B" w:rsidRPr="00AE73A7" w:rsidRDefault="00B04BAB" w:rsidP="001421DF">
      <w:pPr>
        <w:spacing w:before="120"/>
        <w:ind w:left="360"/>
        <w:jc w:val="thaiDistribute"/>
        <w:rPr>
          <w:rFonts w:eastAsia="Arial Unicode MS" w:cstheme="majorBidi"/>
        </w:rPr>
      </w:pPr>
      <w:r w:rsidRPr="007359BB">
        <w:rPr>
          <w:rFonts w:eastAsia="Arial Unicode MS" w:cstheme="majorBidi"/>
          <w:cs/>
        </w:rPr>
        <w:t>เมื่อหนี้สินตามสัญญาเช่าที่ถูกวัดมูลค่าใหม่เพื่อสะท้อนการเปลี่ยนแปลงของการจ่ายชำระตามสัญญาเช่า กลุ่มบริษัทต้องรับรู้จำนวนเงินของการวัดมูลค่าของหนี้สินตามสัญญาเช่าใหม่ โดยการปรับปรุงสินทรัพย์สิทธิการใช้</w:t>
      </w:r>
    </w:p>
    <w:p w14:paraId="7B0CBB6B" w14:textId="4E91C18E" w:rsidR="00B04BAB" w:rsidRDefault="00B04BAB" w:rsidP="007000D3">
      <w:pPr>
        <w:spacing w:before="120"/>
        <w:ind w:left="360"/>
        <w:jc w:val="thaiDistribute"/>
        <w:rPr>
          <w:rFonts w:eastAsia="Arial Unicode MS" w:cstheme="majorBidi"/>
          <w:i/>
          <w:iCs/>
          <w:u w:val="single"/>
        </w:rPr>
      </w:pPr>
      <w:r w:rsidRPr="007359BB">
        <w:rPr>
          <w:rFonts w:eastAsia="Arial Unicode MS" w:cstheme="majorBidi"/>
          <w:i/>
          <w:iCs/>
          <w:u w:val="single"/>
          <w:cs/>
        </w:rPr>
        <w:t>สัญญาเช่าระยะสั้น และสัญญาเช่าซึ่งสินทรัพย์มีมูลค่าต่ำ</w:t>
      </w:r>
    </w:p>
    <w:p w14:paraId="327EFE4B" w14:textId="2508D285" w:rsidR="00B04BAB" w:rsidRPr="007359BB" w:rsidRDefault="00B04BAB" w:rsidP="00B76C2A">
      <w:pPr>
        <w:spacing w:before="120"/>
        <w:ind w:left="360"/>
        <w:jc w:val="thaiDistribute"/>
        <w:rPr>
          <w:rFonts w:eastAsia="Arial Unicode MS" w:cstheme="majorBidi"/>
          <w:cs/>
        </w:rPr>
      </w:pPr>
      <w:r w:rsidRPr="007359BB">
        <w:rPr>
          <w:rFonts w:eastAsia="Arial Unicode MS" w:cstheme="majorBidi"/>
          <w:cs/>
        </w:rPr>
        <w:t xml:space="preserve">กลุ่มบริษัทอาจเลือกที่จะไม่รับรู้สินทรัพย์สิทธิการใช้และหนี้สินตามสัญญาเช่าสำหรับสัญญาเช่าระยะสั้น ซึ่งเป็นสัญญาเช่าที่มีอายุสัญญาเช่า </w:t>
      </w:r>
      <w:r>
        <w:rPr>
          <w:rFonts w:eastAsia="Arial Unicode MS" w:cstheme="majorBidi"/>
          <w:lang w:val="en-GB"/>
        </w:rPr>
        <w:t xml:space="preserve">12 </w:t>
      </w:r>
      <w:r w:rsidRPr="007359BB">
        <w:rPr>
          <w:rFonts w:eastAsia="Arial Unicode MS" w:cstheme="majorBidi"/>
          <w:cs/>
        </w:rPr>
        <w:t>เดือนหรือน้อยกว่า หรือสัญญาเช่าซึ่งสินทรัพย์อ้างอิงมีมูลค่าต่ำ กลุ่มบริษัทรับรู้การจ่ายชำระตามสัญญาเช่าที่เกี่ยวข้องกับสัญญาเช่าดังกล่าวเป็นค่าใช้จ่ายตามวิธีเส้นตรงตลอดอายุสัญญาเช่า</w:t>
      </w:r>
    </w:p>
    <w:p w14:paraId="4CEE57FD" w14:textId="6165FF38" w:rsidR="00B04BAB" w:rsidRDefault="00B04BAB" w:rsidP="00B76C2A">
      <w:pPr>
        <w:spacing w:before="120"/>
        <w:ind w:left="360"/>
        <w:jc w:val="thaiDistribute"/>
        <w:rPr>
          <w:rFonts w:eastAsia="Arial Unicode MS" w:cstheme="majorBidi"/>
          <w:i/>
          <w:iCs/>
        </w:rPr>
      </w:pPr>
      <w:r w:rsidRPr="007359BB">
        <w:rPr>
          <w:rFonts w:eastAsia="Arial Unicode MS" w:cstheme="majorBidi"/>
          <w:i/>
          <w:iCs/>
          <w:cs/>
        </w:rPr>
        <w:t>สัญญาเช่า - กรณีกลุ่มบริษัทเป็นผู้ให้เช่า</w:t>
      </w:r>
    </w:p>
    <w:p w14:paraId="6EB26F75" w14:textId="26CB0C8F" w:rsidR="00B04BAB" w:rsidRDefault="00B04BAB" w:rsidP="00B76C2A">
      <w:pPr>
        <w:spacing w:before="120"/>
        <w:ind w:left="360"/>
        <w:jc w:val="thaiDistribute"/>
        <w:rPr>
          <w:rFonts w:eastAsia="Arial Unicode MS" w:cstheme="majorBidi"/>
          <w:lang w:val="en-GB"/>
        </w:rPr>
      </w:pPr>
      <w:r w:rsidRPr="007359BB">
        <w:rPr>
          <w:rFonts w:eastAsia="Arial Unicode MS" w:cstheme="majorBidi"/>
          <w:cs/>
        </w:rPr>
        <w:t>กลุ่มบริษัทพิจารณาเมื่อเริ่มแรกว่าแต่ละสัญญาเช่าเป็นสัญญาเช่าเงินทุนหรือสัญญาเช่าดำเนินงาน ในการจำแนกประเภทสัญญาเช่าแต่ละครั้ง กลุ่มบริษัทต้องประเมินว่าสัญญานั้นโอนความเสี่ยงและผลตอบแทนเกือบทั้งหมดของสินทรัพย์อ้างอิงที่ผู้เป็นเจ้าของพึงได้รับว่าสัญญาเช่ามีการโอนความเสี่ยงและผลตอบแทนทั้งหมดหรือไม่ หากเป็นไปตามนั้น สัญญาเช่าดังกล่าวจัดประเภทเป็นสัญญาเช่าเงินทุน หรือหากไม่เป็นไปตามนั้น สัญญาเช่าดังกล่าวจะจัดประเภทเป็นสัญญาเช่าดำเนินงาน</w:t>
      </w:r>
    </w:p>
    <w:p w14:paraId="4E6AC095" w14:textId="705F1A03" w:rsidR="00B04BAB" w:rsidRDefault="00B04BAB" w:rsidP="00B76C2A">
      <w:pPr>
        <w:spacing w:before="120"/>
        <w:ind w:left="360"/>
        <w:jc w:val="thaiDistribute"/>
        <w:rPr>
          <w:rFonts w:eastAsia="Arial Unicode MS" w:cstheme="majorBidi"/>
        </w:rPr>
      </w:pPr>
      <w:r w:rsidRPr="007359BB">
        <w:rPr>
          <w:rFonts w:eastAsia="Arial Unicode MS" w:cstheme="majorBidi"/>
          <w:cs/>
        </w:rPr>
        <w:t>สินทรัพย์ที่ให้เช่าตามสัญญาเช่าดำเนินงานรวมแสดงอยู่ในงบฐานะการเงินในส่วน</w:t>
      </w:r>
      <w:r w:rsidR="000145FD" w:rsidRPr="007359BB">
        <w:rPr>
          <w:rFonts w:eastAsia="Arial Unicode MS" w:cstheme="majorBidi" w:hint="cs"/>
          <w:cs/>
        </w:rPr>
        <w:t>ของ</w:t>
      </w:r>
      <w:r w:rsidR="00D10352" w:rsidRPr="007359BB">
        <w:rPr>
          <w:rFonts w:eastAsia="Arial Unicode MS" w:cstheme="majorBidi" w:hint="cs"/>
          <w:cs/>
        </w:rPr>
        <w:t>อสังหาริมทรัพย์เพื่อการลงทุน</w:t>
      </w:r>
      <w:r w:rsidRPr="007359BB">
        <w:rPr>
          <w:rFonts w:eastAsia="Arial Unicode MS" w:cstheme="majorBidi"/>
          <w:cs/>
        </w:rPr>
        <w:t xml:space="preserve"> รายได้ค่าเช่า (สุทธิจากสิ่งตอบแทนจูงใจที่ได้จ่ายให้แก่ผู้เช่า) รับรู้ด้วยวิธีเส้นตรงตลอดช่วงเวลาการให้เช่า</w:t>
      </w:r>
    </w:p>
    <w:p w14:paraId="5371EEF5" w14:textId="77777777" w:rsidR="009E0D53" w:rsidRPr="00DE175F" w:rsidRDefault="009E0D53" w:rsidP="009E0D53">
      <w:pPr>
        <w:spacing w:before="120"/>
        <w:ind w:left="360"/>
        <w:jc w:val="thaiDistribute"/>
        <w:rPr>
          <w:rFonts w:eastAsia="Arial Unicode MS" w:cstheme="majorBidi"/>
          <w:u w:val="single"/>
        </w:rPr>
      </w:pPr>
      <w:r w:rsidRPr="00DE175F">
        <w:rPr>
          <w:rFonts w:eastAsia="Arial Unicode MS" w:cstheme="majorBidi"/>
          <w:u w:val="single"/>
          <w:cs/>
        </w:rPr>
        <w:t>ผลประโยชน์พนักงาน</w:t>
      </w:r>
    </w:p>
    <w:p w14:paraId="54E914A1" w14:textId="77777777" w:rsidR="009E0D53" w:rsidRPr="009E0D53" w:rsidRDefault="009E0D53" w:rsidP="009E0D53">
      <w:pPr>
        <w:spacing w:before="120"/>
        <w:ind w:left="360"/>
        <w:jc w:val="thaiDistribute"/>
        <w:rPr>
          <w:rFonts w:eastAsia="Arial Unicode MS" w:cstheme="majorBidi"/>
          <w:i/>
          <w:iCs/>
        </w:rPr>
      </w:pPr>
      <w:r w:rsidRPr="007359BB">
        <w:rPr>
          <w:rFonts w:eastAsia="Arial Unicode MS" w:cstheme="majorBidi"/>
          <w:i/>
          <w:iCs/>
          <w:cs/>
        </w:rPr>
        <w:t>ผลประโยชน์ระยะสั้น</w:t>
      </w:r>
    </w:p>
    <w:p w14:paraId="0CC94659" w14:textId="77777777" w:rsidR="009E0D53" w:rsidRPr="007359BB" w:rsidRDefault="009E0D53" w:rsidP="009E0D53">
      <w:pPr>
        <w:spacing w:before="120"/>
        <w:ind w:left="360"/>
        <w:jc w:val="thaiDistribute"/>
        <w:rPr>
          <w:rFonts w:eastAsia="Arial Unicode MS" w:cstheme="majorBidi"/>
          <w:cs/>
        </w:rPr>
      </w:pPr>
      <w:r w:rsidRPr="007359BB">
        <w:rPr>
          <w:rFonts w:eastAsia="Arial Unicode MS" w:cstheme="majorBidi"/>
          <w:cs/>
        </w:rPr>
        <w:t>กลุ่มบริษัทรับรู้เงินเดือน ค่าจ้าง โบนัส และเงินสมทบกองทุนประกันสังคมเป็นค่าใช้จ่ายตามเกณฑ์คงค้าง</w:t>
      </w:r>
    </w:p>
    <w:p w14:paraId="4CD03EF4" w14:textId="5CFEF7ED" w:rsidR="009E0D53" w:rsidRDefault="00003ED6" w:rsidP="00B76C2A">
      <w:pPr>
        <w:spacing w:before="120"/>
        <w:ind w:left="360"/>
        <w:jc w:val="thaiDistribute"/>
        <w:rPr>
          <w:rFonts w:eastAsia="Arial Unicode MS" w:cstheme="majorBidi"/>
        </w:rPr>
      </w:pPr>
      <w:r w:rsidRPr="007359BB">
        <w:rPr>
          <w:rFonts w:eastAsia="Arial Unicode MS" w:cstheme="majorBidi" w:hint="cs"/>
          <w:cs/>
        </w:rPr>
        <w:t xml:space="preserve">ผลประโยชน์หลังออกจากงาน </w:t>
      </w:r>
      <w:r>
        <w:rPr>
          <w:rFonts w:eastAsia="Arial Unicode MS" w:cstheme="majorBidi"/>
        </w:rPr>
        <w:t xml:space="preserve">- </w:t>
      </w:r>
      <w:r w:rsidRPr="007359BB">
        <w:rPr>
          <w:rFonts w:eastAsia="Arial Unicode MS" w:cstheme="majorBidi" w:hint="cs"/>
          <w:cs/>
        </w:rPr>
        <w:t>โครงการผลประโยชน์ที่กำหนดไว้</w:t>
      </w:r>
    </w:p>
    <w:p w14:paraId="715519A9" w14:textId="0C517DE2" w:rsidR="00DB16EE" w:rsidRPr="00DB16EE" w:rsidRDefault="00DB16EE" w:rsidP="00DB16EE">
      <w:pPr>
        <w:spacing w:before="120"/>
        <w:ind w:left="360"/>
        <w:jc w:val="thaiDistribute"/>
        <w:rPr>
          <w:rFonts w:eastAsia="Arial Unicode MS" w:cstheme="majorBidi"/>
        </w:rPr>
      </w:pPr>
      <w:r w:rsidRPr="007359BB">
        <w:rPr>
          <w:rFonts w:eastAsia="Arial Unicode MS" w:cstheme="majorBidi"/>
          <w:cs/>
        </w:rPr>
        <w:t>หนี้สินผลประโยชน์พนักงานส่วนที่เป็นเงินชดเชยตามกฎหมายแรงงานบันทึกเป็นค่าใช้จ่ายตลอดอายุการทำงานของพนักงาน โดยการประมาณจำนวนเงินผลประโยชน์ในอนาคตที่พนักงานจะได้รับจากการทำงานให้กับกลุ่มบริษัทตลอดระยะเวลาทำงานถึงปีที่เกษียณอายุงานในอนาคตตามหลักคณิตศาสตร์ประกันภัย โดยผลประโยชน์ดังกล่าวได้ถูกคิดลดเป็นมูลค่าปัจจุบัน อัตราคิดลดใช้อัตราผลตอบแทนของพันธบัตรรัฐบาลเป็นอัตราอ้างอิงเริ่มต้น การประมาณการหนี้สินดังกล่าวคำนวณตามหลักคณิตศาสตร์ประกันภัยโดยใช้วิธีคิดลดแต่ละหน่วยที่ประมาณการไว้ (</w:t>
      </w:r>
      <w:r w:rsidRPr="00DB16EE">
        <w:rPr>
          <w:rFonts w:eastAsia="Arial Unicode MS" w:cstheme="majorBidi"/>
        </w:rPr>
        <w:t>Projected Unit Credit Method)</w:t>
      </w:r>
    </w:p>
    <w:p w14:paraId="3277A83B" w14:textId="74761662" w:rsidR="00003ED6" w:rsidRDefault="00DB16EE" w:rsidP="00AB26C3">
      <w:pPr>
        <w:spacing w:before="120"/>
        <w:ind w:left="360"/>
        <w:jc w:val="thaiDistribute"/>
        <w:rPr>
          <w:rFonts w:eastAsia="Arial Unicode MS" w:cstheme="majorBidi"/>
        </w:rPr>
      </w:pPr>
      <w:r w:rsidRPr="007359BB">
        <w:rPr>
          <w:rFonts w:eastAsia="Arial Unicode MS" w:cstheme="majorBidi"/>
          <w:cs/>
        </w:rPr>
        <w:t>เมื่อข้อสมมติที่ใช้ในการประมาณการตามหลักคณิตศาสตร์ประกันภัยมีการเปลี่ยนแปลง กลุ่มบริษัทรับรู้ผลกำไร(ขาดทุน) จากการประมาณการตามหลักคณิตศาสตร์ประกันภัยที่เกิดขึ้นสำหรับโครงการผลประโยชน์ที่กำหนดไว้ในกำไรขาดทุนเบ็ดเสร็จอื่น</w:t>
      </w:r>
      <w:r w:rsidR="00AB26C3" w:rsidRPr="007359BB">
        <w:rPr>
          <w:rFonts w:eastAsia="Arial Unicode MS" w:cstheme="majorBidi" w:hint="cs"/>
          <w:cs/>
        </w:rPr>
        <w:t>ทั้งจำนวน</w:t>
      </w:r>
    </w:p>
    <w:p w14:paraId="3872F778" w14:textId="77777777" w:rsidR="00DE175F" w:rsidRPr="00DE175F" w:rsidRDefault="00DE175F" w:rsidP="00DE175F">
      <w:pPr>
        <w:spacing w:before="120"/>
        <w:ind w:left="360"/>
        <w:jc w:val="thaiDistribute"/>
        <w:rPr>
          <w:rFonts w:eastAsia="Arial Unicode MS" w:cstheme="majorBidi"/>
          <w:u w:val="single"/>
        </w:rPr>
      </w:pPr>
      <w:r w:rsidRPr="00DE175F">
        <w:rPr>
          <w:rFonts w:eastAsia="Arial Unicode MS" w:cstheme="majorBidi"/>
          <w:u w:val="single"/>
          <w:cs/>
        </w:rPr>
        <w:t>ประมาณการหนี้สิน</w:t>
      </w:r>
    </w:p>
    <w:p w14:paraId="55B52955" w14:textId="18A90BD5" w:rsidR="001E10F1" w:rsidRDefault="00DE175F" w:rsidP="00DE175F">
      <w:pPr>
        <w:spacing w:before="120"/>
        <w:ind w:left="360"/>
        <w:jc w:val="thaiDistribute"/>
        <w:rPr>
          <w:rFonts w:eastAsia="Arial Unicode MS" w:cstheme="majorBidi"/>
        </w:rPr>
      </w:pPr>
      <w:r>
        <w:rPr>
          <w:rFonts w:eastAsia="Arial Unicode MS" w:cstheme="majorBidi" w:hint="cs"/>
          <w:cs/>
        </w:rPr>
        <w:t>กลุ่ม</w:t>
      </w:r>
      <w:r w:rsidRPr="00DE175F">
        <w:rPr>
          <w:rFonts w:eastAsia="Arial Unicode MS" w:cstheme="majorBidi"/>
          <w:cs/>
        </w:rPr>
        <w:t>บริษัทจะบันทึกประมาณการหนี้สินไว้ในบัญชีเมื่อภาระผูกพัน (ทางกฎหมาย หรือ จากการอนุมาน) ซึ่งเป็นผลจากเหตุการณ์ในอดีตได้เกิดขึ้นแล้ว และมีความเป็นไปได้ค่อนข้างแน่ว่า</w:t>
      </w:r>
      <w:r w:rsidR="00837F41">
        <w:rPr>
          <w:rFonts w:eastAsia="Arial Unicode MS" w:cstheme="majorBidi" w:hint="cs"/>
          <w:cs/>
        </w:rPr>
        <w:t>กลุ่ม</w:t>
      </w:r>
      <w:r w:rsidR="00837F41" w:rsidRPr="00DE175F">
        <w:rPr>
          <w:rFonts w:eastAsia="Arial Unicode MS" w:cstheme="majorBidi"/>
          <w:cs/>
        </w:rPr>
        <w:t>บริษัท</w:t>
      </w:r>
      <w:r w:rsidRPr="00DE175F">
        <w:rPr>
          <w:rFonts w:eastAsia="Arial Unicode MS" w:cstheme="majorBidi"/>
          <w:cs/>
        </w:rPr>
        <w:t>จะเสียทรัพยากรเชิงเศรษฐกิจไปเพื่อปลดเปลื้องภาระผูกพันนั้น และ</w:t>
      </w:r>
      <w:r w:rsidR="00A50F34">
        <w:rPr>
          <w:rFonts w:eastAsia="Arial Unicode MS" w:cstheme="majorBidi" w:hint="cs"/>
          <w:cs/>
        </w:rPr>
        <w:t>กลุ่ม</w:t>
      </w:r>
      <w:r w:rsidRPr="00DE175F">
        <w:rPr>
          <w:rFonts w:eastAsia="Arial Unicode MS" w:cstheme="majorBidi"/>
          <w:cs/>
        </w:rPr>
        <w:t>บริษัทสามารถประมาณมูลค่าภาระผูกพันนั้นได้อย่างน่าเชื่อถือ</w:t>
      </w:r>
      <w:r w:rsidRPr="00DE175F">
        <w:rPr>
          <w:rFonts w:eastAsia="Arial Unicode MS" w:cstheme="majorBidi"/>
          <w:cs/>
        </w:rPr>
        <w:tab/>
      </w:r>
    </w:p>
    <w:p w14:paraId="782D95D2" w14:textId="77777777" w:rsidR="001B1D9D" w:rsidRPr="001B1D9D" w:rsidRDefault="001B1D9D" w:rsidP="001B1D9D">
      <w:pPr>
        <w:spacing w:before="120"/>
        <w:ind w:left="360"/>
        <w:jc w:val="thaiDistribute"/>
        <w:rPr>
          <w:rFonts w:eastAsia="Arial Unicode MS" w:cstheme="majorBidi"/>
          <w:u w:val="single"/>
        </w:rPr>
      </w:pPr>
      <w:r w:rsidRPr="001B1D9D">
        <w:rPr>
          <w:rFonts w:eastAsia="Arial Unicode MS" w:cstheme="majorBidi"/>
          <w:u w:val="single"/>
          <w:cs/>
        </w:rPr>
        <w:lastRenderedPageBreak/>
        <w:t>รายการธุรกิจกับบุคคลหรือกิจการที่เกี่ยวข้องกัน</w:t>
      </w:r>
    </w:p>
    <w:p w14:paraId="07D9A017" w14:textId="3B26BBCD" w:rsidR="001B1D9D" w:rsidRPr="0093284C" w:rsidRDefault="001B1D9D" w:rsidP="001B1D9D">
      <w:pPr>
        <w:spacing w:before="120"/>
        <w:ind w:left="360" w:right="-14"/>
        <w:jc w:val="thaiDistribute"/>
        <w:rPr>
          <w:b/>
          <w:cs/>
        </w:rPr>
      </w:pPr>
      <w:r w:rsidRPr="0093284C">
        <w:rPr>
          <w:b/>
          <w:cs/>
        </w:rPr>
        <w:t>บุคคลหรือกิจการที่เกี่ยวข้องกันกับ</w:t>
      </w:r>
      <w:r w:rsidR="00F222CB">
        <w:rPr>
          <w:rFonts w:hint="cs"/>
          <w:b/>
          <w:cs/>
        </w:rPr>
        <w:t>กลุ่ม</w:t>
      </w:r>
      <w:r w:rsidRPr="0093284C">
        <w:rPr>
          <w:b/>
          <w:cs/>
        </w:rPr>
        <w:t>บริษัท หมายถึง บุคคลหรือกิจการที่มีอำนาจควบคุม</w:t>
      </w:r>
      <w:r w:rsidR="00A15065">
        <w:rPr>
          <w:rFonts w:hint="cs"/>
          <w:b/>
          <w:cs/>
        </w:rPr>
        <w:t>กลุ่ม</w:t>
      </w:r>
      <w:r w:rsidRPr="0093284C">
        <w:rPr>
          <w:b/>
          <w:cs/>
        </w:rPr>
        <w:t>บริษัทหรือถูกควบคุมโดย</w:t>
      </w:r>
      <w:r w:rsidR="00A15065">
        <w:rPr>
          <w:rFonts w:hint="cs"/>
          <w:b/>
          <w:cs/>
        </w:rPr>
        <w:t>กลุ่มบ</w:t>
      </w:r>
      <w:r w:rsidRPr="0093284C">
        <w:rPr>
          <w:b/>
          <w:cs/>
        </w:rPr>
        <w:t>ริษัทไม่ว่าจะเป็นโดยทางตรงหรือทางอ้อม หรืออยู่ภายใต้การควบคุมเดียวกันกับ</w:t>
      </w:r>
      <w:r w:rsidR="00A15065">
        <w:rPr>
          <w:rFonts w:hint="cs"/>
          <w:b/>
          <w:cs/>
        </w:rPr>
        <w:t>กลุ่ม</w:t>
      </w:r>
      <w:r w:rsidRPr="0093284C">
        <w:rPr>
          <w:b/>
          <w:cs/>
        </w:rPr>
        <w:t>บริษัท</w:t>
      </w:r>
    </w:p>
    <w:p w14:paraId="42DF3D24" w14:textId="38FC3AF0" w:rsidR="001B1D9D" w:rsidRPr="00645DEC" w:rsidRDefault="001B1D9D" w:rsidP="001B1D9D">
      <w:pPr>
        <w:spacing w:before="120" w:after="120"/>
        <w:ind w:left="360" w:right="-14"/>
        <w:jc w:val="thaiDistribute"/>
        <w:rPr>
          <w:b/>
        </w:rPr>
      </w:pPr>
      <w:r w:rsidRPr="0093284C">
        <w:rPr>
          <w:b/>
          <w:cs/>
        </w:rPr>
        <w:t>นอกจากนี้บุคคลหรือกิจการที่เกี่ยวข้องกันยังหมายรวมถึงบุคคลซึ่งมีอิทธิพลอย่างเป็นสาระสำคัญกับ</w:t>
      </w:r>
      <w:r w:rsidR="00A15065">
        <w:rPr>
          <w:rFonts w:hint="cs"/>
          <w:b/>
          <w:cs/>
        </w:rPr>
        <w:t>กลุ่ม</w:t>
      </w:r>
      <w:r w:rsidR="00A15065" w:rsidRPr="0093284C">
        <w:rPr>
          <w:b/>
          <w:cs/>
        </w:rPr>
        <w:t>บริษัท</w:t>
      </w:r>
      <w:r w:rsidRPr="00645DEC">
        <w:rPr>
          <w:b/>
        </w:rPr>
        <w:t xml:space="preserve"> </w:t>
      </w:r>
      <w:r w:rsidRPr="00645DEC">
        <w:rPr>
          <w:b/>
        </w:rPr>
        <w:br/>
      </w:r>
      <w:r w:rsidRPr="0093284C">
        <w:rPr>
          <w:b/>
          <w:cs/>
        </w:rPr>
        <w:t>ผู้บริหารสำคัญ กรรมการหรือพนักงานของ</w:t>
      </w:r>
      <w:r w:rsidR="00FB45F9">
        <w:rPr>
          <w:rFonts w:hint="cs"/>
          <w:b/>
          <w:cs/>
        </w:rPr>
        <w:t>กลุ่ม</w:t>
      </w:r>
      <w:r w:rsidR="00FB45F9" w:rsidRPr="0093284C">
        <w:rPr>
          <w:b/>
          <w:cs/>
        </w:rPr>
        <w:t>บริษัท</w:t>
      </w:r>
      <w:r w:rsidRPr="0093284C">
        <w:rPr>
          <w:b/>
          <w:cs/>
        </w:rPr>
        <w:t>ตลอดทั้งสมาชิกในครอบครัวที่ใกล้ชิดกับบุคคลกลุ่มดังกล่าวของ</w:t>
      </w:r>
      <w:r w:rsidR="00925CE8">
        <w:rPr>
          <w:rFonts w:hint="cs"/>
          <w:b/>
          <w:cs/>
        </w:rPr>
        <w:t xml:space="preserve">                   กลุ่ม</w:t>
      </w:r>
      <w:r w:rsidR="00925CE8" w:rsidRPr="0093284C">
        <w:rPr>
          <w:b/>
          <w:cs/>
        </w:rPr>
        <w:t>บริษัท</w:t>
      </w:r>
      <w:r w:rsidRPr="0093284C">
        <w:rPr>
          <w:b/>
          <w:cs/>
        </w:rPr>
        <w:t>ที่มีอำนาจในการวางแผนและควบคุมการดำเนินงานของ</w:t>
      </w:r>
      <w:r w:rsidR="00925CE8">
        <w:rPr>
          <w:rFonts w:hint="cs"/>
          <w:b/>
          <w:cs/>
        </w:rPr>
        <w:t>กลุ่ม</w:t>
      </w:r>
      <w:r w:rsidR="00925CE8" w:rsidRPr="0093284C">
        <w:rPr>
          <w:b/>
          <w:cs/>
        </w:rPr>
        <w:t>บริษัท</w:t>
      </w:r>
    </w:p>
    <w:p w14:paraId="09395D0E" w14:textId="3E54EA25" w:rsidR="001B1D9D" w:rsidRPr="00645DEC" w:rsidRDefault="001B1D9D" w:rsidP="001B1D9D">
      <w:pPr>
        <w:spacing w:before="120"/>
        <w:ind w:left="360" w:right="-14"/>
        <w:jc w:val="thaiDistribute"/>
        <w:rPr>
          <w:b/>
        </w:rPr>
      </w:pPr>
      <w:r w:rsidRPr="0093284C">
        <w:rPr>
          <w:b/>
          <w:cs/>
        </w:rPr>
        <w:t>ในการพิจารณาความสัมพันธ์ระหว่างบุคคลหรือกิจการที่เกี่ยวข้องกันกับ</w:t>
      </w:r>
      <w:r w:rsidR="00925CE8">
        <w:rPr>
          <w:rFonts w:hint="cs"/>
          <w:b/>
          <w:cs/>
        </w:rPr>
        <w:t>กลุ่ม</w:t>
      </w:r>
      <w:r w:rsidR="00925CE8" w:rsidRPr="0093284C">
        <w:rPr>
          <w:b/>
          <w:cs/>
        </w:rPr>
        <w:t>บริษัท</w:t>
      </w:r>
      <w:r w:rsidRPr="0093284C">
        <w:rPr>
          <w:b/>
          <w:cs/>
        </w:rPr>
        <w:t xml:space="preserve">แต่ละรายการ </w:t>
      </w:r>
      <w:r w:rsidR="00925CE8">
        <w:rPr>
          <w:rFonts w:hint="cs"/>
          <w:b/>
          <w:cs/>
        </w:rPr>
        <w:t>กลุ่ม</w:t>
      </w:r>
      <w:r w:rsidR="00925CE8" w:rsidRPr="0093284C">
        <w:rPr>
          <w:b/>
          <w:cs/>
        </w:rPr>
        <w:t>บริษัท</w:t>
      </w:r>
      <w:r w:rsidRPr="0093284C">
        <w:rPr>
          <w:b/>
          <w:cs/>
        </w:rPr>
        <w:t>คำนึงถึงเนื้อหาของความสัมพันธ์มากกว่ารูปแบบทางกฎหมาย</w:t>
      </w:r>
    </w:p>
    <w:p w14:paraId="1688A460" w14:textId="2A75C475" w:rsidR="009E7F10" w:rsidRPr="001B1D9D" w:rsidRDefault="009E7F10" w:rsidP="009E7F10">
      <w:pPr>
        <w:spacing w:before="120"/>
        <w:ind w:left="360"/>
        <w:jc w:val="thaiDistribute"/>
        <w:rPr>
          <w:rFonts w:eastAsia="Arial Unicode MS" w:cstheme="majorBidi"/>
          <w:u w:val="single"/>
        </w:rPr>
      </w:pPr>
      <w:r w:rsidRPr="001B1D9D">
        <w:rPr>
          <w:rFonts w:eastAsia="Arial Unicode MS" w:cstheme="majorBidi"/>
          <w:u w:val="single"/>
          <w:cs/>
        </w:rPr>
        <w:t>ภาษีเงินได้</w:t>
      </w:r>
    </w:p>
    <w:p w14:paraId="1316C04F" w14:textId="26687135" w:rsidR="009E7F10" w:rsidRPr="009E7F10" w:rsidRDefault="009E7F10" w:rsidP="009E7F10">
      <w:pPr>
        <w:spacing w:before="120"/>
        <w:ind w:left="360"/>
        <w:jc w:val="thaiDistribute"/>
        <w:rPr>
          <w:rFonts w:eastAsia="Arial Unicode MS" w:cstheme="majorBidi"/>
        </w:rPr>
      </w:pPr>
      <w:r w:rsidRPr="007359BB">
        <w:rPr>
          <w:rFonts w:eastAsia="Arial Unicode MS" w:cstheme="majorBidi"/>
          <w:cs/>
        </w:rPr>
        <w:t>ค่าใช้จ่ายภาษีเงินได้สำหรับปีประกอบด้วยภาษีเงินได้ปัจจุบันและภาษีเงินได้รอการตัดบัญชี ภาษีเงินได้ปัจจุบันและ</w:t>
      </w:r>
      <w:r w:rsidRPr="009E7F10">
        <w:rPr>
          <w:rFonts w:eastAsia="Arial Unicode MS" w:cstheme="majorBidi"/>
        </w:rPr>
        <w:br/>
      </w:r>
      <w:r w:rsidRPr="007359BB">
        <w:rPr>
          <w:rFonts w:eastAsia="Arial Unicode MS" w:cstheme="majorBidi" w:hint="cs"/>
          <w:cs/>
        </w:rPr>
        <w:t>ภาษีเงินได้รอการตัดบัญชีรับรู้ในกำไรหรือขาดทุน เว้นแต่ภาษีเงินได้รอการตัดบัญชีในส่วนที่เกี่ยวกับรายการที่บันทึก</w:t>
      </w:r>
      <w:r w:rsidR="00BC6E3E">
        <w:rPr>
          <w:rFonts w:eastAsia="Arial Unicode MS" w:cstheme="majorBidi" w:hint="cs"/>
          <w:cs/>
        </w:rPr>
        <w:t xml:space="preserve">                  </w:t>
      </w:r>
      <w:r w:rsidRPr="007359BB">
        <w:rPr>
          <w:rFonts w:eastAsia="Arial Unicode MS" w:cstheme="majorBidi" w:hint="cs"/>
          <w:cs/>
        </w:rPr>
        <w:t>ในส่วนของผู้ถือหุ้นให้รับรู้ในกำไรขาดทุนเบ็ดเสร็จอื่น</w:t>
      </w:r>
    </w:p>
    <w:p w14:paraId="6ADC4A79" w14:textId="289C6D91" w:rsidR="009E7F10" w:rsidRPr="009E7F10" w:rsidRDefault="009E7F10" w:rsidP="009E7F10">
      <w:pPr>
        <w:spacing w:before="120"/>
        <w:ind w:left="360"/>
        <w:jc w:val="thaiDistribute"/>
        <w:rPr>
          <w:rFonts w:eastAsia="Arial Unicode MS" w:cstheme="majorBidi"/>
        </w:rPr>
      </w:pPr>
      <w:r w:rsidRPr="007359BB">
        <w:rPr>
          <w:rFonts w:eastAsia="Arial Unicode MS" w:cstheme="majorBidi"/>
          <w:cs/>
        </w:rPr>
        <w:t>ภาษีเงินได้ปัจจุบันได้แก่ภาษีที่คาดว่าจะจ่ายชำระหรือได้รับชำระ โดยคำนวณจากกำไรหรือขาดทุนประจำงวด</w:t>
      </w:r>
      <w:r w:rsidR="00BC6E3E">
        <w:rPr>
          <w:rFonts w:eastAsia="Arial Unicode MS" w:cstheme="majorBidi" w:hint="cs"/>
          <w:cs/>
        </w:rPr>
        <w:t xml:space="preserve">                               </w:t>
      </w:r>
      <w:r w:rsidRPr="007359BB">
        <w:rPr>
          <w:rFonts w:eastAsia="Arial Unicode MS" w:cstheme="majorBidi"/>
          <w:cs/>
        </w:rPr>
        <w:t>ที่ต้องเสียภาษี โดยใช้อัตราภาษีที่ประกาศใช้หรือที่คาดว่ามีผลบังคับใช้ ณ วันสิ้นรอบระยะเวลารายงาน ตลอดจน</w:t>
      </w:r>
      <w:r w:rsidR="00BC6E3E">
        <w:rPr>
          <w:rFonts w:eastAsia="Arial Unicode MS" w:cstheme="majorBidi" w:hint="cs"/>
          <w:cs/>
        </w:rPr>
        <w:t xml:space="preserve">                     </w:t>
      </w:r>
      <w:r w:rsidRPr="007359BB">
        <w:rPr>
          <w:rFonts w:eastAsia="Arial Unicode MS" w:cstheme="majorBidi"/>
          <w:cs/>
        </w:rPr>
        <w:t xml:space="preserve">การปรับปรุงทางภาษีที่เกี่ยวกับรายการในงวดก่อน ๆ </w:t>
      </w:r>
    </w:p>
    <w:p w14:paraId="2021F181" w14:textId="77777777" w:rsidR="009E7F10" w:rsidRPr="007359BB" w:rsidRDefault="009E7F10" w:rsidP="009E7F10">
      <w:pPr>
        <w:spacing w:before="120"/>
        <w:ind w:left="360"/>
        <w:jc w:val="thaiDistribute"/>
        <w:rPr>
          <w:rFonts w:eastAsia="Arial Unicode MS" w:cstheme="majorBidi"/>
          <w:cs/>
        </w:rPr>
      </w:pPr>
      <w:r w:rsidRPr="007359BB">
        <w:rPr>
          <w:rFonts w:eastAsia="Arial Unicode MS" w:cstheme="majorBidi"/>
          <w:cs/>
        </w:rPr>
        <w:t xml:space="preserve">ภาษีเงินได้รอการตัดบัญชีบันทึกโดยคำนวณจากผลแตกต่างชั่วคราวที่เกิดขึ้นระหว่างมูลค่าตามบัญชีและมูลค่าฐานภาษีของสินทรัพย์และหนี้สิน </w:t>
      </w:r>
    </w:p>
    <w:p w14:paraId="513AAAEB" w14:textId="77777777" w:rsidR="009E7F10" w:rsidRPr="009E7F10" w:rsidRDefault="009E7F10" w:rsidP="009E7F10">
      <w:pPr>
        <w:spacing w:before="120"/>
        <w:ind w:left="360"/>
        <w:jc w:val="thaiDistribute"/>
        <w:rPr>
          <w:rFonts w:eastAsia="Arial Unicode MS" w:cstheme="majorBidi"/>
        </w:rPr>
      </w:pPr>
      <w:r w:rsidRPr="007359BB">
        <w:rPr>
          <w:rFonts w:eastAsia="Arial Unicode MS" w:cstheme="majorBidi"/>
          <w:cs/>
        </w:rPr>
        <w:t xml:space="preserve">ภาษีเงินได้รอการตัดบัญชีวัดมูลค่าโดยใช้อัตราภาษีที่คาดว่าจะใช้กับผลแตกต่างชั่วคราวเมื่อมีการกลับรายการโดยใช้อัตราภาษีที่ประกาศใช้หรือที่คาดว่ามีผลบังคับใช้ ณ วันสิ้นรอบระยะเวลารายงาน </w:t>
      </w:r>
    </w:p>
    <w:p w14:paraId="52BBD708" w14:textId="77777777" w:rsidR="009E7F10" w:rsidRPr="009E7F10" w:rsidRDefault="009E7F10" w:rsidP="009E7F10">
      <w:pPr>
        <w:spacing w:before="120"/>
        <w:ind w:left="360"/>
        <w:jc w:val="thaiDistribute"/>
        <w:rPr>
          <w:rFonts w:eastAsia="Arial Unicode MS" w:cstheme="majorBidi"/>
        </w:rPr>
      </w:pPr>
      <w:r w:rsidRPr="007359BB">
        <w:rPr>
          <w:rFonts w:eastAsia="Arial Unicode MS" w:cstheme="majorBidi"/>
          <w:cs/>
        </w:rPr>
        <w:t xml:space="preserve">สินทรัพย์ภาษีเงินได้รอการตัดบัญชีและหนี้สินภาษีเงินได้รอการตัดบัญชีสามารถหักกลบได้เมื่อกิจการมีสิทธิตามกฎหมายที่จะนำสินทรัพย์ภาษีเงินได้ของงวดปัจจุบันมาหักกลบกับหนี้สินภาษีเงินได้ของงวดปัจจุบัน </w:t>
      </w:r>
    </w:p>
    <w:p w14:paraId="0B3529B2" w14:textId="77777777" w:rsidR="009E7F10" w:rsidRDefault="009E7F10" w:rsidP="009E7F10">
      <w:pPr>
        <w:spacing w:before="120"/>
        <w:ind w:left="360"/>
        <w:jc w:val="thaiDistribute"/>
        <w:rPr>
          <w:rFonts w:eastAsia="Arial Unicode MS" w:cstheme="majorBidi"/>
        </w:rPr>
      </w:pPr>
      <w:r w:rsidRPr="007359BB">
        <w:rPr>
          <w:rFonts w:eastAsia="Arial Unicode MS" w:cstheme="majorBidi"/>
          <w:cs/>
        </w:rPr>
        <w:t xml:space="preserve">สินทรัพย์ภาษีเงินได้รอการตัดบัญชีจะบันทึกต่อเมื่อมีความเป็นไปได้ค่อนข้างแน่นอนว่ากำไรเพื่อเสียภาษีในอนาคตจะมีจำนวนเพียงพอกับการใช้ประโยชน์จากผลแตกต่างชั่วคราวดังกล่าวรวมถึงผลขาดทุนทางภาษีที่ยังไม่ได้ใช้ สินทรัพย์ภาษีเงินได้รอการตัดบัญชีจะถูกทบทวน ณ ทุกวันสิ้นรอบระยะเวลารายงานและจะถูกปรับลดลงเท่าที่ประโยชน์ทางภาษีจะมีโอกาสถูกใช้จริง </w:t>
      </w:r>
    </w:p>
    <w:p w14:paraId="5B851727" w14:textId="4150F241" w:rsidR="00BC0FC0" w:rsidRPr="00F214CF" w:rsidRDefault="00BC0FC0" w:rsidP="00BC0FC0">
      <w:pPr>
        <w:spacing w:before="120"/>
        <w:ind w:left="360"/>
        <w:jc w:val="thaiDistribute"/>
        <w:rPr>
          <w:rFonts w:eastAsia="Arial Unicode MS" w:cstheme="majorBidi"/>
          <w:u w:val="single"/>
        </w:rPr>
      </w:pPr>
      <w:r w:rsidRPr="00F214CF">
        <w:rPr>
          <w:rFonts w:eastAsia="Arial Unicode MS" w:cstheme="majorBidi" w:hint="cs"/>
          <w:u w:val="single"/>
          <w:cs/>
        </w:rPr>
        <w:t>กำไร</w:t>
      </w:r>
      <w:r w:rsidRPr="00F214CF">
        <w:rPr>
          <w:rFonts w:eastAsia="Arial Unicode MS" w:cstheme="majorBidi"/>
          <w:u w:val="single"/>
        </w:rPr>
        <w:t>(</w:t>
      </w:r>
      <w:r w:rsidRPr="00F214CF">
        <w:rPr>
          <w:rFonts w:eastAsia="Arial Unicode MS" w:cstheme="majorBidi"/>
          <w:u w:val="single"/>
          <w:cs/>
        </w:rPr>
        <w:t>ขาดทุน</w:t>
      </w:r>
      <w:r w:rsidRPr="00F214CF">
        <w:rPr>
          <w:rFonts w:eastAsia="Arial Unicode MS" w:cstheme="majorBidi"/>
          <w:u w:val="single"/>
        </w:rPr>
        <w:t>)</w:t>
      </w:r>
      <w:r w:rsidRPr="00F214CF">
        <w:rPr>
          <w:rFonts w:eastAsia="Arial Unicode MS" w:cstheme="majorBidi"/>
          <w:u w:val="single"/>
          <w:cs/>
        </w:rPr>
        <w:t>ต่อหุ้น</w:t>
      </w:r>
    </w:p>
    <w:p w14:paraId="1BD617E0" w14:textId="2474FD8E" w:rsidR="00BC0FC0" w:rsidRDefault="00BC0FC0" w:rsidP="00BC0FC0">
      <w:pPr>
        <w:spacing w:before="120"/>
        <w:ind w:left="360"/>
        <w:jc w:val="thaiDistribute"/>
        <w:rPr>
          <w:rFonts w:eastAsia="Arial Unicode MS" w:cstheme="majorBidi"/>
        </w:rPr>
      </w:pPr>
      <w:r w:rsidRPr="007359BB">
        <w:rPr>
          <w:rFonts w:eastAsia="Arial Unicode MS" w:cstheme="majorBidi" w:hint="cs"/>
          <w:cs/>
        </w:rPr>
        <w:t>กำไร</w:t>
      </w:r>
      <w:r>
        <w:rPr>
          <w:rFonts w:eastAsia="Arial Unicode MS" w:cstheme="majorBidi"/>
        </w:rPr>
        <w:t>(</w:t>
      </w:r>
      <w:r w:rsidRPr="007359BB">
        <w:rPr>
          <w:rFonts w:eastAsia="Arial Unicode MS" w:cstheme="majorBidi"/>
          <w:cs/>
        </w:rPr>
        <w:t>ขาดทุน</w:t>
      </w:r>
      <w:r>
        <w:rPr>
          <w:rFonts w:eastAsia="Arial Unicode MS" w:cstheme="majorBidi"/>
        </w:rPr>
        <w:t>)</w:t>
      </w:r>
      <w:r w:rsidRPr="007359BB">
        <w:rPr>
          <w:rFonts w:eastAsia="Arial Unicode MS" w:cstheme="majorBidi"/>
          <w:cs/>
        </w:rPr>
        <w:t>ต่อหุ้นขั้นพื้นฐาน คำนวณโดยการหาร</w:t>
      </w:r>
      <w:r w:rsidR="00D7622B" w:rsidRPr="007359BB">
        <w:rPr>
          <w:rFonts w:eastAsia="Arial Unicode MS" w:cstheme="majorBidi" w:hint="cs"/>
          <w:cs/>
        </w:rPr>
        <w:t>กำไร</w:t>
      </w:r>
      <w:r w:rsidR="00D7622B">
        <w:rPr>
          <w:rFonts w:eastAsia="Arial Unicode MS" w:cstheme="majorBidi"/>
        </w:rPr>
        <w:t>(</w:t>
      </w:r>
      <w:r w:rsidRPr="007359BB">
        <w:rPr>
          <w:rFonts w:eastAsia="Arial Unicode MS" w:cstheme="majorBidi"/>
          <w:cs/>
        </w:rPr>
        <w:t>ขาดทุน</w:t>
      </w:r>
      <w:r w:rsidR="00D7622B">
        <w:rPr>
          <w:rFonts w:eastAsia="Arial Unicode MS" w:cstheme="majorBidi"/>
        </w:rPr>
        <w:t>)</w:t>
      </w:r>
      <w:r w:rsidRPr="007359BB">
        <w:rPr>
          <w:rFonts w:eastAsia="Arial Unicode MS" w:cstheme="majorBidi"/>
          <w:cs/>
        </w:rPr>
        <w:t>สำหรับปี</w:t>
      </w:r>
      <w:r w:rsidR="00E70FDF" w:rsidRPr="007359BB">
        <w:rPr>
          <w:rFonts w:eastAsia="Arial Unicode MS" w:cstheme="majorBidi" w:hint="cs"/>
          <w:cs/>
        </w:rPr>
        <w:t>ด้วย</w:t>
      </w:r>
      <w:r w:rsidR="00C07C60" w:rsidRPr="007359BB">
        <w:rPr>
          <w:rFonts w:eastAsia="Arial Unicode MS" w:cstheme="majorBidi" w:hint="cs"/>
          <w:cs/>
        </w:rPr>
        <w:t>จำนวน</w:t>
      </w:r>
      <w:r w:rsidRPr="007359BB">
        <w:rPr>
          <w:rFonts w:eastAsia="Arial Unicode MS" w:cstheme="majorBidi"/>
          <w:cs/>
        </w:rPr>
        <w:t>หุ้นสามัญ</w:t>
      </w:r>
      <w:r w:rsidR="00C07C60" w:rsidRPr="007359BB">
        <w:rPr>
          <w:rFonts w:eastAsia="Arial Unicode MS" w:cstheme="majorBidi" w:hint="cs"/>
          <w:cs/>
        </w:rPr>
        <w:t>ถั่วเฉลี่ย</w:t>
      </w:r>
      <w:r w:rsidR="003C1B2A" w:rsidRPr="007359BB">
        <w:rPr>
          <w:rFonts w:eastAsia="Arial Unicode MS" w:cstheme="majorBidi" w:hint="cs"/>
          <w:cs/>
        </w:rPr>
        <w:t>ถ่วงน้ำหนักตาม</w:t>
      </w:r>
      <w:r w:rsidR="005C6255" w:rsidRPr="007359BB">
        <w:rPr>
          <w:rFonts w:eastAsia="Arial Unicode MS" w:cstheme="majorBidi" w:hint="cs"/>
          <w:cs/>
        </w:rPr>
        <w:t>จำนวนหุ้นที่ออกจำหน่ายใน</w:t>
      </w:r>
      <w:r w:rsidRPr="007359BB">
        <w:rPr>
          <w:rFonts w:eastAsia="Arial Unicode MS" w:cstheme="majorBidi"/>
          <w:cs/>
        </w:rPr>
        <w:t>ระหว่างปี</w:t>
      </w:r>
      <w:r w:rsidR="005C6255" w:rsidRPr="007359BB">
        <w:rPr>
          <w:rFonts w:eastAsia="Arial Unicode MS" w:cstheme="majorBidi" w:hint="cs"/>
          <w:cs/>
        </w:rPr>
        <w:t>ทั้งหมด</w:t>
      </w:r>
    </w:p>
    <w:p w14:paraId="0F2186A6" w14:textId="77777777" w:rsidR="00144213" w:rsidRPr="00F214CF" w:rsidRDefault="00144213" w:rsidP="00144213">
      <w:pPr>
        <w:spacing w:before="120"/>
        <w:ind w:left="360"/>
        <w:jc w:val="thaiDistribute"/>
        <w:rPr>
          <w:rFonts w:eastAsia="Arial Unicode MS" w:cstheme="majorBidi"/>
          <w:u w:val="single"/>
        </w:rPr>
      </w:pPr>
      <w:r w:rsidRPr="00F214CF">
        <w:rPr>
          <w:rFonts w:eastAsia="Arial Unicode MS" w:cstheme="majorBidi"/>
          <w:u w:val="single"/>
          <w:cs/>
        </w:rPr>
        <w:t>การวัดมูลค่ายุติธรรม</w:t>
      </w:r>
    </w:p>
    <w:p w14:paraId="1437472E" w14:textId="1AE3CC81" w:rsidR="00144213" w:rsidRPr="007359BB" w:rsidRDefault="00144213" w:rsidP="00144213">
      <w:pPr>
        <w:spacing w:before="120"/>
        <w:ind w:left="360"/>
        <w:jc w:val="thaiDistribute"/>
        <w:rPr>
          <w:rFonts w:eastAsia="Arial Unicode MS" w:cstheme="majorBidi"/>
          <w:cs/>
        </w:rPr>
      </w:pPr>
      <w:r w:rsidRPr="007359BB">
        <w:rPr>
          <w:rFonts w:eastAsia="Arial Unicode MS" w:cstheme="majorBidi"/>
          <w:cs/>
        </w:rPr>
        <w:t xml:space="preserve">มูลค่ายุติธรรม หมายถึง ราคาที่คาดว่าจะได้รับจากจากการขายสินทรัพย์หรือเป็นราคาที่จะต้องจ่ายเพื่อโอนหนี้สินให้ผู้อื่นโดยรายการดังกล่าวเป็นรายการที่เกิดขึ้นในสภาพปกติระหว่างผู้ซื้อและผู้ขาย (ผู้ร่วมในตลาด) ณ วันที่วัดมูลค่า </w:t>
      </w:r>
      <w:r w:rsidR="007E2994">
        <w:rPr>
          <w:rFonts w:eastAsia="Arial Unicode MS" w:cstheme="majorBidi" w:hint="cs"/>
          <w:cs/>
        </w:rPr>
        <w:t xml:space="preserve">                            </w:t>
      </w:r>
      <w:r w:rsidRPr="007359BB">
        <w:rPr>
          <w:rFonts w:eastAsia="Arial Unicode MS" w:cstheme="majorBidi"/>
          <w:cs/>
        </w:rPr>
        <w:t>กลุ่มบริษัทใช้ราคาเสนอซื้อขายในตลาดที่มีสภาพคล่องในการวัดมูลค่ายุติธรรมของสินทรัพย์และหนี้สินซึ่งมาตรฐาน</w:t>
      </w:r>
      <w:r w:rsidR="007E2994">
        <w:rPr>
          <w:rFonts w:eastAsia="Arial Unicode MS" w:cstheme="majorBidi" w:hint="cs"/>
          <w:cs/>
        </w:rPr>
        <w:t xml:space="preserve">                    </w:t>
      </w:r>
      <w:r w:rsidRPr="007359BB">
        <w:rPr>
          <w:rFonts w:eastAsia="Arial Unicode MS" w:cstheme="majorBidi"/>
          <w:cs/>
        </w:rPr>
        <w:t xml:space="preserve">การรายงานทางการเงินที่เกี่ยวข้องกำหนดให้ต้องวัดมูลค่าด้วยมูลค่ายุติธรรม ยกเว้นในกรณีที่ไม่มีตลาดที่มีสภาพคล่องสำหรับสินทรัพย์หรือหนี้สินที่มีลักษณะเดียวกันหรือไม่สามารถหาราคาเสนอซื้อขายในตลาดที่มีสภาพคล่องได้ </w:t>
      </w:r>
      <w:r w:rsidR="007E2994">
        <w:rPr>
          <w:rFonts w:eastAsia="Arial Unicode MS" w:cstheme="majorBidi" w:hint="cs"/>
          <w:cs/>
        </w:rPr>
        <w:t xml:space="preserve">                   </w:t>
      </w:r>
      <w:r w:rsidRPr="007359BB">
        <w:rPr>
          <w:rFonts w:eastAsia="Arial Unicode MS" w:cstheme="majorBidi"/>
          <w:cs/>
        </w:rPr>
        <w:lastRenderedPageBreak/>
        <w:t xml:space="preserve">กลุ่มบริษัทจะประมาณมูลค่ายุติธรรมโดยใช้เทคนิคการประเมินมูลค่าที่เหมาะสมกับแต่ละสถานการณ์ และพยายามใช้ข้อมูลที่สามารถสังเกตได้ที่เกี่ยวข้องกับสินทรัพย์หรือหนี้สินที่จะวัดมูลค่ายุติธรรมนั้นให้มากที่สุด </w:t>
      </w:r>
    </w:p>
    <w:p w14:paraId="27B25E05" w14:textId="77777777" w:rsidR="00144213" w:rsidRPr="00144213" w:rsidRDefault="00144213" w:rsidP="00144213">
      <w:pPr>
        <w:spacing w:before="120"/>
        <w:ind w:left="360"/>
        <w:jc w:val="thaiDistribute"/>
        <w:rPr>
          <w:rFonts w:eastAsia="Arial Unicode MS" w:cstheme="majorBidi"/>
        </w:rPr>
      </w:pPr>
      <w:r w:rsidRPr="007359BB">
        <w:rPr>
          <w:rFonts w:eastAsia="Arial Unicode MS" w:cstheme="majorBidi"/>
          <w:cs/>
        </w:rPr>
        <w:t>ลำดับชั้นของมูลค่ายุติธรรมที่ใช้วัดมูลค่าและเปิดเผยมูลค่ายุติธรรมของสินทรัพย์และหนี้สินในงบการเงินออกเป็นสามระดับตามประเภทของข้อมูลที่นำมาใช้ในการวัดมูลค่ายุติธรรม ดังนี้</w:t>
      </w:r>
    </w:p>
    <w:p w14:paraId="00CDA309" w14:textId="77777777" w:rsidR="00144213" w:rsidRDefault="00144213" w:rsidP="00144213">
      <w:pPr>
        <w:spacing w:before="120"/>
        <w:ind w:left="431" w:firstLine="289"/>
        <w:jc w:val="thaiDistribute"/>
        <w:rPr>
          <w:rFonts w:ascii="Angsana New" w:hAnsi="Angsana New"/>
        </w:rPr>
      </w:pPr>
      <w:r w:rsidRPr="007359BB">
        <w:rPr>
          <w:rFonts w:ascii="Angsana New" w:hAnsi="Angsana New"/>
          <w:cs/>
        </w:rPr>
        <w:t xml:space="preserve">ระดับ </w:t>
      </w:r>
      <w:r>
        <w:rPr>
          <w:rFonts w:ascii="Angsana New" w:hAnsi="Angsana New"/>
        </w:rPr>
        <w:t xml:space="preserve">1 </w:t>
      </w:r>
      <w:r w:rsidRPr="007359BB">
        <w:rPr>
          <w:rFonts w:ascii="Angsana New" w:hAnsi="Angsana New" w:hint="cs"/>
          <w:cs/>
        </w:rPr>
        <w:t>ใช้ข้อมูลราคาเสนอซื้อขายของสินทรัพย์หรือหนี้สินอย่างเดียวกันในตลาดที่มีสภาพคล่อง</w:t>
      </w:r>
    </w:p>
    <w:p w14:paraId="6BF4531A" w14:textId="77777777" w:rsidR="00144213" w:rsidRDefault="00144213" w:rsidP="00144213">
      <w:pPr>
        <w:spacing w:before="120"/>
        <w:ind w:left="431" w:firstLine="289"/>
        <w:jc w:val="thaiDistribute"/>
        <w:rPr>
          <w:rFonts w:ascii="Angsana New" w:hAnsi="Angsana New"/>
        </w:rPr>
      </w:pPr>
      <w:r w:rsidRPr="007359BB">
        <w:rPr>
          <w:rFonts w:ascii="Angsana New" w:hAnsi="Angsana New"/>
          <w:cs/>
        </w:rPr>
        <w:t xml:space="preserve">ระดับ </w:t>
      </w:r>
      <w:r>
        <w:rPr>
          <w:rFonts w:ascii="Angsana New" w:hAnsi="Angsana New"/>
        </w:rPr>
        <w:t xml:space="preserve">2 </w:t>
      </w:r>
      <w:r w:rsidRPr="007359BB">
        <w:rPr>
          <w:rFonts w:ascii="Angsana New" w:hAnsi="Angsana New" w:hint="cs"/>
          <w:cs/>
        </w:rPr>
        <w:t>ใช้ข้อมูลอื่นที่สามารถสังเกตได้ของสินทรัพย์หรือหนี้สิน ไม่ว่าจะเป็นข้อมูลทางตรงหรือทางอ้อม</w:t>
      </w:r>
    </w:p>
    <w:p w14:paraId="17250D8D" w14:textId="77777777" w:rsidR="00144213" w:rsidRDefault="00144213" w:rsidP="00144213">
      <w:pPr>
        <w:spacing w:before="120"/>
        <w:ind w:left="431" w:firstLine="289"/>
        <w:jc w:val="thaiDistribute"/>
        <w:rPr>
          <w:rFonts w:ascii="Angsana New" w:hAnsi="Angsana New"/>
        </w:rPr>
      </w:pPr>
      <w:r w:rsidRPr="007359BB">
        <w:rPr>
          <w:rFonts w:ascii="Angsana New" w:hAnsi="Angsana New"/>
          <w:cs/>
        </w:rPr>
        <w:t xml:space="preserve">ระดับ </w:t>
      </w:r>
      <w:r>
        <w:rPr>
          <w:rFonts w:ascii="Angsana New" w:hAnsi="Angsana New"/>
        </w:rPr>
        <w:t xml:space="preserve">3 </w:t>
      </w:r>
      <w:r w:rsidRPr="007359BB">
        <w:rPr>
          <w:rFonts w:ascii="Angsana New" w:hAnsi="Angsana New" w:hint="cs"/>
          <w:cs/>
        </w:rPr>
        <w:t xml:space="preserve">ใช้ข้อมูลที่ไม่สามารถสังเกตได้ เช่น ข้อมูลเกี่ยวกับกระแสเงินในอนาคตที่กิจการประมาณขึ้น </w:t>
      </w:r>
    </w:p>
    <w:p w14:paraId="0385980B" w14:textId="77777777" w:rsidR="00144213" w:rsidRPr="00144213" w:rsidRDefault="00144213" w:rsidP="00144213">
      <w:pPr>
        <w:spacing w:before="120"/>
        <w:ind w:left="360"/>
        <w:jc w:val="thaiDistribute"/>
        <w:rPr>
          <w:rFonts w:eastAsia="Arial Unicode MS" w:cstheme="majorBidi"/>
        </w:rPr>
      </w:pPr>
      <w:r w:rsidRPr="007359BB">
        <w:rPr>
          <w:rFonts w:eastAsia="Arial Unicode MS" w:cstheme="majorBidi"/>
          <w:cs/>
        </w:rPr>
        <w:t>ทุกวันสิ้นรอบระยะเวลารายงาน กลุ่มบริษัทจะประเมินความจำเป็นในการโอนรายการระหว่างลำดับชั้นของมูลค่า    ยุติธรรมสำหรับสินทรัพย์และหนี้สินที่ถืออยู่ ณ วันสิ้นรอบระยะเวลารายงานที่มีการวัดมูลค่ายุติธรรมแบบเกิดขึ้นประจำ</w:t>
      </w:r>
    </w:p>
    <w:p w14:paraId="435D3137" w14:textId="77777777" w:rsidR="00172699" w:rsidRPr="00F214CF" w:rsidRDefault="00172699" w:rsidP="00172699">
      <w:pPr>
        <w:spacing w:before="120"/>
        <w:ind w:left="360"/>
        <w:jc w:val="thaiDistribute"/>
        <w:rPr>
          <w:rFonts w:eastAsia="Arial Unicode MS" w:cstheme="majorBidi"/>
          <w:u w:val="single"/>
        </w:rPr>
      </w:pPr>
      <w:r w:rsidRPr="00F214CF">
        <w:rPr>
          <w:rFonts w:eastAsia="Arial Unicode MS" w:cstheme="majorBidi"/>
          <w:u w:val="single"/>
          <w:cs/>
        </w:rPr>
        <w:t>การใช้ดุลยพินิจและประมาณการทางบัญชีที่สำคัญ</w:t>
      </w:r>
    </w:p>
    <w:p w14:paraId="19E3586C" w14:textId="61175F1A" w:rsidR="00144213" w:rsidRDefault="00BB4EF8" w:rsidP="00DE12FD">
      <w:pPr>
        <w:spacing w:before="120"/>
        <w:ind w:left="360"/>
        <w:jc w:val="thaiDistribute"/>
        <w:rPr>
          <w:rFonts w:eastAsia="Arial Unicode MS" w:cstheme="majorBidi"/>
        </w:rPr>
      </w:pPr>
      <w:r w:rsidRPr="007359BB">
        <w:rPr>
          <w:rFonts w:eastAsia="Arial Unicode MS" w:cstheme="majorBidi"/>
          <w:cs/>
        </w:rPr>
        <w:t>ในการจัดทำงบการเงินตามมาตรฐานการรายงานทางการเงิน ฝ่ายบริหารจำเป็นต้องใช้ดุลยพินิจและการประมาณการ</w:t>
      </w:r>
      <w:r w:rsidRPr="00BB4EF8">
        <w:rPr>
          <w:rFonts w:eastAsia="Arial Unicode MS" w:cstheme="majorBidi"/>
        </w:rPr>
        <w:t xml:space="preserve"> </w:t>
      </w:r>
      <w:r w:rsidR="00F75110">
        <w:rPr>
          <w:rFonts w:eastAsia="Arial Unicode MS" w:cstheme="majorBidi" w:hint="cs"/>
          <w:cs/>
        </w:rPr>
        <w:t xml:space="preserve">                </w:t>
      </w:r>
      <w:r w:rsidRPr="007359BB">
        <w:rPr>
          <w:rFonts w:eastAsia="Arial Unicode MS" w:cstheme="majorBidi"/>
          <w:cs/>
        </w:rPr>
        <w:t>ในเรื่องที่มีความไม่แน่นอนเสมอ การใช้ดุลยพินิจและการประมาณการดังกล่าวนี้ส่งผลกระทบต่อจำนวนเงินที่แสดง</w:t>
      </w:r>
      <w:r w:rsidR="00F75110">
        <w:rPr>
          <w:rFonts w:eastAsia="Arial Unicode MS" w:cstheme="majorBidi" w:hint="cs"/>
          <w:cs/>
        </w:rPr>
        <w:t xml:space="preserve">                  </w:t>
      </w:r>
      <w:r w:rsidRPr="007359BB">
        <w:rPr>
          <w:rFonts w:eastAsia="Arial Unicode MS" w:cstheme="majorBidi"/>
          <w:cs/>
        </w:rPr>
        <w:t>ในงบการเงินและต่อข้อมูลที่แสดงในหมายเหตุประกอบงบการเงิน ผลที่เกิดขึ้นจริงอาจแตกต่างไปจากจำนวนที่ประมาณ</w:t>
      </w:r>
      <w:r w:rsidRPr="00BB4EF8">
        <w:rPr>
          <w:rFonts w:eastAsia="Arial Unicode MS" w:cstheme="majorBidi"/>
        </w:rPr>
        <w:t xml:space="preserve"> </w:t>
      </w:r>
      <w:r w:rsidRPr="007359BB">
        <w:rPr>
          <w:rFonts w:eastAsia="Arial Unicode MS" w:cstheme="majorBidi"/>
          <w:cs/>
        </w:rPr>
        <w:t>การไว้ การใช้ดุลยพินิจและการประมาณการที่สำคัญมีดังนี้</w:t>
      </w:r>
    </w:p>
    <w:p w14:paraId="2D739AA1" w14:textId="46371994" w:rsidR="00C35AB6" w:rsidRPr="00E9693B" w:rsidRDefault="00676097" w:rsidP="00DE12FD">
      <w:pPr>
        <w:spacing w:before="120"/>
        <w:ind w:left="360"/>
        <w:jc w:val="thaiDistribute"/>
        <w:rPr>
          <w:rFonts w:eastAsia="Arial Unicode MS" w:cstheme="majorBidi"/>
          <w:i/>
          <w:iCs/>
        </w:rPr>
      </w:pPr>
      <w:r w:rsidRPr="00E9693B">
        <w:rPr>
          <w:rFonts w:eastAsia="Arial Unicode MS" w:cstheme="majorBidi"/>
          <w:i/>
          <w:iCs/>
          <w:cs/>
        </w:rPr>
        <w:t>มูลค่ายุติธรรมของเครื่องมือทางการเงิน</w:t>
      </w:r>
    </w:p>
    <w:p w14:paraId="5BCEF48C" w14:textId="60B1FDB5" w:rsidR="00385A41" w:rsidRDefault="007A0C25" w:rsidP="002639E7">
      <w:pPr>
        <w:spacing w:before="120"/>
        <w:ind w:left="360"/>
        <w:jc w:val="thaiDistribute"/>
      </w:pPr>
      <w:r>
        <w:rPr>
          <w:cs/>
        </w:rPr>
        <w:t>ในการประเมินมูลค่ายุติธรรมของเครื่องมือทางการเงินที่รับรู้ในงบฐานะการเงิน ที่ไม่มีการซื้อขายในตลาดและไม่สามารถหาราคาได้ในตลาดซื้อขายคล่อง ฝ่ายบริหารต้องใช้ดุลยพินิจในการประเมินมูลค่ายุติธรรมของเครื่องมือทางการเงินดังกล่าว โดยใช้เทคนิคและแบบจำลองการประเมินมูลค่า ซึ่งตัวแปรที่ใช้ในแบบจำลองได้มาจากการเทียบเคียง</w:t>
      </w:r>
      <w:r w:rsidR="00991CE5">
        <w:rPr>
          <w:rFonts w:hint="cs"/>
          <w:cs/>
        </w:rPr>
        <w:t xml:space="preserve">   </w:t>
      </w:r>
      <w:r>
        <w:rPr>
          <w:cs/>
        </w:rPr>
        <w:t>กับตัวแปรที่อยู่ในตลาด โดยคำนึงถึงความเสี่ยงทางด้านเครดิต สภาพคล่อง ข้อมูลความสัมพันธ์ และการ</w:t>
      </w:r>
      <w:r w:rsidR="00991CE5">
        <w:rPr>
          <w:rFonts w:hint="cs"/>
          <w:cs/>
        </w:rPr>
        <w:t xml:space="preserve">           </w:t>
      </w:r>
      <w:r>
        <w:rPr>
          <w:cs/>
        </w:rPr>
        <w:t>เปลี่ยนแปลงของมูลค่าของเครื่องมือทางการเงินในระยะยาว ทั้งนี้การเปลี่ยนแปลงของสมมติฐานที่เกี่ยวข้องกับตัว</w:t>
      </w:r>
      <w:r w:rsidR="00991CE5">
        <w:rPr>
          <w:rFonts w:hint="cs"/>
          <w:cs/>
        </w:rPr>
        <w:t xml:space="preserve">       </w:t>
      </w:r>
      <w:r>
        <w:rPr>
          <w:cs/>
        </w:rPr>
        <w:t>แปรที่ใช้ในการคำนวณ อาจมีผลกระทบต่อมูลค่ายุติธรรมที่แสดงอยู่ในงบฐานะการเงิน และการเปิดเผยลำดับชั้นของมูลค่ายุติธรรม</w:t>
      </w:r>
    </w:p>
    <w:p w14:paraId="34861F70" w14:textId="50951934" w:rsidR="006864F9" w:rsidRPr="00E9693B" w:rsidRDefault="006864F9" w:rsidP="006864F9">
      <w:pPr>
        <w:spacing w:before="120"/>
        <w:ind w:left="360"/>
        <w:jc w:val="thaiDistribute"/>
        <w:rPr>
          <w:rFonts w:cstheme="majorBidi"/>
          <w:i/>
          <w:iCs/>
        </w:rPr>
      </w:pPr>
      <w:r w:rsidRPr="00E9693B">
        <w:rPr>
          <w:rFonts w:cstheme="majorBidi"/>
          <w:i/>
          <w:iCs/>
          <w:cs/>
        </w:rPr>
        <w:t>อสังหาริมทรัพย์เพื่อการลงทุน</w:t>
      </w:r>
    </w:p>
    <w:p w14:paraId="12063ABE" w14:textId="6BF00C2A" w:rsidR="00335DED" w:rsidRDefault="006864F9" w:rsidP="002639E7">
      <w:pPr>
        <w:spacing w:before="120"/>
        <w:ind w:left="360"/>
        <w:jc w:val="thaiDistribute"/>
      </w:pPr>
      <w:r w:rsidRPr="006864F9">
        <w:rPr>
          <w:cs/>
        </w:rPr>
        <w:t>มูลค่ายุติธรรมของอสังหาริมทรัพย์เพื่อการลงทุน ซึ่งประเมินโดยผู้ประเมินอิสระ คำนวณจากประมาณการกระแสเงินสด คิดลดของค่าเช่าจากสัญญาเช่าในปัจจุบัน รวมถึงค่าเช่าในอนาคตภายใต้เงื่อนไขของตลาดที่มีอยู่ในปัจจุบันสุทธิจาก กระแสเงินสดจ่ายต่างๆ ที่คาดว่าจะเกิดขึ้นเนื่องจากอสังหาริมทรัพย์ อัตราคิดลดที่ใช้สะท้อนถึงการประเมินสภาวะตลาด ปัจจุบันในเรื่องมูลค่าของเงินตามเวลาและปัจจัยความเสี่ยงที่เหมาะสม</w:t>
      </w:r>
    </w:p>
    <w:p w14:paraId="57B9B79E" w14:textId="77777777" w:rsidR="0036393B" w:rsidRDefault="0036393B" w:rsidP="002639E7">
      <w:pPr>
        <w:spacing w:before="120"/>
        <w:ind w:left="360"/>
        <w:jc w:val="thaiDistribute"/>
      </w:pPr>
    </w:p>
    <w:p w14:paraId="6C10F025" w14:textId="77777777" w:rsidR="0036393B" w:rsidRDefault="0036393B" w:rsidP="002639E7">
      <w:pPr>
        <w:spacing w:before="120"/>
        <w:ind w:left="360"/>
        <w:jc w:val="thaiDistribute"/>
      </w:pPr>
    </w:p>
    <w:p w14:paraId="1A1AB09F" w14:textId="77777777" w:rsidR="0036393B" w:rsidRDefault="0036393B" w:rsidP="002639E7">
      <w:pPr>
        <w:spacing w:before="120"/>
        <w:ind w:left="360"/>
        <w:jc w:val="thaiDistribute"/>
      </w:pPr>
    </w:p>
    <w:p w14:paraId="6931AF56" w14:textId="77777777" w:rsidR="0036393B" w:rsidRDefault="0036393B" w:rsidP="002639E7">
      <w:pPr>
        <w:spacing w:before="120"/>
        <w:ind w:left="360"/>
        <w:jc w:val="thaiDistribute"/>
      </w:pPr>
    </w:p>
    <w:p w14:paraId="0141E582" w14:textId="77777777" w:rsidR="0036393B" w:rsidRDefault="0036393B" w:rsidP="004D6145">
      <w:pPr>
        <w:spacing w:before="120"/>
        <w:jc w:val="thaiDistribute"/>
      </w:pPr>
    </w:p>
    <w:p w14:paraId="131D23ED" w14:textId="77777777" w:rsidR="004D6145" w:rsidRPr="00FC7432" w:rsidRDefault="004D6145" w:rsidP="004D6145">
      <w:pPr>
        <w:spacing w:before="120"/>
        <w:jc w:val="thaiDistribute"/>
      </w:pPr>
    </w:p>
    <w:p w14:paraId="03D72CD3" w14:textId="75137CA0" w:rsidR="006F243F" w:rsidRPr="00645DEC" w:rsidRDefault="006F243F" w:rsidP="006F243F">
      <w:pPr>
        <w:spacing w:before="120"/>
        <w:ind w:left="360"/>
        <w:jc w:val="thaiDistribute"/>
        <w:rPr>
          <w:i/>
          <w:iCs/>
        </w:rPr>
      </w:pPr>
      <w:r w:rsidRPr="0093284C">
        <w:rPr>
          <w:i/>
          <w:iCs/>
          <w:cs/>
        </w:rPr>
        <w:lastRenderedPageBreak/>
        <w:t>สินทรัพย์ภาษีเงินได้รอการตัดบัญชี</w:t>
      </w:r>
    </w:p>
    <w:p w14:paraId="77A0F5A2" w14:textId="53FA402A" w:rsidR="002639E7" w:rsidRDefault="006F243F" w:rsidP="0036393B">
      <w:pPr>
        <w:spacing w:before="120"/>
        <w:ind w:left="360"/>
        <w:jc w:val="thaiDistribute"/>
      </w:pPr>
      <w:r>
        <w:rPr>
          <w:rFonts w:hint="cs"/>
          <w:cs/>
        </w:rPr>
        <w:t>กลุ่ม</w:t>
      </w:r>
      <w:r w:rsidRPr="006F243F">
        <w:rPr>
          <w:cs/>
        </w:rPr>
        <w:t xml:space="preserve">บริษัทจะรับรู้สินทรัพย์ภาษีเงินได้รอการตัดบัญชีสำหรับผลแตกต่างชั่วคราวที่ใช้หักภาษีและขาดทุนทางภาษีที่ไม่ได้ใช้เมื่อมีความเป็นไปได้ค่อนข้างแน่ว่า </w:t>
      </w:r>
      <w:r>
        <w:rPr>
          <w:rFonts w:hint="cs"/>
          <w:cs/>
        </w:rPr>
        <w:t>กลุ่ม</w:t>
      </w:r>
      <w:r w:rsidRPr="006F243F">
        <w:rPr>
          <w:cs/>
        </w:rPr>
        <w:t>บริษัทจะมีกำไรทางภาษีในอนาคตเพียงพอที่จะใช้ประโยชน์จากผลแตกต่างชั่วคราวและขาดทุนนั้น ในการนี้ ฝ่ายบริหารจำเป็นต้องประมาณการว่า</w:t>
      </w:r>
      <w:r>
        <w:rPr>
          <w:rFonts w:hint="cs"/>
          <w:cs/>
        </w:rPr>
        <w:t>กลุ่ม</w:t>
      </w:r>
      <w:r w:rsidRPr="006F243F">
        <w:rPr>
          <w:cs/>
        </w:rPr>
        <w:t>บริษัทควรรับรู้จำนวนสินทรัพย์ภาษีเงินได้</w:t>
      </w:r>
      <w:r>
        <w:rPr>
          <w:rFonts w:hint="cs"/>
          <w:cs/>
        </w:rPr>
        <w:t xml:space="preserve">   </w:t>
      </w:r>
      <w:r w:rsidRPr="006F243F">
        <w:rPr>
          <w:cs/>
        </w:rPr>
        <w:t>รอการตัดบัญชีเป็นจำนวนเท่าใด โดยพิจารณาถึงจำนวนกำไรทางภาษีที่คาดว่าจะเกิดในอนาคตในแต่ละช่วงเวลา</w:t>
      </w:r>
    </w:p>
    <w:p w14:paraId="589B96E9" w14:textId="60FF2F4D" w:rsidR="007F3264" w:rsidRPr="00EF58AE" w:rsidRDefault="007F3264" w:rsidP="001C35CE">
      <w:pPr>
        <w:numPr>
          <w:ilvl w:val="0"/>
          <w:numId w:val="1"/>
        </w:numPr>
        <w:tabs>
          <w:tab w:val="clear" w:pos="540"/>
          <w:tab w:val="num" w:pos="426"/>
        </w:tabs>
        <w:spacing w:before="120"/>
        <w:ind w:left="360"/>
        <w:jc w:val="left"/>
        <w:rPr>
          <w:rFonts w:cstheme="majorBidi"/>
          <w:b/>
          <w:bCs/>
        </w:rPr>
      </w:pPr>
      <w:r w:rsidRPr="007359BB">
        <w:rPr>
          <w:rFonts w:cstheme="majorBidi"/>
          <w:b/>
          <w:bCs/>
          <w:cs/>
        </w:rPr>
        <w:t>รายการธุรกิจกับกิจการที่เกี่ยวข้องกัน</w:t>
      </w:r>
    </w:p>
    <w:p w14:paraId="64A6EDF0" w14:textId="41DCF5E6" w:rsidR="007C1626" w:rsidRPr="00EF58AE" w:rsidRDefault="00125976" w:rsidP="00BF7A3A">
      <w:pPr>
        <w:spacing w:before="80"/>
        <w:ind w:left="360"/>
        <w:jc w:val="thaiDistribute"/>
        <w:rPr>
          <w:rFonts w:cstheme="majorBidi"/>
          <w:color w:val="000000" w:themeColor="text1"/>
        </w:rPr>
      </w:pPr>
      <w:r w:rsidRPr="007359BB">
        <w:rPr>
          <w:rFonts w:cstheme="majorBidi"/>
          <w:color w:val="000000" w:themeColor="text1"/>
          <w:cs/>
        </w:rPr>
        <w:t>บุคคลหรือกิจการที่เกี่ยวข้องกันได้แก่บุคคลหรือกิจการต่าง</w:t>
      </w:r>
      <w:r w:rsidR="00A36F59" w:rsidRPr="007359BB">
        <w:rPr>
          <w:rFonts w:cstheme="majorBidi"/>
          <w:color w:val="000000" w:themeColor="text1"/>
          <w:cs/>
        </w:rPr>
        <w:t xml:space="preserve"> </w:t>
      </w:r>
      <w:r w:rsidRPr="007359BB">
        <w:rPr>
          <w:rFonts w:cstheme="majorBidi"/>
          <w:color w:val="000000" w:themeColor="text1"/>
          <w:cs/>
        </w:rPr>
        <w:t>ๆ ที่มีความเกี่ยวข้องกับ</w:t>
      </w:r>
      <w:r w:rsidR="00656F05">
        <w:rPr>
          <w:rFonts w:cstheme="majorBidi" w:hint="cs"/>
          <w:color w:val="000000" w:themeColor="text1"/>
          <w:cs/>
        </w:rPr>
        <w:t>กลุ่ม</w:t>
      </w:r>
      <w:r w:rsidRPr="007359BB">
        <w:rPr>
          <w:rFonts w:cstheme="majorBidi"/>
          <w:color w:val="000000" w:themeColor="text1"/>
          <w:cs/>
        </w:rPr>
        <w:t xml:space="preserve">บริษัทโดยการเป็นผู้ถือหุ้นหรือมีผู้ถือหุ้นร่วมกันหรือมีกรรมการร่วมกัน รายการที่มีขึ้นกับบุคคลหรือกิจการที่เกี่ยวข้องกันได้กำหนดขึ้นโดยใช้ราคาตลาดหรือในราคาที่ตกลงกันตามสัญญาหากไม่มีราคาตลาดรองรับ  </w:t>
      </w:r>
    </w:p>
    <w:p w14:paraId="07FDCA9B" w14:textId="046413B8" w:rsidR="000509D5" w:rsidRPr="00EF58AE" w:rsidRDefault="00125976" w:rsidP="00653144">
      <w:pPr>
        <w:spacing w:before="80"/>
        <w:ind w:left="360"/>
        <w:jc w:val="thaiDistribute"/>
        <w:rPr>
          <w:rFonts w:cstheme="majorBidi"/>
          <w:color w:val="000000" w:themeColor="text1"/>
        </w:rPr>
      </w:pPr>
      <w:r w:rsidRPr="007359BB">
        <w:rPr>
          <w:rFonts w:cstheme="majorBidi"/>
          <w:color w:val="000000" w:themeColor="text1"/>
          <w:cs/>
        </w:rPr>
        <w:t>รายละเอียดความสัมพันธ์ที่บริษัทมีกับบุคคลหรือกิจการที่เกี่ยวข้องกันซึ่งมีการ</w:t>
      </w:r>
      <w:r w:rsidR="00D229EA" w:rsidRPr="007359BB">
        <w:rPr>
          <w:rFonts w:cstheme="majorBidi"/>
          <w:color w:val="000000" w:themeColor="text1"/>
          <w:cs/>
        </w:rPr>
        <w:t>ควบคุม หรือเป็นกิจการที่บริษัท</w:t>
      </w:r>
      <w:r w:rsidRPr="007359BB">
        <w:rPr>
          <w:rFonts w:cstheme="majorBidi"/>
          <w:color w:val="000000" w:themeColor="text1"/>
          <w:cs/>
        </w:rPr>
        <w:t>ควบคุม หรือเป็นบุคคลหรือกิจการที่มีรายการบัญชีกับบริษัทมีดังนี้</w:t>
      </w:r>
    </w:p>
    <w:p w14:paraId="54B11040" w14:textId="4907EA01" w:rsidR="00125976" w:rsidRPr="00474C94" w:rsidRDefault="00950193" w:rsidP="0038667A">
      <w:pPr>
        <w:numPr>
          <w:ilvl w:val="1"/>
          <w:numId w:val="1"/>
        </w:numPr>
        <w:spacing w:before="120" w:after="120"/>
        <w:ind w:left="734" w:hanging="374"/>
        <w:jc w:val="left"/>
        <w:rPr>
          <w:rFonts w:cstheme="majorBidi"/>
        </w:rPr>
      </w:pPr>
      <w:r w:rsidRPr="007359BB">
        <w:rPr>
          <w:rFonts w:cstheme="majorBidi"/>
          <w:cs/>
        </w:rPr>
        <w:t>บุคคลและ</w:t>
      </w:r>
      <w:r w:rsidR="00125976" w:rsidRPr="007359BB">
        <w:rPr>
          <w:rFonts w:cstheme="majorBidi"/>
          <w:cs/>
        </w:rPr>
        <w:t>กิจการที่เกี่ยวข้องกัน ประกอบด้วย</w:t>
      </w:r>
    </w:p>
    <w:tbl>
      <w:tblPr>
        <w:tblW w:w="8628" w:type="dxa"/>
        <w:tblInd w:w="709" w:type="dxa"/>
        <w:tblLook w:val="00A0" w:firstRow="1" w:lastRow="0" w:firstColumn="1" w:lastColumn="0" w:noHBand="0" w:noVBand="0"/>
      </w:tblPr>
      <w:tblGrid>
        <w:gridCol w:w="3431"/>
        <w:gridCol w:w="270"/>
        <w:gridCol w:w="3510"/>
        <w:gridCol w:w="283"/>
        <w:gridCol w:w="1134"/>
      </w:tblGrid>
      <w:tr w:rsidR="00BD5480" w:rsidRPr="000F1C41" w14:paraId="15BF15B3" w14:textId="77777777" w:rsidTr="008E5594">
        <w:trPr>
          <w:trHeight w:val="388"/>
          <w:tblHeader/>
        </w:trPr>
        <w:tc>
          <w:tcPr>
            <w:tcW w:w="3431" w:type="dxa"/>
            <w:tcBorders>
              <w:top w:val="nil"/>
              <w:left w:val="nil"/>
              <w:bottom w:val="single" w:sz="2" w:space="0" w:color="auto"/>
              <w:right w:val="nil"/>
            </w:tcBorders>
            <w:noWrap/>
            <w:vAlign w:val="bottom"/>
          </w:tcPr>
          <w:p w14:paraId="2E94D499" w14:textId="77777777" w:rsidR="00BD5480" w:rsidRPr="007359BB" w:rsidRDefault="00BD5480" w:rsidP="000F1C41">
            <w:pPr>
              <w:spacing w:before="120" w:line="360" w:lineRule="exact"/>
              <w:ind w:hanging="90"/>
              <w:jc w:val="center"/>
              <w:rPr>
                <w:rFonts w:cstheme="majorBidi"/>
                <w:b/>
                <w:bCs/>
                <w:color w:val="000000"/>
                <w:cs/>
              </w:rPr>
            </w:pPr>
            <w:r w:rsidRPr="007359BB">
              <w:rPr>
                <w:rFonts w:cstheme="majorBidi"/>
                <w:b/>
                <w:bCs/>
                <w:color w:val="000000"/>
                <w:cs/>
              </w:rPr>
              <w:t>บุคคลและกิจการที่เกี่ยวข้องกัน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EACB4A5" w14:textId="77777777" w:rsidR="00BD5480" w:rsidRPr="000F1C41" w:rsidRDefault="00BD5480" w:rsidP="000F1C41">
            <w:pPr>
              <w:spacing w:before="120" w:line="360" w:lineRule="exact"/>
              <w:jc w:val="center"/>
              <w:rPr>
                <w:rFonts w:cstheme="majorBidi"/>
                <w:b/>
                <w:bCs/>
                <w:color w:val="000000"/>
              </w:rPr>
            </w:pPr>
          </w:p>
        </w:tc>
        <w:tc>
          <w:tcPr>
            <w:tcW w:w="3510" w:type="dxa"/>
            <w:tcBorders>
              <w:top w:val="nil"/>
              <w:left w:val="nil"/>
              <w:bottom w:val="single" w:sz="2" w:space="0" w:color="auto"/>
              <w:right w:val="nil"/>
            </w:tcBorders>
            <w:noWrap/>
            <w:vAlign w:val="bottom"/>
          </w:tcPr>
          <w:p w14:paraId="629AE738" w14:textId="77777777" w:rsidR="00BD5480" w:rsidRPr="000F1C41" w:rsidRDefault="00BD5480" w:rsidP="000F1C41">
            <w:pPr>
              <w:spacing w:before="120" w:line="360" w:lineRule="exact"/>
              <w:jc w:val="center"/>
              <w:rPr>
                <w:rFonts w:cstheme="majorBidi"/>
                <w:b/>
                <w:bCs/>
                <w:color w:val="000000"/>
              </w:rPr>
            </w:pPr>
            <w:r w:rsidRPr="007359BB">
              <w:rPr>
                <w:rFonts w:cstheme="majorBidi"/>
                <w:b/>
                <w:bCs/>
                <w:color w:val="000000"/>
                <w:cs/>
              </w:rPr>
              <w:t>ลักษณะความสัมพันธ์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BA541E8" w14:textId="77777777" w:rsidR="00BD5480" w:rsidRPr="000F1C41" w:rsidRDefault="00BD5480" w:rsidP="000F1C41">
            <w:pPr>
              <w:spacing w:before="120" w:line="360" w:lineRule="exact"/>
              <w:jc w:val="center"/>
              <w:rPr>
                <w:rFonts w:cstheme="majorBidi"/>
                <w:b/>
                <w:bCs/>
                <w:color w:val="00000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2" w:space="0" w:color="auto"/>
              <w:right w:val="nil"/>
            </w:tcBorders>
            <w:noWrap/>
            <w:vAlign w:val="bottom"/>
          </w:tcPr>
          <w:p w14:paraId="3DDE5712" w14:textId="77777777" w:rsidR="00BD5480" w:rsidRPr="000F1C41" w:rsidRDefault="00BD5480" w:rsidP="000F1C41">
            <w:pPr>
              <w:spacing w:before="120" w:line="360" w:lineRule="exact"/>
              <w:jc w:val="center"/>
              <w:rPr>
                <w:rFonts w:cstheme="majorBidi"/>
                <w:b/>
                <w:bCs/>
                <w:color w:val="000000"/>
              </w:rPr>
            </w:pPr>
            <w:r w:rsidRPr="007359BB">
              <w:rPr>
                <w:rFonts w:cstheme="majorBidi"/>
                <w:b/>
                <w:bCs/>
                <w:color w:val="000000"/>
                <w:cs/>
              </w:rPr>
              <w:t>ประเทศ</w:t>
            </w:r>
          </w:p>
        </w:tc>
      </w:tr>
      <w:tr w:rsidR="00BD5480" w:rsidRPr="000F1C41" w14:paraId="6912CCC9" w14:textId="77777777" w:rsidTr="00F76876">
        <w:trPr>
          <w:trHeight w:val="346"/>
        </w:trPr>
        <w:tc>
          <w:tcPr>
            <w:tcW w:w="3431" w:type="dxa"/>
            <w:tcBorders>
              <w:left w:val="nil"/>
              <w:right w:val="nil"/>
            </w:tcBorders>
            <w:noWrap/>
          </w:tcPr>
          <w:p w14:paraId="4ABB67BA" w14:textId="44636098" w:rsidR="00BD5480" w:rsidRPr="007359BB" w:rsidRDefault="00280BB1" w:rsidP="000F1C41">
            <w:pPr>
              <w:spacing w:line="360" w:lineRule="exact"/>
              <w:ind w:left="104" w:right="-166" w:hanging="90"/>
              <w:jc w:val="left"/>
              <w:rPr>
                <w:rFonts w:cstheme="majorBidi"/>
                <w:color w:val="000000" w:themeColor="text1"/>
                <w:cs/>
              </w:rPr>
            </w:pPr>
            <w:r w:rsidRPr="007359BB">
              <w:rPr>
                <w:rFonts w:cstheme="majorBidi"/>
                <w:color w:val="000000" w:themeColor="text1"/>
                <w:cs/>
              </w:rPr>
              <w:t>บริษัท บูทิค พระโขนง ทรี จำกัด</w:t>
            </w:r>
          </w:p>
        </w:tc>
        <w:tc>
          <w:tcPr>
            <w:tcW w:w="270" w:type="dxa"/>
            <w:tcBorders>
              <w:left w:val="nil"/>
              <w:right w:val="nil"/>
            </w:tcBorders>
            <w:noWrap/>
            <w:vAlign w:val="bottom"/>
          </w:tcPr>
          <w:p w14:paraId="1287167A" w14:textId="77777777" w:rsidR="00BD5480" w:rsidRPr="000F1C41" w:rsidRDefault="00BD5480" w:rsidP="000F1C41">
            <w:pPr>
              <w:spacing w:line="360" w:lineRule="exact"/>
              <w:rPr>
                <w:rFonts w:cstheme="majorBidi"/>
                <w:color w:val="000000" w:themeColor="text1"/>
              </w:rPr>
            </w:pPr>
          </w:p>
        </w:tc>
        <w:tc>
          <w:tcPr>
            <w:tcW w:w="3510" w:type="dxa"/>
            <w:tcBorders>
              <w:left w:val="nil"/>
              <w:right w:val="nil"/>
            </w:tcBorders>
            <w:noWrap/>
            <w:vAlign w:val="bottom"/>
          </w:tcPr>
          <w:p w14:paraId="6375F9DF" w14:textId="793C3C64" w:rsidR="00BD5480" w:rsidRPr="007359BB" w:rsidRDefault="00837511" w:rsidP="000F1C41">
            <w:pPr>
              <w:spacing w:line="360" w:lineRule="exact"/>
              <w:ind w:left="-133" w:right="-94"/>
              <w:jc w:val="center"/>
              <w:rPr>
                <w:rFonts w:cstheme="majorBidi"/>
                <w:color w:val="000000" w:themeColor="text1"/>
                <w:cs/>
              </w:rPr>
            </w:pPr>
            <w:r w:rsidRPr="007359BB">
              <w:rPr>
                <w:rFonts w:cstheme="majorBidi"/>
                <w:color w:val="000000" w:themeColor="text1"/>
                <w:cs/>
              </w:rPr>
              <w:t>บริษัทย่อย</w:t>
            </w:r>
          </w:p>
        </w:tc>
        <w:tc>
          <w:tcPr>
            <w:tcW w:w="283" w:type="dxa"/>
            <w:tcBorders>
              <w:left w:val="nil"/>
              <w:right w:val="nil"/>
            </w:tcBorders>
            <w:noWrap/>
            <w:vAlign w:val="bottom"/>
          </w:tcPr>
          <w:p w14:paraId="3FFFB8A7" w14:textId="77777777" w:rsidR="00BD5480" w:rsidRPr="000F1C41" w:rsidRDefault="00BD5480" w:rsidP="000F1C41">
            <w:pPr>
              <w:spacing w:line="360" w:lineRule="exact"/>
              <w:jc w:val="center"/>
              <w:rPr>
                <w:rFonts w:cstheme="majorBidi"/>
                <w:color w:val="000000" w:themeColor="text1"/>
              </w:rPr>
            </w:pPr>
          </w:p>
        </w:tc>
        <w:tc>
          <w:tcPr>
            <w:tcW w:w="1134" w:type="dxa"/>
            <w:tcBorders>
              <w:left w:val="nil"/>
              <w:right w:val="nil"/>
            </w:tcBorders>
            <w:noWrap/>
            <w:vAlign w:val="bottom"/>
          </w:tcPr>
          <w:p w14:paraId="505BB3F0" w14:textId="21B23B3F" w:rsidR="00BD5480" w:rsidRPr="007359BB" w:rsidRDefault="00837511" w:rsidP="000F1C41">
            <w:pPr>
              <w:spacing w:line="360" w:lineRule="exact"/>
              <w:jc w:val="center"/>
              <w:rPr>
                <w:rFonts w:cstheme="majorBidi"/>
                <w:color w:val="000000" w:themeColor="text1"/>
                <w:cs/>
              </w:rPr>
            </w:pPr>
            <w:r w:rsidRPr="007359BB">
              <w:rPr>
                <w:rFonts w:cstheme="majorBidi"/>
                <w:color w:val="000000" w:themeColor="text1"/>
                <w:cs/>
              </w:rPr>
              <w:t>ไทย</w:t>
            </w:r>
          </w:p>
        </w:tc>
      </w:tr>
      <w:tr w:rsidR="008F0F36" w:rsidRPr="000F1C41" w14:paraId="4C370D8B" w14:textId="77777777" w:rsidTr="008E5594">
        <w:trPr>
          <w:trHeight w:hRule="exact" w:val="72"/>
        </w:trPr>
        <w:tc>
          <w:tcPr>
            <w:tcW w:w="3431" w:type="dxa"/>
            <w:tcBorders>
              <w:left w:val="nil"/>
              <w:right w:val="nil"/>
            </w:tcBorders>
            <w:noWrap/>
          </w:tcPr>
          <w:p w14:paraId="1147299E" w14:textId="77777777" w:rsidR="008F0F36" w:rsidRPr="007359BB" w:rsidRDefault="008F0F36" w:rsidP="005576A1">
            <w:pPr>
              <w:spacing w:line="360" w:lineRule="exact"/>
              <w:ind w:left="104" w:right="-166" w:hanging="90"/>
              <w:jc w:val="left"/>
              <w:rPr>
                <w:rFonts w:cstheme="majorBidi"/>
                <w:cs/>
              </w:rPr>
            </w:pPr>
          </w:p>
        </w:tc>
        <w:tc>
          <w:tcPr>
            <w:tcW w:w="270" w:type="dxa"/>
            <w:tcBorders>
              <w:left w:val="nil"/>
              <w:right w:val="nil"/>
            </w:tcBorders>
            <w:noWrap/>
            <w:vAlign w:val="bottom"/>
          </w:tcPr>
          <w:p w14:paraId="721449C5" w14:textId="77777777" w:rsidR="008F0F36" w:rsidRPr="000F1C41" w:rsidRDefault="008F0F36" w:rsidP="005576A1">
            <w:pPr>
              <w:spacing w:line="360" w:lineRule="exact"/>
              <w:rPr>
                <w:rFonts w:cstheme="majorBidi"/>
                <w:color w:val="000000"/>
              </w:rPr>
            </w:pPr>
          </w:p>
        </w:tc>
        <w:tc>
          <w:tcPr>
            <w:tcW w:w="3510" w:type="dxa"/>
            <w:tcBorders>
              <w:left w:val="nil"/>
              <w:right w:val="nil"/>
            </w:tcBorders>
            <w:noWrap/>
            <w:vAlign w:val="bottom"/>
          </w:tcPr>
          <w:p w14:paraId="0F5EED53" w14:textId="77777777" w:rsidR="008F0F36" w:rsidRPr="007359BB" w:rsidRDefault="008F0F36" w:rsidP="005576A1">
            <w:pPr>
              <w:spacing w:line="360" w:lineRule="exact"/>
              <w:ind w:left="-133" w:right="-94"/>
              <w:jc w:val="center"/>
              <w:rPr>
                <w:rFonts w:cstheme="majorBidi"/>
                <w:cs/>
              </w:rPr>
            </w:pPr>
          </w:p>
        </w:tc>
        <w:tc>
          <w:tcPr>
            <w:tcW w:w="283" w:type="dxa"/>
            <w:tcBorders>
              <w:left w:val="nil"/>
              <w:right w:val="nil"/>
            </w:tcBorders>
            <w:noWrap/>
            <w:vAlign w:val="bottom"/>
          </w:tcPr>
          <w:p w14:paraId="47C34C37" w14:textId="77777777" w:rsidR="008F0F36" w:rsidRPr="000F1C41" w:rsidRDefault="008F0F36" w:rsidP="005576A1">
            <w:pPr>
              <w:spacing w:line="360" w:lineRule="exact"/>
              <w:jc w:val="center"/>
              <w:rPr>
                <w:rFonts w:cstheme="majorBidi"/>
                <w:color w:val="000000"/>
              </w:rPr>
            </w:pPr>
          </w:p>
        </w:tc>
        <w:tc>
          <w:tcPr>
            <w:tcW w:w="1134" w:type="dxa"/>
            <w:tcBorders>
              <w:left w:val="nil"/>
              <w:right w:val="nil"/>
            </w:tcBorders>
            <w:noWrap/>
            <w:vAlign w:val="bottom"/>
          </w:tcPr>
          <w:p w14:paraId="2A4FA343" w14:textId="77777777" w:rsidR="008F0F36" w:rsidRPr="007359BB" w:rsidRDefault="008F0F36" w:rsidP="005576A1">
            <w:pPr>
              <w:spacing w:line="360" w:lineRule="exact"/>
              <w:jc w:val="center"/>
              <w:rPr>
                <w:rFonts w:cstheme="majorBidi"/>
                <w:color w:val="000000"/>
                <w:cs/>
              </w:rPr>
            </w:pPr>
          </w:p>
        </w:tc>
      </w:tr>
    </w:tbl>
    <w:p w14:paraId="74451EFD" w14:textId="76E1C7C2" w:rsidR="00B749D4" w:rsidRPr="00EF58AE" w:rsidRDefault="00B749D4" w:rsidP="002314D7">
      <w:pPr>
        <w:numPr>
          <w:ilvl w:val="1"/>
          <w:numId w:val="1"/>
        </w:numPr>
        <w:tabs>
          <w:tab w:val="left" w:pos="900"/>
        </w:tabs>
        <w:spacing w:before="120" w:after="120"/>
        <w:ind w:left="734" w:hanging="374"/>
        <w:jc w:val="thaiDistribute"/>
        <w:rPr>
          <w:rFonts w:cstheme="majorBidi"/>
        </w:rPr>
      </w:pPr>
      <w:bookmarkStart w:id="6" w:name="_Hlk123628969"/>
      <w:bookmarkEnd w:id="2"/>
      <w:bookmarkEnd w:id="3"/>
      <w:r w:rsidRPr="007359BB">
        <w:rPr>
          <w:rFonts w:cstheme="majorBidi"/>
          <w:cs/>
        </w:rPr>
        <w:t>รายการบัญชีที่สำคัญที่มีกับบุคคลหรือกิจการที่เกี่ยวข้องกัน</w:t>
      </w:r>
      <w:r w:rsidR="00E16741" w:rsidRPr="007359BB">
        <w:rPr>
          <w:rFonts w:cstheme="majorBidi"/>
          <w:cs/>
        </w:rPr>
        <w:t>ในงบการเงินรวม</w:t>
      </w:r>
      <w:r w:rsidR="004124BE" w:rsidRPr="007359BB">
        <w:rPr>
          <w:rFonts w:cstheme="majorBidi"/>
          <w:color w:val="000000" w:themeColor="text1"/>
          <w:cs/>
        </w:rPr>
        <w:t>สำหรับ</w:t>
      </w:r>
      <w:r w:rsidR="00006433" w:rsidRPr="007359BB">
        <w:rPr>
          <w:rFonts w:cstheme="majorBidi" w:hint="cs"/>
          <w:color w:val="000000" w:themeColor="text1"/>
          <w:cs/>
        </w:rPr>
        <w:t>สำหรับปี</w:t>
      </w:r>
      <w:r w:rsidR="004124BE" w:rsidRPr="007359BB">
        <w:rPr>
          <w:rFonts w:cstheme="majorBidi" w:hint="cs"/>
          <w:color w:val="000000" w:themeColor="text1"/>
          <w:cs/>
        </w:rPr>
        <w:t>สิ้นสุด</w:t>
      </w:r>
      <w:r w:rsidR="004124BE" w:rsidRPr="007359BB">
        <w:rPr>
          <w:rFonts w:cstheme="majorBidi"/>
          <w:color w:val="000000" w:themeColor="text1"/>
          <w:cs/>
        </w:rPr>
        <w:t xml:space="preserve">วันที่ </w:t>
      </w:r>
      <w:r w:rsidR="00D83994" w:rsidRPr="007359BB">
        <w:rPr>
          <w:rFonts w:cstheme="majorBidi"/>
          <w:color w:val="000000" w:themeColor="text1"/>
          <w:cs/>
        </w:rPr>
        <w:br/>
      </w:r>
      <w:r w:rsidR="001138FF">
        <w:rPr>
          <w:rFonts w:cstheme="majorBidi"/>
          <w:color w:val="000000" w:themeColor="text1"/>
        </w:rPr>
        <w:t>31</w:t>
      </w:r>
      <w:r w:rsidR="00006433" w:rsidRPr="007359BB">
        <w:rPr>
          <w:rFonts w:cstheme="majorBidi" w:hint="cs"/>
          <w:color w:val="000000" w:themeColor="text1"/>
          <w:cs/>
        </w:rPr>
        <w:t xml:space="preserve"> ธันวาคม</w:t>
      </w:r>
      <w:r w:rsidR="004124BE" w:rsidRPr="007359BB">
        <w:rPr>
          <w:rFonts w:cstheme="majorBidi"/>
          <w:color w:val="000000" w:themeColor="text1"/>
        </w:rPr>
        <w:t xml:space="preserve"> </w:t>
      </w:r>
      <w:r w:rsidR="001138FF">
        <w:rPr>
          <w:rFonts w:cstheme="majorBidi"/>
          <w:color w:val="000000" w:themeColor="text1"/>
        </w:rPr>
        <w:t>2568</w:t>
      </w:r>
      <w:r w:rsidR="004124BE" w:rsidRPr="00EF58AE">
        <w:rPr>
          <w:rFonts w:cstheme="majorBidi"/>
          <w:color w:val="000000" w:themeColor="text1"/>
          <w:cs/>
        </w:rPr>
        <w:t xml:space="preserve"> และในงบการเงินเฉพาะกิจการ</w:t>
      </w:r>
      <w:r w:rsidR="004124BE" w:rsidRPr="00EF58AE">
        <w:rPr>
          <w:rFonts w:cstheme="majorBidi"/>
          <w:cs/>
        </w:rPr>
        <w:t>สำหรับ</w:t>
      </w:r>
      <w:r w:rsidR="00006433">
        <w:rPr>
          <w:rFonts w:cstheme="majorBidi" w:hint="cs"/>
          <w:cs/>
        </w:rPr>
        <w:t>ปี</w:t>
      </w:r>
      <w:r w:rsidR="004124BE" w:rsidRPr="00EF58AE">
        <w:rPr>
          <w:rFonts w:cstheme="majorBidi"/>
          <w:cs/>
        </w:rPr>
        <w:t>สิ้นสุดวันที่</w:t>
      </w:r>
      <w:r w:rsidR="004124BE" w:rsidRPr="00EF58AE">
        <w:rPr>
          <w:rFonts w:cstheme="majorBidi"/>
        </w:rPr>
        <w:t xml:space="preserve"> </w:t>
      </w:r>
      <w:r w:rsidR="001138FF">
        <w:rPr>
          <w:rFonts w:cstheme="majorBidi"/>
        </w:rPr>
        <w:t>31</w:t>
      </w:r>
      <w:r w:rsidR="00006433" w:rsidRPr="007359BB">
        <w:rPr>
          <w:rFonts w:cstheme="majorBidi" w:hint="cs"/>
        </w:rPr>
        <w:t xml:space="preserve"> </w:t>
      </w:r>
      <w:r w:rsidR="00006433" w:rsidRPr="007359BB">
        <w:rPr>
          <w:rFonts w:cstheme="majorBidi" w:hint="cs"/>
          <w:cs/>
        </w:rPr>
        <w:t>ธันวาคม</w:t>
      </w:r>
      <w:r w:rsidR="004124BE" w:rsidRPr="007359BB">
        <w:rPr>
          <w:rFonts w:cstheme="majorBidi"/>
        </w:rPr>
        <w:t xml:space="preserve"> </w:t>
      </w:r>
      <w:r w:rsidR="001138FF">
        <w:rPr>
          <w:rFonts w:cstheme="majorBidi"/>
        </w:rPr>
        <w:t>2568</w:t>
      </w:r>
      <w:r w:rsidR="004124BE" w:rsidRPr="00EF58AE">
        <w:rPr>
          <w:rFonts w:cstheme="majorBidi"/>
        </w:rPr>
        <w:t xml:space="preserve"> </w:t>
      </w:r>
      <w:r w:rsidR="004124BE" w:rsidRPr="007359BB">
        <w:rPr>
          <w:rFonts w:cstheme="majorBidi"/>
          <w:cs/>
        </w:rPr>
        <w:t xml:space="preserve">และ </w:t>
      </w:r>
      <w:r w:rsidR="001138FF">
        <w:rPr>
          <w:rFonts w:cstheme="majorBidi"/>
        </w:rPr>
        <w:t>2567</w:t>
      </w:r>
    </w:p>
    <w:tbl>
      <w:tblPr>
        <w:tblW w:w="8730" w:type="dxa"/>
        <w:tblInd w:w="630" w:type="dxa"/>
        <w:tblLook w:val="04A0" w:firstRow="1" w:lastRow="0" w:firstColumn="1" w:lastColumn="0" w:noHBand="0" w:noVBand="1"/>
      </w:tblPr>
      <w:tblGrid>
        <w:gridCol w:w="2880"/>
        <w:gridCol w:w="1350"/>
        <w:gridCol w:w="1260"/>
        <w:gridCol w:w="1170"/>
        <w:gridCol w:w="2070"/>
      </w:tblGrid>
      <w:tr w:rsidR="00F57F31" w:rsidRPr="00EF58AE" w14:paraId="4A67D5DC" w14:textId="77777777" w:rsidTr="002F4636">
        <w:trPr>
          <w:trHeight w:val="345"/>
          <w:tblHeader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0C0CED" w14:textId="77777777" w:rsidR="00F57F31" w:rsidRPr="00EF58AE" w:rsidRDefault="00F57F31" w:rsidP="000F1C41">
            <w:pPr>
              <w:spacing w:line="360" w:lineRule="exact"/>
              <w:jc w:val="center"/>
              <w:rPr>
                <w:rFonts w:eastAsia="Times New Roman" w:cstheme="majorBidi"/>
                <w:b/>
                <w:bCs/>
                <w:lang w:eastAsia="en-US"/>
              </w:rPr>
            </w:pPr>
          </w:p>
        </w:tc>
        <w:tc>
          <w:tcPr>
            <w:tcW w:w="378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44EA08" w14:textId="7FACF317" w:rsidR="00F57F31" w:rsidRPr="00EF58AE" w:rsidRDefault="00F57F31" w:rsidP="000F1C41">
            <w:pPr>
              <w:pBdr>
                <w:bottom w:val="single" w:sz="4" w:space="1" w:color="auto"/>
              </w:pBdr>
              <w:spacing w:line="360" w:lineRule="exact"/>
              <w:ind w:left="-15"/>
              <w:jc w:val="center"/>
              <w:rPr>
                <w:rFonts w:eastAsia="Times New Roman" w:cstheme="majorBidi"/>
                <w:b/>
                <w:bCs/>
                <w:cs/>
                <w:lang w:eastAsia="en-US"/>
              </w:rPr>
            </w:pPr>
            <w:r w:rsidRPr="007359BB">
              <w:rPr>
                <w:rFonts w:eastAsia="Times New Roman" w:cstheme="majorBidi"/>
                <w:b/>
                <w:bCs/>
                <w:cs/>
                <w:lang w:eastAsia="en-US"/>
              </w:rPr>
              <w:t>หน่วย: บาท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D318B5" w14:textId="77777777" w:rsidR="00F57F31" w:rsidRPr="007359BB" w:rsidRDefault="00F57F31" w:rsidP="000F1C41">
            <w:pPr>
              <w:tabs>
                <w:tab w:val="left" w:pos="343"/>
              </w:tabs>
              <w:spacing w:line="360" w:lineRule="exact"/>
              <w:ind w:left="-63" w:right="-110"/>
              <w:jc w:val="center"/>
              <w:rPr>
                <w:rFonts w:cstheme="majorBidi"/>
                <w:b/>
                <w:bCs/>
                <w:cs/>
              </w:rPr>
            </w:pPr>
          </w:p>
        </w:tc>
      </w:tr>
      <w:tr w:rsidR="00F57F31" w:rsidRPr="00EF58AE" w14:paraId="0C8958FB" w14:textId="77777777" w:rsidTr="002F4636">
        <w:trPr>
          <w:trHeight w:val="345"/>
          <w:tblHeader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A298F3" w14:textId="77777777" w:rsidR="00F57F31" w:rsidRPr="00EF58AE" w:rsidRDefault="00F57F31" w:rsidP="000F1C41">
            <w:pPr>
              <w:spacing w:line="360" w:lineRule="exact"/>
              <w:jc w:val="center"/>
              <w:rPr>
                <w:rFonts w:eastAsia="Times New Roman" w:cstheme="majorBidi"/>
                <w:b/>
                <w:bCs/>
                <w:lang w:eastAsia="en-US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D28377" w14:textId="150F11EF" w:rsidR="00F57F31" w:rsidRPr="00EF58AE" w:rsidRDefault="00F57F31" w:rsidP="000F1C41">
            <w:pPr>
              <w:pBdr>
                <w:bottom w:val="single" w:sz="4" w:space="1" w:color="auto"/>
              </w:pBdr>
              <w:spacing w:line="360" w:lineRule="exact"/>
              <w:ind w:left="-15" w:right="-11"/>
              <w:jc w:val="center"/>
              <w:rPr>
                <w:rFonts w:cstheme="majorBidi"/>
                <w:b/>
                <w:bCs/>
              </w:rPr>
            </w:pPr>
            <w:r w:rsidRPr="007359BB">
              <w:rPr>
                <w:rFonts w:eastAsia="Times New Roman" w:cstheme="majorBidi"/>
                <w:b/>
                <w:bCs/>
                <w:cs/>
                <w:lang w:eastAsia="en-US"/>
              </w:rPr>
              <w:t>งบการเงินรวม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7835F3" w14:textId="707965CC" w:rsidR="00F57F31" w:rsidRPr="00EF58AE" w:rsidRDefault="00F57F31" w:rsidP="000F1C41">
            <w:pPr>
              <w:pBdr>
                <w:bottom w:val="single" w:sz="4" w:space="1" w:color="auto"/>
              </w:pBdr>
              <w:spacing w:line="360" w:lineRule="exact"/>
              <w:ind w:left="-15"/>
              <w:jc w:val="center"/>
              <w:rPr>
                <w:rFonts w:cstheme="majorBidi"/>
                <w:b/>
                <w:bCs/>
              </w:rPr>
            </w:pPr>
            <w:r w:rsidRPr="007359BB">
              <w:rPr>
                <w:rFonts w:eastAsia="Times New Roman" w:cstheme="majorBidi"/>
                <w:b/>
                <w:bCs/>
                <w:cs/>
                <w:lang w:eastAsia="en-US"/>
              </w:rPr>
              <w:t>งบการเงินเฉพาะกิจการ</w:t>
            </w:r>
          </w:p>
        </w:tc>
        <w:tc>
          <w:tcPr>
            <w:tcW w:w="2070" w:type="dxa"/>
            <w:vMerge w:val="restart"/>
            <w:tcBorders>
              <w:top w:val="nil"/>
              <w:left w:val="nil"/>
              <w:right w:val="nil"/>
            </w:tcBorders>
            <w:vAlign w:val="bottom"/>
          </w:tcPr>
          <w:p w14:paraId="00BA778F" w14:textId="57134613" w:rsidR="00F57F31" w:rsidRPr="007359BB" w:rsidRDefault="00F57F31" w:rsidP="000F1C41">
            <w:pPr>
              <w:pBdr>
                <w:bottom w:val="single" w:sz="4" w:space="1" w:color="auto"/>
              </w:pBdr>
              <w:tabs>
                <w:tab w:val="left" w:pos="343"/>
              </w:tabs>
              <w:spacing w:line="360" w:lineRule="exact"/>
              <w:ind w:left="-63" w:right="-110"/>
              <w:jc w:val="center"/>
              <w:rPr>
                <w:rFonts w:cstheme="majorBidi"/>
                <w:b/>
                <w:bCs/>
                <w:cs/>
              </w:rPr>
            </w:pPr>
            <w:r w:rsidRPr="007359BB">
              <w:rPr>
                <w:rFonts w:cstheme="majorBidi"/>
                <w:b/>
                <w:bCs/>
                <w:cs/>
              </w:rPr>
              <w:t>นโยบาย</w:t>
            </w:r>
            <w:r w:rsidR="00E16741" w:rsidRPr="00EF58AE">
              <w:rPr>
                <w:rFonts w:cstheme="majorBidi"/>
                <w:b/>
                <w:bCs/>
              </w:rPr>
              <w:br/>
            </w:r>
            <w:r w:rsidRPr="007359BB">
              <w:rPr>
                <w:rFonts w:cstheme="majorBidi"/>
                <w:b/>
                <w:bCs/>
                <w:cs/>
              </w:rPr>
              <w:t>การกำหนดราคา</w:t>
            </w:r>
            <w:r w:rsidRPr="00EF58AE">
              <w:rPr>
                <w:rFonts w:cstheme="majorBidi"/>
                <w:b/>
                <w:bCs/>
                <w:color w:val="FFFFFF" w:themeColor="background1"/>
              </w:rPr>
              <w:t>.</w:t>
            </w:r>
          </w:p>
        </w:tc>
      </w:tr>
      <w:tr w:rsidR="00F57F31" w:rsidRPr="00EF58AE" w14:paraId="423FF4DF" w14:textId="10F5E99B" w:rsidTr="002F4636">
        <w:trPr>
          <w:trHeight w:val="345"/>
          <w:tblHeader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5C0FFE" w14:textId="77777777" w:rsidR="00F57F31" w:rsidRPr="00EF58AE" w:rsidRDefault="00F57F31" w:rsidP="000F1C41">
            <w:pPr>
              <w:spacing w:line="360" w:lineRule="exact"/>
              <w:jc w:val="center"/>
              <w:rPr>
                <w:rFonts w:eastAsia="Times New Roman" w:cstheme="majorBidi"/>
                <w:b/>
                <w:bCs/>
                <w:lang w:eastAsia="en-US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60F388" w14:textId="2EF17010" w:rsidR="00F57F31" w:rsidRPr="00EF58AE" w:rsidRDefault="00634406" w:rsidP="000F1C41">
            <w:pPr>
              <w:pBdr>
                <w:bottom w:val="single" w:sz="4" w:space="1" w:color="auto"/>
              </w:pBdr>
              <w:spacing w:line="360" w:lineRule="exact"/>
              <w:ind w:left="-66" w:right="-51"/>
              <w:jc w:val="center"/>
              <w:rPr>
                <w:rFonts w:cstheme="majorBidi"/>
                <w:b/>
                <w:bCs/>
              </w:rPr>
            </w:pPr>
            <w:r w:rsidRPr="00EF58AE">
              <w:rPr>
                <w:rFonts w:cstheme="majorBidi"/>
                <w:b/>
                <w:bCs/>
              </w:rPr>
              <w:t>256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F03C89E" w14:textId="7F64F4BE" w:rsidR="00F57F31" w:rsidRPr="00EF58AE" w:rsidRDefault="00F57F31" w:rsidP="000F1C41">
            <w:pPr>
              <w:pBdr>
                <w:bottom w:val="single" w:sz="4" w:space="1" w:color="auto"/>
              </w:pBdr>
              <w:spacing w:line="360" w:lineRule="exact"/>
              <w:ind w:left="-45" w:right="-16"/>
              <w:jc w:val="center"/>
              <w:rPr>
                <w:rFonts w:eastAsia="Times New Roman" w:cstheme="majorBidi"/>
                <w:b/>
                <w:bCs/>
                <w:lang w:eastAsia="en-US"/>
              </w:rPr>
            </w:pPr>
            <w:r w:rsidRPr="00EF58AE">
              <w:rPr>
                <w:rFonts w:cstheme="majorBidi"/>
                <w:b/>
                <w:bCs/>
              </w:rPr>
              <w:t>256</w:t>
            </w:r>
            <w:r w:rsidR="00C06AD9" w:rsidRPr="007359BB">
              <w:rPr>
                <w:rFonts w:cstheme="majorBidi"/>
                <w:b/>
                <w:bCs/>
              </w:rPr>
              <w:t>8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F343CE0" w14:textId="5F0E228B" w:rsidR="00F57F31" w:rsidRPr="007359BB" w:rsidRDefault="00F57F31" w:rsidP="000F1C41">
            <w:pPr>
              <w:pBdr>
                <w:bottom w:val="single" w:sz="4" w:space="1" w:color="auto"/>
              </w:pBdr>
              <w:spacing w:line="360" w:lineRule="exact"/>
              <w:ind w:left="-44" w:right="-52"/>
              <w:jc w:val="center"/>
              <w:rPr>
                <w:rFonts w:cstheme="majorBidi"/>
                <w:b/>
                <w:bCs/>
                <w:cs/>
              </w:rPr>
            </w:pPr>
            <w:r w:rsidRPr="00EF58AE">
              <w:rPr>
                <w:rFonts w:cstheme="majorBidi"/>
                <w:b/>
                <w:bCs/>
              </w:rPr>
              <w:t>256</w:t>
            </w:r>
            <w:r w:rsidR="00C06AD9" w:rsidRPr="007359BB">
              <w:rPr>
                <w:rFonts w:cstheme="majorBidi"/>
                <w:b/>
                <w:bCs/>
              </w:rPr>
              <w:t>7</w:t>
            </w:r>
          </w:p>
        </w:tc>
        <w:tc>
          <w:tcPr>
            <w:tcW w:w="2070" w:type="dxa"/>
            <w:vMerge/>
            <w:tcBorders>
              <w:left w:val="nil"/>
              <w:bottom w:val="nil"/>
              <w:right w:val="nil"/>
            </w:tcBorders>
            <w:vAlign w:val="bottom"/>
          </w:tcPr>
          <w:p w14:paraId="450F9E19" w14:textId="68D889B1" w:rsidR="00F57F31" w:rsidRPr="00EF58AE" w:rsidRDefault="00F57F31" w:rsidP="000F1C41">
            <w:pPr>
              <w:pBdr>
                <w:bottom w:val="single" w:sz="4" w:space="1" w:color="auto"/>
              </w:pBdr>
              <w:tabs>
                <w:tab w:val="left" w:pos="343"/>
              </w:tabs>
              <w:spacing w:line="360" w:lineRule="exact"/>
              <w:ind w:left="-63" w:right="-110"/>
              <w:jc w:val="center"/>
              <w:rPr>
                <w:rFonts w:cstheme="majorBidi"/>
                <w:b/>
                <w:bCs/>
              </w:rPr>
            </w:pPr>
          </w:p>
        </w:tc>
      </w:tr>
      <w:tr w:rsidR="00F57F31" w:rsidRPr="00EF58AE" w14:paraId="39E05704" w14:textId="33D67026" w:rsidTr="002F4636">
        <w:trPr>
          <w:trHeight w:val="345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D6C63D" w14:textId="744A4F89" w:rsidR="00F57F31" w:rsidRPr="00BC7564" w:rsidRDefault="00F57F31" w:rsidP="000F1C41">
            <w:pPr>
              <w:spacing w:line="360" w:lineRule="exact"/>
              <w:jc w:val="left"/>
              <w:rPr>
                <w:rFonts w:eastAsia="Times New Roman" w:cstheme="majorBidi"/>
                <w:b/>
                <w:bCs/>
                <w:lang w:eastAsia="en-US"/>
              </w:rPr>
            </w:pPr>
            <w:r w:rsidRPr="007359BB">
              <w:rPr>
                <w:rFonts w:eastAsia="Times New Roman" w:cstheme="majorBidi"/>
                <w:b/>
                <w:bCs/>
                <w:u w:val="single"/>
                <w:cs/>
                <w:lang w:eastAsia="en-US"/>
              </w:rPr>
              <w:t>บริษัทย่อย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12D166" w14:textId="70C2A23C" w:rsidR="00F57F31" w:rsidRPr="00EF58AE" w:rsidRDefault="00F57F31" w:rsidP="000F1C41">
            <w:pPr>
              <w:spacing w:line="360" w:lineRule="exact"/>
              <w:rPr>
                <w:rFonts w:eastAsia="Times New Roman" w:cstheme="majorBidi"/>
                <w:lang w:eastAsia="en-US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F885BE" w14:textId="6301E8EE" w:rsidR="00F57F31" w:rsidRPr="00EF58AE" w:rsidRDefault="00F57F31" w:rsidP="000F1C41">
            <w:pPr>
              <w:spacing w:line="360" w:lineRule="exact"/>
              <w:rPr>
                <w:rFonts w:eastAsia="Times New Roman" w:cstheme="majorBidi"/>
                <w:lang w:eastAsia="en-US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2FCDC0" w14:textId="77777777" w:rsidR="00F57F31" w:rsidRPr="00EF58AE" w:rsidRDefault="00F57F31" w:rsidP="000F1C41">
            <w:pPr>
              <w:spacing w:line="360" w:lineRule="exact"/>
              <w:jc w:val="both"/>
              <w:rPr>
                <w:rFonts w:eastAsia="Times New Roman" w:cstheme="majorBidi"/>
                <w:lang w:eastAsia="en-US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44992382" w14:textId="77777777" w:rsidR="00F57F31" w:rsidRPr="00EF58AE" w:rsidRDefault="00F57F31" w:rsidP="000F1C41">
            <w:pPr>
              <w:spacing w:line="360" w:lineRule="exact"/>
              <w:jc w:val="both"/>
              <w:rPr>
                <w:rFonts w:eastAsia="Times New Roman" w:cstheme="majorBidi"/>
                <w:lang w:eastAsia="en-US"/>
              </w:rPr>
            </w:pPr>
          </w:p>
        </w:tc>
      </w:tr>
      <w:tr w:rsidR="00695C53" w:rsidRPr="00793D38" w14:paraId="0E708983" w14:textId="77777777" w:rsidTr="002F4636">
        <w:trPr>
          <w:trHeight w:val="345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06B4DF" w14:textId="082509DF" w:rsidR="00695C53" w:rsidRPr="007359BB" w:rsidRDefault="00695C53" w:rsidP="000F1C41">
            <w:pPr>
              <w:spacing w:line="360" w:lineRule="exact"/>
              <w:ind w:left="161" w:right="-120" w:hanging="161"/>
              <w:jc w:val="left"/>
              <w:rPr>
                <w:rFonts w:eastAsia="Times New Roman" w:cstheme="majorBidi"/>
                <w:b/>
                <w:bCs/>
                <w:cs/>
                <w:lang w:eastAsia="en-US"/>
              </w:rPr>
            </w:pPr>
            <w:r w:rsidRPr="007359BB">
              <w:rPr>
                <w:rFonts w:eastAsia="Times New Roman" w:cstheme="majorBidi"/>
                <w:cs/>
                <w:lang w:eastAsia="en-US"/>
              </w:rPr>
              <w:t>รายได้จากเงินลงทุนในสัญญาซื้อขายกระแสรายรับสุทธิ (</w:t>
            </w:r>
            <w:r w:rsidRPr="00EF58AE">
              <w:rPr>
                <w:rFonts w:eastAsia="Times New Roman" w:cstheme="majorBidi"/>
                <w:lang w:eastAsia="en-US"/>
              </w:rPr>
              <w:t>RSTA</w:t>
            </w:r>
            <w:r w:rsidRPr="007359BB">
              <w:rPr>
                <w:rFonts w:eastAsia="Times New Roman" w:cstheme="majorBidi"/>
                <w:lang w:eastAsia="en-US"/>
              </w:rPr>
              <w:t>)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5596B9" w14:textId="7B4CE97D" w:rsidR="00695C53" w:rsidRPr="00C86CB6" w:rsidRDefault="00C86CB6" w:rsidP="009B3CEC">
            <w:pPr>
              <w:spacing w:line="360" w:lineRule="exact"/>
              <w:ind w:right="160"/>
              <w:rPr>
                <w:rFonts w:eastAsia="Times New Roman" w:cstheme="majorBidi"/>
                <w:lang w:eastAsia="en-US"/>
              </w:rPr>
            </w:pPr>
            <w:r w:rsidRPr="00C86CB6">
              <w:rPr>
                <w:rFonts w:eastAsia="Times New Roman" w:cstheme="majorBidi"/>
                <w:lang w:eastAsia="en-US"/>
              </w:rPr>
              <w:t>-</w:t>
            </w:r>
            <w:r w:rsidR="00695C53" w:rsidRPr="00C86CB6">
              <w:rPr>
                <w:rFonts w:eastAsia="Times New Roman" w:cstheme="majorBidi"/>
                <w:lang w:eastAsia="en-US"/>
              </w:rPr>
              <w:t xml:space="preserve">                         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D4F880" w14:textId="3A23D4D4" w:rsidR="00695C53" w:rsidRPr="00C86CB6" w:rsidRDefault="00695C53" w:rsidP="000F1C41">
            <w:pPr>
              <w:spacing w:line="360" w:lineRule="exact"/>
              <w:rPr>
                <w:rFonts w:cstheme="majorBidi"/>
                <w:color w:val="000000"/>
              </w:rPr>
            </w:pPr>
            <w:r w:rsidRPr="00C86CB6">
              <w:rPr>
                <w:rFonts w:eastAsia="Times New Roman" w:cstheme="majorBidi"/>
                <w:lang w:eastAsia="en-US"/>
              </w:rPr>
              <w:t xml:space="preserve">                     </w:t>
            </w:r>
            <w:r w:rsidR="008824FD" w:rsidRPr="00C86CB6">
              <w:rPr>
                <w:rFonts w:eastAsia="Times New Roman" w:cstheme="majorBidi"/>
                <w:lang w:eastAsia="en-US"/>
              </w:rPr>
              <w:t xml:space="preserve"> </w:t>
            </w:r>
            <w:r w:rsidR="00EA2B94" w:rsidRPr="00C86CB6">
              <w:rPr>
                <w:rFonts w:eastAsia="Times New Roman" w:cstheme="majorBidi"/>
                <w:lang w:eastAsia="en-US"/>
              </w:rPr>
              <w:t>36,379,61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4E06DC" w14:textId="4AC670A6" w:rsidR="00695C53" w:rsidRPr="00C86CB6" w:rsidRDefault="00695C53" w:rsidP="00457CF3">
            <w:pPr>
              <w:spacing w:line="360" w:lineRule="exact"/>
              <w:ind w:right="97"/>
              <w:jc w:val="center"/>
              <w:rPr>
                <w:rFonts w:cstheme="majorBidi"/>
                <w:color w:val="000000"/>
              </w:rPr>
            </w:pPr>
            <w:r w:rsidRPr="00C86CB6">
              <w:rPr>
                <w:rFonts w:eastAsia="Times New Roman" w:cstheme="majorBidi"/>
                <w:lang w:eastAsia="en-US"/>
              </w:rPr>
              <w:t xml:space="preserve">                 -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6A2740" w14:textId="39DC771B" w:rsidR="00695C53" w:rsidRPr="007359BB" w:rsidRDefault="00695C53" w:rsidP="001247A7">
            <w:pPr>
              <w:spacing w:line="360" w:lineRule="exact"/>
              <w:ind w:left="-43" w:right="-20" w:hanging="90"/>
              <w:jc w:val="center"/>
              <w:rPr>
                <w:rFonts w:eastAsia="Times New Roman" w:cstheme="majorBidi"/>
                <w:b/>
                <w:bCs/>
                <w:cs/>
                <w:lang w:eastAsia="en-US"/>
              </w:rPr>
            </w:pPr>
            <w:r w:rsidRPr="007359BB">
              <w:rPr>
                <w:rFonts w:eastAsia="Times New Roman" w:cstheme="majorBidi"/>
                <w:cs/>
                <w:lang w:eastAsia="en-US"/>
              </w:rPr>
              <w:t>ตามสัญญาที่ตกลงร่วมกัน</w:t>
            </w:r>
          </w:p>
        </w:tc>
      </w:tr>
      <w:tr w:rsidR="009B3CEC" w:rsidRPr="00793D38" w14:paraId="5E3F6539" w14:textId="77777777" w:rsidTr="002F4636">
        <w:trPr>
          <w:trHeight w:val="345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3BD878" w14:textId="4B9719AC" w:rsidR="009B3CEC" w:rsidRPr="007359BB" w:rsidRDefault="009B3CEC" w:rsidP="000F1C41">
            <w:pPr>
              <w:spacing w:line="360" w:lineRule="exact"/>
              <w:ind w:left="161" w:right="-120" w:hanging="161"/>
              <w:jc w:val="left"/>
              <w:rPr>
                <w:rFonts w:eastAsia="Times New Roman" w:cstheme="majorBidi"/>
                <w:cs/>
                <w:lang w:eastAsia="en-US"/>
              </w:rPr>
            </w:pPr>
            <w:r w:rsidRPr="007359BB">
              <w:rPr>
                <w:rFonts w:cstheme="majorBidi"/>
                <w:b/>
                <w:bCs/>
                <w:cs/>
              </w:rPr>
              <w:t>รวม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EC60B0" w14:textId="50A6573F" w:rsidR="009B3CEC" w:rsidRPr="00C86CB6" w:rsidRDefault="00C86CB6" w:rsidP="00C86CB6">
            <w:pPr>
              <w:pBdr>
                <w:top w:val="single" w:sz="4" w:space="1" w:color="auto"/>
                <w:bottom w:val="double" w:sz="4" w:space="1" w:color="auto"/>
              </w:pBdr>
              <w:spacing w:line="360" w:lineRule="exact"/>
              <w:ind w:left="-66" w:right="-826"/>
              <w:jc w:val="center"/>
              <w:rPr>
                <w:rFonts w:cstheme="majorBidi"/>
                <w:b/>
                <w:bCs/>
              </w:rPr>
            </w:pPr>
            <w:r w:rsidRPr="00C86CB6">
              <w:rPr>
                <w:rFonts w:cstheme="majorBidi"/>
                <w:b/>
                <w:bCs/>
              </w:rPr>
              <w:t>-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462BC3" w14:textId="3134C674" w:rsidR="009B3CEC" w:rsidRPr="00C86CB6" w:rsidRDefault="009B3CEC" w:rsidP="009B3CEC">
            <w:pPr>
              <w:pBdr>
                <w:top w:val="single" w:sz="4" w:space="1" w:color="auto"/>
                <w:bottom w:val="double" w:sz="4" w:space="1" w:color="auto"/>
              </w:pBdr>
              <w:spacing w:line="360" w:lineRule="exact"/>
              <w:rPr>
                <w:rFonts w:eastAsia="Times New Roman" w:cstheme="majorBidi"/>
                <w:b/>
                <w:bCs/>
                <w:lang w:eastAsia="en-US"/>
              </w:rPr>
            </w:pPr>
            <w:r w:rsidRPr="00C86CB6">
              <w:rPr>
                <w:rFonts w:eastAsia="Times New Roman" w:cstheme="majorBidi"/>
                <w:b/>
                <w:bCs/>
                <w:lang w:eastAsia="en-US"/>
              </w:rPr>
              <w:t>36,379,61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0999EC" w14:textId="676A0A50" w:rsidR="009B3CEC" w:rsidRPr="00C86CB6" w:rsidRDefault="009B3CEC" w:rsidP="009B3CEC">
            <w:pPr>
              <w:pBdr>
                <w:top w:val="single" w:sz="4" w:space="1" w:color="auto"/>
                <w:bottom w:val="double" w:sz="4" w:space="1" w:color="auto"/>
              </w:pBdr>
              <w:spacing w:line="360" w:lineRule="exact"/>
              <w:ind w:right="-648"/>
              <w:jc w:val="center"/>
              <w:rPr>
                <w:rFonts w:eastAsia="Times New Roman" w:cstheme="majorBidi"/>
                <w:b/>
                <w:bCs/>
                <w:lang w:eastAsia="en-US"/>
              </w:rPr>
            </w:pPr>
            <w:r w:rsidRPr="00C86CB6">
              <w:rPr>
                <w:rFonts w:eastAsia="Times New Roman" w:cstheme="majorBidi" w:hint="cs"/>
                <w:b/>
                <w:bCs/>
                <w:cs/>
                <w:lang w:eastAsia="en-US"/>
              </w:rPr>
              <w:t xml:space="preserve"> </w:t>
            </w:r>
            <w:r w:rsidRPr="00C86CB6">
              <w:rPr>
                <w:rFonts w:eastAsia="Times New Roman" w:cstheme="majorBidi"/>
                <w:b/>
                <w:bCs/>
                <w:lang w:eastAsia="en-US"/>
              </w:rPr>
              <w:t>-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62FAE1" w14:textId="77777777" w:rsidR="009B3CEC" w:rsidRPr="007359BB" w:rsidRDefault="009B3CEC" w:rsidP="001247A7">
            <w:pPr>
              <w:spacing w:line="360" w:lineRule="exact"/>
              <w:ind w:left="-43" w:right="-20" w:hanging="90"/>
              <w:jc w:val="center"/>
              <w:rPr>
                <w:rFonts w:eastAsia="Times New Roman" w:cstheme="majorBidi"/>
                <w:cs/>
                <w:lang w:eastAsia="en-US"/>
              </w:rPr>
            </w:pPr>
          </w:p>
        </w:tc>
      </w:tr>
      <w:tr w:rsidR="00C86CB6" w:rsidRPr="00793D38" w14:paraId="4E325CE3" w14:textId="77777777" w:rsidTr="002F4636">
        <w:trPr>
          <w:trHeight w:val="345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D17416" w14:textId="48D44250" w:rsidR="00C86CB6" w:rsidRPr="007359BB" w:rsidRDefault="000550E8" w:rsidP="000F1C41">
            <w:pPr>
              <w:spacing w:line="360" w:lineRule="exact"/>
              <w:ind w:left="161" w:right="-120" w:hanging="161"/>
              <w:jc w:val="left"/>
              <w:rPr>
                <w:rFonts w:cstheme="majorBidi"/>
                <w:b/>
                <w:bCs/>
                <w:cs/>
              </w:rPr>
            </w:pPr>
            <w:r w:rsidRPr="007359BB">
              <w:rPr>
                <w:rFonts w:cstheme="majorBidi" w:hint="cs"/>
                <w:b/>
                <w:bCs/>
                <w:color w:val="000000" w:themeColor="text1"/>
                <w:u w:val="single"/>
                <w:cs/>
              </w:rPr>
              <w:t>บริษัทย่อย</w:t>
            </w:r>
          </w:p>
        </w:tc>
        <w:tc>
          <w:tcPr>
            <w:tcW w:w="1350" w:type="dxa"/>
            <w:tcBorders>
              <w:top w:val="nil"/>
              <w:left w:val="nil"/>
              <w:right w:val="nil"/>
            </w:tcBorders>
            <w:vAlign w:val="bottom"/>
          </w:tcPr>
          <w:p w14:paraId="215F7238" w14:textId="77777777" w:rsidR="00C86CB6" w:rsidRPr="00C86CB6" w:rsidRDefault="00C86CB6" w:rsidP="00CB0896">
            <w:pPr>
              <w:spacing w:line="360" w:lineRule="exact"/>
              <w:ind w:left="-66" w:right="-826"/>
              <w:jc w:val="center"/>
              <w:rPr>
                <w:rFonts w:cstheme="majorBidi"/>
                <w:b/>
                <w:bCs/>
              </w:rPr>
            </w:pP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  <w:vAlign w:val="bottom"/>
          </w:tcPr>
          <w:p w14:paraId="65AD9C7E" w14:textId="77777777" w:rsidR="00C86CB6" w:rsidRPr="00C86CB6" w:rsidRDefault="00C86CB6" w:rsidP="00CB0896">
            <w:pPr>
              <w:spacing w:line="360" w:lineRule="exact"/>
              <w:rPr>
                <w:rFonts w:eastAsia="Times New Roman" w:cstheme="majorBidi"/>
                <w:b/>
                <w:bCs/>
                <w:lang w:eastAsia="en-US"/>
              </w:rPr>
            </w:pPr>
          </w:p>
        </w:tc>
        <w:tc>
          <w:tcPr>
            <w:tcW w:w="1170" w:type="dxa"/>
            <w:tcBorders>
              <w:top w:val="nil"/>
              <w:left w:val="nil"/>
              <w:right w:val="nil"/>
            </w:tcBorders>
            <w:vAlign w:val="bottom"/>
          </w:tcPr>
          <w:p w14:paraId="505978EC" w14:textId="77777777" w:rsidR="00C86CB6" w:rsidRPr="00C86CB6" w:rsidRDefault="00C86CB6" w:rsidP="00CB0896">
            <w:pPr>
              <w:spacing w:line="360" w:lineRule="exact"/>
              <w:ind w:right="-648"/>
              <w:jc w:val="center"/>
              <w:rPr>
                <w:rFonts w:eastAsia="Times New Roman" w:cstheme="majorBidi"/>
                <w:b/>
                <w:bCs/>
                <w:cs/>
                <w:lang w:eastAsia="en-US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80C5D6" w14:textId="77777777" w:rsidR="00C86CB6" w:rsidRPr="007359BB" w:rsidRDefault="00C86CB6" w:rsidP="001247A7">
            <w:pPr>
              <w:spacing w:line="360" w:lineRule="exact"/>
              <w:ind w:left="-43" w:right="-20" w:hanging="90"/>
              <w:jc w:val="center"/>
              <w:rPr>
                <w:rFonts w:eastAsia="Times New Roman" w:cstheme="majorBidi"/>
                <w:cs/>
                <w:lang w:eastAsia="en-US"/>
              </w:rPr>
            </w:pPr>
          </w:p>
        </w:tc>
      </w:tr>
      <w:tr w:rsidR="00C86CB6" w:rsidRPr="00793D38" w14:paraId="23C1927B" w14:textId="77777777" w:rsidTr="002F4636">
        <w:trPr>
          <w:trHeight w:val="345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B261DD" w14:textId="4E6BC4E9" w:rsidR="00C86CB6" w:rsidRPr="000550E8" w:rsidRDefault="000550E8" w:rsidP="000F1C41">
            <w:pPr>
              <w:spacing w:line="360" w:lineRule="exact"/>
              <w:ind w:left="161" w:right="-120" w:hanging="161"/>
              <w:jc w:val="left"/>
              <w:rPr>
                <w:rFonts w:cstheme="majorBidi"/>
                <w:cs/>
              </w:rPr>
            </w:pPr>
            <w:r w:rsidRPr="000550E8">
              <w:rPr>
                <w:rFonts w:cstheme="majorBidi" w:hint="cs"/>
                <w:cs/>
              </w:rPr>
              <w:t>ค่าใช้จ่ายอื่นๆ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6154E6" w14:textId="70A5821A" w:rsidR="00C86CB6" w:rsidRPr="00A745AB" w:rsidRDefault="000550E8" w:rsidP="00C86CB6">
            <w:pPr>
              <w:spacing w:line="360" w:lineRule="exact"/>
              <w:ind w:left="-66" w:right="-826"/>
              <w:jc w:val="center"/>
              <w:rPr>
                <w:rFonts w:cstheme="majorBidi"/>
              </w:rPr>
            </w:pPr>
            <w:r w:rsidRPr="00A745AB">
              <w:rPr>
                <w:rFonts w:cstheme="majorBidi"/>
              </w:rPr>
              <w:t>-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02A789" w14:textId="6C6AEB07" w:rsidR="00C86CB6" w:rsidRPr="00A745AB" w:rsidRDefault="002C12A5" w:rsidP="00C86CB6">
            <w:pPr>
              <w:spacing w:line="360" w:lineRule="exact"/>
              <w:rPr>
                <w:rFonts w:eastAsia="Times New Roman" w:cstheme="majorBidi"/>
                <w:lang w:eastAsia="en-US"/>
              </w:rPr>
            </w:pPr>
            <w:r w:rsidRPr="00A745AB">
              <w:rPr>
                <w:rFonts w:eastAsia="Times New Roman" w:cstheme="majorBidi"/>
                <w:lang w:eastAsia="en-US"/>
              </w:rPr>
              <w:t>156,</w:t>
            </w:r>
            <w:r w:rsidR="00A745AB" w:rsidRPr="00A745AB">
              <w:rPr>
                <w:rFonts w:eastAsia="Times New Roman" w:cstheme="majorBidi"/>
                <w:lang w:eastAsia="en-US"/>
              </w:rPr>
              <w:t>792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E22484" w14:textId="24964DEE" w:rsidR="00C86CB6" w:rsidRPr="00A745AB" w:rsidRDefault="00A745AB" w:rsidP="00C86CB6">
            <w:pPr>
              <w:spacing w:line="360" w:lineRule="exact"/>
              <w:ind w:right="-648"/>
              <w:jc w:val="center"/>
              <w:rPr>
                <w:rFonts w:eastAsia="Times New Roman" w:cstheme="majorBidi"/>
                <w:cs/>
                <w:lang w:eastAsia="en-US"/>
              </w:rPr>
            </w:pPr>
            <w:r w:rsidRPr="00A745AB">
              <w:rPr>
                <w:rFonts w:eastAsia="Times New Roman" w:cstheme="majorBidi"/>
                <w:lang w:eastAsia="en-US"/>
              </w:rPr>
              <w:t>-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9F8517" w14:textId="5ABDD615" w:rsidR="00C86CB6" w:rsidRPr="007359BB" w:rsidRDefault="0085421B" w:rsidP="001247A7">
            <w:pPr>
              <w:spacing w:line="360" w:lineRule="exact"/>
              <w:ind w:left="-43" w:right="-20" w:hanging="90"/>
              <w:jc w:val="center"/>
              <w:rPr>
                <w:rFonts w:eastAsia="Times New Roman" w:cstheme="majorBidi"/>
                <w:cs/>
                <w:lang w:eastAsia="en-US"/>
              </w:rPr>
            </w:pPr>
            <w:r w:rsidRPr="007359BB">
              <w:rPr>
                <w:rFonts w:eastAsia="Times New Roman" w:cstheme="majorBidi"/>
                <w:cs/>
                <w:lang w:eastAsia="en-US"/>
              </w:rPr>
              <w:t>ตามสัญญาที่ตกลงร่วมกัน</w:t>
            </w:r>
          </w:p>
        </w:tc>
      </w:tr>
      <w:tr w:rsidR="00A745AB" w:rsidRPr="00793D38" w14:paraId="61435454" w14:textId="77777777" w:rsidTr="002F4636">
        <w:trPr>
          <w:trHeight w:val="345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49247D" w14:textId="42D61E94" w:rsidR="00A745AB" w:rsidRPr="007359BB" w:rsidRDefault="00A745AB" w:rsidP="00A745AB">
            <w:pPr>
              <w:spacing w:line="360" w:lineRule="exact"/>
              <w:ind w:left="161" w:right="-120" w:hanging="161"/>
              <w:jc w:val="left"/>
              <w:rPr>
                <w:rFonts w:cstheme="majorBidi"/>
                <w:b/>
                <w:bCs/>
                <w:cs/>
              </w:rPr>
            </w:pPr>
            <w:r w:rsidRPr="007359BB">
              <w:rPr>
                <w:rFonts w:cstheme="majorBidi"/>
                <w:b/>
                <w:bCs/>
                <w:cs/>
              </w:rPr>
              <w:t>รวม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09A4AD" w14:textId="53212AF9" w:rsidR="00A745AB" w:rsidRPr="00C86CB6" w:rsidRDefault="00A745AB" w:rsidP="0085421B">
            <w:pPr>
              <w:pBdr>
                <w:top w:val="single" w:sz="4" w:space="1" w:color="auto"/>
                <w:bottom w:val="double" w:sz="4" w:space="1" w:color="auto"/>
              </w:pBdr>
              <w:spacing w:line="360" w:lineRule="exact"/>
              <w:ind w:left="-66" w:right="-826"/>
              <w:jc w:val="center"/>
              <w:rPr>
                <w:rFonts w:cstheme="majorBidi"/>
                <w:b/>
                <w:bCs/>
              </w:rPr>
            </w:pPr>
            <w:r w:rsidRPr="00A745AB">
              <w:rPr>
                <w:rFonts w:cstheme="majorBidi"/>
              </w:rPr>
              <w:t>-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FF75D0" w14:textId="3A7A7D9B" w:rsidR="00A745AB" w:rsidRPr="006F295E" w:rsidRDefault="00A745AB" w:rsidP="0085421B">
            <w:pPr>
              <w:pBdr>
                <w:top w:val="single" w:sz="4" w:space="1" w:color="auto"/>
                <w:bottom w:val="double" w:sz="4" w:space="1" w:color="auto"/>
              </w:pBdr>
              <w:spacing w:line="360" w:lineRule="exact"/>
              <w:rPr>
                <w:rFonts w:eastAsia="Times New Roman" w:cstheme="majorBidi"/>
                <w:b/>
                <w:bCs/>
                <w:lang w:eastAsia="en-US"/>
              </w:rPr>
            </w:pPr>
            <w:r w:rsidRPr="006F295E">
              <w:rPr>
                <w:rFonts w:eastAsia="Times New Roman" w:cstheme="majorBidi"/>
                <w:b/>
                <w:bCs/>
                <w:lang w:eastAsia="en-US"/>
              </w:rPr>
              <w:t>156,792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5774DE" w14:textId="08317369" w:rsidR="00A745AB" w:rsidRPr="00C86CB6" w:rsidRDefault="00A745AB" w:rsidP="0085421B">
            <w:pPr>
              <w:pBdr>
                <w:top w:val="single" w:sz="4" w:space="1" w:color="auto"/>
                <w:bottom w:val="double" w:sz="4" w:space="1" w:color="auto"/>
              </w:pBdr>
              <w:spacing w:line="360" w:lineRule="exact"/>
              <w:ind w:right="-648"/>
              <w:jc w:val="center"/>
              <w:rPr>
                <w:rFonts w:eastAsia="Times New Roman" w:cstheme="majorBidi"/>
                <w:b/>
                <w:bCs/>
                <w:cs/>
                <w:lang w:eastAsia="en-US"/>
              </w:rPr>
            </w:pPr>
            <w:r w:rsidRPr="00A745AB">
              <w:rPr>
                <w:rFonts w:eastAsia="Times New Roman" w:cstheme="majorBidi"/>
                <w:lang w:eastAsia="en-US"/>
              </w:rPr>
              <w:t>-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2B4D5A" w14:textId="77777777" w:rsidR="00A745AB" w:rsidRPr="007359BB" w:rsidRDefault="00A745AB" w:rsidP="00A745AB">
            <w:pPr>
              <w:spacing w:line="360" w:lineRule="exact"/>
              <w:ind w:left="-43" w:right="-20" w:hanging="90"/>
              <w:jc w:val="center"/>
              <w:rPr>
                <w:rFonts w:eastAsia="Times New Roman" w:cstheme="majorBidi"/>
                <w:cs/>
                <w:lang w:eastAsia="en-US"/>
              </w:rPr>
            </w:pPr>
          </w:p>
        </w:tc>
      </w:tr>
      <w:bookmarkEnd w:id="6"/>
    </w:tbl>
    <w:p w14:paraId="154588E8" w14:textId="77777777" w:rsidR="00A31963" w:rsidRDefault="00A31963" w:rsidP="00A31963">
      <w:pPr>
        <w:spacing w:before="120" w:after="120"/>
        <w:ind w:left="734"/>
        <w:jc w:val="thaiDistribute"/>
        <w:rPr>
          <w:rFonts w:cstheme="majorBidi"/>
        </w:rPr>
      </w:pPr>
    </w:p>
    <w:p w14:paraId="62E0FF46" w14:textId="77777777" w:rsidR="00A31963" w:rsidRDefault="00A31963" w:rsidP="00A31963">
      <w:pPr>
        <w:spacing w:before="120" w:after="120"/>
        <w:ind w:left="734"/>
        <w:jc w:val="thaiDistribute"/>
        <w:rPr>
          <w:rFonts w:cstheme="majorBidi"/>
        </w:rPr>
      </w:pPr>
    </w:p>
    <w:p w14:paraId="6E662130" w14:textId="77777777" w:rsidR="00A31963" w:rsidRDefault="00A31963" w:rsidP="00A31963">
      <w:pPr>
        <w:spacing w:before="120" w:after="120"/>
        <w:ind w:left="734"/>
        <w:jc w:val="thaiDistribute"/>
        <w:rPr>
          <w:rFonts w:cstheme="majorBidi"/>
        </w:rPr>
      </w:pPr>
    </w:p>
    <w:p w14:paraId="1FA25120" w14:textId="77777777" w:rsidR="00A31963" w:rsidRDefault="00A31963" w:rsidP="00A31963">
      <w:pPr>
        <w:spacing w:before="120" w:after="120"/>
        <w:ind w:left="734"/>
        <w:jc w:val="thaiDistribute"/>
        <w:rPr>
          <w:rFonts w:cstheme="majorBidi"/>
        </w:rPr>
      </w:pPr>
    </w:p>
    <w:p w14:paraId="29725A58" w14:textId="77777777" w:rsidR="00A31963" w:rsidRDefault="00A31963" w:rsidP="00A31963">
      <w:pPr>
        <w:spacing w:before="120" w:after="120"/>
        <w:ind w:left="734"/>
        <w:jc w:val="thaiDistribute"/>
        <w:rPr>
          <w:rFonts w:cstheme="majorBidi"/>
        </w:rPr>
      </w:pPr>
    </w:p>
    <w:p w14:paraId="6D37B11F" w14:textId="77777777" w:rsidR="00A31963" w:rsidRDefault="00A31963" w:rsidP="00A31963">
      <w:pPr>
        <w:spacing w:before="120" w:after="120"/>
        <w:ind w:left="734"/>
        <w:jc w:val="thaiDistribute"/>
        <w:rPr>
          <w:rFonts w:cstheme="majorBidi"/>
        </w:rPr>
      </w:pPr>
    </w:p>
    <w:p w14:paraId="78985D26" w14:textId="77777777" w:rsidR="00A31963" w:rsidRDefault="00A31963" w:rsidP="00A31963">
      <w:pPr>
        <w:spacing w:before="120" w:after="120"/>
        <w:ind w:left="734"/>
        <w:jc w:val="thaiDistribute"/>
        <w:rPr>
          <w:rFonts w:cstheme="majorBidi"/>
        </w:rPr>
      </w:pPr>
    </w:p>
    <w:p w14:paraId="778F55C5" w14:textId="27A1F38A" w:rsidR="00BD5845" w:rsidRPr="00A31963" w:rsidRDefault="00427062" w:rsidP="00A31963">
      <w:pPr>
        <w:numPr>
          <w:ilvl w:val="1"/>
          <w:numId w:val="1"/>
        </w:numPr>
        <w:spacing w:before="120" w:after="120"/>
        <w:ind w:left="734" w:hanging="374"/>
        <w:jc w:val="thaiDistribute"/>
        <w:rPr>
          <w:rFonts w:cstheme="majorBidi"/>
        </w:rPr>
      </w:pPr>
      <w:r w:rsidRPr="00A31963">
        <w:rPr>
          <w:rFonts w:cstheme="majorBidi"/>
          <w:cs/>
        </w:rPr>
        <w:lastRenderedPageBreak/>
        <w:t>รายการบัญชีที่สำคัญที่มีกับบุคคลหรือกิจการที่เกี่ยวข้องกัน</w:t>
      </w:r>
      <w:r w:rsidRPr="00A31963">
        <w:rPr>
          <w:rFonts w:cstheme="majorBidi"/>
        </w:rPr>
        <w:t xml:space="preserve"> </w:t>
      </w:r>
      <w:r w:rsidR="000B58E5" w:rsidRPr="00A31963">
        <w:rPr>
          <w:rFonts w:cstheme="majorBidi"/>
          <w:cs/>
        </w:rPr>
        <w:t xml:space="preserve">ณ วันที่ </w:t>
      </w:r>
      <w:r w:rsidR="00E21305" w:rsidRPr="00A31963">
        <w:rPr>
          <w:rFonts w:cstheme="majorBidi" w:hint="cs"/>
        </w:rPr>
        <w:t xml:space="preserve">31 </w:t>
      </w:r>
      <w:r w:rsidR="00E21305" w:rsidRPr="00A31963">
        <w:rPr>
          <w:rFonts w:cstheme="majorBidi" w:hint="cs"/>
          <w:cs/>
        </w:rPr>
        <w:t>ธันว</w:t>
      </w:r>
      <w:r w:rsidR="00FA1F75" w:rsidRPr="00A31963">
        <w:rPr>
          <w:rFonts w:cstheme="majorBidi" w:hint="cs"/>
          <w:cs/>
        </w:rPr>
        <w:t>า</w:t>
      </w:r>
      <w:r w:rsidR="00E21305" w:rsidRPr="00A31963">
        <w:rPr>
          <w:rFonts w:cstheme="majorBidi" w:hint="cs"/>
          <w:cs/>
        </w:rPr>
        <w:t>คม</w:t>
      </w:r>
      <w:r w:rsidR="000B58E5" w:rsidRPr="00A31963">
        <w:rPr>
          <w:rFonts w:cstheme="majorBidi"/>
        </w:rPr>
        <w:t xml:space="preserve"> 2568 </w:t>
      </w:r>
      <w:r w:rsidR="00FA1F75" w:rsidRPr="00A31963">
        <w:rPr>
          <w:rFonts w:cstheme="majorBidi" w:hint="cs"/>
          <w:cs/>
        </w:rPr>
        <w:t xml:space="preserve">และ </w:t>
      </w:r>
      <w:r w:rsidR="000B58E5" w:rsidRPr="00A31963">
        <w:rPr>
          <w:rFonts w:cstheme="majorBidi"/>
        </w:rPr>
        <w:t>2567</w:t>
      </w:r>
      <w:r w:rsidR="000B58E5" w:rsidRPr="00A31963">
        <w:rPr>
          <w:rFonts w:cstheme="majorBidi"/>
          <w:cs/>
        </w:rPr>
        <w:t xml:space="preserve"> ประกอบด้วย</w:t>
      </w:r>
    </w:p>
    <w:tbl>
      <w:tblPr>
        <w:tblW w:w="8550" w:type="dxa"/>
        <w:tblInd w:w="630" w:type="dxa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4320"/>
        <w:gridCol w:w="1350"/>
        <w:gridCol w:w="90"/>
        <w:gridCol w:w="1350"/>
        <w:gridCol w:w="90"/>
        <w:gridCol w:w="1350"/>
      </w:tblGrid>
      <w:tr w:rsidR="001800FE" w:rsidRPr="00EF58AE" w14:paraId="6E9E4E7E" w14:textId="77777777" w:rsidTr="00004E1A">
        <w:trPr>
          <w:trHeight w:val="144"/>
          <w:tblHeader/>
        </w:trPr>
        <w:tc>
          <w:tcPr>
            <w:tcW w:w="4320" w:type="dxa"/>
            <w:vAlign w:val="bottom"/>
          </w:tcPr>
          <w:p w14:paraId="6E654F60" w14:textId="77777777" w:rsidR="001800FE" w:rsidRPr="00EF58AE" w:rsidRDefault="001800FE" w:rsidP="0081372F">
            <w:pPr>
              <w:spacing w:line="340" w:lineRule="exact"/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4230" w:type="dxa"/>
            <w:gridSpan w:val="5"/>
            <w:tcBorders>
              <w:bottom w:val="single" w:sz="4" w:space="0" w:color="auto"/>
            </w:tcBorders>
            <w:vAlign w:val="center"/>
          </w:tcPr>
          <w:p w14:paraId="3FA31661" w14:textId="77777777" w:rsidR="001800FE" w:rsidRPr="007359BB" w:rsidRDefault="001800FE" w:rsidP="0081372F">
            <w:pPr>
              <w:spacing w:line="340" w:lineRule="exact"/>
              <w:jc w:val="center"/>
              <w:rPr>
                <w:rFonts w:cstheme="majorBidi"/>
                <w:b/>
                <w:bCs/>
                <w:cs/>
              </w:rPr>
            </w:pPr>
            <w:r w:rsidRPr="007359BB">
              <w:rPr>
                <w:rFonts w:cstheme="majorBidi"/>
                <w:b/>
                <w:bCs/>
                <w:cs/>
              </w:rPr>
              <w:t>หน่วย</w:t>
            </w:r>
            <w:r w:rsidRPr="00EF58AE">
              <w:rPr>
                <w:rFonts w:cstheme="majorBidi"/>
                <w:b/>
                <w:bCs/>
              </w:rPr>
              <w:t xml:space="preserve">: </w:t>
            </w:r>
            <w:r w:rsidRPr="007359BB">
              <w:rPr>
                <w:rFonts w:cstheme="majorBidi"/>
                <w:b/>
                <w:bCs/>
                <w:cs/>
              </w:rPr>
              <w:t>บาท</w:t>
            </w:r>
          </w:p>
        </w:tc>
      </w:tr>
      <w:tr w:rsidR="001800FE" w:rsidRPr="00EF58AE" w14:paraId="08665435" w14:textId="77777777" w:rsidTr="00004E1A">
        <w:trPr>
          <w:trHeight w:val="288"/>
          <w:tblHeader/>
        </w:trPr>
        <w:tc>
          <w:tcPr>
            <w:tcW w:w="4320" w:type="dxa"/>
            <w:vAlign w:val="bottom"/>
          </w:tcPr>
          <w:p w14:paraId="4A362E03" w14:textId="77777777" w:rsidR="001800FE" w:rsidRPr="00EF58AE" w:rsidRDefault="001800FE" w:rsidP="0081372F">
            <w:pPr>
              <w:spacing w:line="340" w:lineRule="exact"/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  <w:vAlign w:val="center"/>
          </w:tcPr>
          <w:p w14:paraId="1B8FF4D8" w14:textId="77777777" w:rsidR="001800FE" w:rsidRPr="00EF58AE" w:rsidRDefault="001800FE" w:rsidP="0081372F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  <w:r w:rsidRPr="007359BB">
              <w:rPr>
                <w:rFonts w:cstheme="majorBidi"/>
                <w:b/>
                <w:bCs/>
                <w:color w:val="000000" w:themeColor="text1"/>
                <w:cs/>
              </w:rPr>
              <w:t>งบการเงินรวม</w:t>
            </w:r>
          </w:p>
        </w:tc>
        <w:tc>
          <w:tcPr>
            <w:tcW w:w="90" w:type="dxa"/>
            <w:vAlign w:val="center"/>
          </w:tcPr>
          <w:p w14:paraId="7CB0CE71" w14:textId="77777777" w:rsidR="001800FE" w:rsidRPr="00EF58AE" w:rsidRDefault="001800FE" w:rsidP="0081372F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</w:p>
        </w:tc>
        <w:tc>
          <w:tcPr>
            <w:tcW w:w="279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ECCC4C" w14:textId="77777777" w:rsidR="001800FE" w:rsidRPr="00EF58AE" w:rsidRDefault="001800FE" w:rsidP="0081372F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  <w:r w:rsidRPr="007359BB">
              <w:rPr>
                <w:rFonts w:cstheme="majorBidi"/>
                <w:b/>
                <w:bCs/>
                <w:color w:val="000000" w:themeColor="text1"/>
                <w:cs/>
              </w:rPr>
              <w:t>งบการเงินเฉพาะกิจการ</w:t>
            </w:r>
          </w:p>
        </w:tc>
      </w:tr>
      <w:tr w:rsidR="00006471" w:rsidRPr="00EF58AE" w14:paraId="2F2AFB5B" w14:textId="77777777" w:rsidTr="00004E1A">
        <w:trPr>
          <w:trHeight w:val="360"/>
          <w:tblHeader/>
        </w:trPr>
        <w:tc>
          <w:tcPr>
            <w:tcW w:w="4320" w:type="dxa"/>
            <w:vAlign w:val="center"/>
          </w:tcPr>
          <w:p w14:paraId="2EB4E7D4" w14:textId="7D02CD72" w:rsidR="00006471" w:rsidRPr="007359BB" w:rsidRDefault="00006471" w:rsidP="00006471">
            <w:pPr>
              <w:spacing w:line="340" w:lineRule="exact"/>
              <w:ind w:firstLine="64"/>
              <w:jc w:val="left"/>
              <w:rPr>
                <w:rFonts w:cstheme="majorBidi"/>
                <w:b/>
                <w:bCs/>
                <w:color w:val="000000" w:themeColor="text1"/>
                <w:u w:val="single"/>
                <w:cs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  <w:vAlign w:val="bottom"/>
          </w:tcPr>
          <w:p w14:paraId="6D2E6955" w14:textId="629E1773" w:rsidR="00006471" w:rsidRPr="00EF58AE" w:rsidRDefault="00006471" w:rsidP="00006471">
            <w:pPr>
              <w:spacing w:line="340" w:lineRule="exact"/>
              <w:ind w:right="57"/>
              <w:jc w:val="center"/>
              <w:rPr>
                <w:rFonts w:cstheme="majorBidi"/>
              </w:rPr>
            </w:pPr>
            <w:r w:rsidRPr="00EF58AE">
              <w:rPr>
                <w:rFonts w:cstheme="majorBidi"/>
                <w:b/>
                <w:bCs/>
              </w:rPr>
              <w:t>2568</w:t>
            </w:r>
          </w:p>
        </w:tc>
        <w:tc>
          <w:tcPr>
            <w:tcW w:w="90" w:type="dxa"/>
            <w:vAlign w:val="bottom"/>
          </w:tcPr>
          <w:p w14:paraId="288BE05C" w14:textId="2A18B59D" w:rsidR="00006471" w:rsidRPr="00EF58AE" w:rsidRDefault="00006471" w:rsidP="00006471">
            <w:pPr>
              <w:spacing w:line="340" w:lineRule="exact"/>
              <w:ind w:right="-12"/>
              <w:jc w:val="center"/>
              <w:rPr>
                <w:rFonts w:cstheme="majorBidi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  <w:vAlign w:val="bottom"/>
          </w:tcPr>
          <w:p w14:paraId="192AF447" w14:textId="3230F11E" w:rsidR="00006471" w:rsidRPr="00EF58AE" w:rsidRDefault="00006471" w:rsidP="00006471">
            <w:pPr>
              <w:spacing w:line="340" w:lineRule="exact"/>
              <w:ind w:left="-406" w:right="262" w:firstLine="801"/>
              <w:jc w:val="center"/>
              <w:rPr>
                <w:rFonts w:cstheme="majorBidi"/>
              </w:rPr>
            </w:pPr>
            <w:r w:rsidRPr="00EF58AE">
              <w:rPr>
                <w:rFonts w:cstheme="majorBidi"/>
                <w:b/>
                <w:bCs/>
              </w:rPr>
              <w:t>256</w:t>
            </w:r>
            <w:r w:rsidRPr="007359BB">
              <w:rPr>
                <w:rFonts w:cstheme="majorBidi"/>
                <w:b/>
                <w:bCs/>
              </w:rPr>
              <w:t>8</w:t>
            </w:r>
          </w:p>
        </w:tc>
        <w:tc>
          <w:tcPr>
            <w:tcW w:w="90" w:type="dxa"/>
            <w:vAlign w:val="center"/>
          </w:tcPr>
          <w:p w14:paraId="1FEA0CE1" w14:textId="77777777" w:rsidR="00006471" w:rsidRPr="00EF58AE" w:rsidRDefault="00006471" w:rsidP="00006471">
            <w:pPr>
              <w:spacing w:line="340" w:lineRule="exact"/>
              <w:jc w:val="center"/>
              <w:rPr>
                <w:rFonts w:cstheme="majorBidi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  <w:vAlign w:val="center"/>
          </w:tcPr>
          <w:p w14:paraId="70FCD958" w14:textId="52A542BB" w:rsidR="00006471" w:rsidRPr="00EF58AE" w:rsidRDefault="00006471" w:rsidP="00006471">
            <w:pPr>
              <w:spacing w:line="340" w:lineRule="exact"/>
              <w:ind w:left="-406" w:right="306" w:firstLine="736"/>
              <w:jc w:val="center"/>
              <w:rPr>
                <w:rFonts w:cstheme="majorBidi"/>
              </w:rPr>
            </w:pPr>
            <w:r w:rsidRPr="00EF58AE">
              <w:rPr>
                <w:rFonts w:cstheme="majorBidi"/>
                <w:b/>
                <w:bCs/>
              </w:rPr>
              <w:t>256</w:t>
            </w:r>
            <w:r>
              <w:rPr>
                <w:rFonts w:cstheme="majorBidi"/>
                <w:b/>
                <w:bCs/>
              </w:rPr>
              <w:t>7</w:t>
            </w:r>
          </w:p>
        </w:tc>
      </w:tr>
      <w:tr w:rsidR="00006471" w:rsidRPr="00EF58AE" w14:paraId="6002191A" w14:textId="77777777" w:rsidTr="00004E1A">
        <w:trPr>
          <w:trHeight w:val="360"/>
        </w:trPr>
        <w:tc>
          <w:tcPr>
            <w:tcW w:w="4320" w:type="dxa"/>
            <w:vAlign w:val="center"/>
          </w:tcPr>
          <w:p w14:paraId="0FC1E6B0" w14:textId="6F907FDA" w:rsidR="00006471" w:rsidRPr="007359BB" w:rsidRDefault="00006471" w:rsidP="00006471">
            <w:pPr>
              <w:spacing w:line="340" w:lineRule="exact"/>
              <w:ind w:firstLine="64"/>
              <w:jc w:val="left"/>
              <w:rPr>
                <w:rFonts w:cstheme="majorBidi"/>
                <w:b/>
                <w:bCs/>
                <w:color w:val="000000" w:themeColor="text1"/>
                <w:u w:val="single"/>
                <w:cs/>
              </w:rPr>
            </w:pPr>
            <w:r w:rsidRPr="007359BB">
              <w:rPr>
                <w:rFonts w:cstheme="majorBidi" w:hint="cs"/>
                <w:b/>
                <w:bCs/>
                <w:color w:val="000000" w:themeColor="text1"/>
                <w:u w:val="single"/>
                <w:cs/>
              </w:rPr>
              <w:t>บริษัทย่อย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vAlign w:val="center"/>
          </w:tcPr>
          <w:p w14:paraId="1CBBA71C" w14:textId="77777777" w:rsidR="00006471" w:rsidRPr="00EF58AE" w:rsidRDefault="00006471" w:rsidP="00006471">
            <w:pPr>
              <w:spacing w:line="340" w:lineRule="exact"/>
              <w:ind w:right="57"/>
              <w:rPr>
                <w:rFonts w:cstheme="majorBidi"/>
              </w:rPr>
            </w:pPr>
          </w:p>
        </w:tc>
        <w:tc>
          <w:tcPr>
            <w:tcW w:w="90" w:type="dxa"/>
            <w:vAlign w:val="center"/>
          </w:tcPr>
          <w:p w14:paraId="6606A759" w14:textId="77777777" w:rsidR="00006471" w:rsidRPr="00EF58AE" w:rsidRDefault="00006471" w:rsidP="00006471">
            <w:pPr>
              <w:spacing w:line="340" w:lineRule="exact"/>
              <w:ind w:right="-12"/>
              <w:rPr>
                <w:rFonts w:cstheme="majorBidi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  <w:vAlign w:val="center"/>
          </w:tcPr>
          <w:p w14:paraId="284EFACB" w14:textId="77777777" w:rsidR="00006471" w:rsidRPr="00EF58AE" w:rsidRDefault="00006471" w:rsidP="00006471">
            <w:pPr>
              <w:spacing w:line="340" w:lineRule="exact"/>
              <w:ind w:left="-406" w:right="262" w:hanging="90"/>
              <w:rPr>
                <w:rFonts w:cstheme="majorBidi"/>
              </w:rPr>
            </w:pPr>
          </w:p>
        </w:tc>
        <w:tc>
          <w:tcPr>
            <w:tcW w:w="90" w:type="dxa"/>
            <w:vAlign w:val="center"/>
          </w:tcPr>
          <w:p w14:paraId="78F80214" w14:textId="77777777" w:rsidR="00006471" w:rsidRPr="00EF58AE" w:rsidRDefault="00006471" w:rsidP="00006471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  <w:vAlign w:val="center"/>
          </w:tcPr>
          <w:p w14:paraId="5D74AC47" w14:textId="77777777" w:rsidR="00006471" w:rsidRPr="00EF58AE" w:rsidRDefault="00006471" w:rsidP="00006471">
            <w:pPr>
              <w:spacing w:line="340" w:lineRule="exact"/>
              <w:ind w:left="-406" w:right="306" w:hanging="90"/>
              <w:rPr>
                <w:rFonts w:cstheme="majorBidi"/>
              </w:rPr>
            </w:pPr>
          </w:p>
        </w:tc>
      </w:tr>
      <w:tr w:rsidR="00006471" w:rsidRPr="00EF58AE" w14:paraId="679C7E6C" w14:textId="77777777" w:rsidTr="00004E1A">
        <w:trPr>
          <w:trHeight w:val="144"/>
        </w:trPr>
        <w:tc>
          <w:tcPr>
            <w:tcW w:w="4320" w:type="dxa"/>
            <w:vAlign w:val="center"/>
          </w:tcPr>
          <w:p w14:paraId="1DF10336" w14:textId="6F515993" w:rsidR="00006471" w:rsidRPr="007359BB" w:rsidRDefault="00006471" w:rsidP="00006471">
            <w:pPr>
              <w:spacing w:line="340" w:lineRule="exact"/>
              <w:ind w:left="326" w:hanging="270"/>
              <w:jc w:val="left"/>
              <w:rPr>
                <w:rFonts w:cstheme="majorBidi"/>
                <w:color w:val="000000" w:themeColor="text1"/>
                <w:cs/>
              </w:rPr>
            </w:pPr>
            <w:r w:rsidRPr="007359BB">
              <w:rPr>
                <w:color w:val="000000" w:themeColor="text1"/>
                <w:cs/>
              </w:rPr>
              <w:t>ลูกหนี้การค้าและลูกหนี้หมุนเวียนอื่น</w:t>
            </w:r>
            <w:r>
              <w:t xml:space="preserve"> </w:t>
            </w:r>
            <w:r w:rsidRPr="00763A38">
              <w:rPr>
                <w:color w:val="000000" w:themeColor="text1"/>
              </w:rPr>
              <w:t>(</w:t>
            </w:r>
            <w:r w:rsidRPr="007359BB">
              <w:rPr>
                <w:rFonts w:hint="cs"/>
                <w:color w:val="000000" w:themeColor="text1"/>
                <w:cs/>
              </w:rPr>
              <w:t xml:space="preserve">หมายเหตุ </w:t>
            </w:r>
            <w:r>
              <w:rPr>
                <w:color w:val="000000" w:themeColor="text1"/>
              </w:rPr>
              <w:t>8</w:t>
            </w:r>
            <w:r w:rsidRPr="00763A38">
              <w:rPr>
                <w:color w:val="000000" w:themeColor="text1"/>
              </w:rPr>
              <w:t>)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vAlign w:val="bottom"/>
          </w:tcPr>
          <w:p w14:paraId="42150216" w14:textId="5C348CA2" w:rsidR="00006471" w:rsidRPr="00E87391" w:rsidRDefault="00006471" w:rsidP="00006471">
            <w:pPr>
              <w:spacing w:line="340" w:lineRule="exact"/>
              <w:ind w:right="238"/>
              <w:rPr>
                <w:rFonts w:cstheme="majorBidi"/>
              </w:rPr>
            </w:pPr>
            <w:r w:rsidRPr="00E87391">
              <w:rPr>
                <w:rFonts w:cstheme="majorBidi"/>
              </w:rPr>
              <w:t>-</w:t>
            </w:r>
          </w:p>
        </w:tc>
        <w:tc>
          <w:tcPr>
            <w:tcW w:w="90" w:type="dxa"/>
            <w:vAlign w:val="bottom"/>
          </w:tcPr>
          <w:p w14:paraId="3AFDED2B" w14:textId="77777777" w:rsidR="00006471" w:rsidRPr="00AE020E" w:rsidRDefault="00006471" w:rsidP="00006471">
            <w:pPr>
              <w:spacing w:line="340" w:lineRule="exact"/>
              <w:ind w:right="-12"/>
              <w:rPr>
                <w:rFonts w:cstheme="majorBidi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  <w:vAlign w:val="bottom"/>
          </w:tcPr>
          <w:p w14:paraId="3A806908" w14:textId="42124779" w:rsidR="00006471" w:rsidRPr="00503959" w:rsidRDefault="00A92A23" w:rsidP="00006471">
            <w:pPr>
              <w:spacing w:line="340" w:lineRule="exact"/>
              <w:ind w:left="-406" w:right="67" w:hanging="90"/>
              <w:rPr>
                <w:rFonts w:cstheme="majorBidi"/>
                <w:highlight w:val="yellow"/>
              </w:rPr>
            </w:pPr>
            <w:r w:rsidRPr="00A92A23">
              <w:rPr>
                <w:rFonts w:cstheme="majorBidi"/>
              </w:rPr>
              <w:t>10,981,28</w:t>
            </w:r>
            <w:r>
              <w:rPr>
                <w:rFonts w:cstheme="majorBidi"/>
              </w:rPr>
              <w:t>5</w:t>
            </w:r>
          </w:p>
        </w:tc>
        <w:tc>
          <w:tcPr>
            <w:tcW w:w="90" w:type="dxa"/>
            <w:vAlign w:val="bottom"/>
          </w:tcPr>
          <w:p w14:paraId="6B4A2CA6" w14:textId="77777777" w:rsidR="00006471" w:rsidRPr="00EF58AE" w:rsidRDefault="00006471" w:rsidP="00006471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  <w:vAlign w:val="bottom"/>
          </w:tcPr>
          <w:p w14:paraId="179FC6DB" w14:textId="346ED22F" w:rsidR="00006471" w:rsidRPr="00EF58AE" w:rsidRDefault="00006471" w:rsidP="00006471">
            <w:pPr>
              <w:spacing w:line="340" w:lineRule="exact"/>
              <w:ind w:left="-406" w:right="242" w:hanging="90"/>
              <w:rPr>
                <w:rFonts w:cstheme="majorBidi"/>
              </w:rPr>
            </w:pPr>
            <w:r>
              <w:rPr>
                <w:rFonts w:cstheme="majorBidi"/>
              </w:rPr>
              <w:t>-</w:t>
            </w:r>
          </w:p>
        </w:tc>
      </w:tr>
      <w:tr w:rsidR="00006471" w:rsidRPr="00EF58AE" w14:paraId="12907C92" w14:textId="77777777" w:rsidTr="00004E1A">
        <w:trPr>
          <w:trHeight w:val="360"/>
        </w:trPr>
        <w:tc>
          <w:tcPr>
            <w:tcW w:w="4320" w:type="dxa"/>
            <w:vAlign w:val="center"/>
          </w:tcPr>
          <w:p w14:paraId="55878D46" w14:textId="47075DCF" w:rsidR="00006471" w:rsidRPr="007359BB" w:rsidRDefault="00006471" w:rsidP="00006471">
            <w:pPr>
              <w:spacing w:line="340" w:lineRule="exact"/>
              <w:ind w:firstLine="64"/>
              <w:jc w:val="left"/>
              <w:rPr>
                <w:color w:val="000000" w:themeColor="text1"/>
              </w:rPr>
            </w:pPr>
            <w:r w:rsidRPr="007359BB">
              <w:rPr>
                <w:rFonts w:cstheme="majorBidi"/>
                <w:b/>
                <w:bCs/>
                <w:cs/>
              </w:rPr>
              <w:t>รวม</w:t>
            </w:r>
          </w:p>
        </w:tc>
        <w:tc>
          <w:tcPr>
            <w:tcW w:w="1350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4C438EEB" w14:textId="64F63F17" w:rsidR="00006471" w:rsidRPr="00E87391" w:rsidRDefault="00006471" w:rsidP="00006471">
            <w:pPr>
              <w:spacing w:line="340" w:lineRule="exact"/>
              <w:ind w:right="238"/>
              <w:rPr>
                <w:rFonts w:cstheme="majorBidi"/>
                <w:b/>
                <w:bCs/>
              </w:rPr>
            </w:pPr>
            <w:r w:rsidRPr="00E87391">
              <w:rPr>
                <w:rFonts w:cstheme="majorBidi"/>
                <w:b/>
                <w:bCs/>
              </w:rPr>
              <w:t>-</w:t>
            </w:r>
          </w:p>
        </w:tc>
        <w:tc>
          <w:tcPr>
            <w:tcW w:w="90" w:type="dxa"/>
            <w:vAlign w:val="center"/>
          </w:tcPr>
          <w:p w14:paraId="56CEBB11" w14:textId="77777777" w:rsidR="00006471" w:rsidRPr="00AE020E" w:rsidRDefault="00006471" w:rsidP="00006471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</w:p>
        </w:tc>
        <w:tc>
          <w:tcPr>
            <w:tcW w:w="1350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53EB5204" w14:textId="1E112169" w:rsidR="00006471" w:rsidRPr="00A92A23" w:rsidRDefault="00A92A23" w:rsidP="00006471">
            <w:pPr>
              <w:spacing w:line="340" w:lineRule="exact"/>
              <w:ind w:left="-406" w:right="67" w:hanging="90"/>
              <w:rPr>
                <w:rFonts w:cstheme="majorBidi"/>
                <w:b/>
                <w:bCs/>
              </w:rPr>
            </w:pPr>
            <w:r w:rsidRPr="00A92A23">
              <w:rPr>
                <w:rFonts w:cstheme="majorBidi"/>
                <w:b/>
                <w:bCs/>
              </w:rPr>
              <w:t>10,981,285</w:t>
            </w:r>
          </w:p>
        </w:tc>
        <w:tc>
          <w:tcPr>
            <w:tcW w:w="90" w:type="dxa"/>
            <w:vAlign w:val="center"/>
          </w:tcPr>
          <w:p w14:paraId="05B6514D" w14:textId="77777777" w:rsidR="00006471" w:rsidRPr="00AE020E" w:rsidRDefault="00006471" w:rsidP="00006471">
            <w:pPr>
              <w:spacing w:line="340" w:lineRule="exact"/>
              <w:rPr>
                <w:rFonts w:cstheme="majorBidi"/>
                <w:b/>
                <w:bCs/>
              </w:rPr>
            </w:pPr>
          </w:p>
        </w:tc>
        <w:tc>
          <w:tcPr>
            <w:tcW w:w="1350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3E59B563" w14:textId="6E562081" w:rsidR="00006471" w:rsidRPr="00AE020E" w:rsidRDefault="00006471" w:rsidP="00006471">
            <w:pPr>
              <w:spacing w:line="340" w:lineRule="exact"/>
              <w:ind w:left="-406" w:right="242" w:hanging="90"/>
              <w:rPr>
                <w:rFonts w:cstheme="majorBidi"/>
                <w:b/>
                <w:bCs/>
              </w:rPr>
            </w:pPr>
            <w:r w:rsidRPr="00AE020E">
              <w:rPr>
                <w:rFonts w:cstheme="majorBidi"/>
                <w:b/>
                <w:bCs/>
              </w:rPr>
              <w:t>-</w:t>
            </w:r>
          </w:p>
        </w:tc>
      </w:tr>
      <w:tr w:rsidR="00FC789C" w:rsidRPr="00EF58AE" w14:paraId="2A2803F7" w14:textId="77777777" w:rsidTr="00004E1A">
        <w:trPr>
          <w:trHeight w:val="360"/>
        </w:trPr>
        <w:tc>
          <w:tcPr>
            <w:tcW w:w="4320" w:type="dxa"/>
            <w:vAlign w:val="center"/>
          </w:tcPr>
          <w:p w14:paraId="7F945151" w14:textId="141390D5" w:rsidR="00FC789C" w:rsidRPr="007359BB" w:rsidRDefault="00FC789C" w:rsidP="00006471">
            <w:pPr>
              <w:spacing w:line="340" w:lineRule="exact"/>
              <w:ind w:firstLine="64"/>
              <w:jc w:val="left"/>
              <w:rPr>
                <w:rFonts w:cstheme="majorBidi"/>
                <w:cs/>
              </w:rPr>
            </w:pPr>
            <w:r w:rsidRPr="007359BB">
              <w:rPr>
                <w:rFonts w:cstheme="majorBidi" w:hint="cs"/>
                <w:b/>
                <w:bCs/>
                <w:color w:val="000000" w:themeColor="text1"/>
                <w:u w:val="single"/>
                <w:cs/>
              </w:rPr>
              <w:t>บริษัทย่อย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vAlign w:val="center"/>
          </w:tcPr>
          <w:p w14:paraId="780081F0" w14:textId="77777777" w:rsidR="00FC789C" w:rsidRDefault="00FC789C" w:rsidP="00006471">
            <w:pPr>
              <w:spacing w:line="340" w:lineRule="exact"/>
              <w:ind w:right="238" w:firstLine="328"/>
              <w:rPr>
                <w:rFonts w:cstheme="majorBidi"/>
              </w:rPr>
            </w:pPr>
          </w:p>
        </w:tc>
        <w:tc>
          <w:tcPr>
            <w:tcW w:w="90" w:type="dxa"/>
            <w:vAlign w:val="center"/>
          </w:tcPr>
          <w:p w14:paraId="4685DB95" w14:textId="77777777" w:rsidR="00FC789C" w:rsidRPr="005C6A0F" w:rsidRDefault="00FC789C" w:rsidP="00006471">
            <w:pPr>
              <w:spacing w:line="340" w:lineRule="exact"/>
              <w:ind w:right="-12"/>
              <w:rPr>
                <w:rFonts w:cstheme="majorBidi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  <w:vAlign w:val="center"/>
          </w:tcPr>
          <w:p w14:paraId="1845C5AA" w14:textId="77777777" w:rsidR="00FC789C" w:rsidRPr="005C6A0F" w:rsidRDefault="00FC789C" w:rsidP="00006471">
            <w:pPr>
              <w:spacing w:line="340" w:lineRule="exact"/>
              <w:ind w:left="-406" w:right="67" w:hanging="90"/>
              <w:rPr>
                <w:rFonts w:cstheme="majorBidi"/>
              </w:rPr>
            </w:pPr>
          </w:p>
        </w:tc>
        <w:tc>
          <w:tcPr>
            <w:tcW w:w="90" w:type="dxa"/>
            <w:vAlign w:val="center"/>
          </w:tcPr>
          <w:p w14:paraId="47BCB8C3" w14:textId="77777777" w:rsidR="00FC789C" w:rsidRPr="00AE020E" w:rsidRDefault="00FC789C" w:rsidP="00006471">
            <w:pPr>
              <w:spacing w:line="340" w:lineRule="exact"/>
              <w:rPr>
                <w:rFonts w:cstheme="majorBidi"/>
                <w:b/>
                <w:bCs/>
              </w:rPr>
            </w:pPr>
          </w:p>
        </w:tc>
        <w:tc>
          <w:tcPr>
            <w:tcW w:w="1350" w:type="dxa"/>
            <w:vAlign w:val="bottom"/>
          </w:tcPr>
          <w:p w14:paraId="2E08FEE9" w14:textId="77777777" w:rsidR="00FC789C" w:rsidRDefault="00FC789C" w:rsidP="00006471">
            <w:pPr>
              <w:spacing w:line="340" w:lineRule="exact"/>
              <w:ind w:left="-406" w:right="242" w:hanging="90"/>
              <w:rPr>
                <w:rFonts w:cstheme="majorBidi"/>
              </w:rPr>
            </w:pPr>
          </w:p>
        </w:tc>
      </w:tr>
      <w:tr w:rsidR="00006471" w:rsidRPr="00EF58AE" w14:paraId="5C1C33E6" w14:textId="77777777" w:rsidTr="00004E1A">
        <w:trPr>
          <w:trHeight w:val="360"/>
        </w:trPr>
        <w:tc>
          <w:tcPr>
            <w:tcW w:w="4320" w:type="dxa"/>
            <w:vAlign w:val="center"/>
          </w:tcPr>
          <w:p w14:paraId="0F2290DE" w14:textId="4D07FAD9" w:rsidR="00006471" w:rsidRPr="007359BB" w:rsidRDefault="00006471" w:rsidP="00006471">
            <w:pPr>
              <w:spacing w:line="340" w:lineRule="exact"/>
              <w:ind w:firstLine="64"/>
              <w:jc w:val="left"/>
              <w:rPr>
                <w:rFonts w:cstheme="majorBidi"/>
                <w:cs/>
              </w:rPr>
            </w:pPr>
            <w:r w:rsidRPr="007359BB">
              <w:rPr>
                <w:rFonts w:cstheme="majorBidi" w:hint="cs"/>
                <w:cs/>
              </w:rPr>
              <w:t>เจ้าหนี้การค้าและเจ้าหนี้หมุนเวียนอื่น</w:t>
            </w:r>
            <w:r w:rsidR="00ED5D53">
              <w:rPr>
                <w:rFonts w:cstheme="majorBidi" w:hint="cs"/>
                <w:cs/>
              </w:rPr>
              <w:t xml:space="preserve"> </w:t>
            </w:r>
            <w:r w:rsidR="00ED5D53" w:rsidRPr="00763A38">
              <w:rPr>
                <w:color w:val="000000" w:themeColor="text1"/>
              </w:rPr>
              <w:t>(</w:t>
            </w:r>
            <w:r w:rsidR="00ED5D53" w:rsidRPr="007359BB">
              <w:rPr>
                <w:rFonts w:hint="cs"/>
                <w:color w:val="000000" w:themeColor="text1"/>
                <w:cs/>
              </w:rPr>
              <w:t xml:space="preserve">หมายเหตุ </w:t>
            </w:r>
            <w:r w:rsidR="00ED5D53">
              <w:rPr>
                <w:color w:val="000000" w:themeColor="text1"/>
              </w:rPr>
              <w:t>10</w:t>
            </w:r>
            <w:r w:rsidR="00ED5D53" w:rsidRPr="00763A38">
              <w:rPr>
                <w:color w:val="000000" w:themeColor="text1"/>
              </w:rPr>
              <w:t>)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vAlign w:val="center"/>
          </w:tcPr>
          <w:p w14:paraId="3C1C5E3B" w14:textId="2BBAB51B" w:rsidR="00006471" w:rsidRPr="005C6A0F" w:rsidRDefault="00006471" w:rsidP="00006471">
            <w:pPr>
              <w:spacing w:line="340" w:lineRule="exact"/>
              <w:ind w:right="238" w:firstLine="328"/>
              <w:rPr>
                <w:rFonts w:cstheme="majorBidi"/>
              </w:rPr>
            </w:pPr>
            <w:r>
              <w:rPr>
                <w:rFonts w:cstheme="majorBidi"/>
              </w:rPr>
              <w:t>-</w:t>
            </w:r>
          </w:p>
        </w:tc>
        <w:tc>
          <w:tcPr>
            <w:tcW w:w="90" w:type="dxa"/>
            <w:vAlign w:val="center"/>
          </w:tcPr>
          <w:p w14:paraId="2757BF26" w14:textId="77777777" w:rsidR="00006471" w:rsidRPr="005C6A0F" w:rsidRDefault="00006471" w:rsidP="00006471">
            <w:pPr>
              <w:spacing w:line="340" w:lineRule="exact"/>
              <w:ind w:right="-12"/>
              <w:rPr>
                <w:rFonts w:cstheme="majorBidi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  <w:vAlign w:val="center"/>
          </w:tcPr>
          <w:p w14:paraId="6C4CD3BE" w14:textId="0564355E" w:rsidR="00006471" w:rsidRPr="005C6A0F" w:rsidRDefault="00006471" w:rsidP="00006471">
            <w:pPr>
              <w:spacing w:line="340" w:lineRule="exact"/>
              <w:ind w:left="-406" w:right="67" w:hanging="90"/>
              <w:rPr>
                <w:rFonts w:cstheme="majorBidi"/>
              </w:rPr>
            </w:pPr>
            <w:r w:rsidRPr="005C6A0F">
              <w:rPr>
                <w:rFonts w:cstheme="majorBidi"/>
              </w:rPr>
              <w:t>543,241</w:t>
            </w:r>
          </w:p>
        </w:tc>
        <w:tc>
          <w:tcPr>
            <w:tcW w:w="90" w:type="dxa"/>
            <w:vAlign w:val="center"/>
          </w:tcPr>
          <w:p w14:paraId="5A64100A" w14:textId="77777777" w:rsidR="00006471" w:rsidRPr="00AE020E" w:rsidRDefault="00006471" w:rsidP="00006471">
            <w:pPr>
              <w:spacing w:line="340" w:lineRule="exact"/>
              <w:rPr>
                <w:rFonts w:cstheme="majorBidi"/>
                <w:b/>
                <w:bCs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  <w:vAlign w:val="bottom"/>
          </w:tcPr>
          <w:p w14:paraId="4BC83EC0" w14:textId="64F82445" w:rsidR="00006471" w:rsidRPr="00AE020E" w:rsidRDefault="00006471" w:rsidP="00006471">
            <w:pPr>
              <w:spacing w:line="340" w:lineRule="exact"/>
              <w:ind w:left="-406" w:right="242" w:hanging="90"/>
              <w:rPr>
                <w:rFonts w:cstheme="majorBidi"/>
                <w:b/>
                <w:bCs/>
              </w:rPr>
            </w:pPr>
            <w:r>
              <w:rPr>
                <w:rFonts w:cstheme="majorBidi"/>
              </w:rPr>
              <w:t>-</w:t>
            </w:r>
          </w:p>
        </w:tc>
      </w:tr>
      <w:tr w:rsidR="00006471" w:rsidRPr="00EF58AE" w14:paraId="118DCF07" w14:textId="77777777" w:rsidTr="00004E1A">
        <w:trPr>
          <w:trHeight w:val="360"/>
        </w:trPr>
        <w:tc>
          <w:tcPr>
            <w:tcW w:w="4320" w:type="dxa"/>
            <w:vAlign w:val="center"/>
          </w:tcPr>
          <w:p w14:paraId="130AE01C" w14:textId="78AE7862" w:rsidR="00006471" w:rsidRPr="007359BB" w:rsidRDefault="00006471" w:rsidP="00006471">
            <w:pPr>
              <w:spacing w:line="340" w:lineRule="exact"/>
              <w:ind w:firstLine="64"/>
              <w:jc w:val="left"/>
              <w:rPr>
                <w:rFonts w:cstheme="majorBidi"/>
                <w:b/>
                <w:bCs/>
                <w:cs/>
              </w:rPr>
            </w:pPr>
            <w:r w:rsidRPr="007359BB">
              <w:rPr>
                <w:rFonts w:cstheme="majorBidi"/>
                <w:b/>
                <w:bCs/>
                <w:cs/>
              </w:rPr>
              <w:t>รวม</w:t>
            </w:r>
          </w:p>
        </w:tc>
        <w:tc>
          <w:tcPr>
            <w:tcW w:w="1350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234443C7" w14:textId="6B997398" w:rsidR="00006471" w:rsidRPr="0032009F" w:rsidRDefault="00006471" w:rsidP="00006471">
            <w:pPr>
              <w:spacing w:line="340" w:lineRule="exact"/>
              <w:ind w:right="238" w:firstLine="328"/>
              <w:rPr>
                <w:rFonts w:cstheme="majorBidi"/>
                <w:b/>
                <w:bCs/>
              </w:rPr>
            </w:pPr>
            <w:r w:rsidRPr="0032009F">
              <w:rPr>
                <w:rFonts w:cstheme="majorBidi"/>
                <w:b/>
                <w:bCs/>
              </w:rPr>
              <w:t>-</w:t>
            </w:r>
          </w:p>
        </w:tc>
        <w:tc>
          <w:tcPr>
            <w:tcW w:w="90" w:type="dxa"/>
            <w:vAlign w:val="center"/>
          </w:tcPr>
          <w:p w14:paraId="0CE8E637" w14:textId="77777777" w:rsidR="00006471" w:rsidRPr="0032009F" w:rsidRDefault="00006471" w:rsidP="00006471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</w:p>
        </w:tc>
        <w:tc>
          <w:tcPr>
            <w:tcW w:w="1350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5DD472F1" w14:textId="3D2A68DB" w:rsidR="00006471" w:rsidRPr="0032009F" w:rsidRDefault="00006471" w:rsidP="00006471">
            <w:pPr>
              <w:spacing w:line="340" w:lineRule="exact"/>
              <w:ind w:left="-406" w:right="67" w:hanging="90"/>
              <w:rPr>
                <w:rFonts w:cstheme="majorBidi"/>
                <w:b/>
                <w:bCs/>
              </w:rPr>
            </w:pPr>
            <w:r w:rsidRPr="0032009F">
              <w:rPr>
                <w:rFonts w:cstheme="majorBidi"/>
                <w:b/>
                <w:bCs/>
              </w:rPr>
              <w:t>543,241</w:t>
            </w:r>
          </w:p>
        </w:tc>
        <w:tc>
          <w:tcPr>
            <w:tcW w:w="90" w:type="dxa"/>
            <w:vAlign w:val="center"/>
          </w:tcPr>
          <w:p w14:paraId="3A4A72C6" w14:textId="77777777" w:rsidR="00006471" w:rsidRPr="0032009F" w:rsidRDefault="00006471" w:rsidP="00006471">
            <w:pPr>
              <w:spacing w:line="340" w:lineRule="exact"/>
              <w:rPr>
                <w:rFonts w:cstheme="majorBidi"/>
                <w:b/>
                <w:bCs/>
              </w:rPr>
            </w:pPr>
          </w:p>
        </w:tc>
        <w:tc>
          <w:tcPr>
            <w:tcW w:w="1350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5521ECFF" w14:textId="1E946042" w:rsidR="00006471" w:rsidRPr="0032009F" w:rsidRDefault="00006471" w:rsidP="00006471">
            <w:pPr>
              <w:spacing w:line="340" w:lineRule="exact"/>
              <w:ind w:left="-406" w:right="242" w:hanging="90"/>
              <w:rPr>
                <w:rFonts w:cstheme="majorBidi"/>
                <w:b/>
                <w:bCs/>
              </w:rPr>
            </w:pPr>
            <w:r w:rsidRPr="0032009F">
              <w:rPr>
                <w:rFonts w:cstheme="majorBidi"/>
                <w:b/>
                <w:bCs/>
              </w:rPr>
              <w:t>-</w:t>
            </w:r>
          </w:p>
        </w:tc>
      </w:tr>
    </w:tbl>
    <w:p w14:paraId="4D77A081" w14:textId="5E4EA58B" w:rsidR="00B20ADC" w:rsidRPr="00EF58AE" w:rsidRDefault="00B20ADC" w:rsidP="003A577D">
      <w:pPr>
        <w:numPr>
          <w:ilvl w:val="0"/>
          <w:numId w:val="1"/>
        </w:numPr>
        <w:tabs>
          <w:tab w:val="clear" w:pos="540"/>
          <w:tab w:val="num" w:pos="426"/>
        </w:tabs>
        <w:spacing w:before="120"/>
        <w:ind w:left="360"/>
        <w:jc w:val="left"/>
        <w:rPr>
          <w:rFonts w:cstheme="majorBidi"/>
          <w:b/>
          <w:bCs/>
        </w:rPr>
      </w:pPr>
      <w:r w:rsidRPr="007359BB">
        <w:rPr>
          <w:rFonts w:cstheme="majorBidi"/>
          <w:b/>
          <w:bCs/>
          <w:cs/>
        </w:rPr>
        <w:t>เงินสดและรายการเทียบเท่าเงินสด</w:t>
      </w:r>
    </w:p>
    <w:p w14:paraId="01555F1E" w14:textId="7FF928E0" w:rsidR="00B20ADC" w:rsidRPr="00EF58AE" w:rsidRDefault="000402A9" w:rsidP="000855F7">
      <w:pPr>
        <w:spacing w:before="80"/>
        <w:ind w:left="360" w:right="-240"/>
        <w:jc w:val="thaiDistribute"/>
        <w:rPr>
          <w:rFonts w:cstheme="majorBidi"/>
          <w:color w:val="000000" w:themeColor="text1"/>
        </w:rPr>
      </w:pPr>
      <w:r w:rsidRPr="007359BB">
        <w:rPr>
          <w:rFonts w:cstheme="majorBidi"/>
          <w:color w:val="000000" w:themeColor="text1"/>
          <w:cs/>
        </w:rPr>
        <w:t xml:space="preserve">เงินสดและรายการเทียบเท่าเงินสด </w:t>
      </w:r>
      <w:r w:rsidR="00E33A41" w:rsidRPr="007359BB">
        <w:rPr>
          <w:rFonts w:cstheme="majorBidi"/>
          <w:color w:val="000000" w:themeColor="text1"/>
          <w:cs/>
        </w:rPr>
        <w:t xml:space="preserve">ณ วันที่ </w:t>
      </w:r>
      <w:r w:rsidR="00D70935">
        <w:rPr>
          <w:rFonts w:cstheme="majorBidi"/>
          <w:color w:val="000000" w:themeColor="text1"/>
        </w:rPr>
        <w:t>31</w:t>
      </w:r>
      <w:r w:rsidR="00E21305" w:rsidRPr="007359BB">
        <w:rPr>
          <w:rFonts w:cstheme="majorBidi" w:hint="cs"/>
          <w:color w:val="000000" w:themeColor="text1"/>
        </w:rPr>
        <w:t xml:space="preserve"> </w:t>
      </w:r>
      <w:r w:rsidR="00E21305" w:rsidRPr="007359BB">
        <w:rPr>
          <w:rFonts w:cstheme="majorBidi" w:hint="cs"/>
          <w:color w:val="000000" w:themeColor="text1"/>
          <w:cs/>
        </w:rPr>
        <w:t>ธันวาคม</w:t>
      </w:r>
      <w:r w:rsidR="00E33A41" w:rsidRPr="007359BB">
        <w:rPr>
          <w:rFonts w:cstheme="majorBidi"/>
          <w:color w:val="000000" w:themeColor="text1"/>
        </w:rPr>
        <w:t xml:space="preserve"> </w:t>
      </w:r>
      <w:r w:rsidR="00AE36BF" w:rsidRPr="00EF58AE">
        <w:rPr>
          <w:rFonts w:cstheme="majorBidi"/>
          <w:color w:val="000000" w:themeColor="text1"/>
        </w:rPr>
        <w:t>256</w:t>
      </w:r>
      <w:r w:rsidR="00C06AD9" w:rsidRPr="00EF58AE">
        <w:rPr>
          <w:rFonts w:cstheme="majorBidi"/>
          <w:color w:val="000000" w:themeColor="text1"/>
        </w:rPr>
        <w:t>8</w:t>
      </w:r>
      <w:r w:rsidR="00E33A41" w:rsidRPr="00EF58AE">
        <w:rPr>
          <w:rFonts w:cstheme="majorBidi"/>
          <w:color w:val="000000" w:themeColor="text1"/>
        </w:rPr>
        <w:t xml:space="preserve"> </w:t>
      </w:r>
      <w:r w:rsidR="00E33A41" w:rsidRPr="007359BB">
        <w:rPr>
          <w:rFonts w:cstheme="majorBidi"/>
          <w:color w:val="000000" w:themeColor="text1"/>
          <w:cs/>
        </w:rPr>
        <w:t xml:space="preserve">และ </w:t>
      </w:r>
      <w:r w:rsidR="00C06AD9" w:rsidRPr="00EF58AE">
        <w:rPr>
          <w:rFonts w:cstheme="majorBidi"/>
          <w:color w:val="000000" w:themeColor="text1"/>
        </w:rPr>
        <w:t>2567</w:t>
      </w:r>
      <w:r w:rsidR="00E33A41" w:rsidRPr="007359BB">
        <w:rPr>
          <w:rFonts w:cstheme="majorBidi"/>
          <w:color w:val="000000" w:themeColor="text1"/>
          <w:cs/>
        </w:rPr>
        <w:t xml:space="preserve"> </w:t>
      </w:r>
      <w:r w:rsidR="00B20ADC" w:rsidRPr="007359BB">
        <w:rPr>
          <w:rFonts w:cstheme="majorBidi"/>
          <w:color w:val="000000" w:themeColor="text1"/>
          <w:cs/>
        </w:rPr>
        <w:t>ประกอบด้วย</w:t>
      </w:r>
    </w:p>
    <w:tbl>
      <w:tblPr>
        <w:tblW w:w="8979" w:type="dxa"/>
        <w:tblInd w:w="261" w:type="dxa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4635"/>
        <w:gridCol w:w="1395"/>
        <w:gridCol w:w="78"/>
        <w:gridCol w:w="1395"/>
        <w:gridCol w:w="81"/>
        <w:gridCol w:w="1395"/>
      </w:tblGrid>
      <w:tr w:rsidR="00C27361" w:rsidRPr="00EF58AE" w14:paraId="1E71BB23" w14:textId="77777777" w:rsidTr="00D70935">
        <w:trPr>
          <w:trHeight w:val="360"/>
          <w:tblHeader/>
        </w:trPr>
        <w:tc>
          <w:tcPr>
            <w:tcW w:w="4635" w:type="dxa"/>
            <w:vAlign w:val="bottom"/>
          </w:tcPr>
          <w:p w14:paraId="6D147B4D" w14:textId="77777777" w:rsidR="00C27361" w:rsidRPr="00EF58AE" w:rsidRDefault="00C27361" w:rsidP="00BF7B86">
            <w:pPr>
              <w:spacing w:line="340" w:lineRule="exact"/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4344" w:type="dxa"/>
            <w:gridSpan w:val="5"/>
            <w:tcBorders>
              <w:bottom w:val="single" w:sz="4" w:space="0" w:color="auto"/>
            </w:tcBorders>
            <w:vAlign w:val="center"/>
          </w:tcPr>
          <w:p w14:paraId="45CB2C5D" w14:textId="6B49B73C" w:rsidR="00C27361" w:rsidRPr="007359BB" w:rsidRDefault="00C27361" w:rsidP="00BF7B86">
            <w:pPr>
              <w:spacing w:line="340" w:lineRule="exact"/>
              <w:jc w:val="center"/>
              <w:rPr>
                <w:rFonts w:cstheme="majorBidi"/>
                <w:b/>
                <w:bCs/>
                <w:cs/>
              </w:rPr>
            </w:pPr>
            <w:r w:rsidRPr="007359BB">
              <w:rPr>
                <w:rFonts w:cstheme="majorBidi"/>
                <w:b/>
                <w:bCs/>
                <w:cs/>
              </w:rPr>
              <w:t>หน่วย</w:t>
            </w:r>
            <w:r w:rsidRPr="00EF58AE">
              <w:rPr>
                <w:rFonts w:cstheme="majorBidi"/>
                <w:b/>
                <w:bCs/>
              </w:rPr>
              <w:t xml:space="preserve">: </w:t>
            </w:r>
            <w:r w:rsidRPr="007359BB">
              <w:rPr>
                <w:rFonts w:cstheme="majorBidi"/>
                <w:b/>
                <w:bCs/>
                <w:cs/>
              </w:rPr>
              <w:t>บาท</w:t>
            </w:r>
          </w:p>
        </w:tc>
      </w:tr>
      <w:tr w:rsidR="00C27361" w:rsidRPr="00EF58AE" w14:paraId="74A4D33A" w14:textId="77777777" w:rsidTr="00D70935">
        <w:trPr>
          <w:trHeight w:val="360"/>
          <w:tblHeader/>
        </w:trPr>
        <w:tc>
          <w:tcPr>
            <w:tcW w:w="4635" w:type="dxa"/>
            <w:vAlign w:val="bottom"/>
          </w:tcPr>
          <w:p w14:paraId="0C24EEE8" w14:textId="77777777" w:rsidR="00C27361" w:rsidRPr="00EF58AE" w:rsidRDefault="00C27361" w:rsidP="00BF7B86">
            <w:pPr>
              <w:spacing w:line="340" w:lineRule="exact"/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1395" w:type="dxa"/>
            <w:tcBorders>
              <w:bottom w:val="single" w:sz="4" w:space="0" w:color="auto"/>
            </w:tcBorders>
            <w:vAlign w:val="center"/>
          </w:tcPr>
          <w:p w14:paraId="7FEDEECD" w14:textId="77777777" w:rsidR="00C27361" w:rsidRPr="00EF58AE" w:rsidRDefault="00C27361" w:rsidP="00BF7B86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  <w:r w:rsidRPr="007359BB">
              <w:rPr>
                <w:rFonts w:cstheme="majorBidi"/>
                <w:b/>
                <w:bCs/>
                <w:color w:val="000000" w:themeColor="text1"/>
                <w:cs/>
              </w:rPr>
              <w:t>งบการเงินรวม</w:t>
            </w:r>
          </w:p>
        </w:tc>
        <w:tc>
          <w:tcPr>
            <w:tcW w:w="78" w:type="dxa"/>
            <w:vAlign w:val="center"/>
          </w:tcPr>
          <w:p w14:paraId="65EF3B56" w14:textId="77777777" w:rsidR="00C27361" w:rsidRPr="00EF58AE" w:rsidRDefault="00C27361" w:rsidP="00BF7B86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</w:p>
        </w:tc>
        <w:tc>
          <w:tcPr>
            <w:tcW w:w="2871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C43EAA" w14:textId="77777777" w:rsidR="00C27361" w:rsidRPr="00EF58AE" w:rsidRDefault="00C27361" w:rsidP="00BF7B86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  <w:r w:rsidRPr="007359BB">
              <w:rPr>
                <w:rFonts w:cstheme="majorBidi"/>
                <w:b/>
                <w:bCs/>
                <w:color w:val="000000" w:themeColor="text1"/>
                <w:cs/>
              </w:rPr>
              <w:t>งบการเงินเฉพาะกิจการ</w:t>
            </w:r>
          </w:p>
        </w:tc>
      </w:tr>
      <w:tr w:rsidR="000F2D35" w:rsidRPr="00EF58AE" w14:paraId="5C510E13" w14:textId="77777777" w:rsidTr="000F2D35">
        <w:trPr>
          <w:trHeight w:val="360"/>
        </w:trPr>
        <w:tc>
          <w:tcPr>
            <w:tcW w:w="4635" w:type="dxa"/>
            <w:vAlign w:val="center"/>
          </w:tcPr>
          <w:p w14:paraId="5A706AD6" w14:textId="77777777" w:rsidR="000F2D35" w:rsidRPr="007359BB" w:rsidRDefault="000F2D35" w:rsidP="000F2D35">
            <w:pPr>
              <w:spacing w:line="340" w:lineRule="exact"/>
              <w:ind w:firstLine="64"/>
              <w:jc w:val="left"/>
              <w:rPr>
                <w:rFonts w:cstheme="majorBidi"/>
                <w:color w:val="000000" w:themeColor="text1"/>
                <w:cs/>
              </w:rPr>
            </w:pPr>
          </w:p>
        </w:tc>
        <w:tc>
          <w:tcPr>
            <w:tcW w:w="1395" w:type="dxa"/>
            <w:tcBorders>
              <w:top w:val="single" w:sz="4" w:space="0" w:color="auto"/>
            </w:tcBorders>
            <w:vAlign w:val="bottom"/>
          </w:tcPr>
          <w:p w14:paraId="25BF6F15" w14:textId="159FF7B3" w:rsidR="000F2D35" w:rsidRPr="00EF58AE" w:rsidRDefault="000F2D35" w:rsidP="000F2D35">
            <w:pPr>
              <w:spacing w:line="340" w:lineRule="exact"/>
              <w:ind w:right="499"/>
              <w:rPr>
                <w:rFonts w:cstheme="majorBidi"/>
                <w:b/>
                <w:bCs/>
              </w:rPr>
            </w:pPr>
            <w:r w:rsidRPr="00EF58AE">
              <w:rPr>
                <w:rFonts w:cstheme="majorBidi"/>
                <w:b/>
                <w:bCs/>
              </w:rPr>
              <w:t>2568</w:t>
            </w:r>
          </w:p>
        </w:tc>
        <w:tc>
          <w:tcPr>
            <w:tcW w:w="78" w:type="dxa"/>
            <w:vAlign w:val="bottom"/>
          </w:tcPr>
          <w:p w14:paraId="3C153C37" w14:textId="77777777" w:rsidR="000F2D35" w:rsidRPr="00905362" w:rsidRDefault="000F2D35" w:rsidP="000F2D35">
            <w:pPr>
              <w:spacing w:line="340" w:lineRule="exact"/>
              <w:ind w:right="-12"/>
              <w:rPr>
                <w:rFonts w:cstheme="majorBidi"/>
                <w:highlight w:val="yellow"/>
              </w:rPr>
            </w:pPr>
          </w:p>
        </w:tc>
        <w:tc>
          <w:tcPr>
            <w:tcW w:w="1395" w:type="dxa"/>
            <w:tcBorders>
              <w:bottom w:val="single" w:sz="4" w:space="0" w:color="auto"/>
            </w:tcBorders>
            <w:vAlign w:val="bottom"/>
          </w:tcPr>
          <w:p w14:paraId="15B3DDAE" w14:textId="34EE3BCF" w:rsidR="000F2D35" w:rsidRPr="00EF58AE" w:rsidRDefault="000F2D35" w:rsidP="000F2D35">
            <w:pPr>
              <w:spacing w:line="340" w:lineRule="exact"/>
              <w:ind w:left="-406" w:right="442" w:hanging="90"/>
              <w:rPr>
                <w:rFonts w:cstheme="majorBidi"/>
                <w:b/>
                <w:bCs/>
              </w:rPr>
            </w:pPr>
            <w:r w:rsidRPr="00EF58AE">
              <w:rPr>
                <w:rFonts w:cstheme="majorBidi"/>
                <w:b/>
                <w:bCs/>
              </w:rPr>
              <w:t>256</w:t>
            </w:r>
            <w:r w:rsidRPr="007359BB">
              <w:rPr>
                <w:rFonts w:cstheme="majorBidi"/>
                <w:b/>
                <w:bCs/>
              </w:rPr>
              <w:t>8</w:t>
            </w:r>
          </w:p>
        </w:tc>
        <w:tc>
          <w:tcPr>
            <w:tcW w:w="81" w:type="dxa"/>
            <w:vAlign w:val="center"/>
          </w:tcPr>
          <w:p w14:paraId="304C0B91" w14:textId="77777777" w:rsidR="000F2D35" w:rsidRPr="00EF58AE" w:rsidRDefault="000F2D35" w:rsidP="000F2D35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395" w:type="dxa"/>
            <w:tcBorders>
              <w:bottom w:val="single" w:sz="4" w:space="0" w:color="auto"/>
            </w:tcBorders>
            <w:vAlign w:val="center"/>
          </w:tcPr>
          <w:p w14:paraId="70648BB8" w14:textId="32794D5D" w:rsidR="000F2D35" w:rsidRPr="00EF58AE" w:rsidRDefault="000F2D35" w:rsidP="000F2D35">
            <w:pPr>
              <w:spacing w:line="340" w:lineRule="exact"/>
              <w:ind w:left="-406" w:right="486" w:hanging="90"/>
              <w:rPr>
                <w:rFonts w:cstheme="majorBidi"/>
                <w:b/>
                <w:bCs/>
              </w:rPr>
            </w:pPr>
            <w:r w:rsidRPr="00EF58AE">
              <w:rPr>
                <w:rFonts w:cstheme="majorBidi"/>
                <w:b/>
                <w:bCs/>
              </w:rPr>
              <w:t>256</w:t>
            </w:r>
            <w:r>
              <w:rPr>
                <w:rFonts w:cstheme="majorBidi"/>
                <w:b/>
                <w:bCs/>
              </w:rPr>
              <w:t>7</w:t>
            </w:r>
          </w:p>
        </w:tc>
      </w:tr>
      <w:tr w:rsidR="000F2D35" w:rsidRPr="00EF58AE" w14:paraId="3E5450C1" w14:textId="77777777" w:rsidTr="000F2D35">
        <w:trPr>
          <w:trHeight w:val="360"/>
        </w:trPr>
        <w:tc>
          <w:tcPr>
            <w:tcW w:w="4635" w:type="dxa"/>
            <w:vAlign w:val="center"/>
          </w:tcPr>
          <w:p w14:paraId="3B246BE5" w14:textId="3A451F97" w:rsidR="000F2D35" w:rsidRPr="00EF58AE" w:rsidRDefault="000F2D35" w:rsidP="000F2D35">
            <w:pPr>
              <w:spacing w:line="340" w:lineRule="exact"/>
              <w:ind w:firstLine="64"/>
              <w:jc w:val="left"/>
              <w:rPr>
                <w:rFonts w:cstheme="majorBidi"/>
                <w:color w:val="000000"/>
              </w:rPr>
            </w:pPr>
            <w:r w:rsidRPr="007359BB">
              <w:rPr>
                <w:rFonts w:cstheme="majorBidi"/>
                <w:color w:val="000000" w:themeColor="text1"/>
                <w:cs/>
              </w:rPr>
              <w:t>เงินสดในมือ</w:t>
            </w:r>
          </w:p>
        </w:tc>
        <w:tc>
          <w:tcPr>
            <w:tcW w:w="1395" w:type="dxa"/>
            <w:tcBorders>
              <w:top w:val="single" w:sz="4" w:space="0" w:color="auto"/>
            </w:tcBorders>
            <w:vAlign w:val="center"/>
          </w:tcPr>
          <w:p w14:paraId="7F4BF50C" w14:textId="675C1099" w:rsidR="000F2D35" w:rsidRPr="00FA617A" w:rsidRDefault="000F2D35" w:rsidP="000F2D35">
            <w:pPr>
              <w:spacing w:line="340" w:lineRule="exact"/>
              <w:ind w:right="57"/>
              <w:rPr>
                <w:rFonts w:cstheme="majorBidi"/>
              </w:rPr>
            </w:pPr>
            <w:r w:rsidRPr="00FA617A">
              <w:rPr>
                <w:rFonts w:cstheme="majorBidi"/>
              </w:rPr>
              <w:t>32,780</w:t>
            </w:r>
          </w:p>
        </w:tc>
        <w:tc>
          <w:tcPr>
            <w:tcW w:w="78" w:type="dxa"/>
            <w:vAlign w:val="center"/>
          </w:tcPr>
          <w:p w14:paraId="2004CACB" w14:textId="77777777" w:rsidR="000F2D35" w:rsidRPr="00905362" w:rsidRDefault="000F2D35" w:rsidP="000F2D35">
            <w:pPr>
              <w:spacing w:line="340" w:lineRule="exact"/>
              <w:ind w:right="-12"/>
              <w:rPr>
                <w:rFonts w:cstheme="majorBidi"/>
                <w:highlight w:val="yellow"/>
              </w:rPr>
            </w:pPr>
          </w:p>
        </w:tc>
        <w:tc>
          <w:tcPr>
            <w:tcW w:w="1395" w:type="dxa"/>
            <w:tcBorders>
              <w:top w:val="single" w:sz="4" w:space="0" w:color="auto"/>
            </w:tcBorders>
            <w:vAlign w:val="center"/>
          </w:tcPr>
          <w:p w14:paraId="72E483EB" w14:textId="528F3B14" w:rsidR="000F2D35" w:rsidRPr="00FA617A" w:rsidRDefault="000F2D35" w:rsidP="000F2D35">
            <w:pPr>
              <w:spacing w:line="340" w:lineRule="exact"/>
              <w:ind w:left="-406" w:right="262" w:hanging="90"/>
              <w:rPr>
                <w:rFonts w:cstheme="majorBidi"/>
              </w:rPr>
            </w:pPr>
            <w:r w:rsidRPr="00FA617A">
              <w:rPr>
                <w:rFonts w:cstheme="majorBidi"/>
              </w:rPr>
              <w:t>-</w:t>
            </w:r>
          </w:p>
        </w:tc>
        <w:tc>
          <w:tcPr>
            <w:tcW w:w="81" w:type="dxa"/>
            <w:vAlign w:val="center"/>
          </w:tcPr>
          <w:p w14:paraId="43A5B4B9" w14:textId="77777777" w:rsidR="000F2D35" w:rsidRPr="00EF58AE" w:rsidRDefault="000F2D35" w:rsidP="000F2D35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395" w:type="dxa"/>
            <w:tcBorders>
              <w:top w:val="single" w:sz="4" w:space="0" w:color="auto"/>
            </w:tcBorders>
            <w:vAlign w:val="center"/>
          </w:tcPr>
          <w:p w14:paraId="4712FBD7" w14:textId="1BAD9BE6" w:rsidR="000F2D35" w:rsidRPr="00EF58AE" w:rsidRDefault="000F2D35" w:rsidP="000F2D35">
            <w:pPr>
              <w:spacing w:line="340" w:lineRule="exact"/>
              <w:ind w:left="-406" w:right="306" w:hanging="90"/>
              <w:rPr>
                <w:rFonts w:cstheme="majorBidi"/>
              </w:rPr>
            </w:pPr>
            <w:r w:rsidRPr="00EF58AE">
              <w:rPr>
                <w:rFonts w:cstheme="majorBidi"/>
              </w:rPr>
              <w:t>-</w:t>
            </w:r>
          </w:p>
        </w:tc>
      </w:tr>
      <w:tr w:rsidR="000F2D35" w:rsidRPr="00EF58AE" w14:paraId="580D6C6B" w14:textId="77777777" w:rsidTr="00D70935">
        <w:trPr>
          <w:trHeight w:val="360"/>
        </w:trPr>
        <w:tc>
          <w:tcPr>
            <w:tcW w:w="4635" w:type="dxa"/>
            <w:vAlign w:val="center"/>
          </w:tcPr>
          <w:p w14:paraId="3DCEF14F" w14:textId="5B8D5B29" w:rsidR="000F2D35" w:rsidRPr="00EF58AE" w:rsidRDefault="000F2D35" w:rsidP="000F2D35">
            <w:pPr>
              <w:spacing w:line="340" w:lineRule="exact"/>
              <w:ind w:firstLine="64"/>
              <w:jc w:val="left"/>
              <w:rPr>
                <w:rFonts w:cstheme="majorBidi"/>
                <w:cs/>
              </w:rPr>
            </w:pPr>
            <w:r w:rsidRPr="007359BB">
              <w:rPr>
                <w:rFonts w:cstheme="majorBidi"/>
                <w:color w:val="000000" w:themeColor="text1"/>
                <w:cs/>
              </w:rPr>
              <w:t xml:space="preserve">เงินฝากธนาคาร </w:t>
            </w:r>
            <w:r w:rsidRPr="00EF58AE">
              <w:rPr>
                <w:rFonts w:cstheme="majorBidi"/>
                <w:color w:val="000000" w:themeColor="text1"/>
              </w:rPr>
              <w:t xml:space="preserve">- </w:t>
            </w:r>
            <w:r w:rsidRPr="007359BB">
              <w:rPr>
                <w:rFonts w:cstheme="majorBidi"/>
                <w:color w:val="000000" w:themeColor="text1"/>
                <w:cs/>
              </w:rPr>
              <w:t>กระแสรายวัน</w:t>
            </w:r>
          </w:p>
        </w:tc>
        <w:tc>
          <w:tcPr>
            <w:tcW w:w="1395" w:type="dxa"/>
            <w:vAlign w:val="center"/>
          </w:tcPr>
          <w:p w14:paraId="470C25C9" w14:textId="68DDDA51" w:rsidR="000F2D35" w:rsidRPr="00FA617A" w:rsidRDefault="000F2D35" w:rsidP="000F2D35">
            <w:pPr>
              <w:spacing w:line="340" w:lineRule="exact"/>
              <w:ind w:right="57"/>
              <w:rPr>
                <w:rFonts w:cstheme="majorBidi"/>
              </w:rPr>
            </w:pPr>
            <w:r w:rsidRPr="007359BB">
              <w:t>142</w:t>
            </w:r>
            <w:r w:rsidRPr="00FA617A">
              <w:t>,</w:t>
            </w:r>
            <w:r w:rsidRPr="007359BB">
              <w:t>483</w:t>
            </w:r>
          </w:p>
        </w:tc>
        <w:tc>
          <w:tcPr>
            <w:tcW w:w="78" w:type="dxa"/>
            <w:vAlign w:val="center"/>
          </w:tcPr>
          <w:p w14:paraId="381271CD" w14:textId="77777777" w:rsidR="000F2D35" w:rsidRPr="00905362" w:rsidRDefault="000F2D35" w:rsidP="000F2D35">
            <w:pPr>
              <w:spacing w:line="340" w:lineRule="exact"/>
              <w:ind w:right="-12"/>
              <w:rPr>
                <w:rFonts w:cstheme="majorBidi"/>
                <w:highlight w:val="yellow"/>
              </w:rPr>
            </w:pPr>
          </w:p>
        </w:tc>
        <w:tc>
          <w:tcPr>
            <w:tcW w:w="1395" w:type="dxa"/>
            <w:vAlign w:val="center"/>
          </w:tcPr>
          <w:p w14:paraId="36A4A0E3" w14:textId="44F8EFF7" w:rsidR="000F2D35" w:rsidRPr="00FA617A" w:rsidRDefault="000F2D35" w:rsidP="000F2D35">
            <w:pPr>
              <w:spacing w:line="340" w:lineRule="exact"/>
              <w:ind w:right="79"/>
              <w:rPr>
                <w:rFonts w:cstheme="majorBidi"/>
              </w:rPr>
            </w:pPr>
            <w:r w:rsidRPr="007359BB">
              <w:t>112</w:t>
            </w:r>
            <w:r w:rsidRPr="00FA617A">
              <w:t>,</w:t>
            </w:r>
            <w:r w:rsidRPr="007359BB">
              <w:t>483</w:t>
            </w:r>
          </w:p>
        </w:tc>
        <w:tc>
          <w:tcPr>
            <w:tcW w:w="81" w:type="dxa"/>
            <w:vAlign w:val="center"/>
          </w:tcPr>
          <w:p w14:paraId="64BCEF04" w14:textId="77777777" w:rsidR="000F2D35" w:rsidRPr="00EF58AE" w:rsidRDefault="000F2D35" w:rsidP="000F2D35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395" w:type="dxa"/>
            <w:vAlign w:val="center"/>
          </w:tcPr>
          <w:p w14:paraId="3F2A6264" w14:textId="47AAEA29" w:rsidR="000F2D35" w:rsidRPr="00EF58AE" w:rsidRDefault="000F2D35" w:rsidP="000F2D35">
            <w:pPr>
              <w:spacing w:line="340" w:lineRule="exact"/>
              <w:ind w:right="126"/>
              <w:rPr>
                <w:rFonts w:cstheme="majorBidi"/>
              </w:rPr>
            </w:pPr>
            <w:r w:rsidRPr="007359BB">
              <w:t>910</w:t>
            </w:r>
            <w:r w:rsidRPr="00787C45">
              <w:rPr>
                <w:rFonts w:cstheme="majorBidi"/>
              </w:rPr>
              <w:t>,</w:t>
            </w:r>
            <w:r w:rsidRPr="007359BB">
              <w:t>938</w:t>
            </w:r>
          </w:p>
        </w:tc>
      </w:tr>
      <w:tr w:rsidR="000F2D35" w:rsidRPr="00EF58AE" w14:paraId="22137DE7" w14:textId="77777777" w:rsidTr="00D70935">
        <w:trPr>
          <w:trHeight w:val="360"/>
        </w:trPr>
        <w:tc>
          <w:tcPr>
            <w:tcW w:w="4635" w:type="dxa"/>
            <w:vAlign w:val="center"/>
          </w:tcPr>
          <w:p w14:paraId="03FFC9C4" w14:textId="700B85E1" w:rsidR="000F2D35" w:rsidRPr="007359BB" w:rsidRDefault="000F2D35" w:rsidP="000F2D35">
            <w:pPr>
              <w:spacing w:line="340" w:lineRule="exact"/>
              <w:ind w:firstLine="64"/>
              <w:jc w:val="left"/>
              <w:rPr>
                <w:rFonts w:cstheme="majorBidi"/>
                <w:cs/>
              </w:rPr>
            </w:pPr>
            <w:r w:rsidRPr="007359BB">
              <w:rPr>
                <w:rFonts w:cstheme="majorBidi"/>
                <w:cs/>
              </w:rPr>
              <w:t xml:space="preserve">เงินฝากธนาคาร </w:t>
            </w:r>
            <w:r w:rsidRPr="00EF58AE">
              <w:rPr>
                <w:rFonts w:cstheme="majorBidi"/>
                <w:color w:val="000000" w:themeColor="text1"/>
              </w:rPr>
              <w:t>-</w:t>
            </w:r>
            <w:r w:rsidRPr="00EF58AE">
              <w:rPr>
                <w:rFonts w:cstheme="majorBidi"/>
              </w:rPr>
              <w:t xml:space="preserve"> </w:t>
            </w:r>
            <w:r w:rsidRPr="007359BB">
              <w:rPr>
                <w:rFonts w:cstheme="majorBidi"/>
                <w:cs/>
              </w:rPr>
              <w:t>ออมทรัพย์</w:t>
            </w:r>
          </w:p>
        </w:tc>
        <w:tc>
          <w:tcPr>
            <w:tcW w:w="1395" w:type="dxa"/>
            <w:vAlign w:val="center"/>
          </w:tcPr>
          <w:p w14:paraId="06EC0B05" w14:textId="30BE3D6E" w:rsidR="000F2D35" w:rsidRPr="00FA617A" w:rsidRDefault="000F2D35" w:rsidP="000F2D35">
            <w:pPr>
              <w:spacing w:line="340" w:lineRule="exact"/>
              <w:ind w:right="57"/>
            </w:pPr>
            <w:r w:rsidRPr="00FA617A">
              <w:t>24,422,775</w:t>
            </w:r>
          </w:p>
        </w:tc>
        <w:tc>
          <w:tcPr>
            <w:tcW w:w="78" w:type="dxa"/>
            <w:vAlign w:val="center"/>
          </w:tcPr>
          <w:p w14:paraId="286F75BE" w14:textId="77777777" w:rsidR="000F2D35" w:rsidRPr="00905362" w:rsidRDefault="000F2D35" w:rsidP="000F2D35">
            <w:pPr>
              <w:spacing w:line="340" w:lineRule="exact"/>
              <w:ind w:right="-12"/>
              <w:rPr>
                <w:rFonts w:cstheme="majorBidi"/>
                <w:highlight w:val="yellow"/>
              </w:rPr>
            </w:pPr>
          </w:p>
        </w:tc>
        <w:tc>
          <w:tcPr>
            <w:tcW w:w="1395" w:type="dxa"/>
            <w:vAlign w:val="center"/>
          </w:tcPr>
          <w:p w14:paraId="5704B2F8" w14:textId="5AC32479" w:rsidR="000F2D35" w:rsidRPr="00FA617A" w:rsidRDefault="000F2D35" w:rsidP="000F2D35">
            <w:pPr>
              <w:spacing w:line="340" w:lineRule="exact"/>
              <w:ind w:right="79"/>
              <w:rPr>
                <w:rFonts w:cstheme="majorBidi"/>
              </w:rPr>
            </w:pPr>
            <w:r w:rsidRPr="007359BB">
              <w:t>5</w:t>
            </w:r>
            <w:r w:rsidRPr="00FA617A">
              <w:t>,031,979</w:t>
            </w:r>
          </w:p>
        </w:tc>
        <w:tc>
          <w:tcPr>
            <w:tcW w:w="81" w:type="dxa"/>
            <w:vAlign w:val="center"/>
          </w:tcPr>
          <w:p w14:paraId="6A52AFBB" w14:textId="77777777" w:rsidR="000F2D35" w:rsidRPr="00EF58AE" w:rsidRDefault="000F2D35" w:rsidP="000F2D35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395" w:type="dxa"/>
            <w:vAlign w:val="center"/>
          </w:tcPr>
          <w:p w14:paraId="012C7865" w14:textId="10AADC86" w:rsidR="000F2D35" w:rsidRPr="00EF58AE" w:rsidRDefault="000F2D35" w:rsidP="000F2D35">
            <w:pPr>
              <w:spacing w:line="340" w:lineRule="exact"/>
              <w:ind w:left="-406" w:right="306" w:hanging="90"/>
              <w:rPr>
                <w:rFonts w:cstheme="majorBidi"/>
              </w:rPr>
            </w:pPr>
            <w:r w:rsidRPr="00EF58AE">
              <w:rPr>
                <w:rFonts w:cstheme="majorBidi"/>
              </w:rPr>
              <w:t>-</w:t>
            </w:r>
          </w:p>
        </w:tc>
      </w:tr>
      <w:tr w:rsidR="000F2D35" w:rsidRPr="00EF58AE" w14:paraId="7EA31E81" w14:textId="77777777" w:rsidTr="00D70935">
        <w:trPr>
          <w:trHeight w:val="360"/>
        </w:trPr>
        <w:tc>
          <w:tcPr>
            <w:tcW w:w="4635" w:type="dxa"/>
            <w:vAlign w:val="center"/>
          </w:tcPr>
          <w:p w14:paraId="11FC322C" w14:textId="460992D7" w:rsidR="000F2D35" w:rsidRPr="00EF58AE" w:rsidRDefault="000F2D35" w:rsidP="000F2D35">
            <w:pPr>
              <w:spacing w:line="340" w:lineRule="exact"/>
              <w:ind w:firstLine="64"/>
              <w:jc w:val="left"/>
              <w:rPr>
                <w:rFonts w:cstheme="majorBidi"/>
              </w:rPr>
            </w:pPr>
            <w:r w:rsidRPr="007359BB">
              <w:rPr>
                <w:cs/>
              </w:rPr>
              <w:t>เงินฝากประจำ</w:t>
            </w:r>
            <w:r w:rsidRPr="007359BB">
              <w:rPr>
                <w:rFonts w:hint="cs"/>
                <w:cs/>
              </w:rPr>
              <w:t xml:space="preserve">อายุไม่เกิน </w:t>
            </w:r>
            <w:r>
              <w:t xml:space="preserve">3 </w:t>
            </w:r>
            <w:r w:rsidRPr="007359BB">
              <w:rPr>
                <w:rFonts w:hint="cs"/>
                <w:cs/>
              </w:rPr>
              <w:t>เดือน</w:t>
            </w:r>
          </w:p>
        </w:tc>
        <w:tc>
          <w:tcPr>
            <w:tcW w:w="1395" w:type="dxa"/>
            <w:vAlign w:val="center"/>
          </w:tcPr>
          <w:p w14:paraId="131D87E5" w14:textId="63591CC5" w:rsidR="000F2D35" w:rsidRPr="007359BB" w:rsidRDefault="000F2D35" w:rsidP="000F2D35">
            <w:pPr>
              <w:spacing w:line="340" w:lineRule="exact"/>
              <w:ind w:right="57"/>
              <w:rPr>
                <w:cs/>
              </w:rPr>
            </w:pPr>
            <w:r w:rsidRPr="00FA617A">
              <w:t>3,161</w:t>
            </w:r>
          </w:p>
        </w:tc>
        <w:tc>
          <w:tcPr>
            <w:tcW w:w="78" w:type="dxa"/>
            <w:vAlign w:val="center"/>
          </w:tcPr>
          <w:p w14:paraId="6EF321B9" w14:textId="77777777" w:rsidR="000F2D35" w:rsidRPr="00905362" w:rsidRDefault="000F2D35" w:rsidP="000F2D35">
            <w:pPr>
              <w:spacing w:line="340" w:lineRule="exact"/>
              <w:ind w:right="-12"/>
              <w:rPr>
                <w:rFonts w:cstheme="majorBidi"/>
                <w:highlight w:val="yellow"/>
              </w:rPr>
            </w:pPr>
          </w:p>
        </w:tc>
        <w:tc>
          <w:tcPr>
            <w:tcW w:w="1395" w:type="dxa"/>
            <w:vAlign w:val="center"/>
          </w:tcPr>
          <w:p w14:paraId="0061A5A1" w14:textId="03D70AC1" w:rsidR="000F2D35" w:rsidRPr="007359BB" w:rsidRDefault="000F2D35" w:rsidP="000F2D35">
            <w:pPr>
              <w:spacing w:line="340" w:lineRule="exact"/>
              <w:ind w:left="-406" w:right="262" w:hanging="90"/>
              <w:rPr>
                <w:rFonts w:cstheme="majorBidi"/>
                <w:cs/>
              </w:rPr>
            </w:pPr>
            <w:r w:rsidRPr="00FA617A">
              <w:rPr>
                <w:rFonts w:cstheme="majorBidi"/>
              </w:rPr>
              <w:t>-</w:t>
            </w:r>
          </w:p>
        </w:tc>
        <w:tc>
          <w:tcPr>
            <w:tcW w:w="81" w:type="dxa"/>
            <w:vAlign w:val="center"/>
          </w:tcPr>
          <w:p w14:paraId="3D1BC8DC" w14:textId="77777777" w:rsidR="000F2D35" w:rsidRPr="00EF58AE" w:rsidRDefault="000F2D35" w:rsidP="000F2D35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395" w:type="dxa"/>
            <w:vAlign w:val="center"/>
          </w:tcPr>
          <w:p w14:paraId="6DF582AD" w14:textId="6BC437FF" w:rsidR="000F2D35" w:rsidRPr="00EF58AE" w:rsidRDefault="000F2D35" w:rsidP="000F2D35">
            <w:pPr>
              <w:spacing w:line="340" w:lineRule="exact"/>
              <w:ind w:left="-406" w:right="306" w:hanging="90"/>
              <w:rPr>
                <w:rFonts w:cstheme="majorBidi"/>
              </w:rPr>
            </w:pPr>
            <w:r>
              <w:rPr>
                <w:rFonts w:cstheme="majorBidi"/>
              </w:rPr>
              <w:t>-</w:t>
            </w:r>
          </w:p>
        </w:tc>
      </w:tr>
      <w:tr w:rsidR="000F2D35" w:rsidRPr="00EF58AE" w14:paraId="6C5C89D0" w14:textId="77777777" w:rsidTr="00D70935">
        <w:trPr>
          <w:trHeight w:val="360"/>
        </w:trPr>
        <w:tc>
          <w:tcPr>
            <w:tcW w:w="4635" w:type="dxa"/>
            <w:vAlign w:val="center"/>
          </w:tcPr>
          <w:p w14:paraId="43AADA4C" w14:textId="5841896F" w:rsidR="000F2D35" w:rsidRPr="00EF58AE" w:rsidRDefault="000F2D35" w:rsidP="000F2D35">
            <w:pPr>
              <w:spacing w:line="340" w:lineRule="exact"/>
              <w:ind w:right="-338" w:firstLine="64"/>
              <w:jc w:val="left"/>
              <w:rPr>
                <w:rFonts w:cstheme="majorBidi"/>
                <w:b/>
                <w:bCs/>
                <w:cs/>
              </w:rPr>
            </w:pPr>
            <w:r w:rsidRPr="007359BB">
              <w:rPr>
                <w:rFonts w:cstheme="majorBidi"/>
                <w:b/>
                <w:bCs/>
                <w:cs/>
              </w:rPr>
              <w:t>รวมเงินสดและรายการเทียบเท่าเงินสด</w:t>
            </w:r>
          </w:p>
        </w:tc>
        <w:tc>
          <w:tcPr>
            <w:tcW w:w="1395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0C857BD1" w14:textId="080C2C91" w:rsidR="000F2D35" w:rsidRPr="00FA617A" w:rsidRDefault="000F2D35" w:rsidP="000F2D35">
            <w:pPr>
              <w:spacing w:line="340" w:lineRule="exact"/>
              <w:ind w:right="57"/>
              <w:rPr>
                <w:rFonts w:cstheme="majorBidi"/>
                <w:b/>
                <w:bCs/>
              </w:rPr>
            </w:pPr>
            <w:r w:rsidRPr="007359BB">
              <w:rPr>
                <w:b/>
                <w:bCs/>
              </w:rPr>
              <w:t>2</w:t>
            </w:r>
            <w:r w:rsidRPr="00FA617A">
              <w:rPr>
                <w:b/>
                <w:bCs/>
              </w:rPr>
              <w:t>4,601,199</w:t>
            </w:r>
          </w:p>
        </w:tc>
        <w:tc>
          <w:tcPr>
            <w:tcW w:w="78" w:type="dxa"/>
            <w:vAlign w:val="center"/>
          </w:tcPr>
          <w:p w14:paraId="77EBAB1B" w14:textId="77777777" w:rsidR="000F2D35" w:rsidRPr="00905362" w:rsidRDefault="000F2D35" w:rsidP="000F2D35">
            <w:pPr>
              <w:spacing w:line="340" w:lineRule="exact"/>
              <w:ind w:right="-12"/>
              <w:rPr>
                <w:rFonts w:cstheme="majorBidi"/>
                <w:b/>
                <w:bCs/>
                <w:highlight w:val="yellow"/>
              </w:rPr>
            </w:pPr>
          </w:p>
        </w:tc>
        <w:tc>
          <w:tcPr>
            <w:tcW w:w="1395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27103521" w14:textId="3C514754" w:rsidR="000F2D35" w:rsidRPr="00FA617A" w:rsidRDefault="000F2D35" w:rsidP="000F2D35">
            <w:pPr>
              <w:spacing w:line="340" w:lineRule="exact"/>
              <w:ind w:right="79"/>
              <w:rPr>
                <w:rFonts w:cstheme="majorBidi"/>
                <w:b/>
                <w:bCs/>
              </w:rPr>
            </w:pPr>
            <w:r w:rsidRPr="007359BB">
              <w:rPr>
                <w:b/>
                <w:bCs/>
              </w:rPr>
              <w:t>5</w:t>
            </w:r>
            <w:r w:rsidRPr="00FA617A">
              <w:rPr>
                <w:b/>
                <w:bCs/>
              </w:rPr>
              <w:t>,144,462</w:t>
            </w:r>
          </w:p>
        </w:tc>
        <w:tc>
          <w:tcPr>
            <w:tcW w:w="81" w:type="dxa"/>
            <w:vAlign w:val="center"/>
          </w:tcPr>
          <w:p w14:paraId="33D2F274" w14:textId="77777777" w:rsidR="000F2D35" w:rsidRPr="00EF58AE" w:rsidRDefault="000F2D35" w:rsidP="000F2D35">
            <w:pPr>
              <w:spacing w:line="340" w:lineRule="exact"/>
              <w:rPr>
                <w:rFonts w:cstheme="majorBidi"/>
                <w:b/>
                <w:bCs/>
              </w:rPr>
            </w:pPr>
          </w:p>
        </w:tc>
        <w:tc>
          <w:tcPr>
            <w:tcW w:w="1395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3EAC2036" w14:textId="41661240" w:rsidR="000F2D35" w:rsidRPr="00EF58AE" w:rsidRDefault="000F2D35" w:rsidP="000F2D35">
            <w:pPr>
              <w:spacing w:line="340" w:lineRule="exact"/>
              <w:ind w:right="126"/>
              <w:rPr>
                <w:rFonts w:cstheme="majorBidi"/>
                <w:b/>
                <w:bCs/>
              </w:rPr>
            </w:pPr>
            <w:r w:rsidRPr="007359BB">
              <w:rPr>
                <w:b/>
                <w:bCs/>
              </w:rPr>
              <w:t>910</w:t>
            </w:r>
            <w:r w:rsidRPr="00787C45">
              <w:rPr>
                <w:rFonts w:cstheme="majorBidi"/>
                <w:b/>
                <w:bCs/>
              </w:rPr>
              <w:t>,</w:t>
            </w:r>
            <w:r w:rsidRPr="007359BB">
              <w:rPr>
                <w:b/>
                <w:bCs/>
              </w:rPr>
              <w:t>938</w:t>
            </w:r>
          </w:p>
        </w:tc>
      </w:tr>
    </w:tbl>
    <w:p w14:paraId="26F32241" w14:textId="6DF7AB1C" w:rsidR="004E1215" w:rsidRPr="00EF58AE" w:rsidRDefault="00EA13ED" w:rsidP="00E80568">
      <w:pPr>
        <w:numPr>
          <w:ilvl w:val="0"/>
          <w:numId w:val="1"/>
        </w:numPr>
        <w:tabs>
          <w:tab w:val="clear" w:pos="540"/>
          <w:tab w:val="num" w:pos="426"/>
        </w:tabs>
        <w:spacing w:before="120"/>
        <w:ind w:left="360"/>
        <w:jc w:val="left"/>
        <w:rPr>
          <w:rFonts w:cstheme="majorBidi"/>
          <w:b/>
          <w:bCs/>
        </w:rPr>
      </w:pPr>
      <w:r w:rsidRPr="007359BB">
        <w:rPr>
          <w:rFonts w:cstheme="majorBidi"/>
          <w:b/>
          <w:bCs/>
          <w:cs/>
        </w:rPr>
        <w:t>เงินลงทุนในบริษัทย่อย</w:t>
      </w:r>
      <w:r w:rsidR="00A91122" w:rsidRPr="00EF58AE">
        <w:rPr>
          <w:rFonts w:cstheme="majorBidi"/>
          <w:b/>
          <w:bCs/>
        </w:rPr>
        <w:t xml:space="preserve"> - </w:t>
      </w:r>
      <w:r w:rsidR="00A91122" w:rsidRPr="007359BB">
        <w:rPr>
          <w:rFonts w:cstheme="majorBidi"/>
          <w:b/>
          <w:bCs/>
          <w:cs/>
        </w:rPr>
        <w:t>สุทธิ</w:t>
      </w:r>
    </w:p>
    <w:p w14:paraId="12162461" w14:textId="29CCBD7C" w:rsidR="0093796B" w:rsidRDefault="0093796B" w:rsidP="000855F7">
      <w:pPr>
        <w:spacing w:before="80"/>
        <w:ind w:left="360" w:right="-240"/>
        <w:jc w:val="thaiDistribute"/>
        <w:rPr>
          <w:rFonts w:cstheme="majorBidi"/>
          <w:color w:val="000000" w:themeColor="text1"/>
        </w:rPr>
      </w:pPr>
      <w:r w:rsidRPr="007359BB">
        <w:rPr>
          <w:rFonts w:cstheme="majorBidi"/>
          <w:color w:val="000000" w:themeColor="text1"/>
          <w:cs/>
        </w:rPr>
        <w:t xml:space="preserve">เงินลงทุนในบริษัทย่อย - สุทธิ ณ วันที่ </w:t>
      </w:r>
      <w:r w:rsidR="00AE618E">
        <w:rPr>
          <w:rFonts w:cstheme="majorBidi"/>
          <w:color w:val="000000" w:themeColor="text1"/>
        </w:rPr>
        <w:t>31</w:t>
      </w:r>
      <w:r w:rsidR="00E21305" w:rsidRPr="007359BB">
        <w:rPr>
          <w:rFonts w:cstheme="majorBidi" w:hint="cs"/>
          <w:color w:val="000000" w:themeColor="text1"/>
        </w:rPr>
        <w:t xml:space="preserve"> </w:t>
      </w:r>
      <w:r w:rsidR="00E21305" w:rsidRPr="007359BB">
        <w:rPr>
          <w:rFonts w:cstheme="majorBidi" w:hint="cs"/>
          <w:color w:val="000000" w:themeColor="text1"/>
          <w:cs/>
        </w:rPr>
        <w:t>ธันวาคม</w:t>
      </w:r>
      <w:r w:rsidRPr="007359BB">
        <w:rPr>
          <w:rFonts w:cstheme="majorBidi"/>
          <w:color w:val="000000" w:themeColor="text1"/>
        </w:rPr>
        <w:t xml:space="preserve"> </w:t>
      </w:r>
      <w:r w:rsidRPr="00EF58AE">
        <w:rPr>
          <w:rFonts w:cstheme="majorBidi"/>
          <w:color w:val="000000" w:themeColor="text1"/>
        </w:rPr>
        <w:t>256</w:t>
      </w:r>
      <w:r w:rsidR="00080986" w:rsidRPr="00EF58AE">
        <w:rPr>
          <w:rFonts w:cstheme="majorBidi"/>
          <w:color w:val="000000" w:themeColor="text1"/>
        </w:rPr>
        <w:t>8</w:t>
      </w:r>
      <w:r w:rsidRPr="007359BB">
        <w:rPr>
          <w:rFonts w:cstheme="majorBidi"/>
          <w:color w:val="000000" w:themeColor="text1"/>
          <w:cs/>
        </w:rPr>
        <w:t xml:space="preserve"> ประกอบด้วย</w:t>
      </w:r>
    </w:p>
    <w:tbl>
      <w:tblPr>
        <w:tblW w:w="9004" w:type="dxa"/>
        <w:tblInd w:w="270" w:type="dxa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4680"/>
        <w:gridCol w:w="1440"/>
        <w:gridCol w:w="1350"/>
        <w:gridCol w:w="1534"/>
      </w:tblGrid>
      <w:tr w:rsidR="007B3220" w:rsidRPr="00830F81" w14:paraId="53E2976A" w14:textId="77777777" w:rsidTr="000F1C41">
        <w:trPr>
          <w:trHeight w:val="20"/>
          <w:tblHeader/>
        </w:trPr>
        <w:tc>
          <w:tcPr>
            <w:tcW w:w="4680" w:type="dxa"/>
            <w:shd w:val="clear" w:color="auto" w:fill="FFFFFF" w:themeFill="background1"/>
            <w:noWrap/>
            <w:vAlign w:val="bottom"/>
          </w:tcPr>
          <w:p w14:paraId="59FA0186" w14:textId="77777777" w:rsidR="007B3220" w:rsidRPr="00EF58AE" w:rsidRDefault="007B3220" w:rsidP="00EA689E">
            <w:pPr>
              <w:spacing w:line="340" w:lineRule="exact"/>
              <w:jc w:val="center"/>
              <w:rPr>
                <w:rFonts w:cstheme="majorBidi"/>
                <w:b/>
                <w:bCs/>
                <w:cs/>
              </w:rPr>
            </w:pPr>
          </w:p>
        </w:tc>
        <w:tc>
          <w:tcPr>
            <w:tcW w:w="4324" w:type="dxa"/>
            <w:gridSpan w:val="3"/>
            <w:shd w:val="clear" w:color="auto" w:fill="FFFFFF" w:themeFill="background1"/>
            <w:noWrap/>
            <w:vAlign w:val="bottom"/>
          </w:tcPr>
          <w:p w14:paraId="67196272" w14:textId="69252E43" w:rsidR="007B3220" w:rsidRPr="007359BB" w:rsidRDefault="000B3263" w:rsidP="00BF7B86">
            <w:pPr>
              <w:pBdr>
                <w:bottom w:val="single" w:sz="4" w:space="1" w:color="auto"/>
              </w:pBdr>
              <w:spacing w:line="340" w:lineRule="exact"/>
              <w:jc w:val="center"/>
              <w:rPr>
                <w:rFonts w:ascii="Angsana New" w:hAnsi="Angsana New"/>
                <w:b/>
                <w:bCs/>
                <w:cs/>
              </w:rPr>
            </w:pPr>
            <w:r w:rsidRPr="007359BB">
              <w:rPr>
                <w:rFonts w:cstheme="majorBidi"/>
                <w:b/>
                <w:bCs/>
                <w:cs/>
              </w:rPr>
              <w:t>หน่วย</w:t>
            </w:r>
            <w:r w:rsidRPr="00EF58AE">
              <w:rPr>
                <w:rFonts w:cstheme="majorBidi"/>
                <w:b/>
                <w:bCs/>
              </w:rPr>
              <w:t xml:space="preserve">: </w:t>
            </w:r>
            <w:r w:rsidRPr="007359BB">
              <w:rPr>
                <w:rFonts w:cstheme="majorBidi"/>
                <w:b/>
                <w:bCs/>
                <w:cs/>
              </w:rPr>
              <w:t>บาท</w:t>
            </w:r>
          </w:p>
        </w:tc>
      </w:tr>
      <w:tr w:rsidR="005E5588" w:rsidRPr="00830F81" w14:paraId="00BE731F" w14:textId="77777777" w:rsidTr="000F1C41">
        <w:trPr>
          <w:trHeight w:val="20"/>
          <w:tblHeader/>
        </w:trPr>
        <w:tc>
          <w:tcPr>
            <w:tcW w:w="4680" w:type="dxa"/>
            <w:vMerge w:val="restart"/>
            <w:shd w:val="clear" w:color="auto" w:fill="FFFFFF" w:themeFill="background1"/>
            <w:noWrap/>
            <w:vAlign w:val="bottom"/>
            <w:hideMark/>
          </w:tcPr>
          <w:p w14:paraId="5EFE668C" w14:textId="230531FC" w:rsidR="005E5588" w:rsidRPr="00830F81" w:rsidRDefault="007B3220" w:rsidP="00BF7B86">
            <w:pPr>
              <w:pBdr>
                <w:bottom w:val="single" w:sz="4" w:space="1" w:color="auto"/>
              </w:pBdr>
              <w:spacing w:line="340" w:lineRule="exact"/>
              <w:jc w:val="center"/>
              <w:rPr>
                <w:rFonts w:ascii="Angsana New" w:hAnsi="Angsana New"/>
                <w:b/>
                <w:bCs/>
                <w:cs/>
              </w:rPr>
            </w:pPr>
            <w:r w:rsidRPr="007359BB">
              <w:rPr>
                <w:rFonts w:cstheme="majorBidi"/>
                <w:b/>
                <w:bCs/>
                <w:cs/>
              </w:rPr>
              <w:t>บริษัท</w:t>
            </w:r>
          </w:p>
        </w:tc>
        <w:tc>
          <w:tcPr>
            <w:tcW w:w="4324" w:type="dxa"/>
            <w:gridSpan w:val="3"/>
            <w:shd w:val="clear" w:color="auto" w:fill="FFFFFF" w:themeFill="background1"/>
            <w:noWrap/>
            <w:vAlign w:val="bottom"/>
            <w:hideMark/>
          </w:tcPr>
          <w:p w14:paraId="60B0FBF3" w14:textId="71D3C00D" w:rsidR="005E5588" w:rsidRPr="007359BB" w:rsidRDefault="00BC076C" w:rsidP="00BF7B86">
            <w:pPr>
              <w:pBdr>
                <w:bottom w:val="single" w:sz="4" w:space="1" w:color="auto"/>
              </w:pBdr>
              <w:spacing w:line="340" w:lineRule="exact"/>
              <w:jc w:val="center"/>
              <w:rPr>
                <w:rFonts w:ascii="Angsana New" w:hAnsi="Angsana New"/>
                <w:b/>
                <w:bCs/>
                <w:cs/>
              </w:rPr>
            </w:pPr>
            <w:r w:rsidRPr="007359BB">
              <w:rPr>
                <w:rFonts w:ascii="Angsana New" w:hAnsi="Angsana New" w:hint="cs"/>
                <w:b/>
                <w:bCs/>
                <w:cs/>
              </w:rPr>
              <w:t>งบการเงินเฉพาะกิจการ</w:t>
            </w:r>
          </w:p>
        </w:tc>
      </w:tr>
      <w:tr w:rsidR="005E5588" w:rsidRPr="00830F81" w14:paraId="23F2D21E" w14:textId="77777777" w:rsidTr="000F1C41">
        <w:trPr>
          <w:trHeight w:val="20"/>
          <w:tblHeader/>
        </w:trPr>
        <w:tc>
          <w:tcPr>
            <w:tcW w:w="4680" w:type="dxa"/>
            <w:vMerge/>
            <w:shd w:val="clear" w:color="auto" w:fill="FFFFFF" w:themeFill="background1"/>
            <w:noWrap/>
            <w:vAlign w:val="bottom"/>
          </w:tcPr>
          <w:p w14:paraId="25531792" w14:textId="77777777" w:rsidR="005E5588" w:rsidRPr="00830F81" w:rsidRDefault="005E5588" w:rsidP="00BF7B86">
            <w:pPr>
              <w:pBdr>
                <w:bottom w:val="single" w:sz="4" w:space="1" w:color="auto"/>
              </w:pBdr>
              <w:spacing w:line="340" w:lineRule="exact"/>
              <w:jc w:val="center"/>
              <w:rPr>
                <w:rFonts w:ascii="Angsana New" w:hAnsi="Angsana New"/>
                <w:b/>
                <w:bCs/>
                <w:cs/>
              </w:rPr>
            </w:pPr>
          </w:p>
        </w:tc>
        <w:tc>
          <w:tcPr>
            <w:tcW w:w="1440" w:type="dxa"/>
            <w:shd w:val="clear" w:color="auto" w:fill="FFFFFF" w:themeFill="background1"/>
            <w:noWrap/>
            <w:vAlign w:val="bottom"/>
          </w:tcPr>
          <w:p w14:paraId="7FBC156D" w14:textId="428FCDAB" w:rsidR="005E5588" w:rsidRPr="00830F81" w:rsidRDefault="007B3220" w:rsidP="00BF7B86">
            <w:pPr>
              <w:pBdr>
                <w:bottom w:val="single" w:sz="4" w:space="1" w:color="auto"/>
              </w:pBdr>
              <w:spacing w:line="340" w:lineRule="exact"/>
              <w:jc w:val="center"/>
              <w:rPr>
                <w:rFonts w:ascii="Angsana New" w:hAnsi="Angsana New"/>
                <w:b/>
                <w:bCs/>
                <w:cs/>
              </w:rPr>
            </w:pPr>
            <w:r w:rsidRPr="007359BB">
              <w:rPr>
                <w:rFonts w:cstheme="majorBidi"/>
                <w:b/>
                <w:bCs/>
                <w:cs/>
              </w:rPr>
              <w:t>ทุนที่ชำระแล้ว (บาท)</w:t>
            </w:r>
          </w:p>
        </w:tc>
        <w:tc>
          <w:tcPr>
            <w:tcW w:w="1350" w:type="dxa"/>
            <w:shd w:val="clear" w:color="auto" w:fill="FFFFFF" w:themeFill="background1"/>
            <w:noWrap/>
            <w:vAlign w:val="bottom"/>
          </w:tcPr>
          <w:p w14:paraId="209A9861" w14:textId="7200BD0B" w:rsidR="005E5588" w:rsidRPr="00830F81" w:rsidRDefault="007B3220" w:rsidP="00BF7B86">
            <w:pPr>
              <w:pBdr>
                <w:bottom w:val="single" w:sz="4" w:space="1" w:color="auto"/>
              </w:pBdr>
              <w:spacing w:line="340" w:lineRule="exact"/>
              <w:ind w:left="-109" w:right="-102"/>
              <w:jc w:val="center"/>
              <w:rPr>
                <w:rFonts w:ascii="Angsana New" w:hAnsi="Angsana New"/>
                <w:b/>
                <w:bCs/>
                <w:cs/>
              </w:rPr>
            </w:pPr>
            <w:r w:rsidRPr="007359BB">
              <w:rPr>
                <w:rFonts w:cstheme="majorBidi"/>
                <w:b/>
                <w:bCs/>
                <w:cs/>
              </w:rPr>
              <w:t>สัดส่วนการลงทุน</w:t>
            </w:r>
            <w:r w:rsidRPr="007359BB">
              <w:rPr>
                <w:rFonts w:cstheme="majorBidi"/>
                <w:b/>
                <w:bCs/>
                <w:cs/>
              </w:rPr>
              <w:br/>
              <w:t>(ร้อยละ)</w:t>
            </w:r>
          </w:p>
        </w:tc>
        <w:tc>
          <w:tcPr>
            <w:tcW w:w="1530" w:type="dxa"/>
            <w:shd w:val="clear" w:color="auto" w:fill="FFFFFF" w:themeFill="background1"/>
            <w:noWrap/>
            <w:vAlign w:val="bottom"/>
          </w:tcPr>
          <w:p w14:paraId="65D47E01" w14:textId="670481FB" w:rsidR="005E5588" w:rsidRPr="007359BB" w:rsidRDefault="007B3220" w:rsidP="00BF7B86">
            <w:pPr>
              <w:pBdr>
                <w:bottom w:val="single" w:sz="4" w:space="1" w:color="auto"/>
              </w:pBdr>
              <w:spacing w:line="340" w:lineRule="exact"/>
              <w:jc w:val="center"/>
              <w:rPr>
                <w:rFonts w:ascii="Angsana New" w:hAnsi="Angsana New"/>
                <w:b/>
                <w:bCs/>
                <w:cs/>
              </w:rPr>
            </w:pPr>
            <w:r w:rsidRPr="007359BB">
              <w:rPr>
                <w:rFonts w:cstheme="majorBidi"/>
                <w:b/>
                <w:bCs/>
                <w:cs/>
              </w:rPr>
              <w:t xml:space="preserve">มูลค่าเงินลงทุนตามวิธีราคาทุน </w:t>
            </w:r>
            <w:r w:rsidRPr="007359BB">
              <w:rPr>
                <w:rFonts w:cstheme="majorBidi"/>
                <w:b/>
                <w:bCs/>
                <w:cs/>
              </w:rPr>
              <w:br/>
              <w:t>(บาท)</w:t>
            </w:r>
          </w:p>
        </w:tc>
      </w:tr>
      <w:tr w:rsidR="00BC076C" w:rsidRPr="00830F81" w14:paraId="51873145" w14:textId="77777777" w:rsidTr="00567828">
        <w:trPr>
          <w:trHeight w:val="20"/>
        </w:trPr>
        <w:tc>
          <w:tcPr>
            <w:tcW w:w="4680" w:type="dxa"/>
            <w:shd w:val="clear" w:color="auto" w:fill="FFFFFF" w:themeFill="background1"/>
            <w:noWrap/>
            <w:vAlign w:val="bottom"/>
            <w:hideMark/>
          </w:tcPr>
          <w:p w14:paraId="35739600" w14:textId="61D11C51" w:rsidR="00BC076C" w:rsidRPr="00830F81" w:rsidRDefault="00BC076C" w:rsidP="00BF7B86">
            <w:pPr>
              <w:spacing w:line="340" w:lineRule="exact"/>
              <w:ind w:right="-108" w:firstLine="34"/>
              <w:jc w:val="left"/>
              <w:rPr>
                <w:rFonts w:ascii="Angsana New" w:hAnsi="Angsana New"/>
              </w:rPr>
            </w:pPr>
            <w:r w:rsidRPr="007359BB">
              <w:rPr>
                <w:rFonts w:cstheme="majorBidi"/>
                <w:cs/>
              </w:rPr>
              <w:t>บริษัท บูทิค พระโขนง ทรี จำกัด</w:t>
            </w:r>
          </w:p>
        </w:tc>
        <w:tc>
          <w:tcPr>
            <w:tcW w:w="1440" w:type="dxa"/>
            <w:noWrap/>
            <w:vAlign w:val="bottom"/>
            <w:hideMark/>
          </w:tcPr>
          <w:p w14:paraId="2E4E5452" w14:textId="18C1041B" w:rsidR="00BC076C" w:rsidRPr="00567828" w:rsidRDefault="009A5FC1" w:rsidP="00BF7B86">
            <w:pPr>
              <w:spacing w:line="340" w:lineRule="exact"/>
              <w:ind w:right="14"/>
              <w:rPr>
                <w:rFonts w:ascii="Angsana New" w:hAnsi="Angsana New"/>
              </w:rPr>
            </w:pPr>
            <w:r w:rsidRPr="00567828">
              <w:rPr>
                <w:rFonts w:ascii="Angsana New" w:hAnsi="Angsana New"/>
              </w:rPr>
              <w:t>148,650,000</w:t>
            </w:r>
          </w:p>
        </w:tc>
        <w:tc>
          <w:tcPr>
            <w:tcW w:w="1350" w:type="dxa"/>
            <w:noWrap/>
            <w:vAlign w:val="bottom"/>
            <w:hideMark/>
          </w:tcPr>
          <w:p w14:paraId="0E058ADC" w14:textId="77777777" w:rsidR="00BC076C" w:rsidRPr="007359BB" w:rsidRDefault="00BC076C" w:rsidP="00BF7B86">
            <w:pPr>
              <w:spacing w:line="340" w:lineRule="exact"/>
              <w:ind w:right="14"/>
              <w:jc w:val="center"/>
              <w:rPr>
                <w:rFonts w:ascii="Angsana New" w:hAnsi="Angsana New"/>
                <w:cs/>
              </w:rPr>
            </w:pPr>
            <w:r w:rsidRPr="00567828">
              <w:rPr>
                <w:rFonts w:ascii="Angsana New" w:hAnsi="Angsana New" w:hint="cs"/>
              </w:rPr>
              <w:t>100</w:t>
            </w:r>
          </w:p>
        </w:tc>
        <w:tc>
          <w:tcPr>
            <w:tcW w:w="1530" w:type="dxa"/>
            <w:noWrap/>
            <w:vAlign w:val="bottom"/>
            <w:hideMark/>
          </w:tcPr>
          <w:p w14:paraId="05ACCED3" w14:textId="056E1E0F" w:rsidR="00BC076C" w:rsidRPr="00567828" w:rsidRDefault="0082486F" w:rsidP="00D74BB4">
            <w:pPr>
              <w:tabs>
                <w:tab w:val="decimal" w:pos="600"/>
                <w:tab w:val="left" w:pos="1162"/>
              </w:tabs>
              <w:spacing w:line="340" w:lineRule="exact"/>
              <w:ind w:right="14" w:hanging="107"/>
              <w:jc w:val="center"/>
              <w:rPr>
                <w:rFonts w:ascii="Angsana New" w:hAnsi="Angsana New"/>
              </w:rPr>
            </w:pPr>
            <w:r w:rsidRPr="00567828">
              <w:rPr>
                <w:rFonts w:ascii="Angsana New" w:hAnsi="Angsana New"/>
              </w:rPr>
              <w:t xml:space="preserve">       </w:t>
            </w:r>
            <w:r w:rsidR="00E8728D" w:rsidRPr="00567828">
              <w:rPr>
                <w:rFonts w:ascii="Angsana New" w:hAnsi="Angsana New"/>
              </w:rPr>
              <w:t>293,000,000</w:t>
            </w:r>
          </w:p>
        </w:tc>
      </w:tr>
      <w:tr w:rsidR="00BC076C" w:rsidRPr="00830F81" w14:paraId="411E3A24" w14:textId="77777777" w:rsidTr="00567828">
        <w:trPr>
          <w:trHeight w:val="222"/>
        </w:trPr>
        <w:tc>
          <w:tcPr>
            <w:tcW w:w="4680" w:type="dxa"/>
            <w:shd w:val="clear" w:color="auto" w:fill="FFFFFF" w:themeFill="background1"/>
            <w:noWrap/>
            <w:vAlign w:val="bottom"/>
            <w:hideMark/>
          </w:tcPr>
          <w:p w14:paraId="4A79FBE2" w14:textId="3D37947E" w:rsidR="00BC076C" w:rsidRPr="00830F81" w:rsidRDefault="00BC076C" w:rsidP="00BF7B86">
            <w:pPr>
              <w:spacing w:line="340" w:lineRule="exact"/>
              <w:ind w:right="-108" w:firstLine="34"/>
              <w:jc w:val="left"/>
              <w:rPr>
                <w:rFonts w:ascii="Angsana New" w:hAnsi="Angsana New"/>
                <w:cs/>
              </w:rPr>
            </w:pPr>
            <w:r w:rsidRPr="007359BB">
              <w:rPr>
                <w:rFonts w:cstheme="majorBidi"/>
                <w:u w:val="single"/>
                <w:cs/>
              </w:rPr>
              <w:t>หัก</w:t>
            </w:r>
            <w:r w:rsidRPr="007359BB">
              <w:rPr>
                <w:rFonts w:cstheme="majorBidi"/>
                <w:cs/>
              </w:rPr>
              <w:t xml:space="preserve"> ค่าเผื่อด้อยค่าเงินลงทุน</w:t>
            </w:r>
          </w:p>
        </w:tc>
        <w:tc>
          <w:tcPr>
            <w:tcW w:w="1440" w:type="dxa"/>
            <w:noWrap/>
            <w:vAlign w:val="bottom"/>
          </w:tcPr>
          <w:p w14:paraId="44C0E272" w14:textId="77777777" w:rsidR="00BC076C" w:rsidRPr="007359BB" w:rsidRDefault="00BC076C" w:rsidP="00BF7B86">
            <w:pPr>
              <w:spacing w:line="340" w:lineRule="exact"/>
              <w:ind w:right="14"/>
              <w:rPr>
                <w:rFonts w:ascii="Angsana New" w:hAnsi="Angsana New"/>
                <w:cs/>
              </w:rPr>
            </w:pPr>
          </w:p>
        </w:tc>
        <w:tc>
          <w:tcPr>
            <w:tcW w:w="1350" w:type="dxa"/>
            <w:noWrap/>
            <w:vAlign w:val="bottom"/>
          </w:tcPr>
          <w:p w14:paraId="36BC04FC" w14:textId="77777777" w:rsidR="00BC076C" w:rsidRPr="00567828" w:rsidRDefault="00BC076C" w:rsidP="00BF7B86">
            <w:pPr>
              <w:spacing w:line="340" w:lineRule="exact"/>
              <w:ind w:right="14"/>
              <w:rPr>
                <w:rFonts w:ascii="Angsana New" w:hAnsi="Angsana New"/>
              </w:rPr>
            </w:pPr>
          </w:p>
        </w:tc>
        <w:tc>
          <w:tcPr>
            <w:tcW w:w="1530" w:type="dxa"/>
            <w:noWrap/>
            <w:hideMark/>
          </w:tcPr>
          <w:p w14:paraId="6617FBA8" w14:textId="5189905A" w:rsidR="00BC076C" w:rsidRPr="00567828" w:rsidRDefault="006D4A04" w:rsidP="00D53546">
            <w:pPr>
              <w:pBdr>
                <w:bottom w:val="single" w:sz="4" w:space="1" w:color="auto"/>
              </w:pBdr>
              <w:tabs>
                <w:tab w:val="decimal" w:pos="600"/>
              </w:tabs>
              <w:spacing w:line="340" w:lineRule="exact"/>
              <w:ind w:right="14"/>
              <w:jc w:val="center"/>
              <w:rPr>
                <w:rFonts w:ascii="Angsana New" w:hAnsi="Angsana New"/>
              </w:rPr>
            </w:pPr>
            <w:r w:rsidRPr="00567828">
              <w:rPr>
                <w:rFonts w:ascii="Angsana New" w:hAnsi="Angsana New"/>
              </w:rPr>
              <w:t xml:space="preserve">    </w:t>
            </w:r>
            <w:r w:rsidR="00D53546" w:rsidRPr="007359BB">
              <w:rPr>
                <w:rFonts w:ascii="Angsana New" w:hAnsi="Angsana New" w:hint="cs"/>
              </w:rPr>
              <w:t>(</w:t>
            </w:r>
            <w:r w:rsidRPr="00567828">
              <w:rPr>
                <w:rFonts w:ascii="Angsana New" w:hAnsi="Angsana New"/>
              </w:rPr>
              <w:t>293,000,000</w:t>
            </w:r>
            <w:r w:rsidR="00D53546" w:rsidRPr="007359BB">
              <w:rPr>
                <w:rFonts w:ascii="Angsana New" w:hAnsi="Angsana New" w:hint="cs"/>
              </w:rPr>
              <w:t>)</w:t>
            </w:r>
          </w:p>
        </w:tc>
      </w:tr>
      <w:tr w:rsidR="005E5588" w:rsidRPr="00830F81" w14:paraId="313A7E1F" w14:textId="77777777" w:rsidTr="00567828">
        <w:trPr>
          <w:trHeight w:val="291"/>
        </w:trPr>
        <w:tc>
          <w:tcPr>
            <w:tcW w:w="4680" w:type="dxa"/>
            <w:shd w:val="clear" w:color="auto" w:fill="FFFFFF" w:themeFill="background1"/>
            <w:noWrap/>
            <w:vAlign w:val="bottom"/>
            <w:hideMark/>
          </w:tcPr>
          <w:p w14:paraId="3FA95650" w14:textId="1BB25FFC" w:rsidR="005E5588" w:rsidRPr="007359BB" w:rsidRDefault="00BC076C" w:rsidP="00BF7B86">
            <w:pPr>
              <w:spacing w:line="340" w:lineRule="exact"/>
              <w:ind w:right="-108" w:firstLine="34"/>
              <w:jc w:val="left"/>
              <w:rPr>
                <w:rFonts w:ascii="Angsana New" w:hAnsi="Angsana New"/>
                <w:b/>
                <w:bCs/>
                <w:cs/>
              </w:rPr>
            </w:pPr>
            <w:r w:rsidRPr="007359BB">
              <w:rPr>
                <w:rFonts w:cstheme="majorBidi"/>
                <w:b/>
                <w:bCs/>
                <w:cs/>
              </w:rPr>
              <w:t>สุทธิ</w:t>
            </w:r>
          </w:p>
        </w:tc>
        <w:tc>
          <w:tcPr>
            <w:tcW w:w="1440" w:type="dxa"/>
            <w:noWrap/>
            <w:vAlign w:val="bottom"/>
            <w:hideMark/>
          </w:tcPr>
          <w:p w14:paraId="5E610FBB" w14:textId="77777777" w:rsidR="005E5588" w:rsidRPr="00567828" w:rsidRDefault="005E5588" w:rsidP="00BF7B86">
            <w:pPr>
              <w:spacing w:line="340" w:lineRule="exact"/>
              <w:rPr>
                <w:rFonts w:ascii="Angsana New" w:hAnsi="Angsana New"/>
                <w:b/>
                <w:bCs/>
              </w:rPr>
            </w:pPr>
          </w:p>
        </w:tc>
        <w:tc>
          <w:tcPr>
            <w:tcW w:w="1350" w:type="dxa"/>
            <w:noWrap/>
            <w:vAlign w:val="bottom"/>
            <w:hideMark/>
          </w:tcPr>
          <w:p w14:paraId="4CA55C83" w14:textId="77777777" w:rsidR="005E5588" w:rsidRPr="00567828" w:rsidRDefault="005E5588" w:rsidP="00BF7B86">
            <w:pPr>
              <w:spacing w:line="340" w:lineRule="exact"/>
            </w:pPr>
          </w:p>
        </w:tc>
        <w:tc>
          <w:tcPr>
            <w:tcW w:w="1530" w:type="dxa"/>
            <w:noWrap/>
            <w:vAlign w:val="bottom"/>
            <w:hideMark/>
          </w:tcPr>
          <w:p w14:paraId="7EDAF6C9" w14:textId="2569F1FF" w:rsidR="005E5588" w:rsidRPr="00567828" w:rsidRDefault="004F544D" w:rsidP="00DF416D">
            <w:pPr>
              <w:pBdr>
                <w:bottom w:val="double" w:sz="4" w:space="1" w:color="auto"/>
              </w:pBdr>
              <w:tabs>
                <w:tab w:val="decimal" w:pos="600"/>
              </w:tabs>
              <w:spacing w:line="340" w:lineRule="exact"/>
              <w:ind w:firstLine="493"/>
              <w:jc w:val="center"/>
              <w:rPr>
                <w:rFonts w:ascii="Angsana New" w:hAnsi="Angsana New"/>
                <w:b/>
                <w:bCs/>
              </w:rPr>
            </w:pPr>
            <w:r w:rsidRPr="00567828">
              <w:rPr>
                <w:rFonts w:ascii="Angsana New" w:hAnsi="Angsana New"/>
                <w:b/>
                <w:bCs/>
              </w:rPr>
              <w:t xml:space="preserve">     </w:t>
            </w:r>
            <w:r w:rsidR="006D4A04" w:rsidRPr="00567828">
              <w:rPr>
                <w:rFonts w:ascii="Angsana New" w:hAnsi="Angsana New"/>
                <w:b/>
                <w:bCs/>
              </w:rPr>
              <w:t>-</w:t>
            </w:r>
            <w:r w:rsidRPr="00567828">
              <w:rPr>
                <w:rFonts w:ascii="Angsana New" w:hAnsi="Angsana New"/>
                <w:b/>
                <w:bCs/>
              </w:rPr>
              <w:t xml:space="preserve">   </w:t>
            </w:r>
            <w:r w:rsidR="00E008C7" w:rsidRPr="007359BB">
              <w:rPr>
                <w:rFonts w:ascii="Angsana New" w:hAnsi="Angsana New" w:hint="cs"/>
                <w:b/>
                <w:bCs/>
              </w:rPr>
              <w:t xml:space="preserve">              </w:t>
            </w:r>
          </w:p>
        </w:tc>
      </w:tr>
    </w:tbl>
    <w:p w14:paraId="11CB5B6E" w14:textId="6A8DB872" w:rsidR="009D6337" w:rsidRDefault="00643A60" w:rsidP="002953FA">
      <w:pPr>
        <w:pStyle w:val="ListParagraph"/>
        <w:spacing w:before="120" w:after="120"/>
        <w:ind w:left="357"/>
        <w:contextualSpacing w:val="0"/>
        <w:jc w:val="thaiDistribute"/>
        <w:rPr>
          <w:rFonts w:cstheme="majorBidi"/>
          <w:b/>
          <w:bCs/>
        </w:rPr>
      </w:pPr>
      <w:r w:rsidRPr="007359BB">
        <w:rPr>
          <w:rFonts w:cstheme="majorBidi"/>
          <w:cs/>
        </w:rPr>
        <w:t xml:space="preserve">ณ วันที่ </w:t>
      </w:r>
      <w:r w:rsidR="00E21305" w:rsidRPr="007359BB">
        <w:rPr>
          <w:rFonts w:cstheme="majorBidi" w:hint="cs"/>
        </w:rPr>
        <w:t xml:space="preserve">31 </w:t>
      </w:r>
      <w:r w:rsidR="00E21305" w:rsidRPr="007359BB">
        <w:rPr>
          <w:rFonts w:cstheme="majorBidi" w:hint="cs"/>
          <w:cs/>
        </w:rPr>
        <w:t>ธันวาคม</w:t>
      </w:r>
      <w:r w:rsidRPr="007359BB">
        <w:rPr>
          <w:rFonts w:cstheme="majorBidi"/>
          <w:cs/>
        </w:rPr>
        <w:t xml:space="preserve"> </w:t>
      </w:r>
      <w:r w:rsidRPr="00567828">
        <w:rPr>
          <w:rFonts w:cstheme="majorBidi"/>
        </w:rPr>
        <w:t>2568</w:t>
      </w:r>
      <w:r w:rsidRPr="007359BB">
        <w:rPr>
          <w:rFonts w:cstheme="majorBidi"/>
          <w:cs/>
        </w:rPr>
        <w:t xml:space="preserve"> บริษัทได้พิจารณามูลค่าที่คาดว่าจะได้รับคืนของเงินลงทุนในบริษัท บูทิค พระโขนง ทรี จำกัด โดยพิจารณาจากมูลค่าสินทรัพย์สุทธิของบริษัทย่อยดังกล่าว ณ วันที่ </w:t>
      </w:r>
      <w:r w:rsidR="00AE618E">
        <w:rPr>
          <w:rFonts w:cstheme="majorBidi"/>
        </w:rPr>
        <w:t>31</w:t>
      </w:r>
      <w:r w:rsidR="00E21305" w:rsidRPr="007359BB">
        <w:rPr>
          <w:rFonts w:cstheme="majorBidi" w:hint="cs"/>
        </w:rPr>
        <w:t xml:space="preserve"> </w:t>
      </w:r>
      <w:r w:rsidR="00E21305" w:rsidRPr="007359BB">
        <w:rPr>
          <w:rFonts w:cstheme="majorBidi" w:hint="cs"/>
          <w:cs/>
        </w:rPr>
        <w:t>ธ</w:t>
      </w:r>
      <w:r w:rsidR="002953FA" w:rsidRPr="007359BB">
        <w:rPr>
          <w:rFonts w:cstheme="majorBidi" w:hint="cs"/>
          <w:cs/>
        </w:rPr>
        <w:t>ั</w:t>
      </w:r>
      <w:r w:rsidR="00E21305" w:rsidRPr="007359BB">
        <w:rPr>
          <w:rFonts w:cstheme="majorBidi" w:hint="cs"/>
          <w:cs/>
        </w:rPr>
        <w:t>นวาคม</w:t>
      </w:r>
      <w:r w:rsidRPr="007359BB">
        <w:rPr>
          <w:rFonts w:cstheme="majorBidi"/>
          <w:cs/>
        </w:rPr>
        <w:t xml:space="preserve"> </w:t>
      </w:r>
      <w:r w:rsidRPr="00567828">
        <w:rPr>
          <w:rFonts w:cstheme="majorBidi"/>
        </w:rPr>
        <w:t>2568</w:t>
      </w:r>
      <w:r w:rsidRPr="007359BB">
        <w:rPr>
          <w:rFonts w:cstheme="majorBidi"/>
          <w:cs/>
        </w:rPr>
        <w:t xml:space="preserve"> ตามสัดส่วนการลงทุนของบริษัท ซึ่งต่ำกว่าราคาทุนของเงินลงทุนในบริษัทย่อยที่แสดงไว้ในจำนวน </w:t>
      </w:r>
      <w:r w:rsidRPr="00567828">
        <w:rPr>
          <w:rFonts w:cstheme="majorBidi"/>
        </w:rPr>
        <w:t xml:space="preserve">293 </w:t>
      </w:r>
      <w:r w:rsidRPr="007359BB">
        <w:rPr>
          <w:rFonts w:cstheme="majorBidi"/>
          <w:cs/>
        </w:rPr>
        <w:t xml:space="preserve">ล้านบาท จึงรับรู้ค่าเผื่อด้อยค่าเงินลงทุนจำนวน </w:t>
      </w:r>
      <w:r w:rsidRPr="00567828">
        <w:rPr>
          <w:rFonts w:cstheme="majorBidi"/>
        </w:rPr>
        <w:t>2</w:t>
      </w:r>
      <w:r w:rsidR="00AA3D4E" w:rsidRPr="00567828">
        <w:rPr>
          <w:rFonts w:cstheme="majorBidi"/>
        </w:rPr>
        <w:t>93</w:t>
      </w:r>
      <w:r w:rsidRPr="007359BB">
        <w:rPr>
          <w:rFonts w:cstheme="majorBidi"/>
          <w:cs/>
        </w:rPr>
        <w:t xml:space="preserve"> ล้านบาท เพื่อปรับมูลค่าเงินลงทุนในงบฐานะการเงินเฉพาะกิจการ ณ วันที่</w:t>
      </w:r>
      <w:r w:rsidRPr="007359BB">
        <w:rPr>
          <w:rFonts w:cstheme="majorBidi" w:hint="cs"/>
          <w:cs/>
        </w:rPr>
        <w:t xml:space="preserve"> </w:t>
      </w:r>
      <w:r w:rsidR="00AE618E">
        <w:rPr>
          <w:rFonts w:cstheme="majorBidi"/>
        </w:rPr>
        <w:t>31</w:t>
      </w:r>
      <w:r w:rsidR="00E21305" w:rsidRPr="007359BB">
        <w:rPr>
          <w:rFonts w:cstheme="majorBidi" w:hint="cs"/>
        </w:rPr>
        <w:t xml:space="preserve"> </w:t>
      </w:r>
      <w:r w:rsidR="00E21305" w:rsidRPr="007359BB">
        <w:rPr>
          <w:rFonts w:cstheme="majorBidi" w:hint="cs"/>
          <w:cs/>
        </w:rPr>
        <w:t>ธันวาคม</w:t>
      </w:r>
      <w:r w:rsidRPr="007359BB">
        <w:rPr>
          <w:rFonts w:cstheme="majorBidi"/>
          <w:cs/>
        </w:rPr>
        <w:t xml:space="preserve"> </w:t>
      </w:r>
      <w:r w:rsidRPr="00567828">
        <w:rPr>
          <w:rFonts w:cstheme="majorBidi"/>
        </w:rPr>
        <w:t xml:space="preserve">2568 </w:t>
      </w:r>
      <w:r w:rsidRPr="007359BB">
        <w:rPr>
          <w:rFonts w:cstheme="majorBidi"/>
          <w:cs/>
        </w:rPr>
        <w:t>ให้เท่ากับมูลค่าที่คาดว่าจะได้รับคืน และรับรู้ผลขาดทุนจากการด้อยค่าเงินลงทุนในบริษัทย่อยในงบการเงินเฉพาะกิจการสำหรับ</w:t>
      </w:r>
      <w:r w:rsidR="00E21305" w:rsidRPr="007359BB">
        <w:rPr>
          <w:rFonts w:cstheme="majorBidi" w:hint="cs"/>
          <w:cs/>
        </w:rPr>
        <w:t>ปี</w:t>
      </w:r>
      <w:r w:rsidRPr="007359BB">
        <w:rPr>
          <w:rFonts w:cstheme="majorBidi"/>
          <w:cs/>
        </w:rPr>
        <w:t>สิ้นสุด</w:t>
      </w:r>
      <w:r w:rsidR="002953FA" w:rsidRPr="007359BB">
        <w:rPr>
          <w:rFonts w:cstheme="majorBidi"/>
          <w:cs/>
        </w:rPr>
        <w:br/>
      </w:r>
      <w:r w:rsidRPr="007359BB">
        <w:rPr>
          <w:rFonts w:cstheme="majorBidi"/>
          <w:cs/>
        </w:rPr>
        <w:t xml:space="preserve">วันที่ </w:t>
      </w:r>
      <w:r w:rsidR="00AE618E">
        <w:rPr>
          <w:rFonts w:cstheme="majorBidi"/>
        </w:rPr>
        <w:t>31</w:t>
      </w:r>
      <w:r w:rsidR="00E21305" w:rsidRPr="007359BB">
        <w:rPr>
          <w:rFonts w:cstheme="majorBidi" w:hint="cs"/>
        </w:rPr>
        <w:t xml:space="preserve"> </w:t>
      </w:r>
      <w:r w:rsidR="00E21305" w:rsidRPr="007359BB">
        <w:rPr>
          <w:rFonts w:cstheme="majorBidi" w:hint="cs"/>
          <w:cs/>
        </w:rPr>
        <w:t>ธันวาคม</w:t>
      </w:r>
      <w:r w:rsidRPr="007359BB">
        <w:rPr>
          <w:rFonts w:cstheme="majorBidi"/>
          <w:cs/>
        </w:rPr>
        <w:t xml:space="preserve"> </w:t>
      </w:r>
      <w:r w:rsidRPr="00567828">
        <w:rPr>
          <w:rFonts w:cstheme="majorBidi"/>
        </w:rPr>
        <w:t xml:space="preserve">2568 </w:t>
      </w:r>
      <w:r w:rsidRPr="007359BB">
        <w:rPr>
          <w:rFonts w:cstheme="majorBidi"/>
          <w:cs/>
        </w:rPr>
        <w:t>จำนวน</w:t>
      </w:r>
      <w:r w:rsidRPr="00567828">
        <w:rPr>
          <w:rFonts w:cstheme="majorBidi"/>
        </w:rPr>
        <w:t xml:space="preserve"> 2</w:t>
      </w:r>
      <w:r w:rsidR="00AA3D4E" w:rsidRPr="00567828">
        <w:rPr>
          <w:rFonts w:cstheme="majorBidi"/>
        </w:rPr>
        <w:t>93</w:t>
      </w:r>
      <w:r w:rsidRPr="007359BB">
        <w:rPr>
          <w:rFonts w:cstheme="majorBidi" w:hint="cs"/>
          <w:cs/>
        </w:rPr>
        <w:t xml:space="preserve"> </w:t>
      </w:r>
      <w:r w:rsidRPr="007359BB">
        <w:rPr>
          <w:rFonts w:cstheme="majorBidi"/>
          <w:cs/>
        </w:rPr>
        <w:t>ล้านบาท</w:t>
      </w:r>
      <w:r w:rsidRPr="007359BB">
        <w:rPr>
          <w:rFonts w:cstheme="majorBidi"/>
          <w:b/>
          <w:bCs/>
          <w:cs/>
        </w:rPr>
        <w:t xml:space="preserve"> </w:t>
      </w:r>
    </w:p>
    <w:p w14:paraId="6D3696C7" w14:textId="77777777" w:rsidR="00E922DD" w:rsidRPr="002953FA" w:rsidRDefault="00E922DD" w:rsidP="002953FA">
      <w:pPr>
        <w:pStyle w:val="ListParagraph"/>
        <w:spacing w:before="120" w:after="120"/>
        <w:ind w:left="357"/>
        <w:contextualSpacing w:val="0"/>
        <w:jc w:val="thaiDistribute"/>
        <w:rPr>
          <w:rFonts w:cstheme="majorBidi"/>
        </w:rPr>
      </w:pPr>
    </w:p>
    <w:p w14:paraId="67366936" w14:textId="1827D853" w:rsidR="00B45610" w:rsidRPr="00EF58AE" w:rsidRDefault="00B45610" w:rsidP="00E80568">
      <w:pPr>
        <w:numPr>
          <w:ilvl w:val="0"/>
          <w:numId w:val="1"/>
        </w:numPr>
        <w:tabs>
          <w:tab w:val="clear" w:pos="540"/>
          <w:tab w:val="num" w:pos="426"/>
        </w:tabs>
        <w:spacing w:before="120"/>
        <w:ind w:left="360"/>
        <w:jc w:val="left"/>
        <w:rPr>
          <w:rFonts w:cstheme="majorBidi"/>
          <w:b/>
          <w:bCs/>
        </w:rPr>
      </w:pPr>
      <w:r w:rsidRPr="007359BB">
        <w:rPr>
          <w:rFonts w:cstheme="majorBidi"/>
          <w:b/>
          <w:bCs/>
          <w:cs/>
        </w:rPr>
        <w:lastRenderedPageBreak/>
        <w:t>เงินลงทุนในสัญญาซื้อขายกระแสรายรับสุทธิ</w:t>
      </w:r>
    </w:p>
    <w:p w14:paraId="0D0BE5D5" w14:textId="04FBA77D" w:rsidR="005A748C" w:rsidRPr="004D0F33" w:rsidRDefault="00E16124" w:rsidP="000101EA">
      <w:pPr>
        <w:pStyle w:val="ListParagraph"/>
        <w:spacing w:before="120" w:after="120"/>
        <w:ind w:left="357"/>
        <w:contextualSpacing w:val="0"/>
        <w:jc w:val="thaiDistribute"/>
        <w:rPr>
          <w:rFonts w:cstheme="majorBidi"/>
          <w:color w:val="000000" w:themeColor="text1"/>
          <w:cs/>
        </w:rPr>
      </w:pPr>
      <w:r w:rsidRPr="007359BB">
        <w:rPr>
          <w:rFonts w:cstheme="majorBidi"/>
          <w:color w:val="000000" w:themeColor="text1"/>
          <w:cs/>
        </w:rPr>
        <w:t>ในเดือน</w:t>
      </w:r>
      <w:r w:rsidR="00FB41FD" w:rsidRPr="007359BB">
        <w:rPr>
          <w:rFonts w:cstheme="majorBidi"/>
          <w:cs/>
        </w:rPr>
        <w:t>กุมภาพันธ์</w:t>
      </w:r>
      <w:r w:rsidRPr="007359BB">
        <w:rPr>
          <w:rFonts w:cstheme="majorBidi"/>
          <w:cs/>
        </w:rPr>
        <w:t xml:space="preserve"> </w:t>
      </w:r>
      <w:r w:rsidRPr="00EF58AE">
        <w:rPr>
          <w:rFonts w:cstheme="majorBidi"/>
          <w:color w:val="000000" w:themeColor="text1"/>
        </w:rPr>
        <w:t xml:space="preserve">2568 </w:t>
      </w:r>
      <w:r w:rsidRPr="007359BB">
        <w:rPr>
          <w:rFonts w:cstheme="majorBidi"/>
          <w:color w:val="000000" w:themeColor="text1"/>
          <w:cs/>
        </w:rPr>
        <w:t>บริษัทได้ออกและเสนอขายโทเคนดิจิทัลเพื่อการลงทุน</w:t>
      </w:r>
      <w:r w:rsidRPr="007359BB">
        <w:rPr>
          <w:rFonts w:cstheme="majorBidi"/>
          <w:cs/>
        </w:rPr>
        <w:t xml:space="preserve">ซัมเมอร์พ้อยท์ </w:t>
      </w:r>
      <w:r w:rsidRPr="007359BB">
        <w:rPr>
          <w:rFonts w:cstheme="majorBidi"/>
          <w:color w:val="000000" w:themeColor="text1"/>
          <w:cs/>
        </w:rPr>
        <w:t>และนำเงินมาลงทุนในสั</w:t>
      </w:r>
      <w:r w:rsidR="00B45610" w:rsidRPr="007359BB">
        <w:rPr>
          <w:rFonts w:cstheme="majorBidi"/>
          <w:color w:val="000000" w:themeColor="text1"/>
          <w:cs/>
        </w:rPr>
        <w:t>ญญาซื้อขายกระแสรายรับสุทธิ</w:t>
      </w:r>
      <w:r w:rsidRPr="007359BB">
        <w:rPr>
          <w:rFonts w:cstheme="majorBidi"/>
          <w:color w:val="000000" w:themeColor="text1"/>
          <w:cs/>
        </w:rPr>
        <w:t xml:space="preserve"> (</w:t>
      </w:r>
      <w:r w:rsidRPr="00EF58AE">
        <w:rPr>
          <w:rFonts w:cstheme="majorBidi"/>
          <w:color w:val="000000" w:themeColor="text1"/>
        </w:rPr>
        <w:t xml:space="preserve">RSTA) </w:t>
      </w:r>
      <w:r w:rsidR="00B45610" w:rsidRPr="007359BB">
        <w:rPr>
          <w:rFonts w:cstheme="majorBidi"/>
          <w:color w:val="000000" w:themeColor="text1"/>
          <w:cs/>
        </w:rPr>
        <w:t xml:space="preserve">กับบริษัทย่อย คือ </w:t>
      </w:r>
      <w:r w:rsidR="00B45610" w:rsidRPr="007359BB">
        <w:rPr>
          <w:rFonts w:cstheme="majorBidi"/>
          <w:cs/>
        </w:rPr>
        <w:t xml:space="preserve">บริษัท บูทิค พระโขนง ทรี จำกัด </w:t>
      </w:r>
      <w:r w:rsidRPr="007359BB">
        <w:rPr>
          <w:rFonts w:cstheme="majorBidi"/>
          <w:cs/>
        </w:rPr>
        <w:t xml:space="preserve">เพื่อให้บริษัทได้มาซึ่งสิทธิในกระแสรายรับสุทธิจากอาคารสำนักงานซัมเมอร์พ้อยท์ </w:t>
      </w:r>
      <w:r w:rsidRPr="007359BB">
        <w:rPr>
          <w:rFonts w:cstheme="majorBidi"/>
          <w:color w:val="000000" w:themeColor="text1"/>
          <w:cs/>
        </w:rPr>
        <w:t xml:space="preserve">โดยบริษัทได้จ่ายชำระเงินค่าซื้อสิทธิในกระแสรายรับสุทธิตามสัญญาดังกล่าวให้บริษัทย่อยเป็นจำนวน </w:t>
      </w:r>
      <w:r w:rsidR="00D315A5" w:rsidRPr="00EF58AE">
        <w:rPr>
          <w:rFonts w:cstheme="majorBidi"/>
          <w:color w:val="000000" w:themeColor="text1"/>
        </w:rPr>
        <w:t>117</w:t>
      </w:r>
      <w:r w:rsidRPr="00EF58AE">
        <w:rPr>
          <w:rFonts w:cstheme="majorBidi"/>
          <w:color w:val="000000" w:themeColor="text1"/>
        </w:rPr>
        <w:t xml:space="preserve"> </w:t>
      </w:r>
      <w:r w:rsidRPr="007359BB">
        <w:rPr>
          <w:rFonts w:cstheme="majorBidi"/>
          <w:color w:val="000000" w:themeColor="text1"/>
          <w:cs/>
        </w:rPr>
        <w:t xml:space="preserve">ล้านบาท </w:t>
      </w:r>
    </w:p>
    <w:p w14:paraId="5E0FCC7C" w14:textId="705D4F2B" w:rsidR="00B45610" w:rsidRPr="00EF58AE" w:rsidRDefault="00D315A5" w:rsidP="00B45610">
      <w:pPr>
        <w:pStyle w:val="ListParagraph"/>
        <w:spacing w:before="80"/>
        <w:ind w:left="360"/>
        <w:jc w:val="thaiDistribute"/>
        <w:rPr>
          <w:rFonts w:cstheme="majorBidi"/>
          <w:color w:val="000000" w:themeColor="text1"/>
        </w:rPr>
      </w:pPr>
      <w:r w:rsidRPr="007359BB">
        <w:rPr>
          <w:rFonts w:cstheme="majorBidi"/>
          <w:color w:val="000000" w:themeColor="text1"/>
          <w:cs/>
        </w:rPr>
        <w:t>รายการเปลี่ยนแปลงของบัญชีเงินลงทุนในสัญญาซื้อขายกระแสรายรับสุทธิในงบการเงินเฉพาะกิจการ</w:t>
      </w:r>
      <w:r w:rsidR="009334DD" w:rsidRPr="007359BB">
        <w:rPr>
          <w:rFonts w:cstheme="majorBidi"/>
          <w:color w:val="000000" w:themeColor="text1"/>
          <w:cs/>
        </w:rPr>
        <w:t>สำหรับ</w:t>
      </w:r>
      <w:r w:rsidR="00E21305" w:rsidRPr="007359BB">
        <w:rPr>
          <w:rFonts w:cstheme="majorBidi" w:hint="cs"/>
          <w:color w:val="000000" w:themeColor="text1"/>
          <w:cs/>
        </w:rPr>
        <w:t>ปี</w:t>
      </w:r>
      <w:r w:rsidR="00B74D2F" w:rsidRPr="007359BB">
        <w:rPr>
          <w:rFonts w:cstheme="majorBidi" w:hint="cs"/>
          <w:color w:val="000000" w:themeColor="text1"/>
          <w:cs/>
        </w:rPr>
        <w:t>สิ้นสุด</w:t>
      </w:r>
      <w:r w:rsidR="009334DD" w:rsidRPr="007359BB">
        <w:rPr>
          <w:rFonts w:cstheme="majorBidi"/>
          <w:color w:val="000000" w:themeColor="text1"/>
          <w:cs/>
        </w:rPr>
        <w:t xml:space="preserve">วันที่ </w:t>
      </w:r>
      <w:r w:rsidR="00964145">
        <w:rPr>
          <w:rFonts w:cstheme="majorBidi"/>
          <w:color w:val="000000" w:themeColor="text1"/>
        </w:rPr>
        <w:t>31</w:t>
      </w:r>
      <w:r w:rsidR="00E21305" w:rsidRPr="007359BB">
        <w:rPr>
          <w:rFonts w:cstheme="majorBidi" w:hint="cs"/>
          <w:color w:val="000000" w:themeColor="text1"/>
        </w:rPr>
        <w:t xml:space="preserve"> </w:t>
      </w:r>
      <w:r w:rsidR="00E21305" w:rsidRPr="007359BB">
        <w:rPr>
          <w:rFonts w:cstheme="majorBidi" w:hint="cs"/>
          <w:color w:val="000000" w:themeColor="text1"/>
          <w:cs/>
        </w:rPr>
        <w:t>ธันวาคม</w:t>
      </w:r>
      <w:r w:rsidR="00E21305" w:rsidRPr="007359BB">
        <w:rPr>
          <w:rFonts w:cstheme="majorBidi" w:hint="cs"/>
          <w:color w:val="000000" w:themeColor="text1"/>
        </w:rPr>
        <w:t xml:space="preserve"> </w:t>
      </w:r>
      <w:r w:rsidR="009334DD" w:rsidRPr="00EF58AE">
        <w:rPr>
          <w:rFonts w:cstheme="majorBidi"/>
          <w:color w:val="000000" w:themeColor="text1"/>
        </w:rPr>
        <w:t xml:space="preserve">2568 </w:t>
      </w:r>
      <w:r w:rsidRPr="007359BB">
        <w:rPr>
          <w:rFonts w:cstheme="majorBidi"/>
          <w:color w:val="000000" w:themeColor="text1"/>
          <w:cs/>
        </w:rPr>
        <w:t>สรุปได้ดังนี้</w:t>
      </w:r>
    </w:p>
    <w:tbl>
      <w:tblPr>
        <w:tblW w:w="9000" w:type="dxa"/>
        <w:tblInd w:w="270" w:type="dxa"/>
        <w:tblLook w:val="04A0" w:firstRow="1" w:lastRow="0" w:firstColumn="1" w:lastColumn="0" w:noHBand="0" w:noVBand="1"/>
      </w:tblPr>
      <w:tblGrid>
        <w:gridCol w:w="7110"/>
        <w:gridCol w:w="1890"/>
      </w:tblGrid>
      <w:tr w:rsidR="00D315A5" w:rsidRPr="00EF58AE" w14:paraId="72CEF8FA" w14:textId="77777777" w:rsidTr="001F2F52">
        <w:trPr>
          <w:trHeight w:val="20"/>
          <w:tblHeader/>
        </w:trPr>
        <w:tc>
          <w:tcPr>
            <w:tcW w:w="71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69E66CD" w14:textId="77777777" w:rsidR="00D315A5" w:rsidRDefault="00D315A5">
            <w:pPr>
              <w:rPr>
                <w:rFonts w:cstheme="majorBidi"/>
                <w:b/>
                <w:bCs/>
                <w:color w:val="000000" w:themeColor="text1"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</w:rPr>
              <w:t> </w:t>
            </w:r>
          </w:p>
          <w:p w14:paraId="4D19FF75" w14:textId="77777777" w:rsidR="001F2F52" w:rsidRPr="00EF58AE" w:rsidRDefault="001F2F52">
            <w:pPr>
              <w:rPr>
                <w:rFonts w:cstheme="majorBidi"/>
                <w:b/>
                <w:bCs/>
                <w:color w:val="000000" w:themeColor="text1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14:paraId="796A01AB" w14:textId="05DA7A1A" w:rsidR="00D315A5" w:rsidRPr="007359BB" w:rsidRDefault="00D315A5">
            <w:pPr>
              <w:jc w:val="center"/>
              <w:rPr>
                <w:rFonts w:cstheme="majorBidi"/>
                <w:b/>
                <w:bCs/>
                <w:color w:val="000000" w:themeColor="text1"/>
                <w:cs/>
              </w:rPr>
            </w:pPr>
            <w:r w:rsidRPr="007359BB">
              <w:rPr>
                <w:rFonts w:cstheme="majorBidi"/>
                <w:b/>
                <w:bCs/>
                <w:color w:val="000000" w:themeColor="text1"/>
                <w:cs/>
              </w:rPr>
              <w:t>หน่วย: บาท</w:t>
            </w:r>
          </w:p>
        </w:tc>
      </w:tr>
      <w:tr w:rsidR="00D315A5" w:rsidRPr="00EF58AE" w14:paraId="28892439" w14:textId="77777777" w:rsidTr="001F2F52">
        <w:trPr>
          <w:trHeight w:val="288"/>
          <w:tblHeader/>
        </w:trPr>
        <w:tc>
          <w:tcPr>
            <w:tcW w:w="71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327267" w14:textId="77777777" w:rsidR="00D315A5" w:rsidRPr="00EF58AE" w:rsidRDefault="00D315A5">
            <w:pPr>
              <w:rPr>
                <w:rFonts w:cstheme="majorBidi"/>
                <w:b/>
                <w:bCs/>
                <w:color w:val="000000" w:themeColor="text1"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</w:rPr>
              <w:t> 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14:paraId="6F5B9C54" w14:textId="1612972A" w:rsidR="00D315A5" w:rsidRPr="007359BB" w:rsidRDefault="00D315A5" w:rsidP="00BF7B86">
            <w:pPr>
              <w:ind w:left="-110" w:right="-146" w:hanging="90"/>
              <w:jc w:val="center"/>
              <w:rPr>
                <w:rFonts w:cstheme="majorBidi"/>
                <w:b/>
                <w:bCs/>
                <w:color w:val="000000" w:themeColor="text1"/>
                <w:cs/>
              </w:rPr>
            </w:pPr>
            <w:r w:rsidRPr="007359BB">
              <w:rPr>
                <w:rFonts w:cstheme="majorBidi"/>
                <w:b/>
                <w:bCs/>
                <w:color w:val="000000" w:themeColor="text1"/>
                <w:cs/>
              </w:rPr>
              <w:t>งบการเงินเฉพาะกิจการ</w:t>
            </w:r>
          </w:p>
        </w:tc>
      </w:tr>
      <w:tr w:rsidR="00A600B5" w:rsidRPr="00EF58AE" w14:paraId="08F01A07" w14:textId="77777777" w:rsidTr="001F2F52">
        <w:trPr>
          <w:trHeight w:val="288"/>
          <w:tblHeader/>
        </w:trPr>
        <w:tc>
          <w:tcPr>
            <w:tcW w:w="71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FF214C8" w14:textId="77777777" w:rsidR="00A600B5" w:rsidRPr="00EF58AE" w:rsidRDefault="00A600B5">
            <w:pPr>
              <w:rPr>
                <w:rFonts w:cstheme="majorBidi"/>
                <w:b/>
                <w:bCs/>
                <w:color w:val="000000" w:themeColor="text1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14:paraId="2513F022" w14:textId="3EB6087E" w:rsidR="00A600B5" w:rsidRPr="00EF58AE" w:rsidRDefault="006A6BCA" w:rsidP="00BF7B86">
            <w:pPr>
              <w:ind w:left="-110" w:right="-146" w:hanging="90"/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>
              <w:rPr>
                <w:rFonts w:cstheme="majorBidi"/>
                <w:b/>
                <w:bCs/>
                <w:color w:val="000000" w:themeColor="text1"/>
              </w:rPr>
              <w:t>2568</w:t>
            </w:r>
          </w:p>
        </w:tc>
      </w:tr>
      <w:tr w:rsidR="00B74D2F" w:rsidRPr="00EF58AE" w14:paraId="68F0B77B" w14:textId="77777777" w:rsidTr="001F2F52">
        <w:trPr>
          <w:trHeight w:val="288"/>
        </w:trPr>
        <w:tc>
          <w:tcPr>
            <w:tcW w:w="71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1AA2F7" w14:textId="1E3DCFBC" w:rsidR="00B74D2F" w:rsidRPr="007359BB" w:rsidRDefault="00507657">
            <w:pPr>
              <w:jc w:val="left"/>
              <w:rPr>
                <w:rFonts w:cstheme="majorBidi"/>
                <w:color w:val="000000" w:themeColor="text1"/>
                <w:cs/>
              </w:rPr>
            </w:pPr>
            <w:r w:rsidRPr="007359BB">
              <w:rPr>
                <w:rFonts w:cstheme="majorBidi"/>
                <w:b/>
                <w:bCs/>
                <w:color w:val="000000" w:themeColor="text1"/>
                <w:cs/>
              </w:rPr>
              <w:t>มูลค่ายุติธรรม ณ วัน</w:t>
            </w:r>
            <w:r w:rsidRPr="007359BB">
              <w:rPr>
                <w:rFonts w:cstheme="majorBidi" w:hint="cs"/>
                <w:b/>
                <w:bCs/>
                <w:color w:val="000000" w:themeColor="text1"/>
                <w:cs/>
              </w:rPr>
              <w:t>ต้น</w:t>
            </w:r>
            <w:r w:rsidR="00964145">
              <w:rPr>
                <w:rFonts w:cstheme="majorBidi" w:hint="cs"/>
                <w:b/>
                <w:bCs/>
                <w:color w:val="000000" w:themeColor="text1"/>
                <w:cs/>
              </w:rPr>
              <w:t>ปี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right w:val="nil"/>
            </w:tcBorders>
          </w:tcPr>
          <w:p w14:paraId="69EA9F5E" w14:textId="3E479362" w:rsidR="00B74D2F" w:rsidRPr="00F041A6" w:rsidRDefault="00AD3EDE" w:rsidP="00AD3EDE">
            <w:pPr>
              <w:spacing w:line="340" w:lineRule="exact"/>
              <w:ind w:left="-406" w:right="165" w:hanging="90"/>
              <w:rPr>
                <w:rFonts w:cstheme="majorBidi"/>
              </w:rPr>
            </w:pPr>
            <w:r w:rsidRPr="00F041A6">
              <w:rPr>
                <w:rFonts w:cstheme="majorBidi"/>
              </w:rPr>
              <w:t>-</w:t>
            </w:r>
          </w:p>
        </w:tc>
      </w:tr>
      <w:tr w:rsidR="00D315A5" w:rsidRPr="00EF58AE" w14:paraId="3C4FC6AB" w14:textId="77777777" w:rsidTr="001F2F52">
        <w:trPr>
          <w:trHeight w:val="288"/>
        </w:trPr>
        <w:tc>
          <w:tcPr>
            <w:tcW w:w="71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3F7327" w14:textId="7B1E29B9" w:rsidR="00D315A5" w:rsidRPr="00B74D2F" w:rsidRDefault="00507657">
            <w:pPr>
              <w:jc w:val="left"/>
              <w:rPr>
                <w:rFonts w:cstheme="majorBidi"/>
                <w:color w:val="000000" w:themeColor="text1"/>
              </w:rPr>
            </w:pPr>
            <w:r w:rsidRPr="007359BB">
              <w:rPr>
                <w:rFonts w:cstheme="majorBidi" w:hint="cs"/>
                <w:color w:val="000000" w:themeColor="text1"/>
                <w:cs/>
              </w:rPr>
              <w:t>เพิ่มขึ้น</w:t>
            </w:r>
          </w:p>
        </w:tc>
        <w:tc>
          <w:tcPr>
            <w:tcW w:w="1890" w:type="dxa"/>
            <w:tcBorders>
              <w:left w:val="nil"/>
              <w:right w:val="nil"/>
            </w:tcBorders>
            <w:vAlign w:val="center"/>
          </w:tcPr>
          <w:p w14:paraId="0D316DD9" w14:textId="714238DF" w:rsidR="00D315A5" w:rsidRPr="00F041A6" w:rsidRDefault="0005660D" w:rsidP="00B711BC">
            <w:pPr>
              <w:rPr>
                <w:rFonts w:cstheme="majorBidi"/>
                <w:b/>
                <w:bCs/>
              </w:rPr>
            </w:pPr>
            <w:r w:rsidRPr="00F041A6">
              <w:rPr>
                <w:rFonts w:ascii="Angsana New" w:hAnsi="Angsana New"/>
                <w:color w:val="000000"/>
              </w:rPr>
              <w:t xml:space="preserve">               </w:t>
            </w:r>
            <w:r w:rsidR="00F56BAE" w:rsidRPr="00F041A6">
              <w:rPr>
                <w:rFonts w:ascii="Angsana New" w:hAnsi="Angsana New"/>
                <w:color w:val="000000"/>
              </w:rPr>
              <w:t>117,000,000</w:t>
            </w:r>
            <w:r w:rsidRPr="00F041A6">
              <w:rPr>
                <w:rFonts w:ascii="Angsana New" w:hAnsi="Angsana New"/>
                <w:color w:val="000000"/>
              </w:rPr>
              <w:t xml:space="preserve"> </w:t>
            </w:r>
          </w:p>
        </w:tc>
      </w:tr>
      <w:tr w:rsidR="00745D21" w:rsidRPr="00EF58AE" w14:paraId="12F52174" w14:textId="77777777" w:rsidTr="001F2F52">
        <w:trPr>
          <w:trHeight w:val="288"/>
        </w:trPr>
        <w:tc>
          <w:tcPr>
            <w:tcW w:w="71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3F2BDD3" w14:textId="1A77DC94" w:rsidR="00745D21" w:rsidRPr="007359BB" w:rsidRDefault="001D3539">
            <w:pPr>
              <w:jc w:val="left"/>
              <w:rPr>
                <w:rFonts w:cstheme="majorBidi"/>
                <w:color w:val="000000" w:themeColor="text1"/>
                <w:cs/>
              </w:rPr>
            </w:pPr>
            <w:r w:rsidRPr="007359BB">
              <w:rPr>
                <w:color w:val="000000" w:themeColor="text1"/>
                <w:cs/>
              </w:rPr>
              <w:t>รายได้จากสัญญาซื้อขายกระแสรายรับสุทธิ</w:t>
            </w:r>
            <w:r w:rsidR="00E16D3B">
              <w:rPr>
                <w:color w:val="000000" w:themeColor="text1"/>
              </w:rPr>
              <w:t xml:space="preserve"> </w:t>
            </w:r>
            <w:r w:rsidR="00E16D3B" w:rsidRPr="00A26599">
              <w:rPr>
                <w:color w:val="000000" w:themeColor="text1"/>
              </w:rPr>
              <w:t>(</w:t>
            </w:r>
            <w:r w:rsidR="00E16D3B" w:rsidRPr="007359BB">
              <w:rPr>
                <w:color w:val="000000" w:themeColor="text1"/>
                <w:cs/>
              </w:rPr>
              <w:t xml:space="preserve">หมายเหตุ </w:t>
            </w:r>
            <w:r w:rsidR="00964145">
              <w:rPr>
                <w:color w:val="000000" w:themeColor="text1"/>
              </w:rPr>
              <w:t>5</w:t>
            </w:r>
            <w:r w:rsidR="00E16D3B" w:rsidRPr="00A26599">
              <w:rPr>
                <w:color w:val="000000" w:themeColor="text1"/>
              </w:rPr>
              <w:t>.</w:t>
            </w:r>
            <w:r w:rsidR="00DE6DA9">
              <w:rPr>
                <w:color w:val="000000" w:themeColor="text1"/>
              </w:rPr>
              <w:t>2</w:t>
            </w:r>
            <w:r w:rsidR="00E16D3B" w:rsidRPr="00A26599">
              <w:rPr>
                <w:color w:val="000000" w:themeColor="text1"/>
              </w:rPr>
              <w:t>)</w:t>
            </w:r>
          </w:p>
        </w:tc>
        <w:tc>
          <w:tcPr>
            <w:tcW w:w="1890" w:type="dxa"/>
            <w:tcBorders>
              <w:left w:val="nil"/>
              <w:right w:val="nil"/>
            </w:tcBorders>
            <w:vAlign w:val="center"/>
          </w:tcPr>
          <w:p w14:paraId="02690BC4" w14:textId="5638AB78" w:rsidR="00745D21" w:rsidRPr="00F041A6" w:rsidRDefault="00C0046B">
            <w:pPr>
              <w:rPr>
                <w:rFonts w:ascii="Angsana New" w:hAnsi="Angsana New"/>
                <w:color w:val="000000"/>
              </w:rPr>
            </w:pPr>
            <w:r w:rsidRPr="00F041A6">
              <w:rPr>
                <w:rFonts w:ascii="Angsana New" w:hAnsi="Angsana New"/>
                <w:color w:val="000000"/>
              </w:rPr>
              <w:t>36,</w:t>
            </w:r>
            <w:r w:rsidR="008627EF" w:rsidRPr="00F041A6">
              <w:rPr>
                <w:rFonts w:ascii="Angsana New" w:hAnsi="Angsana New"/>
                <w:color w:val="000000"/>
              </w:rPr>
              <w:t>379,616</w:t>
            </w:r>
          </w:p>
        </w:tc>
      </w:tr>
      <w:tr w:rsidR="00D32769" w:rsidRPr="00EF58AE" w14:paraId="30D7CE8D" w14:textId="77777777" w:rsidTr="001F2F52">
        <w:trPr>
          <w:trHeight w:val="288"/>
        </w:trPr>
        <w:tc>
          <w:tcPr>
            <w:tcW w:w="71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90AEB2B" w14:textId="7B0C0B36" w:rsidR="00D32769" w:rsidRPr="007359BB" w:rsidRDefault="00A26599">
            <w:pPr>
              <w:jc w:val="left"/>
              <w:rPr>
                <w:color w:val="000000" w:themeColor="text1"/>
                <w:cs/>
              </w:rPr>
            </w:pPr>
            <w:r w:rsidRPr="007359BB">
              <w:rPr>
                <w:color w:val="000000" w:themeColor="text1"/>
                <w:cs/>
              </w:rPr>
              <w:t>รับ</w:t>
            </w:r>
            <w:r w:rsidR="003B117B" w:rsidRPr="007359BB">
              <w:rPr>
                <w:rFonts w:hint="cs"/>
                <w:color w:val="000000" w:themeColor="text1"/>
                <w:cs/>
              </w:rPr>
              <w:t>กระแสรายรับสุทธิ</w:t>
            </w:r>
          </w:p>
        </w:tc>
        <w:tc>
          <w:tcPr>
            <w:tcW w:w="1890" w:type="dxa"/>
            <w:tcBorders>
              <w:left w:val="nil"/>
              <w:right w:val="nil"/>
            </w:tcBorders>
            <w:vAlign w:val="center"/>
          </w:tcPr>
          <w:p w14:paraId="62ECC894" w14:textId="6D6A2885" w:rsidR="00D32769" w:rsidRPr="00B711BC" w:rsidRDefault="00160C36" w:rsidP="00160C36">
            <w:pPr>
              <w:tabs>
                <w:tab w:val="decimal" w:pos="600"/>
              </w:tabs>
              <w:spacing w:line="340" w:lineRule="exact"/>
              <w:ind w:right="-33"/>
              <w:rPr>
                <w:rFonts w:ascii="Angsana New" w:hAnsi="Angsana New"/>
              </w:rPr>
            </w:pPr>
            <w:r w:rsidRPr="00B711BC">
              <w:rPr>
                <w:rFonts w:ascii="Angsana New" w:hAnsi="Angsana New"/>
              </w:rPr>
              <w:t>(</w:t>
            </w:r>
            <w:r w:rsidR="008627EF" w:rsidRPr="00B711BC">
              <w:rPr>
                <w:rFonts w:ascii="Angsana New" w:hAnsi="Angsana New"/>
              </w:rPr>
              <w:t>25,398,331</w:t>
            </w:r>
            <w:r w:rsidRPr="00B711BC">
              <w:rPr>
                <w:rFonts w:ascii="Angsana New" w:hAnsi="Angsana New"/>
              </w:rPr>
              <w:t>)</w:t>
            </w:r>
          </w:p>
        </w:tc>
      </w:tr>
      <w:tr w:rsidR="00AD1F50" w:rsidRPr="00EF58AE" w14:paraId="04BFC64A" w14:textId="77777777" w:rsidTr="001F2F52">
        <w:trPr>
          <w:trHeight w:val="288"/>
        </w:trPr>
        <w:tc>
          <w:tcPr>
            <w:tcW w:w="71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8BEE2E" w14:textId="0CD7FEE6" w:rsidR="00AD1F50" w:rsidRPr="007359BB" w:rsidRDefault="00293B55">
            <w:pPr>
              <w:jc w:val="left"/>
              <w:rPr>
                <w:color w:val="000000" w:themeColor="text1"/>
                <w:cs/>
              </w:rPr>
            </w:pPr>
            <w:r w:rsidRPr="007359BB">
              <w:rPr>
                <w:rFonts w:hint="cs"/>
                <w:color w:val="000000" w:themeColor="text1"/>
                <w:cs/>
              </w:rPr>
              <w:t>โอนไปเป็น</w:t>
            </w:r>
            <w:r w:rsidR="00A26599" w:rsidRPr="007359BB">
              <w:rPr>
                <w:color w:val="000000" w:themeColor="text1"/>
                <w:cs/>
              </w:rPr>
              <w:t>รายได้</w:t>
            </w:r>
            <w:r w:rsidRPr="007359BB">
              <w:rPr>
                <w:rFonts w:hint="cs"/>
                <w:color w:val="000000" w:themeColor="text1"/>
                <w:cs/>
              </w:rPr>
              <w:t>จากสัญญาซื้อขายกระแสรายรับ</w:t>
            </w:r>
            <w:r w:rsidR="005B5A8B" w:rsidRPr="007359BB">
              <w:rPr>
                <w:rFonts w:hint="cs"/>
                <w:color w:val="000000" w:themeColor="text1"/>
                <w:cs/>
              </w:rPr>
              <w:t>สุทธิ</w:t>
            </w:r>
            <w:r w:rsidR="00A17548" w:rsidRPr="007359BB">
              <w:rPr>
                <w:rFonts w:hint="cs"/>
                <w:color w:val="000000" w:themeColor="text1"/>
                <w:cs/>
              </w:rPr>
              <w:t>ค้างรับ</w:t>
            </w:r>
            <w:r w:rsidR="00A26599">
              <w:rPr>
                <w:color w:val="000000" w:themeColor="text1"/>
              </w:rPr>
              <w:t xml:space="preserve"> </w:t>
            </w:r>
            <w:r w:rsidR="00A26599" w:rsidRPr="00A26599">
              <w:rPr>
                <w:color w:val="000000" w:themeColor="text1"/>
              </w:rPr>
              <w:t>(</w:t>
            </w:r>
            <w:r w:rsidR="00A26599" w:rsidRPr="007359BB">
              <w:rPr>
                <w:color w:val="000000" w:themeColor="text1"/>
                <w:cs/>
              </w:rPr>
              <w:t xml:space="preserve">หมายเหตุ </w:t>
            </w:r>
            <w:r w:rsidR="00964145">
              <w:rPr>
                <w:color w:val="000000" w:themeColor="text1"/>
              </w:rPr>
              <w:t>5</w:t>
            </w:r>
            <w:r w:rsidR="00A26599" w:rsidRPr="00A26599">
              <w:rPr>
                <w:color w:val="000000" w:themeColor="text1"/>
              </w:rPr>
              <w:t>.</w:t>
            </w:r>
            <w:r w:rsidR="00D204A0">
              <w:rPr>
                <w:color w:val="000000" w:themeColor="text1"/>
              </w:rPr>
              <w:t>3</w:t>
            </w:r>
            <w:r w:rsidR="00A26599" w:rsidRPr="00A26599">
              <w:rPr>
                <w:color w:val="000000" w:themeColor="text1"/>
              </w:rPr>
              <w:t>)</w:t>
            </w:r>
          </w:p>
        </w:tc>
        <w:tc>
          <w:tcPr>
            <w:tcW w:w="1890" w:type="dxa"/>
            <w:tcBorders>
              <w:left w:val="nil"/>
              <w:right w:val="nil"/>
            </w:tcBorders>
            <w:vAlign w:val="center"/>
          </w:tcPr>
          <w:p w14:paraId="4B3D2BA2" w14:textId="70F5C82C" w:rsidR="00AD1F50" w:rsidRPr="00B711BC" w:rsidRDefault="00160C36" w:rsidP="00160C36">
            <w:pPr>
              <w:tabs>
                <w:tab w:val="decimal" w:pos="600"/>
              </w:tabs>
              <w:spacing w:line="340" w:lineRule="exact"/>
              <w:ind w:right="-33"/>
              <w:rPr>
                <w:rFonts w:ascii="Angsana New" w:hAnsi="Angsana New"/>
              </w:rPr>
            </w:pPr>
            <w:r w:rsidRPr="00B711BC">
              <w:rPr>
                <w:rFonts w:ascii="Angsana New" w:hAnsi="Angsana New"/>
              </w:rPr>
              <w:t>(10,</w:t>
            </w:r>
            <w:r w:rsidR="00942B75">
              <w:rPr>
                <w:rFonts w:ascii="Angsana New" w:hAnsi="Angsana New"/>
              </w:rPr>
              <w:t>981,</w:t>
            </w:r>
            <w:r w:rsidR="005E44B5">
              <w:rPr>
                <w:rFonts w:ascii="Angsana New" w:hAnsi="Angsana New"/>
              </w:rPr>
              <w:t>285</w:t>
            </w:r>
            <w:r w:rsidRPr="00B711BC">
              <w:rPr>
                <w:rFonts w:ascii="Angsana New" w:hAnsi="Angsana New"/>
              </w:rPr>
              <w:t>)</w:t>
            </w:r>
          </w:p>
        </w:tc>
      </w:tr>
      <w:tr w:rsidR="00D315A5" w:rsidRPr="00EF58AE" w14:paraId="430A8D5A" w14:textId="77777777" w:rsidTr="001F2F52">
        <w:trPr>
          <w:trHeight w:val="288"/>
        </w:trPr>
        <w:tc>
          <w:tcPr>
            <w:tcW w:w="71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8567BC" w14:textId="77777777" w:rsidR="00D315A5" w:rsidRPr="007359BB" w:rsidRDefault="00D315A5">
            <w:pPr>
              <w:jc w:val="left"/>
              <w:rPr>
                <w:rFonts w:cstheme="majorBidi"/>
                <w:color w:val="000000" w:themeColor="text1"/>
                <w:cs/>
              </w:rPr>
            </w:pPr>
            <w:r w:rsidRPr="007359BB">
              <w:rPr>
                <w:rFonts w:cstheme="majorBidi"/>
                <w:color w:val="000000" w:themeColor="text1"/>
                <w:cs/>
              </w:rPr>
              <w:t xml:space="preserve">กำไรจากการปรับมูลค่ายุติธรรม (ระดับ </w:t>
            </w:r>
            <w:r w:rsidRPr="00EF58AE">
              <w:rPr>
                <w:rFonts w:cstheme="majorBidi"/>
                <w:color w:val="000000" w:themeColor="text1"/>
              </w:rPr>
              <w:t>3)</w:t>
            </w:r>
          </w:p>
        </w:tc>
        <w:tc>
          <w:tcPr>
            <w:tcW w:w="1890" w:type="dxa"/>
            <w:tcBorders>
              <w:top w:val="nil"/>
              <w:left w:val="nil"/>
              <w:right w:val="nil"/>
            </w:tcBorders>
            <w:vAlign w:val="center"/>
          </w:tcPr>
          <w:p w14:paraId="27E97A6E" w14:textId="04F586E0" w:rsidR="00D315A5" w:rsidRPr="0065461C" w:rsidRDefault="00B711BC" w:rsidP="0065461C">
            <w:pPr>
              <w:tabs>
                <w:tab w:val="decimal" w:pos="600"/>
              </w:tabs>
              <w:spacing w:line="340" w:lineRule="exact"/>
              <w:rPr>
                <w:rFonts w:ascii="Angsana New" w:hAnsi="Angsana New"/>
              </w:rPr>
            </w:pPr>
            <w:r w:rsidRPr="0065461C">
              <w:rPr>
                <w:rFonts w:ascii="Angsana New" w:hAnsi="Angsana New"/>
              </w:rPr>
              <w:t xml:space="preserve"> </w:t>
            </w:r>
            <w:r w:rsidR="00737B17" w:rsidRPr="0065461C">
              <w:rPr>
                <w:rFonts w:ascii="Angsana New" w:hAnsi="Angsana New"/>
              </w:rPr>
              <w:t>36</w:t>
            </w:r>
            <w:r w:rsidR="00942B75">
              <w:rPr>
                <w:rFonts w:ascii="Angsana New" w:hAnsi="Angsana New"/>
              </w:rPr>
              <w:t>2,000,000</w:t>
            </w:r>
          </w:p>
        </w:tc>
      </w:tr>
      <w:tr w:rsidR="00D315A5" w:rsidRPr="00EF58AE" w14:paraId="56371307" w14:textId="77777777" w:rsidTr="001F2F52">
        <w:trPr>
          <w:trHeight w:val="288"/>
        </w:trPr>
        <w:tc>
          <w:tcPr>
            <w:tcW w:w="71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DD82CD" w14:textId="25899553" w:rsidR="00D315A5" w:rsidRPr="00EF58AE" w:rsidRDefault="00D315A5">
            <w:pPr>
              <w:jc w:val="left"/>
              <w:rPr>
                <w:rFonts w:cstheme="majorBidi"/>
                <w:b/>
                <w:bCs/>
                <w:color w:val="000000" w:themeColor="text1"/>
              </w:rPr>
            </w:pPr>
            <w:r w:rsidRPr="007359BB">
              <w:rPr>
                <w:rFonts w:cstheme="majorBidi"/>
                <w:b/>
                <w:bCs/>
                <w:color w:val="000000" w:themeColor="text1"/>
                <w:cs/>
              </w:rPr>
              <w:t>มูลค่ายุติธรรม ณ วันปลาย</w:t>
            </w:r>
            <w:r w:rsidR="00964145">
              <w:rPr>
                <w:rFonts w:cstheme="majorBidi" w:hint="cs"/>
                <w:b/>
                <w:bCs/>
                <w:color w:val="000000" w:themeColor="text1"/>
                <w:cs/>
              </w:rPr>
              <w:t>ปี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vAlign w:val="center"/>
          </w:tcPr>
          <w:p w14:paraId="7AEFA26C" w14:textId="791965C6" w:rsidR="00D315A5" w:rsidRPr="00F041A6" w:rsidRDefault="00B711BC" w:rsidP="00B711BC">
            <w:pPr>
              <w:ind w:right="-20"/>
              <w:jc w:val="both"/>
              <w:rPr>
                <w:rFonts w:cstheme="majorBidi"/>
                <w:b/>
                <w:bCs/>
                <w:color w:val="000000" w:themeColor="text1"/>
              </w:rPr>
            </w:pPr>
            <w:r>
              <w:rPr>
                <w:rFonts w:ascii="Angsana New" w:hAnsi="Angsana New"/>
                <w:b/>
                <w:bCs/>
                <w:color w:val="000000"/>
              </w:rPr>
              <w:t xml:space="preserve">                </w:t>
            </w:r>
            <w:r w:rsidR="0005660D" w:rsidRPr="00F041A6">
              <w:rPr>
                <w:rFonts w:ascii="Angsana New" w:hAnsi="Angsana New"/>
                <w:b/>
                <w:bCs/>
                <w:color w:val="000000"/>
              </w:rPr>
              <w:t>479,000,00</w:t>
            </w:r>
            <w:r w:rsidR="00942B75">
              <w:rPr>
                <w:rFonts w:ascii="Angsana New" w:hAnsi="Angsana New"/>
                <w:b/>
                <w:bCs/>
                <w:color w:val="000000"/>
              </w:rPr>
              <w:t>0</w:t>
            </w:r>
            <w:r w:rsidR="0005660D" w:rsidRPr="00F041A6">
              <w:rPr>
                <w:rFonts w:ascii="Angsana New" w:hAnsi="Angsana New"/>
                <w:b/>
                <w:bCs/>
                <w:color w:val="000000"/>
              </w:rPr>
              <w:t xml:space="preserve"> </w:t>
            </w:r>
          </w:p>
        </w:tc>
      </w:tr>
    </w:tbl>
    <w:p w14:paraId="70135DB9" w14:textId="6357627C" w:rsidR="00E83308" w:rsidRPr="00243284" w:rsidRDefault="008B1D3D" w:rsidP="00243284">
      <w:pPr>
        <w:pStyle w:val="ListParagraph"/>
        <w:spacing w:before="80"/>
        <w:ind w:left="360"/>
        <w:jc w:val="thaiDistribute"/>
        <w:rPr>
          <w:rFonts w:cstheme="majorBidi"/>
          <w:color w:val="000000" w:themeColor="text1"/>
        </w:rPr>
      </w:pPr>
      <w:r w:rsidRPr="007359BB">
        <w:rPr>
          <w:rFonts w:cstheme="majorBidi"/>
          <w:color w:val="000000" w:themeColor="text1"/>
          <w:cs/>
        </w:rPr>
        <w:t>มูลค่ายุติธรรม</w:t>
      </w:r>
      <w:r w:rsidR="001A1B0A" w:rsidRPr="007359BB">
        <w:rPr>
          <w:rFonts w:cstheme="majorBidi" w:hint="cs"/>
          <w:color w:val="000000" w:themeColor="text1"/>
          <w:cs/>
        </w:rPr>
        <w:t>ของเงินลงทุนในสัญญาซื้อขายกระแสรายรับสุทธิ</w:t>
      </w:r>
      <w:r w:rsidR="001D261B" w:rsidRPr="007359BB">
        <w:rPr>
          <w:rFonts w:cstheme="majorBidi" w:hint="cs"/>
          <w:color w:val="000000" w:themeColor="text1"/>
          <w:cs/>
        </w:rPr>
        <w:t xml:space="preserve"> ณ วันที่ </w:t>
      </w:r>
      <w:r w:rsidR="00E21305" w:rsidRPr="007359BB">
        <w:rPr>
          <w:rFonts w:cstheme="majorBidi" w:hint="cs"/>
          <w:color w:val="000000" w:themeColor="text1"/>
        </w:rPr>
        <w:t xml:space="preserve">31 </w:t>
      </w:r>
      <w:r w:rsidR="00E21305" w:rsidRPr="007359BB">
        <w:rPr>
          <w:rFonts w:cstheme="majorBidi" w:hint="cs"/>
          <w:color w:val="000000" w:themeColor="text1"/>
          <w:cs/>
        </w:rPr>
        <w:t>ธันวาคม</w:t>
      </w:r>
      <w:r w:rsidR="00E21305" w:rsidRPr="007359BB">
        <w:rPr>
          <w:rFonts w:cstheme="majorBidi"/>
          <w:color w:val="000000" w:themeColor="text1"/>
          <w:cs/>
        </w:rPr>
        <w:t xml:space="preserve"> </w:t>
      </w:r>
      <w:r w:rsidR="001D261B" w:rsidRPr="00243284">
        <w:rPr>
          <w:rFonts w:cstheme="majorBidi"/>
          <w:color w:val="000000" w:themeColor="text1"/>
        </w:rPr>
        <w:t xml:space="preserve">2568 </w:t>
      </w:r>
      <w:r w:rsidRPr="007359BB">
        <w:rPr>
          <w:rFonts w:cstheme="majorBidi"/>
          <w:color w:val="000000" w:themeColor="text1"/>
          <w:cs/>
        </w:rPr>
        <w:t>อ้างอิงจากประมาณการกระแสเงินสดคิดลดของกระแสรายรับสุทธิที่มีสิทธิได้รับตามสัญญา</w:t>
      </w:r>
      <w:r w:rsidR="00B70D20" w:rsidRPr="007359BB">
        <w:rPr>
          <w:rFonts w:cstheme="majorBidi" w:hint="cs"/>
          <w:color w:val="000000" w:themeColor="text1"/>
          <w:cs/>
        </w:rPr>
        <w:t>ด้วย</w:t>
      </w:r>
      <w:r w:rsidRPr="007359BB">
        <w:rPr>
          <w:rFonts w:cstheme="majorBidi"/>
          <w:color w:val="000000" w:themeColor="text1"/>
          <w:cs/>
        </w:rPr>
        <w:t>อัตรา</w:t>
      </w:r>
      <w:r w:rsidR="00A0552D" w:rsidRPr="007359BB">
        <w:rPr>
          <w:rFonts w:cstheme="majorBidi" w:hint="cs"/>
          <w:color w:val="000000" w:themeColor="text1"/>
          <w:cs/>
        </w:rPr>
        <w:t>คิดลด</w:t>
      </w:r>
      <w:r w:rsidRPr="007359BB">
        <w:rPr>
          <w:rFonts w:cstheme="majorBidi"/>
          <w:color w:val="000000" w:themeColor="text1"/>
          <w:cs/>
        </w:rPr>
        <w:t xml:space="preserve">ร้อยละ </w:t>
      </w:r>
      <w:r w:rsidR="00C72C09" w:rsidRPr="00243284">
        <w:rPr>
          <w:rFonts w:cstheme="majorBidi"/>
          <w:color w:val="000000" w:themeColor="text1"/>
        </w:rPr>
        <w:t xml:space="preserve">9.5 </w:t>
      </w:r>
      <w:r w:rsidRPr="007359BB">
        <w:rPr>
          <w:rFonts w:cstheme="majorBidi"/>
          <w:color w:val="000000" w:themeColor="text1"/>
          <w:cs/>
        </w:rPr>
        <w:t>ต่อปี</w:t>
      </w:r>
      <w:r w:rsidR="00CE49EF" w:rsidRPr="00243284">
        <w:rPr>
          <w:rFonts w:cstheme="majorBidi"/>
          <w:color w:val="000000" w:themeColor="text1"/>
        </w:rPr>
        <w:t xml:space="preserve"> </w:t>
      </w:r>
      <w:r w:rsidR="00CE49EF" w:rsidRPr="007359BB">
        <w:rPr>
          <w:rFonts w:cstheme="majorBidi" w:hint="cs"/>
          <w:color w:val="000000" w:themeColor="text1"/>
        </w:rPr>
        <w:t>(</w:t>
      </w:r>
      <w:r w:rsidR="00CE49EF" w:rsidRPr="007359BB">
        <w:rPr>
          <w:rFonts w:cstheme="majorBidi" w:hint="cs"/>
          <w:color w:val="000000" w:themeColor="text1"/>
          <w:cs/>
        </w:rPr>
        <w:t>อ้างอิง</w:t>
      </w:r>
      <w:r w:rsidR="00D82D41" w:rsidRPr="007359BB">
        <w:rPr>
          <w:rFonts w:cstheme="majorBidi" w:hint="cs"/>
          <w:color w:val="000000" w:themeColor="text1"/>
          <w:cs/>
        </w:rPr>
        <w:t>จากอัตรา</w:t>
      </w:r>
      <w:r w:rsidR="00AC5C89" w:rsidRPr="007359BB">
        <w:rPr>
          <w:rFonts w:cstheme="majorBidi" w:hint="cs"/>
          <w:color w:val="000000" w:themeColor="text1"/>
          <w:cs/>
        </w:rPr>
        <w:t>คิดลด</w:t>
      </w:r>
      <w:r w:rsidR="00D82D41" w:rsidRPr="007359BB">
        <w:rPr>
          <w:rFonts w:cstheme="majorBidi" w:hint="cs"/>
          <w:color w:val="000000" w:themeColor="text1"/>
          <w:cs/>
        </w:rPr>
        <w:t>ของอสังหาริมทรัพย์เพื่อการลงทุน</w:t>
      </w:r>
      <w:r w:rsidR="00B25F94" w:rsidRPr="007359BB">
        <w:rPr>
          <w:rFonts w:cstheme="majorBidi" w:hint="cs"/>
          <w:color w:val="000000" w:themeColor="text1"/>
          <w:cs/>
        </w:rPr>
        <w:t xml:space="preserve"> (หมายเหตุ </w:t>
      </w:r>
      <w:r w:rsidR="00B25F94" w:rsidRPr="00243284">
        <w:rPr>
          <w:rFonts w:cstheme="majorBidi"/>
          <w:color w:val="000000" w:themeColor="text1"/>
        </w:rPr>
        <w:t>9</w:t>
      </w:r>
      <w:r w:rsidR="00D82D41" w:rsidRPr="007359BB">
        <w:rPr>
          <w:rFonts w:cstheme="majorBidi" w:hint="cs"/>
          <w:color w:val="000000" w:themeColor="text1"/>
        </w:rPr>
        <w:t>)</w:t>
      </w:r>
      <w:r w:rsidR="00B95752" w:rsidRPr="00243284">
        <w:rPr>
          <w:rFonts w:cstheme="majorBidi"/>
          <w:color w:val="000000" w:themeColor="text1"/>
        </w:rPr>
        <w:t>)</w:t>
      </w:r>
      <w:r w:rsidR="00D40A2B" w:rsidRPr="007359BB">
        <w:rPr>
          <w:rFonts w:cstheme="majorBidi"/>
          <w:color w:val="000000" w:themeColor="text1"/>
          <w:cs/>
        </w:rPr>
        <w:t xml:space="preserve"> โดยถูกจัดลำดับชั้นการวัดมูลค่ายุติธรรมอยู่ในระดับที่ </w:t>
      </w:r>
      <w:r w:rsidR="00D40A2B" w:rsidRPr="00243284">
        <w:rPr>
          <w:rFonts w:cstheme="majorBidi"/>
          <w:color w:val="000000" w:themeColor="text1"/>
        </w:rPr>
        <w:t xml:space="preserve">3 </w:t>
      </w:r>
      <w:r w:rsidR="00D40A2B" w:rsidRPr="007359BB">
        <w:rPr>
          <w:rFonts w:cstheme="majorBidi"/>
          <w:color w:val="000000" w:themeColor="text1"/>
          <w:cs/>
        </w:rPr>
        <w:t xml:space="preserve">จากเกณฑ์ข้อมูลที่ไม่สามารถสังเกตได้ เช่น ข้อมูลเกี่ยวกับกระแสเงินในอนาคตที่กิจการประมาณขึ้น </w:t>
      </w:r>
    </w:p>
    <w:p w14:paraId="4D334A0E" w14:textId="77777777" w:rsidR="0036184E" w:rsidRPr="0036184E" w:rsidRDefault="0036184E" w:rsidP="00646448">
      <w:pPr>
        <w:pStyle w:val="ListParagraph"/>
        <w:spacing w:before="80"/>
        <w:ind w:left="360"/>
        <w:jc w:val="thaiDistribute"/>
        <w:rPr>
          <w:sz w:val="12"/>
          <w:szCs w:val="12"/>
        </w:rPr>
      </w:pPr>
    </w:p>
    <w:p w14:paraId="650EEFE9" w14:textId="0A66B36E" w:rsidR="003F3502" w:rsidRPr="006330A6" w:rsidRDefault="003F3502" w:rsidP="00646448">
      <w:pPr>
        <w:pStyle w:val="ListParagraph"/>
        <w:spacing w:before="80"/>
        <w:ind w:left="360"/>
        <w:jc w:val="thaiDistribute"/>
        <w:rPr>
          <w:rFonts w:cstheme="majorBidi"/>
        </w:rPr>
      </w:pPr>
      <w:r w:rsidRPr="006330A6">
        <w:rPr>
          <w:rFonts w:cstheme="majorBidi" w:hint="cs"/>
          <w:cs/>
        </w:rPr>
        <w:t>กระแสรายรับสุทธิที่บริษัทได้รับ</w:t>
      </w:r>
      <w:r w:rsidR="0091066A" w:rsidRPr="006330A6">
        <w:rPr>
          <w:rFonts w:cstheme="majorBidi" w:hint="cs"/>
          <w:cs/>
        </w:rPr>
        <w:t>ตามสัญญาซื้อขายกระแสรายรับสุทธิ</w:t>
      </w:r>
      <w:r w:rsidR="0091066A" w:rsidRPr="006330A6">
        <w:rPr>
          <w:rFonts w:cstheme="majorBidi"/>
          <w:cs/>
        </w:rPr>
        <w:t>สำหรับ</w:t>
      </w:r>
      <w:r w:rsidR="00E21305" w:rsidRPr="006330A6">
        <w:rPr>
          <w:rFonts w:cstheme="majorBidi" w:hint="cs"/>
          <w:cs/>
        </w:rPr>
        <w:t>ปี</w:t>
      </w:r>
      <w:r w:rsidR="0091066A" w:rsidRPr="006330A6">
        <w:rPr>
          <w:rFonts w:cstheme="majorBidi" w:hint="cs"/>
          <w:cs/>
        </w:rPr>
        <w:t>สิ้นสุด</w:t>
      </w:r>
      <w:r w:rsidR="0091066A" w:rsidRPr="006330A6">
        <w:rPr>
          <w:rFonts w:cstheme="majorBidi"/>
          <w:cs/>
        </w:rPr>
        <w:t xml:space="preserve">วันที่ </w:t>
      </w:r>
      <w:r w:rsidR="00E21305" w:rsidRPr="006330A6">
        <w:rPr>
          <w:rFonts w:cstheme="majorBidi" w:hint="cs"/>
        </w:rPr>
        <w:t xml:space="preserve">31 </w:t>
      </w:r>
      <w:r w:rsidR="00E21305" w:rsidRPr="006330A6">
        <w:rPr>
          <w:rFonts w:cstheme="majorBidi" w:hint="cs"/>
          <w:cs/>
        </w:rPr>
        <w:t>ธันวาคม</w:t>
      </w:r>
      <w:r w:rsidR="00E21305" w:rsidRPr="006330A6">
        <w:rPr>
          <w:rFonts w:cstheme="majorBidi"/>
        </w:rPr>
        <w:t xml:space="preserve"> </w:t>
      </w:r>
      <w:r w:rsidR="0091066A" w:rsidRPr="006330A6">
        <w:rPr>
          <w:rFonts w:cstheme="majorBidi"/>
        </w:rPr>
        <w:t xml:space="preserve">2568 </w:t>
      </w:r>
      <w:r w:rsidR="0091066A" w:rsidRPr="006330A6">
        <w:rPr>
          <w:rFonts w:cstheme="majorBidi"/>
          <w:cs/>
        </w:rPr>
        <w:t>สรุปได้ดังนี้</w:t>
      </w:r>
    </w:p>
    <w:tbl>
      <w:tblPr>
        <w:tblW w:w="9000" w:type="dxa"/>
        <w:tblInd w:w="270" w:type="dxa"/>
        <w:tblLook w:val="04A0" w:firstRow="1" w:lastRow="0" w:firstColumn="1" w:lastColumn="0" w:noHBand="0" w:noVBand="1"/>
      </w:tblPr>
      <w:tblGrid>
        <w:gridCol w:w="7020"/>
        <w:gridCol w:w="1980"/>
      </w:tblGrid>
      <w:tr w:rsidR="005443A5" w:rsidRPr="006330A6" w14:paraId="09C6D104" w14:textId="77777777" w:rsidTr="006330A6">
        <w:trPr>
          <w:trHeight w:val="20"/>
          <w:tblHeader/>
        </w:trPr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98897A" w14:textId="7D2AB197" w:rsidR="005443A5" w:rsidRPr="006330A6" w:rsidRDefault="005443A5" w:rsidP="0093467A">
            <w:pPr>
              <w:ind w:hanging="12"/>
              <w:jc w:val="left"/>
              <w:rPr>
                <w:rFonts w:cstheme="majorBidi"/>
                <w:b/>
                <w:bCs/>
                <w:color w:val="000000" w:themeColor="text1"/>
                <w:u w:val="single"/>
                <w:cs/>
              </w:rPr>
            </w:pPr>
            <w:r w:rsidRPr="006330A6">
              <w:rPr>
                <w:rFonts w:cstheme="majorBidi"/>
                <w:b/>
                <w:bCs/>
                <w:color w:val="000000" w:themeColor="text1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DEF0C0" w14:textId="77777777" w:rsidR="005443A5" w:rsidRPr="006330A6" w:rsidRDefault="005443A5">
            <w:pPr>
              <w:jc w:val="center"/>
              <w:rPr>
                <w:rFonts w:cstheme="majorBidi"/>
                <w:b/>
                <w:bCs/>
                <w:color w:val="000000" w:themeColor="text1"/>
                <w:cs/>
              </w:rPr>
            </w:pPr>
            <w:r w:rsidRPr="006330A6">
              <w:rPr>
                <w:rFonts w:cstheme="majorBidi"/>
                <w:b/>
                <w:bCs/>
                <w:color w:val="000000" w:themeColor="text1"/>
                <w:cs/>
              </w:rPr>
              <w:t>หน่วย: บาท</w:t>
            </w:r>
          </w:p>
        </w:tc>
      </w:tr>
      <w:tr w:rsidR="00254238" w:rsidRPr="006330A6" w14:paraId="691452EC" w14:textId="77777777" w:rsidTr="006330A6">
        <w:trPr>
          <w:trHeight w:val="20"/>
          <w:tblHeader/>
        </w:trPr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435A055" w14:textId="77777777" w:rsidR="00254238" w:rsidRPr="006330A6" w:rsidRDefault="00254238" w:rsidP="0093467A">
            <w:pPr>
              <w:ind w:hanging="12"/>
              <w:jc w:val="left"/>
              <w:rPr>
                <w:rFonts w:cstheme="majorBidi"/>
                <w:b/>
                <w:bCs/>
                <w:color w:val="000000" w:themeColor="text1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54D24A" w14:textId="1FC7A52B" w:rsidR="00254238" w:rsidRPr="006330A6" w:rsidRDefault="00254238" w:rsidP="007C4708">
            <w:pPr>
              <w:jc w:val="center"/>
              <w:rPr>
                <w:rFonts w:cstheme="majorBidi"/>
                <w:b/>
                <w:bCs/>
                <w:color w:val="000000" w:themeColor="text1"/>
                <w:cs/>
              </w:rPr>
            </w:pPr>
            <w:r w:rsidRPr="006330A6">
              <w:rPr>
                <w:rFonts w:cstheme="majorBidi"/>
                <w:b/>
                <w:bCs/>
                <w:color w:val="000000" w:themeColor="text1"/>
                <w:cs/>
              </w:rPr>
              <w:t>งบการเงินเฉพาะกิจการ</w:t>
            </w:r>
          </w:p>
        </w:tc>
      </w:tr>
      <w:tr w:rsidR="007C4708" w:rsidRPr="006330A6" w14:paraId="2339607B" w14:textId="77777777" w:rsidTr="006330A6">
        <w:trPr>
          <w:trHeight w:val="20"/>
          <w:tblHeader/>
        </w:trPr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5CEB436" w14:textId="77777777" w:rsidR="007C4708" w:rsidRPr="006330A6" w:rsidRDefault="007C4708" w:rsidP="0093467A">
            <w:pPr>
              <w:ind w:hanging="12"/>
              <w:jc w:val="left"/>
              <w:rPr>
                <w:rFonts w:cstheme="majorBidi"/>
                <w:b/>
                <w:bCs/>
                <w:color w:val="000000" w:themeColor="text1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E45263" w14:textId="7B68F33F" w:rsidR="007C4708" w:rsidRPr="006330A6" w:rsidRDefault="007C4708" w:rsidP="007C4708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6330A6">
              <w:rPr>
                <w:rFonts w:cstheme="majorBidi"/>
                <w:b/>
                <w:bCs/>
                <w:color w:val="000000" w:themeColor="text1"/>
              </w:rPr>
              <w:t>2568</w:t>
            </w:r>
          </w:p>
        </w:tc>
      </w:tr>
      <w:tr w:rsidR="00590700" w:rsidRPr="006330A6" w14:paraId="78E54100" w14:textId="77777777" w:rsidTr="006330A6">
        <w:trPr>
          <w:trHeight w:val="20"/>
        </w:trPr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D7985FC" w14:textId="3DD3BCDE" w:rsidR="00590700" w:rsidRPr="006330A6" w:rsidRDefault="007C4708" w:rsidP="00590700">
            <w:pPr>
              <w:jc w:val="left"/>
              <w:rPr>
                <w:rFonts w:cstheme="majorBidi"/>
                <w:color w:val="000000" w:themeColor="text1"/>
                <w:cs/>
              </w:rPr>
            </w:pPr>
            <w:r w:rsidRPr="006330A6">
              <w:rPr>
                <w:rFonts w:hint="cs"/>
                <w:cs/>
              </w:rPr>
              <w:t>รายได้</w:t>
            </w:r>
            <w:r w:rsidR="00590700" w:rsidRPr="006330A6">
              <w:rPr>
                <w:cs/>
              </w:rPr>
              <w:t>จากการดำเนินงานของ</w:t>
            </w:r>
            <w:r w:rsidR="003F40FF" w:rsidRPr="006330A6">
              <w:rPr>
                <w:rFonts w:hint="cs"/>
                <w:cs/>
              </w:rPr>
              <w:t>โครงการซัมเมอร์พ้อยท์</w:t>
            </w:r>
          </w:p>
        </w:tc>
        <w:tc>
          <w:tcPr>
            <w:tcW w:w="1980" w:type="dxa"/>
            <w:tcBorders>
              <w:left w:val="nil"/>
              <w:right w:val="nil"/>
            </w:tcBorders>
          </w:tcPr>
          <w:p w14:paraId="3A15FF05" w14:textId="0AFC9EFE" w:rsidR="00590700" w:rsidRPr="006330A6" w:rsidRDefault="00590700" w:rsidP="00590700">
            <w:pPr>
              <w:rPr>
                <w:rFonts w:cstheme="majorBidi"/>
              </w:rPr>
            </w:pPr>
            <w:r w:rsidRPr="006330A6">
              <w:t xml:space="preserve"> </w:t>
            </w:r>
            <w:r w:rsidR="009907DE" w:rsidRPr="009907DE">
              <w:t xml:space="preserve"> </w:t>
            </w:r>
            <w:r w:rsidR="00D531CD" w:rsidRPr="00D531CD">
              <w:t>37,565,838</w:t>
            </w:r>
          </w:p>
        </w:tc>
      </w:tr>
      <w:tr w:rsidR="00590700" w:rsidRPr="006330A6" w14:paraId="67CCD6A4" w14:textId="77777777" w:rsidTr="006330A6">
        <w:trPr>
          <w:trHeight w:val="20"/>
        </w:trPr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DFB8335" w14:textId="65770B2E" w:rsidR="00590700" w:rsidRPr="006330A6" w:rsidRDefault="00590700" w:rsidP="00590700">
            <w:pPr>
              <w:jc w:val="left"/>
              <w:rPr>
                <w:rFonts w:cstheme="majorBidi"/>
                <w:color w:val="000000" w:themeColor="text1"/>
              </w:rPr>
            </w:pPr>
            <w:r w:rsidRPr="006330A6">
              <w:rPr>
                <w:u w:val="single"/>
                <w:cs/>
              </w:rPr>
              <w:t>หัก</w:t>
            </w:r>
            <w:r w:rsidRPr="006330A6">
              <w:rPr>
                <w:cs/>
              </w:rPr>
              <w:t xml:space="preserve"> ค่าใช้จ่ายที่</w:t>
            </w:r>
            <w:r w:rsidR="003F40FF" w:rsidRPr="006330A6">
              <w:rPr>
                <w:rFonts w:hint="cs"/>
                <w:cs/>
              </w:rPr>
              <w:t>เกี่ยวข้อง</w:t>
            </w:r>
            <w:r w:rsidR="000A2E0E" w:rsidRPr="006330A6">
              <w:rPr>
                <w:rFonts w:hint="cs"/>
                <w:cs/>
              </w:rPr>
              <w:t>ในการบริหารโครงการ</w:t>
            </w:r>
          </w:p>
        </w:tc>
        <w:tc>
          <w:tcPr>
            <w:tcW w:w="1980" w:type="dxa"/>
            <w:tcBorders>
              <w:left w:val="nil"/>
              <w:right w:val="nil"/>
            </w:tcBorders>
          </w:tcPr>
          <w:p w14:paraId="04E53271" w14:textId="249C5E22" w:rsidR="00590700" w:rsidRPr="006330A6" w:rsidRDefault="00590700" w:rsidP="00F850AF">
            <w:pPr>
              <w:ind w:right="-38"/>
              <w:rPr>
                <w:rFonts w:cstheme="majorBidi"/>
                <w:b/>
                <w:bCs/>
              </w:rPr>
            </w:pPr>
            <w:r w:rsidRPr="006330A6">
              <w:t xml:space="preserve">  </w:t>
            </w:r>
            <w:r w:rsidR="00351025" w:rsidRPr="00351025">
              <w:t xml:space="preserve"> </w:t>
            </w:r>
            <w:r w:rsidR="00A37EE3" w:rsidRPr="00A37EE3">
              <w:t>(13,819,897)</w:t>
            </w:r>
          </w:p>
        </w:tc>
      </w:tr>
      <w:tr w:rsidR="00590700" w:rsidRPr="006330A6" w14:paraId="0179FD9D" w14:textId="77777777" w:rsidTr="006330A6">
        <w:trPr>
          <w:trHeight w:val="20"/>
        </w:trPr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8533742" w14:textId="56A1754F" w:rsidR="00590700" w:rsidRPr="006330A6" w:rsidRDefault="00590700" w:rsidP="00590700">
            <w:pPr>
              <w:jc w:val="left"/>
              <w:rPr>
                <w:rFonts w:cstheme="majorBidi"/>
                <w:color w:val="000000" w:themeColor="text1"/>
                <w:cs/>
              </w:rPr>
            </w:pPr>
            <w:r w:rsidRPr="006330A6">
              <w:rPr>
                <w:u w:val="single"/>
                <w:cs/>
              </w:rPr>
              <w:t>หัก</w:t>
            </w:r>
            <w:r w:rsidRPr="006330A6">
              <w:rPr>
                <w:cs/>
              </w:rPr>
              <w:t xml:space="preserve"> </w:t>
            </w:r>
            <w:r w:rsidR="000A2E0E" w:rsidRPr="006330A6">
              <w:rPr>
                <w:rFonts w:hint="cs"/>
                <w:cs/>
              </w:rPr>
              <w:t>เงิน</w:t>
            </w:r>
            <w:r w:rsidRPr="006330A6">
              <w:rPr>
                <w:cs/>
              </w:rPr>
              <w:t>สำรองไว้สำหรับ</w:t>
            </w:r>
            <w:r w:rsidR="0027309F" w:rsidRPr="006330A6">
              <w:rPr>
                <w:rFonts w:hint="cs"/>
                <w:cs/>
              </w:rPr>
              <w:t>การดำเนินงาน</w:t>
            </w:r>
          </w:p>
        </w:tc>
        <w:tc>
          <w:tcPr>
            <w:tcW w:w="1980" w:type="dxa"/>
            <w:tcBorders>
              <w:left w:val="nil"/>
              <w:bottom w:val="single" w:sz="4" w:space="0" w:color="auto"/>
              <w:right w:val="nil"/>
            </w:tcBorders>
          </w:tcPr>
          <w:p w14:paraId="6B7BA51B" w14:textId="3BA3E257" w:rsidR="00590700" w:rsidRPr="006330A6" w:rsidRDefault="00590700" w:rsidP="00F850AF">
            <w:pPr>
              <w:ind w:right="-38"/>
              <w:rPr>
                <w:rFonts w:ascii="Angsana New" w:hAnsi="Angsana New"/>
                <w:color w:val="000000"/>
              </w:rPr>
            </w:pPr>
            <w:r w:rsidRPr="006330A6">
              <w:t xml:space="preserve"> </w:t>
            </w:r>
            <w:r w:rsidR="00003E69" w:rsidRPr="00003E69">
              <w:t xml:space="preserve"> </w:t>
            </w:r>
            <w:r w:rsidR="008617CF" w:rsidRPr="008617CF">
              <w:t>(750,247)</w:t>
            </w:r>
          </w:p>
        </w:tc>
      </w:tr>
      <w:tr w:rsidR="00735B56" w:rsidRPr="006330A6" w14:paraId="3DC93DFE" w14:textId="77777777" w:rsidTr="006330A6">
        <w:trPr>
          <w:trHeight w:val="20"/>
        </w:trPr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A5F3114" w14:textId="08D129B3" w:rsidR="00735B56" w:rsidRPr="006330A6" w:rsidRDefault="00735B56" w:rsidP="00590700">
            <w:pPr>
              <w:jc w:val="left"/>
              <w:rPr>
                <w:b/>
                <w:bCs/>
                <w:cs/>
              </w:rPr>
            </w:pPr>
            <w:r w:rsidRPr="006330A6">
              <w:rPr>
                <w:rFonts w:hint="cs"/>
                <w:b/>
                <w:bCs/>
                <w:cs/>
              </w:rPr>
              <w:t>กระแสรายรับสุทธิจากการดำเนินงานโครงการ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right w:val="nil"/>
            </w:tcBorders>
          </w:tcPr>
          <w:p w14:paraId="00EA764E" w14:textId="21319FD0" w:rsidR="00735B56" w:rsidRPr="006330A6" w:rsidRDefault="008617CF" w:rsidP="00590700">
            <w:pPr>
              <w:rPr>
                <w:b/>
                <w:bCs/>
              </w:rPr>
            </w:pPr>
            <w:r w:rsidRPr="008617CF">
              <w:rPr>
                <w:b/>
                <w:bCs/>
              </w:rPr>
              <w:t>22,995,694</w:t>
            </w:r>
          </w:p>
        </w:tc>
      </w:tr>
      <w:tr w:rsidR="00590700" w:rsidRPr="006330A6" w14:paraId="75E6D2AE" w14:textId="77777777" w:rsidTr="006330A6">
        <w:trPr>
          <w:trHeight w:val="20"/>
        </w:trPr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159083E" w14:textId="003C1EC1" w:rsidR="00590700" w:rsidRPr="006330A6" w:rsidRDefault="004465A2" w:rsidP="00590700">
            <w:pPr>
              <w:jc w:val="left"/>
              <w:rPr>
                <w:color w:val="000000" w:themeColor="text1"/>
                <w:u w:val="single"/>
              </w:rPr>
            </w:pPr>
            <w:r w:rsidRPr="006330A6">
              <w:rPr>
                <w:u w:val="single"/>
                <w:cs/>
              </w:rPr>
              <w:t>บวก</w:t>
            </w:r>
            <w:r w:rsidRPr="006330A6">
              <w:rPr>
                <w:cs/>
              </w:rPr>
              <w:t xml:space="preserve"> </w:t>
            </w:r>
            <w:r w:rsidRPr="006330A6">
              <w:rPr>
                <w:rFonts w:hint="cs"/>
                <w:cs/>
              </w:rPr>
              <w:t>เงิน</w:t>
            </w:r>
            <w:r w:rsidR="002A03B6">
              <w:rPr>
                <w:rFonts w:hint="cs"/>
                <w:cs/>
              </w:rPr>
              <w:t>สด</w:t>
            </w:r>
            <w:r w:rsidR="00275F70">
              <w:rPr>
                <w:rFonts w:hint="cs"/>
                <w:cs/>
              </w:rPr>
              <w:t>ที่คงเหลือจากการสำรองเงินขั้นต่ำ</w:t>
            </w:r>
          </w:p>
        </w:tc>
        <w:tc>
          <w:tcPr>
            <w:tcW w:w="1980" w:type="dxa"/>
            <w:tcBorders>
              <w:left w:val="nil"/>
              <w:right w:val="nil"/>
            </w:tcBorders>
          </w:tcPr>
          <w:p w14:paraId="4F9DDAFC" w14:textId="68673A3A" w:rsidR="00590700" w:rsidRPr="006330A6" w:rsidRDefault="00551E29" w:rsidP="00857479">
            <w:r w:rsidRPr="008617CF">
              <w:t>2,402,637</w:t>
            </w:r>
          </w:p>
        </w:tc>
      </w:tr>
      <w:tr w:rsidR="00590700" w:rsidRPr="00EF58AE" w14:paraId="5E8660B4" w14:textId="77777777" w:rsidTr="006330A6">
        <w:trPr>
          <w:trHeight w:val="20"/>
        </w:trPr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DA2EA85" w14:textId="7003317B" w:rsidR="00590700" w:rsidRPr="006330A6" w:rsidRDefault="00E709A2" w:rsidP="00590700">
            <w:pPr>
              <w:jc w:val="left"/>
              <w:rPr>
                <w:b/>
                <w:bCs/>
                <w:color w:val="000000" w:themeColor="text1"/>
                <w:cs/>
              </w:rPr>
            </w:pPr>
            <w:r w:rsidRPr="006330A6">
              <w:rPr>
                <w:rFonts w:hint="cs"/>
                <w:b/>
                <w:bCs/>
                <w:color w:val="000000" w:themeColor="text1"/>
                <w:cs/>
              </w:rPr>
              <w:t>กระแสรายรับสุทธิที่ได้รับสำหรั</w:t>
            </w:r>
            <w:r w:rsidR="003770EF" w:rsidRPr="006330A6">
              <w:rPr>
                <w:rFonts w:hint="cs"/>
                <w:b/>
                <w:bCs/>
                <w:color w:val="000000" w:themeColor="text1"/>
                <w:cs/>
              </w:rPr>
              <w:t>บ</w:t>
            </w:r>
            <w:r w:rsidR="000E3FCE">
              <w:rPr>
                <w:rFonts w:hint="cs"/>
                <w:b/>
                <w:bCs/>
                <w:color w:val="000000" w:themeColor="text1"/>
                <w:cs/>
              </w:rPr>
              <w:t>ปี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vAlign w:val="center"/>
          </w:tcPr>
          <w:p w14:paraId="3E0B9CAD" w14:textId="5DFF086B" w:rsidR="00590700" w:rsidRPr="000613E1" w:rsidRDefault="008617CF" w:rsidP="0036184E">
            <w:pPr>
              <w:rPr>
                <w:b/>
                <w:bCs/>
              </w:rPr>
            </w:pPr>
            <w:r w:rsidRPr="008617CF">
              <w:rPr>
                <w:b/>
                <w:bCs/>
              </w:rPr>
              <w:t>25,398,331</w:t>
            </w:r>
          </w:p>
        </w:tc>
      </w:tr>
    </w:tbl>
    <w:p w14:paraId="35A24A13" w14:textId="77777777" w:rsidR="00E922DD" w:rsidRDefault="00E922DD" w:rsidP="00E922DD">
      <w:pPr>
        <w:spacing w:before="120"/>
        <w:jc w:val="left"/>
        <w:rPr>
          <w:rFonts w:cstheme="majorBidi"/>
          <w:b/>
          <w:bCs/>
        </w:rPr>
      </w:pPr>
    </w:p>
    <w:p w14:paraId="67F80773" w14:textId="77777777" w:rsidR="00E922DD" w:rsidRDefault="00E922DD" w:rsidP="00E922DD">
      <w:pPr>
        <w:spacing w:before="120"/>
        <w:jc w:val="left"/>
        <w:rPr>
          <w:rFonts w:cstheme="majorBidi"/>
          <w:b/>
          <w:bCs/>
        </w:rPr>
      </w:pPr>
    </w:p>
    <w:p w14:paraId="684DE576" w14:textId="77777777" w:rsidR="00D76205" w:rsidRDefault="00D76205" w:rsidP="00E922DD">
      <w:pPr>
        <w:spacing w:before="120"/>
        <w:jc w:val="left"/>
        <w:rPr>
          <w:rFonts w:cstheme="majorBidi"/>
          <w:b/>
          <w:bCs/>
        </w:rPr>
      </w:pPr>
    </w:p>
    <w:p w14:paraId="50055308" w14:textId="35AC7F74" w:rsidR="003D0A7D" w:rsidRPr="00EF58AE" w:rsidRDefault="003D0A7D" w:rsidP="00E80568">
      <w:pPr>
        <w:numPr>
          <w:ilvl w:val="0"/>
          <w:numId w:val="1"/>
        </w:numPr>
        <w:tabs>
          <w:tab w:val="clear" w:pos="540"/>
          <w:tab w:val="num" w:pos="426"/>
        </w:tabs>
        <w:spacing w:before="120"/>
        <w:ind w:left="360"/>
        <w:jc w:val="left"/>
        <w:rPr>
          <w:rFonts w:cstheme="majorBidi"/>
          <w:b/>
          <w:bCs/>
        </w:rPr>
      </w:pPr>
      <w:r w:rsidRPr="007359BB">
        <w:rPr>
          <w:rFonts w:cstheme="majorBidi"/>
          <w:b/>
          <w:bCs/>
          <w:cs/>
        </w:rPr>
        <w:lastRenderedPageBreak/>
        <w:t>อสังหาริมทรัพย์เพื่อการลงทุน</w:t>
      </w:r>
      <w:r w:rsidR="008D0018" w:rsidRPr="00EF58AE">
        <w:rPr>
          <w:rFonts w:cstheme="majorBidi"/>
          <w:b/>
          <w:bCs/>
        </w:rPr>
        <w:t xml:space="preserve"> </w:t>
      </w:r>
    </w:p>
    <w:p w14:paraId="7C252174" w14:textId="4B32BC73" w:rsidR="003D0A7D" w:rsidRPr="00EF58AE" w:rsidRDefault="003D0A7D" w:rsidP="003D0A7D">
      <w:pPr>
        <w:pStyle w:val="ListParagraph"/>
        <w:spacing w:before="80"/>
        <w:ind w:left="360"/>
        <w:jc w:val="thaiDistribute"/>
        <w:rPr>
          <w:rFonts w:cstheme="majorBidi"/>
          <w:color w:val="000000" w:themeColor="text1"/>
        </w:rPr>
      </w:pPr>
      <w:r w:rsidRPr="007359BB">
        <w:rPr>
          <w:rFonts w:cstheme="majorBidi"/>
          <w:color w:val="000000" w:themeColor="text1"/>
          <w:cs/>
        </w:rPr>
        <w:t>รายการเปลี่ยนแปลงของบัญชีอสังหาริมทรัพย์เพื่อการลงทุน</w:t>
      </w:r>
      <w:r w:rsidR="00634406" w:rsidRPr="007359BB">
        <w:rPr>
          <w:rFonts w:cstheme="majorBidi"/>
          <w:color w:val="000000" w:themeColor="text1"/>
          <w:cs/>
        </w:rPr>
        <w:t>ในงบการเงินรวม</w:t>
      </w:r>
      <w:r w:rsidRPr="007359BB">
        <w:rPr>
          <w:rFonts w:cstheme="majorBidi"/>
          <w:color w:val="000000" w:themeColor="text1"/>
          <w:cs/>
        </w:rPr>
        <w:t>สำหรับ</w:t>
      </w:r>
      <w:r w:rsidR="00E21305" w:rsidRPr="007359BB">
        <w:rPr>
          <w:rFonts w:cstheme="majorBidi" w:hint="cs"/>
          <w:color w:val="000000" w:themeColor="text1"/>
          <w:cs/>
        </w:rPr>
        <w:t>ปี</w:t>
      </w:r>
      <w:r w:rsidR="00507657" w:rsidRPr="007359BB">
        <w:rPr>
          <w:rFonts w:cstheme="majorBidi" w:hint="cs"/>
          <w:color w:val="000000" w:themeColor="text1"/>
          <w:cs/>
        </w:rPr>
        <w:t>สิ้นสุด</w:t>
      </w:r>
      <w:r w:rsidR="00634406" w:rsidRPr="007359BB">
        <w:rPr>
          <w:rFonts w:cstheme="majorBidi"/>
          <w:color w:val="000000" w:themeColor="text1"/>
          <w:cs/>
        </w:rPr>
        <w:t xml:space="preserve">วันที่ </w:t>
      </w:r>
      <w:r w:rsidR="00E21305" w:rsidRPr="007359BB">
        <w:rPr>
          <w:rFonts w:cstheme="majorBidi" w:hint="cs"/>
        </w:rPr>
        <w:t xml:space="preserve">31 </w:t>
      </w:r>
      <w:r w:rsidR="00E21305" w:rsidRPr="007359BB">
        <w:rPr>
          <w:rFonts w:cstheme="majorBidi" w:hint="cs"/>
          <w:cs/>
        </w:rPr>
        <w:t>ธันวาคม</w:t>
      </w:r>
      <w:r w:rsidR="00634406" w:rsidRPr="007359BB">
        <w:rPr>
          <w:rFonts w:cstheme="majorBidi"/>
          <w:color w:val="000000" w:themeColor="text1"/>
        </w:rPr>
        <w:t xml:space="preserve"> </w:t>
      </w:r>
      <w:r w:rsidR="00634406" w:rsidRPr="00EF58AE">
        <w:rPr>
          <w:rFonts w:cstheme="majorBidi"/>
          <w:color w:val="000000" w:themeColor="text1"/>
        </w:rPr>
        <w:t xml:space="preserve">2568 </w:t>
      </w:r>
      <w:r w:rsidRPr="007359BB">
        <w:rPr>
          <w:rFonts w:cstheme="majorBidi"/>
          <w:color w:val="000000" w:themeColor="text1"/>
          <w:cs/>
        </w:rPr>
        <w:t>สรุปได้ดังนี้</w:t>
      </w:r>
    </w:p>
    <w:tbl>
      <w:tblPr>
        <w:tblW w:w="9000" w:type="dxa"/>
        <w:tblInd w:w="270" w:type="dxa"/>
        <w:tblLook w:val="04A0" w:firstRow="1" w:lastRow="0" w:firstColumn="1" w:lastColumn="0" w:noHBand="0" w:noVBand="1"/>
      </w:tblPr>
      <w:tblGrid>
        <w:gridCol w:w="7020"/>
        <w:gridCol w:w="1980"/>
      </w:tblGrid>
      <w:tr w:rsidR="00D315A5" w:rsidRPr="00EF58AE" w14:paraId="327B4AC8" w14:textId="77777777" w:rsidTr="00A5508B">
        <w:trPr>
          <w:trHeight w:val="20"/>
          <w:tblHeader/>
        </w:trPr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3AD58FEC" w14:textId="77777777" w:rsidR="00D315A5" w:rsidRPr="00EF58AE" w:rsidRDefault="00D315A5" w:rsidP="000F1C41">
            <w:pPr>
              <w:spacing w:line="360" w:lineRule="exact"/>
              <w:rPr>
                <w:rFonts w:cstheme="majorBidi"/>
                <w:b/>
                <w:bCs/>
                <w:color w:val="000000" w:themeColor="text1"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2DFF3404" w14:textId="097C143E" w:rsidR="00D315A5" w:rsidRPr="007359BB" w:rsidRDefault="00D315A5" w:rsidP="000F1C41">
            <w:pPr>
              <w:spacing w:line="360" w:lineRule="exact"/>
              <w:jc w:val="center"/>
              <w:rPr>
                <w:rFonts w:cstheme="majorBidi"/>
                <w:b/>
                <w:bCs/>
                <w:color w:val="000000" w:themeColor="text1"/>
                <w:cs/>
              </w:rPr>
            </w:pPr>
            <w:r w:rsidRPr="007359BB">
              <w:rPr>
                <w:rFonts w:cstheme="majorBidi"/>
                <w:b/>
                <w:bCs/>
                <w:color w:val="000000" w:themeColor="text1"/>
                <w:cs/>
              </w:rPr>
              <w:t>หน่วย: บาท</w:t>
            </w:r>
          </w:p>
        </w:tc>
      </w:tr>
      <w:tr w:rsidR="00D315A5" w:rsidRPr="00EF58AE" w14:paraId="7ED13633" w14:textId="77777777" w:rsidTr="00A5508B">
        <w:trPr>
          <w:trHeight w:val="20"/>
          <w:tblHeader/>
        </w:trPr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3EF09F84" w14:textId="77777777" w:rsidR="00D315A5" w:rsidRPr="00EF58AE" w:rsidRDefault="00D315A5" w:rsidP="000F1C41">
            <w:pPr>
              <w:spacing w:line="360" w:lineRule="exact"/>
              <w:rPr>
                <w:rFonts w:cstheme="majorBidi"/>
                <w:b/>
                <w:bCs/>
                <w:color w:val="000000" w:themeColor="text1"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</w:rPr>
              <w:t> 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30246205" w14:textId="77777777" w:rsidR="00D315A5" w:rsidRPr="007359BB" w:rsidRDefault="00D315A5" w:rsidP="000F1C41">
            <w:pPr>
              <w:spacing w:line="360" w:lineRule="exact"/>
              <w:jc w:val="center"/>
              <w:rPr>
                <w:rFonts w:cstheme="majorBidi"/>
                <w:b/>
                <w:bCs/>
                <w:color w:val="000000" w:themeColor="text1"/>
                <w:cs/>
              </w:rPr>
            </w:pPr>
            <w:r w:rsidRPr="007359BB">
              <w:rPr>
                <w:rFonts w:cstheme="majorBidi"/>
                <w:b/>
                <w:bCs/>
                <w:color w:val="000000" w:themeColor="text1"/>
                <w:cs/>
              </w:rPr>
              <w:t>งบการเงินรวม</w:t>
            </w:r>
          </w:p>
        </w:tc>
      </w:tr>
      <w:tr w:rsidR="00734AD3" w:rsidRPr="00EF58AE" w14:paraId="0C84DE37" w14:textId="77777777" w:rsidTr="00A5508B">
        <w:trPr>
          <w:trHeight w:val="20"/>
          <w:tblHeader/>
        </w:trPr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</w:tcPr>
          <w:p w14:paraId="401B290A" w14:textId="77777777" w:rsidR="00734AD3" w:rsidRPr="00EF58AE" w:rsidRDefault="00734AD3" w:rsidP="000F1C41">
            <w:pPr>
              <w:spacing w:line="360" w:lineRule="exact"/>
              <w:rPr>
                <w:rFonts w:cstheme="majorBidi"/>
                <w:b/>
                <w:bCs/>
                <w:color w:val="000000" w:themeColor="text1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6D024E5B" w14:textId="6494B151" w:rsidR="00734AD3" w:rsidRPr="007359BB" w:rsidRDefault="00B34ACB" w:rsidP="000F1C41">
            <w:pPr>
              <w:spacing w:line="360" w:lineRule="exact"/>
              <w:jc w:val="center"/>
              <w:rPr>
                <w:rFonts w:cstheme="majorBidi"/>
                <w:b/>
                <w:bCs/>
                <w:color w:val="000000" w:themeColor="text1"/>
                <w:cs/>
              </w:rPr>
            </w:pPr>
            <w:r>
              <w:rPr>
                <w:rFonts w:cstheme="majorBidi"/>
                <w:b/>
                <w:bCs/>
                <w:color w:val="000000" w:themeColor="text1"/>
              </w:rPr>
              <w:t>2568</w:t>
            </w:r>
          </w:p>
        </w:tc>
      </w:tr>
      <w:tr w:rsidR="0070428D" w:rsidRPr="00EF58AE" w14:paraId="089B5B36" w14:textId="77777777" w:rsidTr="00FB10DB">
        <w:trPr>
          <w:trHeight w:val="20"/>
        </w:trPr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</w:tcPr>
          <w:p w14:paraId="55B2C48E" w14:textId="274E1C41" w:rsidR="0070428D" w:rsidRPr="00EF58AE" w:rsidRDefault="0070428D" w:rsidP="0070428D">
            <w:pPr>
              <w:spacing w:line="360" w:lineRule="exact"/>
              <w:ind w:right="4397"/>
              <w:jc w:val="both"/>
              <w:rPr>
                <w:rFonts w:cstheme="majorBidi"/>
                <w:b/>
                <w:bCs/>
                <w:color w:val="000000" w:themeColor="text1"/>
              </w:rPr>
            </w:pPr>
            <w:r w:rsidRPr="007359BB">
              <w:rPr>
                <w:rFonts w:cstheme="majorBidi"/>
                <w:b/>
                <w:bCs/>
                <w:color w:val="000000" w:themeColor="text1"/>
                <w:cs/>
              </w:rPr>
              <w:t>มูลค่ายุติธรรม ณ วัน</w:t>
            </w:r>
            <w:r w:rsidRPr="007359BB">
              <w:rPr>
                <w:rFonts w:cstheme="majorBidi" w:hint="cs"/>
                <w:b/>
                <w:bCs/>
                <w:color w:val="000000" w:themeColor="text1"/>
                <w:cs/>
              </w:rPr>
              <w:t>ต้</w:t>
            </w:r>
            <w:r w:rsidR="00B377AD">
              <w:rPr>
                <w:rFonts w:cstheme="majorBidi" w:hint="cs"/>
                <w:b/>
                <w:bCs/>
                <w:color w:val="000000" w:themeColor="text1"/>
                <w:cs/>
              </w:rPr>
              <w:t>นปี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right w:val="nil"/>
            </w:tcBorders>
          </w:tcPr>
          <w:p w14:paraId="462B5CFE" w14:textId="612C0E3D" w:rsidR="0070428D" w:rsidRPr="00FB10DB" w:rsidRDefault="00160C36" w:rsidP="00160C36">
            <w:pPr>
              <w:spacing w:line="340" w:lineRule="exact"/>
              <w:ind w:left="-406" w:right="165" w:hanging="90"/>
              <w:rPr>
                <w:rFonts w:cstheme="majorBidi"/>
                <w:b/>
                <w:bCs/>
              </w:rPr>
            </w:pPr>
            <w:r w:rsidRPr="00FB10DB">
              <w:rPr>
                <w:rFonts w:cstheme="majorBidi"/>
                <w:b/>
                <w:bCs/>
              </w:rPr>
              <w:t>-</w:t>
            </w:r>
          </w:p>
        </w:tc>
      </w:tr>
      <w:tr w:rsidR="00D315A5" w:rsidRPr="00EF58AE" w14:paraId="243924C7" w14:textId="77777777" w:rsidTr="00FB10DB">
        <w:trPr>
          <w:trHeight w:val="20"/>
        </w:trPr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19414E" w14:textId="010273C1" w:rsidR="00D315A5" w:rsidRPr="0070428D" w:rsidRDefault="0070428D" w:rsidP="000F1C41">
            <w:pPr>
              <w:spacing w:line="360" w:lineRule="exact"/>
              <w:jc w:val="left"/>
              <w:rPr>
                <w:rFonts w:cstheme="majorBidi"/>
                <w:color w:val="000000" w:themeColor="text1"/>
              </w:rPr>
            </w:pPr>
            <w:r w:rsidRPr="007359BB">
              <w:rPr>
                <w:rFonts w:cstheme="majorBidi" w:hint="cs"/>
                <w:color w:val="000000" w:themeColor="text1"/>
                <w:cs/>
              </w:rPr>
              <w:t>เพิ่มขึ้น</w:t>
            </w:r>
          </w:p>
        </w:tc>
        <w:tc>
          <w:tcPr>
            <w:tcW w:w="1980" w:type="dxa"/>
            <w:tcBorders>
              <w:left w:val="nil"/>
              <w:right w:val="nil"/>
            </w:tcBorders>
            <w:vAlign w:val="center"/>
          </w:tcPr>
          <w:p w14:paraId="52EB3410" w14:textId="762DF6FA" w:rsidR="00D315A5" w:rsidRPr="00FB10DB" w:rsidRDefault="00160C36" w:rsidP="004164DD">
            <w:pPr>
              <w:tabs>
                <w:tab w:val="left" w:pos="1599"/>
              </w:tabs>
              <w:spacing w:line="360" w:lineRule="exact"/>
              <w:ind w:right="58"/>
              <w:rPr>
                <w:rFonts w:cstheme="majorBidi"/>
              </w:rPr>
            </w:pPr>
            <w:r w:rsidRPr="00FB10DB">
              <w:rPr>
                <w:rFonts w:ascii="Angsana New" w:hAnsi="Angsana New"/>
                <w:color w:val="000000"/>
              </w:rPr>
              <w:t>558,246,476</w:t>
            </w:r>
          </w:p>
        </w:tc>
      </w:tr>
      <w:tr w:rsidR="002819FF" w:rsidRPr="00EF58AE" w14:paraId="2675E4BA" w14:textId="77777777" w:rsidTr="00FB10DB">
        <w:trPr>
          <w:trHeight w:val="20"/>
        </w:trPr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946B289" w14:textId="5955BF8F" w:rsidR="002819FF" w:rsidRPr="007359BB" w:rsidRDefault="002819FF" w:rsidP="002819FF">
            <w:pPr>
              <w:spacing w:line="360" w:lineRule="exact"/>
              <w:jc w:val="left"/>
              <w:rPr>
                <w:rFonts w:cstheme="majorBidi"/>
                <w:color w:val="000000" w:themeColor="text1"/>
                <w:cs/>
              </w:rPr>
            </w:pPr>
            <w:r w:rsidRPr="007359BB">
              <w:rPr>
                <w:color w:val="000000" w:themeColor="text1"/>
                <w:cs/>
              </w:rPr>
              <w:t>ตัดจำหน่ายระหว่าง</w:t>
            </w:r>
            <w:r w:rsidR="00B377AD">
              <w:rPr>
                <w:rFonts w:hint="cs"/>
                <w:color w:val="000000" w:themeColor="text1"/>
                <w:cs/>
              </w:rPr>
              <w:t>ปี</w:t>
            </w:r>
          </w:p>
        </w:tc>
        <w:tc>
          <w:tcPr>
            <w:tcW w:w="1980" w:type="dxa"/>
            <w:tcBorders>
              <w:top w:val="nil"/>
              <w:left w:val="nil"/>
              <w:right w:val="nil"/>
            </w:tcBorders>
            <w:vAlign w:val="center"/>
          </w:tcPr>
          <w:p w14:paraId="283C2576" w14:textId="43601458" w:rsidR="002819FF" w:rsidRPr="00FB10DB" w:rsidRDefault="00911701" w:rsidP="007A4338">
            <w:pPr>
              <w:tabs>
                <w:tab w:val="left" w:pos="1636"/>
              </w:tabs>
              <w:spacing w:line="360" w:lineRule="exact"/>
              <w:ind w:firstLine="165"/>
              <w:rPr>
                <w:rFonts w:cstheme="majorBidi"/>
                <w:color w:val="000000" w:themeColor="text1"/>
              </w:rPr>
            </w:pPr>
            <w:r w:rsidRPr="00FB10DB">
              <w:rPr>
                <w:rFonts w:ascii="Angsana New" w:hAnsi="Angsana New"/>
                <w:color w:val="000000"/>
              </w:rPr>
              <w:t>(821,113)</w:t>
            </w:r>
          </w:p>
        </w:tc>
      </w:tr>
      <w:tr w:rsidR="004C41D7" w:rsidRPr="00EF58AE" w14:paraId="14F9A917" w14:textId="77777777" w:rsidTr="00FB10DB">
        <w:trPr>
          <w:trHeight w:val="20"/>
        </w:trPr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8A30328" w14:textId="755135DE" w:rsidR="004C41D7" w:rsidRPr="007359BB" w:rsidRDefault="002819FF" w:rsidP="000F1C41">
            <w:pPr>
              <w:spacing w:line="360" w:lineRule="exact"/>
              <w:jc w:val="left"/>
              <w:rPr>
                <w:rFonts w:cstheme="majorBidi"/>
                <w:color w:val="000000" w:themeColor="text1"/>
                <w:cs/>
              </w:rPr>
            </w:pPr>
            <w:r w:rsidRPr="007359BB">
              <w:rPr>
                <w:rFonts w:cstheme="majorBidi"/>
                <w:color w:val="000000" w:themeColor="text1"/>
                <w:cs/>
              </w:rPr>
              <w:t xml:space="preserve">กำไรจากการปรับมูลค่ายุติธรรม (ระดับ </w:t>
            </w:r>
            <w:r w:rsidRPr="00EF58AE">
              <w:rPr>
                <w:rFonts w:cstheme="majorBidi"/>
                <w:color w:val="000000" w:themeColor="text1"/>
              </w:rPr>
              <w:t>3)</w:t>
            </w:r>
          </w:p>
        </w:tc>
        <w:tc>
          <w:tcPr>
            <w:tcW w:w="198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0BCC5B5" w14:textId="264816A0" w:rsidR="004C41D7" w:rsidRPr="00FB10DB" w:rsidRDefault="0096268B" w:rsidP="00362504">
            <w:pPr>
              <w:tabs>
                <w:tab w:val="left" w:pos="1599"/>
              </w:tabs>
              <w:spacing w:line="360" w:lineRule="exact"/>
              <w:ind w:right="58"/>
              <w:rPr>
                <w:rFonts w:cstheme="majorBidi"/>
                <w:color w:val="000000" w:themeColor="text1"/>
              </w:rPr>
            </w:pPr>
            <w:r w:rsidRPr="00FB10DB">
              <w:rPr>
                <w:rFonts w:ascii="Angsana New" w:hAnsi="Angsana New"/>
                <w:color w:val="000000"/>
              </w:rPr>
              <w:t xml:space="preserve">          </w:t>
            </w:r>
            <w:r w:rsidR="00571152" w:rsidRPr="00FB10DB">
              <w:rPr>
                <w:rFonts w:ascii="Angsana New" w:hAnsi="Angsana New"/>
                <w:color w:val="000000"/>
              </w:rPr>
              <w:t xml:space="preserve"> </w:t>
            </w:r>
            <w:r w:rsidRPr="00FB10DB">
              <w:rPr>
                <w:rFonts w:ascii="Angsana New" w:hAnsi="Angsana New"/>
                <w:color w:val="000000"/>
              </w:rPr>
              <w:t xml:space="preserve"> </w:t>
            </w:r>
            <w:r w:rsidR="00362504" w:rsidRPr="00FB10DB">
              <w:rPr>
                <w:rFonts w:ascii="Angsana New" w:hAnsi="Angsana New"/>
                <w:color w:val="000000"/>
              </w:rPr>
              <w:t xml:space="preserve"> 8</w:t>
            </w:r>
            <w:r w:rsidR="005B284B">
              <w:rPr>
                <w:rFonts w:ascii="Angsana New" w:hAnsi="Angsana New"/>
                <w:color w:val="000000"/>
              </w:rPr>
              <w:t>9,719,101</w:t>
            </w:r>
          </w:p>
        </w:tc>
      </w:tr>
      <w:tr w:rsidR="00D315A5" w:rsidRPr="00EF58AE" w14:paraId="725975DE" w14:textId="77777777" w:rsidTr="00FB10DB">
        <w:trPr>
          <w:trHeight w:val="253"/>
        </w:trPr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1F3994" w14:textId="46A0BCFE" w:rsidR="00D315A5" w:rsidRPr="00EF58AE" w:rsidRDefault="00D315A5" w:rsidP="000F1C41">
            <w:pPr>
              <w:spacing w:line="360" w:lineRule="exact"/>
              <w:jc w:val="left"/>
              <w:rPr>
                <w:rFonts w:cstheme="majorBidi"/>
                <w:b/>
                <w:bCs/>
                <w:color w:val="000000" w:themeColor="text1"/>
              </w:rPr>
            </w:pPr>
            <w:r w:rsidRPr="007359BB">
              <w:rPr>
                <w:rFonts w:cstheme="majorBidi"/>
                <w:b/>
                <w:bCs/>
                <w:color w:val="000000" w:themeColor="text1"/>
                <w:cs/>
              </w:rPr>
              <w:t>มูลค่ายุติธรรม ณ วันปลาย</w:t>
            </w:r>
            <w:r w:rsidR="00B377AD">
              <w:rPr>
                <w:rFonts w:cstheme="majorBidi" w:hint="cs"/>
                <w:b/>
                <w:bCs/>
                <w:color w:val="000000" w:themeColor="text1"/>
                <w:cs/>
              </w:rPr>
              <w:t>ปี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vAlign w:val="center"/>
          </w:tcPr>
          <w:p w14:paraId="3CF08635" w14:textId="0E1F48BB" w:rsidR="00D315A5" w:rsidRPr="00FB10DB" w:rsidRDefault="00362504" w:rsidP="00571152">
            <w:pPr>
              <w:tabs>
                <w:tab w:val="left" w:pos="1599"/>
              </w:tabs>
              <w:spacing w:line="360" w:lineRule="exact"/>
              <w:ind w:right="58"/>
              <w:rPr>
                <w:rFonts w:ascii="Angsana New" w:hAnsi="Angsana New"/>
                <w:b/>
                <w:bCs/>
                <w:color w:val="000000"/>
                <w:lang w:eastAsia="en-US"/>
              </w:rPr>
            </w:pPr>
            <w:r w:rsidRPr="00FB10DB">
              <w:rPr>
                <w:rFonts w:ascii="Angsana New" w:hAnsi="Angsana New"/>
                <w:b/>
                <w:bCs/>
                <w:color w:val="000000"/>
              </w:rPr>
              <w:t>64</w:t>
            </w:r>
            <w:r w:rsidR="005B284B">
              <w:rPr>
                <w:rFonts w:ascii="Angsana New" w:hAnsi="Angsana New"/>
                <w:b/>
                <w:bCs/>
                <w:color w:val="000000"/>
              </w:rPr>
              <w:t>7,144,464</w:t>
            </w:r>
          </w:p>
        </w:tc>
      </w:tr>
      <w:tr w:rsidR="00717A94" w:rsidRPr="00611CEC" w14:paraId="77390674" w14:textId="77777777" w:rsidTr="00FB10DB">
        <w:trPr>
          <w:trHeight w:val="297"/>
        </w:trPr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2FB27E5" w14:textId="776D3C99" w:rsidR="00717A94" w:rsidRPr="007359BB" w:rsidRDefault="00717A94" w:rsidP="00717A94">
            <w:pPr>
              <w:spacing w:line="360" w:lineRule="exact"/>
              <w:jc w:val="left"/>
              <w:rPr>
                <w:rFonts w:cstheme="majorBidi"/>
                <w:b/>
                <w:bCs/>
                <w:color w:val="000000" w:themeColor="text1"/>
                <w:cs/>
              </w:rPr>
            </w:pPr>
            <w:r w:rsidRPr="007359BB">
              <w:rPr>
                <w:rFonts w:cstheme="majorBidi"/>
                <w:b/>
                <w:bCs/>
                <w:color w:val="000000" w:themeColor="text1"/>
                <w:cs/>
              </w:rPr>
              <w:t>ราคาทุน</w:t>
            </w:r>
            <w:r w:rsidR="004A0820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</w:p>
        </w:tc>
        <w:tc>
          <w:tcPr>
            <w:tcW w:w="1980" w:type="dxa"/>
            <w:tcBorders>
              <w:left w:val="nil"/>
              <w:bottom w:val="nil"/>
              <w:right w:val="nil"/>
            </w:tcBorders>
          </w:tcPr>
          <w:p w14:paraId="183653C9" w14:textId="77777777" w:rsidR="00717A94" w:rsidRPr="00FB10DB" w:rsidRDefault="00717A94" w:rsidP="00717A94">
            <w:pPr>
              <w:tabs>
                <w:tab w:val="left" w:pos="1636"/>
              </w:tabs>
              <w:spacing w:line="360" w:lineRule="exact"/>
              <w:jc w:val="both"/>
              <w:rPr>
                <w:rFonts w:cstheme="majorBidi"/>
                <w:b/>
                <w:bCs/>
                <w:color w:val="000000" w:themeColor="text1"/>
              </w:rPr>
            </w:pPr>
          </w:p>
        </w:tc>
      </w:tr>
      <w:tr w:rsidR="00611CEC" w:rsidRPr="00EF58AE" w14:paraId="73137033" w14:textId="77777777" w:rsidTr="00FB10DB">
        <w:trPr>
          <w:trHeight w:val="253"/>
        </w:trPr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3C4CF13" w14:textId="77777777" w:rsidR="00611CEC" w:rsidRPr="007359BB" w:rsidRDefault="00611CEC" w:rsidP="000F1C41">
            <w:pPr>
              <w:spacing w:line="360" w:lineRule="exact"/>
              <w:jc w:val="left"/>
              <w:rPr>
                <w:rFonts w:cstheme="majorBidi"/>
                <w:color w:val="000000" w:themeColor="text1"/>
                <w:cs/>
              </w:rPr>
            </w:pPr>
            <w:r w:rsidRPr="007359BB">
              <w:rPr>
                <w:rFonts w:cstheme="majorBidi" w:hint="cs"/>
                <w:color w:val="000000" w:themeColor="text1"/>
                <w:cs/>
              </w:rPr>
              <w:t xml:space="preserve">อสังหาริมทรัพย์เพื่อการลงทุน </w:t>
            </w:r>
            <w:r>
              <w:rPr>
                <w:rFonts w:cstheme="majorBidi"/>
                <w:color w:val="000000" w:themeColor="text1"/>
              </w:rPr>
              <w:t xml:space="preserve">- </w:t>
            </w:r>
            <w:r w:rsidRPr="007359BB">
              <w:rPr>
                <w:rFonts w:cstheme="majorBidi" w:hint="cs"/>
                <w:color w:val="000000" w:themeColor="text1"/>
                <w:cs/>
              </w:rPr>
              <w:t>อาคารสำนักงานซัมเมอร์พ้อยท์</w:t>
            </w:r>
          </w:p>
        </w:tc>
        <w:tc>
          <w:tcPr>
            <w:tcW w:w="1980" w:type="dxa"/>
            <w:tcBorders>
              <w:left w:val="nil"/>
              <w:right w:val="nil"/>
            </w:tcBorders>
          </w:tcPr>
          <w:p w14:paraId="3048C752" w14:textId="72ACAF13" w:rsidR="00611CEC" w:rsidRPr="00FB10DB" w:rsidRDefault="00571152" w:rsidP="004164DD">
            <w:pPr>
              <w:tabs>
                <w:tab w:val="left" w:pos="1599"/>
              </w:tabs>
              <w:spacing w:line="360" w:lineRule="exact"/>
              <w:ind w:right="58"/>
              <w:rPr>
                <w:rFonts w:ascii="Angsana New" w:hAnsi="Angsana New"/>
                <w:color w:val="000000"/>
              </w:rPr>
            </w:pPr>
            <w:r w:rsidRPr="00FB10DB">
              <w:rPr>
                <w:rFonts w:ascii="Angsana New" w:hAnsi="Angsana New"/>
                <w:color w:val="000000"/>
              </w:rPr>
              <w:t xml:space="preserve">             </w:t>
            </w:r>
            <w:r w:rsidR="00362504" w:rsidRPr="00FB10DB">
              <w:rPr>
                <w:rFonts w:ascii="Angsana New" w:hAnsi="Angsana New"/>
                <w:color w:val="000000"/>
              </w:rPr>
              <w:t>64</w:t>
            </w:r>
            <w:r w:rsidR="006B38C1" w:rsidRPr="00FB10DB">
              <w:rPr>
                <w:rFonts w:ascii="Angsana New" w:hAnsi="Angsana New"/>
                <w:color w:val="000000"/>
              </w:rPr>
              <w:t>2</w:t>
            </w:r>
            <w:r w:rsidR="00785B82" w:rsidRPr="00FB10DB">
              <w:rPr>
                <w:rFonts w:ascii="Angsana New" w:hAnsi="Angsana New"/>
                <w:color w:val="000000"/>
              </w:rPr>
              <w:t>,310</w:t>
            </w:r>
            <w:r w:rsidR="0061742A" w:rsidRPr="00FB10DB">
              <w:rPr>
                <w:rFonts w:ascii="Angsana New" w:hAnsi="Angsana New"/>
                <w:color w:val="000000"/>
              </w:rPr>
              <w:t>,</w:t>
            </w:r>
            <w:r w:rsidR="00F47B20" w:rsidRPr="00FB10DB">
              <w:rPr>
                <w:rFonts w:ascii="Angsana New" w:hAnsi="Angsana New"/>
                <w:color w:val="000000"/>
              </w:rPr>
              <w:t>115</w:t>
            </w:r>
          </w:p>
        </w:tc>
      </w:tr>
      <w:tr w:rsidR="00611CEC" w:rsidRPr="00EF58AE" w14:paraId="17954095" w14:textId="77777777" w:rsidTr="00FB10DB">
        <w:trPr>
          <w:trHeight w:val="253"/>
        </w:trPr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ACC7BC8" w14:textId="0182FB39" w:rsidR="00611CEC" w:rsidRDefault="00611CEC" w:rsidP="000F1C41">
            <w:pPr>
              <w:spacing w:line="360" w:lineRule="exact"/>
              <w:jc w:val="left"/>
              <w:rPr>
                <w:rFonts w:cstheme="majorBidi"/>
                <w:color w:val="000000" w:themeColor="text1"/>
              </w:rPr>
            </w:pPr>
            <w:r w:rsidRPr="007359BB">
              <w:rPr>
                <w:rFonts w:cstheme="majorBidi"/>
                <w:color w:val="000000" w:themeColor="text1"/>
                <w:cs/>
              </w:rPr>
              <w:t>ผลต่า</w:t>
            </w:r>
            <w:r w:rsidRPr="007359BB">
              <w:rPr>
                <w:rFonts w:cstheme="majorBidi" w:hint="cs"/>
                <w:color w:val="000000" w:themeColor="text1"/>
                <w:cs/>
              </w:rPr>
              <w:t>งสิ่งตอบแทนที่โอนให้</w:t>
            </w:r>
            <w:r w:rsidR="003D3C7F" w:rsidRPr="007359BB">
              <w:rPr>
                <w:rFonts w:cstheme="majorBidi" w:hint="cs"/>
                <w:color w:val="000000" w:themeColor="text1"/>
                <w:cs/>
              </w:rPr>
              <w:t xml:space="preserve"> ณ วันซื้อเงินลงทุน</w:t>
            </w:r>
            <w:r w:rsidR="004D62DD" w:rsidRPr="007359BB">
              <w:rPr>
                <w:rFonts w:cstheme="majorBidi" w:hint="cs"/>
                <w:color w:val="000000" w:themeColor="text1"/>
                <w:cs/>
              </w:rPr>
              <w:t xml:space="preserve"> (หมายเหตุ </w:t>
            </w:r>
            <w:r w:rsidR="004D62DD">
              <w:rPr>
                <w:rFonts w:cstheme="majorBidi"/>
                <w:color w:val="000000" w:themeColor="text1"/>
              </w:rPr>
              <w:t>3)</w:t>
            </w:r>
          </w:p>
        </w:tc>
        <w:tc>
          <w:tcPr>
            <w:tcW w:w="1980" w:type="dxa"/>
            <w:tcBorders>
              <w:left w:val="nil"/>
              <w:right w:val="nil"/>
            </w:tcBorders>
          </w:tcPr>
          <w:p w14:paraId="31B5694B" w14:textId="18ABE555" w:rsidR="00611CEC" w:rsidRPr="00FB10DB" w:rsidRDefault="009B6E96" w:rsidP="009C1366">
            <w:pPr>
              <w:tabs>
                <w:tab w:val="left" w:pos="1636"/>
              </w:tabs>
              <w:spacing w:line="360" w:lineRule="exact"/>
              <w:ind w:firstLine="165"/>
              <w:rPr>
                <w:rFonts w:ascii="Angsana New" w:hAnsi="Angsana New"/>
                <w:color w:val="000000"/>
              </w:rPr>
            </w:pPr>
            <w:r w:rsidRPr="00FB10DB">
              <w:rPr>
                <w:rFonts w:ascii="Angsana New" w:hAnsi="Angsana New"/>
                <w:color w:val="000000"/>
              </w:rPr>
              <w:t>(84,884,752)</w:t>
            </w:r>
          </w:p>
        </w:tc>
      </w:tr>
      <w:tr w:rsidR="00062A24" w:rsidRPr="00C3433D" w14:paraId="6070789A" w14:textId="77777777" w:rsidTr="00FB10DB">
        <w:trPr>
          <w:trHeight w:val="253"/>
        </w:trPr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D9024A6" w14:textId="77C4ED63" w:rsidR="00062A24" w:rsidRPr="007359BB" w:rsidRDefault="00062A24" w:rsidP="00062A24">
            <w:pPr>
              <w:spacing w:line="360" w:lineRule="exact"/>
              <w:jc w:val="left"/>
              <w:rPr>
                <w:rFonts w:cstheme="majorBidi"/>
                <w:b/>
                <w:bCs/>
                <w:color w:val="000000" w:themeColor="text1"/>
                <w:cs/>
              </w:rPr>
            </w:pPr>
            <w:r w:rsidRPr="007359BB">
              <w:rPr>
                <w:rFonts w:cstheme="majorBidi" w:hint="cs"/>
                <w:b/>
                <w:bCs/>
                <w:color w:val="000000" w:themeColor="text1"/>
                <w:cs/>
              </w:rPr>
              <w:t>รวมราคาทุน</w:t>
            </w:r>
            <w:r w:rsidR="007158A6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  <w:r w:rsidR="007158A6" w:rsidRPr="007359BB">
              <w:rPr>
                <w:rFonts w:cstheme="majorBidi" w:hint="cs"/>
                <w:b/>
                <w:bCs/>
                <w:color w:val="000000" w:themeColor="text1"/>
                <w:cs/>
              </w:rPr>
              <w:t>ณ วันปลาย</w:t>
            </w:r>
            <w:r w:rsidR="00B377AD">
              <w:rPr>
                <w:rFonts w:cstheme="majorBidi" w:hint="cs"/>
                <w:b/>
                <w:bCs/>
                <w:color w:val="000000" w:themeColor="text1"/>
                <w:cs/>
              </w:rPr>
              <w:t>ปี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4DDADD81" w14:textId="481AC730" w:rsidR="00062A24" w:rsidRPr="00FB10DB" w:rsidRDefault="00062A24" w:rsidP="004164DD">
            <w:pPr>
              <w:tabs>
                <w:tab w:val="left" w:pos="1599"/>
              </w:tabs>
              <w:spacing w:line="360" w:lineRule="exact"/>
              <w:ind w:right="58"/>
              <w:rPr>
                <w:rFonts w:ascii="Angsana New" w:hAnsi="Angsana New"/>
                <w:b/>
                <w:bCs/>
                <w:color w:val="000000"/>
                <w:lang w:eastAsia="en-US"/>
              </w:rPr>
            </w:pPr>
            <w:r w:rsidRPr="00FB10DB">
              <w:rPr>
                <w:rFonts w:ascii="Angsana New" w:hAnsi="Angsana New"/>
                <w:b/>
                <w:bCs/>
                <w:color w:val="000000"/>
              </w:rPr>
              <w:t xml:space="preserve">             </w:t>
            </w:r>
            <w:r w:rsidR="002D0E75" w:rsidRPr="00FB10DB">
              <w:rPr>
                <w:rFonts w:ascii="Angsana New" w:hAnsi="Angsana New"/>
                <w:b/>
                <w:bCs/>
                <w:color w:val="000000"/>
              </w:rPr>
              <w:t>557,</w:t>
            </w:r>
            <w:r w:rsidR="00ED0B58" w:rsidRPr="00FB10DB">
              <w:rPr>
                <w:rFonts w:ascii="Angsana New" w:hAnsi="Angsana New"/>
                <w:b/>
                <w:bCs/>
                <w:color w:val="000000"/>
              </w:rPr>
              <w:t>425</w:t>
            </w:r>
            <w:r w:rsidR="00BD585C" w:rsidRPr="00FB10DB">
              <w:rPr>
                <w:rFonts w:ascii="Angsana New" w:hAnsi="Angsana New"/>
                <w:b/>
                <w:bCs/>
                <w:color w:val="000000"/>
              </w:rPr>
              <w:t>,363</w:t>
            </w:r>
          </w:p>
        </w:tc>
      </w:tr>
      <w:tr w:rsidR="00062A24" w:rsidRPr="00EF58AE" w14:paraId="0A5C0D04" w14:textId="77777777" w:rsidTr="00FB10DB">
        <w:trPr>
          <w:trHeight w:val="253"/>
        </w:trPr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256E328" w14:textId="77777777" w:rsidR="00062A24" w:rsidRPr="007359BB" w:rsidRDefault="00062A24" w:rsidP="00062A24">
            <w:pPr>
              <w:spacing w:line="360" w:lineRule="exact"/>
              <w:jc w:val="left"/>
              <w:rPr>
                <w:rFonts w:cstheme="majorBidi"/>
                <w:color w:val="000000" w:themeColor="text1"/>
                <w:cs/>
              </w:rPr>
            </w:pPr>
            <w:r w:rsidRPr="007359BB">
              <w:rPr>
                <w:rFonts w:cstheme="majorBidi"/>
                <w:color w:val="000000" w:themeColor="text1"/>
                <w:cs/>
              </w:rPr>
              <w:t>กำไรจากการปรับมูลค่ายุติธรรมสะสม</w:t>
            </w:r>
          </w:p>
        </w:tc>
        <w:tc>
          <w:tcPr>
            <w:tcW w:w="1980" w:type="dxa"/>
            <w:tcBorders>
              <w:left w:val="nil"/>
              <w:right w:val="nil"/>
            </w:tcBorders>
            <w:vAlign w:val="center"/>
          </w:tcPr>
          <w:p w14:paraId="0A556DA5" w14:textId="54693D0C" w:rsidR="00062A24" w:rsidRPr="00FB10DB" w:rsidRDefault="00571152" w:rsidP="004164DD">
            <w:pPr>
              <w:tabs>
                <w:tab w:val="left" w:pos="1599"/>
              </w:tabs>
              <w:spacing w:line="360" w:lineRule="exact"/>
              <w:ind w:right="58"/>
              <w:rPr>
                <w:rFonts w:ascii="Angsana New" w:hAnsi="Angsana New"/>
                <w:color w:val="000000"/>
              </w:rPr>
            </w:pPr>
            <w:r w:rsidRPr="00FB10DB">
              <w:rPr>
                <w:rFonts w:ascii="Angsana New" w:hAnsi="Angsana New"/>
                <w:color w:val="000000"/>
              </w:rPr>
              <w:t xml:space="preserve">               </w:t>
            </w:r>
            <w:r w:rsidR="005B284B" w:rsidRPr="00FB10DB">
              <w:rPr>
                <w:rFonts w:ascii="Angsana New" w:hAnsi="Angsana New"/>
                <w:color w:val="000000"/>
              </w:rPr>
              <w:t>8</w:t>
            </w:r>
            <w:r w:rsidR="005B284B">
              <w:rPr>
                <w:rFonts w:ascii="Angsana New" w:hAnsi="Angsana New"/>
                <w:color w:val="000000"/>
              </w:rPr>
              <w:t>9,719,101</w:t>
            </w:r>
          </w:p>
        </w:tc>
      </w:tr>
      <w:tr w:rsidR="00062A24" w:rsidRPr="00EF58AE" w14:paraId="5F698588" w14:textId="77777777" w:rsidTr="00FB10DB">
        <w:trPr>
          <w:trHeight w:val="253"/>
        </w:trPr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86BFD2A" w14:textId="30B10281" w:rsidR="00062A24" w:rsidRPr="007359BB" w:rsidRDefault="00062A24" w:rsidP="00062A24">
            <w:pPr>
              <w:spacing w:line="360" w:lineRule="exact"/>
              <w:jc w:val="left"/>
              <w:rPr>
                <w:rFonts w:cstheme="majorBidi"/>
                <w:b/>
                <w:bCs/>
                <w:color w:val="000000" w:themeColor="text1"/>
                <w:cs/>
              </w:rPr>
            </w:pPr>
            <w:r w:rsidRPr="007359BB">
              <w:rPr>
                <w:rFonts w:cstheme="majorBidi"/>
                <w:b/>
                <w:bCs/>
                <w:color w:val="000000" w:themeColor="text1"/>
                <w:cs/>
              </w:rPr>
              <w:t xml:space="preserve">มูลค่ายุติธรรม </w:t>
            </w:r>
            <w:r>
              <w:rPr>
                <w:rFonts w:cstheme="majorBidi"/>
                <w:b/>
                <w:bCs/>
                <w:color w:val="000000" w:themeColor="text1"/>
              </w:rPr>
              <w:t>-</w:t>
            </w:r>
            <w:r w:rsidRPr="00EF58AE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  <w:r w:rsidRPr="007359BB">
              <w:rPr>
                <w:rFonts w:cstheme="majorBidi"/>
                <w:b/>
                <w:bCs/>
                <w:color w:val="000000" w:themeColor="text1"/>
                <w:cs/>
              </w:rPr>
              <w:t>สุทธิ ณ วันปลาย</w:t>
            </w:r>
            <w:r w:rsidR="00B377AD">
              <w:rPr>
                <w:rFonts w:cstheme="majorBidi" w:hint="cs"/>
                <w:b/>
                <w:bCs/>
                <w:color w:val="000000" w:themeColor="text1"/>
                <w:cs/>
              </w:rPr>
              <w:t>ปี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vAlign w:val="center"/>
          </w:tcPr>
          <w:p w14:paraId="31DBFC44" w14:textId="6E918DC0" w:rsidR="00062A24" w:rsidRPr="00FB10DB" w:rsidRDefault="00571152" w:rsidP="004164DD">
            <w:pPr>
              <w:tabs>
                <w:tab w:val="left" w:pos="1599"/>
              </w:tabs>
              <w:spacing w:line="360" w:lineRule="exact"/>
              <w:ind w:right="58"/>
              <w:rPr>
                <w:rFonts w:ascii="Angsana New" w:hAnsi="Angsana New"/>
                <w:b/>
                <w:bCs/>
                <w:color w:val="000000"/>
              </w:rPr>
            </w:pPr>
            <w:r w:rsidRPr="00FB10DB">
              <w:rPr>
                <w:rFonts w:ascii="Angsana New" w:hAnsi="Angsana New"/>
                <w:b/>
                <w:bCs/>
                <w:color w:val="000000"/>
              </w:rPr>
              <w:t xml:space="preserve">             </w:t>
            </w:r>
            <w:r w:rsidR="005B284B" w:rsidRPr="00FB10DB">
              <w:rPr>
                <w:rFonts w:ascii="Angsana New" w:hAnsi="Angsana New"/>
                <w:b/>
                <w:bCs/>
                <w:color w:val="000000"/>
              </w:rPr>
              <w:t>64</w:t>
            </w:r>
            <w:r w:rsidR="005B284B">
              <w:rPr>
                <w:rFonts w:ascii="Angsana New" w:hAnsi="Angsana New"/>
                <w:b/>
                <w:bCs/>
                <w:color w:val="000000"/>
              </w:rPr>
              <w:t>7,144,464</w:t>
            </w:r>
          </w:p>
        </w:tc>
      </w:tr>
    </w:tbl>
    <w:p w14:paraId="36111EA9" w14:textId="3F4628BD" w:rsidR="00EF0744" w:rsidRPr="00DA1FB9" w:rsidRDefault="00FD697D" w:rsidP="003F013E">
      <w:pPr>
        <w:pStyle w:val="ListParagraph"/>
        <w:spacing w:before="80"/>
        <w:ind w:left="360"/>
        <w:jc w:val="thaiDistribute"/>
        <w:rPr>
          <w:rFonts w:cstheme="majorBidi"/>
          <w:color w:val="000000" w:themeColor="text1"/>
          <w:cs/>
        </w:rPr>
      </w:pPr>
      <w:r w:rsidRPr="007359BB">
        <w:rPr>
          <w:rFonts w:cstheme="majorBidi"/>
          <w:color w:val="000000" w:themeColor="text1"/>
          <w:cs/>
        </w:rPr>
        <w:t xml:space="preserve">ราคายุติธรรมของอสังหาริมทรัพย์เพื่อการลงทุนของกลุ่มบริษัท ณ วันที่ </w:t>
      </w:r>
      <w:r w:rsidR="001E6828">
        <w:rPr>
          <w:rFonts w:cstheme="majorBidi"/>
        </w:rPr>
        <w:t>31</w:t>
      </w:r>
      <w:r w:rsidR="00503959" w:rsidRPr="007359BB">
        <w:rPr>
          <w:rFonts w:cstheme="majorBidi" w:hint="cs"/>
        </w:rPr>
        <w:t xml:space="preserve"> </w:t>
      </w:r>
      <w:r w:rsidR="00503959" w:rsidRPr="007359BB">
        <w:rPr>
          <w:rFonts w:cstheme="majorBidi" w:hint="cs"/>
          <w:cs/>
        </w:rPr>
        <w:t>ธันวาคม</w:t>
      </w:r>
      <w:r w:rsidR="00503959" w:rsidRPr="007359BB">
        <w:rPr>
          <w:rFonts w:cstheme="majorBidi"/>
          <w:cs/>
        </w:rPr>
        <w:t xml:space="preserve"> </w:t>
      </w:r>
      <w:r w:rsidRPr="00FD697D">
        <w:rPr>
          <w:rFonts w:cstheme="majorBidi"/>
          <w:color w:val="000000" w:themeColor="text1"/>
        </w:rPr>
        <w:t xml:space="preserve">2568 </w:t>
      </w:r>
      <w:r w:rsidRPr="007359BB">
        <w:rPr>
          <w:rFonts w:cstheme="majorBidi"/>
          <w:color w:val="000000" w:themeColor="text1"/>
          <w:cs/>
        </w:rPr>
        <w:t xml:space="preserve">จำนวน </w:t>
      </w:r>
      <w:r w:rsidR="0002476D" w:rsidRPr="009731F1">
        <w:rPr>
          <w:rFonts w:cstheme="majorBidi"/>
          <w:color w:val="000000" w:themeColor="text1"/>
        </w:rPr>
        <w:t>64</w:t>
      </w:r>
      <w:r w:rsidR="00907127">
        <w:rPr>
          <w:rFonts w:cstheme="majorBidi"/>
          <w:color w:val="000000" w:themeColor="text1"/>
        </w:rPr>
        <w:t>7</w:t>
      </w:r>
      <w:r w:rsidRPr="009731F1">
        <w:rPr>
          <w:rFonts w:cstheme="majorBidi"/>
          <w:color w:val="000000" w:themeColor="text1"/>
        </w:rPr>
        <w:t xml:space="preserve"> </w:t>
      </w:r>
      <w:r w:rsidRPr="007359BB">
        <w:rPr>
          <w:rFonts w:cstheme="majorBidi"/>
          <w:color w:val="000000" w:themeColor="text1"/>
          <w:cs/>
        </w:rPr>
        <w:t>ล้านบาท อ้างอิงจากราคาประเมินโดยผู้ประเมินราคาอิสระ คือ บริษัท</w:t>
      </w:r>
      <w:r w:rsidRPr="00FD697D">
        <w:rPr>
          <w:rFonts w:cstheme="majorBidi"/>
          <w:color w:val="000000" w:themeColor="text1"/>
        </w:rPr>
        <w:t xml:space="preserve"> </w:t>
      </w:r>
      <w:r w:rsidRPr="007359BB">
        <w:rPr>
          <w:rFonts w:cstheme="majorBidi" w:hint="cs"/>
          <w:color w:val="000000" w:themeColor="text1"/>
          <w:cs/>
        </w:rPr>
        <w:t>แกรนด์ แอสเซท แอดไวเชอรี่ จำกัด</w:t>
      </w:r>
      <w:r w:rsidRPr="007359BB">
        <w:rPr>
          <w:rFonts w:cstheme="majorBidi"/>
          <w:color w:val="000000" w:themeColor="text1"/>
          <w:cs/>
        </w:rPr>
        <w:t xml:space="preserve"> ตามรายงานการประเมินทรัพย์สิน</w:t>
      </w:r>
      <w:r w:rsidRPr="00FD697D">
        <w:rPr>
          <w:rFonts w:cstheme="majorBidi"/>
          <w:color w:val="000000" w:themeColor="text1"/>
        </w:rPr>
        <w:t xml:space="preserve"> </w:t>
      </w:r>
      <w:r w:rsidRPr="007359BB">
        <w:rPr>
          <w:rFonts w:cstheme="majorBidi"/>
          <w:color w:val="000000" w:themeColor="text1"/>
          <w:cs/>
        </w:rPr>
        <w:t xml:space="preserve">ลงวันที่ </w:t>
      </w:r>
      <w:r w:rsidRPr="00FD697D">
        <w:rPr>
          <w:rFonts w:cstheme="majorBidi"/>
          <w:color w:val="000000" w:themeColor="text1"/>
        </w:rPr>
        <w:t>2</w:t>
      </w:r>
      <w:r w:rsidR="00907127">
        <w:rPr>
          <w:rFonts w:cstheme="majorBidi"/>
          <w:color w:val="000000" w:themeColor="text1"/>
        </w:rPr>
        <w:t>4</w:t>
      </w:r>
      <w:r w:rsidRPr="00FD697D">
        <w:rPr>
          <w:rFonts w:cstheme="majorBidi"/>
          <w:color w:val="000000" w:themeColor="text1"/>
        </w:rPr>
        <w:t xml:space="preserve"> </w:t>
      </w:r>
      <w:r w:rsidR="00907127">
        <w:rPr>
          <w:rFonts w:cstheme="majorBidi" w:hint="cs"/>
          <w:color w:val="000000" w:themeColor="text1"/>
          <w:cs/>
        </w:rPr>
        <w:t>ธันวาคม</w:t>
      </w:r>
      <w:r w:rsidRPr="007359BB">
        <w:rPr>
          <w:rFonts w:cstheme="majorBidi" w:hint="cs"/>
          <w:color w:val="000000" w:themeColor="text1"/>
          <w:cs/>
        </w:rPr>
        <w:t xml:space="preserve"> </w:t>
      </w:r>
      <w:r w:rsidRPr="00FD697D">
        <w:rPr>
          <w:rFonts w:cstheme="majorBidi"/>
          <w:color w:val="000000" w:themeColor="text1"/>
        </w:rPr>
        <w:t>256</w:t>
      </w:r>
      <w:r w:rsidR="00907127">
        <w:rPr>
          <w:rFonts w:cstheme="majorBidi"/>
          <w:color w:val="000000" w:themeColor="text1"/>
        </w:rPr>
        <w:t>8</w:t>
      </w:r>
      <w:r w:rsidRPr="007359BB">
        <w:rPr>
          <w:rFonts w:cstheme="majorBidi"/>
          <w:color w:val="000000" w:themeColor="text1"/>
          <w:cs/>
        </w:rPr>
        <w:t xml:space="preserve"> ซึ่งราคาประเมิ</w:t>
      </w:r>
      <w:r w:rsidR="00DA1FB9" w:rsidRPr="007359BB">
        <w:rPr>
          <w:rFonts w:cstheme="majorBidi" w:hint="cs"/>
          <w:color w:val="000000" w:themeColor="text1"/>
          <w:cs/>
        </w:rPr>
        <w:t>น</w:t>
      </w:r>
      <w:r w:rsidRPr="007359BB">
        <w:rPr>
          <w:rFonts w:cstheme="majorBidi"/>
          <w:color w:val="000000" w:themeColor="text1"/>
          <w:cs/>
        </w:rPr>
        <w:t>ดังกล่าวข้างต้นได้พิจารณาจากวิธีรายได้ (</w:t>
      </w:r>
      <w:r w:rsidRPr="00FD697D">
        <w:rPr>
          <w:rFonts w:cstheme="majorBidi"/>
          <w:color w:val="000000" w:themeColor="text1"/>
        </w:rPr>
        <w:t>Income Approach</w:t>
      </w:r>
      <w:r w:rsidRPr="007359BB">
        <w:rPr>
          <w:rFonts w:cstheme="majorBidi"/>
          <w:color w:val="000000" w:themeColor="text1"/>
        </w:rPr>
        <w:t xml:space="preserve">) </w:t>
      </w:r>
      <w:r w:rsidR="003B39E8">
        <w:rPr>
          <w:rFonts w:cstheme="majorBidi" w:hint="cs"/>
          <w:color w:val="000000" w:themeColor="text1"/>
          <w:cs/>
        </w:rPr>
        <w:t xml:space="preserve">       </w:t>
      </w:r>
      <w:r w:rsidRPr="007359BB">
        <w:rPr>
          <w:rFonts w:cstheme="majorBidi"/>
          <w:color w:val="000000" w:themeColor="text1"/>
          <w:cs/>
        </w:rPr>
        <w:t xml:space="preserve">จากประมาณการกระแสเงินสดคิดลดของค่าเช่าจากสัญญาเช่าในปัจจุบัน รวมถึงค่าเช่าในอนาคตภายใต้เงื่อนไขของตลาดที่มีอยู่ในปัจจุบันสุทธิจากกระแสเงินสดจ่ายต่าง ๆ ที่คาดว่าจะเกิดขึ้นจากอสังหาริมทรัพย์ </w:t>
      </w:r>
      <w:r w:rsidRPr="007359BB">
        <w:rPr>
          <w:rFonts w:cstheme="majorBidi" w:hint="cs"/>
          <w:color w:val="000000" w:themeColor="text1"/>
          <w:cs/>
        </w:rPr>
        <w:t>ด้วย</w:t>
      </w:r>
      <w:r w:rsidRPr="007359BB">
        <w:rPr>
          <w:rFonts w:cstheme="majorBidi"/>
          <w:color w:val="000000" w:themeColor="text1"/>
          <w:cs/>
        </w:rPr>
        <w:t>อัตรา</w:t>
      </w:r>
      <w:r w:rsidRPr="007359BB">
        <w:rPr>
          <w:rFonts w:cstheme="majorBidi" w:hint="cs"/>
          <w:color w:val="000000" w:themeColor="text1"/>
          <w:cs/>
        </w:rPr>
        <w:t>คิดลด</w:t>
      </w:r>
      <w:r w:rsidRPr="007359BB">
        <w:rPr>
          <w:rFonts w:cstheme="majorBidi"/>
          <w:color w:val="000000" w:themeColor="text1"/>
          <w:cs/>
        </w:rPr>
        <w:t xml:space="preserve">ร้อยละ </w:t>
      </w:r>
      <w:r w:rsidRPr="00DA1FB9">
        <w:rPr>
          <w:rFonts w:cstheme="majorBidi"/>
          <w:color w:val="000000" w:themeColor="text1"/>
        </w:rPr>
        <w:t xml:space="preserve">9.5 </w:t>
      </w:r>
      <w:r w:rsidRPr="007359BB">
        <w:rPr>
          <w:rFonts w:cstheme="majorBidi"/>
          <w:color w:val="000000" w:themeColor="text1"/>
          <w:cs/>
        </w:rPr>
        <w:t xml:space="preserve">ต่อปี โดยถูกจัดลำดับชั้นการวัดมูลค่ายุติธรรมอยู่ในระดับที่ </w:t>
      </w:r>
      <w:r w:rsidRPr="00DA1FB9">
        <w:rPr>
          <w:rFonts w:cstheme="majorBidi"/>
          <w:color w:val="000000" w:themeColor="text1"/>
        </w:rPr>
        <w:t xml:space="preserve">3 </w:t>
      </w:r>
      <w:r w:rsidRPr="007359BB">
        <w:rPr>
          <w:rFonts w:cstheme="majorBidi"/>
          <w:color w:val="000000" w:themeColor="text1"/>
          <w:cs/>
        </w:rPr>
        <w:t xml:space="preserve">จากเกณฑ์ข้อมูลที่ไม่สามารถสังเกตได้ เช่น ข้อมูลเกี่ยวกับกระแสเงินในอนาคตที่กิจการประมาณขึ้น </w:t>
      </w:r>
      <w:r w:rsidRPr="007359BB">
        <w:rPr>
          <w:rFonts w:cstheme="majorBidi" w:hint="cs"/>
          <w:color w:val="000000" w:themeColor="text1"/>
          <w:cs/>
        </w:rPr>
        <w:t>และบวก</w:t>
      </w:r>
      <w:r w:rsidR="000D06C5" w:rsidRPr="007359BB">
        <w:rPr>
          <w:rFonts w:cstheme="majorBidi" w:hint="cs"/>
          <w:color w:val="000000" w:themeColor="text1"/>
          <w:cs/>
        </w:rPr>
        <w:t>ด้วย</w:t>
      </w:r>
      <w:r w:rsidRPr="007359BB">
        <w:rPr>
          <w:rFonts w:cstheme="majorBidi" w:hint="cs"/>
          <w:color w:val="000000" w:themeColor="text1"/>
          <w:cs/>
        </w:rPr>
        <w:t>หนี้สินตามสัญญาเช่า ณ วันสิ้น</w:t>
      </w:r>
      <w:r w:rsidR="003F013E">
        <w:rPr>
          <w:rFonts w:cstheme="majorBidi" w:hint="cs"/>
          <w:color w:val="000000" w:themeColor="text1"/>
          <w:cs/>
        </w:rPr>
        <w:t>ปี</w:t>
      </w:r>
    </w:p>
    <w:p w14:paraId="4A375ED5" w14:textId="71391615" w:rsidR="00383FFB" w:rsidRPr="00EF58AE" w:rsidRDefault="00125976" w:rsidP="00E80568">
      <w:pPr>
        <w:numPr>
          <w:ilvl w:val="0"/>
          <w:numId w:val="1"/>
        </w:numPr>
        <w:tabs>
          <w:tab w:val="clear" w:pos="540"/>
          <w:tab w:val="num" w:pos="426"/>
        </w:tabs>
        <w:spacing w:before="120"/>
        <w:ind w:left="360"/>
        <w:jc w:val="left"/>
        <w:rPr>
          <w:rFonts w:cstheme="majorBidi"/>
          <w:b/>
          <w:bCs/>
        </w:rPr>
      </w:pPr>
      <w:r w:rsidRPr="007359BB">
        <w:rPr>
          <w:rFonts w:cstheme="majorBidi"/>
          <w:b/>
          <w:bCs/>
          <w:cs/>
        </w:rPr>
        <w:t>เจ้าหนี้</w:t>
      </w:r>
      <w:r w:rsidR="009D613A" w:rsidRPr="007359BB">
        <w:rPr>
          <w:rFonts w:cstheme="majorBidi"/>
          <w:b/>
          <w:bCs/>
          <w:cs/>
        </w:rPr>
        <w:t>การค้าและเจ้าหนี้</w:t>
      </w:r>
      <w:r w:rsidRPr="007359BB">
        <w:rPr>
          <w:rFonts w:cstheme="majorBidi"/>
          <w:b/>
          <w:bCs/>
          <w:cs/>
        </w:rPr>
        <w:t>หมุนเวียนอื่น</w:t>
      </w:r>
    </w:p>
    <w:p w14:paraId="720D0A6F" w14:textId="458E2CE7" w:rsidR="00E93F53" w:rsidRPr="00EF58AE" w:rsidRDefault="00125976" w:rsidP="005C3446">
      <w:pPr>
        <w:pStyle w:val="ListParagraph"/>
        <w:spacing w:before="80"/>
        <w:ind w:left="360"/>
        <w:jc w:val="thaiDistribute"/>
        <w:rPr>
          <w:rFonts w:cstheme="majorBidi"/>
          <w:color w:val="000000" w:themeColor="text1"/>
        </w:rPr>
      </w:pPr>
      <w:r w:rsidRPr="007359BB">
        <w:rPr>
          <w:rFonts w:cstheme="majorBidi"/>
          <w:color w:val="000000" w:themeColor="text1"/>
          <w:cs/>
        </w:rPr>
        <w:t>เจ้าหนี้</w:t>
      </w:r>
      <w:r w:rsidR="009D613A" w:rsidRPr="007359BB">
        <w:rPr>
          <w:rFonts w:cstheme="majorBidi"/>
          <w:color w:val="000000" w:themeColor="text1"/>
          <w:cs/>
        </w:rPr>
        <w:t>การค้าและเจ้าหนี้</w:t>
      </w:r>
      <w:r w:rsidRPr="007359BB">
        <w:rPr>
          <w:rFonts w:cstheme="majorBidi"/>
          <w:color w:val="000000" w:themeColor="text1"/>
          <w:cs/>
        </w:rPr>
        <w:t>หมุนเวียนอื่น</w:t>
      </w:r>
      <w:r w:rsidR="00E93F53" w:rsidRPr="007359BB">
        <w:rPr>
          <w:rFonts w:cstheme="majorBidi"/>
          <w:color w:val="000000" w:themeColor="text1"/>
          <w:cs/>
        </w:rPr>
        <w:t xml:space="preserve"> </w:t>
      </w:r>
      <w:r w:rsidR="009F2AC3" w:rsidRPr="007359BB">
        <w:rPr>
          <w:rFonts w:cstheme="majorBidi"/>
          <w:color w:val="000000" w:themeColor="text1"/>
          <w:cs/>
        </w:rPr>
        <w:t xml:space="preserve">ณ </w:t>
      </w:r>
      <w:r w:rsidR="009D613A" w:rsidRPr="007359BB">
        <w:rPr>
          <w:rFonts w:cstheme="majorBidi"/>
          <w:color w:val="000000" w:themeColor="text1"/>
          <w:cs/>
        </w:rPr>
        <w:t xml:space="preserve">วันที่ </w:t>
      </w:r>
      <w:r w:rsidR="00076B54">
        <w:rPr>
          <w:rFonts w:cstheme="majorBidi"/>
        </w:rPr>
        <w:t>31</w:t>
      </w:r>
      <w:r w:rsidR="00E21305" w:rsidRPr="007359BB">
        <w:rPr>
          <w:rFonts w:cstheme="majorBidi" w:hint="cs"/>
        </w:rPr>
        <w:t xml:space="preserve"> </w:t>
      </w:r>
      <w:r w:rsidR="00E21305" w:rsidRPr="007359BB">
        <w:rPr>
          <w:rFonts w:cstheme="majorBidi" w:hint="cs"/>
          <w:cs/>
        </w:rPr>
        <w:t>ธันวาคม</w:t>
      </w:r>
      <w:r w:rsidR="00E21305" w:rsidRPr="007359BB">
        <w:rPr>
          <w:rFonts w:cstheme="majorBidi"/>
        </w:rPr>
        <w:t xml:space="preserve"> </w:t>
      </w:r>
      <w:r w:rsidR="009D613A" w:rsidRPr="00EF58AE">
        <w:rPr>
          <w:rFonts w:cstheme="majorBidi"/>
          <w:color w:val="000000" w:themeColor="text1"/>
        </w:rPr>
        <w:t xml:space="preserve">2568 </w:t>
      </w:r>
      <w:r w:rsidR="009D613A" w:rsidRPr="007359BB">
        <w:rPr>
          <w:rFonts w:cstheme="majorBidi"/>
          <w:color w:val="000000" w:themeColor="text1"/>
          <w:cs/>
        </w:rPr>
        <w:t xml:space="preserve">และ </w:t>
      </w:r>
      <w:r w:rsidR="009D613A" w:rsidRPr="00EF58AE">
        <w:rPr>
          <w:rFonts w:cstheme="majorBidi"/>
          <w:color w:val="000000" w:themeColor="text1"/>
        </w:rPr>
        <w:t>2567</w:t>
      </w:r>
      <w:r w:rsidR="009D613A" w:rsidRPr="007359BB">
        <w:rPr>
          <w:rFonts w:cstheme="majorBidi"/>
          <w:color w:val="000000" w:themeColor="text1"/>
          <w:cs/>
        </w:rPr>
        <w:t xml:space="preserve"> </w:t>
      </w:r>
      <w:r w:rsidR="00E93F53" w:rsidRPr="007359BB">
        <w:rPr>
          <w:rFonts w:cstheme="majorBidi"/>
          <w:color w:val="000000" w:themeColor="text1"/>
          <w:cs/>
        </w:rPr>
        <w:t>ประกอบด้วย</w:t>
      </w:r>
    </w:p>
    <w:tbl>
      <w:tblPr>
        <w:tblW w:w="8979" w:type="dxa"/>
        <w:tblInd w:w="261" w:type="dxa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4635"/>
        <w:gridCol w:w="1395"/>
        <w:gridCol w:w="78"/>
        <w:gridCol w:w="1395"/>
        <w:gridCol w:w="81"/>
        <w:gridCol w:w="1395"/>
      </w:tblGrid>
      <w:tr w:rsidR="009D613A" w:rsidRPr="00AD6749" w14:paraId="758DB9D6" w14:textId="77777777" w:rsidTr="32958485">
        <w:trPr>
          <w:trHeight w:hRule="exact" w:val="432"/>
          <w:tblHeader/>
        </w:trPr>
        <w:tc>
          <w:tcPr>
            <w:tcW w:w="4635" w:type="dxa"/>
            <w:vAlign w:val="bottom"/>
          </w:tcPr>
          <w:p w14:paraId="116CB5FC" w14:textId="77777777" w:rsidR="009D613A" w:rsidRPr="00AD6749" w:rsidRDefault="009D613A" w:rsidP="00E95C67">
            <w:pPr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4344" w:type="dxa"/>
            <w:gridSpan w:val="5"/>
            <w:tcBorders>
              <w:bottom w:val="single" w:sz="4" w:space="0" w:color="auto"/>
            </w:tcBorders>
            <w:vAlign w:val="bottom"/>
          </w:tcPr>
          <w:p w14:paraId="128E3B83" w14:textId="03A114DE" w:rsidR="009D613A" w:rsidRPr="007359BB" w:rsidRDefault="009D613A" w:rsidP="00E95C67">
            <w:pPr>
              <w:jc w:val="center"/>
              <w:rPr>
                <w:rFonts w:cstheme="majorBidi"/>
                <w:b/>
                <w:bCs/>
                <w:cs/>
              </w:rPr>
            </w:pPr>
            <w:r w:rsidRPr="007359BB">
              <w:rPr>
                <w:rFonts w:cstheme="majorBidi"/>
                <w:b/>
                <w:bCs/>
                <w:cs/>
              </w:rPr>
              <w:t>หน่วย</w:t>
            </w:r>
            <w:r w:rsidRPr="00AD6749">
              <w:rPr>
                <w:rFonts w:cstheme="majorBidi"/>
                <w:b/>
                <w:bCs/>
              </w:rPr>
              <w:t xml:space="preserve">: </w:t>
            </w:r>
            <w:r w:rsidRPr="007359BB">
              <w:rPr>
                <w:rFonts w:cstheme="majorBidi"/>
                <w:b/>
                <w:bCs/>
                <w:cs/>
              </w:rPr>
              <w:t>บาท</w:t>
            </w:r>
          </w:p>
        </w:tc>
      </w:tr>
      <w:tr w:rsidR="009D613A" w:rsidRPr="00AD6749" w14:paraId="0944701E" w14:textId="77777777" w:rsidTr="32958485">
        <w:trPr>
          <w:trHeight w:hRule="exact" w:val="397"/>
          <w:tblHeader/>
        </w:trPr>
        <w:tc>
          <w:tcPr>
            <w:tcW w:w="4635" w:type="dxa"/>
            <w:vAlign w:val="bottom"/>
          </w:tcPr>
          <w:p w14:paraId="591F3380" w14:textId="77777777" w:rsidR="009D613A" w:rsidRPr="00AD6749" w:rsidRDefault="009D613A" w:rsidP="00E95C67">
            <w:pPr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1395" w:type="dxa"/>
            <w:tcBorders>
              <w:bottom w:val="single" w:sz="4" w:space="0" w:color="auto"/>
            </w:tcBorders>
            <w:vAlign w:val="bottom"/>
          </w:tcPr>
          <w:p w14:paraId="1D079530" w14:textId="77777777" w:rsidR="009D613A" w:rsidRPr="00AD6749" w:rsidRDefault="009D613A" w:rsidP="00E95C67">
            <w:pPr>
              <w:jc w:val="center"/>
              <w:rPr>
                <w:rFonts w:cstheme="majorBidi"/>
                <w:b/>
                <w:bCs/>
              </w:rPr>
            </w:pPr>
            <w:r w:rsidRPr="007359BB">
              <w:rPr>
                <w:rFonts w:cstheme="majorBidi"/>
                <w:b/>
                <w:bCs/>
                <w:color w:val="000000" w:themeColor="text1"/>
                <w:cs/>
              </w:rPr>
              <w:t>งบการเงินรวม</w:t>
            </w:r>
          </w:p>
        </w:tc>
        <w:tc>
          <w:tcPr>
            <w:tcW w:w="78" w:type="dxa"/>
            <w:vAlign w:val="bottom"/>
          </w:tcPr>
          <w:p w14:paraId="46F30431" w14:textId="77777777" w:rsidR="009D613A" w:rsidRPr="00AD6749" w:rsidRDefault="009D613A" w:rsidP="00E95C67">
            <w:pPr>
              <w:jc w:val="center"/>
              <w:rPr>
                <w:rFonts w:cstheme="majorBidi"/>
                <w:b/>
                <w:bCs/>
              </w:rPr>
            </w:pPr>
          </w:p>
        </w:tc>
        <w:tc>
          <w:tcPr>
            <w:tcW w:w="2871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3F496A7" w14:textId="77777777" w:rsidR="009D613A" w:rsidRPr="00AD6749" w:rsidRDefault="009D613A" w:rsidP="00E95C67">
            <w:pPr>
              <w:jc w:val="center"/>
              <w:rPr>
                <w:rFonts w:cstheme="majorBidi"/>
                <w:b/>
                <w:bCs/>
              </w:rPr>
            </w:pPr>
            <w:r w:rsidRPr="007359BB">
              <w:rPr>
                <w:rFonts w:cstheme="majorBidi"/>
                <w:b/>
                <w:bCs/>
                <w:color w:val="000000" w:themeColor="text1"/>
                <w:cs/>
              </w:rPr>
              <w:t>งบการเงินเฉพาะกิจการ</w:t>
            </w:r>
          </w:p>
        </w:tc>
      </w:tr>
      <w:tr w:rsidR="003249F5" w:rsidRPr="00AD6749" w14:paraId="7A95CAC0" w14:textId="77777777" w:rsidTr="003249F5">
        <w:trPr>
          <w:trHeight w:hRule="exact" w:val="370"/>
        </w:trPr>
        <w:tc>
          <w:tcPr>
            <w:tcW w:w="4635" w:type="dxa"/>
            <w:vAlign w:val="bottom"/>
          </w:tcPr>
          <w:p w14:paraId="3C8B7787" w14:textId="77777777" w:rsidR="003249F5" w:rsidRPr="007359BB" w:rsidRDefault="003249F5" w:rsidP="003249F5">
            <w:pPr>
              <w:ind w:firstLine="64"/>
              <w:jc w:val="left"/>
              <w:rPr>
                <w:rFonts w:cstheme="majorBidi"/>
                <w:b/>
                <w:bCs/>
                <w:color w:val="000000"/>
                <w:cs/>
              </w:rPr>
            </w:pPr>
          </w:p>
        </w:tc>
        <w:tc>
          <w:tcPr>
            <w:tcW w:w="1395" w:type="dxa"/>
            <w:tcBorders>
              <w:bottom w:val="single" w:sz="4" w:space="0" w:color="auto"/>
            </w:tcBorders>
            <w:vAlign w:val="bottom"/>
          </w:tcPr>
          <w:p w14:paraId="4D753B80" w14:textId="34C19091" w:rsidR="003249F5" w:rsidRPr="00EF58AE" w:rsidRDefault="003249F5" w:rsidP="003249F5">
            <w:pPr>
              <w:jc w:val="center"/>
              <w:rPr>
                <w:rFonts w:cstheme="majorBidi"/>
                <w:b/>
                <w:bCs/>
              </w:rPr>
            </w:pPr>
            <w:r w:rsidRPr="00EF58AE">
              <w:rPr>
                <w:rFonts w:cstheme="majorBidi"/>
                <w:b/>
                <w:bCs/>
              </w:rPr>
              <w:t>2568</w:t>
            </w:r>
          </w:p>
        </w:tc>
        <w:tc>
          <w:tcPr>
            <w:tcW w:w="78" w:type="dxa"/>
            <w:vAlign w:val="bottom"/>
          </w:tcPr>
          <w:p w14:paraId="257885F4" w14:textId="77777777" w:rsidR="003249F5" w:rsidRPr="00AD6749" w:rsidRDefault="003249F5" w:rsidP="003249F5">
            <w:pPr>
              <w:ind w:right="-12"/>
              <w:jc w:val="center"/>
              <w:rPr>
                <w:rFonts w:cstheme="majorBidi"/>
              </w:rPr>
            </w:pPr>
          </w:p>
        </w:tc>
        <w:tc>
          <w:tcPr>
            <w:tcW w:w="1395" w:type="dxa"/>
            <w:tcBorders>
              <w:bottom w:val="single" w:sz="4" w:space="0" w:color="auto"/>
            </w:tcBorders>
            <w:vAlign w:val="bottom"/>
          </w:tcPr>
          <w:p w14:paraId="1BB79D10" w14:textId="00D3DAEE" w:rsidR="003249F5" w:rsidRPr="00EF58AE" w:rsidRDefault="003249F5" w:rsidP="003249F5">
            <w:pPr>
              <w:ind w:left="-406" w:right="-544" w:hanging="90"/>
              <w:jc w:val="center"/>
              <w:rPr>
                <w:rFonts w:cstheme="majorBidi"/>
                <w:b/>
                <w:bCs/>
              </w:rPr>
            </w:pPr>
            <w:r w:rsidRPr="00EF58AE">
              <w:rPr>
                <w:rFonts w:cstheme="majorBidi"/>
                <w:b/>
                <w:bCs/>
              </w:rPr>
              <w:t>256</w:t>
            </w:r>
            <w:r w:rsidRPr="007359BB">
              <w:rPr>
                <w:rFonts w:cstheme="majorBidi"/>
                <w:b/>
                <w:bCs/>
              </w:rPr>
              <w:t>8</w:t>
            </w:r>
          </w:p>
        </w:tc>
        <w:tc>
          <w:tcPr>
            <w:tcW w:w="81" w:type="dxa"/>
            <w:vAlign w:val="center"/>
          </w:tcPr>
          <w:p w14:paraId="6E1123DC" w14:textId="77777777" w:rsidR="003249F5" w:rsidRPr="00AD6749" w:rsidRDefault="003249F5" w:rsidP="003249F5">
            <w:pPr>
              <w:ind w:left="-406" w:right="126" w:hanging="90"/>
              <w:jc w:val="center"/>
              <w:rPr>
                <w:rFonts w:cstheme="majorBidi"/>
              </w:rPr>
            </w:pPr>
          </w:p>
        </w:tc>
        <w:tc>
          <w:tcPr>
            <w:tcW w:w="1395" w:type="dxa"/>
            <w:tcBorders>
              <w:bottom w:val="single" w:sz="4" w:space="0" w:color="auto"/>
            </w:tcBorders>
            <w:vAlign w:val="center"/>
          </w:tcPr>
          <w:p w14:paraId="22999FD7" w14:textId="5A827E2D" w:rsidR="003249F5" w:rsidRPr="00EF58AE" w:rsidRDefault="003249F5" w:rsidP="003249F5">
            <w:pPr>
              <w:ind w:left="-406" w:right="-328" w:firstLine="90"/>
              <w:jc w:val="center"/>
              <w:rPr>
                <w:rFonts w:cstheme="majorBidi"/>
                <w:b/>
                <w:bCs/>
              </w:rPr>
            </w:pPr>
            <w:r w:rsidRPr="00EF58AE">
              <w:rPr>
                <w:rFonts w:cstheme="majorBidi"/>
                <w:b/>
                <w:bCs/>
              </w:rPr>
              <w:t>256</w:t>
            </w:r>
            <w:r>
              <w:rPr>
                <w:rFonts w:cstheme="majorBidi"/>
                <w:b/>
                <w:bCs/>
              </w:rPr>
              <w:t>7</w:t>
            </w:r>
          </w:p>
        </w:tc>
      </w:tr>
      <w:tr w:rsidR="003249F5" w:rsidRPr="00AD6749" w14:paraId="142BA216" w14:textId="77777777" w:rsidTr="003249F5">
        <w:trPr>
          <w:trHeight w:hRule="exact" w:val="370"/>
        </w:trPr>
        <w:tc>
          <w:tcPr>
            <w:tcW w:w="4635" w:type="dxa"/>
            <w:vAlign w:val="bottom"/>
          </w:tcPr>
          <w:p w14:paraId="61A4D75D" w14:textId="4A89A1AF" w:rsidR="003249F5" w:rsidRPr="006D45AB" w:rsidRDefault="003249F5" w:rsidP="003249F5">
            <w:pPr>
              <w:ind w:firstLine="64"/>
              <w:jc w:val="left"/>
              <w:rPr>
                <w:rFonts w:cstheme="majorBidi"/>
                <w:b/>
                <w:bCs/>
                <w:color w:val="000000"/>
                <w:cs/>
              </w:rPr>
            </w:pPr>
            <w:r w:rsidRPr="007359BB">
              <w:rPr>
                <w:rFonts w:cstheme="majorBidi"/>
                <w:b/>
                <w:bCs/>
                <w:color w:val="000000"/>
                <w:cs/>
              </w:rPr>
              <w:t>เจ้าหนี้การค้า</w:t>
            </w:r>
          </w:p>
        </w:tc>
        <w:tc>
          <w:tcPr>
            <w:tcW w:w="1395" w:type="dxa"/>
            <w:tcBorders>
              <w:top w:val="single" w:sz="4" w:space="0" w:color="auto"/>
            </w:tcBorders>
            <w:vAlign w:val="bottom"/>
          </w:tcPr>
          <w:p w14:paraId="0BE6FF27" w14:textId="77777777" w:rsidR="003249F5" w:rsidRPr="007359BB" w:rsidRDefault="003249F5" w:rsidP="003249F5">
            <w:pPr>
              <w:rPr>
                <w:cs/>
              </w:rPr>
            </w:pPr>
          </w:p>
        </w:tc>
        <w:tc>
          <w:tcPr>
            <w:tcW w:w="78" w:type="dxa"/>
            <w:vAlign w:val="bottom"/>
          </w:tcPr>
          <w:p w14:paraId="37D73204" w14:textId="77777777" w:rsidR="003249F5" w:rsidRPr="00AD6749" w:rsidRDefault="003249F5" w:rsidP="003249F5">
            <w:pPr>
              <w:ind w:right="-12"/>
              <w:rPr>
                <w:rFonts w:cstheme="majorBidi"/>
              </w:rPr>
            </w:pPr>
          </w:p>
        </w:tc>
        <w:tc>
          <w:tcPr>
            <w:tcW w:w="1395" w:type="dxa"/>
            <w:tcBorders>
              <w:top w:val="single" w:sz="4" w:space="0" w:color="auto"/>
            </w:tcBorders>
            <w:vAlign w:val="bottom"/>
          </w:tcPr>
          <w:p w14:paraId="55A69BCB" w14:textId="77777777" w:rsidR="003249F5" w:rsidRPr="00AD6749" w:rsidRDefault="003249F5" w:rsidP="003249F5">
            <w:pPr>
              <w:ind w:left="-406" w:right="126" w:hanging="90"/>
              <w:rPr>
                <w:rFonts w:cstheme="majorBidi"/>
              </w:rPr>
            </w:pPr>
          </w:p>
        </w:tc>
        <w:tc>
          <w:tcPr>
            <w:tcW w:w="81" w:type="dxa"/>
            <w:vAlign w:val="bottom"/>
          </w:tcPr>
          <w:p w14:paraId="73B39A80" w14:textId="77777777" w:rsidR="003249F5" w:rsidRPr="00AD6749" w:rsidRDefault="003249F5" w:rsidP="003249F5">
            <w:pPr>
              <w:ind w:left="-406" w:right="126" w:hanging="90"/>
              <w:rPr>
                <w:rFonts w:cstheme="majorBidi"/>
              </w:rPr>
            </w:pPr>
          </w:p>
        </w:tc>
        <w:tc>
          <w:tcPr>
            <w:tcW w:w="1395" w:type="dxa"/>
            <w:tcBorders>
              <w:top w:val="single" w:sz="4" w:space="0" w:color="auto"/>
            </w:tcBorders>
            <w:vAlign w:val="bottom"/>
          </w:tcPr>
          <w:p w14:paraId="4C3B25F2" w14:textId="77777777" w:rsidR="003249F5" w:rsidRPr="00AD6749" w:rsidRDefault="003249F5" w:rsidP="003249F5">
            <w:pPr>
              <w:ind w:left="-406" w:right="126" w:hanging="90"/>
              <w:rPr>
                <w:rFonts w:cstheme="majorBidi"/>
              </w:rPr>
            </w:pPr>
          </w:p>
        </w:tc>
      </w:tr>
      <w:tr w:rsidR="003249F5" w:rsidRPr="00AD6749" w14:paraId="0C0AE6D2" w14:textId="77777777" w:rsidTr="006F0D81">
        <w:trPr>
          <w:trHeight w:hRule="exact" w:val="405"/>
        </w:trPr>
        <w:tc>
          <w:tcPr>
            <w:tcW w:w="4635" w:type="dxa"/>
            <w:vAlign w:val="bottom"/>
          </w:tcPr>
          <w:p w14:paraId="7EC381D8" w14:textId="2162ACC7" w:rsidR="003249F5" w:rsidRPr="007359BB" w:rsidRDefault="003249F5" w:rsidP="003249F5">
            <w:pPr>
              <w:ind w:firstLine="64"/>
              <w:jc w:val="left"/>
              <w:rPr>
                <w:rFonts w:cstheme="majorBidi"/>
                <w:color w:val="000000"/>
                <w:cs/>
              </w:rPr>
            </w:pPr>
            <w:r>
              <w:rPr>
                <w:rFonts w:cstheme="majorBidi"/>
                <w:color w:val="000000"/>
              </w:rPr>
              <w:t xml:space="preserve">    </w:t>
            </w:r>
            <w:r w:rsidRPr="007359BB">
              <w:rPr>
                <w:rFonts w:cstheme="majorBidi"/>
                <w:color w:val="000000"/>
                <w:cs/>
              </w:rPr>
              <w:t>เจ้าหนี้การค้า</w:t>
            </w:r>
          </w:p>
        </w:tc>
        <w:tc>
          <w:tcPr>
            <w:tcW w:w="1395" w:type="dxa"/>
            <w:vAlign w:val="bottom"/>
          </w:tcPr>
          <w:p w14:paraId="2D592B7D" w14:textId="4A7B825F" w:rsidR="003249F5" w:rsidRPr="00A055DF" w:rsidRDefault="003249F5" w:rsidP="003249F5">
            <w:pPr>
              <w:rPr>
                <w:rFonts w:cstheme="majorBidi"/>
              </w:rPr>
            </w:pPr>
            <w:r w:rsidRPr="00A055DF">
              <w:rPr>
                <w:rFonts w:cstheme="majorBidi"/>
              </w:rPr>
              <w:t>234,831</w:t>
            </w:r>
          </w:p>
        </w:tc>
        <w:tc>
          <w:tcPr>
            <w:tcW w:w="78" w:type="dxa"/>
            <w:vAlign w:val="bottom"/>
          </w:tcPr>
          <w:p w14:paraId="50E6232A" w14:textId="77777777" w:rsidR="003249F5" w:rsidRPr="00A055DF" w:rsidRDefault="003249F5" w:rsidP="003249F5">
            <w:pPr>
              <w:ind w:right="-12"/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27DFEA69" w14:textId="488D2183" w:rsidR="003249F5" w:rsidRPr="00A055DF" w:rsidRDefault="003249F5" w:rsidP="003249F5">
            <w:pPr>
              <w:ind w:left="-406" w:right="126" w:hanging="90"/>
              <w:rPr>
                <w:rFonts w:cstheme="majorBidi"/>
              </w:rPr>
            </w:pPr>
            <w:r w:rsidRPr="00A055DF">
              <w:rPr>
                <w:rFonts w:cstheme="majorBidi"/>
              </w:rPr>
              <w:t>-</w:t>
            </w:r>
          </w:p>
        </w:tc>
        <w:tc>
          <w:tcPr>
            <w:tcW w:w="81" w:type="dxa"/>
            <w:vAlign w:val="bottom"/>
          </w:tcPr>
          <w:p w14:paraId="5430840D" w14:textId="77777777" w:rsidR="003249F5" w:rsidRPr="00A055DF" w:rsidRDefault="003249F5" w:rsidP="003249F5">
            <w:pPr>
              <w:ind w:left="-406" w:right="126" w:hanging="90"/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6446D29E" w14:textId="7187BBBC" w:rsidR="003249F5" w:rsidRPr="00A055DF" w:rsidRDefault="003249F5" w:rsidP="003249F5">
            <w:pPr>
              <w:ind w:left="-406" w:right="-146" w:firstLine="406"/>
              <w:jc w:val="center"/>
              <w:rPr>
                <w:rFonts w:cstheme="majorBidi"/>
              </w:rPr>
            </w:pPr>
            <w:r w:rsidRPr="00A055DF">
              <w:rPr>
                <w:rFonts w:cstheme="majorBidi"/>
              </w:rPr>
              <w:t xml:space="preserve">                -</w:t>
            </w:r>
          </w:p>
        </w:tc>
      </w:tr>
      <w:tr w:rsidR="003249F5" w:rsidRPr="00AD6749" w14:paraId="6F6CCD20" w14:textId="77777777" w:rsidTr="006F0D81">
        <w:trPr>
          <w:trHeight w:hRule="exact" w:val="333"/>
        </w:trPr>
        <w:tc>
          <w:tcPr>
            <w:tcW w:w="4635" w:type="dxa"/>
            <w:vAlign w:val="bottom"/>
          </w:tcPr>
          <w:p w14:paraId="6AA628C9" w14:textId="77777777" w:rsidR="003249F5" w:rsidRPr="007359BB" w:rsidRDefault="003249F5" w:rsidP="003249F5">
            <w:pPr>
              <w:ind w:firstLine="64"/>
              <w:jc w:val="left"/>
              <w:rPr>
                <w:rFonts w:cstheme="majorBidi"/>
                <w:b/>
                <w:bCs/>
                <w:cs/>
              </w:rPr>
            </w:pPr>
            <w:r w:rsidRPr="007359BB">
              <w:rPr>
                <w:rFonts w:cstheme="majorBidi"/>
                <w:b/>
                <w:bCs/>
                <w:cs/>
              </w:rPr>
              <w:t>เจ้าหนี้หมุนเวียนอื่น</w:t>
            </w:r>
          </w:p>
        </w:tc>
        <w:tc>
          <w:tcPr>
            <w:tcW w:w="1395" w:type="dxa"/>
            <w:vAlign w:val="bottom"/>
          </w:tcPr>
          <w:p w14:paraId="037792EC" w14:textId="77777777" w:rsidR="003249F5" w:rsidRPr="00A055DF" w:rsidRDefault="003249F5" w:rsidP="003249F5">
            <w:pPr>
              <w:rPr>
                <w:rFonts w:cstheme="majorBidi"/>
              </w:rPr>
            </w:pPr>
          </w:p>
        </w:tc>
        <w:tc>
          <w:tcPr>
            <w:tcW w:w="78" w:type="dxa"/>
            <w:vAlign w:val="bottom"/>
          </w:tcPr>
          <w:p w14:paraId="1D4C0A6E" w14:textId="77777777" w:rsidR="003249F5" w:rsidRPr="00A055DF" w:rsidRDefault="003249F5" w:rsidP="003249F5">
            <w:pPr>
              <w:ind w:right="-12"/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0938D543" w14:textId="77777777" w:rsidR="003249F5" w:rsidRPr="00A055DF" w:rsidRDefault="003249F5" w:rsidP="003249F5">
            <w:pPr>
              <w:ind w:right="-12"/>
              <w:rPr>
                <w:rFonts w:cstheme="majorBidi"/>
              </w:rPr>
            </w:pPr>
          </w:p>
        </w:tc>
        <w:tc>
          <w:tcPr>
            <w:tcW w:w="81" w:type="dxa"/>
            <w:vAlign w:val="bottom"/>
          </w:tcPr>
          <w:p w14:paraId="645A20C3" w14:textId="77777777" w:rsidR="003249F5" w:rsidRPr="00A055DF" w:rsidRDefault="003249F5" w:rsidP="003249F5">
            <w:pPr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70A7C63C" w14:textId="77777777" w:rsidR="003249F5" w:rsidRPr="00A055DF" w:rsidRDefault="003249F5" w:rsidP="003249F5">
            <w:pPr>
              <w:ind w:right="-12"/>
              <w:rPr>
                <w:rFonts w:cstheme="majorBidi"/>
              </w:rPr>
            </w:pPr>
          </w:p>
        </w:tc>
      </w:tr>
      <w:tr w:rsidR="003249F5" w:rsidRPr="00AD6749" w14:paraId="10F4403A" w14:textId="77777777" w:rsidTr="006F0D81">
        <w:trPr>
          <w:trHeight w:hRule="exact" w:val="379"/>
        </w:trPr>
        <w:tc>
          <w:tcPr>
            <w:tcW w:w="4635" w:type="dxa"/>
            <w:vAlign w:val="bottom"/>
          </w:tcPr>
          <w:p w14:paraId="3C064308" w14:textId="473EAD9E" w:rsidR="003249F5" w:rsidRPr="007359BB" w:rsidRDefault="003249F5" w:rsidP="003249F5">
            <w:pPr>
              <w:ind w:firstLine="64"/>
              <w:jc w:val="left"/>
              <w:rPr>
                <w:rFonts w:cstheme="majorBidi"/>
                <w:cs/>
              </w:rPr>
            </w:pPr>
            <w:r>
              <w:t xml:space="preserve">    </w:t>
            </w:r>
            <w:r w:rsidRPr="007359BB">
              <w:rPr>
                <w:cs/>
              </w:rPr>
              <w:t>เจ้าหนี้อื่น</w:t>
            </w:r>
            <w:r>
              <w:t xml:space="preserve"> - </w:t>
            </w:r>
            <w:r w:rsidRPr="007359BB">
              <w:rPr>
                <w:rFonts w:hint="cs"/>
                <w:cs/>
              </w:rPr>
              <w:t>บริษัท</w:t>
            </w:r>
            <w:r w:rsidRPr="007359BB">
              <w:rPr>
                <w:cs/>
              </w:rPr>
              <w:t>อื่น</w:t>
            </w:r>
          </w:p>
        </w:tc>
        <w:tc>
          <w:tcPr>
            <w:tcW w:w="1395" w:type="dxa"/>
            <w:vAlign w:val="bottom"/>
          </w:tcPr>
          <w:p w14:paraId="57464DDD" w14:textId="02F7824B" w:rsidR="003249F5" w:rsidRPr="00A055DF" w:rsidRDefault="003249F5" w:rsidP="003249F5">
            <w:pPr>
              <w:rPr>
                <w:rFonts w:cstheme="majorBidi"/>
              </w:rPr>
            </w:pPr>
            <w:r w:rsidRPr="00A055DF">
              <w:rPr>
                <w:rFonts w:cstheme="majorBidi"/>
              </w:rPr>
              <w:t>2,662,583</w:t>
            </w:r>
          </w:p>
        </w:tc>
        <w:tc>
          <w:tcPr>
            <w:tcW w:w="78" w:type="dxa"/>
            <w:vAlign w:val="bottom"/>
          </w:tcPr>
          <w:p w14:paraId="3F260DD2" w14:textId="77777777" w:rsidR="003249F5" w:rsidRPr="00A055DF" w:rsidRDefault="003249F5" w:rsidP="003249F5">
            <w:pPr>
              <w:ind w:right="-12"/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0017DF06" w14:textId="1D95C8FF" w:rsidR="003249F5" w:rsidRPr="00A055DF" w:rsidRDefault="003249F5" w:rsidP="003249F5">
            <w:pPr>
              <w:ind w:hanging="99"/>
              <w:rPr>
                <w:rFonts w:cs="Leelawadee"/>
                <w:color w:val="000000"/>
              </w:rPr>
            </w:pPr>
            <w:r w:rsidRPr="00A055DF">
              <w:rPr>
                <w:rFonts w:cs="Leelawadee"/>
                <w:color w:val="000000"/>
              </w:rPr>
              <w:t xml:space="preserve">               367,089</w:t>
            </w:r>
          </w:p>
          <w:p w14:paraId="62843F3B" w14:textId="77777777" w:rsidR="003249F5" w:rsidRPr="00A055DF" w:rsidRDefault="003249F5" w:rsidP="003249F5">
            <w:pPr>
              <w:jc w:val="both"/>
              <w:rPr>
                <w:rFonts w:ascii="Leelawadee" w:hAnsi="Leelawadee" w:cs="Leelawadee"/>
                <w:color w:val="000000"/>
                <w:sz w:val="16"/>
                <w:szCs w:val="16"/>
                <w:lang w:eastAsia="en-US"/>
              </w:rPr>
            </w:pPr>
          </w:p>
          <w:p w14:paraId="31ED18C4" w14:textId="6CFB231A" w:rsidR="003249F5" w:rsidRPr="00A055DF" w:rsidRDefault="003249F5" w:rsidP="003249F5">
            <w:pPr>
              <w:ind w:right="-12"/>
              <w:jc w:val="both"/>
              <w:rPr>
                <w:rFonts w:cstheme="majorBidi"/>
              </w:rPr>
            </w:pPr>
          </w:p>
        </w:tc>
        <w:tc>
          <w:tcPr>
            <w:tcW w:w="81" w:type="dxa"/>
            <w:vAlign w:val="bottom"/>
          </w:tcPr>
          <w:p w14:paraId="6FDBEB1F" w14:textId="77777777" w:rsidR="003249F5" w:rsidRPr="00A055DF" w:rsidRDefault="003249F5" w:rsidP="003249F5">
            <w:pPr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62D7EEE2" w14:textId="78CA2C80" w:rsidR="003249F5" w:rsidRPr="00A055DF" w:rsidRDefault="003249F5" w:rsidP="003249F5">
            <w:pPr>
              <w:ind w:right="-12"/>
              <w:rPr>
                <w:rFonts w:cstheme="majorBidi"/>
              </w:rPr>
            </w:pPr>
            <w:r w:rsidRPr="007359BB">
              <w:rPr>
                <w:rFonts w:cstheme="majorBidi"/>
              </w:rPr>
              <w:t>28</w:t>
            </w:r>
            <w:r w:rsidRPr="00A055DF">
              <w:rPr>
                <w:rFonts w:cstheme="majorBidi"/>
              </w:rPr>
              <w:t>,</w:t>
            </w:r>
            <w:r w:rsidRPr="007359BB">
              <w:rPr>
                <w:rFonts w:cstheme="majorBidi"/>
              </w:rPr>
              <w:t>412</w:t>
            </w:r>
          </w:p>
        </w:tc>
      </w:tr>
      <w:tr w:rsidR="003249F5" w:rsidRPr="00AD6749" w14:paraId="2FA0B56C" w14:textId="77777777" w:rsidTr="006F0D81">
        <w:trPr>
          <w:trHeight w:hRule="exact" w:val="379"/>
        </w:trPr>
        <w:tc>
          <w:tcPr>
            <w:tcW w:w="4635" w:type="dxa"/>
            <w:vAlign w:val="bottom"/>
          </w:tcPr>
          <w:p w14:paraId="4660C9D4" w14:textId="4D1FEF71" w:rsidR="003249F5" w:rsidRDefault="003249F5" w:rsidP="003249F5">
            <w:pPr>
              <w:ind w:firstLine="64"/>
              <w:jc w:val="left"/>
            </w:pPr>
            <w:r>
              <w:t xml:space="preserve">    </w:t>
            </w:r>
            <w:r w:rsidRPr="007359BB">
              <w:rPr>
                <w:cs/>
              </w:rPr>
              <w:t>เจ้าหนี้อื่น - กิจการที่เกี่ยวข้องกัน</w:t>
            </w:r>
          </w:p>
        </w:tc>
        <w:tc>
          <w:tcPr>
            <w:tcW w:w="1395" w:type="dxa"/>
            <w:vAlign w:val="bottom"/>
          </w:tcPr>
          <w:p w14:paraId="0A2B982B" w14:textId="6918DDA6" w:rsidR="003249F5" w:rsidRPr="00A055DF" w:rsidRDefault="003249F5" w:rsidP="003249F5">
            <w:pPr>
              <w:ind w:right="229"/>
              <w:rPr>
                <w:rFonts w:cstheme="majorBidi"/>
              </w:rPr>
            </w:pPr>
            <w:r>
              <w:rPr>
                <w:rFonts w:cstheme="majorBidi"/>
              </w:rPr>
              <w:t>-</w:t>
            </w:r>
          </w:p>
        </w:tc>
        <w:tc>
          <w:tcPr>
            <w:tcW w:w="78" w:type="dxa"/>
            <w:vAlign w:val="bottom"/>
          </w:tcPr>
          <w:p w14:paraId="45796E68" w14:textId="77777777" w:rsidR="003249F5" w:rsidRPr="00A055DF" w:rsidRDefault="003249F5" w:rsidP="003249F5">
            <w:pPr>
              <w:ind w:right="-12"/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5E8D5BE1" w14:textId="6CB37E42" w:rsidR="003249F5" w:rsidRPr="00A055DF" w:rsidRDefault="003249F5" w:rsidP="003249F5">
            <w:pPr>
              <w:rPr>
                <w:rFonts w:cstheme="majorBidi"/>
              </w:rPr>
            </w:pPr>
            <w:r w:rsidRPr="00A055DF">
              <w:rPr>
                <w:rFonts w:cstheme="majorBidi"/>
              </w:rPr>
              <w:t>543,241</w:t>
            </w:r>
          </w:p>
        </w:tc>
        <w:tc>
          <w:tcPr>
            <w:tcW w:w="81" w:type="dxa"/>
            <w:vAlign w:val="bottom"/>
          </w:tcPr>
          <w:p w14:paraId="700AA73E" w14:textId="77777777" w:rsidR="003249F5" w:rsidRPr="00A055DF" w:rsidRDefault="003249F5" w:rsidP="003249F5">
            <w:pPr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63BEF3ED" w14:textId="22604514" w:rsidR="003249F5" w:rsidRPr="007359BB" w:rsidRDefault="003249F5" w:rsidP="003249F5">
            <w:pPr>
              <w:ind w:right="-12" w:firstLine="494"/>
              <w:jc w:val="center"/>
              <w:rPr>
                <w:rFonts w:cstheme="majorBidi"/>
                <w:cs/>
              </w:rPr>
            </w:pPr>
            <w:r w:rsidRPr="00A055DF">
              <w:rPr>
                <w:rFonts w:cstheme="majorBidi"/>
              </w:rPr>
              <w:t xml:space="preserve">        -</w:t>
            </w:r>
          </w:p>
        </w:tc>
      </w:tr>
      <w:tr w:rsidR="003249F5" w:rsidRPr="00AD6749" w14:paraId="5D0D69F5" w14:textId="77777777" w:rsidTr="006F0D81">
        <w:trPr>
          <w:trHeight w:hRule="exact" w:val="334"/>
        </w:trPr>
        <w:tc>
          <w:tcPr>
            <w:tcW w:w="4635" w:type="dxa"/>
            <w:vAlign w:val="bottom"/>
          </w:tcPr>
          <w:p w14:paraId="455BF453" w14:textId="54D653B6" w:rsidR="003249F5" w:rsidRPr="007359BB" w:rsidRDefault="003249F5" w:rsidP="003249F5">
            <w:pPr>
              <w:ind w:firstLine="252"/>
              <w:jc w:val="left"/>
              <w:rPr>
                <w:rFonts w:cstheme="majorBidi"/>
                <w:cs/>
              </w:rPr>
            </w:pPr>
            <w:r w:rsidRPr="007359BB">
              <w:rPr>
                <w:rFonts w:cstheme="majorBidi"/>
                <w:cs/>
              </w:rPr>
              <w:t>ค่าใช้จ่ายค้างจ่าย</w:t>
            </w:r>
          </w:p>
        </w:tc>
        <w:tc>
          <w:tcPr>
            <w:tcW w:w="1395" w:type="dxa"/>
            <w:vAlign w:val="bottom"/>
          </w:tcPr>
          <w:p w14:paraId="73B8F183" w14:textId="3547DBD9" w:rsidR="003249F5" w:rsidRPr="00A055DF" w:rsidRDefault="003249F5" w:rsidP="003249F5">
            <w:pPr>
              <w:rPr>
                <w:rFonts w:cstheme="majorBidi"/>
              </w:rPr>
            </w:pPr>
            <w:r w:rsidRPr="00A055DF">
              <w:t>1,</w:t>
            </w:r>
            <w:r>
              <w:t>906,674</w:t>
            </w:r>
          </w:p>
        </w:tc>
        <w:tc>
          <w:tcPr>
            <w:tcW w:w="78" w:type="dxa"/>
            <w:vAlign w:val="bottom"/>
          </w:tcPr>
          <w:p w14:paraId="191614DF" w14:textId="77777777" w:rsidR="003249F5" w:rsidRPr="00A055DF" w:rsidRDefault="003249F5" w:rsidP="003249F5">
            <w:pPr>
              <w:ind w:right="-12"/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7F2B603C" w14:textId="4135BA15" w:rsidR="003249F5" w:rsidRPr="00A055DF" w:rsidRDefault="003249F5" w:rsidP="003249F5">
            <w:pPr>
              <w:ind w:hanging="99"/>
              <w:rPr>
                <w:rFonts w:cstheme="majorBidi"/>
              </w:rPr>
            </w:pPr>
            <w:r w:rsidRPr="00A055DF">
              <w:rPr>
                <w:rFonts w:cstheme="majorBidi"/>
              </w:rPr>
              <w:t>68</w:t>
            </w:r>
            <w:r>
              <w:rPr>
                <w:rFonts w:cstheme="majorBidi"/>
              </w:rPr>
              <w:t>0,130</w:t>
            </w:r>
          </w:p>
        </w:tc>
        <w:tc>
          <w:tcPr>
            <w:tcW w:w="81" w:type="dxa"/>
            <w:vAlign w:val="bottom"/>
          </w:tcPr>
          <w:p w14:paraId="3E17EAF6" w14:textId="77777777" w:rsidR="003249F5" w:rsidRPr="00A055DF" w:rsidRDefault="003249F5" w:rsidP="003249F5">
            <w:pPr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369DC14D" w14:textId="1099BC45" w:rsidR="003249F5" w:rsidRPr="00A055DF" w:rsidRDefault="003249F5" w:rsidP="003249F5">
            <w:pPr>
              <w:ind w:right="-12"/>
              <w:rPr>
                <w:rFonts w:cstheme="majorBidi"/>
              </w:rPr>
            </w:pPr>
            <w:r w:rsidRPr="007359BB">
              <w:rPr>
                <w:rFonts w:cstheme="majorBidi"/>
              </w:rPr>
              <w:t>6</w:t>
            </w:r>
            <w:r w:rsidRPr="00A055DF">
              <w:rPr>
                <w:rFonts w:cstheme="majorBidi"/>
              </w:rPr>
              <w:t>,</w:t>
            </w:r>
            <w:r w:rsidRPr="007359BB">
              <w:rPr>
                <w:rFonts w:cstheme="majorBidi"/>
              </w:rPr>
              <w:t>643</w:t>
            </w:r>
            <w:r w:rsidRPr="00A055DF">
              <w:rPr>
                <w:rFonts w:cstheme="majorBidi"/>
              </w:rPr>
              <w:t>,</w:t>
            </w:r>
            <w:r w:rsidRPr="007359BB">
              <w:rPr>
                <w:rFonts w:cstheme="majorBidi"/>
              </w:rPr>
              <w:t>240</w:t>
            </w:r>
          </w:p>
        </w:tc>
      </w:tr>
      <w:tr w:rsidR="003249F5" w:rsidRPr="00AD6749" w14:paraId="2D9566DE" w14:textId="77777777" w:rsidTr="006F0D81">
        <w:trPr>
          <w:trHeight w:hRule="exact" w:val="334"/>
        </w:trPr>
        <w:tc>
          <w:tcPr>
            <w:tcW w:w="4635" w:type="dxa"/>
            <w:vAlign w:val="bottom"/>
          </w:tcPr>
          <w:p w14:paraId="0FDFB1AD" w14:textId="22FEB8C0" w:rsidR="003249F5" w:rsidRPr="007359BB" w:rsidRDefault="003249F5" w:rsidP="003249F5">
            <w:pPr>
              <w:ind w:firstLine="252"/>
              <w:jc w:val="left"/>
              <w:rPr>
                <w:rFonts w:cstheme="majorBidi"/>
                <w:cs/>
              </w:rPr>
            </w:pPr>
            <w:r w:rsidRPr="007359BB">
              <w:rPr>
                <w:rFonts w:cstheme="majorBidi" w:hint="cs"/>
                <w:cs/>
              </w:rPr>
              <w:t>เจ้าหนี้กรมสรรพากร</w:t>
            </w:r>
          </w:p>
        </w:tc>
        <w:tc>
          <w:tcPr>
            <w:tcW w:w="1395" w:type="dxa"/>
            <w:vAlign w:val="bottom"/>
          </w:tcPr>
          <w:p w14:paraId="13B00155" w14:textId="0CAC4FC3" w:rsidR="003249F5" w:rsidRPr="007359BB" w:rsidRDefault="003249F5" w:rsidP="003249F5">
            <w:pPr>
              <w:rPr>
                <w:cs/>
              </w:rPr>
            </w:pPr>
            <w:r w:rsidRPr="00A055DF">
              <w:t>27,409</w:t>
            </w:r>
          </w:p>
        </w:tc>
        <w:tc>
          <w:tcPr>
            <w:tcW w:w="78" w:type="dxa"/>
            <w:vAlign w:val="bottom"/>
          </w:tcPr>
          <w:p w14:paraId="622FD84B" w14:textId="77777777" w:rsidR="003249F5" w:rsidRPr="00A055DF" w:rsidRDefault="003249F5" w:rsidP="003249F5">
            <w:pPr>
              <w:ind w:right="-12"/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60899AD9" w14:textId="4ADF6636" w:rsidR="003249F5" w:rsidRPr="007359BB" w:rsidRDefault="003249F5" w:rsidP="003249F5">
            <w:pPr>
              <w:ind w:right="-12"/>
              <w:rPr>
                <w:cs/>
              </w:rPr>
            </w:pPr>
            <w:r w:rsidRPr="00A055DF">
              <w:t>5,286</w:t>
            </w:r>
          </w:p>
        </w:tc>
        <w:tc>
          <w:tcPr>
            <w:tcW w:w="81" w:type="dxa"/>
            <w:vAlign w:val="bottom"/>
          </w:tcPr>
          <w:p w14:paraId="1A065C5D" w14:textId="77777777" w:rsidR="003249F5" w:rsidRPr="00A055DF" w:rsidRDefault="003249F5" w:rsidP="003249F5">
            <w:pPr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011213FC" w14:textId="255C653C" w:rsidR="003249F5" w:rsidRPr="007359BB" w:rsidRDefault="003249F5" w:rsidP="003249F5">
            <w:pPr>
              <w:ind w:right="-12"/>
              <w:jc w:val="center"/>
              <w:rPr>
                <w:rFonts w:cstheme="majorBidi"/>
                <w:cs/>
              </w:rPr>
            </w:pPr>
            <w:r w:rsidRPr="00A055DF">
              <w:rPr>
                <w:rFonts w:cstheme="majorBidi"/>
              </w:rPr>
              <w:t xml:space="preserve">                    -</w:t>
            </w:r>
          </w:p>
        </w:tc>
      </w:tr>
      <w:tr w:rsidR="003249F5" w:rsidRPr="00AD6749" w14:paraId="7CCAE229" w14:textId="77777777" w:rsidTr="006F0D81">
        <w:trPr>
          <w:trHeight w:hRule="exact" w:val="334"/>
        </w:trPr>
        <w:tc>
          <w:tcPr>
            <w:tcW w:w="4635" w:type="dxa"/>
            <w:vAlign w:val="bottom"/>
          </w:tcPr>
          <w:p w14:paraId="2AACEB73" w14:textId="7F2C6F48" w:rsidR="003249F5" w:rsidRPr="007359BB" w:rsidRDefault="003249F5" w:rsidP="003249F5">
            <w:pPr>
              <w:ind w:firstLine="252"/>
              <w:jc w:val="left"/>
              <w:rPr>
                <w:rFonts w:cstheme="majorBidi"/>
                <w:cs/>
              </w:rPr>
            </w:pPr>
            <w:r w:rsidRPr="007359BB">
              <w:rPr>
                <w:rFonts w:cstheme="majorBidi" w:hint="cs"/>
                <w:cs/>
              </w:rPr>
              <w:t>อื่น ๆ</w:t>
            </w:r>
          </w:p>
        </w:tc>
        <w:tc>
          <w:tcPr>
            <w:tcW w:w="1395" w:type="dxa"/>
            <w:tcBorders>
              <w:bottom w:val="single" w:sz="4" w:space="0" w:color="auto"/>
            </w:tcBorders>
            <w:vAlign w:val="bottom"/>
          </w:tcPr>
          <w:p w14:paraId="66F97DD0" w14:textId="77777777" w:rsidR="003249F5" w:rsidRDefault="003249F5" w:rsidP="003249F5">
            <w:r w:rsidRPr="00A055DF">
              <w:t>271,17</w:t>
            </w:r>
            <w:r w:rsidR="00902051">
              <w:t>2</w:t>
            </w:r>
          </w:p>
          <w:p w14:paraId="46D16974" w14:textId="0E6C3504" w:rsidR="00564001" w:rsidRPr="00A055DF" w:rsidRDefault="00564001" w:rsidP="003249F5">
            <w:pPr>
              <w:rPr>
                <w:cs/>
              </w:rPr>
            </w:pPr>
          </w:p>
        </w:tc>
        <w:tc>
          <w:tcPr>
            <w:tcW w:w="78" w:type="dxa"/>
            <w:vAlign w:val="bottom"/>
          </w:tcPr>
          <w:p w14:paraId="6AC75656" w14:textId="77777777" w:rsidR="003249F5" w:rsidRPr="00A055DF" w:rsidRDefault="003249F5" w:rsidP="003249F5">
            <w:pPr>
              <w:ind w:right="-12"/>
              <w:rPr>
                <w:rFonts w:cstheme="majorBidi"/>
              </w:rPr>
            </w:pPr>
          </w:p>
        </w:tc>
        <w:tc>
          <w:tcPr>
            <w:tcW w:w="1395" w:type="dxa"/>
            <w:tcBorders>
              <w:bottom w:val="single" w:sz="4" w:space="0" w:color="auto"/>
            </w:tcBorders>
            <w:vAlign w:val="bottom"/>
          </w:tcPr>
          <w:p w14:paraId="7C482137" w14:textId="2B95E251" w:rsidR="003249F5" w:rsidRPr="007359BB" w:rsidRDefault="003249F5" w:rsidP="003249F5">
            <w:pPr>
              <w:ind w:right="-12"/>
              <w:rPr>
                <w:cs/>
              </w:rPr>
            </w:pPr>
            <w:r w:rsidRPr="00A055DF">
              <w:t>6,360</w:t>
            </w:r>
          </w:p>
        </w:tc>
        <w:tc>
          <w:tcPr>
            <w:tcW w:w="81" w:type="dxa"/>
            <w:vAlign w:val="bottom"/>
          </w:tcPr>
          <w:p w14:paraId="762F4479" w14:textId="77777777" w:rsidR="003249F5" w:rsidRPr="00A055DF" w:rsidRDefault="003249F5" w:rsidP="003249F5">
            <w:pPr>
              <w:rPr>
                <w:rFonts w:cstheme="majorBidi"/>
              </w:rPr>
            </w:pPr>
          </w:p>
        </w:tc>
        <w:tc>
          <w:tcPr>
            <w:tcW w:w="1395" w:type="dxa"/>
            <w:tcBorders>
              <w:bottom w:val="single" w:sz="4" w:space="0" w:color="auto"/>
            </w:tcBorders>
            <w:vAlign w:val="bottom"/>
          </w:tcPr>
          <w:p w14:paraId="0E62BBCA" w14:textId="3C3968AA" w:rsidR="003249F5" w:rsidRPr="007359BB" w:rsidRDefault="003249F5" w:rsidP="003249F5">
            <w:pPr>
              <w:ind w:right="-12"/>
              <w:jc w:val="center"/>
              <w:rPr>
                <w:rFonts w:cstheme="majorBidi"/>
                <w:cs/>
              </w:rPr>
            </w:pPr>
            <w:r w:rsidRPr="00A055DF">
              <w:rPr>
                <w:rFonts w:cstheme="majorBidi"/>
              </w:rPr>
              <w:t xml:space="preserve">                    -</w:t>
            </w:r>
          </w:p>
        </w:tc>
      </w:tr>
      <w:tr w:rsidR="003249F5" w:rsidRPr="00AD6749" w14:paraId="73071ED8" w14:textId="77777777" w:rsidTr="006F0D81">
        <w:trPr>
          <w:trHeight w:hRule="exact" w:val="406"/>
        </w:trPr>
        <w:tc>
          <w:tcPr>
            <w:tcW w:w="4635" w:type="dxa"/>
            <w:vAlign w:val="bottom"/>
          </w:tcPr>
          <w:p w14:paraId="0550A8AC" w14:textId="4161B3DC" w:rsidR="003249F5" w:rsidRPr="007359BB" w:rsidRDefault="003249F5" w:rsidP="003249F5">
            <w:pPr>
              <w:ind w:right="-338" w:firstLine="64"/>
              <w:jc w:val="left"/>
              <w:rPr>
                <w:rFonts w:cstheme="majorBidi"/>
                <w:b/>
                <w:bCs/>
                <w:cs/>
              </w:rPr>
            </w:pPr>
            <w:r w:rsidRPr="007359BB">
              <w:rPr>
                <w:rFonts w:cstheme="majorBidi"/>
                <w:b/>
                <w:bCs/>
                <w:cs/>
              </w:rPr>
              <w:t>รวมเจ้าหนี้การค้าและเจ้าหนี้หมุนเวียนอื่น</w:t>
            </w:r>
          </w:p>
        </w:tc>
        <w:tc>
          <w:tcPr>
            <w:tcW w:w="1395" w:type="dxa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14:paraId="0263796C" w14:textId="6DAB2FD2" w:rsidR="003249F5" w:rsidRPr="00A055DF" w:rsidRDefault="003249F5" w:rsidP="003249F5">
            <w:pPr>
              <w:rPr>
                <w:rFonts w:cstheme="majorBidi"/>
                <w:b/>
                <w:bCs/>
              </w:rPr>
            </w:pPr>
            <w:r w:rsidRPr="00A055DF">
              <w:rPr>
                <w:rFonts w:cstheme="majorBidi"/>
                <w:b/>
                <w:bCs/>
              </w:rPr>
              <w:t>5,</w:t>
            </w:r>
            <w:r>
              <w:rPr>
                <w:rFonts w:cstheme="majorBidi"/>
                <w:b/>
                <w:bCs/>
              </w:rPr>
              <w:t>102,669</w:t>
            </w:r>
          </w:p>
        </w:tc>
        <w:tc>
          <w:tcPr>
            <w:tcW w:w="78" w:type="dxa"/>
            <w:vAlign w:val="bottom"/>
          </w:tcPr>
          <w:p w14:paraId="3D35DAC8" w14:textId="77777777" w:rsidR="003249F5" w:rsidRPr="00A055DF" w:rsidRDefault="003249F5" w:rsidP="003249F5">
            <w:pPr>
              <w:ind w:right="-12"/>
              <w:rPr>
                <w:rFonts w:cstheme="majorBidi"/>
                <w:b/>
                <w:bCs/>
              </w:rPr>
            </w:pPr>
          </w:p>
        </w:tc>
        <w:tc>
          <w:tcPr>
            <w:tcW w:w="1395" w:type="dxa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14:paraId="56170D7D" w14:textId="34554F34" w:rsidR="003249F5" w:rsidRPr="00A055DF" w:rsidRDefault="003249F5" w:rsidP="003249F5">
            <w:pPr>
              <w:ind w:right="-12"/>
              <w:rPr>
                <w:rFonts w:cstheme="majorBidi"/>
                <w:b/>
                <w:bCs/>
              </w:rPr>
            </w:pPr>
            <w:r w:rsidRPr="00A055DF">
              <w:rPr>
                <w:rFonts w:cstheme="majorBidi"/>
                <w:b/>
                <w:bCs/>
              </w:rPr>
              <w:t>1,60</w:t>
            </w:r>
            <w:r>
              <w:rPr>
                <w:rFonts w:cstheme="majorBidi"/>
                <w:b/>
                <w:bCs/>
              </w:rPr>
              <w:t>2,106</w:t>
            </w:r>
          </w:p>
        </w:tc>
        <w:tc>
          <w:tcPr>
            <w:tcW w:w="81" w:type="dxa"/>
            <w:vAlign w:val="bottom"/>
          </w:tcPr>
          <w:p w14:paraId="4D6D554B" w14:textId="77777777" w:rsidR="003249F5" w:rsidRPr="00A055DF" w:rsidRDefault="003249F5" w:rsidP="003249F5">
            <w:pPr>
              <w:rPr>
                <w:rFonts w:cstheme="majorBidi"/>
                <w:b/>
                <w:bCs/>
              </w:rPr>
            </w:pPr>
          </w:p>
        </w:tc>
        <w:tc>
          <w:tcPr>
            <w:tcW w:w="1395" w:type="dxa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14:paraId="766DF2C3" w14:textId="2A5785DA" w:rsidR="003249F5" w:rsidRPr="00A055DF" w:rsidRDefault="003249F5" w:rsidP="003249F5">
            <w:pPr>
              <w:ind w:right="-12"/>
              <w:rPr>
                <w:rFonts w:cstheme="majorBidi"/>
                <w:b/>
                <w:bCs/>
              </w:rPr>
            </w:pPr>
            <w:r w:rsidRPr="007359BB">
              <w:rPr>
                <w:rFonts w:cstheme="majorBidi"/>
                <w:b/>
                <w:bCs/>
              </w:rPr>
              <w:t>6</w:t>
            </w:r>
            <w:r w:rsidRPr="00A055DF">
              <w:rPr>
                <w:rFonts w:cstheme="majorBidi"/>
                <w:b/>
                <w:bCs/>
              </w:rPr>
              <w:t>,</w:t>
            </w:r>
            <w:r w:rsidRPr="007359BB">
              <w:rPr>
                <w:rFonts w:cstheme="majorBidi"/>
                <w:b/>
                <w:bCs/>
              </w:rPr>
              <w:t>671</w:t>
            </w:r>
            <w:r w:rsidRPr="00A055DF">
              <w:rPr>
                <w:rFonts w:cstheme="majorBidi"/>
                <w:b/>
                <w:bCs/>
              </w:rPr>
              <w:t>,</w:t>
            </w:r>
            <w:r w:rsidRPr="007359BB">
              <w:rPr>
                <w:rFonts w:cstheme="majorBidi"/>
                <w:b/>
                <w:bCs/>
              </w:rPr>
              <w:t>652</w:t>
            </w:r>
          </w:p>
        </w:tc>
      </w:tr>
    </w:tbl>
    <w:p w14:paraId="789877FE" w14:textId="2CF0E64E" w:rsidR="00B262D4" w:rsidRPr="005322D1" w:rsidRDefault="002B2C67" w:rsidP="00E80568">
      <w:pPr>
        <w:numPr>
          <w:ilvl w:val="0"/>
          <w:numId w:val="1"/>
        </w:numPr>
        <w:tabs>
          <w:tab w:val="clear" w:pos="540"/>
          <w:tab w:val="num" w:pos="426"/>
        </w:tabs>
        <w:spacing w:before="120"/>
        <w:ind w:left="360"/>
        <w:jc w:val="left"/>
        <w:rPr>
          <w:rFonts w:cstheme="majorBidi"/>
        </w:rPr>
      </w:pPr>
      <w:r w:rsidRPr="007359BB">
        <w:rPr>
          <w:b/>
          <w:bCs/>
          <w:cs/>
        </w:rPr>
        <w:lastRenderedPageBreak/>
        <w:t>หนี้สินตามสัญญาเช่า</w:t>
      </w:r>
      <w:r w:rsidR="00B262D4">
        <w:rPr>
          <w:rFonts w:cstheme="majorBidi"/>
          <w:b/>
          <w:bCs/>
        </w:rPr>
        <w:br/>
      </w:r>
      <w:r w:rsidR="00B262D4" w:rsidRPr="007359BB">
        <w:rPr>
          <w:rFonts w:cstheme="majorBidi"/>
          <w:color w:val="000000" w:themeColor="text1"/>
          <w:cs/>
        </w:rPr>
        <w:t xml:space="preserve">หนี้สินตามสัญญาเช่า  ณ วันที่ </w:t>
      </w:r>
      <w:r w:rsidR="00503959" w:rsidRPr="007359BB">
        <w:rPr>
          <w:rFonts w:cstheme="majorBidi" w:hint="cs"/>
        </w:rPr>
        <w:t xml:space="preserve">31 </w:t>
      </w:r>
      <w:r w:rsidR="00503959" w:rsidRPr="007359BB">
        <w:rPr>
          <w:rFonts w:cstheme="majorBidi" w:hint="cs"/>
          <w:cs/>
        </w:rPr>
        <w:t>ธันวาคม</w:t>
      </w:r>
      <w:r w:rsidR="00503959" w:rsidRPr="007359BB">
        <w:rPr>
          <w:rFonts w:cstheme="majorBidi"/>
        </w:rPr>
        <w:t xml:space="preserve"> </w:t>
      </w:r>
      <w:r w:rsidR="00B262D4" w:rsidRPr="00B262D4">
        <w:rPr>
          <w:rFonts w:cstheme="majorBidi"/>
          <w:color w:val="000000" w:themeColor="text1"/>
        </w:rPr>
        <w:t xml:space="preserve">2568 </w:t>
      </w:r>
      <w:r w:rsidR="00B262D4" w:rsidRPr="007359BB">
        <w:rPr>
          <w:rFonts w:cstheme="majorBidi"/>
          <w:color w:val="000000" w:themeColor="text1"/>
          <w:cs/>
        </w:rPr>
        <w:t>และ</w:t>
      </w:r>
      <w:r w:rsidR="00E978E6">
        <w:rPr>
          <w:rFonts w:cstheme="majorBidi" w:hint="cs"/>
          <w:color w:val="000000" w:themeColor="text1"/>
          <w:cs/>
        </w:rPr>
        <w:t xml:space="preserve"> </w:t>
      </w:r>
      <w:r w:rsidR="00B262D4" w:rsidRPr="00B262D4">
        <w:rPr>
          <w:rFonts w:cstheme="majorBidi"/>
          <w:color w:val="000000" w:themeColor="text1"/>
        </w:rPr>
        <w:t xml:space="preserve">2567 </w:t>
      </w:r>
      <w:r w:rsidR="00B262D4" w:rsidRPr="007359BB">
        <w:rPr>
          <w:rFonts w:cstheme="majorBidi"/>
          <w:color w:val="000000" w:themeColor="text1"/>
          <w:cs/>
        </w:rPr>
        <w:t>ประกอบด้วย</w:t>
      </w:r>
    </w:p>
    <w:tbl>
      <w:tblPr>
        <w:tblW w:w="8979" w:type="dxa"/>
        <w:tblInd w:w="261" w:type="dxa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4059"/>
        <w:gridCol w:w="1710"/>
        <w:gridCol w:w="90"/>
        <w:gridCol w:w="1644"/>
        <w:gridCol w:w="81"/>
        <w:gridCol w:w="1395"/>
      </w:tblGrid>
      <w:tr w:rsidR="005322D1" w:rsidRPr="00AD6749" w14:paraId="41B4EC15" w14:textId="77777777" w:rsidTr="00212883">
        <w:trPr>
          <w:trHeight w:hRule="exact" w:val="432"/>
          <w:tblHeader/>
        </w:trPr>
        <w:tc>
          <w:tcPr>
            <w:tcW w:w="4059" w:type="dxa"/>
            <w:vAlign w:val="bottom"/>
          </w:tcPr>
          <w:p w14:paraId="3A6C53A3" w14:textId="77777777" w:rsidR="005322D1" w:rsidRPr="00AD6749" w:rsidRDefault="005322D1">
            <w:pPr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4920" w:type="dxa"/>
            <w:gridSpan w:val="5"/>
            <w:tcBorders>
              <w:bottom w:val="single" w:sz="4" w:space="0" w:color="auto"/>
            </w:tcBorders>
            <w:vAlign w:val="bottom"/>
          </w:tcPr>
          <w:p w14:paraId="68D154F3" w14:textId="77777777" w:rsidR="005322D1" w:rsidRPr="007359BB" w:rsidRDefault="005322D1">
            <w:pPr>
              <w:jc w:val="center"/>
              <w:rPr>
                <w:rFonts w:cstheme="majorBidi"/>
                <w:b/>
                <w:bCs/>
                <w:cs/>
              </w:rPr>
            </w:pPr>
            <w:r w:rsidRPr="007359BB">
              <w:rPr>
                <w:rFonts w:cstheme="majorBidi"/>
                <w:b/>
                <w:bCs/>
                <w:cs/>
              </w:rPr>
              <w:t>หน่วย</w:t>
            </w:r>
            <w:r w:rsidRPr="00AD6749">
              <w:rPr>
                <w:rFonts w:cstheme="majorBidi"/>
                <w:b/>
                <w:bCs/>
              </w:rPr>
              <w:t xml:space="preserve">: </w:t>
            </w:r>
            <w:r w:rsidRPr="007359BB">
              <w:rPr>
                <w:rFonts w:cstheme="majorBidi"/>
                <w:b/>
                <w:bCs/>
                <w:cs/>
              </w:rPr>
              <w:t>บาท</w:t>
            </w:r>
          </w:p>
        </w:tc>
      </w:tr>
      <w:tr w:rsidR="005322D1" w:rsidRPr="00AD6749" w14:paraId="56D0B3DE" w14:textId="77777777" w:rsidTr="00212883">
        <w:trPr>
          <w:trHeight w:hRule="exact" w:val="432"/>
          <w:tblHeader/>
        </w:trPr>
        <w:tc>
          <w:tcPr>
            <w:tcW w:w="4059" w:type="dxa"/>
            <w:vAlign w:val="bottom"/>
          </w:tcPr>
          <w:p w14:paraId="54D1BA7E" w14:textId="77777777" w:rsidR="005322D1" w:rsidRPr="00AD6749" w:rsidRDefault="005322D1">
            <w:pPr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  <w:vAlign w:val="bottom"/>
          </w:tcPr>
          <w:p w14:paraId="0CEC5DF3" w14:textId="77777777" w:rsidR="005322D1" w:rsidRPr="00AD6749" w:rsidRDefault="005322D1">
            <w:pPr>
              <w:jc w:val="center"/>
              <w:rPr>
                <w:rFonts w:cstheme="majorBidi"/>
                <w:b/>
                <w:bCs/>
              </w:rPr>
            </w:pPr>
            <w:r w:rsidRPr="007359BB">
              <w:rPr>
                <w:rFonts w:cstheme="majorBidi"/>
                <w:b/>
                <w:bCs/>
                <w:color w:val="000000" w:themeColor="text1"/>
                <w:cs/>
              </w:rPr>
              <w:t>งบการเงินรวม</w:t>
            </w:r>
          </w:p>
        </w:tc>
        <w:tc>
          <w:tcPr>
            <w:tcW w:w="90" w:type="dxa"/>
            <w:vAlign w:val="bottom"/>
          </w:tcPr>
          <w:p w14:paraId="62DCF583" w14:textId="77777777" w:rsidR="005322D1" w:rsidRPr="00AD6749" w:rsidRDefault="005322D1">
            <w:pPr>
              <w:jc w:val="center"/>
              <w:rPr>
                <w:rFonts w:cstheme="majorBidi"/>
                <w:b/>
                <w:bCs/>
              </w:rPr>
            </w:pPr>
          </w:p>
        </w:tc>
        <w:tc>
          <w:tcPr>
            <w:tcW w:w="312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C3924F" w14:textId="77777777" w:rsidR="005322D1" w:rsidRPr="00AD6749" w:rsidRDefault="005322D1">
            <w:pPr>
              <w:jc w:val="center"/>
              <w:rPr>
                <w:rFonts w:cstheme="majorBidi"/>
                <w:b/>
                <w:bCs/>
              </w:rPr>
            </w:pPr>
            <w:r w:rsidRPr="007359BB">
              <w:rPr>
                <w:rFonts w:cstheme="majorBidi"/>
                <w:b/>
                <w:bCs/>
                <w:color w:val="000000" w:themeColor="text1"/>
                <w:cs/>
              </w:rPr>
              <w:t>งบการเงินเฉพาะกิจการ</w:t>
            </w:r>
          </w:p>
        </w:tc>
      </w:tr>
      <w:tr w:rsidR="002C40B0" w:rsidRPr="00AD6749" w14:paraId="6DA3F395" w14:textId="77777777" w:rsidTr="00212883">
        <w:trPr>
          <w:trHeight w:hRule="exact" w:val="388"/>
        </w:trPr>
        <w:tc>
          <w:tcPr>
            <w:tcW w:w="4059" w:type="dxa"/>
            <w:vAlign w:val="bottom"/>
          </w:tcPr>
          <w:p w14:paraId="29A37F59" w14:textId="77777777" w:rsidR="002C40B0" w:rsidRPr="007359BB" w:rsidRDefault="002C40B0" w:rsidP="002C40B0">
            <w:pPr>
              <w:ind w:firstLine="64"/>
              <w:jc w:val="left"/>
              <w:rPr>
                <w:b/>
                <w:bCs/>
                <w:color w:val="000000"/>
                <w:cs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  <w:vAlign w:val="bottom"/>
          </w:tcPr>
          <w:p w14:paraId="005938E0" w14:textId="15841B32" w:rsidR="002C40B0" w:rsidRPr="00AD6749" w:rsidRDefault="002C40B0" w:rsidP="002C40B0">
            <w:pPr>
              <w:jc w:val="center"/>
              <w:rPr>
                <w:rFonts w:cstheme="majorBidi"/>
              </w:rPr>
            </w:pPr>
            <w:r w:rsidRPr="00EF58AE">
              <w:rPr>
                <w:rFonts w:cstheme="majorBidi"/>
                <w:b/>
                <w:bCs/>
              </w:rPr>
              <w:t>2568</w:t>
            </w:r>
          </w:p>
        </w:tc>
        <w:tc>
          <w:tcPr>
            <w:tcW w:w="90" w:type="dxa"/>
            <w:vAlign w:val="bottom"/>
          </w:tcPr>
          <w:p w14:paraId="79E79E0C" w14:textId="77777777" w:rsidR="002C40B0" w:rsidRPr="00AD6749" w:rsidRDefault="002C40B0" w:rsidP="002C40B0">
            <w:pPr>
              <w:ind w:right="-12"/>
              <w:rPr>
                <w:rFonts w:cstheme="majorBidi"/>
              </w:rPr>
            </w:pPr>
          </w:p>
        </w:tc>
        <w:tc>
          <w:tcPr>
            <w:tcW w:w="1644" w:type="dxa"/>
            <w:tcBorders>
              <w:bottom w:val="single" w:sz="4" w:space="0" w:color="auto"/>
            </w:tcBorders>
            <w:vAlign w:val="bottom"/>
          </w:tcPr>
          <w:p w14:paraId="45A726CD" w14:textId="081408BC" w:rsidR="002C40B0" w:rsidRPr="00AD6749" w:rsidRDefault="002C40B0" w:rsidP="002C40B0">
            <w:pPr>
              <w:ind w:left="-406" w:right="444" w:hanging="90"/>
              <w:rPr>
                <w:rFonts w:cstheme="majorBidi"/>
              </w:rPr>
            </w:pPr>
            <w:r w:rsidRPr="00EF58AE">
              <w:rPr>
                <w:rFonts w:cstheme="majorBidi"/>
                <w:b/>
                <w:bCs/>
              </w:rPr>
              <w:t>256</w:t>
            </w:r>
            <w:r w:rsidRPr="007359BB">
              <w:rPr>
                <w:rFonts w:cstheme="majorBidi"/>
                <w:b/>
                <w:bCs/>
              </w:rPr>
              <w:t>8</w:t>
            </w:r>
          </w:p>
        </w:tc>
        <w:tc>
          <w:tcPr>
            <w:tcW w:w="81" w:type="dxa"/>
            <w:vAlign w:val="center"/>
          </w:tcPr>
          <w:p w14:paraId="388852AD" w14:textId="77777777" w:rsidR="002C40B0" w:rsidRPr="00AD6749" w:rsidRDefault="002C40B0" w:rsidP="002C40B0">
            <w:pPr>
              <w:ind w:left="-406" w:right="126" w:hanging="90"/>
              <w:rPr>
                <w:rFonts w:cstheme="majorBidi"/>
              </w:rPr>
            </w:pPr>
          </w:p>
        </w:tc>
        <w:tc>
          <w:tcPr>
            <w:tcW w:w="1395" w:type="dxa"/>
            <w:tcBorders>
              <w:bottom w:val="single" w:sz="4" w:space="0" w:color="auto"/>
            </w:tcBorders>
            <w:vAlign w:val="center"/>
          </w:tcPr>
          <w:p w14:paraId="60D88645" w14:textId="039FD749" w:rsidR="002C40B0" w:rsidRPr="00AD6749" w:rsidRDefault="002C40B0" w:rsidP="002C40B0">
            <w:pPr>
              <w:ind w:left="-406" w:right="482" w:hanging="90"/>
              <w:rPr>
                <w:rFonts w:cstheme="majorBidi"/>
              </w:rPr>
            </w:pPr>
            <w:r w:rsidRPr="00EF58AE">
              <w:rPr>
                <w:rFonts w:cstheme="majorBidi"/>
                <w:b/>
                <w:bCs/>
              </w:rPr>
              <w:t>256</w:t>
            </w:r>
            <w:r>
              <w:rPr>
                <w:rFonts w:cstheme="majorBidi"/>
                <w:b/>
                <w:bCs/>
              </w:rPr>
              <w:t>7</w:t>
            </w:r>
          </w:p>
        </w:tc>
      </w:tr>
      <w:tr w:rsidR="002C40B0" w:rsidRPr="00AD6749" w14:paraId="1D582ABA" w14:textId="77777777" w:rsidTr="00212883">
        <w:trPr>
          <w:trHeight w:hRule="exact" w:val="388"/>
        </w:trPr>
        <w:tc>
          <w:tcPr>
            <w:tcW w:w="4059" w:type="dxa"/>
            <w:vAlign w:val="bottom"/>
          </w:tcPr>
          <w:p w14:paraId="3C62A135" w14:textId="4AEB5C33" w:rsidR="002C40B0" w:rsidRPr="007359BB" w:rsidRDefault="002C40B0" w:rsidP="002C40B0">
            <w:pPr>
              <w:ind w:firstLine="64"/>
              <w:jc w:val="left"/>
              <w:rPr>
                <w:rFonts w:cstheme="majorBidi"/>
                <w:b/>
                <w:bCs/>
                <w:color w:val="000000"/>
                <w:cs/>
              </w:rPr>
            </w:pPr>
            <w:r w:rsidRPr="007359BB">
              <w:rPr>
                <w:b/>
                <w:bCs/>
                <w:color w:val="000000"/>
                <w:cs/>
              </w:rPr>
              <w:t>หนี้สินตามสัญญาเช่า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vAlign w:val="bottom"/>
          </w:tcPr>
          <w:p w14:paraId="2ECF43C0" w14:textId="051409E5" w:rsidR="002C40B0" w:rsidRPr="00AD6749" w:rsidRDefault="002C40B0" w:rsidP="002C40B0">
            <w:pPr>
              <w:rPr>
                <w:rFonts w:cstheme="majorBidi"/>
              </w:rPr>
            </w:pPr>
          </w:p>
        </w:tc>
        <w:tc>
          <w:tcPr>
            <w:tcW w:w="90" w:type="dxa"/>
            <w:vAlign w:val="bottom"/>
          </w:tcPr>
          <w:p w14:paraId="6066D9E4" w14:textId="77777777" w:rsidR="002C40B0" w:rsidRPr="00AD6749" w:rsidRDefault="002C40B0" w:rsidP="002C40B0">
            <w:pPr>
              <w:ind w:right="-12"/>
              <w:rPr>
                <w:rFonts w:cstheme="majorBidi"/>
              </w:rPr>
            </w:pPr>
          </w:p>
        </w:tc>
        <w:tc>
          <w:tcPr>
            <w:tcW w:w="1644" w:type="dxa"/>
            <w:tcBorders>
              <w:top w:val="single" w:sz="4" w:space="0" w:color="auto"/>
            </w:tcBorders>
            <w:vAlign w:val="bottom"/>
          </w:tcPr>
          <w:p w14:paraId="64C1E20F" w14:textId="4B2C7F14" w:rsidR="002C40B0" w:rsidRPr="00AD6749" w:rsidRDefault="002C40B0" w:rsidP="002C40B0">
            <w:pPr>
              <w:ind w:left="-406" w:right="126" w:hanging="90"/>
              <w:rPr>
                <w:rFonts w:cstheme="majorBidi"/>
              </w:rPr>
            </w:pPr>
          </w:p>
        </w:tc>
        <w:tc>
          <w:tcPr>
            <w:tcW w:w="81" w:type="dxa"/>
            <w:vAlign w:val="bottom"/>
          </w:tcPr>
          <w:p w14:paraId="7D0A384E" w14:textId="77777777" w:rsidR="002C40B0" w:rsidRPr="00AD6749" w:rsidRDefault="002C40B0" w:rsidP="002C40B0">
            <w:pPr>
              <w:ind w:left="-406" w:right="126" w:hanging="90"/>
              <w:rPr>
                <w:rFonts w:cstheme="majorBidi"/>
              </w:rPr>
            </w:pPr>
          </w:p>
        </w:tc>
        <w:tc>
          <w:tcPr>
            <w:tcW w:w="1395" w:type="dxa"/>
            <w:tcBorders>
              <w:top w:val="single" w:sz="4" w:space="0" w:color="auto"/>
            </w:tcBorders>
            <w:vAlign w:val="bottom"/>
          </w:tcPr>
          <w:p w14:paraId="0C1F06E5" w14:textId="208C8DE6" w:rsidR="002C40B0" w:rsidRPr="00AD6749" w:rsidRDefault="002C40B0" w:rsidP="002C40B0">
            <w:pPr>
              <w:ind w:left="-406" w:right="126" w:hanging="90"/>
              <w:rPr>
                <w:rFonts w:cstheme="majorBidi"/>
              </w:rPr>
            </w:pPr>
          </w:p>
        </w:tc>
      </w:tr>
      <w:tr w:rsidR="002C40B0" w:rsidRPr="00AD6749" w14:paraId="1EA8DE3D" w14:textId="77777777" w:rsidTr="00212883">
        <w:trPr>
          <w:trHeight w:hRule="exact" w:val="352"/>
        </w:trPr>
        <w:tc>
          <w:tcPr>
            <w:tcW w:w="4059" w:type="dxa"/>
            <w:vAlign w:val="bottom"/>
          </w:tcPr>
          <w:p w14:paraId="636AF07B" w14:textId="77783D52" w:rsidR="002C40B0" w:rsidRPr="007359BB" w:rsidRDefault="002C40B0" w:rsidP="002C40B0">
            <w:pPr>
              <w:ind w:firstLine="64"/>
              <w:jc w:val="left"/>
              <w:rPr>
                <w:color w:val="000000"/>
                <w:cs/>
              </w:rPr>
            </w:pPr>
            <w:r>
              <w:rPr>
                <w:b/>
                <w:bCs/>
                <w:color w:val="000000"/>
              </w:rPr>
              <w:t xml:space="preserve">     </w:t>
            </w:r>
            <w:r w:rsidRPr="007359BB">
              <w:rPr>
                <w:color w:val="000000"/>
                <w:cs/>
              </w:rPr>
              <w:t xml:space="preserve">ภายใน </w:t>
            </w:r>
            <w:r w:rsidRPr="0024528B">
              <w:rPr>
                <w:color w:val="000000"/>
              </w:rPr>
              <w:t xml:space="preserve">1 </w:t>
            </w:r>
            <w:r w:rsidRPr="007359BB">
              <w:rPr>
                <w:color w:val="000000"/>
                <w:cs/>
              </w:rPr>
              <w:t>ปี</w:t>
            </w:r>
          </w:p>
        </w:tc>
        <w:tc>
          <w:tcPr>
            <w:tcW w:w="1710" w:type="dxa"/>
            <w:vAlign w:val="bottom"/>
          </w:tcPr>
          <w:p w14:paraId="18989B84" w14:textId="2F8B848E" w:rsidR="002C40B0" w:rsidRPr="00D7740A" w:rsidRDefault="002C40B0" w:rsidP="002C40B0">
            <w:pPr>
              <w:ind w:right="51"/>
            </w:pPr>
            <w:r w:rsidRPr="00D7740A">
              <w:t>5,319,000</w:t>
            </w:r>
          </w:p>
        </w:tc>
        <w:tc>
          <w:tcPr>
            <w:tcW w:w="90" w:type="dxa"/>
            <w:vAlign w:val="bottom"/>
          </w:tcPr>
          <w:p w14:paraId="3192E1F5" w14:textId="77777777" w:rsidR="002C40B0" w:rsidRPr="00905362" w:rsidRDefault="002C40B0" w:rsidP="002C40B0">
            <w:pPr>
              <w:ind w:right="-12"/>
              <w:rPr>
                <w:rFonts w:cstheme="majorBidi"/>
                <w:highlight w:val="yellow"/>
              </w:rPr>
            </w:pPr>
          </w:p>
        </w:tc>
        <w:tc>
          <w:tcPr>
            <w:tcW w:w="1644" w:type="dxa"/>
            <w:vAlign w:val="bottom"/>
          </w:tcPr>
          <w:p w14:paraId="6AF34706" w14:textId="0CAF5B4E" w:rsidR="002C40B0" w:rsidRPr="007F25C1" w:rsidRDefault="002C40B0" w:rsidP="002C40B0">
            <w:pPr>
              <w:ind w:left="-406" w:right="262" w:hanging="90"/>
              <w:rPr>
                <w:rFonts w:cstheme="majorBidi"/>
              </w:rPr>
            </w:pPr>
            <w:r w:rsidRPr="007F25C1">
              <w:rPr>
                <w:rFonts w:cstheme="majorBidi"/>
              </w:rPr>
              <w:t>-</w:t>
            </w:r>
          </w:p>
        </w:tc>
        <w:tc>
          <w:tcPr>
            <w:tcW w:w="81" w:type="dxa"/>
            <w:vAlign w:val="bottom"/>
          </w:tcPr>
          <w:p w14:paraId="11F894EA" w14:textId="77777777" w:rsidR="002C40B0" w:rsidRPr="007F25C1" w:rsidRDefault="002C40B0" w:rsidP="002C40B0">
            <w:pPr>
              <w:ind w:left="-406" w:right="126" w:hanging="90"/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08757F7F" w14:textId="3E4E7AC1" w:rsidR="002C40B0" w:rsidRPr="007F25C1" w:rsidRDefault="002C40B0" w:rsidP="002C40B0">
            <w:pPr>
              <w:ind w:left="-406" w:right="300" w:hanging="90"/>
              <w:rPr>
                <w:rFonts w:cstheme="majorBidi"/>
              </w:rPr>
            </w:pPr>
            <w:r w:rsidRPr="007F25C1">
              <w:rPr>
                <w:rFonts w:cstheme="majorBidi"/>
              </w:rPr>
              <w:t>-</w:t>
            </w:r>
          </w:p>
        </w:tc>
      </w:tr>
      <w:tr w:rsidR="002C40B0" w:rsidRPr="00AD6749" w14:paraId="2DC8803C" w14:textId="77777777" w:rsidTr="00212883">
        <w:trPr>
          <w:trHeight w:hRule="exact" w:val="370"/>
        </w:trPr>
        <w:tc>
          <w:tcPr>
            <w:tcW w:w="4059" w:type="dxa"/>
            <w:vAlign w:val="bottom"/>
          </w:tcPr>
          <w:p w14:paraId="76AE82AB" w14:textId="4867DFBB" w:rsidR="002C40B0" w:rsidRPr="007359BB" w:rsidRDefault="002C40B0" w:rsidP="002C40B0">
            <w:pPr>
              <w:ind w:firstLine="64"/>
              <w:jc w:val="left"/>
              <w:rPr>
                <w:color w:val="000000"/>
                <w:cs/>
              </w:rPr>
            </w:pPr>
            <w:r w:rsidRPr="000954A6">
              <w:rPr>
                <w:color w:val="000000"/>
              </w:rPr>
              <w:t xml:space="preserve">     </w:t>
            </w:r>
            <w:r w:rsidRPr="007359BB">
              <w:rPr>
                <w:color w:val="000000"/>
                <w:cs/>
              </w:rPr>
              <w:t xml:space="preserve">เกิน </w:t>
            </w:r>
            <w:r w:rsidRPr="000954A6">
              <w:rPr>
                <w:color w:val="000000"/>
              </w:rPr>
              <w:t xml:space="preserve">1 </w:t>
            </w:r>
            <w:r w:rsidRPr="007359BB">
              <w:rPr>
                <w:color w:val="000000"/>
                <w:cs/>
              </w:rPr>
              <w:t xml:space="preserve">ปี แต่ไม่เกิน </w:t>
            </w:r>
            <w:r w:rsidRPr="000954A6">
              <w:rPr>
                <w:color w:val="000000"/>
              </w:rPr>
              <w:t xml:space="preserve">5 </w:t>
            </w:r>
            <w:r w:rsidRPr="007359BB">
              <w:rPr>
                <w:color w:val="000000"/>
                <w:cs/>
              </w:rPr>
              <w:t>ปี</w:t>
            </w:r>
          </w:p>
        </w:tc>
        <w:tc>
          <w:tcPr>
            <w:tcW w:w="1710" w:type="dxa"/>
            <w:vAlign w:val="bottom"/>
          </w:tcPr>
          <w:p w14:paraId="5AE04997" w14:textId="48A2B77F" w:rsidR="002C40B0" w:rsidRPr="00D7740A" w:rsidRDefault="002C40B0" w:rsidP="002C40B0">
            <w:pPr>
              <w:ind w:right="51"/>
              <w:rPr>
                <w:rFonts w:ascii="Angsana New" w:hAnsi="Angsana New"/>
                <w:color w:val="000000"/>
              </w:rPr>
            </w:pPr>
            <w:r w:rsidRPr="00D7740A">
              <w:rPr>
                <w:rFonts w:ascii="Angsana New" w:hAnsi="Angsana New"/>
                <w:color w:val="000000"/>
              </w:rPr>
              <w:t xml:space="preserve">  36,791,400</w:t>
            </w:r>
          </w:p>
          <w:p w14:paraId="65E5B0F6" w14:textId="0D6E4882" w:rsidR="002C40B0" w:rsidRPr="00D7740A" w:rsidRDefault="002C40B0" w:rsidP="002C40B0">
            <w:pPr>
              <w:ind w:right="51"/>
              <w:rPr>
                <w:rFonts w:ascii="Angsana New" w:hAnsi="Angsana New"/>
                <w:color w:val="000000"/>
                <w:lang w:eastAsia="en-US"/>
              </w:rPr>
            </w:pPr>
            <w:r w:rsidRPr="00D7740A">
              <w:rPr>
                <w:rFonts w:ascii="Angsana New" w:hAnsi="Angsana New"/>
                <w:color w:val="000000"/>
              </w:rPr>
              <w:t xml:space="preserve"> </w:t>
            </w:r>
          </w:p>
          <w:p w14:paraId="1FD7C02D" w14:textId="77777777" w:rsidR="002C40B0" w:rsidRPr="007359BB" w:rsidRDefault="002C40B0" w:rsidP="002C40B0">
            <w:pPr>
              <w:ind w:right="51"/>
              <w:rPr>
                <w:cs/>
              </w:rPr>
            </w:pPr>
          </w:p>
        </w:tc>
        <w:tc>
          <w:tcPr>
            <w:tcW w:w="90" w:type="dxa"/>
            <w:vAlign w:val="bottom"/>
          </w:tcPr>
          <w:p w14:paraId="32F4411C" w14:textId="77777777" w:rsidR="002C40B0" w:rsidRPr="00905362" w:rsidRDefault="002C40B0" w:rsidP="002C40B0">
            <w:pPr>
              <w:ind w:right="-12"/>
              <w:rPr>
                <w:rFonts w:cstheme="majorBidi"/>
                <w:highlight w:val="yellow"/>
              </w:rPr>
            </w:pPr>
          </w:p>
        </w:tc>
        <w:tc>
          <w:tcPr>
            <w:tcW w:w="1644" w:type="dxa"/>
            <w:vAlign w:val="bottom"/>
          </w:tcPr>
          <w:p w14:paraId="5F72A2F1" w14:textId="77BBC8AA" w:rsidR="002C40B0" w:rsidRPr="007F25C1" w:rsidRDefault="002C40B0" w:rsidP="002C40B0">
            <w:pPr>
              <w:ind w:left="-406" w:right="262" w:hanging="90"/>
              <w:rPr>
                <w:rFonts w:cstheme="majorBidi"/>
              </w:rPr>
            </w:pPr>
            <w:r w:rsidRPr="007F25C1">
              <w:rPr>
                <w:rFonts w:cstheme="majorBidi"/>
              </w:rPr>
              <w:t>-</w:t>
            </w:r>
          </w:p>
        </w:tc>
        <w:tc>
          <w:tcPr>
            <w:tcW w:w="81" w:type="dxa"/>
            <w:vAlign w:val="bottom"/>
          </w:tcPr>
          <w:p w14:paraId="4BE1D43D" w14:textId="77777777" w:rsidR="002C40B0" w:rsidRPr="007F25C1" w:rsidRDefault="002C40B0" w:rsidP="002C40B0">
            <w:pPr>
              <w:ind w:left="-406" w:right="126" w:hanging="90"/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3197F616" w14:textId="7A0E2BB3" w:rsidR="002C40B0" w:rsidRPr="007F25C1" w:rsidRDefault="002C40B0" w:rsidP="002C40B0">
            <w:pPr>
              <w:ind w:left="-406" w:right="300" w:hanging="90"/>
              <w:rPr>
                <w:rFonts w:cstheme="majorBidi"/>
              </w:rPr>
            </w:pPr>
            <w:r w:rsidRPr="007F25C1">
              <w:rPr>
                <w:rFonts w:cstheme="majorBidi"/>
              </w:rPr>
              <w:t>-</w:t>
            </w:r>
          </w:p>
        </w:tc>
      </w:tr>
      <w:tr w:rsidR="002C40B0" w:rsidRPr="00AD6749" w14:paraId="6AD9A9E9" w14:textId="77777777" w:rsidTr="00212883">
        <w:trPr>
          <w:trHeight w:hRule="exact" w:val="361"/>
        </w:trPr>
        <w:tc>
          <w:tcPr>
            <w:tcW w:w="4059" w:type="dxa"/>
            <w:vAlign w:val="bottom"/>
          </w:tcPr>
          <w:p w14:paraId="774223EF" w14:textId="55576951" w:rsidR="002C40B0" w:rsidRPr="007359BB" w:rsidRDefault="002C40B0" w:rsidP="002C40B0">
            <w:pPr>
              <w:ind w:firstLine="64"/>
              <w:jc w:val="left"/>
              <w:rPr>
                <w:color w:val="000000"/>
                <w:cs/>
              </w:rPr>
            </w:pPr>
            <w:r>
              <w:rPr>
                <w:b/>
                <w:bCs/>
                <w:color w:val="000000"/>
              </w:rPr>
              <w:t xml:space="preserve">     </w:t>
            </w:r>
            <w:r w:rsidRPr="007359BB">
              <w:rPr>
                <w:color w:val="000000"/>
                <w:cs/>
              </w:rPr>
              <w:t xml:space="preserve">เกิน </w:t>
            </w:r>
            <w:r w:rsidRPr="00FA79AD">
              <w:rPr>
                <w:color w:val="000000"/>
              </w:rPr>
              <w:t xml:space="preserve">5 </w:t>
            </w:r>
            <w:r w:rsidRPr="007359BB">
              <w:rPr>
                <w:color w:val="000000"/>
                <w:cs/>
              </w:rPr>
              <w:t>ปี</w:t>
            </w:r>
          </w:p>
        </w:tc>
        <w:tc>
          <w:tcPr>
            <w:tcW w:w="1710" w:type="dxa"/>
            <w:vAlign w:val="bottom"/>
          </w:tcPr>
          <w:p w14:paraId="3F6991FE" w14:textId="729E2F16" w:rsidR="002C40B0" w:rsidRPr="007359BB" w:rsidRDefault="002C40B0" w:rsidP="002C40B0">
            <w:pPr>
              <w:ind w:right="51"/>
              <w:rPr>
                <w:cs/>
              </w:rPr>
            </w:pPr>
            <w:r w:rsidRPr="00D7740A">
              <w:t>279,653,400</w:t>
            </w:r>
          </w:p>
        </w:tc>
        <w:tc>
          <w:tcPr>
            <w:tcW w:w="90" w:type="dxa"/>
            <w:vAlign w:val="bottom"/>
          </w:tcPr>
          <w:p w14:paraId="50129504" w14:textId="77777777" w:rsidR="002C40B0" w:rsidRPr="00905362" w:rsidRDefault="002C40B0" w:rsidP="002C40B0">
            <w:pPr>
              <w:ind w:right="-12"/>
              <w:rPr>
                <w:rFonts w:cstheme="majorBidi"/>
                <w:highlight w:val="yellow"/>
              </w:rPr>
            </w:pPr>
          </w:p>
        </w:tc>
        <w:tc>
          <w:tcPr>
            <w:tcW w:w="1644" w:type="dxa"/>
            <w:vAlign w:val="bottom"/>
          </w:tcPr>
          <w:p w14:paraId="73EB88D3" w14:textId="37DCE394" w:rsidR="002C40B0" w:rsidRPr="007F25C1" w:rsidRDefault="002C40B0" w:rsidP="002C40B0">
            <w:pPr>
              <w:ind w:left="-406" w:right="262" w:hanging="90"/>
              <w:rPr>
                <w:rFonts w:cstheme="majorBidi"/>
              </w:rPr>
            </w:pPr>
            <w:r w:rsidRPr="007F25C1">
              <w:rPr>
                <w:rFonts w:cstheme="majorBidi"/>
              </w:rPr>
              <w:t>-</w:t>
            </w:r>
          </w:p>
        </w:tc>
        <w:tc>
          <w:tcPr>
            <w:tcW w:w="81" w:type="dxa"/>
            <w:vAlign w:val="bottom"/>
          </w:tcPr>
          <w:p w14:paraId="2DED06B5" w14:textId="77777777" w:rsidR="002C40B0" w:rsidRPr="007F25C1" w:rsidRDefault="002C40B0" w:rsidP="002C40B0">
            <w:pPr>
              <w:ind w:left="-406" w:right="126" w:hanging="90"/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79271190" w14:textId="30138400" w:rsidR="002C40B0" w:rsidRPr="007F25C1" w:rsidRDefault="002C40B0" w:rsidP="002C40B0">
            <w:pPr>
              <w:ind w:left="-406" w:right="300" w:hanging="90"/>
              <w:rPr>
                <w:rFonts w:cstheme="majorBidi"/>
              </w:rPr>
            </w:pPr>
            <w:r w:rsidRPr="007F25C1">
              <w:rPr>
                <w:rFonts w:cstheme="majorBidi"/>
              </w:rPr>
              <w:t>-</w:t>
            </w:r>
          </w:p>
        </w:tc>
      </w:tr>
      <w:tr w:rsidR="002C40B0" w:rsidRPr="00AD6749" w14:paraId="28AD611D" w14:textId="77777777" w:rsidTr="00212883">
        <w:trPr>
          <w:trHeight w:hRule="exact" w:val="361"/>
        </w:trPr>
        <w:tc>
          <w:tcPr>
            <w:tcW w:w="4059" w:type="dxa"/>
            <w:vAlign w:val="bottom"/>
          </w:tcPr>
          <w:p w14:paraId="1F67D9B5" w14:textId="6F41791D" w:rsidR="002C40B0" w:rsidRPr="00D36BF0" w:rsidRDefault="002C40B0" w:rsidP="002C40B0">
            <w:pPr>
              <w:ind w:firstLine="64"/>
              <w:jc w:val="left"/>
              <w:rPr>
                <w:color w:val="000000"/>
              </w:rPr>
            </w:pPr>
            <w:r w:rsidRPr="007359BB">
              <w:rPr>
                <w:color w:val="000000"/>
                <w:u w:val="single"/>
                <w:cs/>
              </w:rPr>
              <w:t>หัก</w:t>
            </w:r>
            <w:r w:rsidRPr="007359BB">
              <w:rPr>
                <w:color w:val="000000"/>
                <w:cs/>
              </w:rPr>
              <w:t xml:space="preserve"> ดอกเบี้ยจ่ายรอตัดบัญชี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vAlign w:val="bottom"/>
          </w:tcPr>
          <w:p w14:paraId="6E17C766" w14:textId="4ECCD9CC" w:rsidR="002C40B0" w:rsidRPr="007359BB" w:rsidRDefault="002C40B0" w:rsidP="002C40B0">
            <w:pPr>
              <w:rPr>
                <w:cs/>
              </w:rPr>
            </w:pPr>
            <w:r w:rsidRPr="00D7740A">
              <w:t>(164,</w:t>
            </w:r>
            <w:r>
              <w:t>619</w:t>
            </w:r>
            <w:r w:rsidRPr="00D7740A">
              <w:t>,</w:t>
            </w:r>
            <w:r>
              <w:t>336</w:t>
            </w:r>
            <w:r w:rsidRPr="00D7740A">
              <w:t>)</w:t>
            </w:r>
          </w:p>
        </w:tc>
        <w:tc>
          <w:tcPr>
            <w:tcW w:w="90" w:type="dxa"/>
            <w:vAlign w:val="bottom"/>
          </w:tcPr>
          <w:p w14:paraId="21497B4F" w14:textId="77777777" w:rsidR="002C40B0" w:rsidRPr="00905362" w:rsidRDefault="002C40B0" w:rsidP="002C40B0">
            <w:pPr>
              <w:ind w:right="-12"/>
              <w:rPr>
                <w:rFonts w:cstheme="majorBidi"/>
                <w:highlight w:val="yellow"/>
              </w:rPr>
            </w:pPr>
          </w:p>
        </w:tc>
        <w:tc>
          <w:tcPr>
            <w:tcW w:w="1644" w:type="dxa"/>
            <w:tcBorders>
              <w:bottom w:val="single" w:sz="4" w:space="0" w:color="auto"/>
            </w:tcBorders>
            <w:vAlign w:val="bottom"/>
          </w:tcPr>
          <w:p w14:paraId="1B0C44DE" w14:textId="606D5AEB" w:rsidR="002C40B0" w:rsidRPr="007F25C1" w:rsidRDefault="002C40B0" w:rsidP="002C40B0">
            <w:pPr>
              <w:ind w:left="-406" w:right="262" w:hanging="90"/>
              <w:rPr>
                <w:rFonts w:cstheme="majorBidi"/>
              </w:rPr>
            </w:pPr>
            <w:r w:rsidRPr="007F25C1">
              <w:rPr>
                <w:rFonts w:cstheme="majorBidi"/>
              </w:rPr>
              <w:t>-</w:t>
            </w:r>
          </w:p>
        </w:tc>
        <w:tc>
          <w:tcPr>
            <w:tcW w:w="81" w:type="dxa"/>
            <w:vAlign w:val="bottom"/>
          </w:tcPr>
          <w:p w14:paraId="40BAB0D8" w14:textId="77777777" w:rsidR="002C40B0" w:rsidRPr="007F25C1" w:rsidRDefault="002C40B0" w:rsidP="002C40B0">
            <w:pPr>
              <w:ind w:left="-406" w:right="126" w:hanging="90"/>
              <w:rPr>
                <w:rFonts w:cstheme="majorBidi"/>
              </w:rPr>
            </w:pPr>
          </w:p>
        </w:tc>
        <w:tc>
          <w:tcPr>
            <w:tcW w:w="1395" w:type="dxa"/>
            <w:tcBorders>
              <w:bottom w:val="single" w:sz="4" w:space="0" w:color="auto"/>
            </w:tcBorders>
            <w:vAlign w:val="bottom"/>
          </w:tcPr>
          <w:p w14:paraId="551F3126" w14:textId="5E45D3D8" w:rsidR="002C40B0" w:rsidRPr="007F25C1" w:rsidRDefault="002C40B0" w:rsidP="002C40B0">
            <w:pPr>
              <w:ind w:left="-406" w:right="300" w:hanging="90"/>
              <w:rPr>
                <w:rFonts w:cstheme="majorBidi"/>
              </w:rPr>
            </w:pPr>
            <w:r w:rsidRPr="007F25C1">
              <w:rPr>
                <w:rFonts w:cstheme="majorBidi"/>
              </w:rPr>
              <w:t>-</w:t>
            </w:r>
          </w:p>
        </w:tc>
      </w:tr>
      <w:tr w:rsidR="002C40B0" w:rsidRPr="00AD6749" w14:paraId="6E9932B0" w14:textId="77777777" w:rsidTr="00212883">
        <w:trPr>
          <w:trHeight w:hRule="exact" w:val="432"/>
        </w:trPr>
        <w:tc>
          <w:tcPr>
            <w:tcW w:w="4059" w:type="dxa"/>
            <w:vAlign w:val="bottom"/>
          </w:tcPr>
          <w:p w14:paraId="5A7D4EF5" w14:textId="2FC81FFD" w:rsidR="002C40B0" w:rsidRDefault="002C40B0" w:rsidP="002C40B0">
            <w:pPr>
              <w:jc w:val="left"/>
              <w:rPr>
                <w:rFonts w:ascii="Angsana New" w:hAnsi="Angsana New"/>
                <w:b/>
                <w:bCs/>
                <w:color w:val="000000"/>
                <w:lang w:eastAsia="en-US"/>
              </w:rPr>
            </w:pPr>
            <w:r>
              <w:rPr>
                <w:rFonts w:ascii="Angsana New" w:hAnsi="Angsana New"/>
                <w:b/>
                <w:bCs/>
                <w:color w:val="000000"/>
              </w:rPr>
              <w:t xml:space="preserve"> </w:t>
            </w:r>
            <w:r w:rsidRPr="007359BB">
              <w:rPr>
                <w:rFonts w:ascii="Angsana New" w:hAnsi="Angsana New"/>
                <w:b/>
                <w:bCs/>
                <w:color w:val="000000"/>
                <w:cs/>
              </w:rPr>
              <w:t>มูลค่าปัจจุบันของหนี้สินตามสัญญาเช่า</w:t>
            </w:r>
          </w:p>
          <w:p w14:paraId="2E53E34B" w14:textId="77777777" w:rsidR="002C40B0" w:rsidRDefault="002C40B0" w:rsidP="002C40B0">
            <w:pPr>
              <w:jc w:val="left"/>
              <w:rPr>
                <w:rFonts w:ascii="Angsana New" w:hAnsi="Angsana New"/>
                <w:color w:val="000000"/>
                <w:u w:val="single"/>
                <w:lang w:eastAsia="en-US"/>
              </w:rPr>
            </w:pPr>
            <w:r w:rsidRPr="007359BB">
              <w:rPr>
                <w:rFonts w:ascii="Angsana New" w:hAnsi="Angsana New"/>
                <w:color w:val="000000"/>
                <w:u w:val="single"/>
                <w:cs/>
              </w:rPr>
              <w:t>หัก</w:t>
            </w:r>
            <w:r>
              <w:rPr>
                <w:rFonts w:ascii="Angsana New" w:hAnsi="Angsana New"/>
                <w:color w:val="000000"/>
              </w:rPr>
              <w:t xml:space="preserve"> </w:t>
            </w:r>
            <w:r w:rsidRPr="007359BB">
              <w:rPr>
                <w:rFonts w:ascii="Angsana New" w:hAnsi="Angsana New"/>
                <w:color w:val="000000"/>
                <w:cs/>
              </w:rPr>
              <w:t>ส่วนที่ถึงกำหนดชำระภายในหนึ่งปี</w:t>
            </w:r>
          </w:p>
          <w:p w14:paraId="0FEEB268" w14:textId="77777777" w:rsidR="002C40B0" w:rsidRDefault="002C40B0" w:rsidP="002C40B0">
            <w:pPr>
              <w:ind w:firstLine="64"/>
              <w:jc w:val="left"/>
              <w:rPr>
                <w:b/>
                <w:bCs/>
                <w:color w:val="000000"/>
              </w:rPr>
            </w:pPr>
          </w:p>
        </w:tc>
        <w:tc>
          <w:tcPr>
            <w:tcW w:w="1710" w:type="dxa"/>
            <w:tcBorders>
              <w:top w:val="single" w:sz="4" w:space="0" w:color="auto"/>
            </w:tcBorders>
            <w:vAlign w:val="bottom"/>
          </w:tcPr>
          <w:p w14:paraId="533EEB17" w14:textId="5C9D5E5E" w:rsidR="002C40B0" w:rsidRPr="007F25C1" w:rsidRDefault="002C40B0" w:rsidP="002C40B0">
            <w:pPr>
              <w:ind w:right="51"/>
              <w:rPr>
                <w:b/>
                <w:bCs/>
                <w:cs/>
              </w:rPr>
            </w:pPr>
            <w:r w:rsidRPr="007F25C1">
              <w:rPr>
                <w:b/>
                <w:bCs/>
              </w:rPr>
              <w:t>157,144,464</w:t>
            </w:r>
          </w:p>
        </w:tc>
        <w:tc>
          <w:tcPr>
            <w:tcW w:w="90" w:type="dxa"/>
            <w:vAlign w:val="bottom"/>
          </w:tcPr>
          <w:p w14:paraId="2FCDAABF" w14:textId="77777777" w:rsidR="002C40B0" w:rsidRPr="007F25C1" w:rsidRDefault="002C40B0" w:rsidP="002C40B0">
            <w:pPr>
              <w:ind w:right="-12"/>
              <w:rPr>
                <w:rFonts w:cstheme="majorBidi"/>
                <w:b/>
                <w:bCs/>
                <w:highlight w:val="yellow"/>
              </w:rPr>
            </w:pPr>
          </w:p>
        </w:tc>
        <w:tc>
          <w:tcPr>
            <w:tcW w:w="1644" w:type="dxa"/>
            <w:tcBorders>
              <w:top w:val="single" w:sz="4" w:space="0" w:color="auto"/>
            </w:tcBorders>
            <w:vAlign w:val="bottom"/>
          </w:tcPr>
          <w:p w14:paraId="001C2F9E" w14:textId="0F0B260E" w:rsidR="002C40B0" w:rsidRPr="007F25C1" w:rsidRDefault="002C40B0" w:rsidP="002C40B0">
            <w:pPr>
              <w:ind w:left="-406" w:right="262" w:hanging="90"/>
              <w:rPr>
                <w:rFonts w:cstheme="majorBidi"/>
                <w:b/>
                <w:bCs/>
              </w:rPr>
            </w:pPr>
            <w:r w:rsidRPr="007F25C1">
              <w:rPr>
                <w:rFonts w:cstheme="majorBidi"/>
                <w:b/>
                <w:bCs/>
              </w:rPr>
              <w:t>-</w:t>
            </w:r>
          </w:p>
        </w:tc>
        <w:tc>
          <w:tcPr>
            <w:tcW w:w="81" w:type="dxa"/>
            <w:vAlign w:val="bottom"/>
          </w:tcPr>
          <w:p w14:paraId="545B65C9" w14:textId="77777777" w:rsidR="002C40B0" w:rsidRPr="007F25C1" w:rsidRDefault="002C40B0" w:rsidP="002C40B0">
            <w:pPr>
              <w:ind w:left="-406" w:right="126" w:hanging="90"/>
              <w:rPr>
                <w:rFonts w:cstheme="majorBidi"/>
                <w:b/>
                <w:bCs/>
              </w:rPr>
            </w:pPr>
          </w:p>
        </w:tc>
        <w:tc>
          <w:tcPr>
            <w:tcW w:w="1395" w:type="dxa"/>
            <w:tcBorders>
              <w:top w:val="single" w:sz="4" w:space="0" w:color="auto"/>
            </w:tcBorders>
            <w:vAlign w:val="bottom"/>
          </w:tcPr>
          <w:p w14:paraId="515CC25C" w14:textId="39BF9697" w:rsidR="002C40B0" w:rsidRPr="007F25C1" w:rsidRDefault="002C40B0" w:rsidP="002C40B0">
            <w:pPr>
              <w:ind w:left="-406" w:right="300" w:hanging="90"/>
              <w:rPr>
                <w:rFonts w:cstheme="majorBidi"/>
                <w:b/>
                <w:bCs/>
              </w:rPr>
            </w:pPr>
            <w:r w:rsidRPr="007F25C1">
              <w:rPr>
                <w:rFonts w:cstheme="majorBidi"/>
                <w:b/>
                <w:bCs/>
              </w:rPr>
              <w:t>-</w:t>
            </w:r>
          </w:p>
        </w:tc>
      </w:tr>
      <w:tr w:rsidR="002C40B0" w:rsidRPr="00AD6749" w14:paraId="71345948" w14:textId="77777777" w:rsidTr="00212883">
        <w:trPr>
          <w:trHeight w:hRule="exact" w:val="379"/>
        </w:trPr>
        <w:tc>
          <w:tcPr>
            <w:tcW w:w="4059" w:type="dxa"/>
            <w:vAlign w:val="bottom"/>
          </w:tcPr>
          <w:p w14:paraId="648A70FC" w14:textId="6AC6C006" w:rsidR="002C40B0" w:rsidRPr="00E11D6C" w:rsidRDefault="002C40B0" w:rsidP="002C40B0">
            <w:pPr>
              <w:ind w:firstLine="64"/>
              <w:jc w:val="left"/>
              <w:rPr>
                <w:color w:val="000000"/>
              </w:rPr>
            </w:pPr>
            <w:r w:rsidRPr="007359BB">
              <w:rPr>
                <w:color w:val="000000"/>
                <w:u w:val="single"/>
                <w:cs/>
              </w:rPr>
              <w:t>หัก</w:t>
            </w:r>
            <w:r w:rsidRPr="007359BB">
              <w:rPr>
                <w:color w:val="000000"/>
                <w:cs/>
              </w:rPr>
              <w:t xml:space="preserve"> ส่วนที่ถึงกำหนดชำระภายในหนึ่งปี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vAlign w:val="bottom"/>
          </w:tcPr>
          <w:p w14:paraId="2E1D4DB0" w14:textId="7AB75065" w:rsidR="002C40B0" w:rsidRPr="007359BB" w:rsidRDefault="002C40B0" w:rsidP="002C40B0">
            <w:pPr>
              <w:rPr>
                <w:cs/>
              </w:rPr>
            </w:pPr>
            <w:r w:rsidRPr="00D7740A">
              <w:t>(5,319,000)</w:t>
            </w:r>
          </w:p>
        </w:tc>
        <w:tc>
          <w:tcPr>
            <w:tcW w:w="90" w:type="dxa"/>
            <w:vAlign w:val="bottom"/>
          </w:tcPr>
          <w:p w14:paraId="353A201F" w14:textId="77777777" w:rsidR="002C40B0" w:rsidRPr="00905362" w:rsidRDefault="002C40B0" w:rsidP="002C40B0">
            <w:pPr>
              <w:ind w:right="-12"/>
              <w:rPr>
                <w:rFonts w:cstheme="majorBidi"/>
                <w:highlight w:val="yellow"/>
              </w:rPr>
            </w:pPr>
          </w:p>
        </w:tc>
        <w:tc>
          <w:tcPr>
            <w:tcW w:w="1644" w:type="dxa"/>
            <w:tcBorders>
              <w:bottom w:val="single" w:sz="4" w:space="0" w:color="auto"/>
            </w:tcBorders>
            <w:vAlign w:val="bottom"/>
          </w:tcPr>
          <w:p w14:paraId="11EF0E2C" w14:textId="2C814CDC" w:rsidR="002C40B0" w:rsidRPr="007F25C1" w:rsidRDefault="002C40B0" w:rsidP="002C40B0">
            <w:pPr>
              <w:ind w:left="-406" w:right="262" w:hanging="90"/>
              <w:rPr>
                <w:rFonts w:cstheme="majorBidi"/>
              </w:rPr>
            </w:pPr>
            <w:r w:rsidRPr="007F25C1">
              <w:rPr>
                <w:rFonts w:cstheme="majorBidi"/>
              </w:rPr>
              <w:t>-</w:t>
            </w:r>
          </w:p>
        </w:tc>
        <w:tc>
          <w:tcPr>
            <w:tcW w:w="81" w:type="dxa"/>
            <w:vAlign w:val="bottom"/>
          </w:tcPr>
          <w:p w14:paraId="1AFF5759" w14:textId="77777777" w:rsidR="002C40B0" w:rsidRPr="007F25C1" w:rsidRDefault="002C40B0" w:rsidP="002C40B0">
            <w:pPr>
              <w:ind w:left="-406" w:right="126" w:hanging="90"/>
              <w:rPr>
                <w:rFonts w:cstheme="majorBidi"/>
              </w:rPr>
            </w:pPr>
          </w:p>
        </w:tc>
        <w:tc>
          <w:tcPr>
            <w:tcW w:w="1395" w:type="dxa"/>
            <w:tcBorders>
              <w:bottom w:val="single" w:sz="4" w:space="0" w:color="auto"/>
            </w:tcBorders>
            <w:vAlign w:val="bottom"/>
          </w:tcPr>
          <w:p w14:paraId="50C6AEFF" w14:textId="776E6032" w:rsidR="002C40B0" w:rsidRPr="007F25C1" w:rsidRDefault="002C40B0" w:rsidP="002C40B0">
            <w:pPr>
              <w:ind w:left="-406" w:right="300" w:hanging="90"/>
              <w:rPr>
                <w:rFonts w:cstheme="majorBidi"/>
              </w:rPr>
            </w:pPr>
            <w:r w:rsidRPr="007F25C1">
              <w:rPr>
                <w:rFonts w:cstheme="majorBidi"/>
              </w:rPr>
              <w:t>-</w:t>
            </w:r>
          </w:p>
        </w:tc>
      </w:tr>
      <w:tr w:rsidR="002C40B0" w:rsidRPr="00AD6749" w14:paraId="354A1AF6" w14:textId="77777777" w:rsidTr="00212883">
        <w:trPr>
          <w:trHeight w:hRule="exact" w:val="371"/>
        </w:trPr>
        <w:tc>
          <w:tcPr>
            <w:tcW w:w="4059" w:type="dxa"/>
            <w:vAlign w:val="bottom"/>
          </w:tcPr>
          <w:p w14:paraId="5443DAC9" w14:textId="1F2A2B34" w:rsidR="002C40B0" w:rsidRDefault="002C40B0" w:rsidP="002C40B0">
            <w:pPr>
              <w:ind w:firstLine="64"/>
              <w:jc w:val="left"/>
              <w:rPr>
                <w:b/>
                <w:bCs/>
                <w:color w:val="000000"/>
              </w:rPr>
            </w:pPr>
            <w:r w:rsidRPr="007359BB">
              <w:rPr>
                <w:b/>
                <w:bCs/>
                <w:color w:val="000000"/>
                <w:cs/>
              </w:rPr>
              <w:t>สุทธิ</w:t>
            </w:r>
          </w:p>
        </w:tc>
        <w:tc>
          <w:tcPr>
            <w:tcW w:w="1710" w:type="dxa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14:paraId="4A2D3772" w14:textId="5667555C" w:rsidR="002C40B0" w:rsidRPr="007359BB" w:rsidRDefault="002C40B0" w:rsidP="002C40B0">
            <w:pPr>
              <w:ind w:right="51"/>
              <w:rPr>
                <w:b/>
                <w:bCs/>
                <w:cs/>
              </w:rPr>
            </w:pPr>
            <w:r w:rsidRPr="00D7740A">
              <w:rPr>
                <w:b/>
                <w:bCs/>
              </w:rPr>
              <w:t>15</w:t>
            </w:r>
            <w:r>
              <w:rPr>
                <w:b/>
                <w:bCs/>
              </w:rPr>
              <w:t>1,825,464</w:t>
            </w:r>
          </w:p>
        </w:tc>
        <w:tc>
          <w:tcPr>
            <w:tcW w:w="90" w:type="dxa"/>
            <w:vAlign w:val="bottom"/>
          </w:tcPr>
          <w:p w14:paraId="43B4F5DE" w14:textId="77777777" w:rsidR="002C40B0" w:rsidRPr="00905362" w:rsidRDefault="002C40B0" w:rsidP="002C40B0">
            <w:pPr>
              <w:ind w:right="-12"/>
              <w:rPr>
                <w:rFonts w:cstheme="majorBidi"/>
                <w:highlight w:val="yellow"/>
              </w:rPr>
            </w:pPr>
          </w:p>
        </w:tc>
        <w:tc>
          <w:tcPr>
            <w:tcW w:w="1644" w:type="dxa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14:paraId="10491D3E" w14:textId="221EB01A" w:rsidR="002C40B0" w:rsidRPr="007F25C1" w:rsidRDefault="002C40B0" w:rsidP="002C40B0">
            <w:pPr>
              <w:ind w:left="-406" w:right="262" w:hanging="90"/>
              <w:rPr>
                <w:rFonts w:cstheme="majorBidi"/>
                <w:b/>
                <w:bCs/>
              </w:rPr>
            </w:pPr>
            <w:r w:rsidRPr="007F25C1">
              <w:rPr>
                <w:rFonts w:cstheme="majorBidi"/>
                <w:b/>
                <w:bCs/>
              </w:rPr>
              <w:t>-</w:t>
            </w:r>
          </w:p>
        </w:tc>
        <w:tc>
          <w:tcPr>
            <w:tcW w:w="81" w:type="dxa"/>
            <w:vAlign w:val="bottom"/>
          </w:tcPr>
          <w:p w14:paraId="5FF393F6" w14:textId="77777777" w:rsidR="002C40B0" w:rsidRPr="007F25C1" w:rsidRDefault="002C40B0" w:rsidP="002C40B0">
            <w:pPr>
              <w:ind w:left="-406" w:right="126" w:hanging="90"/>
              <w:rPr>
                <w:rFonts w:cstheme="majorBidi"/>
                <w:b/>
                <w:bCs/>
              </w:rPr>
            </w:pPr>
          </w:p>
        </w:tc>
        <w:tc>
          <w:tcPr>
            <w:tcW w:w="1395" w:type="dxa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14:paraId="1E80264D" w14:textId="0E56A193" w:rsidR="002C40B0" w:rsidRPr="007F25C1" w:rsidRDefault="002C40B0" w:rsidP="00367197">
            <w:pPr>
              <w:ind w:left="221" w:right="300" w:hanging="90"/>
              <w:rPr>
                <w:rFonts w:cstheme="majorBidi"/>
                <w:b/>
                <w:bCs/>
              </w:rPr>
            </w:pPr>
            <w:r w:rsidRPr="007F25C1">
              <w:rPr>
                <w:rFonts w:cstheme="majorBidi"/>
                <w:b/>
                <w:bCs/>
              </w:rPr>
              <w:t>-</w:t>
            </w:r>
          </w:p>
        </w:tc>
      </w:tr>
    </w:tbl>
    <w:p w14:paraId="4DDB1956" w14:textId="72AC8492" w:rsidR="007127BE" w:rsidRPr="00423FCB" w:rsidRDefault="007127BE" w:rsidP="00E80568">
      <w:pPr>
        <w:numPr>
          <w:ilvl w:val="0"/>
          <w:numId w:val="1"/>
        </w:numPr>
        <w:tabs>
          <w:tab w:val="clear" w:pos="540"/>
          <w:tab w:val="num" w:pos="426"/>
        </w:tabs>
        <w:spacing w:before="120"/>
        <w:ind w:left="360"/>
        <w:jc w:val="left"/>
        <w:rPr>
          <w:rFonts w:cstheme="majorBidi"/>
          <w:b/>
          <w:bCs/>
        </w:rPr>
      </w:pPr>
      <w:r w:rsidRPr="007359BB">
        <w:rPr>
          <w:rFonts w:cstheme="majorBidi"/>
          <w:b/>
          <w:bCs/>
          <w:cs/>
        </w:rPr>
        <w:t>หนี้สินทางการเงินโทเคนดิจิทัล</w:t>
      </w:r>
    </w:p>
    <w:p w14:paraId="4D32D57A" w14:textId="75AAE37A" w:rsidR="007127BE" w:rsidRPr="00EF58AE" w:rsidRDefault="007127BE" w:rsidP="00E57A00">
      <w:pPr>
        <w:pStyle w:val="ListParagraph"/>
        <w:spacing w:before="80"/>
        <w:ind w:left="360"/>
        <w:jc w:val="thaiDistribute"/>
        <w:rPr>
          <w:rFonts w:cstheme="majorBidi"/>
          <w:color w:val="000000" w:themeColor="text1"/>
        </w:rPr>
      </w:pPr>
      <w:r w:rsidRPr="00EF58AE">
        <w:rPr>
          <w:rFonts w:cstheme="majorBidi"/>
          <w:color w:val="000000" w:themeColor="text1"/>
          <w:cs/>
        </w:rPr>
        <w:t>หนี้สินทางการเงินโทเคนดิจิทัล</w:t>
      </w:r>
      <w:r w:rsidR="005E45EC" w:rsidRPr="00EF58AE">
        <w:rPr>
          <w:rFonts w:cstheme="majorBidi"/>
          <w:color w:val="000000" w:themeColor="text1"/>
          <w:cs/>
        </w:rPr>
        <w:t xml:space="preserve"> </w:t>
      </w:r>
      <w:r w:rsidRPr="00EF58AE">
        <w:rPr>
          <w:rFonts w:cstheme="majorBidi"/>
          <w:color w:val="000000" w:themeColor="text1"/>
          <w:cs/>
        </w:rPr>
        <w:t>ณ วันที่</w:t>
      </w:r>
      <w:r w:rsidRPr="00EF58AE">
        <w:rPr>
          <w:rFonts w:cstheme="majorBidi"/>
          <w:color w:val="000000" w:themeColor="text1"/>
        </w:rPr>
        <w:t xml:space="preserve"> </w:t>
      </w:r>
      <w:r w:rsidR="00503959" w:rsidRPr="007359BB">
        <w:rPr>
          <w:rFonts w:cstheme="majorBidi" w:hint="cs"/>
        </w:rPr>
        <w:t xml:space="preserve">31 </w:t>
      </w:r>
      <w:r w:rsidR="00503959" w:rsidRPr="007359BB">
        <w:rPr>
          <w:rFonts w:cstheme="majorBidi" w:hint="cs"/>
          <w:cs/>
        </w:rPr>
        <w:t>ธันวาคม</w:t>
      </w:r>
      <w:r w:rsidR="00503959" w:rsidRPr="007359BB">
        <w:rPr>
          <w:rFonts w:cstheme="majorBidi"/>
        </w:rPr>
        <w:t xml:space="preserve"> </w:t>
      </w:r>
      <w:r w:rsidR="009D613A" w:rsidRPr="00EF58AE">
        <w:rPr>
          <w:rFonts w:cstheme="majorBidi"/>
          <w:color w:val="000000" w:themeColor="text1"/>
        </w:rPr>
        <w:t xml:space="preserve">2568 </w:t>
      </w:r>
      <w:r w:rsidR="001E07F4">
        <w:rPr>
          <w:rFonts w:cstheme="majorBidi" w:hint="cs"/>
          <w:color w:val="000000" w:themeColor="text1"/>
          <w:cs/>
        </w:rPr>
        <w:t xml:space="preserve">และ </w:t>
      </w:r>
      <w:r w:rsidR="0066748E" w:rsidRPr="00EF58AE">
        <w:rPr>
          <w:rFonts w:cstheme="majorBidi"/>
          <w:color w:val="000000" w:themeColor="text1"/>
        </w:rPr>
        <w:t>2567</w:t>
      </w:r>
      <w:r w:rsidR="0066748E" w:rsidRPr="007359BB">
        <w:rPr>
          <w:rFonts w:cstheme="majorBidi"/>
          <w:color w:val="000000" w:themeColor="text1"/>
          <w:cs/>
        </w:rPr>
        <w:t xml:space="preserve"> </w:t>
      </w:r>
      <w:r w:rsidRPr="007359BB">
        <w:rPr>
          <w:rFonts w:cstheme="majorBidi"/>
          <w:color w:val="000000" w:themeColor="text1"/>
          <w:cs/>
        </w:rPr>
        <w:t>ประกอบด้วย</w:t>
      </w:r>
    </w:p>
    <w:tbl>
      <w:tblPr>
        <w:tblW w:w="9009" w:type="dxa"/>
        <w:tblInd w:w="261" w:type="dxa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4059"/>
        <w:gridCol w:w="1710"/>
        <w:gridCol w:w="78"/>
        <w:gridCol w:w="1633"/>
        <w:gridCol w:w="81"/>
        <w:gridCol w:w="1448"/>
      </w:tblGrid>
      <w:tr w:rsidR="009D613A" w:rsidRPr="00EF58AE" w14:paraId="6DBC34A5" w14:textId="77777777" w:rsidTr="007673E9">
        <w:trPr>
          <w:trHeight w:hRule="exact" w:val="388"/>
          <w:tblHeader/>
        </w:trPr>
        <w:tc>
          <w:tcPr>
            <w:tcW w:w="4059" w:type="dxa"/>
            <w:vAlign w:val="bottom"/>
          </w:tcPr>
          <w:p w14:paraId="43285B34" w14:textId="77777777" w:rsidR="009D613A" w:rsidRPr="00EF58AE" w:rsidRDefault="009D613A" w:rsidP="00080C2F">
            <w:pPr>
              <w:spacing w:line="340" w:lineRule="exact"/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4950" w:type="dxa"/>
            <w:gridSpan w:val="5"/>
            <w:tcBorders>
              <w:bottom w:val="single" w:sz="4" w:space="0" w:color="auto"/>
            </w:tcBorders>
            <w:vAlign w:val="bottom"/>
          </w:tcPr>
          <w:p w14:paraId="7E3FB97F" w14:textId="77D866B3" w:rsidR="009D613A" w:rsidRPr="007359BB" w:rsidRDefault="009D613A" w:rsidP="00080C2F">
            <w:pPr>
              <w:spacing w:line="340" w:lineRule="exact"/>
              <w:jc w:val="center"/>
              <w:rPr>
                <w:rFonts w:cstheme="majorBidi"/>
                <w:b/>
                <w:bCs/>
                <w:cs/>
              </w:rPr>
            </w:pPr>
            <w:r w:rsidRPr="007359BB">
              <w:rPr>
                <w:rFonts w:cstheme="majorBidi"/>
                <w:b/>
                <w:bCs/>
                <w:cs/>
              </w:rPr>
              <w:t>หน่วย</w:t>
            </w:r>
            <w:r w:rsidRPr="00EF58AE">
              <w:rPr>
                <w:rFonts w:cstheme="majorBidi"/>
                <w:b/>
                <w:bCs/>
              </w:rPr>
              <w:t xml:space="preserve">: </w:t>
            </w:r>
            <w:r w:rsidRPr="007359BB">
              <w:rPr>
                <w:rFonts w:cstheme="majorBidi"/>
                <w:b/>
                <w:bCs/>
                <w:cs/>
              </w:rPr>
              <w:t>บาท</w:t>
            </w:r>
          </w:p>
        </w:tc>
      </w:tr>
      <w:tr w:rsidR="009D613A" w:rsidRPr="00EF58AE" w14:paraId="356B38B7" w14:textId="77777777" w:rsidTr="007673E9">
        <w:trPr>
          <w:trHeight w:hRule="exact" w:val="388"/>
          <w:tblHeader/>
        </w:trPr>
        <w:tc>
          <w:tcPr>
            <w:tcW w:w="4059" w:type="dxa"/>
            <w:vAlign w:val="bottom"/>
          </w:tcPr>
          <w:p w14:paraId="683C935A" w14:textId="77777777" w:rsidR="009D613A" w:rsidRPr="00EF58AE" w:rsidRDefault="009D613A" w:rsidP="00080C2F">
            <w:pPr>
              <w:spacing w:line="340" w:lineRule="exact"/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  <w:vAlign w:val="bottom"/>
          </w:tcPr>
          <w:p w14:paraId="76EDD5CF" w14:textId="77777777" w:rsidR="009D613A" w:rsidRPr="00CB4F35" w:rsidRDefault="009D613A" w:rsidP="00CB4F35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7359BB">
              <w:rPr>
                <w:rFonts w:cstheme="majorBidi"/>
                <w:b/>
                <w:bCs/>
                <w:color w:val="000000" w:themeColor="text1"/>
                <w:cs/>
              </w:rPr>
              <w:t>งบการเงินรวม</w:t>
            </w:r>
          </w:p>
        </w:tc>
        <w:tc>
          <w:tcPr>
            <w:tcW w:w="78" w:type="dxa"/>
            <w:vAlign w:val="bottom"/>
          </w:tcPr>
          <w:p w14:paraId="1D30588B" w14:textId="77777777" w:rsidR="009D613A" w:rsidRPr="00EF58AE" w:rsidRDefault="009D613A" w:rsidP="00080C2F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</w:p>
        </w:tc>
        <w:tc>
          <w:tcPr>
            <w:tcW w:w="3162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2C1872A" w14:textId="77777777" w:rsidR="009D613A" w:rsidRPr="00CB4F35" w:rsidRDefault="009D613A" w:rsidP="00CB4F35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7359BB">
              <w:rPr>
                <w:rFonts w:cstheme="majorBidi"/>
                <w:b/>
                <w:bCs/>
                <w:color w:val="000000" w:themeColor="text1"/>
                <w:cs/>
              </w:rPr>
              <w:t>งบการเงินเฉพาะกิจการ</w:t>
            </w:r>
          </w:p>
        </w:tc>
      </w:tr>
      <w:tr w:rsidR="002C40B0" w:rsidRPr="00EF58AE" w14:paraId="0AF1D6B3" w14:textId="77777777" w:rsidTr="0049129C">
        <w:trPr>
          <w:trHeight w:hRule="exact" w:val="352"/>
        </w:trPr>
        <w:tc>
          <w:tcPr>
            <w:tcW w:w="4059" w:type="dxa"/>
            <w:vAlign w:val="center"/>
          </w:tcPr>
          <w:p w14:paraId="16DCA358" w14:textId="77777777" w:rsidR="002C40B0" w:rsidRPr="007359BB" w:rsidRDefault="002C40B0" w:rsidP="002C40B0">
            <w:pPr>
              <w:spacing w:line="340" w:lineRule="exact"/>
              <w:ind w:firstLine="64"/>
              <w:jc w:val="left"/>
              <w:rPr>
                <w:rFonts w:cstheme="majorBidi"/>
                <w:color w:val="000000"/>
                <w:cs/>
              </w:rPr>
            </w:pPr>
          </w:p>
        </w:tc>
        <w:tc>
          <w:tcPr>
            <w:tcW w:w="1710" w:type="dxa"/>
            <w:tcBorders>
              <w:top w:val="single" w:sz="4" w:space="0" w:color="auto"/>
            </w:tcBorders>
            <w:vAlign w:val="bottom"/>
          </w:tcPr>
          <w:p w14:paraId="29732589" w14:textId="30232AC6" w:rsidR="002C40B0" w:rsidRPr="002C40B0" w:rsidRDefault="002C40B0" w:rsidP="002C40B0">
            <w:pPr>
              <w:spacing w:line="340" w:lineRule="exact"/>
              <w:ind w:right="57"/>
              <w:jc w:val="center"/>
              <w:rPr>
                <w:b/>
                <w:bCs/>
              </w:rPr>
            </w:pPr>
            <w:r w:rsidRPr="00EF58AE">
              <w:rPr>
                <w:rFonts w:cstheme="majorBidi"/>
                <w:b/>
                <w:bCs/>
              </w:rPr>
              <w:t>2568</w:t>
            </w:r>
          </w:p>
        </w:tc>
        <w:tc>
          <w:tcPr>
            <w:tcW w:w="78" w:type="dxa"/>
            <w:vAlign w:val="bottom"/>
          </w:tcPr>
          <w:p w14:paraId="4173C5F2" w14:textId="77777777" w:rsidR="002C40B0" w:rsidRPr="00905362" w:rsidRDefault="002C40B0" w:rsidP="002C40B0">
            <w:pPr>
              <w:spacing w:line="340" w:lineRule="exact"/>
              <w:ind w:right="-12"/>
              <w:rPr>
                <w:highlight w:val="yellow"/>
              </w:rPr>
            </w:pPr>
          </w:p>
        </w:tc>
        <w:tc>
          <w:tcPr>
            <w:tcW w:w="1633" w:type="dxa"/>
            <w:tcBorders>
              <w:bottom w:val="single" w:sz="4" w:space="0" w:color="auto"/>
            </w:tcBorders>
            <w:vAlign w:val="bottom"/>
          </w:tcPr>
          <w:p w14:paraId="117DB234" w14:textId="502CB556" w:rsidR="002C40B0" w:rsidRPr="008530DD" w:rsidRDefault="002C40B0" w:rsidP="002C40B0">
            <w:pPr>
              <w:spacing w:line="340" w:lineRule="exact"/>
              <w:ind w:right="510"/>
            </w:pPr>
            <w:r w:rsidRPr="00EF58AE">
              <w:rPr>
                <w:rFonts w:cstheme="majorBidi"/>
                <w:b/>
                <w:bCs/>
              </w:rPr>
              <w:t>256</w:t>
            </w:r>
            <w:r w:rsidRPr="007359BB">
              <w:rPr>
                <w:rFonts w:cstheme="majorBidi"/>
                <w:b/>
                <w:bCs/>
              </w:rPr>
              <w:t>8</w:t>
            </w:r>
          </w:p>
        </w:tc>
        <w:tc>
          <w:tcPr>
            <w:tcW w:w="81" w:type="dxa"/>
            <w:vAlign w:val="center"/>
          </w:tcPr>
          <w:p w14:paraId="1E2A2DD7" w14:textId="77777777" w:rsidR="002C40B0" w:rsidRPr="00AD6749" w:rsidRDefault="002C40B0" w:rsidP="002C40B0">
            <w:pPr>
              <w:spacing w:line="340" w:lineRule="exact"/>
            </w:pPr>
          </w:p>
        </w:tc>
        <w:tc>
          <w:tcPr>
            <w:tcW w:w="1448" w:type="dxa"/>
            <w:tcBorders>
              <w:bottom w:val="single" w:sz="4" w:space="0" w:color="auto"/>
            </w:tcBorders>
            <w:vAlign w:val="center"/>
          </w:tcPr>
          <w:p w14:paraId="532D4661" w14:textId="5E35820D" w:rsidR="002C40B0" w:rsidRDefault="002C40B0" w:rsidP="002C40B0">
            <w:pPr>
              <w:spacing w:line="340" w:lineRule="exact"/>
              <w:ind w:right="328" w:firstLine="242"/>
              <w:jc w:val="both"/>
            </w:pPr>
            <w:r>
              <w:rPr>
                <w:rFonts w:cstheme="majorBidi" w:hint="cs"/>
                <w:b/>
                <w:bCs/>
                <w:cs/>
              </w:rPr>
              <w:t xml:space="preserve">      </w:t>
            </w:r>
            <w:r w:rsidRPr="00EF58AE">
              <w:rPr>
                <w:rFonts w:cstheme="majorBidi"/>
                <w:b/>
                <w:bCs/>
              </w:rPr>
              <w:t>256</w:t>
            </w:r>
            <w:r>
              <w:rPr>
                <w:rFonts w:cstheme="majorBidi"/>
                <w:b/>
                <w:bCs/>
              </w:rPr>
              <w:t>7</w:t>
            </w:r>
          </w:p>
        </w:tc>
      </w:tr>
      <w:tr w:rsidR="00F12223" w:rsidRPr="00EF58AE" w14:paraId="07CE964B" w14:textId="77777777" w:rsidTr="002C40B0">
        <w:trPr>
          <w:trHeight w:hRule="exact" w:val="352"/>
        </w:trPr>
        <w:tc>
          <w:tcPr>
            <w:tcW w:w="4059" w:type="dxa"/>
            <w:vAlign w:val="center"/>
          </w:tcPr>
          <w:p w14:paraId="287556E6" w14:textId="7FECC01D" w:rsidR="00F12223" w:rsidRPr="007359BB" w:rsidRDefault="00F12223" w:rsidP="00F12223">
            <w:pPr>
              <w:spacing w:line="340" w:lineRule="exact"/>
              <w:ind w:firstLine="64"/>
              <w:jc w:val="left"/>
              <w:rPr>
                <w:rFonts w:cstheme="majorBidi"/>
                <w:color w:val="000000"/>
                <w:cs/>
              </w:rPr>
            </w:pPr>
            <w:r w:rsidRPr="007359BB">
              <w:rPr>
                <w:rFonts w:cstheme="majorBidi"/>
                <w:color w:val="000000"/>
                <w:cs/>
              </w:rPr>
              <w:t>หนี้สินทางการเงินโทเคนดิจิทัล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vAlign w:val="center"/>
          </w:tcPr>
          <w:p w14:paraId="3893838E" w14:textId="11A201CB" w:rsidR="00F12223" w:rsidRPr="008530DD" w:rsidRDefault="00F12223" w:rsidP="00F12223">
            <w:pPr>
              <w:spacing w:line="340" w:lineRule="exact"/>
              <w:ind w:right="57"/>
            </w:pPr>
            <w:r w:rsidRPr="008530DD">
              <w:t>436,500,000</w:t>
            </w:r>
          </w:p>
        </w:tc>
        <w:tc>
          <w:tcPr>
            <w:tcW w:w="78" w:type="dxa"/>
            <w:vAlign w:val="center"/>
          </w:tcPr>
          <w:p w14:paraId="0E2ABBCD" w14:textId="77777777" w:rsidR="00F12223" w:rsidRPr="00905362" w:rsidRDefault="00F12223" w:rsidP="00F12223">
            <w:pPr>
              <w:spacing w:line="340" w:lineRule="exact"/>
              <w:ind w:right="-12"/>
              <w:rPr>
                <w:highlight w:val="yellow"/>
              </w:rPr>
            </w:pPr>
          </w:p>
        </w:tc>
        <w:tc>
          <w:tcPr>
            <w:tcW w:w="1633" w:type="dxa"/>
            <w:tcBorders>
              <w:top w:val="single" w:sz="4" w:space="0" w:color="auto"/>
            </w:tcBorders>
            <w:vAlign w:val="center"/>
          </w:tcPr>
          <w:p w14:paraId="18735974" w14:textId="02C2E6F5" w:rsidR="00F12223" w:rsidRPr="00905362" w:rsidRDefault="00F12223" w:rsidP="00F12223">
            <w:pPr>
              <w:spacing w:line="340" w:lineRule="exact"/>
              <w:ind w:right="57"/>
              <w:rPr>
                <w:highlight w:val="yellow"/>
              </w:rPr>
            </w:pPr>
            <w:r w:rsidRPr="008530DD">
              <w:t>436,500,000</w:t>
            </w:r>
          </w:p>
        </w:tc>
        <w:tc>
          <w:tcPr>
            <w:tcW w:w="81" w:type="dxa"/>
            <w:vAlign w:val="center"/>
          </w:tcPr>
          <w:p w14:paraId="1C3B708A" w14:textId="77777777" w:rsidR="00F12223" w:rsidRPr="00AD6749" w:rsidRDefault="00F12223" w:rsidP="00F12223">
            <w:pPr>
              <w:spacing w:line="340" w:lineRule="exact"/>
            </w:pPr>
          </w:p>
        </w:tc>
        <w:tc>
          <w:tcPr>
            <w:tcW w:w="1448" w:type="dxa"/>
            <w:tcBorders>
              <w:top w:val="single" w:sz="4" w:space="0" w:color="auto"/>
            </w:tcBorders>
            <w:vAlign w:val="center"/>
          </w:tcPr>
          <w:p w14:paraId="2F5916DB" w14:textId="73F603E9" w:rsidR="00F12223" w:rsidRPr="00AD6749" w:rsidRDefault="00F12223" w:rsidP="00F12223">
            <w:pPr>
              <w:spacing w:line="340" w:lineRule="exact"/>
              <w:ind w:right="328"/>
              <w:jc w:val="both"/>
            </w:pPr>
            <w:r>
              <w:t xml:space="preserve">                     -</w:t>
            </w:r>
          </w:p>
        </w:tc>
      </w:tr>
      <w:tr w:rsidR="00F12223" w:rsidRPr="00EF58AE" w14:paraId="1CB8F32C" w14:textId="77777777" w:rsidTr="007673E9">
        <w:trPr>
          <w:trHeight w:hRule="exact" w:val="352"/>
        </w:trPr>
        <w:tc>
          <w:tcPr>
            <w:tcW w:w="4059" w:type="dxa"/>
            <w:vAlign w:val="center"/>
          </w:tcPr>
          <w:p w14:paraId="192E4ADC" w14:textId="5A2EA187" w:rsidR="00F12223" w:rsidRPr="007359BB" w:rsidRDefault="00F12223" w:rsidP="00F12223">
            <w:pPr>
              <w:spacing w:line="340" w:lineRule="exact"/>
              <w:ind w:firstLine="64"/>
              <w:jc w:val="left"/>
              <w:rPr>
                <w:rFonts w:cstheme="majorBidi"/>
                <w:color w:val="000000"/>
                <w:cs/>
              </w:rPr>
            </w:pPr>
            <w:r w:rsidRPr="007359BB">
              <w:rPr>
                <w:rFonts w:cstheme="majorBidi" w:hint="cs"/>
                <w:color w:val="000000"/>
                <w:u w:val="single"/>
                <w:cs/>
              </w:rPr>
              <w:t>บวก</w:t>
            </w:r>
            <w:r w:rsidRPr="007359BB">
              <w:rPr>
                <w:rFonts w:cstheme="majorBidi" w:hint="cs"/>
                <w:color w:val="000000"/>
                <w:cs/>
              </w:rPr>
              <w:t xml:space="preserve"> ผลตอบแทนค้างจ่าย</w:t>
            </w:r>
          </w:p>
        </w:tc>
        <w:tc>
          <w:tcPr>
            <w:tcW w:w="1710" w:type="dxa"/>
            <w:vAlign w:val="center"/>
          </w:tcPr>
          <w:p w14:paraId="5A13918E" w14:textId="67428498" w:rsidR="00F12223" w:rsidRPr="00552859" w:rsidRDefault="00F12223" w:rsidP="00F12223">
            <w:pPr>
              <w:spacing w:line="340" w:lineRule="exact"/>
              <w:ind w:right="57"/>
            </w:pPr>
            <w:r w:rsidRPr="00552859">
              <w:t xml:space="preserve">              22,</w:t>
            </w:r>
            <w:r>
              <w:t>339,63</w:t>
            </w:r>
            <w:r w:rsidR="000D2DF5">
              <w:t>7</w:t>
            </w:r>
            <w:r w:rsidRPr="00552859">
              <w:t xml:space="preserve"> </w:t>
            </w:r>
          </w:p>
          <w:p w14:paraId="1FFA8801" w14:textId="5AF6A2A5" w:rsidR="00F12223" w:rsidRPr="008530DD" w:rsidRDefault="00F12223" w:rsidP="00F12223">
            <w:pPr>
              <w:spacing w:line="340" w:lineRule="exact"/>
              <w:ind w:right="57"/>
            </w:pPr>
          </w:p>
        </w:tc>
        <w:tc>
          <w:tcPr>
            <w:tcW w:w="78" w:type="dxa"/>
            <w:vAlign w:val="center"/>
          </w:tcPr>
          <w:p w14:paraId="69405D09" w14:textId="77777777" w:rsidR="00F12223" w:rsidRPr="00905362" w:rsidRDefault="00F12223" w:rsidP="00F12223">
            <w:pPr>
              <w:spacing w:line="340" w:lineRule="exact"/>
              <w:ind w:right="-12"/>
              <w:rPr>
                <w:highlight w:val="yellow"/>
              </w:rPr>
            </w:pPr>
          </w:p>
        </w:tc>
        <w:tc>
          <w:tcPr>
            <w:tcW w:w="1633" w:type="dxa"/>
            <w:vAlign w:val="center"/>
          </w:tcPr>
          <w:p w14:paraId="0A22F470" w14:textId="704B7BCD" w:rsidR="00F12223" w:rsidRPr="00552859" w:rsidRDefault="00F12223" w:rsidP="00F12223">
            <w:pPr>
              <w:spacing w:line="340" w:lineRule="exact"/>
              <w:ind w:right="57"/>
            </w:pPr>
            <w:r w:rsidRPr="00552859">
              <w:t xml:space="preserve">              22,</w:t>
            </w:r>
            <w:r>
              <w:t>339,63</w:t>
            </w:r>
            <w:r w:rsidR="000D2DF5">
              <w:t>7</w:t>
            </w:r>
            <w:r w:rsidRPr="00552859">
              <w:t xml:space="preserve"> </w:t>
            </w:r>
          </w:p>
          <w:p w14:paraId="653E17D4" w14:textId="76B3662C" w:rsidR="00F12223" w:rsidRPr="00905362" w:rsidRDefault="00F12223" w:rsidP="00F12223">
            <w:pPr>
              <w:spacing w:line="340" w:lineRule="exact"/>
              <w:ind w:right="57"/>
              <w:rPr>
                <w:highlight w:val="yellow"/>
              </w:rPr>
            </w:pPr>
          </w:p>
        </w:tc>
        <w:tc>
          <w:tcPr>
            <w:tcW w:w="81" w:type="dxa"/>
            <w:vAlign w:val="center"/>
          </w:tcPr>
          <w:p w14:paraId="1A251FFF" w14:textId="77777777" w:rsidR="00F12223" w:rsidRPr="00AD6749" w:rsidRDefault="00F12223" w:rsidP="00F12223">
            <w:pPr>
              <w:spacing w:line="340" w:lineRule="exact"/>
            </w:pPr>
          </w:p>
        </w:tc>
        <w:tc>
          <w:tcPr>
            <w:tcW w:w="1448" w:type="dxa"/>
            <w:vAlign w:val="center"/>
          </w:tcPr>
          <w:p w14:paraId="1D493668" w14:textId="3CA3BCE0" w:rsidR="00F12223" w:rsidRDefault="00F12223" w:rsidP="00F12223">
            <w:pPr>
              <w:spacing w:line="340" w:lineRule="exact"/>
              <w:ind w:right="238"/>
              <w:jc w:val="both"/>
            </w:pPr>
            <w:r>
              <w:t xml:space="preserve">                     -</w:t>
            </w:r>
          </w:p>
        </w:tc>
      </w:tr>
      <w:tr w:rsidR="001372FD" w:rsidRPr="00EF58AE" w14:paraId="08902D42" w14:textId="77777777" w:rsidTr="00E2590A">
        <w:trPr>
          <w:trHeight w:hRule="exact" w:val="387"/>
        </w:trPr>
        <w:tc>
          <w:tcPr>
            <w:tcW w:w="4059" w:type="dxa"/>
            <w:vAlign w:val="center"/>
          </w:tcPr>
          <w:p w14:paraId="1B6880B5" w14:textId="446D6526" w:rsidR="001372FD" w:rsidRPr="007359BB" w:rsidRDefault="001372FD" w:rsidP="001372FD">
            <w:pPr>
              <w:spacing w:line="340" w:lineRule="exact"/>
              <w:ind w:firstLine="64"/>
              <w:jc w:val="left"/>
              <w:rPr>
                <w:rFonts w:cstheme="majorBidi"/>
                <w:cs/>
              </w:rPr>
            </w:pPr>
            <w:r w:rsidRPr="007359BB">
              <w:rPr>
                <w:rFonts w:cstheme="majorBidi" w:hint="cs"/>
                <w:u w:val="single"/>
                <w:cs/>
              </w:rPr>
              <w:t>หัก</w:t>
            </w:r>
            <w:r w:rsidRPr="00EF58AE">
              <w:rPr>
                <w:rFonts w:cstheme="majorBidi"/>
              </w:rPr>
              <w:t xml:space="preserve"> </w:t>
            </w:r>
            <w:r w:rsidRPr="007359BB">
              <w:rPr>
                <w:rFonts w:cstheme="majorBidi" w:hint="cs"/>
                <w:cs/>
              </w:rPr>
              <w:t>ค่าใช้จ่ายทางตรง</w:t>
            </w:r>
            <w:r w:rsidRPr="007359BB">
              <w:rPr>
                <w:rFonts w:cstheme="majorBidi"/>
                <w:cs/>
              </w:rPr>
              <w:t>รอการตัดจำหน่าย</w:t>
            </w:r>
          </w:p>
        </w:tc>
        <w:tc>
          <w:tcPr>
            <w:tcW w:w="1710" w:type="dxa"/>
            <w:vAlign w:val="center"/>
          </w:tcPr>
          <w:p w14:paraId="320DDA79" w14:textId="283D02D2" w:rsidR="001372FD" w:rsidRPr="008530DD" w:rsidRDefault="001372FD" w:rsidP="001372FD">
            <w:pPr>
              <w:spacing w:line="340" w:lineRule="exact"/>
            </w:pPr>
            <w:r w:rsidRPr="008530DD">
              <w:t xml:space="preserve">  </w:t>
            </w:r>
            <w:r w:rsidRPr="00AA4BF7">
              <w:t xml:space="preserve"> </w:t>
            </w:r>
            <w:r w:rsidR="00D9704A" w:rsidRPr="00D9704A">
              <w:t>(15,495,858)</w:t>
            </w:r>
          </w:p>
          <w:p w14:paraId="131E61D8" w14:textId="77777777" w:rsidR="001372FD" w:rsidRPr="008530DD" w:rsidRDefault="001372FD" w:rsidP="001372FD">
            <w:pPr>
              <w:spacing w:line="340" w:lineRule="exact"/>
            </w:pPr>
          </w:p>
        </w:tc>
        <w:tc>
          <w:tcPr>
            <w:tcW w:w="78" w:type="dxa"/>
            <w:vAlign w:val="center"/>
          </w:tcPr>
          <w:p w14:paraId="0F9C56E4" w14:textId="77777777" w:rsidR="001372FD" w:rsidRPr="00905362" w:rsidRDefault="001372FD" w:rsidP="001372FD">
            <w:pPr>
              <w:spacing w:line="340" w:lineRule="exact"/>
              <w:ind w:right="-12"/>
              <w:rPr>
                <w:highlight w:val="yellow"/>
              </w:rPr>
            </w:pPr>
          </w:p>
        </w:tc>
        <w:tc>
          <w:tcPr>
            <w:tcW w:w="1633" w:type="dxa"/>
            <w:vAlign w:val="center"/>
          </w:tcPr>
          <w:p w14:paraId="61AF1898" w14:textId="76AE5ADF" w:rsidR="001372FD" w:rsidRPr="008530DD" w:rsidRDefault="001372FD" w:rsidP="001372FD">
            <w:pPr>
              <w:spacing w:line="340" w:lineRule="exact"/>
            </w:pPr>
            <w:r w:rsidRPr="008530DD">
              <w:t xml:space="preserve">  </w:t>
            </w:r>
            <w:r w:rsidRPr="00AA4BF7">
              <w:t xml:space="preserve"> </w:t>
            </w:r>
            <w:r w:rsidR="00D9704A" w:rsidRPr="00D9704A">
              <w:t>(15,495,858)</w:t>
            </w:r>
          </w:p>
          <w:p w14:paraId="7BBE1DE0" w14:textId="2E143D73" w:rsidR="001372FD" w:rsidRPr="00905362" w:rsidRDefault="001372FD" w:rsidP="001372FD">
            <w:pPr>
              <w:spacing w:line="340" w:lineRule="exact"/>
              <w:ind w:right="-12"/>
              <w:rPr>
                <w:highlight w:val="yellow"/>
              </w:rPr>
            </w:pPr>
          </w:p>
        </w:tc>
        <w:tc>
          <w:tcPr>
            <w:tcW w:w="81" w:type="dxa"/>
            <w:vAlign w:val="center"/>
          </w:tcPr>
          <w:p w14:paraId="478D0B4B" w14:textId="77777777" w:rsidR="001372FD" w:rsidRPr="00AD6749" w:rsidRDefault="001372FD" w:rsidP="001372FD">
            <w:pPr>
              <w:spacing w:line="340" w:lineRule="exact"/>
            </w:pPr>
          </w:p>
        </w:tc>
        <w:tc>
          <w:tcPr>
            <w:tcW w:w="1448" w:type="dxa"/>
            <w:vAlign w:val="center"/>
          </w:tcPr>
          <w:p w14:paraId="08F70BE6" w14:textId="18193101" w:rsidR="001372FD" w:rsidRPr="00AD6749" w:rsidRDefault="001372FD" w:rsidP="001372FD">
            <w:pPr>
              <w:spacing w:line="340" w:lineRule="exact"/>
              <w:ind w:right="238"/>
              <w:jc w:val="both"/>
            </w:pPr>
            <w:r>
              <w:t xml:space="preserve">                     -</w:t>
            </w:r>
          </w:p>
        </w:tc>
      </w:tr>
      <w:tr w:rsidR="00F12223" w:rsidRPr="00EF58AE" w14:paraId="725E23C1" w14:textId="77777777" w:rsidTr="00E2590A">
        <w:trPr>
          <w:trHeight w:hRule="exact" w:val="352"/>
        </w:trPr>
        <w:tc>
          <w:tcPr>
            <w:tcW w:w="4059" w:type="dxa"/>
            <w:vAlign w:val="center"/>
          </w:tcPr>
          <w:p w14:paraId="1E24E105" w14:textId="228F6B73" w:rsidR="00F12223" w:rsidRPr="007359BB" w:rsidRDefault="00F12223" w:rsidP="00F12223">
            <w:pPr>
              <w:spacing w:line="340" w:lineRule="exact"/>
              <w:ind w:firstLine="64"/>
              <w:jc w:val="left"/>
              <w:rPr>
                <w:rFonts w:cstheme="majorBidi"/>
                <w:b/>
                <w:bCs/>
                <w:cs/>
              </w:rPr>
            </w:pPr>
            <w:r w:rsidRPr="007359BB">
              <w:rPr>
                <w:rFonts w:cstheme="majorBidi"/>
                <w:b/>
                <w:bCs/>
                <w:cs/>
              </w:rPr>
              <w:t>รวม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vAlign w:val="center"/>
          </w:tcPr>
          <w:p w14:paraId="07D93E75" w14:textId="124DCF72" w:rsidR="00F12223" w:rsidRPr="008530DD" w:rsidRDefault="00F12223" w:rsidP="00F12223">
            <w:pPr>
              <w:spacing w:line="340" w:lineRule="exact"/>
              <w:ind w:right="57"/>
              <w:rPr>
                <w:b/>
                <w:bCs/>
              </w:rPr>
            </w:pPr>
            <w:r w:rsidRPr="00AA4BF7">
              <w:rPr>
                <w:b/>
                <w:bCs/>
              </w:rPr>
              <w:t>443,343,779</w:t>
            </w:r>
          </w:p>
        </w:tc>
        <w:tc>
          <w:tcPr>
            <w:tcW w:w="78" w:type="dxa"/>
            <w:vAlign w:val="center"/>
          </w:tcPr>
          <w:p w14:paraId="343DC67A" w14:textId="77777777" w:rsidR="00F12223" w:rsidRPr="00905362" w:rsidRDefault="00F12223" w:rsidP="00F12223">
            <w:pPr>
              <w:spacing w:line="340" w:lineRule="exact"/>
              <w:ind w:right="-12"/>
              <w:rPr>
                <w:b/>
                <w:bCs/>
                <w:highlight w:val="yellow"/>
              </w:rPr>
            </w:pPr>
          </w:p>
        </w:tc>
        <w:tc>
          <w:tcPr>
            <w:tcW w:w="1633" w:type="dxa"/>
            <w:tcBorders>
              <w:top w:val="single" w:sz="4" w:space="0" w:color="auto"/>
            </w:tcBorders>
            <w:vAlign w:val="center"/>
          </w:tcPr>
          <w:p w14:paraId="40F40419" w14:textId="3DB65F7D" w:rsidR="00F12223" w:rsidRPr="00905362" w:rsidRDefault="00F12223" w:rsidP="00F12223">
            <w:pPr>
              <w:spacing w:line="340" w:lineRule="exact"/>
              <w:ind w:right="57"/>
              <w:rPr>
                <w:b/>
                <w:bCs/>
                <w:highlight w:val="yellow"/>
              </w:rPr>
            </w:pPr>
            <w:r w:rsidRPr="00AA4BF7">
              <w:rPr>
                <w:b/>
                <w:bCs/>
              </w:rPr>
              <w:t>443,343,779</w:t>
            </w:r>
          </w:p>
        </w:tc>
        <w:tc>
          <w:tcPr>
            <w:tcW w:w="81" w:type="dxa"/>
            <w:vAlign w:val="center"/>
          </w:tcPr>
          <w:p w14:paraId="6C4DFB63" w14:textId="77777777" w:rsidR="00F12223" w:rsidRPr="00AD6749" w:rsidRDefault="00F12223" w:rsidP="00F12223">
            <w:pPr>
              <w:spacing w:line="340" w:lineRule="exact"/>
              <w:rPr>
                <w:b/>
                <w:bCs/>
              </w:rPr>
            </w:pPr>
          </w:p>
        </w:tc>
        <w:tc>
          <w:tcPr>
            <w:tcW w:w="1448" w:type="dxa"/>
            <w:tcBorders>
              <w:top w:val="single" w:sz="4" w:space="0" w:color="auto"/>
            </w:tcBorders>
            <w:vAlign w:val="center"/>
          </w:tcPr>
          <w:p w14:paraId="06B1E9AC" w14:textId="6365BB45" w:rsidR="00F12223" w:rsidRPr="00080C2F" w:rsidRDefault="00F12223" w:rsidP="00F12223">
            <w:pPr>
              <w:spacing w:line="340" w:lineRule="exact"/>
              <w:ind w:right="328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                     </w:t>
            </w:r>
            <w:r w:rsidRPr="00080C2F">
              <w:rPr>
                <w:b/>
                <w:bCs/>
              </w:rPr>
              <w:t>-</w:t>
            </w:r>
          </w:p>
        </w:tc>
      </w:tr>
      <w:tr w:rsidR="00F12223" w:rsidRPr="00EF58AE" w14:paraId="0471633E" w14:textId="77777777" w:rsidTr="0049129C">
        <w:trPr>
          <w:trHeight w:hRule="exact" w:val="360"/>
        </w:trPr>
        <w:tc>
          <w:tcPr>
            <w:tcW w:w="4059" w:type="dxa"/>
            <w:vAlign w:val="center"/>
          </w:tcPr>
          <w:p w14:paraId="2F2BC21A" w14:textId="519A0656" w:rsidR="00F12223" w:rsidRPr="007359BB" w:rsidRDefault="00F12223" w:rsidP="00F12223">
            <w:pPr>
              <w:spacing w:line="340" w:lineRule="exact"/>
              <w:ind w:firstLine="64"/>
              <w:jc w:val="left"/>
              <w:rPr>
                <w:rFonts w:cstheme="majorBidi"/>
                <w:cs/>
              </w:rPr>
            </w:pPr>
            <w:r w:rsidRPr="007359BB">
              <w:rPr>
                <w:rFonts w:cstheme="majorBidi"/>
                <w:u w:val="single"/>
                <w:cs/>
              </w:rPr>
              <w:t>หั</w:t>
            </w:r>
            <w:r w:rsidRPr="007359BB">
              <w:rPr>
                <w:rFonts w:cstheme="majorBidi" w:hint="cs"/>
                <w:u w:val="single"/>
                <w:cs/>
              </w:rPr>
              <w:t>ก</w:t>
            </w:r>
            <w:r w:rsidRPr="007359BB">
              <w:rPr>
                <w:rFonts w:cstheme="majorBidi"/>
                <w:cs/>
              </w:rPr>
              <w:t xml:space="preserve"> ส่วนที่ถึงกำหนดชำระภายในหนึ่งปี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vAlign w:val="center"/>
          </w:tcPr>
          <w:p w14:paraId="3CC21F23" w14:textId="790DC5B2" w:rsidR="00F12223" w:rsidRPr="008530DD" w:rsidRDefault="00F12223" w:rsidP="00F12223">
            <w:pPr>
              <w:spacing w:line="340" w:lineRule="exact"/>
            </w:pPr>
            <w:r w:rsidRPr="005F0A71">
              <w:t>(39,431,168)</w:t>
            </w:r>
          </w:p>
        </w:tc>
        <w:tc>
          <w:tcPr>
            <w:tcW w:w="78" w:type="dxa"/>
            <w:vAlign w:val="center"/>
          </w:tcPr>
          <w:p w14:paraId="7E314453" w14:textId="77777777" w:rsidR="00F12223" w:rsidRPr="008530DD" w:rsidRDefault="00F12223" w:rsidP="00F12223">
            <w:pPr>
              <w:spacing w:line="340" w:lineRule="exact"/>
              <w:ind w:right="-12"/>
            </w:pPr>
          </w:p>
        </w:tc>
        <w:tc>
          <w:tcPr>
            <w:tcW w:w="1633" w:type="dxa"/>
            <w:tcBorders>
              <w:bottom w:val="single" w:sz="4" w:space="0" w:color="auto"/>
            </w:tcBorders>
            <w:vAlign w:val="center"/>
          </w:tcPr>
          <w:p w14:paraId="43171059" w14:textId="1E8B463A" w:rsidR="00F12223" w:rsidRPr="008530DD" w:rsidRDefault="00F12223" w:rsidP="00F12223">
            <w:pPr>
              <w:spacing w:line="340" w:lineRule="exact"/>
              <w:ind w:right="-12"/>
            </w:pPr>
            <w:r w:rsidRPr="005F0A71">
              <w:t>(39,431,168)</w:t>
            </w:r>
          </w:p>
        </w:tc>
        <w:tc>
          <w:tcPr>
            <w:tcW w:w="81" w:type="dxa"/>
            <w:vAlign w:val="center"/>
          </w:tcPr>
          <w:p w14:paraId="66DB0B42" w14:textId="77777777" w:rsidR="00F12223" w:rsidRPr="00AD6749" w:rsidRDefault="00F12223" w:rsidP="00F12223">
            <w:pPr>
              <w:spacing w:line="340" w:lineRule="exact"/>
            </w:pPr>
          </w:p>
        </w:tc>
        <w:tc>
          <w:tcPr>
            <w:tcW w:w="1448" w:type="dxa"/>
            <w:tcBorders>
              <w:bottom w:val="single" w:sz="4" w:space="0" w:color="auto"/>
            </w:tcBorders>
            <w:vAlign w:val="center"/>
          </w:tcPr>
          <w:p w14:paraId="7C4BD683" w14:textId="38D02219" w:rsidR="00F12223" w:rsidRPr="00AD6749" w:rsidRDefault="00F12223" w:rsidP="00F12223">
            <w:pPr>
              <w:spacing w:line="340" w:lineRule="exact"/>
              <w:ind w:right="330"/>
              <w:jc w:val="both"/>
            </w:pPr>
            <w:r>
              <w:t xml:space="preserve">                     -</w:t>
            </w:r>
          </w:p>
        </w:tc>
      </w:tr>
      <w:tr w:rsidR="00F12223" w:rsidRPr="00EF58AE" w14:paraId="6B34CC5E" w14:textId="77777777" w:rsidTr="007673E9">
        <w:trPr>
          <w:trHeight w:hRule="exact" w:val="388"/>
        </w:trPr>
        <w:tc>
          <w:tcPr>
            <w:tcW w:w="4059" w:type="dxa"/>
            <w:vAlign w:val="center"/>
          </w:tcPr>
          <w:p w14:paraId="208E8CC4" w14:textId="349105C8" w:rsidR="00F12223" w:rsidRPr="007359BB" w:rsidRDefault="00F12223" w:rsidP="00F12223">
            <w:pPr>
              <w:spacing w:line="340" w:lineRule="exact"/>
              <w:ind w:right="-338" w:firstLine="64"/>
              <w:jc w:val="left"/>
              <w:rPr>
                <w:rFonts w:cstheme="majorBidi"/>
                <w:b/>
                <w:bCs/>
                <w:cs/>
              </w:rPr>
            </w:pPr>
            <w:r w:rsidRPr="007359BB">
              <w:rPr>
                <w:rFonts w:cstheme="majorBidi" w:hint="cs"/>
                <w:b/>
                <w:bCs/>
                <w:cs/>
              </w:rPr>
              <w:t>รวม</w:t>
            </w:r>
            <w:r w:rsidRPr="007359BB">
              <w:rPr>
                <w:rFonts w:cstheme="majorBidi"/>
                <w:b/>
                <w:bCs/>
                <w:cs/>
              </w:rPr>
              <w:t xml:space="preserve">หนี้สินทางการเงินโทเคนดิจิทัล </w:t>
            </w:r>
          </w:p>
        </w:tc>
        <w:tc>
          <w:tcPr>
            <w:tcW w:w="1710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17BAF32D" w14:textId="76FF9041" w:rsidR="00F12223" w:rsidRPr="008530DD" w:rsidRDefault="00F12223" w:rsidP="00F12223">
            <w:pPr>
              <w:spacing w:line="340" w:lineRule="exact"/>
              <w:ind w:right="57"/>
              <w:rPr>
                <w:b/>
                <w:bCs/>
              </w:rPr>
            </w:pPr>
            <w:r w:rsidRPr="00B94DB1">
              <w:rPr>
                <w:b/>
                <w:bCs/>
              </w:rPr>
              <w:t>403,912,611</w:t>
            </w:r>
          </w:p>
        </w:tc>
        <w:tc>
          <w:tcPr>
            <w:tcW w:w="78" w:type="dxa"/>
            <w:vAlign w:val="center"/>
          </w:tcPr>
          <w:p w14:paraId="7A0FD31F" w14:textId="77777777" w:rsidR="00F12223" w:rsidRPr="008530DD" w:rsidRDefault="00F12223" w:rsidP="00F12223">
            <w:pPr>
              <w:spacing w:line="340" w:lineRule="exact"/>
              <w:ind w:right="-12"/>
              <w:rPr>
                <w:b/>
                <w:bCs/>
              </w:rPr>
            </w:pPr>
          </w:p>
        </w:tc>
        <w:tc>
          <w:tcPr>
            <w:tcW w:w="1633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4C233AEE" w14:textId="2908DC8A" w:rsidR="00F12223" w:rsidRPr="008530DD" w:rsidRDefault="00F12223" w:rsidP="00F12223">
            <w:pPr>
              <w:spacing w:line="340" w:lineRule="exact"/>
              <w:ind w:right="57"/>
              <w:rPr>
                <w:b/>
                <w:bCs/>
                <w:cs/>
              </w:rPr>
            </w:pPr>
            <w:r w:rsidRPr="00B94DB1">
              <w:rPr>
                <w:b/>
                <w:bCs/>
              </w:rPr>
              <w:t>403,912,611</w:t>
            </w:r>
          </w:p>
        </w:tc>
        <w:tc>
          <w:tcPr>
            <w:tcW w:w="81" w:type="dxa"/>
            <w:vAlign w:val="center"/>
          </w:tcPr>
          <w:p w14:paraId="7E98A13C" w14:textId="77777777" w:rsidR="00F12223" w:rsidRPr="00AD6749" w:rsidRDefault="00F12223" w:rsidP="00F12223">
            <w:pPr>
              <w:spacing w:line="340" w:lineRule="exact"/>
              <w:rPr>
                <w:b/>
                <w:bCs/>
              </w:rPr>
            </w:pPr>
          </w:p>
        </w:tc>
        <w:tc>
          <w:tcPr>
            <w:tcW w:w="1448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406E86C3" w14:textId="2B7B110F" w:rsidR="00F12223" w:rsidRPr="00080C2F" w:rsidRDefault="00F12223" w:rsidP="00F12223">
            <w:pPr>
              <w:spacing w:line="340" w:lineRule="exact"/>
              <w:ind w:right="57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                     </w:t>
            </w:r>
            <w:r w:rsidRPr="00080C2F">
              <w:rPr>
                <w:b/>
                <w:bCs/>
              </w:rPr>
              <w:t>-</w:t>
            </w:r>
          </w:p>
        </w:tc>
      </w:tr>
    </w:tbl>
    <w:p w14:paraId="0739EE1A" w14:textId="54CA8C5B" w:rsidR="00C80B80" w:rsidRPr="00EF58AE" w:rsidRDefault="00C80B80" w:rsidP="004C0346">
      <w:pPr>
        <w:pStyle w:val="ListParagraph"/>
        <w:spacing w:before="120"/>
        <w:ind w:left="360"/>
        <w:contextualSpacing w:val="0"/>
        <w:jc w:val="thaiDistribute"/>
        <w:rPr>
          <w:rFonts w:cstheme="majorBidi"/>
          <w:color w:val="000000" w:themeColor="text1"/>
        </w:rPr>
      </w:pPr>
      <w:r w:rsidRPr="007359BB">
        <w:rPr>
          <w:rFonts w:cstheme="majorBidi"/>
          <w:color w:val="000000" w:themeColor="text1"/>
          <w:cs/>
        </w:rPr>
        <w:t>การเปลี่ยนแปลงของหนี้สินทางการเงินโทเคนดิจิทัล</w:t>
      </w:r>
      <w:r w:rsidR="0066748E" w:rsidRPr="007359BB">
        <w:rPr>
          <w:rFonts w:cstheme="majorBidi"/>
          <w:cs/>
        </w:rPr>
        <w:t>ในงบการเงินรวม</w:t>
      </w:r>
      <w:r w:rsidR="006826EC" w:rsidRPr="007359BB">
        <w:rPr>
          <w:rFonts w:cstheme="majorBidi" w:hint="cs"/>
          <w:cs/>
        </w:rPr>
        <w:t>และงบเฉพาะ</w:t>
      </w:r>
      <w:r w:rsidR="009A4637" w:rsidRPr="007359BB">
        <w:rPr>
          <w:rFonts w:cstheme="majorBidi" w:hint="cs"/>
          <w:cs/>
        </w:rPr>
        <w:t>กิจการ</w:t>
      </w:r>
      <w:r w:rsidR="0066748E" w:rsidRPr="007359BB">
        <w:rPr>
          <w:rFonts w:cstheme="majorBidi"/>
          <w:color w:val="000000" w:themeColor="text1"/>
          <w:cs/>
        </w:rPr>
        <w:t>สำหรับ</w:t>
      </w:r>
      <w:r w:rsidR="00503959" w:rsidRPr="007359BB">
        <w:rPr>
          <w:rFonts w:cstheme="majorBidi" w:hint="cs"/>
          <w:color w:val="000000" w:themeColor="text1"/>
          <w:cs/>
        </w:rPr>
        <w:t>ปี</w:t>
      </w:r>
      <w:r w:rsidR="00E0069C" w:rsidRPr="007359BB">
        <w:rPr>
          <w:rFonts w:cstheme="majorBidi" w:hint="cs"/>
          <w:color w:val="000000" w:themeColor="text1"/>
          <w:cs/>
        </w:rPr>
        <w:t>สิ้นสุด</w:t>
      </w:r>
      <w:r w:rsidR="002953FA" w:rsidRPr="007359BB">
        <w:rPr>
          <w:rFonts w:cstheme="majorBidi"/>
          <w:color w:val="000000" w:themeColor="text1"/>
          <w:cs/>
        </w:rPr>
        <w:br/>
      </w:r>
      <w:r w:rsidR="0066748E" w:rsidRPr="007359BB">
        <w:rPr>
          <w:rFonts w:cstheme="majorBidi"/>
          <w:color w:val="000000" w:themeColor="text1"/>
          <w:cs/>
        </w:rPr>
        <w:t xml:space="preserve">วันที่ </w:t>
      </w:r>
      <w:r w:rsidR="00503959" w:rsidRPr="007359BB">
        <w:rPr>
          <w:rFonts w:cstheme="majorBidi" w:hint="cs"/>
        </w:rPr>
        <w:t>31</w:t>
      </w:r>
      <w:r w:rsidR="00503959" w:rsidRPr="007359BB">
        <w:rPr>
          <w:rFonts w:cstheme="majorBidi" w:hint="cs"/>
          <w:cs/>
        </w:rPr>
        <w:t xml:space="preserve"> ธันวาคม</w:t>
      </w:r>
      <w:r w:rsidR="0066748E" w:rsidRPr="007359BB">
        <w:rPr>
          <w:rFonts w:cstheme="majorBidi"/>
          <w:color w:val="000000" w:themeColor="text1"/>
        </w:rPr>
        <w:t xml:space="preserve"> </w:t>
      </w:r>
      <w:r w:rsidR="0066748E" w:rsidRPr="00EF58AE">
        <w:rPr>
          <w:rFonts w:cstheme="majorBidi"/>
          <w:color w:val="000000" w:themeColor="text1"/>
        </w:rPr>
        <w:t>2568</w:t>
      </w:r>
      <w:r w:rsidR="0066748E" w:rsidRPr="00EF58AE">
        <w:rPr>
          <w:rFonts w:cstheme="majorBidi"/>
          <w:color w:val="000000" w:themeColor="text1"/>
          <w:cs/>
        </w:rPr>
        <w:t xml:space="preserve"> </w:t>
      </w:r>
      <w:r w:rsidRPr="00EF58AE">
        <w:rPr>
          <w:rFonts w:cstheme="majorBidi"/>
          <w:color w:val="000000" w:themeColor="text1"/>
          <w:cs/>
        </w:rPr>
        <w:t>มี</w:t>
      </w:r>
      <w:r w:rsidR="0066748E" w:rsidRPr="00EF58AE">
        <w:rPr>
          <w:rFonts w:cstheme="majorBidi"/>
          <w:color w:val="000000" w:themeColor="text1"/>
          <w:cs/>
        </w:rPr>
        <w:t>ดังนี้</w:t>
      </w:r>
    </w:p>
    <w:tbl>
      <w:tblPr>
        <w:tblW w:w="8984" w:type="dxa"/>
        <w:tblInd w:w="261" w:type="dxa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4059"/>
        <w:gridCol w:w="1710"/>
        <w:gridCol w:w="90"/>
        <w:gridCol w:w="1620"/>
        <w:gridCol w:w="90"/>
        <w:gridCol w:w="1415"/>
      </w:tblGrid>
      <w:tr w:rsidR="0066748E" w:rsidRPr="00EF58AE" w14:paraId="7B1F3F0A" w14:textId="77777777" w:rsidTr="00212883">
        <w:trPr>
          <w:trHeight w:val="144"/>
          <w:tblHeader/>
        </w:trPr>
        <w:tc>
          <w:tcPr>
            <w:tcW w:w="4059" w:type="dxa"/>
            <w:vAlign w:val="bottom"/>
          </w:tcPr>
          <w:p w14:paraId="26ADD64F" w14:textId="77777777" w:rsidR="0066748E" w:rsidRPr="00EF58AE" w:rsidRDefault="0066748E" w:rsidP="00080C2F">
            <w:pPr>
              <w:spacing w:line="340" w:lineRule="exact"/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4925" w:type="dxa"/>
            <w:gridSpan w:val="5"/>
            <w:tcBorders>
              <w:bottom w:val="single" w:sz="4" w:space="0" w:color="auto"/>
            </w:tcBorders>
            <w:vAlign w:val="bottom"/>
          </w:tcPr>
          <w:p w14:paraId="760363F9" w14:textId="4F11541A" w:rsidR="0066748E" w:rsidRPr="007359BB" w:rsidRDefault="0066748E" w:rsidP="00080C2F">
            <w:pPr>
              <w:spacing w:line="340" w:lineRule="exact"/>
              <w:jc w:val="center"/>
              <w:rPr>
                <w:rFonts w:cstheme="majorBidi"/>
                <w:b/>
                <w:bCs/>
                <w:cs/>
              </w:rPr>
            </w:pPr>
            <w:r w:rsidRPr="007359BB">
              <w:rPr>
                <w:rFonts w:cstheme="majorBidi"/>
                <w:b/>
                <w:bCs/>
                <w:cs/>
              </w:rPr>
              <w:t>หน่วย</w:t>
            </w:r>
            <w:r w:rsidRPr="00EF58AE">
              <w:rPr>
                <w:rFonts w:cstheme="majorBidi"/>
                <w:b/>
                <w:bCs/>
              </w:rPr>
              <w:t xml:space="preserve">: </w:t>
            </w:r>
            <w:r w:rsidRPr="007359BB">
              <w:rPr>
                <w:rFonts w:cstheme="majorBidi"/>
                <w:b/>
                <w:bCs/>
                <w:cs/>
              </w:rPr>
              <w:t>บาท</w:t>
            </w:r>
          </w:p>
        </w:tc>
      </w:tr>
      <w:tr w:rsidR="0066748E" w:rsidRPr="00EF58AE" w14:paraId="5B721450" w14:textId="77777777" w:rsidTr="00212883">
        <w:trPr>
          <w:trHeight w:val="144"/>
          <w:tblHeader/>
        </w:trPr>
        <w:tc>
          <w:tcPr>
            <w:tcW w:w="4059" w:type="dxa"/>
            <w:vAlign w:val="bottom"/>
          </w:tcPr>
          <w:p w14:paraId="78C25EF0" w14:textId="77777777" w:rsidR="0066748E" w:rsidRPr="00EF58AE" w:rsidRDefault="0066748E" w:rsidP="00080C2F">
            <w:pPr>
              <w:spacing w:line="340" w:lineRule="exact"/>
              <w:jc w:val="left"/>
              <w:rPr>
                <w:rFonts w:cstheme="majorBidi"/>
                <w:b/>
                <w:bCs/>
                <w:u w:val="single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  <w:vAlign w:val="bottom"/>
          </w:tcPr>
          <w:p w14:paraId="53C10437" w14:textId="77777777" w:rsidR="0066748E" w:rsidRPr="00CB4F35" w:rsidRDefault="0066748E" w:rsidP="00CB4F35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7359BB">
              <w:rPr>
                <w:rFonts w:cstheme="majorBidi"/>
                <w:b/>
                <w:bCs/>
                <w:color w:val="000000" w:themeColor="text1"/>
                <w:cs/>
              </w:rPr>
              <w:t>งบการเงินรวม</w:t>
            </w:r>
          </w:p>
        </w:tc>
        <w:tc>
          <w:tcPr>
            <w:tcW w:w="90" w:type="dxa"/>
            <w:vAlign w:val="bottom"/>
          </w:tcPr>
          <w:p w14:paraId="2ECB8288" w14:textId="77777777" w:rsidR="0066748E" w:rsidRPr="00EF58AE" w:rsidRDefault="0066748E" w:rsidP="00080C2F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</w:p>
        </w:tc>
        <w:tc>
          <w:tcPr>
            <w:tcW w:w="3125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05B58FF" w14:textId="77777777" w:rsidR="0066748E" w:rsidRPr="00CB4F35" w:rsidRDefault="0066748E" w:rsidP="00CB4F35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7359BB">
              <w:rPr>
                <w:rFonts w:cstheme="majorBidi"/>
                <w:b/>
                <w:bCs/>
                <w:color w:val="000000" w:themeColor="text1"/>
                <w:cs/>
              </w:rPr>
              <w:t>งบการเงินเฉพาะกิจการ</w:t>
            </w:r>
          </w:p>
        </w:tc>
      </w:tr>
      <w:tr w:rsidR="007A2EDD" w:rsidRPr="00EF58AE" w14:paraId="13DE8907" w14:textId="77777777" w:rsidTr="00212883">
        <w:trPr>
          <w:trHeight w:val="144"/>
          <w:tblHeader/>
        </w:trPr>
        <w:tc>
          <w:tcPr>
            <w:tcW w:w="4059" w:type="dxa"/>
            <w:vAlign w:val="bottom"/>
          </w:tcPr>
          <w:p w14:paraId="42822D8F" w14:textId="77777777" w:rsidR="007A2EDD" w:rsidRPr="007359BB" w:rsidRDefault="007A2EDD" w:rsidP="00080C2F">
            <w:pPr>
              <w:spacing w:line="340" w:lineRule="exact"/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171AA164" w14:textId="2B02E1FB" w:rsidR="007A2EDD" w:rsidRPr="00EF58AE" w:rsidRDefault="00CF22AB" w:rsidP="00CB4F35">
            <w:pPr>
              <w:jc w:val="center"/>
              <w:rPr>
                <w:rFonts w:cstheme="majorBidi"/>
                <w:b/>
                <w:bCs/>
              </w:rPr>
            </w:pPr>
            <w:r w:rsidRPr="00EF58AE">
              <w:rPr>
                <w:rFonts w:cstheme="majorBidi"/>
                <w:b/>
                <w:bCs/>
              </w:rPr>
              <w:t>256</w:t>
            </w:r>
            <w:r w:rsidRPr="007359BB">
              <w:rPr>
                <w:rFonts w:cstheme="majorBidi"/>
                <w:b/>
                <w:bCs/>
              </w:rPr>
              <w:t>8</w:t>
            </w:r>
          </w:p>
        </w:tc>
        <w:tc>
          <w:tcPr>
            <w:tcW w:w="90" w:type="dxa"/>
          </w:tcPr>
          <w:p w14:paraId="73AE3604" w14:textId="77777777" w:rsidR="007A2EDD" w:rsidRPr="00EF58AE" w:rsidRDefault="007A2EDD" w:rsidP="00080C2F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D5B3C99" w14:textId="68DEF5D2" w:rsidR="007A2EDD" w:rsidRPr="00CB4F35" w:rsidRDefault="007A2EDD" w:rsidP="00CB4F35">
            <w:pPr>
              <w:jc w:val="center"/>
              <w:rPr>
                <w:rFonts w:cstheme="majorBidi"/>
                <w:b/>
                <w:bCs/>
              </w:rPr>
            </w:pPr>
            <w:r w:rsidRPr="00EF58AE">
              <w:rPr>
                <w:rFonts w:cstheme="majorBidi"/>
                <w:b/>
                <w:bCs/>
              </w:rPr>
              <w:t>256</w:t>
            </w:r>
            <w:r w:rsidRPr="007359BB">
              <w:rPr>
                <w:rFonts w:cstheme="majorBidi"/>
                <w:b/>
                <w:bCs/>
              </w:rPr>
              <w:t>8</w:t>
            </w:r>
          </w:p>
        </w:tc>
        <w:tc>
          <w:tcPr>
            <w:tcW w:w="90" w:type="dxa"/>
            <w:tcBorders>
              <w:top w:val="single" w:sz="4" w:space="0" w:color="auto"/>
            </w:tcBorders>
            <w:vAlign w:val="bottom"/>
          </w:tcPr>
          <w:p w14:paraId="3030B13E" w14:textId="77777777" w:rsidR="007A2EDD" w:rsidRPr="00EF58AE" w:rsidRDefault="007A2EDD" w:rsidP="00C8204C">
            <w:pPr>
              <w:spacing w:line="340" w:lineRule="exact"/>
              <w:jc w:val="center"/>
              <w:rPr>
                <w:rFonts w:cstheme="majorBidi"/>
                <w:b/>
                <w:bCs/>
                <w:u w:val="single"/>
              </w:rPr>
            </w:pPr>
          </w:p>
        </w:tc>
        <w:tc>
          <w:tcPr>
            <w:tcW w:w="141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70C7482" w14:textId="4C89748C" w:rsidR="007A2EDD" w:rsidRPr="00CB4F35" w:rsidRDefault="007A2EDD" w:rsidP="00CB4F35">
            <w:pPr>
              <w:jc w:val="center"/>
              <w:rPr>
                <w:rFonts w:cstheme="majorBidi"/>
                <w:b/>
                <w:bCs/>
              </w:rPr>
            </w:pPr>
            <w:r w:rsidRPr="00EF58AE">
              <w:rPr>
                <w:rFonts w:cstheme="majorBidi"/>
                <w:b/>
                <w:bCs/>
              </w:rPr>
              <w:t>256</w:t>
            </w:r>
            <w:r w:rsidRPr="007359BB">
              <w:rPr>
                <w:rFonts w:cstheme="majorBidi"/>
                <w:b/>
                <w:bCs/>
              </w:rPr>
              <w:t>7</w:t>
            </w:r>
          </w:p>
        </w:tc>
      </w:tr>
      <w:tr w:rsidR="00FF5986" w:rsidRPr="00EF58AE" w14:paraId="58173B92" w14:textId="77777777" w:rsidTr="00212883">
        <w:trPr>
          <w:trHeight w:val="144"/>
        </w:trPr>
        <w:tc>
          <w:tcPr>
            <w:tcW w:w="4059" w:type="dxa"/>
            <w:vAlign w:val="bottom"/>
          </w:tcPr>
          <w:p w14:paraId="5B3B974D" w14:textId="700626ED" w:rsidR="00FF5986" w:rsidRPr="007359BB" w:rsidRDefault="00FF5986" w:rsidP="00FF5986">
            <w:pPr>
              <w:spacing w:line="340" w:lineRule="exact"/>
              <w:ind w:firstLine="64"/>
              <w:jc w:val="left"/>
              <w:rPr>
                <w:rFonts w:cstheme="majorBidi"/>
                <w:b/>
                <w:bCs/>
                <w:color w:val="000000"/>
                <w:cs/>
              </w:rPr>
            </w:pPr>
            <w:r w:rsidRPr="007359BB">
              <w:rPr>
                <w:rFonts w:cstheme="majorBidi"/>
                <w:b/>
                <w:bCs/>
                <w:color w:val="000000"/>
                <w:cs/>
              </w:rPr>
              <w:t>ยอดคงเหลือต้น</w:t>
            </w:r>
            <w:r w:rsidR="00F31A9E">
              <w:rPr>
                <w:rFonts w:cstheme="majorBidi" w:hint="cs"/>
                <w:b/>
                <w:bCs/>
                <w:color w:val="000000"/>
                <w:cs/>
              </w:rPr>
              <w:t>ปี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vAlign w:val="bottom"/>
          </w:tcPr>
          <w:p w14:paraId="182842EF" w14:textId="622D112A" w:rsidR="00FF5986" w:rsidRPr="00C377CA" w:rsidRDefault="00FF5986" w:rsidP="000F1AE1">
            <w:pPr>
              <w:spacing w:line="340" w:lineRule="exact"/>
              <w:ind w:right="243"/>
              <w:rPr>
                <w:rFonts w:cstheme="majorBidi"/>
                <w:b/>
                <w:bCs/>
              </w:rPr>
            </w:pPr>
            <w:r w:rsidRPr="00C377CA">
              <w:rPr>
                <w:rFonts w:cstheme="majorBidi"/>
                <w:b/>
                <w:bCs/>
              </w:rPr>
              <w:t>-</w:t>
            </w:r>
          </w:p>
        </w:tc>
        <w:tc>
          <w:tcPr>
            <w:tcW w:w="90" w:type="dxa"/>
            <w:vAlign w:val="bottom"/>
          </w:tcPr>
          <w:p w14:paraId="5B9C9C1F" w14:textId="77777777" w:rsidR="00FF5986" w:rsidRPr="00C377CA" w:rsidRDefault="00FF5986" w:rsidP="00FF5986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</w:p>
        </w:tc>
        <w:tc>
          <w:tcPr>
            <w:tcW w:w="1620" w:type="dxa"/>
            <w:tcBorders>
              <w:top w:val="single" w:sz="4" w:space="0" w:color="auto"/>
            </w:tcBorders>
            <w:vAlign w:val="bottom"/>
          </w:tcPr>
          <w:p w14:paraId="221E2E2D" w14:textId="7E5C5505" w:rsidR="00FF5986" w:rsidRPr="00C377CA" w:rsidRDefault="00FF5986" w:rsidP="00BE2CB3">
            <w:pPr>
              <w:spacing w:line="340" w:lineRule="exact"/>
              <w:ind w:right="264"/>
              <w:rPr>
                <w:rFonts w:cstheme="majorBidi"/>
                <w:b/>
                <w:bCs/>
              </w:rPr>
            </w:pPr>
            <w:r w:rsidRPr="00C377CA">
              <w:rPr>
                <w:rFonts w:cstheme="majorBidi"/>
                <w:b/>
                <w:bCs/>
              </w:rPr>
              <w:t>-</w:t>
            </w:r>
          </w:p>
        </w:tc>
        <w:tc>
          <w:tcPr>
            <w:tcW w:w="90" w:type="dxa"/>
            <w:vAlign w:val="bottom"/>
          </w:tcPr>
          <w:p w14:paraId="7ADE30D0" w14:textId="77777777" w:rsidR="00FF5986" w:rsidRPr="008159D6" w:rsidRDefault="00FF5986" w:rsidP="00FF5986">
            <w:pPr>
              <w:spacing w:line="340" w:lineRule="exact"/>
              <w:rPr>
                <w:rFonts w:cstheme="majorBidi"/>
                <w:b/>
                <w:bCs/>
              </w:rPr>
            </w:pPr>
          </w:p>
        </w:tc>
        <w:tc>
          <w:tcPr>
            <w:tcW w:w="1415" w:type="dxa"/>
            <w:tcBorders>
              <w:top w:val="single" w:sz="4" w:space="0" w:color="auto"/>
            </w:tcBorders>
            <w:vAlign w:val="bottom"/>
          </w:tcPr>
          <w:p w14:paraId="39038BCE" w14:textId="154F267E" w:rsidR="00FF5986" w:rsidRPr="008159D6" w:rsidRDefault="00FF5986" w:rsidP="00FF5986">
            <w:pPr>
              <w:spacing w:line="340" w:lineRule="exact"/>
              <w:ind w:right="306"/>
              <w:rPr>
                <w:rFonts w:cstheme="majorBidi"/>
                <w:b/>
                <w:bCs/>
              </w:rPr>
            </w:pPr>
            <w:r w:rsidRPr="008159D6">
              <w:rPr>
                <w:rFonts w:cstheme="majorBidi"/>
                <w:b/>
                <w:bCs/>
              </w:rPr>
              <w:t>-</w:t>
            </w:r>
          </w:p>
        </w:tc>
      </w:tr>
      <w:tr w:rsidR="00196AAC" w:rsidRPr="00EF58AE" w14:paraId="0C932097" w14:textId="77777777" w:rsidTr="00212883">
        <w:trPr>
          <w:trHeight w:val="144"/>
        </w:trPr>
        <w:tc>
          <w:tcPr>
            <w:tcW w:w="4059" w:type="dxa"/>
          </w:tcPr>
          <w:p w14:paraId="509B9EBE" w14:textId="7CA27051" w:rsidR="00196AAC" w:rsidRPr="007359BB" w:rsidRDefault="00196AAC" w:rsidP="00196AAC">
            <w:pPr>
              <w:spacing w:line="340" w:lineRule="exact"/>
              <w:ind w:firstLine="64"/>
              <w:jc w:val="left"/>
              <w:rPr>
                <w:rFonts w:cstheme="majorBidi"/>
                <w:b/>
                <w:bCs/>
                <w:color w:val="000000"/>
                <w:cs/>
              </w:rPr>
            </w:pPr>
            <w:r w:rsidRPr="007359BB">
              <w:rPr>
                <w:cs/>
              </w:rPr>
              <w:t>เพิ่มขึ้น</w:t>
            </w:r>
          </w:p>
        </w:tc>
        <w:tc>
          <w:tcPr>
            <w:tcW w:w="1710" w:type="dxa"/>
          </w:tcPr>
          <w:p w14:paraId="7D25D110" w14:textId="56C22546" w:rsidR="00196AAC" w:rsidRPr="00C377CA" w:rsidRDefault="00196AAC" w:rsidP="00196AAC">
            <w:pPr>
              <w:spacing w:line="340" w:lineRule="exact"/>
              <w:ind w:right="57"/>
              <w:rPr>
                <w:rFonts w:cstheme="majorBidi"/>
                <w:b/>
                <w:bCs/>
              </w:rPr>
            </w:pPr>
            <w:r w:rsidRPr="00C377CA">
              <w:t>450,000,000</w:t>
            </w:r>
          </w:p>
        </w:tc>
        <w:tc>
          <w:tcPr>
            <w:tcW w:w="90" w:type="dxa"/>
            <w:vAlign w:val="bottom"/>
          </w:tcPr>
          <w:p w14:paraId="2ED23E30" w14:textId="77777777" w:rsidR="00196AAC" w:rsidRPr="00C377CA" w:rsidRDefault="00196AAC" w:rsidP="00196AAC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</w:p>
        </w:tc>
        <w:tc>
          <w:tcPr>
            <w:tcW w:w="1620" w:type="dxa"/>
          </w:tcPr>
          <w:p w14:paraId="52A87627" w14:textId="7BCF564D" w:rsidR="00196AAC" w:rsidRPr="00C377CA" w:rsidRDefault="00196AAC" w:rsidP="00196AAC">
            <w:pPr>
              <w:spacing w:line="340" w:lineRule="exact"/>
              <w:ind w:right="57"/>
            </w:pPr>
            <w:r w:rsidRPr="00C377CA">
              <w:t>450,000,000</w:t>
            </w:r>
          </w:p>
        </w:tc>
        <w:tc>
          <w:tcPr>
            <w:tcW w:w="90" w:type="dxa"/>
            <w:vAlign w:val="bottom"/>
          </w:tcPr>
          <w:p w14:paraId="23C99148" w14:textId="77777777" w:rsidR="00196AAC" w:rsidRPr="007A1970" w:rsidRDefault="00196AAC" w:rsidP="00196AAC">
            <w:pPr>
              <w:spacing w:line="340" w:lineRule="exact"/>
              <w:rPr>
                <w:rFonts w:cstheme="majorBidi"/>
                <w:b/>
                <w:bCs/>
              </w:rPr>
            </w:pPr>
          </w:p>
        </w:tc>
        <w:tc>
          <w:tcPr>
            <w:tcW w:w="1415" w:type="dxa"/>
          </w:tcPr>
          <w:p w14:paraId="06D74C34" w14:textId="64AB72F6" w:rsidR="00196AAC" w:rsidRPr="007A1970" w:rsidRDefault="00196AAC" w:rsidP="00196AAC">
            <w:pPr>
              <w:spacing w:line="340" w:lineRule="exact"/>
              <w:ind w:right="306"/>
              <w:rPr>
                <w:rFonts w:cstheme="majorBidi"/>
                <w:b/>
                <w:bCs/>
              </w:rPr>
            </w:pPr>
            <w:r w:rsidRPr="00C13DD0">
              <w:t>-</w:t>
            </w:r>
          </w:p>
        </w:tc>
      </w:tr>
      <w:tr w:rsidR="00196AAC" w:rsidRPr="00EF58AE" w14:paraId="7499271C" w14:textId="77777777" w:rsidTr="00212883">
        <w:trPr>
          <w:trHeight w:val="144"/>
        </w:trPr>
        <w:tc>
          <w:tcPr>
            <w:tcW w:w="4059" w:type="dxa"/>
          </w:tcPr>
          <w:p w14:paraId="0D0C3730" w14:textId="7EBBC9CF" w:rsidR="00196AAC" w:rsidRPr="007359BB" w:rsidRDefault="00196AAC" w:rsidP="00196AAC">
            <w:pPr>
              <w:spacing w:line="340" w:lineRule="exact"/>
              <w:ind w:firstLine="64"/>
              <w:jc w:val="left"/>
              <w:rPr>
                <w:rFonts w:cstheme="majorBidi"/>
                <w:b/>
                <w:bCs/>
                <w:color w:val="000000"/>
                <w:cs/>
              </w:rPr>
            </w:pPr>
            <w:r w:rsidRPr="007359BB">
              <w:rPr>
                <w:cs/>
              </w:rPr>
              <w:t>ค่าใช้จ่ายทางตรงในการเสนอขายโทเคนดิจิทัล</w:t>
            </w:r>
          </w:p>
        </w:tc>
        <w:tc>
          <w:tcPr>
            <w:tcW w:w="1710" w:type="dxa"/>
          </w:tcPr>
          <w:p w14:paraId="28ADE1F0" w14:textId="711CE364" w:rsidR="00196AAC" w:rsidRPr="00C377CA" w:rsidRDefault="00196AAC" w:rsidP="00196AAC">
            <w:pPr>
              <w:spacing w:line="340" w:lineRule="exact"/>
            </w:pPr>
            <w:r w:rsidRPr="00C377CA">
              <w:t>(15,750,000)</w:t>
            </w:r>
          </w:p>
        </w:tc>
        <w:tc>
          <w:tcPr>
            <w:tcW w:w="90" w:type="dxa"/>
            <w:vAlign w:val="bottom"/>
          </w:tcPr>
          <w:p w14:paraId="31C18230" w14:textId="77777777" w:rsidR="00196AAC" w:rsidRPr="00C377CA" w:rsidRDefault="00196AAC" w:rsidP="00196AAC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</w:p>
        </w:tc>
        <w:tc>
          <w:tcPr>
            <w:tcW w:w="1620" w:type="dxa"/>
          </w:tcPr>
          <w:p w14:paraId="67AC48A5" w14:textId="083B49B0" w:rsidR="00196AAC" w:rsidRPr="00C377CA" w:rsidRDefault="00196AAC" w:rsidP="00196AAC">
            <w:pPr>
              <w:spacing w:line="340" w:lineRule="exact"/>
            </w:pPr>
            <w:r w:rsidRPr="00C377CA">
              <w:t>(15,750,000)</w:t>
            </w:r>
          </w:p>
        </w:tc>
        <w:tc>
          <w:tcPr>
            <w:tcW w:w="90" w:type="dxa"/>
            <w:vAlign w:val="bottom"/>
          </w:tcPr>
          <w:p w14:paraId="576BE0A5" w14:textId="77777777" w:rsidR="00196AAC" w:rsidRPr="007A1970" w:rsidRDefault="00196AAC" w:rsidP="00196AAC">
            <w:pPr>
              <w:spacing w:line="340" w:lineRule="exact"/>
              <w:rPr>
                <w:rFonts w:cstheme="majorBidi"/>
                <w:b/>
                <w:bCs/>
              </w:rPr>
            </w:pPr>
          </w:p>
        </w:tc>
        <w:tc>
          <w:tcPr>
            <w:tcW w:w="1415" w:type="dxa"/>
          </w:tcPr>
          <w:p w14:paraId="6095F9B3" w14:textId="20662D9C" w:rsidR="00196AAC" w:rsidRPr="007A1970" w:rsidRDefault="00196AAC" w:rsidP="00196AAC">
            <w:pPr>
              <w:spacing w:line="340" w:lineRule="exact"/>
              <w:ind w:right="306"/>
              <w:rPr>
                <w:rFonts w:cstheme="majorBidi"/>
                <w:b/>
                <w:bCs/>
              </w:rPr>
            </w:pPr>
            <w:r w:rsidRPr="00C13DD0">
              <w:t>-</w:t>
            </w:r>
          </w:p>
        </w:tc>
      </w:tr>
      <w:tr w:rsidR="00196AAC" w:rsidRPr="00EF58AE" w14:paraId="1DF60E47" w14:textId="77777777" w:rsidTr="00212883">
        <w:trPr>
          <w:trHeight w:val="144"/>
        </w:trPr>
        <w:tc>
          <w:tcPr>
            <w:tcW w:w="4059" w:type="dxa"/>
          </w:tcPr>
          <w:p w14:paraId="03FC7AE7" w14:textId="152D171B" w:rsidR="00196AAC" w:rsidRPr="007359BB" w:rsidRDefault="00196AAC" w:rsidP="00196AAC">
            <w:pPr>
              <w:spacing w:line="340" w:lineRule="exact"/>
              <w:ind w:firstLine="64"/>
              <w:jc w:val="left"/>
              <w:rPr>
                <w:rFonts w:cstheme="majorBidi"/>
                <w:b/>
                <w:bCs/>
                <w:color w:val="000000"/>
              </w:rPr>
            </w:pPr>
            <w:r w:rsidRPr="007359BB">
              <w:rPr>
                <w:cs/>
              </w:rPr>
              <w:t>ผลตอบแทนที่รับรู้</w:t>
            </w:r>
          </w:p>
        </w:tc>
        <w:tc>
          <w:tcPr>
            <w:tcW w:w="1710" w:type="dxa"/>
          </w:tcPr>
          <w:p w14:paraId="0803A472" w14:textId="7D8EE90D" w:rsidR="00196AAC" w:rsidRPr="00C377CA" w:rsidRDefault="00196AAC" w:rsidP="00196AAC">
            <w:pPr>
              <w:spacing w:line="340" w:lineRule="exact"/>
              <w:ind w:right="57"/>
            </w:pPr>
            <w:r w:rsidRPr="00C377CA">
              <w:t>31,140,861</w:t>
            </w:r>
          </w:p>
        </w:tc>
        <w:tc>
          <w:tcPr>
            <w:tcW w:w="90" w:type="dxa"/>
            <w:vAlign w:val="bottom"/>
          </w:tcPr>
          <w:p w14:paraId="0EC8698E" w14:textId="77777777" w:rsidR="00196AAC" w:rsidRPr="00C377CA" w:rsidRDefault="00196AAC" w:rsidP="00196AAC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</w:p>
        </w:tc>
        <w:tc>
          <w:tcPr>
            <w:tcW w:w="1620" w:type="dxa"/>
          </w:tcPr>
          <w:p w14:paraId="398632A5" w14:textId="764D1ACA" w:rsidR="00196AAC" w:rsidRPr="00C377CA" w:rsidRDefault="00196AAC" w:rsidP="00196AAC">
            <w:pPr>
              <w:spacing w:line="340" w:lineRule="exact"/>
              <w:ind w:right="57"/>
            </w:pPr>
            <w:r w:rsidRPr="00C377CA">
              <w:t>31,140,861</w:t>
            </w:r>
          </w:p>
        </w:tc>
        <w:tc>
          <w:tcPr>
            <w:tcW w:w="90" w:type="dxa"/>
            <w:vAlign w:val="bottom"/>
          </w:tcPr>
          <w:p w14:paraId="6C51B769" w14:textId="77777777" w:rsidR="00196AAC" w:rsidRPr="007A1970" w:rsidRDefault="00196AAC" w:rsidP="00196AAC">
            <w:pPr>
              <w:spacing w:line="340" w:lineRule="exact"/>
              <w:rPr>
                <w:rFonts w:cstheme="majorBidi"/>
                <w:b/>
                <w:bCs/>
              </w:rPr>
            </w:pPr>
          </w:p>
        </w:tc>
        <w:tc>
          <w:tcPr>
            <w:tcW w:w="1415" w:type="dxa"/>
          </w:tcPr>
          <w:p w14:paraId="15F61E53" w14:textId="0AF07A90" w:rsidR="00196AAC" w:rsidRPr="007A1970" w:rsidRDefault="00196AAC" w:rsidP="00196AAC">
            <w:pPr>
              <w:spacing w:line="340" w:lineRule="exact"/>
              <w:ind w:right="306"/>
              <w:rPr>
                <w:rFonts w:cstheme="majorBidi"/>
                <w:b/>
                <w:bCs/>
              </w:rPr>
            </w:pPr>
            <w:r w:rsidRPr="00C13DD0">
              <w:t>-</w:t>
            </w:r>
          </w:p>
        </w:tc>
      </w:tr>
      <w:tr w:rsidR="0070509A" w:rsidRPr="00EF58AE" w14:paraId="66E9FB76" w14:textId="77777777" w:rsidTr="00212883">
        <w:trPr>
          <w:trHeight w:val="144"/>
        </w:trPr>
        <w:tc>
          <w:tcPr>
            <w:tcW w:w="4059" w:type="dxa"/>
          </w:tcPr>
          <w:p w14:paraId="18EF5E4B" w14:textId="051CE1CF" w:rsidR="0070509A" w:rsidRPr="007359BB" w:rsidRDefault="0070509A" w:rsidP="0070509A">
            <w:pPr>
              <w:spacing w:line="340" w:lineRule="exact"/>
              <w:ind w:firstLine="64"/>
              <w:jc w:val="left"/>
              <w:rPr>
                <w:cs/>
              </w:rPr>
            </w:pPr>
            <w:r w:rsidRPr="007359BB">
              <w:rPr>
                <w:rFonts w:hint="cs"/>
                <w:cs/>
              </w:rPr>
              <w:t>จ่ายคืนเงินต้น</w:t>
            </w:r>
          </w:p>
        </w:tc>
        <w:tc>
          <w:tcPr>
            <w:tcW w:w="1710" w:type="dxa"/>
          </w:tcPr>
          <w:p w14:paraId="32011261" w14:textId="31F70442" w:rsidR="0070509A" w:rsidRPr="00C377CA" w:rsidRDefault="0070509A" w:rsidP="0070509A">
            <w:pPr>
              <w:spacing w:line="340" w:lineRule="exact"/>
            </w:pPr>
            <w:r w:rsidRPr="00C377CA">
              <w:t>(</w:t>
            </w:r>
            <w:r>
              <w:t>13,500,000</w:t>
            </w:r>
            <w:r w:rsidRPr="00C377CA">
              <w:t>)</w:t>
            </w:r>
          </w:p>
        </w:tc>
        <w:tc>
          <w:tcPr>
            <w:tcW w:w="90" w:type="dxa"/>
            <w:vAlign w:val="bottom"/>
          </w:tcPr>
          <w:p w14:paraId="6E2AD061" w14:textId="77777777" w:rsidR="0070509A" w:rsidRPr="00C377CA" w:rsidRDefault="0070509A" w:rsidP="0070509A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</w:p>
        </w:tc>
        <w:tc>
          <w:tcPr>
            <w:tcW w:w="1620" w:type="dxa"/>
          </w:tcPr>
          <w:p w14:paraId="7B88FB77" w14:textId="3AB7D12C" w:rsidR="0070509A" w:rsidRPr="00C377CA" w:rsidRDefault="0070509A" w:rsidP="0070509A">
            <w:pPr>
              <w:spacing w:line="340" w:lineRule="exact"/>
            </w:pPr>
            <w:r w:rsidRPr="00C377CA">
              <w:t>(</w:t>
            </w:r>
            <w:r>
              <w:t>13,500,000</w:t>
            </w:r>
            <w:r w:rsidRPr="00C377CA">
              <w:t>)</w:t>
            </w:r>
          </w:p>
        </w:tc>
        <w:tc>
          <w:tcPr>
            <w:tcW w:w="90" w:type="dxa"/>
            <w:vAlign w:val="bottom"/>
          </w:tcPr>
          <w:p w14:paraId="51240987" w14:textId="77777777" w:rsidR="0070509A" w:rsidRPr="007A1970" w:rsidRDefault="0070509A" w:rsidP="0070509A">
            <w:pPr>
              <w:spacing w:line="340" w:lineRule="exact"/>
              <w:rPr>
                <w:rFonts w:cstheme="majorBidi"/>
                <w:b/>
                <w:bCs/>
              </w:rPr>
            </w:pPr>
          </w:p>
        </w:tc>
        <w:tc>
          <w:tcPr>
            <w:tcW w:w="1415" w:type="dxa"/>
          </w:tcPr>
          <w:p w14:paraId="6E8E5F46" w14:textId="34B792F4" w:rsidR="0070509A" w:rsidRPr="00C13DD0" w:rsidRDefault="0070509A" w:rsidP="0070509A">
            <w:pPr>
              <w:spacing w:line="340" w:lineRule="exact"/>
              <w:ind w:right="306"/>
            </w:pPr>
            <w:r w:rsidRPr="00C13DD0">
              <w:t>-</w:t>
            </w:r>
          </w:p>
        </w:tc>
      </w:tr>
      <w:tr w:rsidR="0070509A" w:rsidRPr="00EF58AE" w14:paraId="32AC51D5" w14:textId="77777777" w:rsidTr="00212883">
        <w:trPr>
          <w:trHeight w:val="144"/>
        </w:trPr>
        <w:tc>
          <w:tcPr>
            <w:tcW w:w="4059" w:type="dxa"/>
          </w:tcPr>
          <w:p w14:paraId="5B694146" w14:textId="79B9DD59" w:rsidR="0070509A" w:rsidRPr="007359BB" w:rsidRDefault="0070509A" w:rsidP="0070509A">
            <w:pPr>
              <w:spacing w:line="340" w:lineRule="exact"/>
              <w:ind w:firstLine="64"/>
              <w:jc w:val="left"/>
              <w:rPr>
                <w:rFonts w:cstheme="majorBidi"/>
                <w:b/>
                <w:bCs/>
                <w:color w:val="000000"/>
                <w:cs/>
              </w:rPr>
            </w:pPr>
            <w:r w:rsidRPr="007359BB">
              <w:rPr>
                <w:cs/>
              </w:rPr>
              <w:t>จ่ายผลตอบแทน</w:t>
            </w:r>
          </w:p>
        </w:tc>
        <w:tc>
          <w:tcPr>
            <w:tcW w:w="1710" w:type="dxa"/>
          </w:tcPr>
          <w:p w14:paraId="6FF9FE15" w14:textId="6A5C08B6" w:rsidR="0070509A" w:rsidRPr="00C377CA" w:rsidRDefault="0070509A" w:rsidP="0070509A">
            <w:pPr>
              <w:spacing w:line="340" w:lineRule="exact"/>
            </w:pPr>
            <w:r w:rsidRPr="00C377CA">
              <w:t>(</w:t>
            </w:r>
            <w:r>
              <w:t>12,785,228</w:t>
            </w:r>
            <w:r w:rsidRPr="00C377CA">
              <w:t>)</w:t>
            </w:r>
          </w:p>
        </w:tc>
        <w:tc>
          <w:tcPr>
            <w:tcW w:w="90" w:type="dxa"/>
            <w:vAlign w:val="bottom"/>
          </w:tcPr>
          <w:p w14:paraId="64955BCB" w14:textId="77777777" w:rsidR="0070509A" w:rsidRPr="00C377CA" w:rsidRDefault="0070509A" w:rsidP="0070509A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</w:p>
        </w:tc>
        <w:tc>
          <w:tcPr>
            <w:tcW w:w="1620" w:type="dxa"/>
          </w:tcPr>
          <w:p w14:paraId="50EF77CD" w14:textId="0FD6D688" w:rsidR="0070509A" w:rsidRPr="00C377CA" w:rsidRDefault="0070509A" w:rsidP="0070509A">
            <w:pPr>
              <w:spacing w:line="340" w:lineRule="exact"/>
            </w:pPr>
            <w:r w:rsidRPr="00C377CA">
              <w:t>(</w:t>
            </w:r>
            <w:r>
              <w:t>12,785,228</w:t>
            </w:r>
            <w:r w:rsidRPr="00C377CA">
              <w:t>)</w:t>
            </w:r>
          </w:p>
        </w:tc>
        <w:tc>
          <w:tcPr>
            <w:tcW w:w="90" w:type="dxa"/>
            <w:vAlign w:val="bottom"/>
          </w:tcPr>
          <w:p w14:paraId="0DD3D362" w14:textId="77777777" w:rsidR="0070509A" w:rsidRPr="007A1970" w:rsidRDefault="0070509A" w:rsidP="0070509A">
            <w:pPr>
              <w:spacing w:line="340" w:lineRule="exact"/>
              <w:rPr>
                <w:rFonts w:cstheme="majorBidi"/>
                <w:b/>
                <w:bCs/>
              </w:rPr>
            </w:pPr>
          </w:p>
        </w:tc>
        <w:tc>
          <w:tcPr>
            <w:tcW w:w="1415" w:type="dxa"/>
          </w:tcPr>
          <w:p w14:paraId="12611D43" w14:textId="469AA554" w:rsidR="0070509A" w:rsidRPr="007A1970" w:rsidRDefault="0070509A" w:rsidP="0070509A">
            <w:pPr>
              <w:spacing w:line="340" w:lineRule="exact"/>
              <w:ind w:right="306"/>
              <w:rPr>
                <w:rFonts w:cstheme="majorBidi"/>
                <w:b/>
                <w:bCs/>
              </w:rPr>
            </w:pPr>
            <w:r w:rsidRPr="00C13DD0">
              <w:t>-</w:t>
            </w:r>
          </w:p>
        </w:tc>
      </w:tr>
      <w:tr w:rsidR="00196AAC" w:rsidRPr="00EF58AE" w14:paraId="163CC663" w14:textId="77777777" w:rsidTr="00212883">
        <w:trPr>
          <w:trHeight w:val="144"/>
        </w:trPr>
        <w:tc>
          <w:tcPr>
            <w:tcW w:w="4059" w:type="dxa"/>
          </w:tcPr>
          <w:p w14:paraId="1D832921" w14:textId="024D8427" w:rsidR="00196AAC" w:rsidRPr="007359BB" w:rsidRDefault="00196AAC" w:rsidP="00196AAC">
            <w:pPr>
              <w:spacing w:line="340" w:lineRule="exact"/>
              <w:ind w:firstLine="64"/>
              <w:jc w:val="left"/>
              <w:rPr>
                <w:rFonts w:cstheme="majorBidi"/>
                <w:b/>
                <w:bCs/>
                <w:color w:val="000000"/>
                <w:cs/>
              </w:rPr>
            </w:pPr>
            <w:r w:rsidRPr="007359BB">
              <w:rPr>
                <w:cs/>
              </w:rPr>
              <w:t>ตัดจำหน่ายค่าใช้จ่ายทางตรง</w:t>
            </w:r>
          </w:p>
        </w:tc>
        <w:tc>
          <w:tcPr>
            <w:tcW w:w="1710" w:type="dxa"/>
          </w:tcPr>
          <w:p w14:paraId="4BCD8718" w14:textId="36B38DCF" w:rsidR="00196AAC" w:rsidRPr="00C377CA" w:rsidRDefault="00196AAC" w:rsidP="00196AAC">
            <w:pPr>
              <w:spacing w:line="340" w:lineRule="exact"/>
              <w:ind w:right="57"/>
            </w:pPr>
            <w:r w:rsidRPr="00C377CA">
              <w:t>281,659</w:t>
            </w:r>
          </w:p>
        </w:tc>
        <w:tc>
          <w:tcPr>
            <w:tcW w:w="90" w:type="dxa"/>
            <w:vAlign w:val="bottom"/>
          </w:tcPr>
          <w:p w14:paraId="26C46EB9" w14:textId="77777777" w:rsidR="00196AAC" w:rsidRPr="00C377CA" w:rsidRDefault="00196AAC" w:rsidP="00196AAC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</w:p>
        </w:tc>
        <w:tc>
          <w:tcPr>
            <w:tcW w:w="1620" w:type="dxa"/>
          </w:tcPr>
          <w:p w14:paraId="58D8823A" w14:textId="441AEFA9" w:rsidR="00196AAC" w:rsidRPr="00C377CA" w:rsidRDefault="00196AAC" w:rsidP="00196AAC">
            <w:pPr>
              <w:spacing w:line="340" w:lineRule="exact"/>
              <w:ind w:right="57"/>
            </w:pPr>
            <w:r w:rsidRPr="00C377CA">
              <w:t>281,659</w:t>
            </w:r>
          </w:p>
        </w:tc>
        <w:tc>
          <w:tcPr>
            <w:tcW w:w="90" w:type="dxa"/>
            <w:vAlign w:val="bottom"/>
          </w:tcPr>
          <w:p w14:paraId="0508CECE" w14:textId="77777777" w:rsidR="00196AAC" w:rsidRPr="007A1970" w:rsidRDefault="00196AAC" w:rsidP="00196AAC">
            <w:pPr>
              <w:spacing w:line="340" w:lineRule="exact"/>
              <w:rPr>
                <w:rFonts w:cstheme="majorBidi"/>
                <w:b/>
                <w:bCs/>
              </w:rPr>
            </w:pPr>
          </w:p>
        </w:tc>
        <w:tc>
          <w:tcPr>
            <w:tcW w:w="1415" w:type="dxa"/>
          </w:tcPr>
          <w:p w14:paraId="3DF25F3F" w14:textId="35C55824" w:rsidR="00196AAC" w:rsidRPr="007A1970" w:rsidRDefault="00196AAC" w:rsidP="00196AAC">
            <w:pPr>
              <w:spacing w:line="340" w:lineRule="exact"/>
              <w:ind w:right="306"/>
              <w:rPr>
                <w:rFonts w:cstheme="majorBidi"/>
                <w:b/>
                <w:bCs/>
              </w:rPr>
            </w:pPr>
            <w:r w:rsidRPr="00C13DD0">
              <w:t>-</w:t>
            </w:r>
          </w:p>
        </w:tc>
      </w:tr>
      <w:tr w:rsidR="002C40B0" w:rsidRPr="00EF58AE" w14:paraId="4B7E2DAB" w14:textId="77777777" w:rsidTr="00212883">
        <w:trPr>
          <w:trHeight w:val="144"/>
        </w:trPr>
        <w:tc>
          <w:tcPr>
            <w:tcW w:w="4059" w:type="dxa"/>
          </w:tcPr>
          <w:p w14:paraId="5F715602" w14:textId="77777777" w:rsidR="002C40B0" w:rsidRPr="007359BB" w:rsidRDefault="002C40B0" w:rsidP="00196AAC">
            <w:pPr>
              <w:spacing w:line="340" w:lineRule="exact"/>
              <w:ind w:firstLine="64"/>
              <w:jc w:val="left"/>
              <w:rPr>
                <w:cs/>
              </w:rPr>
            </w:pPr>
          </w:p>
        </w:tc>
        <w:tc>
          <w:tcPr>
            <w:tcW w:w="1710" w:type="dxa"/>
          </w:tcPr>
          <w:p w14:paraId="19FD6E89" w14:textId="77777777" w:rsidR="002C40B0" w:rsidRPr="00C377CA" w:rsidRDefault="002C40B0" w:rsidP="00196AAC">
            <w:pPr>
              <w:spacing w:line="340" w:lineRule="exact"/>
              <w:ind w:right="57"/>
            </w:pPr>
          </w:p>
        </w:tc>
        <w:tc>
          <w:tcPr>
            <w:tcW w:w="90" w:type="dxa"/>
            <w:vAlign w:val="bottom"/>
          </w:tcPr>
          <w:p w14:paraId="2A862F26" w14:textId="77777777" w:rsidR="002C40B0" w:rsidRPr="00C377CA" w:rsidRDefault="002C40B0" w:rsidP="00196AAC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</w:p>
        </w:tc>
        <w:tc>
          <w:tcPr>
            <w:tcW w:w="1620" w:type="dxa"/>
          </w:tcPr>
          <w:p w14:paraId="78CB932D" w14:textId="77777777" w:rsidR="002C40B0" w:rsidRPr="00C377CA" w:rsidRDefault="002C40B0" w:rsidP="00196AAC">
            <w:pPr>
              <w:spacing w:line="340" w:lineRule="exact"/>
              <w:ind w:right="57"/>
            </w:pPr>
          </w:p>
        </w:tc>
        <w:tc>
          <w:tcPr>
            <w:tcW w:w="90" w:type="dxa"/>
            <w:vAlign w:val="bottom"/>
          </w:tcPr>
          <w:p w14:paraId="34DA2567" w14:textId="77777777" w:rsidR="002C40B0" w:rsidRPr="007A1970" w:rsidRDefault="002C40B0" w:rsidP="00196AAC">
            <w:pPr>
              <w:spacing w:line="340" w:lineRule="exact"/>
              <w:rPr>
                <w:rFonts w:cstheme="majorBidi"/>
                <w:b/>
                <w:bCs/>
              </w:rPr>
            </w:pPr>
          </w:p>
        </w:tc>
        <w:tc>
          <w:tcPr>
            <w:tcW w:w="1415" w:type="dxa"/>
          </w:tcPr>
          <w:p w14:paraId="2FD9A43B" w14:textId="77777777" w:rsidR="002C40B0" w:rsidRPr="00C13DD0" w:rsidRDefault="002C40B0" w:rsidP="00196AAC">
            <w:pPr>
              <w:spacing w:line="340" w:lineRule="exact"/>
              <w:ind w:right="306"/>
            </w:pPr>
          </w:p>
        </w:tc>
      </w:tr>
      <w:tr w:rsidR="00DE54A4" w:rsidRPr="00EF58AE" w14:paraId="0F758AAC" w14:textId="77777777" w:rsidTr="00212883">
        <w:trPr>
          <w:trHeight w:val="144"/>
        </w:trPr>
        <w:tc>
          <w:tcPr>
            <w:tcW w:w="4059" w:type="dxa"/>
          </w:tcPr>
          <w:p w14:paraId="25D31583" w14:textId="63769916" w:rsidR="00DE54A4" w:rsidRPr="007359BB" w:rsidRDefault="00DE54A4" w:rsidP="00123DF2">
            <w:pPr>
              <w:spacing w:line="340" w:lineRule="exact"/>
              <w:ind w:left="429" w:hanging="429"/>
              <w:jc w:val="left"/>
              <w:rPr>
                <w:cs/>
              </w:rPr>
            </w:pPr>
            <w:r w:rsidRPr="007359BB">
              <w:rPr>
                <w:u w:val="single"/>
                <w:cs/>
              </w:rPr>
              <w:lastRenderedPageBreak/>
              <w:t>บวก</w:t>
            </w:r>
            <w:r w:rsidRPr="00083087">
              <w:t xml:space="preserve"> </w:t>
            </w:r>
            <w:r w:rsidR="009635C0" w:rsidRPr="009635C0">
              <w:rPr>
                <w:cs/>
              </w:rPr>
              <w:t>ขาดทุนจากการปรับปรุงหนี้สินทางการเงิน</w:t>
            </w:r>
            <w:r w:rsidR="00692C48">
              <w:t xml:space="preserve">            </w:t>
            </w:r>
            <w:r w:rsidR="009635C0" w:rsidRPr="009635C0">
              <w:rPr>
                <w:cs/>
              </w:rPr>
              <w:t>โทเคนดิจิทัล</w:t>
            </w:r>
          </w:p>
        </w:tc>
        <w:tc>
          <w:tcPr>
            <w:tcW w:w="1710" w:type="dxa"/>
            <w:vAlign w:val="bottom"/>
          </w:tcPr>
          <w:p w14:paraId="2DED12FD" w14:textId="167FA82E" w:rsidR="00DE54A4" w:rsidRPr="00C377CA" w:rsidRDefault="00DE54A4" w:rsidP="00BA3B1B">
            <w:pPr>
              <w:spacing w:line="340" w:lineRule="exact"/>
              <w:ind w:right="57"/>
            </w:pPr>
            <w:r w:rsidRPr="00C377CA">
              <w:t xml:space="preserve">   </w:t>
            </w:r>
            <w:r w:rsidR="005D0AEE" w:rsidRPr="00C377CA">
              <w:t xml:space="preserve">  </w:t>
            </w:r>
            <w:r w:rsidRPr="00C377CA">
              <w:t>3,9</w:t>
            </w:r>
            <w:r w:rsidR="008E4C75">
              <w:t>56,487</w:t>
            </w:r>
          </w:p>
        </w:tc>
        <w:tc>
          <w:tcPr>
            <w:tcW w:w="90" w:type="dxa"/>
            <w:vAlign w:val="bottom"/>
          </w:tcPr>
          <w:p w14:paraId="7AFE49ED" w14:textId="77777777" w:rsidR="00DE54A4" w:rsidRPr="00C377CA" w:rsidRDefault="00DE54A4" w:rsidP="00DE54A4">
            <w:pPr>
              <w:spacing w:line="340" w:lineRule="exact"/>
              <w:ind w:right="-12"/>
              <w:jc w:val="center"/>
              <w:rPr>
                <w:rFonts w:cstheme="majorBidi"/>
                <w:b/>
                <w:bCs/>
              </w:rPr>
            </w:pPr>
          </w:p>
        </w:tc>
        <w:tc>
          <w:tcPr>
            <w:tcW w:w="1620" w:type="dxa"/>
            <w:vAlign w:val="bottom"/>
          </w:tcPr>
          <w:p w14:paraId="0866F705" w14:textId="49C342F2" w:rsidR="00DE54A4" w:rsidRPr="00C377CA" w:rsidRDefault="008E4C75" w:rsidP="00C51ECE">
            <w:pPr>
              <w:spacing w:line="340" w:lineRule="exact"/>
              <w:ind w:right="57"/>
            </w:pPr>
            <w:r w:rsidRPr="00C377CA">
              <w:t>3,9</w:t>
            </w:r>
            <w:r>
              <w:t>56,487</w:t>
            </w:r>
          </w:p>
        </w:tc>
        <w:tc>
          <w:tcPr>
            <w:tcW w:w="90" w:type="dxa"/>
            <w:vAlign w:val="bottom"/>
          </w:tcPr>
          <w:p w14:paraId="711F4046" w14:textId="77777777" w:rsidR="00DE54A4" w:rsidRPr="007A1970" w:rsidRDefault="00DE54A4" w:rsidP="00DE54A4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</w:p>
        </w:tc>
        <w:tc>
          <w:tcPr>
            <w:tcW w:w="1415" w:type="dxa"/>
            <w:vAlign w:val="bottom"/>
          </w:tcPr>
          <w:p w14:paraId="56F1A5E1" w14:textId="0F8AD6BC" w:rsidR="00DE54A4" w:rsidRPr="00C13DD0" w:rsidRDefault="00347868" w:rsidP="00347868">
            <w:pPr>
              <w:spacing w:line="340" w:lineRule="exact"/>
              <w:ind w:right="-680"/>
              <w:jc w:val="center"/>
            </w:pPr>
            <w:r>
              <w:t>-</w:t>
            </w:r>
          </w:p>
        </w:tc>
      </w:tr>
      <w:tr w:rsidR="00B022D7" w:rsidRPr="00EF58AE" w14:paraId="454DA350" w14:textId="77777777" w:rsidTr="00212883">
        <w:trPr>
          <w:trHeight w:val="144"/>
        </w:trPr>
        <w:tc>
          <w:tcPr>
            <w:tcW w:w="4059" w:type="dxa"/>
            <w:vAlign w:val="bottom"/>
          </w:tcPr>
          <w:p w14:paraId="563D6381" w14:textId="0F8C2E9A" w:rsidR="00B022D7" w:rsidRPr="00EF58AE" w:rsidRDefault="009B0E89" w:rsidP="00C753B4">
            <w:pPr>
              <w:spacing w:line="340" w:lineRule="exact"/>
              <w:ind w:right="-338" w:firstLine="64"/>
              <w:jc w:val="left"/>
              <w:rPr>
                <w:rFonts w:cstheme="majorBidi"/>
                <w:b/>
                <w:bCs/>
                <w:cs/>
              </w:rPr>
            </w:pPr>
            <w:r w:rsidRPr="007359BB">
              <w:rPr>
                <w:b/>
                <w:bCs/>
                <w:cs/>
              </w:rPr>
              <w:t>ยอดคงเหลือปลาย</w:t>
            </w:r>
            <w:r w:rsidR="00F31A9E">
              <w:rPr>
                <w:rFonts w:hint="cs"/>
                <w:b/>
                <w:bCs/>
                <w:cs/>
              </w:rPr>
              <w:t>ปี</w:t>
            </w:r>
          </w:p>
        </w:tc>
        <w:tc>
          <w:tcPr>
            <w:tcW w:w="1710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0C1F36CA" w14:textId="035289E8" w:rsidR="00B022D7" w:rsidRPr="00C377CA" w:rsidRDefault="00F74B90" w:rsidP="00412413">
            <w:pPr>
              <w:spacing w:line="340" w:lineRule="exact"/>
              <w:ind w:right="57"/>
              <w:rPr>
                <w:rFonts w:cstheme="majorBidi"/>
                <w:b/>
                <w:bCs/>
              </w:rPr>
            </w:pPr>
            <w:r w:rsidRPr="007359BB">
              <w:rPr>
                <w:b/>
                <w:bCs/>
              </w:rPr>
              <w:t xml:space="preserve">        44</w:t>
            </w:r>
            <w:r w:rsidR="00C377CA" w:rsidRPr="00C377CA">
              <w:rPr>
                <w:b/>
                <w:bCs/>
              </w:rPr>
              <w:t>3,343,779</w:t>
            </w:r>
          </w:p>
        </w:tc>
        <w:tc>
          <w:tcPr>
            <w:tcW w:w="90" w:type="dxa"/>
            <w:vAlign w:val="center"/>
          </w:tcPr>
          <w:p w14:paraId="24859E94" w14:textId="77777777" w:rsidR="00B022D7" w:rsidRPr="00C377CA" w:rsidRDefault="00B022D7" w:rsidP="00C753B4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35215A46" w14:textId="61D2602D" w:rsidR="00B022D7" w:rsidRPr="00C377CA" w:rsidRDefault="00C377CA" w:rsidP="00412413">
            <w:pPr>
              <w:spacing w:line="340" w:lineRule="exact"/>
              <w:ind w:right="57"/>
              <w:rPr>
                <w:b/>
                <w:bCs/>
              </w:rPr>
            </w:pPr>
            <w:r w:rsidRPr="007359BB">
              <w:rPr>
                <w:b/>
                <w:bCs/>
              </w:rPr>
              <w:t>44</w:t>
            </w:r>
            <w:r w:rsidRPr="00C377CA">
              <w:rPr>
                <w:b/>
                <w:bCs/>
              </w:rPr>
              <w:t>3,343,779</w:t>
            </w:r>
          </w:p>
        </w:tc>
        <w:tc>
          <w:tcPr>
            <w:tcW w:w="90" w:type="dxa"/>
            <w:vAlign w:val="bottom"/>
          </w:tcPr>
          <w:p w14:paraId="5B910658" w14:textId="77777777" w:rsidR="00B022D7" w:rsidRPr="00A425F9" w:rsidRDefault="00B022D7" w:rsidP="00C753B4">
            <w:pPr>
              <w:spacing w:line="340" w:lineRule="exact"/>
              <w:rPr>
                <w:rFonts w:cstheme="majorBidi"/>
                <w:b/>
                <w:bCs/>
              </w:rPr>
            </w:pPr>
          </w:p>
        </w:tc>
        <w:tc>
          <w:tcPr>
            <w:tcW w:w="1415" w:type="dxa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14:paraId="65AD52C8" w14:textId="69B65D13" w:rsidR="00B022D7" w:rsidRPr="008159D6" w:rsidRDefault="008159D6" w:rsidP="00C753B4">
            <w:pPr>
              <w:spacing w:line="340" w:lineRule="exact"/>
              <w:ind w:right="306"/>
              <w:rPr>
                <w:rFonts w:cstheme="majorBidi"/>
                <w:b/>
                <w:bCs/>
              </w:rPr>
            </w:pPr>
            <w:r w:rsidRPr="008159D6">
              <w:rPr>
                <w:b/>
                <w:bCs/>
              </w:rPr>
              <w:t>-</w:t>
            </w:r>
          </w:p>
        </w:tc>
      </w:tr>
    </w:tbl>
    <w:p w14:paraId="47DDC2CD" w14:textId="1E02E727" w:rsidR="001D555D" w:rsidRPr="001907FC" w:rsidRDefault="00DE6753" w:rsidP="005D1221">
      <w:pPr>
        <w:pStyle w:val="ListParagraph"/>
        <w:spacing w:before="120"/>
        <w:ind w:left="360"/>
        <w:contextualSpacing w:val="0"/>
        <w:jc w:val="thaiDistribute"/>
        <w:rPr>
          <w:rFonts w:cstheme="majorBidi"/>
        </w:rPr>
      </w:pPr>
      <w:r w:rsidRPr="00F50AD0">
        <w:rPr>
          <w:rFonts w:hint="cs"/>
          <w:cs/>
        </w:rPr>
        <w:t>กระแสรายรับสุทธิที่นำไป</w:t>
      </w:r>
      <w:r w:rsidR="00655F4E" w:rsidRPr="00F50AD0">
        <w:rPr>
          <w:rFonts w:hint="cs"/>
          <w:cs/>
        </w:rPr>
        <w:t>จัดสรร</w:t>
      </w:r>
      <w:r w:rsidR="00404554" w:rsidRPr="00F50AD0">
        <w:rPr>
          <w:rFonts w:hint="cs"/>
          <w:cs/>
        </w:rPr>
        <w:t>ให้กับผู้ถือโทเคนดิจิทัล</w:t>
      </w:r>
      <w:r w:rsidR="00490BE6" w:rsidRPr="00F50AD0">
        <w:rPr>
          <w:cs/>
        </w:rPr>
        <w:t>สำหรับ</w:t>
      </w:r>
      <w:r w:rsidR="00905362" w:rsidRPr="00F50AD0">
        <w:rPr>
          <w:rFonts w:hint="cs"/>
          <w:cs/>
        </w:rPr>
        <w:t>ปี</w:t>
      </w:r>
      <w:r w:rsidR="00490BE6" w:rsidRPr="00F50AD0">
        <w:rPr>
          <w:cs/>
        </w:rPr>
        <w:t xml:space="preserve">สิ้นสุดวันที่ </w:t>
      </w:r>
      <w:r w:rsidR="00503959" w:rsidRPr="00F50AD0">
        <w:rPr>
          <w:rFonts w:cstheme="majorBidi" w:hint="cs"/>
        </w:rPr>
        <w:t xml:space="preserve">31 </w:t>
      </w:r>
      <w:r w:rsidR="00503959" w:rsidRPr="00F50AD0">
        <w:rPr>
          <w:rFonts w:hint="cs"/>
          <w:cs/>
        </w:rPr>
        <w:t>ธันวาคม</w:t>
      </w:r>
      <w:r w:rsidR="00503959" w:rsidRPr="00F50AD0">
        <w:rPr>
          <w:rFonts w:cstheme="majorBidi"/>
        </w:rPr>
        <w:t xml:space="preserve"> </w:t>
      </w:r>
      <w:r w:rsidR="00490BE6" w:rsidRPr="00F50AD0">
        <w:rPr>
          <w:rFonts w:cstheme="majorBidi"/>
        </w:rPr>
        <w:t xml:space="preserve">2568 </w:t>
      </w:r>
      <w:r w:rsidR="00490BE6" w:rsidRPr="00F50AD0">
        <w:rPr>
          <w:cs/>
        </w:rPr>
        <w:t>สรุปได้ดังนี้</w:t>
      </w:r>
    </w:p>
    <w:tbl>
      <w:tblPr>
        <w:tblW w:w="9000" w:type="dxa"/>
        <w:tblInd w:w="270" w:type="dxa"/>
        <w:tblLook w:val="04A0" w:firstRow="1" w:lastRow="0" w:firstColumn="1" w:lastColumn="0" w:noHBand="0" w:noVBand="1"/>
      </w:tblPr>
      <w:tblGrid>
        <w:gridCol w:w="6840"/>
        <w:gridCol w:w="2160"/>
      </w:tblGrid>
      <w:tr w:rsidR="0088082C" w:rsidRPr="00F50AD0" w14:paraId="7E7328B0" w14:textId="77777777" w:rsidTr="00F50AD0">
        <w:trPr>
          <w:trHeight w:val="20"/>
          <w:tblHeader/>
        </w:trPr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569D0F" w14:textId="13693156" w:rsidR="0088082C" w:rsidRPr="00F37160" w:rsidRDefault="0088082C" w:rsidP="001C6140">
            <w:pPr>
              <w:ind w:hanging="107"/>
              <w:jc w:val="left"/>
              <w:rPr>
                <w:rFonts w:cstheme="majorBidi"/>
                <w:b/>
                <w:bCs/>
                <w:color w:val="000000" w:themeColor="text1"/>
                <w:u w:val="single"/>
                <w:cs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</w:rPr>
              <w:t> </w:t>
            </w:r>
            <w:r w:rsidR="001C6140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3D43147" w14:textId="77777777" w:rsidR="0088082C" w:rsidRPr="00F50AD0" w:rsidRDefault="0088082C">
            <w:pPr>
              <w:jc w:val="center"/>
              <w:rPr>
                <w:rFonts w:cstheme="majorBidi"/>
                <w:b/>
                <w:bCs/>
                <w:color w:val="000000" w:themeColor="text1"/>
                <w:cs/>
              </w:rPr>
            </w:pPr>
            <w:r w:rsidRPr="00F50AD0">
              <w:rPr>
                <w:rFonts w:cstheme="majorBidi"/>
                <w:b/>
                <w:bCs/>
                <w:color w:val="000000" w:themeColor="text1"/>
                <w:cs/>
              </w:rPr>
              <w:t>หน่วย: บาท</w:t>
            </w:r>
          </w:p>
        </w:tc>
      </w:tr>
      <w:tr w:rsidR="00AB6C78" w:rsidRPr="00F50AD0" w14:paraId="3B40325D" w14:textId="77777777" w:rsidTr="00F50AD0">
        <w:trPr>
          <w:trHeight w:val="20"/>
          <w:tblHeader/>
        </w:trPr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AB9D55E" w14:textId="77777777" w:rsidR="00AB6C78" w:rsidRPr="00F50AD0" w:rsidRDefault="00AB6C78" w:rsidP="00104159">
            <w:pPr>
              <w:jc w:val="left"/>
              <w:rPr>
                <w:cs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3B47D9" w14:textId="3AAA7659" w:rsidR="00AB6C78" w:rsidRPr="00F50AD0" w:rsidRDefault="00AB6C78" w:rsidP="00440B91">
            <w:pPr>
              <w:jc w:val="center"/>
              <w:rPr>
                <w:b/>
                <w:bCs/>
                <w:cs/>
              </w:rPr>
            </w:pPr>
            <w:r w:rsidRPr="00F50AD0">
              <w:rPr>
                <w:rFonts w:hint="cs"/>
                <w:b/>
                <w:bCs/>
                <w:cs/>
              </w:rPr>
              <w:t>งบการเงินรวม</w:t>
            </w:r>
            <w:r w:rsidR="00125AE7" w:rsidRPr="00F50AD0">
              <w:rPr>
                <w:rFonts w:hint="cs"/>
                <w:b/>
                <w:bCs/>
                <w:cs/>
              </w:rPr>
              <w:t>และ</w:t>
            </w:r>
            <w:r w:rsidR="00586B5A" w:rsidRPr="00F50AD0">
              <w:rPr>
                <w:b/>
                <w:bCs/>
                <w:cs/>
              </w:rPr>
              <w:br/>
            </w:r>
            <w:r w:rsidR="00125AE7" w:rsidRPr="00F50AD0">
              <w:rPr>
                <w:rFonts w:hint="cs"/>
                <w:b/>
                <w:bCs/>
                <w:cs/>
              </w:rPr>
              <w:t>งบ</w:t>
            </w:r>
            <w:r w:rsidR="004B37B3" w:rsidRPr="00F50AD0">
              <w:rPr>
                <w:rFonts w:hint="cs"/>
                <w:b/>
                <w:bCs/>
                <w:cs/>
              </w:rPr>
              <w:t>การเงินเฉพาะกิจการ</w:t>
            </w:r>
          </w:p>
        </w:tc>
      </w:tr>
      <w:tr w:rsidR="00AB6C78" w:rsidRPr="00F50AD0" w14:paraId="3396583C" w14:textId="77777777" w:rsidTr="00F50AD0">
        <w:trPr>
          <w:trHeight w:val="20"/>
          <w:tblHeader/>
        </w:trPr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A14AB66" w14:textId="77777777" w:rsidR="00AB6C78" w:rsidRPr="00F50AD0" w:rsidRDefault="00AB6C78" w:rsidP="00104159">
            <w:pPr>
              <w:jc w:val="left"/>
              <w:rPr>
                <w:cs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004650" w14:textId="2D9FE909" w:rsidR="00AB6C78" w:rsidRPr="00F50AD0" w:rsidRDefault="001A16A1" w:rsidP="001A16A1">
            <w:pPr>
              <w:jc w:val="center"/>
              <w:rPr>
                <w:b/>
                <w:bCs/>
              </w:rPr>
            </w:pPr>
            <w:r w:rsidRPr="00F50AD0">
              <w:rPr>
                <w:b/>
                <w:bCs/>
              </w:rPr>
              <w:t>2568</w:t>
            </w:r>
          </w:p>
        </w:tc>
      </w:tr>
      <w:tr w:rsidR="00104159" w:rsidRPr="00F50AD0" w14:paraId="263B34C9" w14:textId="77777777" w:rsidTr="00F50AD0">
        <w:trPr>
          <w:trHeight w:val="20"/>
        </w:trPr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2ECD51C" w14:textId="2BDE76C5" w:rsidR="00104159" w:rsidRPr="00F50AD0" w:rsidRDefault="00CA41D3" w:rsidP="00104159">
            <w:pPr>
              <w:jc w:val="left"/>
              <w:rPr>
                <w:rFonts w:cstheme="majorBidi"/>
                <w:cs/>
              </w:rPr>
            </w:pPr>
            <w:r w:rsidRPr="00F50AD0">
              <w:rPr>
                <w:cs/>
              </w:rPr>
              <w:t>กระแสรายรับสุทธิจากการดำเนินงานโครงการ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right w:val="nil"/>
            </w:tcBorders>
          </w:tcPr>
          <w:p w14:paraId="72B85FAC" w14:textId="3346D476" w:rsidR="00104159" w:rsidRPr="00F50AD0" w:rsidRDefault="000E75BC" w:rsidP="00104159">
            <w:pPr>
              <w:rPr>
                <w:rFonts w:cstheme="majorBidi"/>
              </w:rPr>
            </w:pPr>
            <w:r w:rsidRPr="000E75BC">
              <w:rPr>
                <w:rFonts w:cstheme="majorBidi"/>
              </w:rPr>
              <w:t>22,995,694</w:t>
            </w:r>
          </w:p>
        </w:tc>
      </w:tr>
      <w:tr w:rsidR="003913C7" w:rsidRPr="00F50AD0" w14:paraId="0F492A56" w14:textId="77777777" w:rsidTr="00F50AD0">
        <w:trPr>
          <w:trHeight w:val="20"/>
        </w:trPr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4D185FE" w14:textId="2224F1BC" w:rsidR="008862A9" w:rsidRPr="00F50AD0" w:rsidRDefault="00CF2FCA" w:rsidP="00104159">
            <w:pPr>
              <w:jc w:val="left"/>
              <w:rPr>
                <w:u w:val="single"/>
                <w:cs/>
              </w:rPr>
            </w:pPr>
            <w:r w:rsidRPr="00F50AD0">
              <w:rPr>
                <w:u w:val="single"/>
                <w:cs/>
              </w:rPr>
              <w:t>บวก</w:t>
            </w:r>
            <w:r w:rsidRPr="00F50AD0">
              <w:rPr>
                <w:cs/>
              </w:rPr>
              <w:t xml:space="preserve"> </w:t>
            </w:r>
            <w:r w:rsidRPr="00F50AD0">
              <w:rPr>
                <w:rFonts w:hint="cs"/>
                <w:cs/>
              </w:rPr>
              <w:t>เงิน</w:t>
            </w:r>
            <w:r w:rsidR="00A63752" w:rsidRPr="00F50AD0">
              <w:rPr>
                <w:rFonts w:hint="cs"/>
                <w:cs/>
              </w:rPr>
              <w:t xml:space="preserve">ทุนหมุนเวียนที่มีอยู่เดิมของบริษัทย่อย </w:t>
            </w:r>
            <w:r w:rsidR="00A63752" w:rsidRPr="00F50AD0">
              <w:t>(</w:t>
            </w:r>
            <w:r w:rsidR="00A63752" w:rsidRPr="00F50AD0">
              <w:rPr>
                <w:rFonts w:hint="cs"/>
                <w:cs/>
              </w:rPr>
              <w:t>ก่อนการเข้าทำสัญญาซื้อขาย</w:t>
            </w:r>
          </w:p>
        </w:tc>
        <w:tc>
          <w:tcPr>
            <w:tcW w:w="2160" w:type="dxa"/>
            <w:tcBorders>
              <w:left w:val="nil"/>
              <w:right w:val="nil"/>
            </w:tcBorders>
          </w:tcPr>
          <w:p w14:paraId="050E43BC" w14:textId="74913C3E" w:rsidR="009A5A94" w:rsidRPr="00F50AD0" w:rsidRDefault="009A5A94" w:rsidP="00CF2FCA"/>
        </w:tc>
      </w:tr>
      <w:tr w:rsidR="00A63752" w:rsidRPr="00F50AD0" w14:paraId="3A7863A3" w14:textId="77777777" w:rsidTr="00F50AD0">
        <w:trPr>
          <w:trHeight w:val="20"/>
        </w:trPr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29D8182" w14:textId="452A0E47" w:rsidR="00A63752" w:rsidRPr="00F50AD0" w:rsidRDefault="00A63752" w:rsidP="00357297">
            <w:pPr>
              <w:ind w:hanging="287"/>
              <w:jc w:val="left"/>
            </w:pPr>
            <w:r w:rsidRPr="00F50AD0">
              <w:rPr>
                <w:rFonts w:hint="cs"/>
                <w:cs/>
              </w:rPr>
              <w:t xml:space="preserve">           กระแสรายรับสุทธิ</w:t>
            </w:r>
            <w:r w:rsidRPr="00F50AD0">
              <w:t>)</w:t>
            </w:r>
          </w:p>
        </w:tc>
        <w:tc>
          <w:tcPr>
            <w:tcW w:w="2160" w:type="dxa"/>
            <w:tcBorders>
              <w:left w:val="nil"/>
              <w:bottom w:val="single" w:sz="4" w:space="0" w:color="auto"/>
              <w:right w:val="nil"/>
            </w:tcBorders>
          </w:tcPr>
          <w:p w14:paraId="4F7E470B" w14:textId="2AF901AC" w:rsidR="00A63752" w:rsidRPr="00F50AD0" w:rsidRDefault="00081EF6" w:rsidP="00CF2FCA">
            <w:r w:rsidRPr="00081EF6">
              <w:t>2,402,637</w:t>
            </w:r>
          </w:p>
        </w:tc>
      </w:tr>
      <w:tr w:rsidR="003913C7" w:rsidRPr="00F50AD0" w14:paraId="7A5D8094" w14:textId="77777777" w:rsidTr="00F50AD0">
        <w:trPr>
          <w:trHeight w:val="20"/>
        </w:trPr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B00AD31" w14:textId="3F17F02A" w:rsidR="003913C7" w:rsidRPr="00F50AD0" w:rsidRDefault="003913C7" w:rsidP="003913C7">
            <w:pPr>
              <w:jc w:val="left"/>
              <w:rPr>
                <w:b/>
                <w:bCs/>
                <w:u w:val="single"/>
                <w:cs/>
              </w:rPr>
            </w:pPr>
            <w:r w:rsidRPr="00F50AD0">
              <w:rPr>
                <w:b/>
                <w:bCs/>
                <w:cs/>
              </w:rPr>
              <w:t>กระแสรายรับสุทธิตามสัญญา</w:t>
            </w:r>
            <w:r w:rsidRPr="00F50AD0">
              <w:rPr>
                <w:rFonts w:hint="cs"/>
                <w:b/>
                <w:bCs/>
                <w:cs/>
              </w:rPr>
              <w:t xml:space="preserve">ซื้อขายกระแสรายรับสุทธิ </w:t>
            </w:r>
            <w:r w:rsidRPr="00F50AD0">
              <w:rPr>
                <w:b/>
                <w:bCs/>
              </w:rPr>
              <w:t>(</w:t>
            </w:r>
            <w:r w:rsidRPr="00F50AD0">
              <w:rPr>
                <w:rFonts w:hint="cs"/>
                <w:b/>
                <w:bCs/>
                <w:cs/>
              </w:rPr>
              <w:t xml:space="preserve">หมายเหตุ </w:t>
            </w:r>
            <w:r w:rsidRPr="00F50AD0">
              <w:rPr>
                <w:b/>
                <w:bCs/>
              </w:rPr>
              <w:t xml:space="preserve">8) 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right w:val="nil"/>
            </w:tcBorders>
          </w:tcPr>
          <w:p w14:paraId="4401210B" w14:textId="2D18C9B6" w:rsidR="003913C7" w:rsidRPr="00F50AD0" w:rsidRDefault="003913C7" w:rsidP="003913C7">
            <w:pPr>
              <w:rPr>
                <w:b/>
                <w:bCs/>
              </w:rPr>
            </w:pPr>
            <w:r w:rsidRPr="00F50AD0">
              <w:rPr>
                <w:b/>
                <w:bCs/>
              </w:rPr>
              <w:t xml:space="preserve"> </w:t>
            </w:r>
            <w:r w:rsidR="00720871" w:rsidRPr="00720871">
              <w:rPr>
                <w:b/>
                <w:bCs/>
              </w:rPr>
              <w:t xml:space="preserve"> </w:t>
            </w:r>
            <w:r w:rsidR="00081EF6" w:rsidRPr="00081EF6">
              <w:rPr>
                <w:b/>
                <w:bCs/>
              </w:rPr>
              <w:t>25,398,331</w:t>
            </w:r>
          </w:p>
        </w:tc>
      </w:tr>
      <w:tr w:rsidR="003913C7" w:rsidRPr="00F50AD0" w14:paraId="4ACBC377" w14:textId="77777777" w:rsidTr="00F50AD0">
        <w:trPr>
          <w:trHeight w:val="20"/>
        </w:trPr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864BAB1" w14:textId="19C576A5" w:rsidR="003913C7" w:rsidRPr="00F50AD0" w:rsidRDefault="003913C7" w:rsidP="003913C7">
            <w:pPr>
              <w:jc w:val="left"/>
              <w:rPr>
                <w:rFonts w:cstheme="majorBidi"/>
              </w:rPr>
            </w:pPr>
            <w:r w:rsidRPr="00F50AD0">
              <w:rPr>
                <w:u w:val="single"/>
                <w:cs/>
              </w:rPr>
              <w:t>หัก</w:t>
            </w:r>
            <w:r w:rsidRPr="00F50AD0">
              <w:rPr>
                <w:cs/>
              </w:rPr>
              <w:t xml:space="preserve"> ค่าใช้จ่ายจากการดำเนินงานของ</w:t>
            </w:r>
            <w:r w:rsidR="002E58C9" w:rsidRPr="00F50AD0">
              <w:rPr>
                <w:rFonts w:hint="cs"/>
                <w:cs/>
              </w:rPr>
              <w:t>บริษัท</w:t>
            </w:r>
          </w:p>
        </w:tc>
        <w:tc>
          <w:tcPr>
            <w:tcW w:w="2160" w:type="dxa"/>
            <w:tcBorders>
              <w:left w:val="nil"/>
              <w:bottom w:val="single" w:sz="4" w:space="0" w:color="auto"/>
              <w:right w:val="nil"/>
            </w:tcBorders>
          </w:tcPr>
          <w:p w14:paraId="5B5AF091" w14:textId="7926395F" w:rsidR="003913C7" w:rsidRPr="00F50AD0" w:rsidRDefault="006F739A" w:rsidP="006F739A">
            <w:pPr>
              <w:ind w:right="-104"/>
              <w:jc w:val="both"/>
              <w:rPr>
                <w:cs/>
              </w:rPr>
            </w:pPr>
            <w:r w:rsidRPr="00F50AD0">
              <w:t xml:space="preserve">                        </w:t>
            </w:r>
            <w:r w:rsidR="00720871" w:rsidRPr="00720871">
              <w:t xml:space="preserve"> </w:t>
            </w:r>
            <w:r w:rsidR="00081EF6" w:rsidRPr="00081EF6">
              <w:t>(1,930,929)</w:t>
            </w:r>
          </w:p>
        </w:tc>
      </w:tr>
      <w:tr w:rsidR="003913C7" w:rsidRPr="00F50AD0" w14:paraId="0B9DD0EB" w14:textId="77777777" w:rsidTr="00F50AD0">
        <w:trPr>
          <w:trHeight w:val="20"/>
        </w:trPr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424B532" w14:textId="4765559B" w:rsidR="003913C7" w:rsidRPr="00F50AD0" w:rsidRDefault="003913C7" w:rsidP="003913C7">
            <w:pPr>
              <w:jc w:val="left"/>
              <w:rPr>
                <w:b/>
                <w:bCs/>
                <w:cs/>
              </w:rPr>
            </w:pPr>
            <w:r w:rsidRPr="00F50AD0">
              <w:rPr>
                <w:rFonts w:hint="cs"/>
                <w:b/>
                <w:bCs/>
                <w:cs/>
              </w:rPr>
              <w:t>กระแสรายรับจากค่าเช่าสุทธิ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right w:val="nil"/>
            </w:tcBorders>
          </w:tcPr>
          <w:p w14:paraId="7F4816C0" w14:textId="2BF3922A" w:rsidR="003913C7" w:rsidRPr="00F50AD0" w:rsidRDefault="00314EFE" w:rsidP="003913C7">
            <w:pPr>
              <w:rPr>
                <w:b/>
                <w:bCs/>
              </w:rPr>
            </w:pPr>
            <w:r w:rsidRPr="00314EFE">
              <w:rPr>
                <w:b/>
                <w:bCs/>
              </w:rPr>
              <w:t>23,467,402</w:t>
            </w:r>
          </w:p>
        </w:tc>
      </w:tr>
      <w:tr w:rsidR="003913C7" w:rsidRPr="00F50AD0" w14:paraId="3992C288" w14:textId="77777777" w:rsidTr="00F50AD0">
        <w:trPr>
          <w:trHeight w:val="20"/>
        </w:trPr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F8BF940" w14:textId="77777777" w:rsidR="006133A5" w:rsidRDefault="006133A5" w:rsidP="005A35B3">
            <w:pPr>
              <w:ind w:left="343" w:hanging="343"/>
              <w:jc w:val="left"/>
            </w:pPr>
            <w:r w:rsidRPr="00F50AD0">
              <w:rPr>
                <w:u w:val="single"/>
                <w:cs/>
              </w:rPr>
              <w:t>บวก</w:t>
            </w:r>
            <w:r w:rsidRPr="00F50AD0">
              <w:rPr>
                <w:cs/>
              </w:rPr>
              <w:t xml:space="preserve"> เงินสด</w:t>
            </w:r>
            <w:r w:rsidR="00A165CA">
              <w:rPr>
                <w:rFonts w:hint="cs"/>
                <w:cs/>
              </w:rPr>
              <w:t>ส่วนเกิน</w:t>
            </w:r>
            <w:r w:rsidRPr="00F50AD0">
              <w:rPr>
                <w:cs/>
              </w:rPr>
              <w:t>ที่คงเหลือจากการออกและเสนอขายโทเคนดิจิทัลเพื่อการลงทุน</w:t>
            </w:r>
            <w:r w:rsidR="00A165CA">
              <w:rPr>
                <w:rFonts w:hint="cs"/>
                <w:cs/>
              </w:rPr>
              <w:t xml:space="preserve"> </w:t>
            </w:r>
            <w:r w:rsidR="005A35B3">
              <w:rPr>
                <w:rFonts w:hint="cs"/>
                <w:cs/>
              </w:rPr>
              <w:t xml:space="preserve">  </w:t>
            </w:r>
          </w:p>
          <w:p w14:paraId="35A68AEE" w14:textId="77E5EAE2" w:rsidR="005A35B3" w:rsidRPr="00F50AD0" w:rsidRDefault="005A35B3" w:rsidP="005A35B3">
            <w:pPr>
              <w:ind w:left="520" w:hanging="180"/>
              <w:jc w:val="left"/>
              <w:rPr>
                <w:cs/>
              </w:rPr>
            </w:pPr>
            <w:r w:rsidRPr="00F50AD0">
              <w:rPr>
                <w:cs/>
              </w:rPr>
              <w:t>ซัมเมอร์พ้อยท</w:t>
            </w:r>
            <w:r>
              <w:rPr>
                <w:rFonts w:hint="cs"/>
                <w:cs/>
              </w:rPr>
              <w:t xml:space="preserve">์ </w:t>
            </w:r>
            <w:r w:rsidRPr="00F50AD0">
              <w:t>(</w:t>
            </w:r>
            <w:r w:rsidRPr="00F50AD0">
              <w:rPr>
                <w:cs/>
              </w:rPr>
              <w:t>หลังจากการนำไปใช้ในวัตถุประสงค์ตามที่กล่าวไว้ใน</w:t>
            </w:r>
            <w:r w:rsidRPr="00F50AD0">
              <w:rPr>
                <w:rFonts w:hint="cs"/>
                <w:cs/>
              </w:rPr>
              <w:t>หมายเหตุ</w:t>
            </w:r>
            <w:r w:rsidRPr="00F50AD0">
              <w:rPr>
                <w:cs/>
              </w:rPr>
              <w:t xml:space="preserve"> </w:t>
            </w:r>
            <w:r w:rsidRPr="00F50AD0">
              <w:t>1)</w:t>
            </w:r>
          </w:p>
        </w:tc>
        <w:tc>
          <w:tcPr>
            <w:tcW w:w="2160" w:type="dxa"/>
            <w:tcBorders>
              <w:left w:val="nil"/>
              <w:bottom w:val="single" w:sz="4" w:space="0" w:color="auto"/>
              <w:right w:val="nil"/>
            </w:tcBorders>
          </w:tcPr>
          <w:p w14:paraId="2C4C068D" w14:textId="77777777" w:rsidR="003913C7" w:rsidRPr="00F50AD0" w:rsidRDefault="003913C7" w:rsidP="003913C7"/>
          <w:p w14:paraId="512CAA6C" w14:textId="78560F35" w:rsidR="006133A5" w:rsidRPr="00F50AD0" w:rsidRDefault="00314EFE" w:rsidP="003913C7">
            <w:r w:rsidRPr="00314EFE">
              <w:t>2,817,826</w:t>
            </w:r>
          </w:p>
        </w:tc>
      </w:tr>
      <w:tr w:rsidR="0069669E" w:rsidRPr="00F50AD0" w14:paraId="64EC8A9D" w14:textId="77777777" w:rsidTr="00F50AD0">
        <w:trPr>
          <w:trHeight w:val="20"/>
        </w:trPr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DFF7378" w14:textId="412C4269" w:rsidR="0069669E" w:rsidRPr="00F50AD0" w:rsidRDefault="0069669E" w:rsidP="003913C7">
            <w:pPr>
              <w:jc w:val="left"/>
              <w:rPr>
                <w:b/>
                <w:bCs/>
                <w:cs/>
              </w:rPr>
            </w:pPr>
            <w:r w:rsidRPr="00F50AD0">
              <w:rPr>
                <w:b/>
                <w:bCs/>
                <w:cs/>
              </w:rPr>
              <w:t>กระแสรายรับสุทธิที่นำไปจัดสรรให้แก่ผู้ถือโทเคนดิจิทัล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1BFD7134" w14:textId="59E087DC" w:rsidR="0069669E" w:rsidRPr="00F50AD0" w:rsidRDefault="00314EFE" w:rsidP="003913C7">
            <w:pPr>
              <w:rPr>
                <w:b/>
                <w:bCs/>
              </w:rPr>
            </w:pPr>
            <w:r w:rsidRPr="00314EFE">
              <w:rPr>
                <w:b/>
                <w:bCs/>
              </w:rPr>
              <w:t>26,285,228</w:t>
            </w:r>
          </w:p>
        </w:tc>
      </w:tr>
      <w:tr w:rsidR="00DE029B" w:rsidRPr="00F50AD0" w14:paraId="23A35E82" w14:textId="77777777" w:rsidTr="00F50AD0">
        <w:trPr>
          <w:trHeight w:val="20"/>
        </w:trPr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2A1F677" w14:textId="77777777" w:rsidR="00DE029B" w:rsidRPr="00F50AD0" w:rsidRDefault="00DE029B" w:rsidP="003913C7">
            <w:pPr>
              <w:jc w:val="left"/>
              <w:rPr>
                <w:b/>
                <w:bCs/>
                <w:cs/>
              </w:rPr>
            </w:pPr>
          </w:p>
        </w:tc>
        <w:tc>
          <w:tcPr>
            <w:tcW w:w="2160" w:type="dxa"/>
            <w:tcBorders>
              <w:top w:val="double" w:sz="4" w:space="0" w:color="auto"/>
              <w:left w:val="nil"/>
              <w:right w:val="nil"/>
            </w:tcBorders>
          </w:tcPr>
          <w:p w14:paraId="4A791EE7" w14:textId="77777777" w:rsidR="00DE029B" w:rsidRPr="00F50AD0" w:rsidRDefault="00DE029B" w:rsidP="003913C7">
            <w:pPr>
              <w:rPr>
                <w:b/>
                <w:bCs/>
              </w:rPr>
            </w:pPr>
          </w:p>
        </w:tc>
      </w:tr>
      <w:tr w:rsidR="00655F4E" w:rsidRPr="00F50AD0" w14:paraId="2454966A" w14:textId="77777777" w:rsidTr="00F50AD0">
        <w:trPr>
          <w:trHeight w:val="20"/>
        </w:trPr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97EC26B" w14:textId="51B7F6A7" w:rsidR="00655F4E" w:rsidRPr="00F50AD0" w:rsidRDefault="00655F4E" w:rsidP="00655F4E">
            <w:pPr>
              <w:jc w:val="left"/>
              <w:rPr>
                <w:cs/>
              </w:rPr>
            </w:pPr>
            <w:r w:rsidRPr="00F50AD0">
              <w:rPr>
                <w:cs/>
              </w:rPr>
              <w:t>เงินต้น</w:t>
            </w:r>
            <w:r w:rsidR="00BB2290" w:rsidRPr="00F50AD0">
              <w:rPr>
                <w:rFonts w:hint="cs"/>
                <w:cs/>
              </w:rPr>
              <w:t>ทยอยคืน</w:t>
            </w:r>
          </w:p>
        </w:tc>
        <w:tc>
          <w:tcPr>
            <w:tcW w:w="2160" w:type="dxa"/>
            <w:tcBorders>
              <w:left w:val="nil"/>
              <w:right w:val="nil"/>
            </w:tcBorders>
            <w:vAlign w:val="center"/>
          </w:tcPr>
          <w:p w14:paraId="7EF551EB" w14:textId="30E2DC36" w:rsidR="00655F4E" w:rsidRPr="00F50AD0" w:rsidRDefault="00314EFE" w:rsidP="00655F4E">
            <w:r w:rsidRPr="00314EFE">
              <w:t>13,500,000</w:t>
            </w:r>
          </w:p>
        </w:tc>
      </w:tr>
      <w:tr w:rsidR="00655F4E" w:rsidRPr="00F50AD0" w14:paraId="263862D9" w14:textId="77777777" w:rsidTr="00F50AD0">
        <w:trPr>
          <w:trHeight w:val="20"/>
        </w:trPr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DE74D6F" w14:textId="0B1DB46E" w:rsidR="00655F4E" w:rsidRPr="00F50AD0" w:rsidRDefault="00655F4E" w:rsidP="00655F4E">
            <w:pPr>
              <w:jc w:val="left"/>
              <w:rPr>
                <w:cs/>
              </w:rPr>
            </w:pPr>
            <w:r w:rsidRPr="00F50AD0">
              <w:rPr>
                <w:cs/>
              </w:rPr>
              <w:t>ผลตอบแทน</w:t>
            </w:r>
          </w:p>
        </w:tc>
        <w:tc>
          <w:tcPr>
            <w:tcW w:w="2160" w:type="dxa"/>
            <w:tcBorders>
              <w:left w:val="nil"/>
              <w:right w:val="nil"/>
            </w:tcBorders>
          </w:tcPr>
          <w:p w14:paraId="6D927250" w14:textId="13ECFD27" w:rsidR="00655F4E" w:rsidRPr="00F50AD0" w:rsidRDefault="007500C6" w:rsidP="00655F4E">
            <w:r w:rsidRPr="007500C6">
              <w:t>12,785,228</w:t>
            </w:r>
          </w:p>
        </w:tc>
      </w:tr>
      <w:tr w:rsidR="00655F4E" w:rsidRPr="00EF58AE" w14:paraId="1A3A92C4" w14:textId="77777777" w:rsidTr="00F50AD0">
        <w:trPr>
          <w:trHeight w:val="20"/>
        </w:trPr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F501157" w14:textId="2AF57627" w:rsidR="00655F4E" w:rsidRPr="00F50AD0" w:rsidRDefault="00655F4E" w:rsidP="00655F4E">
            <w:pPr>
              <w:jc w:val="left"/>
              <w:rPr>
                <w:b/>
                <w:bCs/>
                <w:cs/>
              </w:rPr>
            </w:pPr>
            <w:r w:rsidRPr="00F50AD0">
              <w:rPr>
                <w:b/>
                <w:bCs/>
                <w:cs/>
              </w:rPr>
              <w:t>การจัดสรรเงินต้นทยอยคืนและผลตอบแทน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vAlign w:val="center"/>
          </w:tcPr>
          <w:p w14:paraId="0DB6006A" w14:textId="57640497" w:rsidR="00655F4E" w:rsidRPr="00F50AD0" w:rsidRDefault="007500C6" w:rsidP="007B7C84">
            <w:pPr>
              <w:tabs>
                <w:tab w:val="decimal" w:pos="600"/>
              </w:tabs>
              <w:spacing w:line="340" w:lineRule="exact"/>
              <w:rPr>
                <w:rFonts w:ascii="Angsana New" w:hAnsi="Angsana New"/>
                <w:b/>
                <w:bCs/>
                <w:color w:val="000000"/>
              </w:rPr>
            </w:pPr>
            <w:r w:rsidRPr="007500C6">
              <w:rPr>
                <w:b/>
                <w:bCs/>
                <w:color w:val="000000"/>
              </w:rPr>
              <w:t>26,285,228</w:t>
            </w:r>
          </w:p>
        </w:tc>
      </w:tr>
    </w:tbl>
    <w:p w14:paraId="36D29B5A" w14:textId="286EA447" w:rsidR="007A2EDD" w:rsidRPr="00EF58AE" w:rsidRDefault="00035972" w:rsidP="00BE7632">
      <w:pPr>
        <w:spacing w:before="120"/>
        <w:ind w:firstLine="360"/>
        <w:jc w:val="thaiDistribute"/>
        <w:rPr>
          <w:rFonts w:cstheme="majorBidi"/>
          <w:color w:val="000000" w:themeColor="text1"/>
        </w:rPr>
      </w:pPr>
      <w:r w:rsidRPr="007359BB">
        <w:rPr>
          <w:rFonts w:cstheme="majorBidi"/>
          <w:color w:val="000000" w:themeColor="text1"/>
          <w:cs/>
        </w:rPr>
        <w:t>เงินต้นทยอยคืน</w:t>
      </w:r>
      <w:r w:rsidR="001B3CC3" w:rsidRPr="007359BB">
        <w:rPr>
          <w:rFonts w:cstheme="majorBidi"/>
          <w:color w:val="000000" w:themeColor="text1"/>
          <w:cs/>
        </w:rPr>
        <w:t>และการจัดสรรผลตอบแทน</w:t>
      </w:r>
      <w:r w:rsidR="00C7754C" w:rsidRPr="007359BB">
        <w:rPr>
          <w:rFonts w:cstheme="majorBidi"/>
          <w:color w:val="000000" w:themeColor="text1"/>
          <w:cs/>
        </w:rPr>
        <w:t>ให้แก่</w:t>
      </w:r>
      <w:r w:rsidR="007A2EDD" w:rsidRPr="007359BB">
        <w:rPr>
          <w:rFonts w:cstheme="majorBidi"/>
          <w:color w:val="000000" w:themeColor="text1"/>
          <w:cs/>
        </w:rPr>
        <w:t>ผู้ถือโทเคนดิจิทัลตามที่กำหนดไว้ในหนังสือชี้ชวน โดยสรุปมีดังนี้</w:t>
      </w:r>
    </w:p>
    <w:p w14:paraId="325C1B9C" w14:textId="5A86E6A2" w:rsidR="007A2EDD" w:rsidRPr="00EF58AE" w:rsidRDefault="00035972" w:rsidP="000E6F00">
      <w:pPr>
        <w:pStyle w:val="ListParagraph"/>
        <w:numPr>
          <w:ilvl w:val="0"/>
          <w:numId w:val="21"/>
        </w:numPr>
        <w:spacing w:before="80"/>
        <w:jc w:val="thaiDistribute"/>
        <w:rPr>
          <w:rFonts w:cstheme="majorBidi"/>
          <w:color w:val="000000" w:themeColor="text1"/>
        </w:rPr>
      </w:pPr>
      <w:r w:rsidRPr="007359BB">
        <w:rPr>
          <w:rFonts w:cstheme="majorBidi"/>
          <w:color w:val="000000" w:themeColor="text1"/>
          <w:cs/>
        </w:rPr>
        <w:t xml:space="preserve">กำหนดมูลค่าเงินต้นทยอยคืนเป็นรายไตรมาสในอัตราคงที่ร้อยละ </w:t>
      </w:r>
      <w:r w:rsidRPr="00EF58AE">
        <w:rPr>
          <w:rFonts w:cstheme="majorBidi"/>
          <w:color w:val="000000" w:themeColor="text1"/>
        </w:rPr>
        <w:t xml:space="preserve">1 </w:t>
      </w:r>
      <w:r w:rsidRPr="007359BB">
        <w:rPr>
          <w:rFonts w:cstheme="majorBidi"/>
          <w:color w:val="000000" w:themeColor="text1"/>
          <w:cs/>
        </w:rPr>
        <w:t>ของมูลค่าการระดมทุนครั้งแรก (</w:t>
      </w:r>
      <w:r w:rsidRPr="00EF58AE">
        <w:rPr>
          <w:rFonts w:cstheme="majorBidi"/>
          <w:color w:val="000000" w:themeColor="text1"/>
        </w:rPr>
        <w:t xml:space="preserve">4.5 </w:t>
      </w:r>
      <w:r w:rsidRPr="007359BB">
        <w:rPr>
          <w:rFonts w:cstheme="majorBidi"/>
          <w:color w:val="000000" w:themeColor="text1"/>
          <w:cs/>
        </w:rPr>
        <w:t>ล้านบาทต่อไตรมาส) ตลอดอายุโครงการ จำนวนโทเคนดิจิทัลที่ถูกคืนเงินต้นจะถูกเผาทำลายไปพร้อมกัน อย่างไรก็ดี ในกรณีที่เกิดเหตุการณ์ที่ส่งผลกระทบเชิงลบต่อผลการดำเนินงานของบริษัทจะส่งผลให้ผู้ถือโทเคนดิจิทัลไม่ได้รับเงินต้นทยอยคืนในไตรมาสนั้น แต่จำนวนโทเคนดิจิทัลของผู้ถือโทเคนดิจิทัลจะยังคงถูกเผาทำลาย ผู้ถือโทเคนจึงเสมือนขาดทุนเงินต้นทยอยคืนในไตรมาสดังกล่าว</w:t>
      </w:r>
    </w:p>
    <w:p w14:paraId="53B61EA0" w14:textId="6DEE4BDF" w:rsidR="00035972" w:rsidRDefault="004C551E" w:rsidP="00035972">
      <w:pPr>
        <w:pStyle w:val="ListParagraph"/>
        <w:numPr>
          <w:ilvl w:val="0"/>
          <w:numId w:val="21"/>
        </w:numPr>
        <w:spacing w:before="120"/>
        <w:jc w:val="thaiDistribute"/>
        <w:rPr>
          <w:rFonts w:cstheme="majorBidi"/>
          <w:color w:val="000000" w:themeColor="text1"/>
        </w:rPr>
      </w:pPr>
      <w:r w:rsidRPr="007359BB">
        <w:rPr>
          <w:rFonts w:cstheme="majorBidi"/>
          <w:color w:val="000000" w:themeColor="text1"/>
          <w:cs/>
        </w:rPr>
        <w:t>กระแสรายรับจากค่าเช่าสุทธิ</w:t>
      </w:r>
      <w:r w:rsidR="00035972" w:rsidRPr="007359BB">
        <w:rPr>
          <w:rFonts w:cstheme="majorBidi"/>
          <w:color w:val="000000" w:themeColor="text1"/>
          <w:cs/>
        </w:rPr>
        <w:t>ที่นำมาคำนวณเพื่อชำระคืนเงินต้นในส่วนของมูลค่ากระแสเงินสดคงเหลือที่เกินกว่ามูลค่าเงินต้นทยอยคืนในงวดนั้น ๆ จะถูกจัดสรรเป็นผลตอบแทนรายไตรมาสให้แก่ผู้ถือ</w:t>
      </w:r>
      <w:r w:rsidR="00B0639A" w:rsidRPr="007359BB">
        <w:rPr>
          <w:rFonts w:cstheme="majorBidi"/>
          <w:color w:val="000000" w:themeColor="text1"/>
          <w:cs/>
        </w:rPr>
        <w:t>โ</w:t>
      </w:r>
      <w:r w:rsidR="00035972" w:rsidRPr="007359BB">
        <w:rPr>
          <w:rFonts w:cstheme="majorBidi"/>
          <w:color w:val="000000" w:themeColor="text1"/>
          <w:cs/>
        </w:rPr>
        <w:t>ทเคนดิจิทัลเป็นลำดับถัดไป</w:t>
      </w:r>
    </w:p>
    <w:p w14:paraId="6A107F1D" w14:textId="72FDA3B2" w:rsidR="00403562" w:rsidRDefault="004C551E" w:rsidP="007D04F9">
      <w:pPr>
        <w:spacing w:before="80"/>
        <w:ind w:left="360"/>
        <w:jc w:val="thaiDistribute"/>
        <w:rPr>
          <w:rFonts w:cstheme="majorBidi"/>
          <w:color w:val="000000" w:themeColor="text1"/>
        </w:rPr>
      </w:pPr>
      <w:r w:rsidRPr="007359BB">
        <w:rPr>
          <w:rFonts w:cstheme="majorBidi"/>
          <w:color w:val="000000" w:themeColor="text1"/>
          <w:cs/>
        </w:rPr>
        <w:t xml:space="preserve">บริษัทจะเริ่มคำนวณผลตอบแทนรายไตรมาสจากค่าเช่าสุทธิและเงินต้นทยอยคืนนับตั้งแต่วันที่กองทรัสต์ถูกก่อตั้งขึ้น </w:t>
      </w:r>
      <w:r w:rsidR="00455C7B" w:rsidRPr="007359BB">
        <w:rPr>
          <w:rFonts w:cstheme="majorBidi" w:hint="cs"/>
          <w:color w:val="000000" w:themeColor="text1"/>
          <w:cs/>
        </w:rPr>
        <w:t xml:space="preserve">        </w:t>
      </w:r>
      <w:r w:rsidRPr="007359BB">
        <w:rPr>
          <w:rFonts w:cstheme="majorBidi"/>
          <w:color w:val="000000" w:themeColor="text1"/>
          <w:cs/>
        </w:rPr>
        <w:t xml:space="preserve">ในกรณีที่รอบการจ่ายผลตอบแทนรายไตรมาสรอบแรกน้อยกว่า </w:t>
      </w:r>
      <w:r w:rsidRPr="009E2C4C">
        <w:rPr>
          <w:rFonts w:cstheme="majorBidi"/>
          <w:color w:val="000000" w:themeColor="text1"/>
        </w:rPr>
        <w:t xml:space="preserve">3 </w:t>
      </w:r>
      <w:r w:rsidRPr="007359BB">
        <w:rPr>
          <w:rFonts w:cstheme="majorBidi"/>
          <w:color w:val="000000" w:themeColor="text1"/>
          <w:cs/>
        </w:rPr>
        <w:t xml:space="preserve">เดือน </w:t>
      </w:r>
      <w:r w:rsidR="007068F4" w:rsidRPr="007359BB">
        <w:rPr>
          <w:rFonts w:cstheme="majorBidi"/>
          <w:color w:val="000000" w:themeColor="text1"/>
          <w:cs/>
        </w:rPr>
        <w:t>บริษัท</w:t>
      </w:r>
      <w:r w:rsidRPr="007359BB">
        <w:rPr>
          <w:rFonts w:cstheme="majorBidi"/>
          <w:color w:val="000000" w:themeColor="text1"/>
          <w:cs/>
        </w:rPr>
        <w:t>จะงดการจัดสรรผลตอบแทนรายไตรมาสจากค่าเช่าสุทธิและเงินต้นทยอยคืนในรอบการจ่ายนั้น โดยผลตอบแทนทั้งหมดที่เกิดขึ้นจะถูกสะสมเพื่อจัดสรรให้แก่ผู้ถือโทเคนดิจิทัลที่มีสิทธิได้รับในไตรมาสถัดไป</w:t>
      </w:r>
    </w:p>
    <w:p w14:paraId="42B281BD" w14:textId="7CCBCEF1" w:rsidR="00BC38ED" w:rsidRPr="001B2ACC" w:rsidRDefault="004F6CAC" w:rsidP="001B2ACC">
      <w:pPr>
        <w:numPr>
          <w:ilvl w:val="0"/>
          <w:numId w:val="1"/>
        </w:numPr>
        <w:tabs>
          <w:tab w:val="clear" w:pos="540"/>
          <w:tab w:val="num" w:pos="426"/>
        </w:tabs>
        <w:spacing w:before="120"/>
        <w:ind w:left="360"/>
        <w:jc w:val="left"/>
        <w:rPr>
          <w:rFonts w:cstheme="majorBidi"/>
          <w:b/>
          <w:bCs/>
        </w:rPr>
      </w:pPr>
      <w:bookmarkStart w:id="7" w:name="OLE_LINK1"/>
      <w:bookmarkStart w:id="8" w:name="OLE_LINK2"/>
      <w:r w:rsidRPr="007359BB">
        <w:rPr>
          <w:rFonts w:cstheme="majorBidi"/>
          <w:b/>
          <w:bCs/>
          <w:cs/>
        </w:rPr>
        <w:lastRenderedPageBreak/>
        <w:t>ภาษีเงินได้</w:t>
      </w:r>
    </w:p>
    <w:p w14:paraId="50C45FAE" w14:textId="27938AA4" w:rsidR="00D33A37" w:rsidRPr="005C4FED" w:rsidRDefault="005B57A2" w:rsidP="005C4FED">
      <w:pPr>
        <w:spacing w:before="120"/>
        <w:ind w:left="363" w:right="-14"/>
        <w:jc w:val="thaiDistribute"/>
        <w:rPr>
          <w:rFonts w:cstheme="majorBidi"/>
          <w:color w:val="000000" w:themeColor="text1"/>
        </w:rPr>
      </w:pPr>
      <w:r w:rsidRPr="007359BB">
        <w:rPr>
          <w:rFonts w:cstheme="majorBidi"/>
          <w:color w:val="000000" w:themeColor="text1"/>
          <w:cs/>
        </w:rPr>
        <w:t>รายการเคลื่อนไหวของ</w:t>
      </w:r>
      <w:r w:rsidR="005E45EC" w:rsidRPr="007359BB">
        <w:rPr>
          <w:rFonts w:cstheme="majorBidi"/>
          <w:color w:val="000000" w:themeColor="text1"/>
          <w:cs/>
        </w:rPr>
        <w:t>หนี้สิน</w:t>
      </w:r>
      <w:r w:rsidRPr="007359BB">
        <w:rPr>
          <w:rFonts w:cstheme="majorBidi"/>
          <w:color w:val="000000" w:themeColor="text1"/>
          <w:cs/>
        </w:rPr>
        <w:t>ภาษีเงินได้รอการตัดบัญชี</w:t>
      </w:r>
      <w:r w:rsidR="00685648" w:rsidRPr="007359BB">
        <w:rPr>
          <w:rFonts w:cstheme="majorBidi"/>
          <w:color w:val="000000" w:themeColor="text1"/>
        </w:rPr>
        <w:t xml:space="preserve"> </w:t>
      </w:r>
      <w:r w:rsidR="00685648" w:rsidRPr="00EF58AE">
        <w:rPr>
          <w:rFonts w:cstheme="majorBidi"/>
          <w:color w:val="000000" w:themeColor="text1"/>
        </w:rPr>
        <w:t xml:space="preserve">- </w:t>
      </w:r>
      <w:r w:rsidR="00685648" w:rsidRPr="007359BB">
        <w:rPr>
          <w:rFonts w:cstheme="majorBidi"/>
          <w:color w:val="000000" w:themeColor="text1"/>
          <w:cs/>
        </w:rPr>
        <w:t xml:space="preserve">สุทธิ </w:t>
      </w:r>
      <w:r w:rsidR="003D3A3B" w:rsidRPr="007359BB">
        <w:rPr>
          <w:rFonts w:cstheme="majorBidi"/>
          <w:color w:val="000000" w:themeColor="text1"/>
          <w:cs/>
        </w:rPr>
        <w:t>ในงบการเงินรวม</w:t>
      </w:r>
      <w:r w:rsidR="00BC17AA" w:rsidRPr="007359BB">
        <w:rPr>
          <w:rFonts w:cstheme="majorBidi"/>
          <w:color w:val="000000" w:themeColor="text1"/>
          <w:cs/>
        </w:rPr>
        <w:t>และงบการเงินเฉพาะกิจการ</w:t>
      </w:r>
      <w:r w:rsidR="00027E79" w:rsidRPr="007359BB">
        <w:rPr>
          <w:rFonts w:cstheme="majorBidi"/>
          <w:color w:val="000000" w:themeColor="text1"/>
          <w:cs/>
        </w:rPr>
        <w:t>สำหรับ</w:t>
      </w:r>
      <w:r w:rsidR="00503959" w:rsidRPr="007359BB">
        <w:rPr>
          <w:rFonts w:cstheme="majorBidi" w:hint="cs"/>
          <w:color w:val="000000" w:themeColor="text1"/>
          <w:cs/>
        </w:rPr>
        <w:t>ปี</w:t>
      </w:r>
      <w:r w:rsidR="00027E79" w:rsidRPr="007359BB">
        <w:rPr>
          <w:rFonts w:cstheme="majorBidi" w:hint="cs"/>
          <w:color w:val="000000" w:themeColor="text1"/>
          <w:cs/>
        </w:rPr>
        <w:t>สิ้นสุด</w:t>
      </w:r>
      <w:r w:rsidR="00027E79" w:rsidRPr="007359BB">
        <w:rPr>
          <w:rFonts w:cstheme="majorBidi"/>
          <w:color w:val="000000" w:themeColor="text1"/>
          <w:cs/>
        </w:rPr>
        <w:t xml:space="preserve">วันที่ </w:t>
      </w:r>
      <w:r w:rsidR="00503959" w:rsidRPr="007359BB">
        <w:rPr>
          <w:rFonts w:cstheme="majorBidi" w:hint="cs"/>
        </w:rPr>
        <w:t xml:space="preserve">31 </w:t>
      </w:r>
      <w:r w:rsidR="00503959" w:rsidRPr="007359BB">
        <w:rPr>
          <w:rFonts w:cstheme="majorBidi" w:hint="cs"/>
          <w:cs/>
        </w:rPr>
        <w:t>ธันวาคม</w:t>
      </w:r>
      <w:r w:rsidR="00503959" w:rsidRPr="007359BB">
        <w:rPr>
          <w:rFonts w:cstheme="majorBidi"/>
        </w:rPr>
        <w:t xml:space="preserve"> </w:t>
      </w:r>
      <w:r w:rsidR="00027E79" w:rsidRPr="00EF58AE">
        <w:rPr>
          <w:rFonts w:cstheme="majorBidi"/>
          <w:color w:val="000000" w:themeColor="text1"/>
        </w:rPr>
        <w:t>2568</w:t>
      </w:r>
      <w:r w:rsidR="00027E79" w:rsidRPr="00EF58AE">
        <w:rPr>
          <w:rFonts w:cstheme="majorBidi"/>
          <w:color w:val="000000" w:themeColor="text1"/>
          <w:cs/>
        </w:rPr>
        <w:t xml:space="preserve"> </w:t>
      </w:r>
      <w:r w:rsidR="008C67A0">
        <w:rPr>
          <w:rFonts w:cstheme="majorBidi" w:hint="cs"/>
          <w:cs/>
        </w:rPr>
        <w:t>มีดังนี้</w:t>
      </w:r>
    </w:p>
    <w:tbl>
      <w:tblPr>
        <w:tblW w:w="9189" w:type="dxa"/>
        <w:tblInd w:w="261" w:type="dxa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4149"/>
        <w:gridCol w:w="1710"/>
        <w:gridCol w:w="90"/>
        <w:gridCol w:w="1554"/>
        <w:gridCol w:w="81"/>
        <w:gridCol w:w="1605"/>
      </w:tblGrid>
      <w:tr w:rsidR="00484537" w:rsidRPr="00EF58AE" w14:paraId="3CAF3D2D" w14:textId="77777777" w:rsidTr="005B441A">
        <w:trPr>
          <w:trHeight w:hRule="exact" w:val="351"/>
          <w:tblHeader/>
        </w:trPr>
        <w:tc>
          <w:tcPr>
            <w:tcW w:w="4149" w:type="dxa"/>
            <w:vAlign w:val="bottom"/>
          </w:tcPr>
          <w:p w14:paraId="33B58319" w14:textId="77777777" w:rsidR="00484537" w:rsidRPr="00EF58AE" w:rsidRDefault="00484537" w:rsidP="005B441A">
            <w:pPr>
              <w:spacing w:line="340" w:lineRule="exact"/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5040" w:type="dxa"/>
            <w:gridSpan w:val="5"/>
            <w:tcBorders>
              <w:bottom w:val="single" w:sz="4" w:space="0" w:color="auto"/>
            </w:tcBorders>
            <w:vAlign w:val="bottom"/>
          </w:tcPr>
          <w:p w14:paraId="55732069" w14:textId="77777777" w:rsidR="00484537" w:rsidRPr="007359BB" w:rsidRDefault="00484537" w:rsidP="005B441A">
            <w:pPr>
              <w:spacing w:line="340" w:lineRule="exact"/>
              <w:jc w:val="center"/>
              <w:rPr>
                <w:rFonts w:cstheme="majorBidi"/>
                <w:b/>
                <w:bCs/>
                <w:cs/>
              </w:rPr>
            </w:pPr>
            <w:r w:rsidRPr="007359BB">
              <w:rPr>
                <w:rFonts w:cstheme="majorBidi"/>
                <w:b/>
                <w:bCs/>
                <w:cs/>
              </w:rPr>
              <w:t>หน่วย</w:t>
            </w:r>
            <w:r w:rsidRPr="00EF58AE">
              <w:rPr>
                <w:rFonts w:cstheme="majorBidi"/>
                <w:b/>
                <w:bCs/>
              </w:rPr>
              <w:t xml:space="preserve">: </w:t>
            </w:r>
            <w:r w:rsidRPr="007359BB">
              <w:rPr>
                <w:rFonts w:cstheme="majorBidi"/>
                <w:b/>
                <w:bCs/>
                <w:cs/>
              </w:rPr>
              <w:t>บาท</w:t>
            </w:r>
          </w:p>
        </w:tc>
      </w:tr>
      <w:tr w:rsidR="00484537" w:rsidRPr="00EF58AE" w14:paraId="73183CFC" w14:textId="77777777" w:rsidTr="005B441A">
        <w:trPr>
          <w:trHeight w:hRule="exact" w:val="379"/>
          <w:tblHeader/>
        </w:trPr>
        <w:tc>
          <w:tcPr>
            <w:tcW w:w="4149" w:type="dxa"/>
            <w:vAlign w:val="bottom"/>
          </w:tcPr>
          <w:p w14:paraId="29CAC9CE" w14:textId="77777777" w:rsidR="00484537" w:rsidRPr="00EF58AE" w:rsidRDefault="00484537" w:rsidP="005B441A">
            <w:pPr>
              <w:spacing w:line="340" w:lineRule="exact"/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5040" w:type="dxa"/>
            <w:gridSpan w:val="5"/>
            <w:tcBorders>
              <w:bottom w:val="single" w:sz="4" w:space="0" w:color="auto"/>
            </w:tcBorders>
            <w:vAlign w:val="bottom"/>
          </w:tcPr>
          <w:p w14:paraId="63ACB13C" w14:textId="7809CA05" w:rsidR="00484537" w:rsidRPr="00EF58AE" w:rsidRDefault="002446DF" w:rsidP="005B441A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  <w:r w:rsidRPr="007359BB">
              <w:rPr>
                <w:rFonts w:cstheme="majorBidi"/>
                <w:b/>
                <w:bCs/>
                <w:color w:val="000000" w:themeColor="text1"/>
                <w:cs/>
              </w:rPr>
              <w:t>งบการเงินรวม</w:t>
            </w:r>
          </w:p>
        </w:tc>
      </w:tr>
      <w:tr w:rsidR="00484537" w:rsidRPr="00EF58AE" w14:paraId="151F2397" w14:textId="77777777" w:rsidTr="005B441A">
        <w:trPr>
          <w:trHeight w:hRule="exact" w:val="721"/>
          <w:tblHeader/>
        </w:trPr>
        <w:tc>
          <w:tcPr>
            <w:tcW w:w="4149" w:type="dxa"/>
            <w:vAlign w:val="bottom"/>
          </w:tcPr>
          <w:p w14:paraId="03E888DC" w14:textId="77777777" w:rsidR="00484537" w:rsidRPr="007359BB" w:rsidRDefault="00484537" w:rsidP="005B441A">
            <w:pPr>
              <w:spacing w:line="340" w:lineRule="exact"/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0AD71666" w14:textId="77777777" w:rsidR="00484537" w:rsidRPr="00EF58AE" w:rsidRDefault="00484537" w:rsidP="005B441A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  <w:r w:rsidRPr="007B4204">
              <w:rPr>
                <w:rFonts w:eastAsia="Times New Roman" w:cstheme="majorBidi"/>
                <w:b/>
                <w:bCs/>
                <w:color w:val="000000"/>
                <w:cs/>
                <w:lang w:eastAsia="en-US"/>
              </w:rPr>
              <w:t xml:space="preserve">ณ วันที่ </w:t>
            </w:r>
            <w:r w:rsidRPr="007B4204">
              <w:rPr>
                <w:rFonts w:eastAsia="Times New Roman" w:cstheme="majorBidi"/>
                <w:b/>
                <w:bCs/>
                <w:color w:val="000000"/>
                <w:cs/>
                <w:lang w:eastAsia="en-US"/>
              </w:rPr>
              <w:br/>
            </w:r>
            <w:r w:rsidRPr="007B4204">
              <w:rPr>
                <w:rFonts w:eastAsia="Times New Roman" w:cstheme="majorBidi"/>
                <w:b/>
                <w:bCs/>
                <w:color w:val="000000"/>
                <w:lang w:eastAsia="en-US"/>
              </w:rPr>
              <w:t xml:space="preserve">1 </w:t>
            </w:r>
            <w:r w:rsidRPr="007B4204">
              <w:rPr>
                <w:rFonts w:eastAsia="Times New Roman" w:cstheme="majorBidi"/>
                <w:b/>
                <w:bCs/>
                <w:color w:val="000000"/>
                <w:cs/>
                <w:lang w:eastAsia="en-US"/>
              </w:rPr>
              <w:t>มกราคม</w:t>
            </w:r>
            <w:r w:rsidRPr="007B4204">
              <w:rPr>
                <w:rFonts w:eastAsia="Times New Roman" w:cstheme="majorBidi"/>
                <w:b/>
                <w:bCs/>
                <w:color w:val="000000"/>
                <w:lang w:eastAsia="en-US"/>
              </w:rPr>
              <w:t xml:space="preserve"> 2568</w:t>
            </w:r>
          </w:p>
        </w:tc>
        <w:tc>
          <w:tcPr>
            <w:tcW w:w="90" w:type="dxa"/>
          </w:tcPr>
          <w:p w14:paraId="7882FC8D" w14:textId="77777777" w:rsidR="00484537" w:rsidRPr="00EF58AE" w:rsidRDefault="00484537" w:rsidP="005B441A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</w:p>
        </w:tc>
        <w:tc>
          <w:tcPr>
            <w:tcW w:w="155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1FA196" w14:textId="77777777" w:rsidR="00484537" w:rsidRDefault="00484537" w:rsidP="005B441A">
            <w:pPr>
              <w:spacing w:line="340" w:lineRule="exact"/>
              <w:jc w:val="center"/>
              <w:rPr>
                <w:rFonts w:eastAsia="Times New Roman" w:cstheme="majorBidi"/>
                <w:b/>
                <w:bCs/>
                <w:color w:val="000000"/>
                <w:lang w:eastAsia="en-US"/>
              </w:rPr>
            </w:pPr>
            <w:r w:rsidRPr="007359BB">
              <w:rPr>
                <w:rFonts w:eastAsia="Times New Roman" w:cstheme="majorBidi"/>
                <w:b/>
                <w:bCs/>
                <w:color w:val="000000"/>
                <w:cs/>
                <w:lang w:eastAsia="en-US"/>
              </w:rPr>
              <w:t>กำไ</w:t>
            </w:r>
            <w:r>
              <w:rPr>
                <w:rFonts w:eastAsia="Times New Roman" w:cstheme="majorBidi" w:hint="cs"/>
                <w:b/>
                <w:bCs/>
                <w:color w:val="000000"/>
                <w:cs/>
                <w:lang w:eastAsia="en-US"/>
              </w:rPr>
              <w:t>ร</w:t>
            </w:r>
          </w:p>
          <w:p w14:paraId="5C86D4C7" w14:textId="77777777" w:rsidR="00484537" w:rsidRPr="00EF58AE" w:rsidRDefault="00484537" w:rsidP="005B441A">
            <w:pPr>
              <w:spacing w:line="340" w:lineRule="exact"/>
              <w:jc w:val="center"/>
              <w:rPr>
                <w:rFonts w:cstheme="majorBidi"/>
                <w:b/>
                <w:bCs/>
                <w:u w:val="single"/>
              </w:rPr>
            </w:pPr>
            <w:r w:rsidRPr="007359BB">
              <w:rPr>
                <w:rFonts w:eastAsia="Times New Roman" w:cstheme="majorBidi"/>
                <w:b/>
                <w:bCs/>
                <w:color w:val="000000"/>
                <w:cs/>
                <w:lang w:eastAsia="en-US"/>
              </w:rPr>
              <w:t>(ขาดทุน)</w:t>
            </w:r>
          </w:p>
        </w:tc>
        <w:tc>
          <w:tcPr>
            <w:tcW w:w="81" w:type="dxa"/>
            <w:tcBorders>
              <w:top w:val="single" w:sz="4" w:space="0" w:color="auto"/>
            </w:tcBorders>
          </w:tcPr>
          <w:p w14:paraId="3B9DB59A" w14:textId="77777777" w:rsidR="00484537" w:rsidRPr="00EF58AE" w:rsidRDefault="00484537" w:rsidP="005B441A">
            <w:pPr>
              <w:spacing w:line="340" w:lineRule="exact"/>
              <w:jc w:val="center"/>
              <w:rPr>
                <w:rFonts w:cstheme="majorBidi"/>
                <w:b/>
                <w:bCs/>
                <w:u w:val="single"/>
              </w:rPr>
            </w:pPr>
          </w:p>
        </w:tc>
        <w:tc>
          <w:tcPr>
            <w:tcW w:w="1605" w:type="dxa"/>
            <w:tcBorders>
              <w:top w:val="single" w:sz="4" w:space="0" w:color="auto"/>
              <w:bottom w:val="single" w:sz="4" w:space="0" w:color="auto"/>
            </w:tcBorders>
          </w:tcPr>
          <w:p w14:paraId="2C4CB096" w14:textId="77777777" w:rsidR="00484537" w:rsidRPr="00EF58AE" w:rsidRDefault="00484537" w:rsidP="005B441A">
            <w:pPr>
              <w:spacing w:line="340" w:lineRule="exact"/>
              <w:jc w:val="center"/>
              <w:rPr>
                <w:rFonts w:cstheme="majorBidi"/>
                <w:b/>
                <w:bCs/>
                <w:u w:val="single"/>
              </w:rPr>
            </w:pPr>
            <w:r w:rsidRPr="00F87C40">
              <w:rPr>
                <w:rFonts w:eastAsia="Times New Roman" w:cstheme="majorBidi"/>
                <w:b/>
                <w:bCs/>
                <w:color w:val="000000"/>
                <w:cs/>
                <w:lang w:eastAsia="en-US"/>
              </w:rPr>
              <w:t>ณ วันที่</w:t>
            </w:r>
            <w:r w:rsidRPr="00F87C40">
              <w:rPr>
                <w:rFonts w:eastAsia="Times New Roman" w:cstheme="majorBidi"/>
                <w:b/>
                <w:bCs/>
                <w:color w:val="000000"/>
                <w:cs/>
                <w:lang w:eastAsia="en-US"/>
              </w:rPr>
              <w:br/>
            </w:r>
            <w:r w:rsidRPr="00F87C40">
              <w:rPr>
                <w:rFonts w:eastAsia="Times New Roman" w:cstheme="majorBidi"/>
                <w:b/>
                <w:bCs/>
                <w:color w:val="000000"/>
                <w:lang w:eastAsia="en-US"/>
              </w:rPr>
              <w:t>3</w:t>
            </w:r>
            <w:r w:rsidRPr="00F87C40">
              <w:rPr>
                <w:rFonts w:eastAsia="Times New Roman" w:cstheme="majorBidi" w:hint="cs"/>
                <w:b/>
                <w:bCs/>
                <w:color w:val="000000"/>
                <w:lang w:eastAsia="en-US"/>
              </w:rPr>
              <w:t xml:space="preserve">1 </w:t>
            </w:r>
            <w:r w:rsidRPr="00F87C40">
              <w:rPr>
                <w:rFonts w:eastAsia="Times New Roman" w:cstheme="majorBidi" w:hint="cs"/>
                <w:b/>
                <w:bCs/>
                <w:color w:val="000000"/>
                <w:cs/>
                <w:lang w:eastAsia="en-US"/>
              </w:rPr>
              <w:t>ธันวาคม</w:t>
            </w:r>
            <w:r w:rsidRPr="00F87C40">
              <w:rPr>
                <w:rFonts w:eastAsia="Times New Roman" w:cstheme="majorBidi"/>
                <w:b/>
                <w:bCs/>
                <w:color w:val="000000"/>
                <w:cs/>
                <w:lang w:eastAsia="en-US"/>
              </w:rPr>
              <w:t xml:space="preserve"> </w:t>
            </w:r>
            <w:r w:rsidRPr="00F87C40">
              <w:rPr>
                <w:rFonts w:eastAsia="Times New Roman" w:cstheme="majorBidi"/>
                <w:b/>
                <w:bCs/>
                <w:color w:val="000000"/>
                <w:lang w:eastAsia="en-US"/>
              </w:rPr>
              <w:t>2568</w:t>
            </w:r>
          </w:p>
        </w:tc>
      </w:tr>
      <w:tr w:rsidR="00484537" w:rsidRPr="00EF58AE" w14:paraId="6154D3FB" w14:textId="77777777" w:rsidTr="005B441A">
        <w:trPr>
          <w:trHeight w:hRule="exact" w:val="432"/>
        </w:trPr>
        <w:tc>
          <w:tcPr>
            <w:tcW w:w="4149" w:type="dxa"/>
            <w:vAlign w:val="bottom"/>
          </w:tcPr>
          <w:p w14:paraId="66A51B10" w14:textId="77777777" w:rsidR="00484537" w:rsidRPr="007359BB" w:rsidRDefault="00484537" w:rsidP="005B441A">
            <w:pPr>
              <w:spacing w:line="340" w:lineRule="exact"/>
              <w:ind w:firstLine="64"/>
              <w:jc w:val="left"/>
              <w:rPr>
                <w:rFonts w:cstheme="majorBidi"/>
                <w:b/>
                <w:bCs/>
                <w:color w:val="000000"/>
                <w:cs/>
              </w:rPr>
            </w:pPr>
            <w:r w:rsidRPr="007359BB">
              <w:rPr>
                <w:rFonts w:eastAsia="Times New Roman" w:cstheme="majorBidi"/>
                <w:b/>
                <w:bCs/>
                <w:cs/>
                <w:lang w:eastAsia="en-US"/>
              </w:rPr>
              <w:t>สินทรัพย์ภาษีเงินได้รอการตัดบัญชี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vAlign w:val="bottom"/>
          </w:tcPr>
          <w:p w14:paraId="670C3264" w14:textId="77777777" w:rsidR="00484537" w:rsidRPr="00EF58AE" w:rsidRDefault="00484537" w:rsidP="005B441A">
            <w:pPr>
              <w:spacing w:line="340" w:lineRule="exact"/>
              <w:rPr>
                <w:rFonts w:cstheme="majorBidi"/>
                <w:b/>
                <w:bCs/>
              </w:rPr>
            </w:pPr>
          </w:p>
        </w:tc>
        <w:tc>
          <w:tcPr>
            <w:tcW w:w="90" w:type="dxa"/>
            <w:vAlign w:val="bottom"/>
          </w:tcPr>
          <w:p w14:paraId="59F610A6" w14:textId="77777777" w:rsidR="00484537" w:rsidRPr="00EF58AE" w:rsidRDefault="00484537" w:rsidP="005B441A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</w:p>
        </w:tc>
        <w:tc>
          <w:tcPr>
            <w:tcW w:w="1554" w:type="dxa"/>
            <w:vAlign w:val="bottom"/>
          </w:tcPr>
          <w:p w14:paraId="4FE9A6D7" w14:textId="77777777" w:rsidR="00484537" w:rsidRPr="00EF58AE" w:rsidRDefault="00484537" w:rsidP="005B441A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</w:p>
        </w:tc>
        <w:tc>
          <w:tcPr>
            <w:tcW w:w="81" w:type="dxa"/>
            <w:vAlign w:val="bottom"/>
          </w:tcPr>
          <w:p w14:paraId="51B26D95" w14:textId="77777777" w:rsidR="00484537" w:rsidRPr="00EF58AE" w:rsidRDefault="00484537" w:rsidP="005B441A">
            <w:pPr>
              <w:spacing w:line="340" w:lineRule="exact"/>
              <w:rPr>
                <w:rFonts w:cstheme="majorBidi"/>
                <w:b/>
                <w:bCs/>
              </w:rPr>
            </w:pPr>
          </w:p>
        </w:tc>
        <w:tc>
          <w:tcPr>
            <w:tcW w:w="1605" w:type="dxa"/>
            <w:vAlign w:val="bottom"/>
          </w:tcPr>
          <w:p w14:paraId="4522C10C" w14:textId="77777777" w:rsidR="00484537" w:rsidRPr="00EF58AE" w:rsidRDefault="00484537" w:rsidP="005B441A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</w:p>
        </w:tc>
      </w:tr>
      <w:tr w:rsidR="00484537" w:rsidRPr="00EF58AE" w14:paraId="70583C5D" w14:textId="77777777" w:rsidTr="005B441A">
        <w:trPr>
          <w:trHeight w:hRule="exact" w:val="351"/>
        </w:trPr>
        <w:tc>
          <w:tcPr>
            <w:tcW w:w="4149" w:type="dxa"/>
            <w:vAlign w:val="bottom"/>
          </w:tcPr>
          <w:p w14:paraId="0E55303C" w14:textId="14D522D7" w:rsidR="00484537" w:rsidRPr="007359BB" w:rsidRDefault="00B35560" w:rsidP="005B441A">
            <w:pPr>
              <w:spacing w:line="340" w:lineRule="exact"/>
              <w:ind w:firstLine="64"/>
              <w:jc w:val="left"/>
              <w:rPr>
                <w:rFonts w:cstheme="majorBidi"/>
                <w:cs/>
              </w:rPr>
            </w:pPr>
            <w:r w:rsidRPr="007359BB">
              <w:rPr>
                <w:rFonts w:cstheme="majorBidi"/>
                <w:color w:val="000000"/>
                <w:cs/>
              </w:rPr>
              <w:t>หนี้สินทางการเงินโทเคนดิจิทัล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vAlign w:val="bottom"/>
          </w:tcPr>
          <w:p w14:paraId="75281E6C" w14:textId="77777777" w:rsidR="00484537" w:rsidRPr="002F746F" w:rsidRDefault="00484537" w:rsidP="005B441A">
            <w:pPr>
              <w:spacing w:line="340" w:lineRule="exact"/>
              <w:ind w:right="229"/>
              <w:rPr>
                <w:rFonts w:cstheme="majorBidi"/>
              </w:rPr>
            </w:pPr>
            <w:r w:rsidRPr="002F746F">
              <w:rPr>
                <w:rFonts w:cstheme="majorBidi"/>
              </w:rPr>
              <w:t>-</w:t>
            </w:r>
          </w:p>
        </w:tc>
        <w:tc>
          <w:tcPr>
            <w:tcW w:w="90" w:type="dxa"/>
            <w:vAlign w:val="bottom"/>
          </w:tcPr>
          <w:p w14:paraId="1F241105" w14:textId="77777777" w:rsidR="00484537" w:rsidRPr="002F746F" w:rsidRDefault="00484537" w:rsidP="005B441A">
            <w:pPr>
              <w:spacing w:line="340" w:lineRule="exact"/>
              <w:ind w:right="-12"/>
              <w:rPr>
                <w:rFonts w:cstheme="majorBidi"/>
              </w:rPr>
            </w:pPr>
          </w:p>
        </w:tc>
        <w:tc>
          <w:tcPr>
            <w:tcW w:w="1554" w:type="dxa"/>
            <w:tcBorders>
              <w:bottom w:val="single" w:sz="4" w:space="0" w:color="auto"/>
            </w:tcBorders>
            <w:vAlign w:val="bottom"/>
          </w:tcPr>
          <w:p w14:paraId="45ADA2FD" w14:textId="5F1A47D5" w:rsidR="00484537" w:rsidRPr="002F746F" w:rsidRDefault="002D3131" w:rsidP="005B441A">
            <w:pPr>
              <w:spacing w:line="340" w:lineRule="exact"/>
              <w:ind w:right="90"/>
              <w:rPr>
                <w:rFonts w:cstheme="majorBidi"/>
              </w:rPr>
            </w:pPr>
            <w:r w:rsidRPr="002D3131">
              <w:t>3,141,778</w:t>
            </w:r>
          </w:p>
        </w:tc>
        <w:tc>
          <w:tcPr>
            <w:tcW w:w="81" w:type="dxa"/>
            <w:vAlign w:val="bottom"/>
          </w:tcPr>
          <w:p w14:paraId="3152AA43" w14:textId="77777777" w:rsidR="00484537" w:rsidRPr="002F746F" w:rsidRDefault="00484537" w:rsidP="005B441A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605" w:type="dxa"/>
            <w:tcBorders>
              <w:bottom w:val="single" w:sz="4" w:space="0" w:color="auto"/>
            </w:tcBorders>
            <w:vAlign w:val="bottom"/>
          </w:tcPr>
          <w:p w14:paraId="4B5AAAD3" w14:textId="49E0AEDA" w:rsidR="00484537" w:rsidRPr="002F746F" w:rsidRDefault="002D3131" w:rsidP="005B441A">
            <w:pPr>
              <w:spacing w:line="340" w:lineRule="exact"/>
              <w:ind w:right="150"/>
              <w:rPr>
                <w:rFonts w:cstheme="majorBidi"/>
              </w:rPr>
            </w:pPr>
            <w:r w:rsidRPr="002D3131">
              <w:t>3,141,778</w:t>
            </w:r>
          </w:p>
        </w:tc>
      </w:tr>
      <w:tr w:rsidR="00484537" w:rsidRPr="00EF58AE" w14:paraId="552801CD" w14:textId="77777777" w:rsidTr="005B441A">
        <w:trPr>
          <w:trHeight w:hRule="exact" w:val="360"/>
        </w:trPr>
        <w:tc>
          <w:tcPr>
            <w:tcW w:w="4149" w:type="dxa"/>
            <w:vAlign w:val="bottom"/>
          </w:tcPr>
          <w:p w14:paraId="0410A237" w14:textId="77777777" w:rsidR="00484537" w:rsidRPr="007359BB" w:rsidRDefault="00484537" w:rsidP="005B441A">
            <w:pPr>
              <w:spacing w:line="340" w:lineRule="exact"/>
              <w:ind w:firstLine="64"/>
              <w:jc w:val="left"/>
              <w:rPr>
                <w:rFonts w:cstheme="majorBidi"/>
                <w:b/>
                <w:bCs/>
                <w:cs/>
              </w:rPr>
            </w:pPr>
            <w:r w:rsidRPr="007359BB">
              <w:rPr>
                <w:rFonts w:eastAsia="Times New Roman" w:cstheme="majorBidi" w:hint="cs"/>
                <w:b/>
                <w:bCs/>
                <w:cs/>
                <w:lang w:eastAsia="en-US"/>
              </w:rPr>
              <w:t>รวม</w:t>
            </w:r>
            <w:r w:rsidRPr="007359BB">
              <w:rPr>
                <w:rFonts w:eastAsia="Times New Roman" w:cstheme="majorBidi"/>
                <w:b/>
                <w:bCs/>
                <w:cs/>
                <w:lang w:eastAsia="en-US"/>
              </w:rPr>
              <w:t>สินทรัพย์ภาษีเงินได้รอการตัดบัญชี</w:t>
            </w:r>
          </w:p>
        </w:tc>
        <w:tc>
          <w:tcPr>
            <w:tcW w:w="1710" w:type="dxa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14:paraId="0D2BD726" w14:textId="77777777" w:rsidR="00484537" w:rsidRPr="00CB70A1" w:rsidRDefault="00484537" w:rsidP="005B441A">
            <w:pPr>
              <w:spacing w:line="340" w:lineRule="exact"/>
              <w:ind w:right="229"/>
              <w:rPr>
                <w:rFonts w:cstheme="majorBidi"/>
                <w:b/>
                <w:bCs/>
              </w:rPr>
            </w:pPr>
            <w:r w:rsidRPr="00CB70A1">
              <w:rPr>
                <w:rFonts w:cstheme="majorBidi"/>
                <w:b/>
                <w:bCs/>
              </w:rPr>
              <w:t>-</w:t>
            </w:r>
          </w:p>
        </w:tc>
        <w:tc>
          <w:tcPr>
            <w:tcW w:w="90" w:type="dxa"/>
            <w:vAlign w:val="bottom"/>
          </w:tcPr>
          <w:p w14:paraId="65E98500" w14:textId="77777777" w:rsidR="00484537" w:rsidRPr="00CB70A1" w:rsidRDefault="00484537" w:rsidP="005B441A">
            <w:pPr>
              <w:spacing w:line="340" w:lineRule="exact"/>
              <w:ind w:right="229"/>
              <w:rPr>
                <w:rFonts w:cstheme="majorBidi"/>
                <w:b/>
                <w:bCs/>
              </w:rPr>
            </w:pPr>
          </w:p>
        </w:tc>
        <w:tc>
          <w:tcPr>
            <w:tcW w:w="1554" w:type="dxa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14:paraId="4AA033AE" w14:textId="71BE6676" w:rsidR="00484537" w:rsidRPr="00375D60" w:rsidRDefault="002D3131" w:rsidP="005B441A">
            <w:pPr>
              <w:spacing w:line="340" w:lineRule="exact"/>
              <w:ind w:right="84"/>
              <w:rPr>
                <w:rFonts w:cstheme="majorBidi"/>
                <w:b/>
                <w:bCs/>
              </w:rPr>
            </w:pPr>
            <w:r w:rsidRPr="002D3131">
              <w:rPr>
                <w:b/>
                <w:bCs/>
              </w:rPr>
              <w:t>3,141,778</w:t>
            </w:r>
          </w:p>
        </w:tc>
        <w:tc>
          <w:tcPr>
            <w:tcW w:w="81" w:type="dxa"/>
            <w:vAlign w:val="bottom"/>
          </w:tcPr>
          <w:p w14:paraId="7EEB7C83" w14:textId="77777777" w:rsidR="00484537" w:rsidRPr="00375D60" w:rsidRDefault="00484537" w:rsidP="005B441A">
            <w:pPr>
              <w:spacing w:line="340" w:lineRule="exact"/>
              <w:ind w:right="229"/>
              <w:rPr>
                <w:rFonts w:cstheme="majorBidi"/>
                <w:b/>
                <w:bCs/>
              </w:rPr>
            </w:pPr>
          </w:p>
        </w:tc>
        <w:tc>
          <w:tcPr>
            <w:tcW w:w="1605" w:type="dxa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14:paraId="2B14B9C8" w14:textId="5050C9D8" w:rsidR="00484537" w:rsidRPr="00375D60" w:rsidRDefault="002D3131" w:rsidP="005B441A">
            <w:pPr>
              <w:spacing w:line="340" w:lineRule="exact"/>
              <w:ind w:right="154"/>
              <w:rPr>
                <w:rFonts w:cstheme="majorBidi"/>
                <w:b/>
                <w:bCs/>
              </w:rPr>
            </w:pPr>
            <w:r w:rsidRPr="002D3131">
              <w:rPr>
                <w:b/>
                <w:bCs/>
              </w:rPr>
              <w:t>3,141,778</w:t>
            </w:r>
          </w:p>
        </w:tc>
      </w:tr>
      <w:tr w:rsidR="00484537" w:rsidRPr="00EF58AE" w14:paraId="05027D0A" w14:textId="77777777" w:rsidTr="005B441A">
        <w:trPr>
          <w:trHeight w:hRule="exact" w:val="360"/>
        </w:trPr>
        <w:tc>
          <w:tcPr>
            <w:tcW w:w="4149" w:type="dxa"/>
            <w:vAlign w:val="bottom"/>
          </w:tcPr>
          <w:p w14:paraId="7AD9EEA2" w14:textId="77777777" w:rsidR="00484537" w:rsidRPr="007359BB" w:rsidRDefault="00484537" w:rsidP="005B441A">
            <w:pPr>
              <w:spacing w:line="340" w:lineRule="exact"/>
              <w:ind w:firstLine="64"/>
              <w:jc w:val="left"/>
              <w:rPr>
                <w:rFonts w:eastAsia="Times New Roman" w:cstheme="majorBidi"/>
                <w:b/>
                <w:bCs/>
                <w:cs/>
                <w:lang w:eastAsia="en-US"/>
              </w:rPr>
            </w:pPr>
            <w:r w:rsidRPr="007359BB">
              <w:rPr>
                <w:rFonts w:eastAsia="Times New Roman" w:cstheme="majorBidi"/>
                <w:b/>
                <w:bCs/>
                <w:cs/>
                <w:lang w:eastAsia="en-US"/>
              </w:rPr>
              <w:t>หนี้สินภาษีเงินได้รอการตัดบัญชี</w:t>
            </w:r>
          </w:p>
        </w:tc>
        <w:tc>
          <w:tcPr>
            <w:tcW w:w="1710" w:type="dxa"/>
            <w:tcBorders>
              <w:top w:val="double" w:sz="4" w:space="0" w:color="auto"/>
            </w:tcBorders>
            <w:vAlign w:val="bottom"/>
          </w:tcPr>
          <w:p w14:paraId="15A4C2E7" w14:textId="77777777" w:rsidR="00484537" w:rsidRPr="00CB70A1" w:rsidRDefault="00484537" w:rsidP="005B441A">
            <w:pPr>
              <w:spacing w:line="340" w:lineRule="exact"/>
              <w:ind w:right="229"/>
              <w:rPr>
                <w:rFonts w:cstheme="majorBidi"/>
                <w:b/>
                <w:bCs/>
              </w:rPr>
            </w:pPr>
          </w:p>
        </w:tc>
        <w:tc>
          <w:tcPr>
            <w:tcW w:w="90" w:type="dxa"/>
            <w:vAlign w:val="bottom"/>
          </w:tcPr>
          <w:p w14:paraId="6CD5C9BE" w14:textId="77777777" w:rsidR="00484537" w:rsidRPr="00CB70A1" w:rsidRDefault="00484537" w:rsidP="005B441A">
            <w:pPr>
              <w:spacing w:line="340" w:lineRule="exact"/>
              <w:ind w:right="229"/>
              <w:rPr>
                <w:rFonts w:cstheme="majorBidi"/>
                <w:b/>
                <w:bCs/>
              </w:rPr>
            </w:pPr>
          </w:p>
        </w:tc>
        <w:tc>
          <w:tcPr>
            <w:tcW w:w="1554" w:type="dxa"/>
            <w:tcBorders>
              <w:top w:val="double" w:sz="4" w:space="0" w:color="auto"/>
            </w:tcBorders>
            <w:vAlign w:val="bottom"/>
          </w:tcPr>
          <w:p w14:paraId="60A97635" w14:textId="77777777" w:rsidR="00484537" w:rsidRPr="00CB70A1" w:rsidRDefault="00484537" w:rsidP="005B441A">
            <w:pPr>
              <w:spacing w:line="340" w:lineRule="exact"/>
              <w:ind w:right="84"/>
              <w:rPr>
                <w:rFonts w:cstheme="majorBidi"/>
                <w:b/>
                <w:bCs/>
              </w:rPr>
            </w:pPr>
          </w:p>
        </w:tc>
        <w:tc>
          <w:tcPr>
            <w:tcW w:w="81" w:type="dxa"/>
            <w:vAlign w:val="bottom"/>
          </w:tcPr>
          <w:p w14:paraId="6028B694" w14:textId="77777777" w:rsidR="00484537" w:rsidRPr="00CB70A1" w:rsidRDefault="00484537" w:rsidP="005B441A">
            <w:pPr>
              <w:spacing w:line="340" w:lineRule="exact"/>
              <w:ind w:right="229"/>
              <w:rPr>
                <w:rFonts w:cstheme="majorBidi"/>
                <w:b/>
                <w:bCs/>
              </w:rPr>
            </w:pPr>
          </w:p>
        </w:tc>
        <w:tc>
          <w:tcPr>
            <w:tcW w:w="1605" w:type="dxa"/>
            <w:tcBorders>
              <w:top w:val="double" w:sz="4" w:space="0" w:color="auto"/>
            </w:tcBorders>
            <w:vAlign w:val="bottom"/>
          </w:tcPr>
          <w:p w14:paraId="14F1381D" w14:textId="77777777" w:rsidR="00484537" w:rsidRPr="00CB70A1" w:rsidRDefault="00484537" w:rsidP="005B441A">
            <w:pPr>
              <w:spacing w:line="340" w:lineRule="exact"/>
              <w:ind w:right="154"/>
              <w:rPr>
                <w:rFonts w:cstheme="majorBidi"/>
                <w:b/>
                <w:bCs/>
              </w:rPr>
            </w:pPr>
          </w:p>
        </w:tc>
      </w:tr>
      <w:tr w:rsidR="00484537" w:rsidRPr="00EF58AE" w14:paraId="6AF2EB0B" w14:textId="77777777" w:rsidTr="005B441A">
        <w:trPr>
          <w:trHeight w:hRule="exact" w:val="360"/>
        </w:trPr>
        <w:tc>
          <w:tcPr>
            <w:tcW w:w="4149" w:type="dxa"/>
            <w:vAlign w:val="bottom"/>
          </w:tcPr>
          <w:p w14:paraId="4B83AD91" w14:textId="20A6D176" w:rsidR="00484537" w:rsidRPr="00AD5322" w:rsidRDefault="00554C02" w:rsidP="005B441A">
            <w:pPr>
              <w:spacing w:line="340" w:lineRule="exact"/>
              <w:ind w:firstLine="64"/>
              <w:jc w:val="left"/>
              <w:rPr>
                <w:rFonts w:eastAsia="Times New Roman" w:cstheme="majorBidi"/>
                <w:cs/>
                <w:lang w:eastAsia="en-US"/>
              </w:rPr>
            </w:pPr>
            <w:r w:rsidRPr="00554C02">
              <w:rPr>
                <w:rFonts w:eastAsia="Times New Roman"/>
                <w:cs/>
                <w:lang w:eastAsia="en-US"/>
              </w:rPr>
              <w:t>อสังหาริมทรัพย์เพื่อการลงทุน</w:t>
            </w:r>
          </w:p>
        </w:tc>
        <w:tc>
          <w:tcPr>
            <w:tcW w:w="1710" w:type="dxa"/>
            <w:vAlign w:val="bottom"/>
          </w:tcPr>
          <w:p w14:paraId="15A671B7" w14:textId="77777777" w:rsidR="00484537" w:rsidRPr="0037013B" w:rsidRDefault="00484537" w:rsidP="005B441A">
            <w:pPr>
              <w:spacing w:line="340" w:lineRule="exact"/>
              <w:ind w:right="229"/>
              <w:rPr>
                <w:rFonts w:cstheme="majorBidi"/>
              </w:rPr>
            </w:pPr>
            <w:r w:rsidRPr="0037013B">
              <w:rPr>
                <w:rFonts w:cstheme="majorBidi"/>
              </w:rPr>
              <w:t>-</w:t>
            </w:r>
          </w:p>
        </w:tc>
        <w:tc>
          <w:tcPr>
            <w:tcW w:w="90" w:type="dxa"/>
            <w:vAlign w:val="bottom"/>
          </w:tcPr>
          <w:p w14:paraId="2D652B62" w14:textId="77777777" w:rsidR="00484537" w:rsidRPr="0037013B" w:rsidRDefault="00484537" w:rsidP="005B441A">
            <w:pPr>
              <w:spacing w:line="340" w:lineRule="exact"/>
              <w:ind w:right="229"/>
              <w:rPr>
                <w:rFonts w:cstheme="majorBidi"/>
              </w:rPr>
            </w:pPr>
          </w:p>
        </w:tc>
        <w:tc>
          <w:tcPr>
            <w:tcW w:w="1554" w:type="dxa"/>
            <w:vAlign w:val="bottom"/>
          </w:tcPr>
          <w:p w14:paraId="1D3E2765" w14:textId="3F365435" w:rsidR="00484537" w:rsidRPr="0037013B" w:rsidRDefault="00554C02" w:rsidP="005B441A">
            <w:pPr>
              <w:spacing w:line="340" w:lineRule="exact"/>
              <w:ind w:right="-6"/>
              <w:rPr>
                <w:rFonts w:cstheme="majorBidi"/>
              </w:rPr>
            </w:pPr>
            <w:r w:rsidRPr="00554C02">
              <w:rPr>
                <w:rFonts w:cstheme="majorBidi"/>
              </w:rPr>
              <w:t>(17,943,820)</w:t>
            </w:r>
          </w:p>
        </w:tc>
        <w:tc>
          <w:tcPr>
            <w:tcW w:w="81" w:type="dxa"/>
            <w:vAlign w:val="bottom"/>
          </w:tcPr>
          <w:p w14:paraId="747A0A88" w14:textId="77777777" w:rsidR="00484537" w:rsidRPr="0037013B" w:rsidRDefault="00484537" w:rsidP="005B441A">
            <w:pPr>
              <w:spacing w:line="340" w:lineRule="exact"/>
              <w:ind w:right="229"/>
              <w:rPr>
                <w:rFonts w:cstheme="majorBidi"/>
              </w:rPr>
            </w:pPr>
          </w:p>
        </w:tc>
        <w:tc>
          <w:tcPr>
            <w:tcW w:w="1605" w:type="dxa"/>
            <w:vAlign w:val="bottom"/>
          </w:tcPr>
          <w:p w14:paraId="08F2F022" w14:textId="10DB117B" w:rsidR="00484537" w:rsidRPr="0037013B" w:rsidRDefault="00554C02" w:rsidP="005B441A">
            <w:pPr>
              <w:spacing w:line="340" w:lineRule="exact"/>
              <w:ind w:right="64"/>
              <w:rPr>
                <w:rFonts w:cstheme="majorBidi"/>
              </w:rPr>
            </w:pPr>
            <w:r w:rsidRPr="00554C02">
              <w:rPr>
                <w:rFonts w:cstheme="majorBidi"/>
              </w:rPr>
              <w:t>(17,943,820)</w:t>
            </w:r>
          </w:p>
        </w:tc>
      </w:tr>
      <w:tr w:rsidR="00947FBB" w:rsidRPr="00EF58AE" w14:paraId="3D1ECD09" w14:textId="77777777" w:rsidTr="005B441A">
        <w:trPr>
          <w:trHeight w:hRule="exact" w:val="360"/>
        </w:trPr>
        <w:tc>
          <w:tcPr>
            <w:tcW w:w="4149" w:type="dxa"/>
            <w:vAlign w:val="bottom"/>
          </w:tcPr>
          <w:p w14:paraId="28A475B6" w14:textId="47946E89" w:rsidR="00947FBB" w:rsidRPr="00554C02" w:rsidRDefault="00F36B51" w:rsidP="005B441A">
            <w:pPr>
              <w:spacing w:line="340" w:lineRule="exact"/>
              <w:ind w:firstLine="64"/>
              <w:jc w:val="left"/>
              <w:rPr>
                <w:rFonts w:eastAsia="Times New Roman"/>
                <w:cs/>
                <w:lang w:eastAsia="en-US"/>
              </w:rPr>
            </w:pPr>
            <w:r w:rsidRPr="00E35A89">
              <w:rPr>
                <w:rFonts w:eastAsia="Times New Roman"/>
                <w:color w:val="000000"/>
                <w:cs/>
                <w:lang w:eastAsia="en-US"/>
              </w:rPr>
              <w:t>ต้นทุนการทำรายการ</w:t>
            </w:r>
          </w:p>
        </w:tc>
        <w:tc>
          <w:tcPr>
            <w:tcW w:w="1710" w:type="dxa"/>
            <w:vAlign w:val="bottom"/>
          </w:tcPr>
          <w:p w14:paraId="4844932B" w14:textId="77777777" w:rsidR="00947FBB" w:rsidRPr="0037013B" w:rsidRDefault="00947FBB" w:rsidP="005B441A">
            <w:pPr>
              <w:spacing w:line="340" w:lineRule="exact"/>
              <w:ind w:right="229"/>
              <w:rPr>
                <w:rFonts w:cstheme="majorBidi"/>
              </w:rPr>
            </w:pPr>
          </w:p>
        </w:tc>
        <w:tc>
          <w:tcPr>
            <w:tcW w:w="90" w:type="dxa"/>
            <w:vAlign w:val="bottom"/>
          </w:tcPr>
          <w:p w14:paraId="09CEC07A" w14:textId="77777777" w:rsidR="00947FBB" w:rsidRPr="0037013B" w:rsidRDefault="00947FBB" w:rsidP="005B441A">
            <w:pPr>
              <w:spacing w:line="340" w:lineRule="exact"/>
              <w:ind w:right="229"/>
              <w:rPr>
                <w:rFonts w:cstheme="majorBidi"/>
              </w:rPr>
            </w:pPr>
          </w:p>
        </w:tc>
        <w:tc>
          <w:tcPr>
            <w:tcW w:w="1554" w:type="dxa"/>
            <w:vAlign w:val="bottom"/>
          </w:tcPr>
          <w:p w14:paraId="5BBAB25B" w14:textId="2BFC44C7" w:rsidR="00947FBB" w:rsidRPr="00554C02" w:rsidRDefault="00F36B51" w:rsidP="005B441A">
            <w:pPr>
              <w:spacing w:line="340" w:lineRule="exact"/>
              <w:ind w:right="-6"/>
              <w:rPr>
                <w:rFonts w:cstheme="majorBidi"/>
              </w:rPr>
            </w:pPr>
            <w:r w:rsidRPr="00F36B51">
              <w:rPr>
                <w:rFonts w:cstheme="majorBidi"/>
              </w:rPr>
              <w:t>(3,099,172)</w:t>
            </w:r>
          </w:p>
        </w:tc>
        <w:tc>
          <w:tcPr>
            <w:tcW w:w="81" w:type="dxa"/>
            <w:vAlign w:val="bottom"/>
          </w:tcPr>
          <w:p w14:paraId="24592314" w14:textId="77777777" w:rsidR="00947FBB" w:rsidRPr="0037013B" w:rsidRDefault="00947FBB" w:rsidP="005B441A">
            <w:pPr>
              <w:spacing w:line="340" w:lineRule="exact"/>
              <w:ind w:right="229"/>
              <w:rPr>
                <w:rFonts w:cstheme="majorBidi"/>
              </w:rPr>
            </w:pPr>
          </w:p>
        </w:tc>
        <w:tc>
          <w:tcPr>
            <w:tcW w:w="1605" w:type="dxa"/>
            <w:vAlign w:val="bottom"/>
          </w:tcPr>
          <w:p w14:paraId="0AA37DD3" w14:textId="0F55DCC8" w:rsidR="00947FBB" w:rsidRPr="00554C02" w:rsidRDefault="00F36B51" w:rsidP="005B441A">
            <w:pPr>
              <w:spacing w:line="340" w:lineRule="exact"/>
              <w:ind w:right="64"/>
              <w:rPr>
                <w:rFonts w:cstheme="majorBidi"/>
              </w:rPr>
            </w:pPr>
            <w:r w:rsidRPr="00F36B51">
              <w:rPr>
                <w:rFonts w:cstheme="majorBidi"/>
              </w:rPr>
              <w:t>(3,099,172)</w:t>
            </w:r>
          </w:p>
        </w:tc>
      </w:tr>
      <w:tr w:rsidR="00484537" w:rsidRPr="00EF58AE" w14:paraId="5E7CBB02" w14:textId="77777777" w:rsidTr="005B441A">
        <w:trPr>
          <w:trHeight w:hRule="exact" w:val="360"/>
        </w:trPr>
        <w:tc>
          <w:tcPr>
            <w:tcW w:w="4149" w:type="dxa"/>
            <w:vAlign w:val="bottom"/>
          </w:tcPr>
          <w:p w14:paraId="12ED5239" w14:textId="77777777" w:rsidR="00484537" w:rsidRPr="007359BB" w:rsidRDefault="00484537" w:rsidP="005B441A">
            <w:pPr>
              <w:spacing w:line="340" w:lineRule="exact"/>
              <w:ind w:firstLine="64"/>
              <w:jc w:val="left"/>
              <w:rPr>
                <w:rFonts w:eastAsia="Times New Roman" w:cstheme="majorBidi"/>
                <w:b/>
                <w:bCs/>
                <w:cs/>
                <w:lang w:eastAsia="en-US"/>
              </w:rPr>
            </w:pPr>
            <w:r>
              <w:rPr>
                <w:rFonts w:eastAsia="Times New Roman" w:cstheme="majorBidi" w:hint="cs"/>
                <w:b/>
                <w:bCs/>
                <w:cs/>
                <w:lang w:eastAsia="en-US"/>
              </w:rPr>
              <w:t>รวม</w:t>
            </w:r>
            <w:r w:rsidRPr="007359BB">
              <w:rPr>
                <w:rFonts w:eastAsia="Times New Roman" w:cstheme="majorBidi"/>
                <w:b/>
                <w:bCs/>
                <w:cs/>
                <w:lang w:eastAsia="en-US"/>
              </w:rPr>
              <w:t>หนี้สินภาษีเงินได้รอการตัดบัญชี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780470" w14:textId="77777777" w:rsidR="00484537" w:rsidRPr="0037013B" w:rsidRDefault="00484537" w:rsidP="005B441A">
            <w:pPr>
              <w:spacing w:line="340" w:lineRule="exact"/>
              <w:ind w:right="229"/>
              <w:rPr>
                <w:rFonts w:cstheme="majorBidi"/>
              </w:rPr>
            </w:pPr>
            <w:r w:rsidRPr="0037013B">
              <w:rPr>
                <w:rFonts w:cstheme="majorBidi"/>
              </w:rPr>
              <w:t>-</w:t>
            </w:r>
          </w:p>
        </w:tc>
        <w:tc>
          <w:tcPr>
            <w:tcW w:w="90" w:type="dxa"/>
            <w:vAlign w:val="bottom"/>
          </w:tcPr>
          <w:p w14:paraId="584F0B36" w14:textId="77777777" w:rsidR="00484537" w:rsidRPr="0037013B" w:rsidRDefault="00484537" w:rsidP="005B441A">
            <w:pPr>
              <w:spacing w:line="340" w:lineRule="exact"/>
              <w:ind w:right="229"/>
              <w:rPr>
                <w:rFonts w:cstheme="majorBidi"/>
              </w:rPr>
            </w:pPr>
          </w:p>
        </w:tc>
        <w:tc>
          <w:tcPr>
            <w:tcW w:w="155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6DFE3E" w14:textId="433055E9" w:rsidR="00484537" w:rsidRPr="001E49D9" w:rsidRDefault="00F36B51" w:rsidP="005B441A">
            <w:pPr>
              <w:spacing w:line="340" w:lineRule="exact"/>
              <w:ind w:right="-6"/>
              <w:rPr>
                <w:rFonts w:cstheme="majorBidi"/>
                <w:b/>
                <w:bCs/>
              </w:rPr>
            </w:pPr>
            <w:r w:rsidRPr="00F36B51">
              <w:rPr>
                <w:rFonts w:cstheme="majorBidi"/>
                <w:b/>
                <w:bCs/>
              </w:rPr>
              <w:t>(21,042,992)</w:t>
            </w:r>
          </w:p>
        </w:tc>
        <w:tc>
          <w:tcPr>
            <w:tcW w:w="81" w:type="dxa"/>
            <w:vAlign w:val="bottom"/>
          </w:tcPr>
          <w:p w14:paraId="75BF7260" w14:textId="77777777" w:rsidR="00484537" w:rsidRPr="001E49D9" w:rsidRDefault="00484537" w:rsidP="005B441A">
            <w:pPr>
              <w:spacing w:line="340" w:lineRule="exact"/>
              <w:ind w:right="229"/>
              <w:rPr>
                <w:rFonts w:cstheme="majorBidi"/>
                <w:b/>
                <w:bCs/>
              </w:rPr>
            </w:pPr>
          </w:p>
        </w:tc>
        <w:tc>
          <w:tcPr>
            <w:tcW w:w="160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C93D5C5" w14:textId="0563008C" w:rsidR="00484537" w:rsidRPr="001E49D9" w:rsidRDefault="00F36B51" w:rsidP="005B441A">
            <w:pPr>
              <w:spacing w:line="340" w:lineRule="exact"/>
              <w:ind w:right="64"/>
              <w:rPr>
                <w:rFonts w:cstheme="majorBidi"/>
                <w:b/>
                <w:bCs/>
              </w:rPr>
            </w:pPr>
            <w:r w:rsidRPr="00F36B51">
              <w:rPr>
                <w:rFonts w:cstheme="majorBidi"/>
                <w:b/>
                <w:bCs/>
              </w:rPr>
              <w:t>(21,042,992)</w:t>
            </w:r>
          </w:p>
        </w:tc>
      </w:tr>
      <w:tr w:rsidR="00484537" w:rsidRPr="00EF58AE" w14:paraId="5FC442D7" w14:textId="77777777" w:rsidTr="005B441A">
        <w:trPr>
          <w:trHeight w:hRule="exact" w:val="370"/>
        </w:trPr>
        <w:tc>
          <w:tcPr>
            <w:tcW w:w="4149" w:type="dxa"/>
            <w:vAlign w:val="bottom"/>
          </w:tcPr>
          <w:p w14:paraId="721F30C3" w14:textId="77777777" w:rsidR="00484537" w:rsidRPr="00AD5322" w:rsidRDefault="00484537" w:rsidP="005B441A">
            <w:pPr>
              <w:spacing w:line="340" w:lineRule="exact"/>
              <w:ind w:firstLine="64"/>
              <w:jc w:val="left"/>
              <w:rPr>
                <w:rFonts w:cstheme="majorBidi"/>
                <w:b/>
                <w:bCs/>
              </w:rPr>
            </w:pPr>
            <w:r w:rsidRPr="00AD5322">
              <w:rPr>
                <w:rFonts w:eastAsia="Times New Roman" w:cstheme="majorBidi" w:hint="cs"/>
                <w:b/>
                <w:bCs/>
                <w:cs/>
                <w:lang w:eastAsia="en-US"/>
              </w:rPr>
              <w:t>รวม</w:t>
            </w:r>
            <w:r w:rsidRPr="00AD5322">
              <w:rPr>
                <w:rFonts w:eastAsia="Times New Roman" w:cstheme="majorBidi"/>
                <w:b/>
                <w:bCs/>
                <w:cs/>
                <w:lang w:eastAsia="en-US"/>
              </w:rPr>
              <w:t>หนี้สินภาษีเงินได้รอการตัดบัญชี</w:t>
            </w:r>
            <w:r w:rsidRPr="00AD5322">
              <w:rPr>
                <w:rFonts w:eastAsia="Times New Roman" w:cstheme="majorBidi" w:hint="cs"/>
                <w:b/>
                <w:bCs/>
                <w:cs/>
                <w:lang w:eastAsia="en-US"/>
              </w:rPr>
              <w:t xml:space="preserve"> </w:t>
            </w:r>
            <w:r w:rsidRPr="00AD5322">
              <w:rPr>
                <w:rFonts w:eastAsia="Times New Roman" w:cstheme="majorBidi"/>
                <w:b/>
                <w:bCs/>
                <w:lang w:eastAsia="en-US"/>
              </w:rPr>
              <w:t xml:space="preserve">- </w:t>
            </w:r>
            <w:r w:rsidRPr="00AD5322">
              <w:rPr>
                <w:rFonts w:eastAsia="Times New Roman" w:cstheme="majorBidi" w:hint="cs"/>
                <w:b/>
                <w:bCs/>
                <w:cs/>
                <w:lang w:eastAsia="en-US"/>
              </w:rPr>
              <w:t>สุทธิ</w:t>
            </w:r>
          </w:p>
        </w:tc>
        <w:tc>
          <w:tcPr>
            <w:tcW w:w="1710" w:type="dxa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14:paraId="319E9E67" w14:textId="77777777" w:rsidR="00484537" w:rsidRPr="00C609C7" w:rsidRDefault="00484537" w:rsidP="005B441A">
            <w:pPr>
              <w:spacing w:line="340" w:lineRule="exact"/>
              <w:ind w:right="238"/>
              <w:rPr>
                <w:rFonts w:cstheme="majorBidi"/>
                <w:b/>
                <w:bCs/>
              </w:rPr>
            </w:pPr>
            <w:r w:rsidRPr="00C609C7">
              <w:rPr>
                <w:rFonts w:cstheme="majorBidi"/>
                <w:b/>
                <w:bCs/>
              </w:rPr>
              <w:t>-</w:t>
            </w:r>
          </w:p>
        </w:tc>
        <w:tc>
          <w:tcPr>
            <w:tcW w:w="90" w:type="dxa"/>
            <w:vAlign w:val="bottom"/>
          </w:tcPr>
          <w:p w14:paraId="2D2FAF1C" w14:textId="77777777" w:rsidR="00484537" w:rsidRPr="00C609C7" w:rsidRDefault="00484537" w:rsidP="005B441A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</w:p>
        </w:tc>
        <w:tc>
          <w:tcPr>
            <w:tcW w:w="1554" w:type="dxa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14:paraId="195D88E9" w14:textId="7D8D1441" w:rsidR="00484537" w:rsidRPr="00C609C7" w:rsidRDefault="00C5344E" w:rsidP="005B441A">
            <w:pPr>
              <w:spacing w:line="340" w:lineRule="exact"/>
              <w:ind w:right="-6"/>
              <w:rPr>
                <w:rFonts w:ascii="Angsana New" w:hAnsi="Angsana New"/>
                <w:b/>
                <w:bCs/>
              </w:rPr>
            </w:pPr>
            <w:r w:rsidRPr="00C5344E">
              <w:rPr>
                <w:rFonts w:cstheme="majorBidi"/>
                <w:b/>
                <w:bCs/>
              </w:rPr>
              <w:t>(17,901,214)</w:t>
            </w:r>
          </w:p>
        </w:tc>
        <w:tc>
          <w:tcPr>
            <w:tcW w:w="81" w:type="dxa"/>
            <w:vAlign w:val="bottom"/>
          </w:tcPr>
          <w:p w14:paraId="345A0DEA" w14:textId="77777777" w:rsidR="00484537" w:rsidRPr="00C609C7" w:rsidRDefault="00484537" w:rsidP="005B441A">
            <w:pPr>
              <w:spacing w:line="340" w:lineRule="exact"/>
              <w:rPr>
                <w:rFonts w:cstheme="majorBidi"/>
                <w:b/>
                <w:bCs/>
              </w:rPr>
            </w:pPr>
          </w:p>
        </w:tc>
        <w:tc>
          <w:tcPr>
            <w:tcW w:w="1605" w:type="dxa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14:paraId="7DD4977B" w14:textId="533B1D01" w:rsidR="00484537" w:rsidRPr="00C609C7" w:rsidRDefault="00C5344E" w:rsidP="005B441A">
            <w:pPr>
              <w:spacing w:line="340" w:lineRule="exact"/>
              <w:ind w:right="64"/>
              <w:rPr>
                <w:rFonts w:cstheme="majorBidi"/>
                <w:b/>
                <w:bCs/>
              </w:rPr>
            </w:pPr>
            <w:r w:rsidRPr="00C5344E">
              <w:rPr>
                <w:rFonts w:cstheme="majorBidi"/>
                <w:b/>
                <w:bCs/>
              </w:rPr>
              <w:t>(17,901,214)</w:t>
            </w:r>
          </w:p>
        </w:tc>
      </w:tr>
    </w:tbl>
    <w:p w14:paraId="4BB6E5E8" w14:textId="77777777" w:rsidR="00484537" w:rsidRDefault="00484537" w:rsidP="00C85C91">
      <w:pPr>
        <w:spacing w:before="120"/>
        <w:ind w:right="-14"/>
        <w:jc w:val="thaiDistribute"/>
        <w:rPr>
          <w:rFonts w:cstheme="majorBidi"/>
          <w:spacing w:val="-2"/>
        </w:rPr>
      </w:pPr>
    </w:p>
    <w:tbl>
      <w:tblPr>
        <w:tblW w:w="9189" w:type="dxa"/>
        <w:tblInd w:w="261" w:type="dxa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4149"/>
        <w:gridCol w:w="1710"/>
        <w:gridCol w:w="90"/>
        <w:gridCol w:w="1554"/>
        <w:gridCol w:w="81"/>
        <w:gridCol w:w="1605"/>
      </w:tblGrid>
      <w:tr w:rsidR="001C07D9" w:rsidRPr="00EF58AE" w14:paraId="79A4D182" w14:textId="77777777" w:rsidTr="00C33433">
        <w:trPr>
          <w:trHeight w:hRule="exact" w:val="351"/>
          <w:tblHeader/>
        </w:trPr>
        <w:tc>
          <w:tcPr>
            <w:tcW w:w="4149" w:type="dxa"/>
            <w:vAlign w:val="bottom"/>
          </w:tcPr>
          <w:p w14:paraId="00371C98" w14:textId="77777777" w:rsidR="001C07D9" w:rsidRPr="00EF58AE" w:rsidRDefault="001C07D9" w:rsidP="0049129C">
            <w:pPr>
              <w:spacing w:line="340" w:lineRule="exact"/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5040" w:type="dxa"/>
            <w:gridSpan w:val="5"/>
            <w:tcBorders>
              <w:bottom w:val="single" w:sz="4" w:space="0" w:color="auto"/>
            </w:tcBorders>
            <w:vAlign w:val="bottom"/>
          </w:tcPr>
          <w:p w14:paraId="5D50A3B2" w14:textId="77777777" w:rsidR="001C07D9" w:rsidRPr="007359BB" w:rsidRDefault="001C07D9" w:rsidP="0049129C">
            <w:pPr>
              <w:spacing w:line="340" w:lineRule="exact"/>
              <w:jc w:val="center"/>
              <w:rPr>
                <w:rFonts w:cstheme="majorBidi"/>
                <w:b/>
                <w:bCs/>
                <w:cs/>
              </w:rPr>
            </w:pPr>
            <w:r w:rsidRPr="007359BB">
              <w:rPr>
                <w:rFonts w:cstheme="majorBidi"/>
                <w:b/>
                <w:bCs/>
                <w:cs/>
              </w:rPr>
              <w:t>หน่วย</w:t>
            </w:r>
            <w:r w:rsidRPr="00EF58AE">
              <w:rPr>
                <w:rFonts w:cstheme="majorBidi"/>
                <w:b/>
                <w:bCs/>
              </w:rPr>
              <w:t xml:space="preserve">: </w:t>
            </w:r>
            <w:r w:rsidRPr="007359BB">
              <w:rPr>
                <w:rFonts w:cstheme="majorBidi"/>
                <w:b/>
                <w:bCs/>
                <w:cs/>
              </w:rPr>
              <w:t>บาท</w:t>
            </w:r>
          </w:p>
        </w:tc>
      </w:tr>
      <w:tr w:rsidR="003B03B4" w:rsidRPr="00EF58AE" w14:paraId="034DC081" w14:textId="77777777" w:rsidTr="00C33433">
        <w:trPr>
          <w:trHeight w:hRule="exact" w:val="379"/>
          <w:tblHeader/>
        </w:trPr>
        <w:tc>
          <w:tcPr>
            <w:tcW w:w="4149" w:type="dxa"/>
            <w:vAlign w:val="bottom"/>
          </w:tcPr>
          <w:p w14:paraId="43065B64" w14:textId="77777777" w:rsidR="003B03B4" w:rsidRPr="00EF58AE" w:rsidRDefault="003B03B4" w:rsidP="0049129C">
            <w:pPr>
              <w:spacing w:line="340" w:lineRule="exact"/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5040" w:type="dxa"/>
            <w:gridSpan w:val="5"/>
            <w:tcBorders>
              <w:bottom w:val="single" w:sz="4" w:space="0" w:color="auto"/>
            </w:tcBorders>
            <w:vAlign w:val="bottom"/>
          </w:tcPr>
          <w:p w14:paraId="11F51C5C" w14:textId="77777777" w:rsidR="003B03B4" w:rsidRPr="00EF58AE" w:rsidRDefault="003B03B4" w:rsidP="0049129C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  <w:r w:rsidRPr="007359BB">
              <w:rPr>
                <w:rFonts w:cstheme="majorBidi"/>
                <w:b/>
                <w:bCs/>
                <w:color w:val="000000" w:themeColor="text1"/>
                <w:cs/>
              </w:rPr>
              <w:t>งบการเงินเฉพาะกิจการ</w:t>
            </w:r>
          </w:p>
        </w:tc>
      </w:tr>
      <w:tr w:rsidR="003B03B4" w:rsidRPr="00EF58AE" w14:paraId="3532AFD0" w14:textId="77777777" w:rsidTr="00C33433">
        <w:trPr>
          <w:trHeight w:hRule="exact" w:val="721"/>
          <w:tblHeader/>
        </w:trPr>
        <w:tc>
          <w:tcPr>
            <w:tcW w:w="4149" w:type="dxa"/>
            <w:vAlign w:val="bottom"/>
          </w:tcPr>
          <w:p w14:paraId="58DEC87D" w14:textId="77777777" w:rsidR="003B03B4" w:rsidRPr="007359BB" w:rsidRDefault="003B03B4" w:rsidP="003B03B4">
            <w:pPr>
              <w:spacing w:line="340" w:lineRule="exact"/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75BE4305" w14:textId="47E9B66D" w:rsidR="003B03B4" w:rsidRPr="00EF58AE" w:rsidRDefault="003B03B4" w:rsidP="003B03B4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  <w:r w:rsidRPr="007B4204">
              <w:rPr>
                <w:rFonts w:eastAsia="Times New Roman" w:cstheme="majorBidi"/>
                <w:b/>
                <w:bCs/>
                <w:color w:val="000000"/>
                <w:cs/>
                <w:lang w:eastAsia="en-US"/>
              </w:rPr>
              <w:t xml:space="preserve">ณ วันที่ </w:t>
            </w:r>
            <w:r w:rsidRPr="007B4204">
              <w:rPr>
                <w:rFonts w:eastAsia="Times New Roman" w:cstheme="majorBidi"/>
                <w:b/>
                <w:bCs/>
                <w:color w:val="000000"/>
                <w:cs/>
                <w:lang w:eastAsia="en-US"/>
              </w:rPr>
              <w:br/>
            </w:r>
            <w:r w:rsidRPr="007B4204">
              <w:rPr>
                <w:rFonts w:eastAsia="Times New Roman" w:cstheme="majorBidi"/>
                <w:b/>
                <w:bCs/>
                <w:color w:val="000000"/>
                <w:lang w:eastAsia="en-US"/>
              </w:rPr>
              <w:t xml:space="preserve">1 </w:t>
            </w:r>
            <w:r w:rsidRPr="007B4204">
              <w:rPr>
                <w:rFonts w:eastAsia="Times New Roman" w:cstheme="majorBidi"/>
                <w:b/>
                <w:bCs/>
                <w:color w:val="000000"/>
                <w:cs/>
                <w:lang w:eastAsia="en-US"/>
              </w:rPr>
              <w:t>มกราคม</w:t>
            </w:r>
            <w:r w:rsidRPr="007B4204">
              <w:rPr>
                <w:rFonts w:eastAsia="Times New Roman" w:cstheme="majorBidi"/>
                <w:b/>
                <w:bCs/>
                <w:color w:val="000000"/>
                <w:lang w:eastAsia="en-US"/>
              </w:rPr>
              <w:t xml:space="preserve"> 2568</w:t>
            </w:r>
          </w:p>
        </w:tc>
        <w:tc>
          <w:tcPr>
            <w:tcW w:w="90" w:type="dxa"/>
          </w:tcPr>
          <w:p w14:paraId="1F1DFEF8" w14:textId="77777777" w:rsidR="003B03B4" w:rsidRPr="00EF58AE" w:rsidRDefault="003B03B4" w:rsidP="003B03B4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</w:p>
        </w:tc>
        <w:tc>
          <w:tcPr>
            <w:tcW w:w="155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B8DFE40" w14:textId="77777777" w:rsidR="00AE187C" w:rsidRDefault="003B03B4" w:rsidP="003B03B4">
            <w:pPr>
              <w:spacing w:line="340" w:lineRule="exact"/>
              <w:jc w:val="center"/>
              <w:rPr>
                <w:rFonts w:eastAsia="Times New Roman" w:cstheme="majorBidi"/>
                <w:b/>
                <w:bCs/>
                <w:color w:val="000000"/>
                <w:lang w:eastAsia="en-US"/>
              </w:rPr>
            </w:pPr>
            <w:r w:rsidRPr="007359BB">
              <w:rPr>
                <w:rFonts w:eastAsia="Times New Roman" w:cstheme="majorBidi"/>
                <w:b/>
                <w:bCs/>
                <w:color w:val="000000"/>
                <w:cs/>
                <w:lang w:eastAsia="en-US"/>
              </w:rPr>
              <w:t>กำไ</w:t>
            </w:r>
            <w:r>
              <w:rPr>
                <w:rFonts w:eastAsia="Times New Roman" w:cstheme="majorBidi" w:hint="cs"/>
                <w:b/>
                <w:bCs/>
                <w:color w:val="000000"/>
                <w:cs/>
                <w:lang w:eastAsia="en-US"/>
              </w:rPr>
              <w:t>ร</w:t>
            </w:r>
          </w:p>
          <w:p w14:paraId="5CCB3626" w14:textId="20AF2E40" w:rsidR="003B03B4" w:rsidRPr="00EF58AE" w:rsidRDefault="003B03B4" w:rsidP="003B03B4">
            <w:pPr>
              <w:spacing w:line="340" w:lineRule="exact"/>
              <w:jc w:val="center"/>
              <w:rPr>
                <w:rFonts w:cstheme="majorBidi"/>
                <w:b/>
                <w:bCs/>
                <w:u w:val="single"/>
              </w:rPr>
            </w:pPr>
            <w:r w:rsidRPr="007359BB">
              <w:rPr>
                <w:rFonts w:eastAsia="Times New Roman" w:cstheme="majorBidi"/>
                <w:b/>
                <w:bCs/>
                <w:color w:val="000000"/>
                <w:cs/>
                <w:lang w:eastAsia="en-US"/>
              </w:rPr>
              <w:t>(ขาดทุน)</w:t>
            </w:r>
          </w:p>
        </w:tc>
        <w:tc>
          <w:tcPr>
            <w:tcW w:w="81" w:type="dxa"/>
            <w:tcBorders>
              <w:top w:val="single" w:sz="4" w:space="0" w:color="auto"/>
            </w:tcBorders>
          </w:tcPr>
          <w:p w14:paraId="7AE949A3" w14:textId="77777777" w:rsidR="003B03B4" w:rsidRPr="00EF58AE" w:rsidRDefault="003B03B4" w:rsidP="003B03B4">
            <w:pPr>
              <w:spacing w:line="340" w:lineRule="exact"/>
              <w:jc w:val="center"/>
              <w:rPr>
                <w:rFonts w:cstheme="majorBidi"/>
                <w:b/>
                <w:bCs/>
                <w:u w:val="single"/>
              </w:rPr>
            </w:pPr>
          </w:p>
        </w:tc>
        <w:tc>
          <w:tcPr>
            <w:tcW w:w="1605" w:type="dxa"/>
            <w:tcBorders>
              <w:top w:val="single" w:sz="4" w:space="0" w:color="auto"/>
              <w:bottom w:val="single" w:sz="4" w:space="0" w:color="auto"/>
            </w:tcBorders>
          </w:tcPr>
          <w:p w14:paraId="62BAD964" w14:textId="38D0014F" w:rsidR="003B03B4" w:rsidRPr="00EF58AE" w:rsidRDefault="003B03B4" w:rsidP="003B03B4">
            <w:pPr>
              <w:spacing w:line="340" w:lineRule="exact"/>
              <w:jc w:val="center"/>
              <w:rPr>
                <w:rFonts w:cstheme="majorBidi"/>
                <w:b/>
                <w:bCs/>
                <w:u w:val="single"/>
              </w:rPr>
            </w:pPr>
            <w:r w:rsidRPr="00F87C40">
              <w:rPr>
                <w:rFonts w:eastAsia="Times New Roman" w:cstheme="majorBidi"/>
                <w:b/>
                <w:bCs/>
                <w:color w:val="000000"/>
                <w:cs/>
                <w:lang w:eastAsia="en-US"/>
              </w:rPr>
              <w:t>ณ วันที่</w:t>
            </w:r>
            <w:r w:rsidRPr="00F87C40">
              <w:rPr>
                <w:rFonts w:eastAsia="Times New Roman" w:cstheme="majorBidi"/>
                <w:b/>
                <w:bCs/>
                <w:color w:val="000000"/>
                <w:cs/>
                <w:lang w:eastAsia="en-US"/>
              </w:rPr>
              <w:br/>
            </w:r>
            <w:r w:rsidRPr="00F87C40">
              <w:rPr>
                <w:rFonts w:eastAsia="Times New Roman" w:cstheme="majorBidi"/>
                <w:b/>
                <w:bCs/>
                <w:color w:val="000000"/>
                <w:lang w:eastAsia="en-US"/>
              </w:rPr>
              <w:t>3</w:t>
            </w:r>
            <w:r w:rsidRPr="00F87C40">
              <w:rPr>
                <w:rFonts w:eastAsia="Times New Roman" w:cstheme="majorBidi" w:hint="cs"/>
                <w:b/>
                <w:bCs/>
                <w:color w:val="000000"/>
                <w:lang w:eastAsia="en-US"/>
              </w:rPr>
              <w:t xml:space="preserve">1 </w:t>
            </w:r>
            <w:r w:rsidRPr="00F87C40">
              <w:rPr>
                <w:rFonts w:eastAsia="Times New Roman" w:cstheme="majorBidi" w:hint="cs"/>
                <w:b/>
                <w:bCs/>
                <w:color w:val="000000"/>
                <w:cs/>
                <w:lang w:eastAsia="en-US"/>
              </w:rPr>
              <w:t>ธันวาคม</w:t>
            </w:r>
            <w:r w:rsidRPr="00F87C40">
              <w:rPr>
                <w:rFonts w:eastAsia="Times New Roman" w:cstheme="majorBidi"/>
                <w:b/>
                <w:bCs/>
                <w:color w:val="000000"/>
                <w:cs/>
                <w:lang w:eastAsia="en-US"/>
              </w:rPr>
              <w:t xml:space="preserve"> </w:t>
            </w:r>
            <w:r w:rsidRPr="00F87C40">
              <w:rPr>
                <w:rFonts w:eastAsia="Times New Roman" w:cstheme="majorBidi"/>
                <w:b/>
                <w:bCs/>
                <w:color w:val="000000"/>
                <w:lang w:eastAsia="en-US"/>
              </w:rPr>
              <w:t>2568</w:t>
            </w:r>
          </w:p>
        </w:tc>
      </w:tr>
      <w:tr w:rsidR="003B03B4" w:rsidRPr="00EF58AE" w14:paraId="06D7358A" w14:textId="77777777" w:rsidTr="00C33433">
        <w:trPr>
          <w:trHeight w:hRule="exact" w:val="432"/>
        </w:trPr>
        <w:tc>
          <w:tcPr>
            <w:tcW w:w="4149" w:type="dxa"/>
            <w:vAlign w:val="bottom"/>
          </w:tcPr>
          <w:p w14:paraId="748F9A46" w14:textId="073A060A" w:rsidR="003B03B4" w:rsidRPr="007359BB" w:rsidRDefault="00ED292A" w:rsidP="003B03B4">
            <w:pPr>
              <w:spacing w:line="340" w:lineRule="exact"/>
              <w:ind w:firstLine="64"/>
              <w:jc w:val="left"/>
              <w:rPr>
                <w:rFonts w:cstheme="majorBidi"/>
                <w:b/>
                <w:bCs/>
                <w:color w:val="000000"/>
                <w:cs/>
              </w:rPr>
            </w:pPr>
            <w:r w:rsidRPr="007359BB">
              <w:rPr>
                <w:rFonts w:eastAsia="Times New Roman" w:cstheme="majorBidi"/>
                <w:b/>
                <w:bCs/>
                <w:cs/>
                <w:lang w:eastAsia="en-US"/>
              </w:rPr>
              <w:t>สินทรัพย์ภาษีเงินได้รอการตัดบัญชี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vAlign w:val="bottom"/>
          </w:tcPr>
          <w:p w14:paraId="441E55DB" w14:textId="77777777" w:rsidR="003B03B4" w:rsidRPr="00EF58AE" w:rsidRDefault="003B03B4" w:rsidP="003B03B4">
            <w:pPr>
              <w:spacing w:line="340" w:lineRule="exact"/>
              <w:rPr>
                <w:rFonts w:cstheme="majorBidi"/>
                <w:b/>
                <w:bCs/>
              </w:rPr>
            </w:pPr>
          </w:p>
        </w:tc>
        <w:tc>
          <w:tcPr>
            <w:tcW w:w="90" w:type="dxa"/>
            <w:vAlign w:val="bottom"/>
          </w:tcPr>
          <w:p w14:paraId="5AD09816" w14:textId="77777777" w:rsidR="003B03B4" w:rsidRPr="00EF58AE" w:rsidRDefault="003B03B4" w:rsidP="003B03B4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</w:p>
        </w:tc>
        <w:tc>
          <w:tcPr>
            <w:tcW w:w="1554" w:type="dxa"/>
            <w:vAlign w:val="bottom"/>
          </w:tcPr>
          <w:p w14:paraId="0F67628E" w14:textId="77777777" w:rsidR="003B03B4" w:rsidRPr="00EF58AE" w:rsidRDefault="003B03B4" w:rsidP="003B03B4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</w:p>
        </w:tc>
        <w:tc>
          <w:tcPr>
            <w:tcW w:w="81" w:type="dxa"/>
            <w:vAlign w:val="bottom"/>
          </w:tcPr>
          <w:p w14:paraId="0C3C9DE8" w14:textId="77777777" w:rsidR="003B03B4" w:rsidRPr="00EF58AE" w:rsidRDefault="003B03B4" w:rsidP="003B03B4">
            <w:pPr>
              <w:spacing w:line="340" w:lineRule="exact"/>
              <w:rPr>
                <w:rFonts w:cstheme="majorBidi"/>
                <w:b/>
                <w:bCs/>
              </w:rPr>
            </w:pPr>
          </w:p>
        </w:tc>
        <w:tc>
          <w:tcPr>
            <w:tcW w:w="1605" w:type="dxa"/>
            <w:vAlign w:val="bottom"/>
          </w:tcPr>
          <w:p w14:paraId="0C82893A" w14:textId="77777777" w:rsidR="003B03B4" w:rsidRPr="00EF58AE" w:rsidRDefault="003B03B4" w:rsidP="003B03B4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</w:p>
        </w:tc>
      </w:tr>
      <w:tr w:rsidR="003B03B4" w:rsidRPr="00EF58AE" w14:paraId="597B477A" w14:textId="77777777" w:rsidTr="00C33433">
        <w:trPr>
          <w:trHeight w:hRule="exact" w:val="351"/>
        </w:trPr>
        <w:tc>
          <w:tcPr>
            <w:tcW w:w="4149" w:type="dxa"/>
            <w:vAlign w:val="bottom"/>
          </w:tcPr>
          <w:p w14:paraId="092D9CD8" w14:textId="3B6E9848" w:rsidR="003B03B4" w:rsidRPr="007359BB" w:rsidRDefault="00B35560" w:rsidP="003B03B4">
            <w:pPr>
              <w:spacing w:line="340" w:lineRule="exact"/>
              <w:ind w:firstLine="64"/>
              <w:jc w:val="left"/>
              <w:rPr>
                <w:rFonts w:cstheme="majorBidi"/>
                <w:cs/>
              </w:rPr>
            </w:pPr>
            <w:r w:rsidRPr="007359BB">
              <w:rPr>
                <w:rFonts w:cstheme="majorBidi"/>
                <w:color w:val="000000"/>
                <w:cs/>
              </w:rPr>
              <w:t>หนี้สินทางการเงินโทเคนดิจิทัล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vAlign w:val="bottom"/>
          </w:tcPr>
          <w:p w14:paraId="35E6B64E" w14:textId="77777777" w:rsidR="003B03B4" w:rsidRPr="002F746F" w:rsidRDefault="003B03B4" w:rsidP="003B03B4">
            <w:pPr>
              <w:spacing w:line="340" w:lineRule="exact"/>
              <w:ind w:right="229"/>
              <w:rPr>
                <w:rFonts w:cstheme="majorBidi"/>
              </w:rPr>
            </w:pPr>
            <w:r w:rsidRPr="002F746F">
              <w:rPr>
                <w:rFonts w:cstheme="majorBidi"/>
              </w:rPr>
              <w:t>-</w:t>
            </w:r>
          </w:p>
        </w:tc>
        <w:tc>
          <w:tcPr>
            <w:tcW w:w="90" w:type="dxa"/>
            <w:vAlign w:val="bottom"/>
          </w:tcPr>
          <w:p w14:paraId="6EEC8BC6" w14:textId="77777777" w:rsidR="003B03B4" w:rsidRPr="002F746F" w:rsidRDefault="003B03B4" w:rsidP="003B03B4">
            <w:pPr>
              <w:spacing w:line="340" w:lineRule="exact"/>
              <w:ind w:right="-12"/>
              <w:rPr>
                <w:rFonts w:cstheme="majorBidi"/>
              </w:rPr>
            </w:pPr>
          </w:p>
        </w:tc>
        <w:tc>
          <w:tcPr>
            <w:tcW w:w="1554" w:type="dxa"/>
            <w:tcBorders>
              <w:bottom w:val="single" w:sz="4" w:space="0" w:color="auto"/>
            </w:tcBorders>
            <w:vAlign w:val="bottom"/>
          </w:tcPr>
          <w:p w14:paraId="03BB290A" w14:textId="7D88F059" w:rsidR="003B03B4" w:rsidRPr="002F746F" w:rsidRDefault="00757F35" w:rsidP="00C85781">
            <w:pPr>
              <w:spacing w:line="340" w:lineRule="exact"/>
              <w:ind w:right="90"/>
              <w:rPr>
                <w:rFonts w:cstheme="majorBidi"/>
              </w:rPr>
            </w:pPr>
            <w:r w:rsidRPr="002D3131">
              <w:t>3,141,778</w:t>
            </w:r>
          </w:p>
        </w:tc>
        <w:tc>
          <w:tcPr>
            <w:tcW w:w="81" w:type="dxa"/>
            <w:vAlign w:val="bottom"/>
          </w:tcPr>
          <w:p w14:paraId="3E220CB8" w14:textId="77777777" w:rsidR="003B03B4" w:rsidRPr="002F746F" w:rsidRDefault="003B03B4" w:rsidP="003B03B4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605" w:type="dxa"/>
            <w:tcBorders>
              <w:bottom w:val="single" w:sz="4" w:space="0" w:color="auto"/>
            </w:tcBorders>
            <w:vAlign w:val="bottom"/>
          </w:tcPr>
          <w:p w14:paraId="3B4ECF80" w14:textId="2BCB9E89" w:rsidR="003B03B4" w:rsidRPr="002F746F" w:rsidRDefault="00757F35" w:rsidP="00C85781">
            <w:pPr>
              <w:spacing w:line="340" w:lineRule="exact"/>
              <w:ind w:right="150"/>
              <w:rPr>
                <w:rFonts w:cstheme="majorBidi"/>
              </w:rPr>
            </w:pPr>
            <w:r w:rsidRPr="002D3131">
              <w:t>3,141,778</w:t>
            </w:r>
          </w:p>
        </w:tc>
      </w:tr>
      <w:tr w:rsidR="00C33433" w:rsidRPr="00EF58AE" w14:paraId="410DBBFA" w14:textId="77777777" w:rsidTr="00C33433">
        <w:trPr>
          <w:trHeight w:hRule="exact" w:val="360"/>
        </w:trPr>
        <w:tc>
          <w:tcPr>
            <w:tcW w:w="4149" w:type="dxa"/>
            <w:vAlign w:val="bottom"/>
          </w:tcPr>
          <w:p w14:paraId="6971F553" w14:textId="2DAFA88B" w:rsidR="00CB70A1" w:rsidRPr="007359BB" w:rsidRDefault="00CB70A1" w:rsidP="00CB70A1">
            <w:pPr>
              <w:spacing w:line="340" w:lineRule="exact"/>
              <w:ind w:firstLine="64"/>
              <w:jc w:val="left"/>
              <w:rPr>
                <w:rFonts w:cstheme="majorBidi"/>
                <w:b/>
                <w:bCs/>
                <w:cs/>
              </w:rPr>
            </w:pPr>
            <w:r w:rsidRPr="007359BB">
              <w:rPr>
                <w:rFonts w:eastAsia="Times New Roman" w:cstheme="majorBidi" w:hint="cs"/>
                <w:b/>
                <w:bCs/>
                <w:cs/>
                <w:lang w:eastAsia="en-US"/>
              </w:rPr>
              <w:t>รวม</w:t>
            </w:r>
            <w:r w:rsidR="00AC4541" w:rsidRPr="007359BB">
              <w:rPr>
                <w:rFonts w:eastAsia="Times New Roman" w:cstheme="majorBidi"/>
                <w:b/>
                <w:bCs/>
                <w:cs/>
                <w:lang w:eastAsia="en-US"/>
              </w:rPr>
              <w:t>สินทรัพย์ภาษีเงินได้รอการตัดบัญชี</w:t>
            </w:r>
          </w:p>
        </w:tc>
        <w:tc>
          <w:tcPr>
            <w:tcW w:w="1710" w:type="dxa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14:paraId="53DD6178" w14:textId="5B6E6761" w:rsidR="00CB70A1" w:rsidRPr="00CB70A1" w:rsidRDefault="00CB70A1" w:rsidP="00CB70A1">
            <w:pPr>
              <w:spacing w:line="340" w:lineRule="exact"/>
              <w:ind w:right="229"/>
              <w:rPr>
                <w:rFonts w:cstheme="majorBidi"/>
                <w:b/>
                <w:bCs/>
              </w:rPr>
            </w:pPr>
            <w:r w:rsidRPr="00CB70A1">
              <w:rPr>
                <w:rFonts w:cstheme="majorBidi"/>
                <w:b/>
                <w:bCs/>
              </w:rPr>
              <w:t>-</w:t>
            </w:r>
          </w:p>
        </w:tc>
        <w:tc>
          <w:tcPr>
            <w:tcW w:w="90" w:type="dxa"/>
            <w:vAlign w:val="bottom"/>
          </w:tcPr>
          <w:p w14:paraId="6EF11D25" w14:textId="77777777" w:rsidR="00CB70A1" w:rsidRPr="00CB70A1" w:rsidRDefault="00CB70A1" w:rsidP="00CB70A1">
            <w:pPr>
              <w:spacing w:line="340" w:lineRule="exact"/>
              <w:ind w:right="229"/>
              <w:rPr>
                <w:rFonts w:cstheme="majorBidi"/>
                <w:b/>
                <w:bCs/>
              </w:rPr>
            </w:pPr>
          </w:p>
        </w:tc>
        <w:tc>
          <w:tcPr>
            <w:tcW w:w="1554" w:type="dxa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14:paraId="32F80B81" w14:textId="15844F05" w:rsidR="00CB70A1" w:rsidRPr="00757F35" w:rsidRDefault="00757F35" w:rsidP="00CB70A1">
            <w:pPr>
              <w:spacing w:line="340" w:lineRule="exact"/>
              <w:ind w:right="84"/>
              <w:rPr>
                <w:rFonts w:cstheme="majorBidi"/>
                <w:b/>
                <w:bCs/>
              </w:rPr>
            </w:pPr>
            <w:r w:rsidRPr="00757F35">
              <w:rPr>
                <w:b/>
                <w:bCs/>
              </w:rPr>
              <w:t>3,141,778</w:t>
            </w:r>
          </w:p>
        </w:tc>
        <w:tc>
          <w:tcPr>
            <w:tcW w:w="81" w:type="dxa"/>
            <w:vAlign w:val="bottom"/>
          </w:tcPr>
          <w:p w14:paraId="70DE1F77" w14:textId="77777777" w:rsidR="00CB70A1" w:rsidRPr="00375D60" w:rsidRDefault="00CB70A1" w:rsidP="00CB70A1">
            <w:pPr>
              <w:spacing w:line="340" w:lineRule="exact"/>
              <w:ind w:right="229"/>
              <w:rPr>
                <w:rFonts w:cstheme="majorBidi"/>
                <w:b/>
                <w:bCs/>
              </w:rPr>
            </w:pPr>
          </w:p>
        </w:tc>
        <w:tc>
          <w:tcPr>
            <w:tcW w:w="1605" w:type="dxa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14:paraId="1469FCA3" w14:textId="3B3DCCC8" w:rsidR="00CB70A1" w:rsidRPr="00C5344E" w:rsidRDefault="00757F35" w:rsidP="00CB70A1">
            <w:pPr>
              <w:spacing w:line="340" w:lineRule="exact"/>
              <w:ind w:right="154"/>
              <w:rPr>
                <w:rFonts w:cstheme="majorBidi"/>
                <w:b/>
                <w:bCs/>
              </w:rPr>
            </w:pPr>
            <w:r w:rsidRPr="00757F35">
              <w:rPr>
                <w:b/>
                <w:bCs/>
              </w:rPr>
              <w:t>3,141,778</w:t>
            </w:r>
          </w:p>
        </w:tc>
      </w:tr>
      <w:tr w:rsidR="00495326" w:rsidRPr="00EF58AE" w14:paraId="6C08C6AD" w14:textId="77777777" w:rsidTr="003B2D33">
        <w:trPr>
          <w:trHeight w:hRule="exact" w:val="360"/>
        </w:trPr>
        <w:tc>
          <w:tcPr>
            <w:tcW w:w="4149" w:type="dxa"/>
            <w:vAlign w:val="bottom"/>
          </w:tcPr>
          <w:p w14:paraId="56BF1390" w14:textId="03B9878B" w:rsidR="00495326" w:rsidRPr="007359BB" w:rsidRDefault="00AD5322" w:rsidP="00CB70A1">
            <w:pPr>
              <w:spacing w:line="340" w:lineRule="exact"/>
              <w:ind w:firstLine="64"/>
              <w:jc w:val="left"/>
              <w:rPr>
                <w:rFonts w:eastAsia="Times New Roman" w:cstheme="majorBidi"/>
                <w:b/>
                <w:bCs/>
                <w:cs/>
                <w:lang w:eastAsia="en-US"/>
              </w:rPr>
            </w:pPr>
            <w:r w:rsidRPr="007359BB">
              <w:rPr>
                <w:rFonts w:eastAsia="Times New Roman" w:cstheme="majorBidi"/>
                <w:b/>
                <w:bCs/>
                <w:cs/>
                <w:lang w:eastAsia="en-US"/>
              </w:rPr>
              <w:t>หนี้สินภาษีเงินได้รอการตัดบัญชี</w:t>
            </w:r>
          </w:p>
        </w:tc>
        <w:tc>
          <w:tcPr>
            <w:tcW w:w="1710" w:type="dxa"/>
            <w:tcBorders>
              <w:top w:val="double" w:sz="4" w:space="0" w:color="auto"/>
            </w:tcBorders>
            <w:vAlign w:val="bottom"/>
          </w:tcPr>
          <w:p w14:paraId="7B5E5167" w14:textId="77777777" w:rsidR="00495326" w:rsidRPr="00CB70A1" w:rsidRDefault="00495326" w:rsidP="00CB70A1">
            <w:pPr>
              <w:spacing w:line="340" w:lineRule="exact"/>
              <w:ind w:right="229"/>
              <w:rPr>
                <w:rFonts w:cstheme="majorBidi"/>
                <w:b/>
                <w:bCs/>
              </w:rPr>
            </w:pPr>
          </w:p>
        </w:tc>
        <w:tc>
          <w:tcPr>
            <w:tcW w:w="90" w:type="dxa"/>
            <w:vAlign w:val="bottom"/>
          </w:tcPr>
          <w:p w14:paraId="6C65D14E" w14:textId="77777777" w:rsidR="00495326" w:rsidRPr="00CB70A1" w:rsidRDefault="00495326" w:rsidP="00CB70A1">
            <w:pPr>
              <w:spacing w:line="340" w:lineRule="exact"/>
              <w:ind w:right="229"/>
              <w:rPr>
                <w:rFonts w:cstheme="majorBidi"/>
                <w:b/>
                <w:bCs/>
              </w:rPr>
            </w:pPr>
          </w:p>
        </w:tc>
        <w:tc>
          <w:tcPr>
            <w:tcW w:w="1554" w:type="dxa"/>
            <w:tcBorders>
              <w:top w:val="double" w:sz="4" w:space="0" w:color="auto"/>
            </w:tcBorders>
            <w:vAlign w:val="bottom"/>
          </w:tcPr>
          <w:p w14:paraId="191B84F7" w14:textId="77777777" w:rsidR="00495326" w:rsidRPr="00CB70A1" w:rsidRDefault="00495326" w:rsidP="00CB70A1">
            <w:pPr>
              <w:spacing w:line="340" w:lineRule="exact"/>
              <w:ind w:right="84"/>
              <w:rPr>
                <w:rFonts w:cstheme="majorBidi"/>
                <w:b/>
                <w:bCs/>
              </w:rPr>
            </w:pPr>
          </w:p>
        </w:tc>
        <w:tc>
          <w:tcPr>
            <w:tcW w:w="81" w:type="dxa"/>
            <w:vAlign w:val="bottom"/>
          </w:tcPr>
          <w:p w14:paraId="4FC8B34C" w14:textId="77777777" w:rsidR="00495326" w:rsidRPr="00CB70A1" w:rsidRDefault="00495326" w:rsidP="00CB70A1">
            <w:pPr>
              <w:spacing w:line="340" w:lineRule="exact"/>
              <w:ind w:right="229"/>
              <w:rPr>
                <w:rFonts w:cstheme="majorBidi"/>
                <w:b/>
                <w:bCs/>
              </w:rPr>
            </w:pPr>
          </w:p>
        </w:tc>
        <w:tc>
          <w:tcPr>
            <w:tcW w:w="1605" w:type="dxa"/>
            <w:tcBorders>
              <w:top w:val="double" w:sz="4" w:space="0" w:color="auto"/>
            </w:tcBorders>
            <w:vAlign w:val="bottom"/>
          </w:tcPr>
          <w:p w14:paraId="619353F5" w14:textId="77777777" w:rsidR="00495326" w:rsidRPr="00CB70A1" w:rsidRDefault="00495326" w:rsidP="00CB70A1">
            <w:pPr>
              <w:spacing w:line="340" w:lineRule="exact"/>
              <w:ind w:right="154"/>
              <w:rPr>
                <w:rFonts w:cstheme="majorBidi"/>
                <w:b/>
                <w:bCs/>
              </w:rPr>
            </w:pPr>
          </w:p>
        </w:tc>
      </w:tr>
      <w:tr w:rsidR="00981662" w:rsidRPr="00EF58AE" w14:paraId="355E2C02" w14:textId="77777777" w:rsidTr="003B2D33">
        <w:trPr>
          <w:trHeight w:hRule="exact" w:val="360"/>
        </w:trPr>
        <w:tc>
          <w:tcPr>
            <w:tcW w:w="4149" w:type="dxa"/>
            <w:vAlign w:val="bottom"/>
          </w:tcPr>
          <w:p w14:paraId="67C912CA" w14:textId="6785F2D2" w:rsidR="00981662" w:rsidRPr="00AD5322" w:rsidRDefault="00981662" w:rsidP="00981662">
            <w:pPr>
              <w:spacing w:line="340" w:lineRule="exact"/>
              <w:ind w:firstLine="64"/>
              <w:jc w:val="left"/>
              <w:rPr>
                <w:rFonts w:eastAsia="Times New Roman" w:cstheme="majorBidi"/>
                <w:cs/>
                <w:lang w:eastAsia="en-US"/>
              </w:rPr>
            </w:pPr>
            <w:r w:rsidRPr="00AD5322">
              <w:rPr>
                <w:rFonts w:eastAsia="Times New Roman" w:cstheme="majorBidi" w:hint="cs"/>
                <w:cs/>
                <w:lang w:eastAsia="en-US"/>
              </w:rPr>
              <w:t>เงินลงทุนในสัญญาซื้อขายกระแสรายรับสุทธิ</w:t>
            </w:r>
          </w:p>
        </w:tc>
        <w:tc>
          <w:tcPr>
            <w:tcW w:w="1710" w:type="dxa"/>
            <w:vAlign w:val="bottom"/>
          </w:tcPr>
          <w:p w14:paraId="27E2AF71" w14:textId="62E81F12" w:rsidR="00981662" w:rsidRPr="0037013B" w:rsidRDefault="00981662" w:rsidP="00981662">
            <w:pPr>
              <w:spacing w:line="340" w:lineRule="exact"/>
              <w:ind w:right="229"/>
              <w:rPr>
                <w:rFonts w:cstheme="majorBidi"/>
              </w:rPr>
            </w:pPr>
            <w:r w:rsidRPr="0037013B">
              <w:rPr>
                <w:rFonts w:cstheme="majorBidi"/>
              </w:rPr>
              <w:t>-</w:t>
            </w:r>
          </w:p>
        </w:tc>
        <w:tc>
          <w:tcPr>
            <w:tcW w:w="90" w:type="dxa"/>
            <w:vAlign w:val="bottom"/>
          </w:tcPr>
          <w:p w14:paraId="3E7156A5" w14:textId="77777777" w:rsidR="00981662" w:rsidRPr="0037013B" w:rsidRDefault="00981662" w:rsidP="00981662">
            <w:pPr>
              <w:spacing w:line="340" w:lineRule="exact"/>
              <w:ind w:right="229"/>
              <w:rPr>
                <w:rFonts w:cstheme="majorBidi"/>
              </w:rPr>
            </w:pPr>
          </w:p>
        </w:tc>
        <w:tc>
          <w:tcPr>
            <w:tcW w:w="1554" w:type="dxa"/>
            <w:vAlign w:val="bottom"/>
          </w:tcPr>
          <w:p w14:paraId="1D15D48E" w14:textId="545D1E10" w:rsidR="00981662" w:rsidRPr="0037013B" w:rsidRDefault="00981662" w:rsidP="00981662">
            <w:pPr>
              <w:spacing w:line="340" w:lineRule="exact"/>
              <w:ind w:right="-6"/>
              <w:rPr>
                <w:rFonts w:cstheme="majorBidi"/>
              </w:rPr>
            </w:pPr>
            <w:r w:rsidRPr="0037013B">
              <w:rPr>
                <w:rFonts w:cstheme="majorBidi"/>
              </w:rPr>
              <w:t>(72,464,422)</w:t>
            </w:r>
          </w:p>
        </w:tc>
        <w:tc>
          <w:tcPr>
            <w:tcW w:w="81" w:type="dxa"/>
            <w:vAlign w:val="bottom"/>
          </w:tcPr>
          <w:p w14:paraId="6988128A" w14:textId="77777777" w:rsidR="00981662" w:rsidRPr="0037013B" w:rsidRDefault="00981662" w:rsidP="00981662">
            <w:pPr>
              <w:spacing w:line="340" w:lineRule="exact"/>
              <w:ind w:right="229"/>
              <w:rPr>
                <w:rFonts w:cstheme="majorBidi"/>
              </w:rPr>
            </w:pPr>
          </w:p>
        </w:tc>
        <w:tc>
          <w:tcPr>
            <w:tcW w:w="1605" w:type="dxa"/>
            <w:vAlign w:val="bottom"/>
          </w:tcPr>
          <w:p w14:paraId="243C38DD" w14:textId="4ACEC1B6" w:rsidR="00981662" w:rsidRPr="0037013B" w:rsidRDefault="00981662" w:rsidP="00981662">
            <w:pPr>
              <w:spacing w:line="340" w:lineRule="exact"/>
              <w:ind w:right="64"/>
              <w:rPr>
                <w:rFonts w:cstheme="majorBidi"/>
              </w:rPr>
            </w:pPr>
            <w:r w:rsidRPr="0037013B">
              <w:rPr>
                <w:rFonts w:cstheme="majorBidi"/>
              </w:rPr>
              <w:t>(72,464,422)</w:t>
            </w:r>
          </w:p>
        </w:tc>
      </w:tr>
      <w:tr w:rsidR="00757F35" w:rsidRPr="00EF58AE" w14:paraId="2CFED275" w14:textId="77777777" w:rsidTr="003B2D33">
        <w:trPr>
          <w:trHeight w:hRule="exact" w:val="360"/>
        </w:trPr>
        <w:tc>
          <w:tcPr>
            <w:tcW w:w="4149" w:type="dxa"/>
            <w:vAlign w:val="bottom"/>
          </w:tcPr>
          <w:p w14:paraId="7BFD4D7B" w14:textId="74DE60DE" w:rsidR="00757F35" w:rsidRPr="00AD5322" w:rsidRDefault="00757F35" w:rsidP="00981662">
            <w:pPr>
              <w:spacing w:line="340" w:lineRule="exact"/>
              <w:ind w:firstLine="64"/>
              <w:jc w:val="left"/>
              <w:rPr>
                <w:rFonts w:eastAsia="Times New Roman" w:cstheme="majorBidi"/>
                <w:cs/>
                <w:lang w:eastAsia="en-US"/>
              </w:rPr>
            </w:pPr>
            <w:r w:rsidRPr="00E35A89">
              <w:rPr>
                <w:rFonts w:eastAsia="Times New Roman"/>
                <w:color w:val="000000"/>
                <w:cs/>
                <w:lang w:eastAsia="en-US"/>
              </w:rPr>
              <w:t>ต้นทุนการทำรายการ</w:t>
            </w:r>
          </w:p>
        </w:tc>
        <w:tc>
          <w:tcPr>
            <w:tcW w:w="1710" w:type="dxa"/>
            <w:vAlign w:val="bottom"/>
          </w:tcPr>
          <w:p w14:paraId="3F927094" w14:textId="77777777" w:rsidR="00757F35" w:rsidRPr="0037013B" w:rsidRDefault="00757F35" w:rsidP="00981662">
            <w:pPr>
              <w:spacing w:line="340" w:lineRule="exact"/>
              <w:ind w:right="229"/>
              <w:rPr>
                <w:rFonts w:cstheme="majorBidi"/>
              </w:rPr>
            </w:pPr>
          </w:p>
        </w:tc>
        <w:tc>
          <w:tcPr>
            <w:tcW w:w="90" w:type="dxa"/>
            <w:vAlign w:val="bottom"/>
          </w:tcPr>
          <w:p w14:paraId="6FF5B235" w14:textId="77777777" w:rsidR="00757F35" w:rsidRPr="0037013B" w:rsidRDefault="00757F35" w:rsidP="00981662">
            <w:pPr>
              <w:spacing w:line="340" w:lineRule="exact"/>
              <w:ind w:right="229"/>
              <w:rPr>
                <w:rFonts w:cstheme="majorBidi"/>
              </w:rPr>
            </w:pPr>
          </w:p>
        </w:tc>
        <w:tc>
          <w:tcPr>
            <w:tcW w:w="1554" w:type="dxa"/>
            <w:vAlign w:val="bottom"/>
          </w:tcPr>
          <w:p w14:paraId="3FC2904B" w14:textId="3582D000" w:rsidR="00757F35" w:rsidRPr="0037013B" w:rsidRDefault="00757F35" w:rsidP="00981662">
            <w:pPr>
              <w:spacing w:line="340" w:lineRule="exact"/>
              <w:ind w:right="-6"/>
              <w:rPr>
                <w:rFonts w:cstheme="majorBidi"/>
              </w:rPr>
            </w:pPr>
            <w:r w:rsidRPr="00757F35">
              <w:rPr>
                <w:rFonts w:cstheme="majorBidi"/>
              </w:rPr>
              <w:t>(3,099,172)</w:t>
            </w:r>
          </w:p>
        </w:tc>
        <w:tc>
          <w:tcPr>
            <w:tcW w:w="81" w:type="dxa"/>
            <w:vAlign w:val="bottom"/>
          </w:tcPr>
          <w:p w14:paraId="26265C99" w14:textId="77777777" w:rsidR="00757F35" w:rsidRPr="0037013B" w:rsidRDefault="00757F35" w:rsidP="00981662">
            <w:pPr>
              <w:spacing w:line="340" w:lineRule="exact"/>
              <w:ind w:right="229"/>
              <w:rPr>
                <w:rFonts w:cstheme="majorBidi"/>
              </w:rPr>
            </w:pPr>
          </w:p>
        </w:tc>
        <w:tc>
          <w:tcPr>
            <w:tcW w:w="1605" w:type="dxa"/>
            <w:vAlign w:val="bottom"/>
          </w:tcPr>
          <w:p w14:paraId="28BB1AC5" w14:textId="3A87E6D3" w:rsidR="00757F35" w:rsidRPr="0037013B" w:rsidRDefault="00757F35" w:rsidP="00981662">
            <w:pPr>
              <w:spacing w:line="340" w:lineRule="exact"/>
              <w:ind w:right="64"/>
              <w:rPr>
                <w:rFonts w:cstheme="majorBidi"/>
              </w:rPr>
            </w:pPr>
            <w:r w:rsidRPr="00757F35">
              <w:rPr>
                <w:rFonts w:cstheme="majorBidi"/>
              </w:rPr>
              <w:t>(3,099,172)</w:t>
            </w:r>
          </w:p>
        </w:tc>
      </w:tr>
      <w:tr w:rsidR="00981662" w:rsidRPr="00EF58AE" w14:paraId="5487D5DE" w14:textId="77777777" w:rsidTr="00C33433">
        <w:trPr>
          <w:trHeight w:hRule="exact" w:val="360"/>
        </w:trPr>
        <w:tc>
          <w:tcPr>
            <w:tcW w:w="4149" w:type="dxa"/>
            <w:vAlign w:val="bottom"/>
          </w:tcPr>
          <w:p w14:paraId="3883E277" w14:textId="629A5E49" w:rsidR="00981662" w:rsidRPr="007359BB" w:rsidRDefault="00981662" w:rsidP="00981662">
            <w:pPr>
              <w:spacing w:line="340" w:lineRule="exact"/>
              <w:ind w:firstLine="64"/>
              <w:jc w:val="left"/>
              <w:rPr>
                <w:rFonts w:eastAsia="Times New Roman" w:cstheme="majorBidi"/>
                <w:b/>
                <w:bCs/>
                <w:cs/>
                <w:lang w:eastAsia="en-US"/>
              </w:rPr>
            </w:pPr>
            <w:r>
              <w:rPr>
                <w:rFonts w:eastAsia="Times New Roman" w:cstheme="majorBidi" w:hint="cs"/>
                <w:b/>
                <w:bCs/>
                <w:cs/>
                <w:lang w:eastAsia="en-US"/>
              </w:rPr>
              <w:t>รวม</w:t>
            </w:r>
            <w:r w:rsidRPr="007359BB">
              <w:rPr>
                <w:rFonts w:eastAsia="Times New Roman" w:cstheme="majorBidi"/>
                <w:b/>
                <w:bCs/>
                <w:cs/>
                <w:lang w:eastAsia="en-US"/>
              </w:rPr>
              <w:t>หนี้สินภาษีเงินได้รอการตัดบัญชี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693C0E7" w14:textId="7DFCEFF8" w:rsidR="00981662" w:rsidRPr="0037013B" w:rsidRDefault="00981662" w:rsidP="00981662">
            <w:pPr>
              <w:spacing w:line="340" w:lineRule="exact"/>
              <w:ind w:right="229"/>
              <w:rPr>
                <w:rFonts w:cstheme="majorBidi"/>
              </w:rPr>
            </w:pPr>
            <w:r w:rsidRPr="0037013B">
              <w:rPr>
                <w:rFonts w:cstheme="majorBidi"/>
              </w:rPr>
              <w:t>-</w:t>
            </w:r>
          </w:p>
        </w:tc>
        <w:tc>
          <w:tcPr>
            <w:tcW w:w="90" w:type="dxa"/>
            <w:vAlign w:val="bottom"/>
          </w:tcPr>
          <w:p w14:paraId="5D5C374E" w14:textId="77777777" w:rsidR="00981662" w:rsidRPr="0037013B" w:rsidRDefault="00981662" w:rsidP="00981662">
            <w:pPr>
              <w:spacing w:line="340" w:lineRule="exact"/>
              <w:ind w:right="229"/>
              <w:rPr>
                <w:rFonts w:cstheme="majorBidi"/>
              </w:rPr>
            </w:pPr>
          </w:p>
        </w:tc>
        <w:tc>
          <w:tcPr>
            <w:tcW w:w="155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C29FED" w14:textId="3ACBE45B" w:rsidR="00981662" w:rsidRPr="00981662" w:rsidRDefault="00E877A5" w:rsidP="00981662">
            <w:pPr>
              <w:spacing w:line="340" w:lineRule="exact"/>
              <w:ind w:right="-6"/>
              <w:rPr>
                <w:rFonts w:cstheme="majorBidi"/>
                <w:b/>
                <w:bCs/>
              </w:rPr>
            </w:pPr>
            <w:r w:rsidRPr="00E877A5">
              <w:rPr>
                <w:rFonts w:cstheme="majorBidi"/>
                <w:b/>
                <w:bCs/>
              </w:rPr>
              <w:t>(75,563,594)</w:t>
            </w:r>
          </w:p>
        </w:tc>
        <w:tc>
          <w:tcPr>
            <w:tcW w:w="81" w:type="dxa"/>
            <w:vAlign w:val="bottom"/>
          </w:tcPr>
          <w:p w14:paraId="067E12DB" w14:textId="77777777" w:rsidR="00981662" w:rsidRPr="001E49D9" w:rsidRDefault="00981662" w:rsidP="00981662">
            <w:pPr>
              <w:spacing w:line="340" w:lineRule="exact"/>
              <w:ind w:right="229"/>
              <w:rPr>
                <w:rFonts w:cstheme="majorBidi"/>
                <w:b/>
                <w:bCs/>
              </w:rPr>
            </w:pPr>
          </w:p>
        </w:tc>
        <w:tc>
          <w:tcPr>
            <w:tcW w:w="160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DA6012D" w14:textId="525105B3" w:rsidR="00981662" w:rsidRPr="001E49D9" w:rsidRDefault="00E877A5" w:rsidP="00981662">
            <w:pPr>
              <w:spacing w:line="340" w:lineRule="exact"/>
              <w:ind w:right="64"/>
              <w:rPr>
                <w:rFonts w:cstheme="majorBidi"/>
                <w:b/>
                <w:bCs/>
              </w:rPr>
            </w:pPr>
            <w:r w:rsidRPr="00E877A5">
              <w:rPr>
                <w:rFonts w:cstheme="majorBidi"/>
                <w:b/>
                <w:bCs/>
              </w:rPr>
              <w:t>(75,563,594)</w:t>
            </w:r>
          </w:p>
        </w:tc>
      </w:tr>
      <w:tr w:rsidR="00981662" w:rsidRPr="00EF58AE" w14:paraId="2C79F04A" w14:textId="77777777" w:rsidTr="00C33433">
        <w:trPr>
          <w:trHeight w:hRule="exact" w:val="370"/>
        </w:trPr>
        <w:tc>
          <w:tcPr>
            <w:tcW w:w="4149" w:type="dxa"/>
            <w:vAlign w:val="bottom"/>
          </w:tcPr>
          <w:p w14:paraId="7CD6B015" w14:textId="5375E3FF" w:rsidR="00981662" w:rsidRPr="00AD5322" w:rsidRDefault="00981662" w:rsidP="00981662">
            <w:pPr>
              <w:spacing w:line="340" w:lineRule="exact"/>
              <w:ind w:firstLine="64"/>
              <w:jc w:val="left"/>
              <w:rPr>
                <w:rFonts w:cstheme="majorBidi"/>
                <w:b/>
                <w:bCs/>
              </w:rPr>
            </w:pPr>
            <w:r w:rsidRPr="00AD5322">
              <w:rPr>
                <w:rFonts w:eastAsia="Times New Roman" w:cstheme="majorBidi" w:hint="cs"/>
                <w:b/>
                <w:bCs/>
                <w:cs/>
                <w:lang w:eastAsia="en-US"/>
              </w:rPr>
              <w:t>รวม</w:t>
            </w:r>
            <w:r w:rsidRPr="00AD5322">
              <w:rPr>
                <w:rFonts w:eastAsia="Times New Roman" w:cstheme="majorBidi"/>
                <w:b/>
                <w:bCs/>
                <w:cs/>
                <w:lang w:eastAsia="en-US"/>
              </w:rPr>
              <w:t>หนี้สินภาษีเงินได้รอการตัดบัญชี</w:t>
            </w:r>
            <w:r w:rsidRPr="00AD5322">
              <w:rPr>
                <w:rFonts w:eastAsia="Times New Roman" w:cstheme="majorBidi" w:hint="cs"/>
                <w:b/>
                <w:bCs/>
                <w:cs/>
                <w:lang w:eastAsia="en-US"/>
              </w:rPr>
              <w:t xml:space="preserve"> </w:t>
            </w:r>
            <w:r w:rsidRPr="00AD5322">
              <w:rPr>
                <w:rFonts w:eastAsia="Times New Roman" w:cstheme="majorBidi"/>
                <w:b/>
                <w:bCs/>
                <w:lang w:eastAsia="en-US"/>
              </w:rPr>
              <w:t xml:space="preserve">- </w:t>
            </w:r>
            <w:r w:rsidRPr="00AD5322">
              <w:rPr>
                <w:rFonts w:eastAsia="Times New Roman" w:cstheme="majorBidi" w:hint="cs"/>
                <w:b/>
                <w:bCs/>
                <w:cs/>
                <w:lang w:eastAsia="en-US"/>
              </w:rPr>
              <w:t>สุทธิ</w:t>
            </w:r>
          </w:p>
        </w:tc>
        <w:tc>
          <w:tcPr>
            <w:tcW w:w="1710" w:type="dxa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14:paraId="291CA8BB" w14:textId="6B8EF5A7" w:rsidR="00981662" w:rsidRPr="00C609C7" w:rsidRDefault="00981662" w:rsidP="00981662">
            <w:pPr>
              <w:spacing w:line="340" w:lineRule="exact"/>
              <w:ind w:right="238"/>
              <w:rPr>
                <w:rFonts w:cstheme="majorBidi"/>
                <w:b/>
                <w:bCs/>
              </w:rPr>
            </w:pPr>
            <w:r w:rsidRPr="00C609C7">
              <w:rPr>
                <w:rFonts w:cstheme="majorBidi"/>
                <w:b/>
                <w:bCs/>
              </w:rPr>
              <w:t>-</w:t>
            </w:r>
          </w:p>
        </w:tc>
        <w:tc>
          <w:tcPr>
            <w:tcW w:w="90" w:type="dxa"/>
            <w:vAlign w:val="bottom"/>
          </w:tcPr>
          <w:p w14:paraId="4B81E6F3" w14:textId="77777777" w:rsidR="00981662" w:rsidRPr="00C609C7" w:rsidRDefault="00981662" w:rsidP="00981662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</w:p>
        </w:tc>
        <w:tc>
          <w:tcPr>
            <w:tcW w:w="1554" w:type="dxa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14:paraId="5185CA06" w14:textId="552D195F" w:rsidR="00981662" w:rsidRPr="00C609C7" w:rsidRDefault="00981662" w:rsidP="00981662">
            <w:pPr>
              <w:spacing w:line="340" w:lineRule="exact"/>
              <w:ind w:right="-6"/>
              <w:rPr>
                <w:rFonts w:ascii="Angsana New" w:hAnsi="Angsana New"/>
                <w:b/>
                <w:bCs/>
              </w:rPr>
            </w:pPr>
            <w:r w:rsidRPr="00C609C7">
              <w:rPr>
                <w:rFonts w:cstheme="majorBidi"/>
                <w:b/>
                <w:bCs/>
              </w:rPr>
              <w:t>(72,421,816)</w:t>
            </w:r>
          </w:p>
        </w:tc>
        <w:tc>
          <w:tcPr>
            <w:tcW w:w="81" w:type="dxa"/>
            <w:vAlign w:val="bottom"/>
          </w:tcPr>
          <w:p w14:paraId="14A4288A" w14:textId="77777777" w:rsidR="00981662" w:rsidRPr="00C609C7" w:rsidRDefault="00981662" w:rsidP="00981662">
            <w:pPr>
              <w:spacing w:line="340" w:lineRule="exact"/>
              <w:rPr>
                <w:rFonts w:cstheme="majorBidi"/>
                <w:b/>
                <w:bCs/>
              </w:rPr>
            </w:pPr>
          </w:p>
        </w:tc>
        <w:tc>
          <w:tcPr>
            <w:tcW w:w="1605" w:type="dxa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14:paraId="78B4003C" w14:textId="6B160632" w:rsidR="00981662" w:rsidRPr="00C609C7" w:rsidRDefault="00981662" w:rsidP="00981662">
            <w:pPr>
              <w:spacing w:line="340" w:lineRule="exact"/>
              <w:ind w:right="64"/>
              <w:rPr>
                <w:rFonts w:cstheme="majorBidi"/>
                <w:b/>
                <w:bCs/>
              </w:rPr>
            </w:pPr>
            <w:r w:rsidRPr="00C609C7">
              <w:rPr>
                <w:rFonts w:cstheme="majorBidi"/>
                <w:b/>
                <w:bCs/>
              </w:rPr>
              <w:t>(72,421,816)</w:t>
            </w:r>
          </w:p>
        </w:tc>
      </w:tr>
    </w:tbl>
    <w:p w14:paraId="4F10C43F" w14:textId="77777777" w:rsidR="001B2ACC" w:rsidRDefault="001B2ACC" w:rsidP="00F61B25">
      <w:pPr>
        <w:spacing w:before="120"/>
        <w:ind w:left="363" w:right="-14"/>
        <w:jc w:val="thaiDistribute"/>
        <w:rPr>
          <w:rFonts w:cstheme="majorBidi"/>
          <w:spacing w:val="-2"/>
        </w:rPr>
      </w:pPr>
    </w:p>
    <w:p w14:paraId="74D5F7D0" w14:textId="77777777" w:rsidR="001B2ACC" w:rsidRDefault="001B2ACC" w:rsidP="00F61B25">
      <w:pPr>
        <w:spacing w:before="120"/>
        <w:ind w:left="363" w:right="-14"/>
        <w:jc w:val="thaiDistribute"/>
        <w:rPr>
          <w:rFonts w:cstheme="majorBidi"/>
          <w:spacing w:val="-2"/>
        </w:rPr>
      </w:pPr>
    </w:p>
    <w:p w14:paraId="04482682" w14:textId="77777777" w:rsidR="001B2ACC" w:rsidRDefault="001B2ACC" w:rsidP="00F61B25">
      <w:pPr>
        <w:spacing w:before="120"/>
        <w:ind w:left="363" w:right="-14"/>
        <w:jc w:val="thaiDistribute"/>
        <w:rPr>
          <w:rFonts w:cstheme="majorBidi"/>
          <w:spacing w:val="-2"/>
        </w:rPr>
      </w:pPr>
    </w:p>
    <w:p w14:paraId="07AD6476" w14:textId="77777777" w:rsidR="00227F95" w:rsidRDefault="00227F95" w:rsidP="00F61B25">
      <w:pPr>
        <w:spacing w:before="120"/>
        <w:ind w:left="363" w:right="-14"/>
        <w:jc w:val="thaiDistribute"/>
        <w:rPr>
          <w:rFonts w:cstheme="majorBidi"/>
          <w:spacing w:val="-2"/>
        </w:rPr>
      </w:pPr>
    </w:p>
    <w:p w14:paraId="1E3553DB" w14:textId="77777777" w:rsidR="00AD20C2" w:rsidRDefault="00AD20C2" w:rsidP="00F61B25">
      <w:pPr>
        <w:spacing w:before="120"/>
        <w:ind w:left="363" w:right="-14"/>
        <w:jc w:val="thaiDistribute"/>
        <w:rPr>
          <w:rFonts w:cstheme="majorBidi"/>
          <w:spacing w:val="-2"/>
        </w:rPr>
      </w:pPr>
    </w:p>
    <w:p w14:paraId="413DF2A3" w14:textId="77777777" w:rsidR="00AD20C2" w:rsidRDefault="00AD20C2" w:rsidP="00F61B25">
      <w:pPr>
        <w:spacing w:before="120"/>
        <w:ind w:left="363" w:right="-14"/>
        <w:jc w:val="thaiDistribute"/>
        <w:rPr>
          <w:rFonts w:cstheme="majorBidi"/>
          <w:spacing w:val="-2"/>
        </w:rPr>
      </w:pPr>
    </w:p>
    <w:p w14:paraId="0428AF7C" w14:textId="77777777" w:rsidR="00AD20C2" w:rsidRDefault="00AD20C2" w:rsidP="00F61B25">
      <w:pPr>
        <w:spacing w:before="120"/>
        <w:ind w:left="363" w:right="-14"/>
        <w:jc w:val="thaiDistribute"/>
        <w:rPr>
          <w:rFonts w:cstheme="majorBidi"/>
          <w:spacing w:val="-2"/>
        </w:rPr>
      </w:pPr>
    </w:p>
    <w:p w14:paraId="78F93958" w14:textId="77777777" w:rsidR="00AD20C2" w:rsidRDefault="00AD20C2" w:rsidP="00F61B25">
      <w:pPr>
        <w:spacing w:before="120"/>
        <w:ind w:left="363" w:right="-14"/>
        <w:jc w:val="thaiDistribute"/>
        <w:rPr>
          <w:rFonts w:cstheme="majorBidi"/>
          <w:spacing w:val="-2"/>
        </w:rPr>
      </w:pPr>
    </w:p>
    <w:p w14:paraId="248ED117" w14:textId="5EFA0937" w:rsidR="004F6CAC" w:rsidRPr="00FA35BD" w:rsidRDefault="00DB3633" w:rsidP="00FA35BD">
      <w:pPr>
        <w:spacing w:before="120"/>
        <w:ind w:left="363" w:right="-14"/>
        <w:jc w:val="thaiDistribute"/>
        <w:rPr>
          <w:rFonts w:cstheme="majorBidi"/>
          <w:color w:val="000000" w:themeColor="text1"/>
        </w:rPr>
      </w:pPr>
      <w:r w:rsidRPr="00FA35BD">
        <w:rPr>
          <w:rFonts w:cstheme="majorBidi"/>
          <w:color w:val="000000" w:themeColor="text1"/>
          <w:cs/>
        </w:rPr>
        <w:lastRenderedPageBreak/>
        <w:t>ภาษีเงินได้</w:t>
      </w:r>
      <w:r w:rsidR="00237F32" w:rsidRPr="00FA35BD">
        <w:rPr>
          <w:rFonts w:cstheme="majorBidi"/>
          <w:color w:val="000000" w:themeColor="text1"/>
          <w:cs/>
        </w:rPr>
        <w:t>ในงบการเงินรวม</w:t>
      </w:r>
      <w:r w:rsidR="00E42BE0" w:rsidRPr="007359BB">
        <w:rPr>
          <w:rFonts w:cstheme="majorBidi"/>
          <w:color w:val="000000" w:themeColor="text1"/>
          <w:cs/>
        </w:rPr>
        <w:t>สำหรับ</w:t>
      </w:r>
      <w:r w:rsidR="00503959" w:rsidRPr="007359BB">
        <w:rPr>
          <w:rFonts w:cstheme="majorBidi" w:hint="cs"/>
          <w:color w:val="000000" w:themeColor="text1"/>
          <w:cs/>
        </w:rPr>
        <w:t>ปี</w:t>
      </w:r>
      <w:r w:rsidR="00E42BE0" w:rsidRPr="007359BB">
        <w:rPr>
          <w:rFonts w:cstheme="majorBidi" w:hint="cs"/>
          <w:color w:val="000000" w:themeColor="text1"/>
          <w:cs/>
        </w:rPr>
        <w:t>สิ้นสุด</w:t>
      </w:r>
      <w:r w:rsidR="00E42BE0" w:rsidRPr="007359BB">
        <w:rPr>
          <w:rFonts w:cstheme="majorBidi"/>
          <w:color w:val="000000" w:themeColor="text1"/>
          <w:cs/>
        </w:rPr>
        <w:t xml:space="preserve">วันที่ </w:t>
      </w:r>
      <w:r w:rsidR="00503959" w:rsidRPr="00FA35BD">
        <w:rPr>
          <w:rFonts w:cstheme="majorBidi" w:hint="cs"/>
          <w:color w:val="000000" w:themeColor="text1"/>
        </w:rPr>
        <w:t xml:space="preserve">31 </w:t>
      </w:r>
      <w:r w:rsidR="00503959" w:rsidRPr="00FA35BD">
        <w:rPr>
          <w:rFonts w:cstheme="majorBidi" w:hint="cs"/>
          <w:color w:val="000000" w:themeColor="text1"/>
          <w:cs/>
        </w:rPr>
        <w:t>ธันวาคม</w:t>
      </w:r>
      <w:r w:rsidR="00503959" w:rsidRPr="00FA35BD">
        <w:rPr>
          <w:rFonts w:cstheme="majorBidi"/>
          <w:color w:val="000000" w:themeColor="text1"/>
        </w:rPr>
        <w:t xml:space="preserve"> </w:t>
      </w:r>
      <w:r w:rsidR="00E42BE0" w:rsidRPr="00EF58AE">
        <w:rPr>
          <w:rFonts w:cstheme="majorBidi"/>
          <w:color w:val="000000" w:themeColor="text1"/>
        </w:rPr>
        <w:t>2568</w:t>
      </w:r>
      <w:r w:rsidR="00E42BE0" w:rsidRPr="00EF58AE">
        <w:rPr>
          <w:rFonts w:cstheme="majorBidi"/>
          <w:color w:val="000000" w:themeColor="text1"/>
          <w:cs/>
        </w:rPr>
        <w:t xml:space="preserve"> และในงบการเงินเฉพาะกิจการ</w:t>
      </w:r>
      <w:r w:rsidR="00E42BE0" w:rsidRPr="00FA35BD">
        <w:rPr>
          <w:rFonts w:cstheme="majorBidi"/>
          <w:color w:val="000000" w:themeColor="text1"/>
          <w:cs/>
        </w:rPr>
        <w:t>สำหรับ</w:t>
      </w:r>
      <w:r w:rsidR="00503959" w:rsidRPr="00FA35BD">
        <w:rPr>
          <w:rFonts w:cstheme="majorBidi" w:hint="cs"/>
          <w:color w:val="000000" w:themeColor="text1"/>
          <w:cs/>
        </w:rPr>
        <w:t>ปี</w:t>
      </w:r>
      <w:r w:rsidR="00E42BE0" w:rsidRPr="00FA35BD">
        <w:rPr>
          <w:rFonts w:cstheme="majorBidi"/>
          <w:color w:val="000000" w:themeColor="text1"/>
          <w:cs/>
        </w:rPr>
        <w:t>สิ้นสุดวันที่</w:t>
      </w:r>
      <w:r w:rsidR="00E42BE0" w:rsidRPr="00FA35BD">
        <w:rPr>
          <w:rFonts w:cstheme="majorBidi"/>
          <w:color w:val="000000" w:themeColor="text1"/>
        </w:rPr>
        <w:t xml:space="preserve"> </w:t>
      </w:r>
      <w:r w:rsidR="00503959" w:rsidRPr="00FA35BD">
        <w:rPr>
          <w:rFonts w:cstheme="majorBidi" w:hint="cs"/>
          <w:color w:val="000000" w:themeColor="text1"/>
        </w:rPr>
        <w:t xml:space="preserve">31 </w:t>
      </w:r>
      <w:r w:rsidR="00503959" w:rsidRPr="00FA35BD">
        <w:rPr>
          <w:rFonts w:cstheme="majorBidi" w:hint="cs"/>
          <w:color w:val="000000" w:themeColor="text1"/>
          <w:cs/>
        </w:rPr>
        <w:t>ธันวาคม</w:t>
      </w:r>
      <w:r w:rsidR="00503959" w:rsidRPr="00FA35BD">
        <w:rPr>
          <w:rFonts w:cstheme="majorBidi"/>
          <w:color w:val="000000" w:themeColor="text1"/>
        </w:rPr>
        <w:t xml:space="preserve"> </w:t>
      </w:r>
      <w:r w:rsidR="00E42BE0" w:rsidRPr="00FA35BD">
        <w:rPr>
          <w:rFonts w:cstheme="majorBidi"/>
          <w:color w:val="000000" w:themeColor="text1"/>
        </w:rPr>
        <w:t xml:space="preserve">2568 </w:t>
      </w:r>
      <w:r w:rsidR="00E42BE0" w:rsidRPr="00FA35BD">
        <w:rPr>
          <w:rFonts w:cstheme="majorBidi"/>
          <w:color w:val="000000" w:themeColor="text1"/>
          <w:cs/>
        </w:rPr>
        <w:t xml:space="preserve">และ </w:t>
      </w:r>
      <w:r w:rsidR="00E42BE0" w:rsidRPr="00FA35BD">
        <w:rPr>
          <w:rFonts w:cstheme="majorBidi"/>
          <w:color w:val="000000" w:themeColor="text1"/>
        </w:rPr>
        <w:t>2567</w:t>
      </w:r>
    </w:p>
    <w:tbl>
      <w:tblPr>
        <w:tblW w:w="8979" w:type="dxa"/>
        <w:tblInd w:w="261" w:type="dxa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4149"/>
        <w:gridCol w:w="1710"/>
        <w:gridCol w:w="90"/>
        <w:gridCol w:w="1554"/>
        <w:gridCol w:w="81"/>
        <w:gridCol w:w="1395"/>
      </w:tblGrid>
      <w:tr w:rsidR="00237F32" w:rsidRPr="00EF58AE" w14:paraId="79809177" w14:textId="77777777" w:rsidTr="004F1999">
        <w:trPr>
          <w:trHeight w:hRule="exact" w:val="351"/>
          <w:tblHeader/>
        </w:trPr>
        <w:tc>
          <w:tcPr>
            <w:tcW w:w="4149" w:type="dxa"/>
            <w:vAlign w:val="bottom"/>
          </w:tcPr>
          <w:p w14:paraId="2908441A" w14:textId="77777777" w:rsidR="00237F32" w:rsidRPr="00EF58AE" w:rsidRDefault="00237F32" w:rsidP="00080C2F">
            <w:pPr>
              <w:spacing w:line="340" w:lineRule="exact"/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4830" w:type="dxa"/>
            <w:gridSpan w:val="5"/>
            <w:tcBorders>
              <w:bottom w:val="single" w:sz="4" w:space="0" w:color="auto"/>
            </w:tcBorders>
            <w:vAlign w:val="bottom"/>
          </w:tcPr>
          <w:p w14:paraId="3D296E7D" w14:textId="6D93131D" w:rsidR="00237F32" w:rsidRPr="007359BB" w:rsidRDefault="00237F32" w:rsidP="00080C2F">
            <w:pPr>
              <w:spacing w:line="340" w:lineRule="exact"/>
              <w:jc w:val="center"/>
              <w:rPr>
                <w:rFonts w:cstheme="majorBidi"/>
                <w:b/>
                <w:bCs/>
                <w:cs/>
              </w:rPr>
            </w:pPr>
            <w:r w:rsidRPr="007359BB">
              <w:rPr>
                <w:rFonts w:cstheme="majorBidi"/>
                <w:b/>
                <w:bCs/>
                <w:cs/>
              </w:rPr>
              <w:t>หน่วย</w:t>
            </w:r>
            <w:r w:rsidRPr="00EF58AE">
              <w:rPr>
                <w:rFonts w:cstheme="majorBidi"/>
                <w:b/>
                <w:bCs/>
              </w:rPr>
              <w:t xml:space="preserve">: </w:t>
            </w:r>
            <w:r w:rsidRPr="007359BB">
              <w:rPr>
                <w:rFonts w:cstheme="majorBidi"/>
                <w:b/>
                <w:bCs/>
                <w:cs/>
              </w:rPr>
              <w:t>บาท</w:t>
            </w:r>
          </w:p>
        </w:tc>
      </w:tr>
      <w:tr w:rsidR="00237F32" w:rsidRPr="00EF58AE" w14:paraId="2193E0C5" w14:textId="77777777" w:rsidTr="004F1999">
        <w:trPr>
          <w:trHeight w:hRule="exact" w:val="379"/>
          <w:tblHeader/>
        </w:trPr>
        <w:tc>
          <w:tcPr>
            <w:tcW w:w="4149" w:type="dxa"/>
            <w:vAlign w:val="bottom"/>
          </w:tcPr>
          <w:p w14:paraId="54597D30" w14:textId="77777777" w:rsidR="00237F32" w:rsidRPr="00EF58AE" w:rsidRDefault="00237F32" w:rsidP="00080C2F">
            <w:pPr>
              <w:spacing w:line="340" w:lineRule="exact"/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  <w:vAlign w:val="bottom"/>
          </w:tcPr>
          <w:p w14:paraId="08247721" w14:textId="77777777" w:rsidR="00237F32" w:rsidRPr="00EF58AE" w:rsidRDefault="00237F32" w:rsidP="00080C2F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  <w:r w:rsidRPr="007359BB">
              <w:rPr>
                <w:rFonts w:cstheme="majorBidi"/>
                <w:b/>
                <w:bCs/>
                <w:color w:val="000000" w:themeColor="text1"/>
                <w:cs/>
              </w:rPr>
              <w:t>งบการเงินรวม</w:t>
            </w:r>
          </w:p>
        </w:tc>
        <w:tc>
          <w:tcPr>
            <w:tcW w:w="90" w:type="dxa"/>
            <w:vAlign w:val="bottom"/>
          </w:tcPr>
          <w:p w14:paraId="79FAD48C" w14:textId="77777777" w:rsidR="00237F32" w:rsidRPr="00EF58AE" w:rsidRDefault="00237F32" w:rsidP="00080C2F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</w:p>
        </w:tc>
        <w:tc>
          <w:tcPr>
            <w:tcW w:w="303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6B8FB78" w14:textId="77777777" w:rsidR="00237F32" w:rsidRPr="00EF58AE" w:rsidRDefault="00237F32" w:rsidP="00080C2F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  <w:r w:rsidRPr="007359BB">
              <w:rPr>
                <w:rFonts w:cstheme="majorBidi"/>
                <w:b/>
                <w:bCs/>
                <w:color w:val="000000" w:themeColor="text1"/>
                <w:cs/>
              </w:rPr>
              <w:t>งบการเงินเฉพาะกิจการ</w:t>
            </w:r>
          </w:p>
        </w:tc>
      </w:tr>
      <w:tr w:rsidR="00237F32" w:rsidRPr="00EF58AE" w14:paraId="35D303DB" w14:textId="77777777" w:rsidTr="004F1999">
        <w:trPr>
          <w:trHeight w:hRule="exact" w:val="415"/>
          <w:tblHeader/>
        </w:trPr>
        <w:tc>
          <w:tcPr>
            <w:tcW w:w="4149" w:type="dxa"/>
            <w:vAlign w:val="bottom"/>
          </w:tcPr>
          <w:p w14:paraId="4122A58E" w14:textId="77777777" w:rsidR="00237F32" w:rsidRPr="007359BB" w:rsidRDefault="00237F32" w:rsidP="00080C2F">
            <w:pPr>
              <w:spacing w:line="340" w:lineRule="exact"/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69361711" w14:textId="57886A2C" w:rsidR="00237F32" w:rsidRPr="00EF58AE" w:rsidRDefault="00237F32" w:rsidP="00C361DD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  <w:r w:rsidRPr="00EF58AE">
              <w:rPr>
                <w:rFonts w:cstheme="majorBidi"/>
                <w:b/>
                <w:bCs/>
              </w:rPr>
              <w:t>2568</w:t>
            </w:r>
          </w:p>
        </w:tc>
        <w:tc>
          <w:tcPr>
            <w:tcW w:w="90" w:type="dxa"/>
          </w:tcPr>
          <w:p w14:paraId="5B1FE940" w14:textId="77777777" w:rsidR="00237F32" w:rsidRPr="00EF58AE" w:rsidRDefault="00237F32" w:rsidP="00C361DD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</w:p>
        </w:tc>
        <w:tc>
          <w:tcPr>
            <w:tcW w:w="1554" w:type="dxa"/>
            <w:tcBorders>
              <w:top w:val="single" w:sz="4" w:space="0" w:color="auto"/>
              <w:bottom w:val="single" w:sz="4" w:space="0" w:color="auto"/>
            </w:tcBorders>
          </w:tcPr>
          <w:p w14:paraId="724422AD" w14:textId="275DF4E0" w:rsidR="00237F32" w:rsidRPr="00EF58AE" w:rsidRDefault="00237F32" w:rsidP="00C361DD">
            <w:pPr>
              <w:spacing w:line="340" w:lineRule="exact"/>
              <w:jc w:val="center"/>
              <w:rPr>
                <w:rFonts w:cstheme="majorBidi"/>
                <w:b/>
                <w:bCs/>
                <w:u w:val="single"/>
              </w:rPr>
            </w:pPr>
            <w:r w:rsidRPr="00EF58AE">
              <w:rPr>
                <w:rFonts w:cstheme="majorBidi"/>
                <w:b/>
                <w:bCs/>
              </w:rPr>
              <w:t>256</w:t>
            </w:r>
            <w:r w:rsidRPr="007359BB">
              <w:rPr>
                <w:rFonts w:cstheme="majorBidi"/>
                <w:b/>
                <w:bCs/>
              </w:rPr>
              <w:t>8</w:t>
            </w:r>
          </w:p>
        </w:tc>
        <w:tc>
          <w:tcPr>
            <w:tcW w:w="81" w:type="dxa"/>
            <w:tcBorders>
              <w:top w:val="single" w:sz="4" w:space="0" w:color="auto"/>
            </w:tcBorders>
          </w:tcPr>
          <w:p w14:paraId="3AF32C4D" w14:textId="77777777" w:rsidR="00237F32" w:rsidRPr="00EF58AE" w:rsidRDefault="00237F32" w:rsidP="00C361DD">
            <w:pPr>
              <w:spacing w:line="340" w:lineRule="exact"/>
              <w:jc w:val="center"/>
              <w:rPr>
                <w:rFonts w:cstheme="majorBidi"/>
                <w:b/>
                <w:bCs/>
                <w:u w:val="single"/>
              </w:rPr>
            </w:pPr>
          </w:p>
        </w:tc>
        <w:tc>
          <w:tcPr>
            <w:tcW w:w="1395" w:type="dxa"/>
            <w:tcBorders>
              <w:top w:val="single" w:sz="4" w:space="0" w:color="auto"/>
              <w:bottom w:val="single" w:sz="4" w:space="0" w:color="auto"/>
            </w:tcBorders>
          </w:tcPr>
          <w:p w14:paraId="1DF75DB7" w14:textId="5A87F583" w:rsidR="00237F32" w:rsidRPr="00EF58AE" w:rsidRDefault="00237F32" w:rsidP="00C361DD">
            <w:pPr>
              <w:spacing w:line="340" w:lineRule="exact"/>
              <w:jc w:val="center"/>
              <w:rPr>
                <w:rFonts w:cstheme="majorBidi"/>
                <w:b/>
                <w:bCs/>
                <w:u w:val="single"/>
              </w:rPr>
            </w:pPr>
            <w:r w:rsidRPr="00EF58AE">
              <w:rPr>
                <w:rFonts w:cstheme="majorBidi"/>
                <w:b/>
                <w:bCs/>
              </w:rPr>
              <w:t>256</w:t>
            </w:r>
            <w:r w:rsidRPr="007359BB">
              <w:rPr>
                <w:rFonts w:cstheme="majorBidi"/>
                <w:b/>
                <w:bCs/>
              </w:rPr>
              <w:t>7</w:t>
            </w:r>
          </w:p>
        </w:tc>
      </w:tr>
      <w:tr w:rsidR="00237F32" w:rsidRPr="00EF58AE" w14:paraId="549C63E6" w14:textId="77777777" w:rsidTr="004F1999">
        <w:trPr>
          <w:trHeight w:hRule="exact" w:val="432"/>
        </w:trPr>
        <w:tc>
          <w:tcPr>
            <w:tcW w:w="4149" w:type="dxa"/>
            <w:vAlign w:val="bottom"/>
          </w:tcPr>
          <w:p w14:paraId="7B47C23F" w14:textId="13CB1943" w:rsidR="00237F32" w:rsidRPr="007359BB" w:rsidRDefault="00237F32" w:rsidP="00080C2F">
            <w:pPr>
              <w:spacing w:line="340" w:lineRule="exact"/>
              <w:ind w:firstLine="64"/>
              <w:jc w:val="left"/>
              <w:rPr>
                <w:rFonts w:cstheme="majorBidi"/>
                <w:b/>
                <w:bCs/>
                <w:color w:val="000000"/>
                <w:cs/>
              </w:rPr>
            </w:pPr>
            <w:r w:rsidRPr="007359BB">
              <w:rPr>
                <w:rFonts w:cstheme="majorBidi"/>
                <w:b/>
                <w:bCs/>
                <w:cs/>
              </w:rPr>
              <w:t>ภาษีเงินได้ปัจจุบัน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vAlign w:val="bottom"/>
          </w:tcPr>
          <w:p w14:paraId="0AF3D4FD" w14:textId="77777777" w:rsidR="00237F32" w:rsidRPr="00EF58AE" w:rsidRDefault="00237F32" w:rsidP="00080C2F">
            <w:pPr>
              <w:spacing w:line="340" w:lineRule="exact"/>
              <w:rPr>
                <w:rFonts w:cstheme="majorBidi"/>
                <w:b/>
                <w:bCs/>
              </w:rPr>
            </w:pPr>
          </w:p>
        </w:tc>
        <w:tc>
          <w:tcPr>
            <w:tcW w:w="90" w:type="dxa"/>
            <w:vAlign w:val="bottom"/>
          </w:tcPr>
          <w:p w14:paraId="473EA92E" w14:textId="77777777" w:rsidR="00237F32" w:rsidRPr="00EF58AE" w:rsidRDefault="00237F32" w:rsidP="00080C2F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</w:p>
        </w:tc>
        <w:tc>
          <w:tcPr>
            <w:tcW w:w="1554" w:type="dxa"/>
            <w:vAlign w:val="bottom"/>
          </w:tcPr>
          <w:p w14:paraId="49ED1730" w14:textId="77777777" w:rsidR="00237F32" w:rsidRPr="00EF58AE" w:rsidRDefault="00237F32" w:rsidP="00080C2F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</w:p>
        </w:tc>
        <w:tc>
          <w:tcPr>
            <w:tcW w:w="81" w:type="dxa"/>
            <w:vAlign w:val="bottom"/>
          </w:tcPr>
          <w:p w14:paraId="279F5F3C" w14:textId="77777777" w:rsidR="00237F32" w:rsidRPr="00EF58AE" w:rsidRDefault="00237F32" w:rsidP="00080C2F">
            <w:pPr>
              <w:spacing w:line="340" w:lineRule="exact"/>
              <w:rPr>
                <w:rFonts w:cstheme="majorBidi"/>
                <w:b/>
                <w:bCs/>
              </w:rPr>
            </w:pPr>
          </w:p>
        </w:tc>
        <w:tc>
          <w:tcPr>
            <w:tcW w:w="1395" w:type="dxa"/>
            <w:vAlign w:val="bottom"/>
          </w:tcPr>
          <w:p w14:paraId="28154FA0" w14:textId="77777777" w:rsidR="00237F32" w:rsidRPr="00EF58AE" w:rsidRDefault="00237F32" w:rsidP="00080C2F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</w:p>
        </w:tc>
      </w:tr>
      <w:tr w:rsidR="00237F32" w:rsidRPr="00EF58AE" w14:paraId="6A4558A7" w14:textId="77777777" w:rsidTr="004F1999">
        <w:trPr>
          <w:trHeight w:hRule="exact" w:val="351"/>
        </w:trPr>
        <w:tc>
          <w:tcPr>
            <w:tcW w:w="4149" w:type="dxa"/>
            <w:vAlign w:val="bottom"/>
          </w:tcPr>
          <w:p w14:paraId="0EB13FEE" w14:textId="62A6E9FA" w:rsidR="00237F32" w:rsidRPr="007359BB" w:rsidRDefault="00237F32" w:rsidP="00080C2F">
            <w:pPr>
              <w:spacing w:line="340" w:lineRule="exact"/>
              <w:ind w:firstLine="64"/>
              <w:jc w:val="left"/>
              <w:rPr>
                <w:rFonts w:cstheme="majorBidi"/>
                <w:cs/>
              </w:rPr>
            </w:pPr>
            <w:r w:rsidRPr="007359BB">
              <w:rPr>
                <w:rFonts w:cstheme="majorBidi"/>
                <w:cs/>
              </w:rPr>
              <w:t>ภาษีเงินได้นิติบุคคล</w:t>
            </w:r>
          </w:p>
        </w:tc>
        <w:tc>
          <w:tcPr>
            <w:tcW w:w="1710" w:type="dxa"/>
            <w:vAlign w:val="bottom"/>
          </w:tcPr>
          <w:p w14:paraId="40EE4AFA" w14:textId="4638EDA5" w:rsidR="00237F32" w:rsidRPr="002F746F" w:rsidRDefault="00F54EC0" w:rsidP="005167C5">
            <w:pPr>
              <w:spacing w:line="340" w:lineRule="exact"/>
              <w:ind w:right="229"/>
              <w:rPr>
                <w:rFonts w:cstheme="majorBidi"/>
              </w:rPr>
            </w:pPr>
            <w:r w:rsidRPr="002F746F">
              <w:rPr>
                <w:rFonts w:cstheme="majorBidi"/>
              </w:rPr>
              <w:t>-</w:t>
            </w:r>
          </w:p>
        </w:tc>
        <w:tc>
          <w:tcPr>
            <w:tcW w:w="90" w:type="dxa"/>
            <w:vAlign w:val="bottom"/>
          </w:tcPr>
          <w:p w14:paraId="10BF3788" w14:textId="77777777" w:rsidR="00237F32" w:rsidRPr="002F746F" w:rsidRDefault="00237F32" w:rsidP="00080C2F">
            <w:pPr>
              <w:spacing w:line="340" w:lineRule="exact"/>
              <w:ind w:right="-12"/>
              <w:rPr>
                <w:rFonts w:cstheme="majorBidi"/>
              </w:rPr>
            </w:pPr>
          </w:p>
        </w:tc>
        <w:tc>
          <w:tcPr>
            <w:tcW w:w="1554" w:type="dxa"/>
            <w:vAlign w:val="bottom"/>
          </w:tcPr>
          <w:p w14:paraId="12C226AA" w14:textId="1101B759" w:rsidR="00237F32" w:rsidRPr="002F746F" w:rsidRDefault="00F54EC0" w:rsidP="005167C5">
            <w:pPr>
              <w:spacing w:line="340" w:lineRule="exact"/>
              <w:ind w:right="262"/>
              <w:rPr>
                <w:rFonts w:cstheme="majorBidi"/>
              </w:rPr>
            </w:pPr>
            <w:r w:rsidRPr="002F746F">
              <w:rPr>
                <w:rFonts w:cstheme="majorBidi"/>
              </w:rPr>
              <w:t>-</w:t>
            </w:r>
          </w:p>
        </w:tc>
        <w:tc>
          <w:tcPr>
            <w:tcW w:w="81" w:type="dxa"/>
            <w:vAlign w:val="bottom"/>
          </w:tcPr>
          <w:p w14:paraId="3D51FB75" w14:textId="77777777" w:rsidR="00237F32" w:rsidRPr="002F746F" w:rsidRDefault="00237F32" w:rsidP="00080C2F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0D289E16" w14:textId="09E39419" w:rsidR="00237F32" w:rsidRPr="002F746F" w:rsidRDefault="00F54EC0" w:rsidP="005167C5">
            <w:pPr>
              <w:spacing w:line="340" w:lineRule="exact"/>
              <w:ind w:right="306"/>
              <w:rPr>
                <w:rFonts w:cstheme="majorBidi"/>
              </w:rPr>
            </w:pPr>
            <w:r w:rsidRPr="002F746F">
              <w:rPr>
                <w:rFonts w:cstheme="majorBidi"/>
              </w:rPr>
              <w:t>-</w:t>
            </w:r>
          </w:p>
        </w:tc>
      </w:tr>
      <w:tr w:rsidR="00237F32" w:rsidRPr="00EF58AE" w14:paraId="26E7B0DB" w14:textId="77777777" w:rsidTr="004F1999">
        <w:trPr>
          <w:trHeight w:hRule="exact" w:val="360"/>
        </w:trPr>
        <w:tc>
          <w:tcPr>
            <w:tcW w:w="4149" w:type="dxa"/>
            <w:vAlign w:val="bottom"/>
          </w:tcPr>
          <w:p w14:paraId="4514F56C" w14:textId="73813D10" w:rsidR="00237F32" w:rsidRPr="007359BB" w:rsidRDefault="00237F32" w:rsidP="00080C2F">
            <w:pPr>
              <w:spacing w:line="340" w:lineRule="exact"/>
              <w:ind w:firstLine="64"/>
              <w:jc w:val="left"/>
              <w:rPr>
                <w:rFonts w:cstheme="majorBidi"/>
                <w:b/>
                <w:bCs/>
                <w:cs/>
              </w:rPr>
            </w:pPr>
            <w:r w:rsidRPr="007359BB">
              <w:rPr>
                <w:rFonts w:cstheme="majorBidi"/>
                <w:b/>
                <w:bCs/>
                <w:cs/>
              </w:rPr>
              <w:t>ภาษีเงินได้รอการตัดบัญชี</w:t>
            </w:r>
          </w:p>
        </w:tc>
        <w:tc>
          <w:tcPr>
            <w:tcW w:w="1710" w:type="dxa"/>
            <w:vAlign w:val="bottom"/>
          </w:tcPr>
          <w:p w14:paraId="50180D12" w14:textId="77777777" w:rsidR="00237F32" w:rsidRPr="002F746F" w:rsidRDefault="00237F32" w:rsidP="00080C2F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90" w:type="dxa"/>
            <w:vAlign w:val="bottom"/>
          </w:tcPr>
          <w:p w14:paraId="45BA4767" w14:textId="77777777" w:rsidR="00237F32" w:rsidRPr="002F746F" w:rsidRDefault="00237F32" w:rsidP="00080C2F">
            <w:pPr>
              <w:spacing w:line="340" w:lineRule="exact"/>
              <w:ind w:right="-12"/>
              <w:rPr>
                <w:rFonts w:cstheme="majorBidi"/>
              </w:rPr>
            </w:pPr>
          </w:p>
        </w:tc>
        <w:tc>
          <w:tcPr>
            <w:tcW w:w="1554" w:type="dxa"/>
            <w:vAlign w:val="bottom"/>
          </w:tcPr>
          <w:p w14:paraId="1652086C" w14:textId="77777777" w:rsidR="00237F32" w:rsidRPr="002F746F" w:rsidRDefault="00237F32" w:rsidP="00080C2F">
            <w:pPr>
              <w:spacing w:line="340" w:lineRule="exact"/>
              <w:ind w:right="-12"/>
              <w:rPr>
                <w:rFonts w:cstheme="majorBidi"/>
              </w:rPr>
            </w:pPr>
          </w:p>
        </w:tc>
        <w:tc>
          <w:tcPr>
            <w:tcW w:w="81" w:type="dxa"/>
            <w:vAlign w:val="bottom"/>
          </w:tcPr>
          <w:p w14:paraId="6419CE14" w14:textId="77777777" w:rsidR="00237F32" w:rsidRPr="002F746F" w:rsidRDefault="00237F32" w:rsidP="00080C2F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4D03D3F8" w14:textId="77777777" w:rsidR="00237F32" w:rsidRPr="002F746F" w:rsidRDefault="00237F32" w:rsidP="00080C2F">
            <w:pPr>
              <w:spacing w:line="340" w:lineRule="exact"/>
              <w:ind w:right="-12"/>
              <w:rPr>
                <w:rFonts w:cstheme="majorBidi"/>
              </w:rPr>
            </w:pPr>
          </w:p>
        </w:tc>
      </w:tr>
      <w:tr w:rsidR="00183CA2" w:rsidRPr="00EF58AE" w14:paraId="57D4B894" w14:textId="77777777" w:rsidTr="004F1999">
        <w:trPr>
          <w:trHeight w:hRule="exact" w:val="729"/>
        </w:trPr>
        <w:tc>
          <w:tcPr>
            <w:tcW w:w="4149" w:type="dxa"/>
            <w:vAlign w:val="bottom"/>
          </w:tcPr>
          <w:p w14:paraId="710750EF" w14:textId="720C6920" w:rsidR="00183CA2" w:rsidRPr="007359BB" w:rsidRDefault="00183CA2" w:rsidP="00183CA2">
            <w:pPr>
              <w:spacing w:line="340" w:lineRule="exact"/>
              <w:ind w:firstLine="64"/>
              <w:jc w:val="left"/>
              <w:rPr>
                <w:rFonts w:cstheme="majorBidi"/>
                <w:cs/>
              </w:rPr>
            </w:pPr>
            <w:r w:rsidRPr="007359BB">
              <w:rPr>
                <w:rFonts w:cstheme="majorBidi"/>
                <w:cs/>
              </w:rPr>
              <w:t>การเปลี่ยนแปลงของผลแตกต่างชั่วคราวและการกลับ</w:t>
            </w:r>
            <w:r w:rsidRPr="007359BB">
              <w:rPr>
                <w:rFonts w:cstheme="majorBidi"/>
                <w:cs/>
              </w:rPr>
              <w:br/>
              <w:t xml:space="preserve">    </w:t>
            </w:r>
            <w:r w:rsidR="00393F70">
              <w:rPr>
                <w:rFonts w:cstheme="majorBidi"/>
              </w:rPr>
              <w:t xml:space="preserve">  </w:t>
            </w:r>
            <w:r w:rsidRPr="007359BB">
              <w:rPr>
                <w:rFonts w:cstheme="majorBidi"/>
                <w:cs/>
              </w:rPr>
              <w:t>รายการผลแตกต่างชั่วคราว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vAlign w:val="bottom"/>
          </w:tcPr>
          <w:p w14:paraId="3CB47550" w14:textId="72A0926E" w:rsidR="00644949" w:rsidRPr="00CC32E1" w:rsidRDefault="00644949" w:rsidP="00644949">
            <w:pPr>
              <w:rPr>
                <w:rFonts w:ascii="Angsana New" w:hAnsi="Angsana New"/>
                <w:lang w:eastAsia="en-US"/>
              </w:rPr>
            </w:pPr>
            <w:r>
              <w:rPr>
                <w:rFonts w:ascii="Angsana New" w:hAnsi="Angsana New"/>
              </w:rPr>
              <w:t xml:space="preserve">                          </w:t>
            </w:r>
            <w:r w:rsidR="00CC32E1" w:rsidRPr="00CC32E1">
              <w:rPr>
                <w:rFonts w:cstheme="majorBidi"/>
              </w:rPr>
              <w:t>17,901,214</w:t>
            </w:r>
          </w:p>
          <w:p w14:paraId="40B8D6D6" w14:textId="02992B65" w:rsidR="00183CA2" w:rsidRPr="002F746F" w:rsidRDefault="00183CA2" w:rsidP="00183CA2">
            <w:pPr>
              <w:spacing w:line="340" w:lineRule="exact"/>
              <w:ind w:right="45"/>
              <w:rPr>
                <w:rFonts w:cstheme="majorBidi"/>
              </w:rPr>
            </w:pPr>
          </w:p>
        </w:tc>
        <w:tc>
          <w:tcPr>
            <w:tcW w:w="90" w:type="dxa"/>
            <w:vAlign w:val="bottom"/>
          </w:tcPr>
          <w:p w14:paraId="0E16ACE2" w14:textId="77777777" w:rsidR="00183CA2" w:rsidRPr="002F746F" w:rsidRDefault="00183CA2" w:rsidP="00183CA2">
            <w:pPr>
              <w:spacing w:line="340" w:lineRule="exact"/>
              <w:ind w:right="-12"/>
              <w:rPr>
                <w:rFonts w:cstheme="majorBidi"/>
              </w:rPr>
            </w:pPr>
          </w:p>
        </w:tc>
        <w:tc>
          <w:tcPr>
            <w:tcW w:w="1554" w:type="dxa"/>
            <w:tcBorders>
              <w:bottom w:val="single" w:sz="4" w:space="0" w:color="auto"/>
            </w:tcBorders>
            <w:vAlign w:val="bottom"/>
          </w:tcPr>
          <w:p w14:paraId="16F3051D" w14:textId="54D72D47" w:rsidR="00183CA2" w:rsidRPr="002F746F" w:rsidRDefault="00FA0544" w:rsidP="00FA0544">
            <w:pPr>
              <w:spacing w:line="340" w:lineRule="exact"/>
              <w:ind w:right="45"/>
              <w:rPr>
                <w:rFonts w:ascii="Angsana New" w:hAnsi="Angsana New"/>
              </w:rPr>
            </w:pPr>
            <w:r w:rsidRPr="002F746F">
              <w:rPr>
                <w:rFonts w:ascii="Angsana New" w:hAnsi="Angsana New"/>
              </w:rPr>
              <w:t xml:space="preserve">       </w:t>
            </w:r>
            <w:r w:rsidR="00BB4AA9" w:rsidRPr="002F746F">
              <w:rPr>
                <w:rFonts w:ascii="Angsana New" w:hAnsi="Angsana New"/>
              </w:rPr>
              <w:t xml:space="preserve"> 7</w:t>
            </w:r>
            <w:r w:rsidR="002F746F" w:rsidRPr="002F746F">
              <w:rPr>
                <w:rFonts w:ascii="Angsana New" w:hAnsi="Angsana New"/>
              </w:rPr>
              <w:t>2,4</w:t>
            </w:r>
            <w:r w:rsidR="008D13CD">
              <w:rPr>
                <w:rFonts w:ascii="Angsana New" w:hAnsi="Angsana New"/>
              </w:rPr>
              <w:t>21,816</w:t>
            </w:r>
          </w:p>
        </w:tc>
        <w:tc>
          <w:tcPr>
            <w:tcW w:w="81" w:type="dxa"/>
            <w:vAlign w:val="bottom"/>
          </w:tcPr>
          <w:p w14:paraId="0417E70E" w14:textId="77777777" w:rsidR="00183CA2" w:rsidRPr="002F746F" w:rsidRDefault="00183CA2" w:rsidP="00183CA2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395" w:type="dxa"/>
            <w:tcBorders>
              <w:bottom w:val="single" w:sz="4" w:space="0" w:color="auto"/>
            </w:tcBorders>
            <w:vAlign w:val="bottom"/>
          </w:tcPr>
          <w:p w14:paraId="2407BC6F" w14:textId="7AB5307C" w:rsidR="00183CA2" w:rsidRPr="002F746F" w:rsidRDefault="00183CA2" w:rsidP="005167C5">
            <w:pPr>
              <w:spacing w:line="340" w:lineRule="exact"/>
              <w:ind w:right="306"/>
              <w:rPr>
                <w:rFonts w:cstheme="majorBidi"/>
              </w:rPr>
            </w:pPr>
            <w:r w:rsidRPr="002F746F">
              <w:rPr>
                <w:rFonts w:cstheme="majorBidi"/>
              </w:rPr>
              <w:t>-</w:t>
            </w:r>
          </w:p>
        </w:tc>
      </w:tr>
      <w:tr w:rsidR="00183CA2" w:rsidRPr="00EF58AE" w14:paraId="195C48F1" w14:textId="77777777" w:rsidTr="004F1999">
        <w:trPr>
          <w:trHeight w:hRule="exact" w:val="370"/>
        </w:trPr>
        <w:tc>
          <w:tcPr>
            <w:tcW w:w="4149" w:type="dxa"/>
            <w:vAlign w:val="bottom"/>
          </w:tcPr>
          <w:p w14:paraId="0A6D0ED9" w14:textId="386B0A6A" w:rsidR="00183CA2" w:rsidRPr="007359BB" w:rsidRDefault="00183CA2" w:rsidP="00183CA2">
            <w:pPr>
              <w:spacing w:line="340" w:lineRule="exact"/>
              <w:ind w:firstLine="64"/>
              <w:jc w:val="left"/>
              <w:rPr>
                <w:rFonts w:cstheme="majorBidi"/>
                <w:b/>
                <w:bCs/>
              </w:rPr>
            </w:pPr>
            <w:r w:rsidRPr="007359BB">
              <w:rPr>
                <w:rFonts w:cstheme="majorBidi"/>
                <w:b/>
                <w:bCs/>
                <w:cs/>
              </w:rPr>
              <w:t>ค่าใช้จ่ายภาษีเงินได้</w:t>
            </w:r>
          </w:p>
        </w:tc>
        <w:tc>
          <w:tcPr>
            <w:tcW w:w="1710" w:type="dxa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14:paraId="14DF60E5" w14:textId="4DD1993B" w:rsidR="00183CA2" w:rsidRPr="009842C6" w:rsidRDefault="00CC32E1" w:rsidP="009842C6">
            <w:pPr>
              <w:rPr>
                <w:rFonts w:ascii="Angsana New" w:hAnsi="Angsana New"/>
                <w:b/>
                <w:bCs/>
              </w:rPr>
            </w:pPr>
            <w:r w:rsidRPr="00C5344E">
              <w:rPr>
                <w:rFonts w:cstheme="majorBidi"/>
                <w:b/>
                <w:bCs/>
              </w:rPr>
              <w:t>17,901,214</w:t>
            </w:r>
          </w:p>
        </w:tc>
        <w:tc>
          <w:tcPr>
            <w:tcW w:w="90" w:type="dxa"/>
            <w:vAlign w:val="bottom"/>
          </w:tcPr>
          <w:p w14:paraId="5894DE4C" w14:textId="77777777" w:rsidR="00183CA2" w:rsidRPr="008D13CD" w:rsidRDefault="00183CA2" w:rsidP="00183CA2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</w:p>
        </w:tc>
        <w:tc>
          <w:tcPr>
            <w:tcW w:w="1554" w:type="dxa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14:paraId="6220F0C9" w14:textId="2626F764" w:rsidR="00183CA2" w:rsidRPr="008D13CD" w:rsidRDefault="00BB4AA9" w:rsidP="00FA0544">
            <w:pPr>
              <w:spacing w:line="340" w:lineRule="exact"/>
              <w:ind w:right="45"/>
              <w:rPr>
                <w:rFonts w:ascii="Angsana New" w:hAnsi="Angsana New"/>
                <w:b/>
                <w:bCs/>
              </w:rPr>
            </w:pPr>
            <w:r w:rsidRPr="008D13CD">
              <w:rPr>
                <w:rFonts w:ascii="Angsana New" w:hAnsi="Angsana New"/>
                <w:b/>
                <w:bCs/>
              </w:rPr>
              <w:t>7</w:t>
            </w:r>
            <w:r w:rsidR="002F746F" w:rsidRPr="008D13CD">
              <w:rPr>
                <w:rFonts w:ascii="Angsana New" w:hAnsi="Angsana New"/>
                <w:b/>
                <w:bCs/>
              </w:rPr>
              <w:t>2,4</w:t>
            </w:r>
            <w:r w:rsidR="008D13CD" w:rsidRPr="008D13CD">
              <w:rPr>
                <w:rFonts w:ascii="Angsana New" w:hAnsi="Angsana New"/>
                <w:b/>
                <w:bCs/>
              </w:rPr>
              <w:t>21,816</w:t>
            </w:r>
          </w:p>
        </w:tc>
        <w:tc>
          <w:tcPr>
            <w:tcW w:w="81" w:type="dxa"/>
            <w:vAlign w:val="bottom"/>
          </w:tcPr>
          <w:p w14:paraId="24C22D6E" w14:textId="77777777" w:rsidR="00183CA2" w:rsidRPr="008D13CD" w:rsidRDefault="00183CA2" w:rsidP="00183CA2">
            <w:pPr>
              <w:spacing w:line="340" w:lineRule="exact"/>
              <w:rPr>
                <w:rFonts w:cstheme="majorBidi"/>
                <w:b/>
                <w:bCs/>
              </w:rPr>
            </w:pPr>
          </w:p>
        </w:tc>
        <w:tc>
          <w:tcPr>
            <w:tcW w:w="1395" w:type="dxa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14:paraId="4855A9B4" w14:textId="14120819" w:rsidR="00183CA2" w:rsidRPr="008D13CD" w:rsidRDefault="00183CA2" w:rsidP="005167C5">
            <w:pPr>
              <w:spacing w:line="340" w:lineRule="exact"/>
              <w:ind w:right="306"/>
              <w:rPr>
                <w:rFonts w:cstheme="majorBidi"/>
                <w:b/>
                <w:bCs/>
              </w:rPr>
            </w:pPr>
            <w:r w:rsidRPr="008D13CD">
              <w:rPr>
                <w:rFonts w:cstheme="majorBidi"/>
                <w:b/>
                <w:bCs/>
              </w:rPr>
              <w:t>-</w:t>
            </w:r>
          </w:p>
        </w:tc>
      </w:tr>
    </w:tbl>
    <w:p w14:paraId="518CA31F" w14:textId="06F351ED" w:rsidR="00C809A0" w:rsidRDefault="00FD63A0" w:rsidP="00240995">
      <w:pPr>
        <w:spacing w:before="120"/>
        <w:ind w:left="363" w:right="-14"/>
        <w:jc w:val="thaiDistribute"/>
        <w:rPr>
          <w:rFonts w:cstheme="majorBidi"/>
          <w:cs/>
        </w:rPr>
      </w:pPr>
      <w:r w:rsidRPr="007359BB">
        <w:rPr>
          <w:rFonts w:cstheme="majorBidi"/>
          <w:cs/>
        </w:rPr>
        <w:t xml:space="preserve">ณ วันที่ </w:t>
      </w:r>
      <w:r w:rsidR="00503959" w:rsidRPr="007359BB">
        <w:rPr>
          <w:rFonts w:cstheme="majorBidi" w:hint="cs"/>
        </w:rPr>
        <w:t xml:space="preserve">31 </w:t>
      </w:r>
      <w:r w:rsidR="00503959" w:rsidRPr="007359BB">
        <w:rPr>
          <w:rFonts w:cstheme="majorBidi" w:hint="cs"/>
          <w:cs/>
        </w:rPr>
        <w:t>ธันวาคม</w:t>
      </w:r>
      <w:r w:rsidR="00503959" w:rsidRPr="007359BB">
        <w:rPr>
          <w:rFonts w:cstheme="majorBidi"/>
          <w:cs/>
        </w:rPr>
        <w:t xml:space="preserve"> </w:t>
      </w:r>
      <w:r w:rsidR="00237F32" w:rsidRPr="00862DE6">
        <w:rPr>
          <w:rFonts w:cstheme="majorBidi"/>
        </w:rPr>
        <w:t>2568</w:t>
      </w:r>
      <w:r w:rsidRPr="007359BB">
        <w:rPr>
          <w:rFonts w:cstheme="majorBidi"/>
          <w:cs/>
        </w:rPr>
        <w:t xml:space="preserve"> กลุ่มบริษัทมีขาดทุนทางภาษีที่คาดว่าจะไม่ได้ใช้จำนวน</w:t>
      </w:r>
      <w:r w:rsidR="00237F32" w:rsidRPr="00862DE6">
        <w:rPr>
          <w:rFonts w:cstheme="majorBidi"/>
        </w:rPr>
        <w:t xml:space="preserve"> </w:t>
      </w:r>
      <w:r w:rsidR="001D5422">
        <w:rPr>
          <w:rFonts w:cstheme="majorBidi"/>
        </w:rPr>
        <w:t>21.45</w:t>
      </w:r>
      <w:r w:rsidRPr="00862DE6">
        <w:rPr>
          <w:rFonts w:cstheme="majorBidi"/>
        </w:rPr>
        <w:t xml:space="preserve"> </w:t>
      </w:r>
      <w:r w:rsidRPr="007359BB">
        <w:rPr>
          <w:rFonts w:cstheme="majorBidi"/>
          <w:cs/>
        </w:rPr>
        <w:t xml:space="preserve">ล้านบาท และบริษัทมีขาดทุนทางภาษีจำนวน </w:t>
      </w:r>
      <w:r w:rsidR="00245DBA">
        <w:rPr>
          <w:rFonts w:cstheme="majorBidi"/>
        </w:rPr>
        <w:t>18.30</w:t>
      </w:r>
      <w:r w:rsidRPr="007359BB">
        <w:rPr>
          <w:rFonts w:cstheme="majorBidi"/>
          <w:cs/>
        </w:rPr>
        <w:t xml:space="preserve"> ล้านบาท</w:t>
      </w:r>
      <w:r w:rsidR="005672D3" w:rsidRPr="00862DE6">
        <w:rPr>
          <w:rFonts w:cstheme="majorBidi"/>
        </w:rPr>
        <w:t xml:space="preserve"> </w:t>
      </w:r>
      <w:r w:rsidR="00A31103" w:rsidRPr="007359BB">
        <w:rPr>
          <w:rFonts w:cstheme="majorBidi" w:hint="cs"/>
          <w:cs/>
        </w:rPr>
        <w:t>แล</w:t>
      </w:r>
      <w:r w:rsidR="0038085F" w:rsidRPr="007359BB">
        <w:rPr>
          <w:rFonts w:cstheme="majorBidi" w:hint="cs"/>
          <w:cs/>
        </w:rPr>
        <w:t>ะมี</w:t>
      </w:r>
      <w:r w:rsidR="00696F00" w:rsidRPr="007359BB">
        <w:rPr>
          <w:rFonts w:cstheme="majorBidi" w:hint="cs"/>
          <w:cs/>
        </w:rPr>
        <w:t>ผลแตกต่างชั่วคราวที่เกิดจากค่าเผื่อการด้อยค่าเงินลงทุนในบริษัทย่อย</w:t>
      </w:r>
      <w:r w:rsidR="00DC01FB" w:rsidRPr="007359BB">
        <w:rPr>
          <w:rFonts w:cstheme="majorBidi"/>
          <w:cs/>
        </w:rPr>
        <w:t>ที่คาดว่าจะไม่ได้ใช้</w:t>
      </w:r>
      <w:r w:rsidR="00A421D1" w:rsidRPr="007359BB">
        <w:rPr>
          <w:rFonts w:cstheme="majorBidi" w:hint="cs"/>
          <w:cs/>
        </w:rPr>
        <w:t xml:space="preserve">จำนวน </w:t>
      </w:r>
      <w:r w:rsidR="00674005" w:rsidRPr="00862DE6">
        <w:rPr>
          <w:rFonts w:cstheme="majorBidi"/>
        </w:rPr>
        <w:t xml:space="preserve">293 </w:t>
      </w:r>
      <w:r w:rsidR="00674005" w:rsidRPr="007359BB">
        <w:rPr>
          <w:rFonts w:cstheme="majorBidi" w:hint="cs"/>
          <w:cs/>
        </w:rPr>
        <w:t>ล้านบาท</w:t>
      </w:r>
      <w:r w:rsidR="00696F00" w:rsidRPr="007359BB">
        <w:rPr>
          <w:rFonts w:cstheme="majorBidi" w:hint="cs"/>
          <w:cs/>
        </w:rPr>
        <w:t xml:space="preserve"> </w:t>
      </w:r>
      <w:r w:rsidR="00674005" w:rsidRPr="00862DE6">
        <w:rPr>
          <w:rFonts w:cstheme="majorBidi"/>
        </w:rPr>
        <w:t xml:space="preserve">(31 </w:t>
      </w:r>
      <w:r w:rsidR="00674005" w:rsidRPr="007359BB">
        <w:rPr>
          <w:rFonts w:cstheme="majorBidi"/>
          <w:cs/>
        </w:rPr>
        <w:t xml:space="preserve">ธันวาคม </w:t>
      </w:r>
      <w:r w:rsidR="00674005" w:rsidRPr="00615E17">
        <w:rPr>
          <w:rFonts w:cstheme="majorBidi"/>
        </w:rPr>
        <w:t xml:space="preserve">2567 </w:t>
      </w:r>
      <w:r w:rsidR="00674005" w:rsidRPr="007359BB">
        <w:rPr>
          <w:rFonts w:cstheme="majorBidi"/>
          <w:cs/>
        </w:rPr>
        <w:t xml:space="preserve">บริษัทมีขาดทุนทางภาษีจำนวน </w:t>
      </w:r>
      <w:r w:rsidR="00674005" w:rsidRPr="00615E17">
        <w:rPr>
          <w:rFonts w:cstheme="majorBidi"/>
        </w:rPr>
        <w:t xml:space="preserve">5.71 </w:t>
      </w:r>
      <w:r w:rsidR="00674005" w:rsidRPr="007359BB">
        <w:rPr>
          <w:rFonts w:cstheme="majorBidi"/>
          <w:cs/>
        </w:rPr>
        <w:t>ล้านบาท</w:t>
      </w:r>
      <w:r w:rsidR="00C81653" w:rsidRPr="00615E17">
        <w:rPr>
          <w:rFonts w:cstheme="majorBidi"/>
        </w:rPr>
        <w:t>)</w:t>
      </w:r>
      <w:r w:rsidR="00674005" w:rsidRPr="007359BB">
        <w:rPr>
          <w:rFonts w:cstheme="majorBidi"/>
          <w:cs/>
        </w:rPr>
        <w:t xml:space="preserve"> </w:t>
      </w:r>
      <w:r w:rsidRPr="007359BB">
        <w:rPr>
          <w:rFonts w:cstheme="majorBidi"/>
          <w:cs/>
        </w:rPr>
        <w:t>ผู้บริหารจึงไม่บันทึกสินทรัพย์ภาษีเงินได้รอการตัดบัญชีสำหรับขาดทุนทางภาษี</w:t>
      </w:r>
      <w:r w:rsidR="00AA6B16" w:rsidRPr="007359BB">
        <w:rPr>
          <w:rFonts w:cstheme="majorBidi" w:hint="cs"/>
          <w:cs/>
        </w:rPr>
        <w:t>และผลแตกต่างชั่วคราว</w:t>
      </w:r>
      <w:r w:rsidRPr="007359BB">
        <w:rPr>
          <w:rFonts w:cstheme="majorBidi"/>
          <w:cs/>
        </w:rPr>
        <w:t>ดังกล่า</w:t>
      </w:r>
      <w:r w:rsidR="0049129C">
        <w:rPr>
          <w:rFonts w:cstheme="majorBidi" w:hint="cs"/>
          <w:cs/>
        </w:rPr>
        <w:t>ว</w:t>
      </w:r>
    </w:p>
    <w:p w14:paraId="6C0F7C13" w14:textId="5934FCE2" w:rsidR="008077FC" w:rsidRDefault="00763C27" w:rsidP="00763C27">
      <w:pPr>
        <w:spacing w:before="120"/>
        <w:ind w:left="363" w:right="-14"/>
        <w:jc w:val="thaiDistribute"/>
        <w:rPr>
          <w:rFonts w:cstheme="majorBidi"/>
        </w:rPr>
      </w:pPr>
      <w:r w:rsidRPr="00FD758F">
        <w:rPr>
          <w:rFonts w:cstheme="majorBidi"/>
          <w:color w:val="000000" w:themeColor="text1"/>
          <w:cs/>
        </w:rPr>
        <w:t>รายการกระทบยอดระหว่าง</w:t>
      </w:r>
      <w:r w:rsidRPr="00FD758F">
        <w:rPr>
          <w:rFonts w:cstheme="majorBidi" w:hint="cs"/>
          <w:color w:val="000000" w:themeColor="text1"/>
          <w:cs/>
        </w:rPr>
        <w:t>กำไร</w:t>
      </w:r>
      <w:r w:rsidRPr="00FD758F">
        <w:rPr>
          <w:rFonts w:cstheme="majorBidi"/>
          <w:color w:val="000000" w:themeColor="text1"/>
        </w:rPr>
        <w:t>(</w:t>
      </w:r>
      <w:r w:rsidRPr="00FD758F">
        <w:rPr>
          <w:rFonts w:cstheme="majorBidi" w:hint="cs"/>
          <w:color w:val="000000" w:themeColor="text1"/>
          <w:cs/>
        </w:rPr>
        <w:t>ขาดทุน</w:t>
      </w:r>
      <w:r w:rsidRPr="00FD758F">
        <w:rPr>
          <w:rFonts w:cstheme="majorBidi"/>
          <w:color w:val="000000" w:themeColor="text1"/>
        </w:rPr>
        <w:t>)</w:t>
      </w:r>
      <w:r w:rsidRPr="00FD758F">
        <w:rPr>
          <w:rFonts w:cstheme="majorBidi"/>
          <w:color w:val="000000" w:themeColor="text1"/>
          <w:cs/>
        </w:rPr>
        <w:t>ทางบัญชีกับรายได้ภาษีเงินได้มีดังนี้</w:t>
      </w:r>
    </w:p>
    <w:tbl>
      <w:tblPr>
        <w:tblStyle w:val="TableGrid"/>
        <w:tblW w:w="9048" w:type="dxa"/>
        <w:tblInd w:w="270" w:type="dxa"/>
        <w:tblLayout w:type="fixed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4610"/>
        <w:gridCol w:w="48"/>
        <w:gridCol w:w="1568"/>
        <w:gridCol w:w="48"/>
        <w:gridCol w:w="1384"/>
        <w:gridCol w:w="89"/>
        <w:gridCol w:w="1301"/>
      </w:tblGrid>
      <w:tr w:rsidR="00154235" w:rsidRPr="0060734F" w14:paraId="11968095" w14:textId="5A36CDC4" w:rsidTr="007C28DB">
        <w:trPr>
          <w:trHeight w:val="384"/>
        </w:trPr>
        <w:tc>
          <w:tcPr>
            <w:tcW w:w="4610" w:type="dxa"/>
          </w:tcPr>
          <w:p w14:paraId="029517EB" w14:textId="77777777" w:rsidR="00154235" w:rsidRPr="00E407AC" w:rsidRDefault="00154235" w:rsidP="0049129C">
            <w:pPr>
              <w:jc w:val="thaiDistribute"/>
            </w:pPr>
          </w:p>
        </w:tc>
        <w:tc>
          <w:tcPr>
            <w:tcW w:w="48" w:type="dxa"/>
          </w:tcPr>
          <w:p w14:paraId="2CC33C08" w14:textId="77777777" w:rsidR="00154235" w:rsidRPr="00E407AC" w:rsidRDefault="00154235" w:rsidP="0049129C">
            <w:pPr>
              <w:jc w:val="thaiDistribute"/>
            </w:pPr>
          </w:p>
        </w:tc>
        <w:tc>
          <w:tcPr>
            <w:tcW w:w="4390" w:type="dxa"/>
            <w:gridSpan w:val="5"/>
            <w:tcBorders>
              <w:bottom w:val="single" w:sz="4" w:space="0" w:color="auto"/>
            </w:tcBorders>
            <w:vAlign w:val="center"/>
          </w:tcPr>
          <w:p w14:paraId="0380B3D8" w14:textId="24016F77" w:rsidR="00154235" w:rsidRPr="0060734F" w:rsidRDefault="00154235" w:rsidP="0049129C">
            <w:pPr>
              <w:jc w:val="center"/>
              <w:rPr>
                <w:rFonts w:cstheme="majorBidi"/>
                <w:b/>
                <w:bCs/>
              </w:rPr>
            </w:pPr>
            <w:r w:rsidRPr="0060734F">
              <w:rPr>
                <w:rFonts w:cstheme="majorBidi"/>
                <w:b/>
                <w:bCs/>
                <w:cs/>
              </w:rPr>
              <w:t>หน่วย</w:t>
            </w:r>
            <w:r w:rsidRPr="0060734F">
              <w:rPr>
                <w:rFonts w:cstheme="majorBidi"/>
                <w:b/>
                <w:bCs/>
              </w:rPr>
              <w:t xml:space="preserve">: </w:t>
            </w:r>
            <w:r w:rsidRPr="0060734F">
              <w:rPr>
                <w:rFonts w:cstheme="majorBidi"/>
                <w:b/>
                <w:bCs/>
                <w:cs/>
              </w:rPr>
              <w:t>บาท</w:t>
            </w:r>
          </w:p>
        </w:tc>
      </w:tr>
      <w:tr w:rsidR="00154235" w:rsidRPr="0060734F" w14:paraId="0992A1CE" w14:textId="044C4CD2" w:rsidTr="007C28DB">
        <w:trPr>
          <w:trHeight w:val="384"/>
        </w:trPr>
        <w:tc>
          <w:tcPr>
            <w:tcW w:w="4610" w:type="dxa"/>
          </w:tcPr>
          <w:p w14:paraId="55CF8E92" w14:textId="77777777" w:rsidR="00154235" w:rsidRPr="0060734F" w:rsidRDefault="00154235" w:rsidP="0049129C">
            <w:pPr>
              <w:jc w:val="thaiDistribute"/>
            </w:pPr>
          </w:p>
        </w:tc>
        <w:tc>
          <w:tcPr>
            <w:tcW w:w="48" w:type="dxa"/>
          </w:tcPr>
          <w:p w14:paraId="169D6AF5" w14:textId="77777777" w:rsidR="00154235" w:rsidRPr="0060734F" w:rsidRDefault="00154235" w:rsidP="0049129C">
            <w:pPr>
              <w:jc w:val="thaiDistribute"/>
            </w:pPr>
          </w:p>
        </w:tc>
        <w:tc>
          <w:tcPr>
            <w:tcW w:w="1568" w:type="dxa"/>
            <w:tcBorders>
              <w:top w:val="single" w:sz="4" w:space="0" w:color="auto"/>
              <w:bottom w:val="single" w:sz="4" w:space="0" w:color="auto"/>
            </w:tcBorders>
          </w:tcPr>
          <w:p w14:paraId="301CEC68" w14:textId="371F6545" w:rsidR="00154235" w:rsidRPr="0060734F" w:rsidRDefault="00154235" w:rsidP="0049129C">
            <w:pPr>
              <w:jc w:val="center"/>
              <w:rPr>
                <w:b/>
                <w:bCs/>
              </w:rPr>
            </w:pPr>
            <w:r w:rsidRPr="0060734F">
              <w:rPr>
                <w:rFonts w:cstheme="majorBidi"/>
                <w:b/>
                <w:bCs/>
                <w:color w:val="000000" w:themeColor="text1"/>
                <w:cs/>
              </w:rPr>
              <w:t>งบการเงินรวม</w:t>
            </w:r>
          </w:p>
        </w:tc>
        <w:tc>
          <w:tcPr>
            <w:tcW w:w="48" w:type="dxa"/>
          </w:tcPr>
          <w:p w14:paraId="60A61C7C" w14:textId="77777777" w:rsidR="00154235" w:rsidRPr="0060734F" w:rsidRDefault="00154235" w:rsidP="0049129C">
            <w:pPr>
              <w:jc w:val="center"/>
              <w:rPr>
                <w:b/>
                <w:bCs/>
              </w:rPr>
            </w:pPr>
          </w:p>
        </w:tc>
        <w:tc>
          <w:tcPr>
            <w:tcW w:w="277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E2BBED8" w14:textId="4699AA41" w:rsidR="00154235" w:rsidRPr="0060734F" w:rsidRDefault="00154235" w:rsidP="0049129C">
            <w:pPr>
              <w:jc w:val="center"/>
              <w:rPr>
                <w:b/>
                <w:bCs/>
              </w:rPr>
            </w:pPr>
            <w:r w:rsidRPr="0060734F">
              <w:rPr>
                <w:rFonts w:cstheme="majorBidi"/>
                <w:b/>
                <w:bCs/>
                <w:color w:val="000000" w:themeColor="text1"/>
                <w:cs/>
              </w:rPr>
              <w:t>งบการเงินเฉพาะกิจการ</w:t>
            </w:r>
          </w:p>
        </w:tc>
      </w:tr>
      <w:tr w:rsidR="00816A15" w:rsidRPr="0060734F" w14:paraId="3053C843" w14:textId="77777777" w:rsidTr="007C28DB">
        <w:trPr>
          <w:trHeight w:val="384"/>
        </w:trPr>
        <w:tc>
          <w:tcPr>
            <w:tcW w:w="4610" w:type="dxa"/>
          </w:tcPr>
          <w:p w14:paraId="004358C0" w14:textId="77777777" w:rsidR="00154235" w:rsidRPr="0060734F" w:rsidRDefault="00154235" w:rsidP="00154235">
            <w:pPr>
              <w:jc w:val="thaiDistribute"/>
            </w:pPr>
          </w:p>
        </w:tc>
        <w:tc>
          <w:tcPr>
            <w:tcW w:w="48" w:type="dxa"/>
          </w:tcPr>
          <w:p w14:paraId="32B07652" w14:textId="77777777" w:rsidR="00154235" w:rsidRPr="0060734F" w:rsidRDefault="00154235" w:rsidP="00154235">
            <w:pPr>
              <w:jc w:val="thaiDistribute"/>
            </w:pPr>
          </w:p>
        </w:tc>
        <w:tc>
          <w:tcPr>
            <w:tcW w:w="1568" w:type="dxa"/>
            <w:tcBorders>
              <w:top w:val="single" w:sz="4" w:space="0" w:color="auto"/>
              <w:bottom w:val="single" w:sz="4" w:space="0" w:color="auto"/>
            </w:tcBorders>
          </w:tcPr>
          <w:p w14:paraId="36B806F3" w14:textId="48B62095" w:rsidR="00154235" w:rsidRPr="0060734F" w:rsidRDefault="00154235" w:rsidP="00154235">
            <w:pPr>
              <w:jc w:val="center"/>
              <w:rPr>
                <w:rFonts w:cstheme="majorBidi"/>
                <w:b/>
                <w:bCs/>
                <w:color w:val="000000" w:themeColor="text1"/>
                <w:cs/>
              </w:rPr>
            </w:pPr>
            <w:r w:rsidRPr="0060734F">
              <w:rPr>
                <w:rFonts w:cstheme="majorBidi"/>
                <w:b/>
                <w:bCs/>
              </w:rPr>
              <w:t>2568</w:t>
            </w:r>
          </w:p>
        </w:tc>
        <w:tc>
          <w:tcPr>
            <w:tcW w:w="48" w:type="dxa"/>
          </w:tcPr>
          <w:p w14:paraId="4CEF745D" w14:textId="77777777" w:rsidR="00154235" w:rsidRPr="0060734F" w:rsidRDefault="00154235" w:rsidP="00154235">
            <w:pPr>
              <w:jc w:val="center"/>
              <w:rPr>
                <w:b/>
                <w:bCs/>
              </w:rPr>
            </w:pPr>
          </w:p>
        </w:tc>
        <w:tc>
          <w:tcPr>
            <w:tcW w:w="1384" w:type="dxa"/>
            <w:tcBorders>
              <w:top w:val="single" w:sz="4" w:space="0" w:color="auto"/>
              <w:bottom w:val="single" w:sz="4" w:space="0" w:color="auto"/>
            </w:tcBorders>
          </w:tcPr>
          <w:p w14:paraId="194FF6B1" w14:textId="3DB7B230" w:rsidR="00154235" w:rsidRPr="0060734F" w:rsidRDefault="00154235" w:rsidP="00154235">
            <w:pPr>
              <w:jc w:val="center"/>
              <w:rPr>
                <w:b/>
                <w:bCs/>
              </w:rPr>
            </w:pPr>
            <w:r w:rsidRPr="0060734F">
              <w:rPr>
                <w:rFonts w:cstheme="majorBidi"/>
                <w:b/>
                <w:bCs/>
              </w:rPr>
              <w:t>2568</w:t>
            </w:r>
          </w:p>
        </w:tc>
        <w:tc>
          <w:tcPr>
            <w:tcW w:w="89" w:type="dxa"/>
          </w:tcPr>
          <w:p w14:paraId="2BB7B526" w14:textId="77777777" w:rsidR="00154235" w:rsidRPr="0060734F" w:rsidRDefault="00154235" w:rsidP="00154235">
            <w:pPr>
              <w:jc w:val="center"/>
              <w:rPr>
                <w:b/>
                <w:bCs/>
              </w:rPr>
            </w:pPr>
          </w:p>
        </w:tc>
        <w:tc>
          <w:tcPr>
            <w:tcW w:w="1301" w:type="dxa"/>
            <w:tcBorders>
              <w:top w:val="single" w:sz="4" w:space="0" w:color="auto"/>
              <w:bottom w:val="single" w:sz="4" w:space="0" w:color="auto"/>
            </w:tcBorders>
          </w:tcPr>
          <w:p w14:paraId="41AD4C45" w14:textId="1CA6CCD2" w:rsidR="00154235" w:rsidRPr="0060734F" w:rsidRDefault="00154235" w:rsidP="00154235">
            <w:pPr>
              <w:jc w:val="center"/>
              <w:rPr>
                <w:b/>
                <w:bCs/>
              </w:rPr>
            </w:pPr>
            <w:r w:rsidRPr="0060734F">
              <w:rPr>
                <w:rFonts w:cstheme="majorBidi"/>
                <w:b/>
                <w:bCs/>
              </w:rPr>
              <w:t>2567</w:t>
            </w:r>
          </w:p>
        </w:tc>
      </w:tr>
      <w:tr w:rsidR="0060734F" w:rsidRPr="0060734F" w14:paraId="1D540843" w14:textId="4F2EDA3E" w:rsidTr="007C28DB">
        <w:trPr>
          <w:trHeight w:val="373"/>
        </w:trPr>
        <w:tc>
          <w:tcPr>
            <w:tcW w:w="4610" w:type="dxa"/>
          </w:tcPr>
          <w:p w14:paraId="595604BF" w14:textId="77777777" w:rsidR="00154235" w:rsidRPr="0060734F" w:rsidRDefault="00154235" w:rsidP="00154235">
            <w:pPr>
              <w:jc w:val="thaiDistribute"/>
            </w:pPr>
            <w:r w:rsidRPr="0060734F">
              <w:rPr>
                <w:rFonts w:hint="cs"/>
                <w:cs/>
              </w:rPr>
              <w:t>กำไร</w:t>
            </w:r>
            <w:r w:rsidRPr="0060734F">
              <w:t>(</w:t>
            </w:r>
            <w:r w:rsidRPr="0060734F">
              <w:rPr>
                <w:cs/>
              </w:rPr>
              <w:t>ขาดทุน</w:t>
            </w:r>
            <w:r w:rsidRPr="0060734F">
              <w:t>)</w:t>
            </w:r>
            <w:r w:rsidRPr="0060734F">
              <w:rPr>
                <w:cs/>
              </w:rPr>
              <w:t>ทางบัญชีก่อนภาษีเงินได้นิติบุคคล</w:t>
            </w:r>
          </w:p>
        </w:tc>
        <w:tc>
          <w:tcPr>
            <w:tcW w:w="48" w:type="dxa"/>
          </w:tcPr>
          <w:p w14:paraId="5400F3F8" w14:textId="77777777" w:rsidR="00154235" w:rsidRPr="0060734F" w:rsidRDefault="00154235" w:rsidP="00154235">
            <w:pPr>
              <w:jc w:val="thaiDistribute"/>
            </w:pPr>
          </w:p>
        </w:tc>
        <w:tc>
          <w:tcPr>
            <w:tcW w:w="1568" w:type="dxa"/>
            <w:tcBorders>
              <w:top w:val="single" w:sz="4" w:space="0" w:color="auto"/>
              <w:bottom w:val="double" w:sz="4" w:space="0" w:color="auto"/>
            </w:tcBorders>
          </w:tcPr>
          <w:p w14:paraId="439C501A" w14:textId="350B9BB8" w:rsidR="00154235" w:rsidRPr="0060734F" w:rsidRDefault="00CE23F5" w:rsidP="000B365C">
            <w:pPr>
              <w:tabs>
                <w:tab w:val="left" w:pos="1514"/>
              </w:tabs>
              <w:ind w:right="-15" w:firstLine="523"/>
              <w:jc w:val="center"/>
            </w:pPr>
            <w:r w:rsidRPr="0060734F">
              <w:t xml:space="preserve">68,965,286 </w:t>
            </w:r>
            <w:r w:rsidR="00154235" w:rsidRPr="0060734F">
              <w:t xml:space="preserve">                  </w:t>
            </w:r>
          </w:p>
        </w:tc>
        <w:tc>
          <w:tcPr>
            <w:tcW w:w="48" w:type="dxa"/>
          </w:tcPr>
          <w:p w14:paraId="5EB9DB92" w14:textId="77777777" w:rsidR="00154235" w:rsidRPr="0060734F" w:rsidRDefault="00154235" w:rsidP="00154235">
            <w:pPr>
              <w:jc w:val="thaiDistribute"/>
            </w:pPr>
          </w:p>
        </w:tc>
        <w:tc>
          <w:tcPr>
            <w:tcW w:w="1384" w:type="dxa"/>
            <w:tcBorders>
              <w:top w:val="single" w:sz="4" w:space="0" w:color="auto"/>
              <w:bottom w:val="double" w:sz="4" w:space="0" w:color="auto"/>
            </w:tcBorders>
          </w:tcPr>
          <w:p w14:paraId="1B295FFC" w14:textId="07EFB34B" w:rsidR="00154235" w:rsidRPr="0060734F" w:rsidRDefault="0042267D" w:rsidP="0042267D">
            <w:pPr>
              <w:tabs>
                <w:tab w:val="left" w:pos="1187"/>
              </w:tabs>
              <w:jc w:val="center"/>
            </w:pPr>
            <w:r>
              <w:t xml:space="preserve">       </w:t>
            </w:r>
            <w:r w:rsidR="00CE23F5" w:rsidRPr="0060734F">
              <w:rPr>
                <w:cs/>
              </w:rPr>
              <w:t>54</w:t>
            </w:r>
            <w:r w:rsidR="00CE23F5" w:rsidRPr="0060734F">
              <w:t>,</w:t>
            </w:r>
            <w:r w:rsidR="00CE23F5" w:rsidRPr="0060734F">
              <w:rPr>
                <w:cs/>
              </w:rPr>
              <w:t>988</w:t>
            </w:r>
            <w:r w:rsidR="00CE23F5" w:rsidRPr="0060734F">
              <w:t>,</w:t>
            </w:r>
            <w:r w:rsidR="00CE23F5" w:rsidRPr="0060734F">
              <w:rPr>
                <w:cs/>
              </w:rPr>
              <w:t>960</w:t>
            </w:r>
          </w:p>
        </w:tc>
        <w:tc>
          <w:tcPr>
            <w:tcW w:w="89" w:type="dxa"/>
          </w:tcPr>
          <w:p w14:paraId="03C1F2B7" w14:textId="77777777" w:rsidR="00154235" w:rsidRPr="0060734F" w:rsidRDefault="00154235" w:rsidP="00154235"/>
        </w:tc>
        <w:tc>
          <w:tcPr>
            <w:tcW w:w="1301" w:type="dxa"/>
            <w:tcBorders>
              <w:top w:val="single" w:sz="4" w:space="0" w:color="auto"/>
              <w:bottom w:val="double" w:sz="4" w:space="0" w:color="auto"/>
            </w:tcBorders>
          </w:tcPr>
          <w:p w14:paraId="53776E90" w14:textId="318CC08B" w:rsidR="00154235" w:rsidRPr="0060734F" w:rsidRDefault="00CE23F5" w:rsidP="00154235">
            <w:r w:rsidRPr="0060734F">
              <w:rPr>
                <w:cs/>
              </w:rPr>
              <w:t>(5</w:t>
            </w:r>
            <w:r w:rsidRPr="0060734F">
              <w:t>,</w:t>
            </w:r>
            <w:r w:rsidRPr="0060734F">
              <w:rPr>
                <w:cs/>
              </w:rPr>
              <w:t>693</w:t>
            </w:r>
            <w:r w:rsidRPr="0060734F">
              <w:t>,</w:t>
            </w:r>
            <w:r w:rsidRPr="0060734F">
              <w:rPr>
                <w:cs/>
              </w:rPr>
              <w:t>303)</w:t>
            </w:r>
          </w:p>
        </w:tc>
      </w:tr>
      <w:tr w:rsidR="0060734F" w:rsidRPr="0060734F" w14:paraId="4AAFF02E" w14:textId="66EAC4E8" w:rsidTr="007C28DB">
        <w:trPr>
          <w:trHeight w:val="373"/>
        </w:trPr>
        <w:tc>
          <w:tcPr>
            <w:tcW w:w="4610" w:type="dxa"/>
          </w:tcPr>
          <w:p w14:paraId="3BCDB148" w14:textId="77777777" w:rsidR="00154235" w:rsidRPr="0060734F" w:rsidRDefault="00154235" w:rsidP="00154235">
            <w:pPr>
              <w:jc w:val="thaiDistribute"/>
            </w:pPr>
            <w:r w:rsidRPr="0060734F">
              <w:rPr>
                <w:cs/>
              </w:rPr>
              <w:t>อัตราภาษีเงินได้นิติบุคคล</w:t>
            </w:r>
          </w:p>
        </w:tc>
        <w:tc>
          <w:tcPr>
            <w:tcW w:w="48" w:type="dxa"/>
          </w:tcPr>
          <w:p w14:paraId="5D16E0CF" w14:textId="77777777" w:rsidR="00154235" w:rsidRPr="0060734F" w:rsidRDefault="00154235" w:rsidP="00154235">
            <w:pPr>
              <w:jc w:val="center"/>
            </w:pPr>
          </w:p>
        </w:tc>
        <w:tc>
          <w:tcPr>
            <w:tcW w:w="1568" w:type="dxa"/>
            <w:tcBorders>
              <w:top w:val="double" w:sz="4" w:space="0" w:color="auto"/>
            </w:tcBorders>
          </w:tcPr>
          <w:p w14:paraId="51BB543E" w14:textId="77777777" w:rsidR="00154235" w:rsidRPr="0060734F" w:rsidRDefault="00154235" w:rsidP="00154235">
            <w:pPr>
              <w:jc w:val="center"/>
              <w:rPr>
                <w:cs/>
              </w:rPr>
            </w:pPr>
            <w:r w:rsidRPr="0060734F">
              <w:rPr>
                <w:rFonts w:hint="cs"/>
                <w:cs/>
              </w:rPr>
              <w:t xml:space="preserve">ร้อยละ </w:t>
            </w:r>
            <w:r w:rsidRPr="0060734F">
              <w:rPr>
                <w:rFonts w:hint="cs"/>
              </w:rPr>
              <w:t>20</w:t>
            </w:r>
          </w:p>
        </w:tc>
        <w:tc>
          <w:tcPr>
            <w:tcW w:w="48" w:type="dxa"/>
          </w:tcPr>
          <w:p w14:paraId="1A9BAFB5" w14:textId="77777777" w:rsidR="00154235" w:rsidRPr="0060734F" w:rsidRDefault="00154235" w:rsidP="00154235">
            <w:pPr>
              <w:jc w:val="thaiDistribute"/>
            </w:pPr>
          </w:p>
        </w:tc>
        <w:tc>
          <w:tcPr>
            <w:tcW w:w="1384" w:type="dxa"/>
            <w:tcBorders>
              <w:top w:val="double" w:sz="4" w:space="0" w:color="auto"/>
            </w:tcBorders>
          </w:tcPr>
          <w:p w14:paraId="61B07CC8" w14:textId="77777777" w:rsidR="00154235" w:rsidRPr="0060734F" w:rsidRDefault="00154235" w:rsidP="00154235">
            <w:pPr>
              <w:jc w:val="center"/>
            </w:pPr>
            <w:r w:rsidRPr="0060734F">
              <w:rPr>
                <w:rFonts w:hint="cs"/>
                <w:cs/>
              </w:rPr>
              <w:t xml:space="preserve">ร้อยละ </w:t>
            </w:r>
            <w:r w:rsidRPr="0060734F">
              <w:rPr>
                <w:rFonts w:hint="cs"/>
              </w:rPr>
              <w:t>20</w:t>
            </w:r>
          </w:p>
        </w:tc>
        <w:tc>
          <w:tcPr>
            <w:tcW w:w="89" w:type="dxa"/>
          </w:tcPr>
          <w:p w14:paraId="31A3231A" w14:textId="77777777" w:rsidR="00154235" w:rsidRPr="0060734F" w:rsidRDefault="00154235" w:rsidP="00154235">
            <w:pPr>
              <w:jc w:val="center"/>
              <w:rPr>
                <w:cs/>
              </w:rPr>
            </w:pPr>
          </w:p>
        </w:tc>
        <w:tc>
          <w:tcPr>
            <w:tcW w:w="1301" w:type="dxa"/>
            <w:tcBorders>
              <w:top w:val="double" w:sz="4" w:space="0" w:color="auto"/>
            </w:tcBorders>
          </w:tcPr>
          <w:p w14:paraId="5790F7CF" w14:textId="73DFAC9D" w:rsidR="00154235" w:rsidRPr="0060734F" w:rsidRDefault="0046294F" w:rsidP="00154235">
            <w:pPr>
              <w:jc w:val="center"/>
              <w:rPr>
                <w:cs/>
              </w:rPr>
            </w:pPr>
            <w:r w:rsidRPr="0060734F">
              <w:rPr>
                <w:rFonts w:hint="cs"/>
                <w:cs/>
              </w:rPr>
              <w:t xml:space="preserve">ร้อยละ </w:t>
            </w:r>
            <w:r w:rsidRPr="0060734F">
              <w:rPr>
                <w:rFonts w:hint="cs"/>
              </w:rPr>
              <w:t>20</w:t>
            </w:r>
          </w:p>
        </w:tc>
      </w:tr>
      <w:tr w:rsidR="000B365C" w:rsidRPr="0060734F" w14:paraId="1EE31741" w14:textId="4EA82432" w:rsidTr="007C28DB">
        <w:trPr>
          <w:trHeight w:val="373"/>
        </w:trPr>
        <w:tc>
          <w:tcPr>
            <w:tcW w:w="4610" w:type="dxa"/>
          </w:tcPr>
          <w:p w14:paraId="5A9DE149" w14:textId="336EDED0" w:rsidR="00215445" w:rsidRPr="0060734F" w:rsidRDefault="00154235" w:rsidP="000B365C">
            <w:pPr>
              <w:jc w:val="thaiDistribute"/>
            </w:pPr>
            <w:r w:rsidRPr="0060734F">
              <w:rPr>
                <w:rFonts w:hint="cs"/>
                <w:cs/>
              </w:rPr>
              <w:t>กำไร(</w:t>
            </w:r>
            <w:r w:rsidRPr="0060734F">
              <w:rPr>
                <w:cs/>
              </w:rPr>
              <w:t>ขาดทุน</w:t>
            </w:r>
            <w:r w:rsidRPr="0060734F">
              <w:rPr>
                <w:rFonts w:hint="cs"/>
                <w:cs/>
              </w:rPr>
              <w:t>)</w:t>
            </w:r>
            <w:r w:rsidRPr="0060734F">
              <w:rPr>
                <w:cs/>
              </w:rPr>
              <w:t>ทางบัญชีก่อนภาษีเงินได้นิติบุคคลคูณอัตราภาษี</w:t>
            </w:r>
          </w:p>
        </w:tc>
        <w:tc>
          <w:tcPr>
            <w:tcW w:w="48" w:type="dxa"/>
          </w:tcPr>
          <w:p w14:paraId="75D89FC8" w14:textId="77777777" w:rsidR="00154235" w:rsidRPr="0060734F" w:rsidRDefault="00154235" w:rsidP="00154235">
            <w:pPr>
              <w:jc w:val="thaiDistribute"/>
            </w:pPr>
          </w:p>
        </w:tc>
        <w:tc>
          <w:tcPr>
            <w:tcW w:w="1568" w:type="dxa"/>
          </w:tcPr>
          <w:p w14:paraId="1276BBF0" w14:textId="501DE921" w:rsidR="00154235" w:rsidRPr="0060734F" w:rsidRDefault="00154235" w:rsidP="000B365C">
            <w:pPr>
              <w:ind w:right="-15" w:firstLine="439"/>
              <w:jc w:val="both"/>
            </w:pPr>
            <w:r w:rsidRPr="0060734F">
              <w:t xml:space="preserve"> </w:t>
            </w:r>
            <w:r w:rsidR="00CE23F5" w:rsidRPr="0060734F">
              <w:rPr>
                <w:rFonts w:hint="cs"/>
                <w:cs/>
              </w:rPr>
              <w:t xml:space="preserve"> </w:t>
            </w:r>
            <w:r w:rsidRPr="0060734F">
              <w:t xml:space="preserve"> 13,793,057    </w:t>
            </w:r>
          </w:p>
        </w:tc>
        <w:tc>
          <w:tcPr>
            <w:tcW w:w="48" w:type="dxa"/>
          </w:tcPr>
          <w:p w14:paraId="70149876" w14:textId="77777777" w:rsidR="00154235" w:rsidRPr="0060734F" w:rsidRDefault="00154235" w:rsidP="00154235">
            <w:pPr>
              <w:jc w:val="thaiDistribute"/>
            </w:pPr>
          </w:p>
        </w:tc>
        <w:tc>
          <w:tcPr>
            <w:tcW w:w="1384" w:type="dxa"/>
          </w:tcPr>
          <w:p w14:paraId="6129E27F" w14:textId="25A837D7" w:rsidR="00154235" w:rsidRPr="0060734F" w:rsidRDefault="000676BB" w:rsidP="00AB35F0">
            <w:pPr>
              <w:jc w:val="center"/>
              <w:rPr>
                <w:rFonts w:ascii="Angsana New" w:hAnsi="Angsana New"/>
                <w:lang w:eastAsia="en-US"/>
              </w:rPr>
            </w:pPr>
            <w:r w:rsidRPr="0060734F">
              <w:rPr>
                <w:rFonts w:ascii="Angsana New" w:hAnsi="Angsana New" w:hint="cs"/>
                <w:cs/>
              </w:rPr>
              <w:t xml:space="preserve">        </w:t>
            </w:r>
            <w:r w:rsidR="00AB35F0" w:rsidRPr="0060734F">
              <w:rPr>
                <w:rFonts w:ascii="Angsana New" w:hAnsi="Angsana New"/>
              </w:rPr>
              <w:t xml:space="preserve">10,997,792 </w:t>
            </w:r>
          </w:p>
        </w:tc>
        <w:tc>
          <w:tcPr>
            <w:tcW w:w="89" w:type="dxa"/>
          </w:tcPr>
          <w:p w14:paraId="199114A7" w14:textId="77777777" w:rsidR="00154235" w:rsidRPr="0060734F" w:rsidRDefault="00154235" w:rsidP="00154235">
            <w:pPr>
              <w:ind w:right="53"/>
            </w:pPr>
          </w:p>
        </w:tc>
        <w:tc>
          <w:tcPr>
            <w:tcW w:w="1301" w:type="dxa"/>
          </w:tcPr>
          <w:p w14:paraId="23817D9D" w14:textId="31DC1B74" w:rsidR="00154235" w:rsidRPr="0060734F" w:rsidRDefault="00AB35F0" w:rsidP="000676BB">
            <w:pPr>
              <w:rPr>
                <w:rFonts w:ascii="Angsana New" w:hAnsi="Angsana New"/>
                <w:lang w:eastAsia="en-US"/>
              </w:rPr>
            </w:pPr>
            <w:r w:rsidRPr="0060734F">
              <w:rPr>
                <w:rFonts w:ascii="Angsana New" w:hAnsi="Angsana New"/>
              </w:rPr>
              <w:t>(1,138,661)</w:t>
            </w:r>
          </w:p>
        </w:tc>
      </w:tr>
      <w:tr w:rsidR="00F62684" w:rsidRPr="0060734F" w14:paraId="5894ECCC" w14:textId="77777777" w:rsidTr="007C28DB">
        <w:trPr>
          <w:trHeight w:val="373"/>
        </w:trPr>
        <w:tc>
          <w:tcPr>
            <w:tcW w:w="4610" w:type="dxa"/>
          </w:tcPr>
          <w:p w14:paraId="3572165B" w14:textId="11670B78" w:rsidR="00F62684" w:rsidRPr="00F62684" w:rsidRDefault="00F62684" w:rsidP="00F62684">
            <w:pPr>
              <w:jc w:val="thaiDistribute"/>
            </w:pPr>
            <w:r w:rsidRPr="00F62684">
              <w:rPr>
                <w:cs/>
              </w:rPr>
              <w:t>ผลกระทบทางภาษีของค่าใช้จ่ายที่ไม่สามารถน</w:t>
            </w:r>
            <w:r w:rsidR="00333E8E">
              <w:rPr>
                <w:rFonts w:hint="cs"/>
                <w:cs/>
              </w:rPr>
              <w:t>ำ</w:t>
            </w:r>
            <w:r w:rsidRPr="00F62684">
              <w:rPr>
                <w:cs/>
              </w:rPr>
              <w:t>มาหัก</w:t>
            </w:r>
          </w:p>
          <w:p w14:paraId="5F714AD0" w14:textId="3475ABBF" w:rsidR="00F62684" w:rsidRPr="0060734F" w:rsidRDefault="00F62684" w:rsidP="00333E8E">
            <w:pPr>
              <w:ind w:firstLine="252"/>
              <w:jc w:val="thaiDistribute"/>
              <w:rPr>
                <w:cs/>
              </w:rPr>
            </w:pPr>
            <w:r w:rsidRPr="00F62684">
              <w:rPr>
                <w:cs/>
              </w:rPr>
              <w:t>และรายได้ที่ไม่ต้องน</w:t>
            </w:r>
            <w:r w:rsidR="00333E8E">
              <w:rPr>
                <w:rFonts w:hint="cs"/>
                <w:cs/>
              </w:rPr>
              <w:t>ำ</w:t>
            </w:r>
            <w:r w:rsidRPr="00F62684">
              <w:rPr>
                <w:cs/>
              </w:rPr>
              <w:t>มาค</w:t>
            </w:r>
            <w:r w:rsidR="00333E8E">
              <w:rPr>
                <w:rFonts w:hint="cs"/>
                <w:cs/>
              </w:rPr>
              <w:t>ำ</w:t>
            </w:r>
            <w:r w:rsidRPr="00F62684">
              <w:rPr>
                <w:cs/>
              </w:rPr>
              <w:t>นวณก</w:t>
            </w:r>
            <w:r w:rsidR="00333E8E">
              <w:rPr>
                <w:rFonts w:hint="cs"/>
                <w:cs/>
              </w:rPr>
              <w:t>ำ</w:t>
            </w:r>
            <w:r w:rsidRPr="00F62684">
              <w:rPr>
                <w:cs/>
              </w:rPr>
              <w:t>ไรทางภาษ</w:t>
            </w:r>
            <w:r w:rsidR="00333E8E">
              <w:rPr>
                <w:rFonts w:hint="cs"/>
                <w:cs/>
              </w:rPr>
              <w:t>ี</w:t>
            </w:r>
          </w:p>
        </w:tc>
        <w:tc>
          <w:tcPr>
            <w:tcW w:w="48" w:type="dxa"/>
          </w:tcPr>
          <w:p w14:paraId="184FF4BE" w14:textId="77777777" w:rsidR="00F62684" w:rsidRPr="0060734F" w:rsidRDefault="00F62684" w:rsidP="00F62684">
            <w:pPr>
              <w:jc w:val="thaiDistribute"/>
            </w:pPr>
          </w:p>
        </w:tc>
        <w:tc>
          <w:tcPr>
            <w:tcW w:w="1568" w:type="dxa"/>
          </w:tcPr>
          <w:p w14:paraId="4E6CD512" w14:textId="34B0B12C" w:rsidR="00F62684" w:rsidRPr="0060734F" w:rsidRDefault="00DD055D" w:rsidP="00DD055D">
            <w:pPr>
              <w:ind w:left="682"/>
              <w:jc w:val="center"/>
            </w:pPr>
            <w:r>
              <w:t xml:space="preserve"> </w:t>
            </w:r>
            <w:r w:rsidR="00F62684">
              <w:t xml:space="preserve">              </w:t>
            </w:r>
            <w:r w:rsidR="0042267D">
              <w:t xml:space="preserve">  </w:t>
            </w:r>
            <w:r w:rsidR="00315FD3" w:rsidRPr="00315FD3">
              <w:t xml:space="preserve"> </w:t>
            </w:r>
            <w:r w:rsidR="0083430E" w:rsidRPr="0083430E">
              <w:t xml:space="preserve"> </w:t>
            </w:r>
            <w:r w:rsidR="008D4C27" w:rsidRPr="008D4C27">
              <w:t xml:space="preserve"> </w:t>
            </w:r>
            <w:r>
              <w:t xml:space="preserve">                    </w:t>
            </w:r>
            <w:r w:rsidR="008D4C27" w:rsidRPr="008D4C27">
              <w:t>976,79</w:t>
            </w:r>
            <w:r w:rsidR="008D4C27">
              <w:t>0</w:t>
            </w:r>
          </w:p>
        </w:tc>
        <w:tc>
          <w:tcPr>
            <w:tcW w:w="48" w:type="dxa"/>
          </w:tcPr>
          <w:p w14:paraId="4036E849" w14:textId="77777777" w:rsidR="00F62684" w:rsidRPr="0060734F" w:rsidRDefault="00F62684" w:rsidP="00F62684">
            <w:pPr>
              <w:jc w:val="thaiDistribute"/>
            </w:pPr>
          </w:p>
        </w:tc>
        <w:tc>
          <w:tcPr>
            <w:tcW w:w="1384" w:type="dxa"/>
          </w:tcPr>
          <w:p w14:paraId="271B6D99" w14:textId="77777777" w:rsidR="00F62684" w:rsidRDefault="00F62684" w:rsidP="00F62684">
            <w:pPr>
              <w:jc w:val="center"/>
              <w:rPr>
                <w:rFonts w:ascii="Angsana New" w:hAnsi="Angsana New"/>
              </w:rPr>
            </w:pPr>
            <w:r w:rsidRPr="0060734F">
              <w:rPr>
                <w:rFonts w:ascii="Angsana New" w:hAnsi="Angsana New"/>
              </w:rPr>
              <w:t xml:space="preserve">   </w:t>
            </w:r>
          </w:p>
          <w:p w14:paraId="1579FCB5" w14:textId="40520575" w:rsidR="00F62684" w:rsidRPr="0060734F" w:rsidRDefault="0042267D" w:rsidP="0042267D">
            <w:pPr>
              <w:ind w:right="72"/>
              <w:rPr>
                <w:rFonts w:ascii="Angsana New" w:hAnsi="Angsana New"/>
                <w:cs/>
              </w:rPr>
            </w:pPr>
            <w:r>
              <w:rPr>
                <w:rFonts w:ascii="Angsana New" w:hAnsi="Angsana New"/>
              </w:rPr>
              <w:t xml:space="preserve">           </w:t>
            </w:r>
            <w:r w:rsidR="00F62684" w:rsidRPr="0060734F">
              <w:rPr>
                <w:rFonts w:ascii="Angsana New" w:hAnsi="Angsana New"/>
              </w:rPr>
              <w:t>322,331</w:t>
            </w:r>
          </w:p>
        </w:tc>
        <w:tc>
          <w:tcPr>
            <w:tcW w:w="89" w:type="dxa"/>
          </w:tcPr>
          <w:p w14:paraId="03E06A79" w14:textId="77777777" w:rsidR="00F62684" w:rsidRPr="0060734F" w:rsidRDefault="00F62684" w:rsidP="00F62684">
            <w:pPr>
              <w:ind w:right="53"/>
            </w:pPr>
          </w:p>
        </w:tc>
        <w:tc>
          <w:tcPr>
            <w:tcW w:w="1301" w:type="dxa"/>
          </w:tcPr>
          <w:p w14:paraId="0AD0A1A1" w14:textId="77777777" w:rsidR="00F62684" w:rsidRDefault="00F62684" w:rsidP="00F62684"/>
          <w:p w14:paraId="536158B5" w14:textId="62484D76" w:rsidR="00F62684" w:rsidRPr="0060734F" w:rsidRDefault="00F62684" w:rsidP="00F62684">
            <w:pPr>
              <w:ind w:right="305"/>
              <w:rPr>
                <w:rFonts w:ascii="Angsana New" w:hAnsi="Angsana New"/>
              </w:rPr>
            </w:pPr>
            <w:r w:rsidRPr="0060734F">
              <w:t>-</w:t>
            </w:r>
          </w:p>
        </w:tc>
      </w:tr>
      <w:tr w:rsidR="00F62684" w:rsidRPr="0060734F" w14:paraId="31667F25" w14:textId="44C6156B" w:rsidTr="007C28DB">
        <w:trPr>
          <w:trHeight w:val="373"/>
        </w:trPr>
        <w:tc>
          <w:tcPr>
            <w:tcW w:w="4610" w:type="dxa"/>
          </w:tcPr>
          <w:p w14:paraId="049CC9A1" w14:textId="77777777" w:rsidR="00D20102" w:rsidRDefault="00D20102" w:rsidP="00F62684">
            <w:pPr>
              <w:jc w:val="thaiDistribute"/>
            </w:pPr>
            <w:r w:rsidRPr="0060734F">
              <w:rPr>
                <w:cs/>
              </w:rPr>
              <w:t>ผลขาดทุน</w:t>
            </w:r>
            <w:r>
              <w:rPr>
                <w:rFonts w:hint="cs"/>
                <w:cs/>
              </w:rPr>
              <w:t>ในปีปัจจุบัน</w:t>
            </w:r>
            <w:r w:rsidRPr="0060734F">
              <w:rPr>
                <w:cs/>
              </w:rPr>
              <w:t>ที่ไม่รับรู้เป็นสินทรัพย์ภาษีเงินได้</w:t>
            </w:r>
          </w:p>
          <w:p w14:paraId="6366EB0F" w14:textId="2D71DFA0" w:rsidR="001640DD" w:rsidRPr="0060734F" w:rsidRDefault="00D20102" w:rsidP="00D20102">
            <w:pPr>
              <w:ind w:firstLine="258"/>
              <w:jc w:val="thaiDistribute"/>
              <w:rPr>
                <w:cs/>
              </w:rPr>
            </w:pPr>
            <w:r w:rsidRPr="0060734F">
              <w:rPr>
                <w:cs/>
              </w:rPr>
              <w:t>รอการตัดบัญช</w:t>
            </w:r>
            <w:r w:rsidRPr="0060734F">
              <w:rPr>
                <w:rFonts w:hint="cs"/>
                <w:cs/>
              </w:rPr>
              <w:t>ี</w:t>
            </w:r>
          </w:p>
        </w:tc>
        <w:tc>
          <w:tcPr>
            <w:tcW w:w="48" w:type="dxa"/>
          </w:tcPr>
          <w:p w14:paraId="7E548ACB" w14:textId="77777777" w:rsidR="00F62684" w:rsidRPr="0060734F" w:rsidRDefault="00F62684" w:rsidP="00F62684">
            <w:pPr>
              <w:jc w:val="thaiDistribute"/>
            </w:pPr>
          </w:p>
        </w:tc>
        <w:tc>
          <w:tcPr>
            <w:tcW w:w="1568" w:type="dxa"/>
          </w:tcPr>
          <w:p w14:paraId="1D8F757F" w14:textId="77777777" w:rsidR="00D20102" w:rsidRDefault="00F62684" w:rsidP="00F62684">
            <w:pPr>
              <w:jc w:val="both"/>
              <w:rPr>
                <w:rFonts w:ascii="Angsana New" w:hAnsi="Angsana New"/>
              </w:rPr>
            </w:pPr>
            <w:r>
              <w:rPr>
                <w:rFonts w:ascii="Angsana New" w:hAnsi="Angsana New"/>
              </w:rPr>
              <w:t xml:space="preserve">              </w:t>
            </w:r>
          </w:p>
          <w:p w14:paraId="0C5D809D" w14:textId="4C38403A" w:rsidR="00F62684" w:rsidRPr="0060734F" w:rsidRDefault="00D20102" w:rsidP="00F62684">
            <w:pPr>
              <w:jc w:val="both"/>
              <w:rPr>
                <w:rFonts w:ascii="Angsana New" w:hAnsi="Angsana New"/>
                <w:lang w:eastAsia="en-US"/>
              </w:rPr>
            </w:pPr>
            <w:r>
              <w:rPr>
                <w:rFonts w:ascii="Angsana New" w:hAnsi="Angsana New" w:hint="cs"/>
                <w:cs/>
              </w:rPr>
              <w:t xml:space="preserve">              </w:t>
            </w:r>
            <w:r w:rsidR="0028549E" w:rsidRPr="0028549E">
              <w:rPr>
                <w:rFonts w:ascii="Angsana New" w:hAnsi="Angsana New"/>
              </w:rPr>
              <w:t xml:space="preserve"> 3,131,367</w:t>
            </w:r>
          </w:p>
        </w:tc>
        <w:tc>
          <w:tcPr>
            <w:tcW w:w="48" w:type="dxa"/>
          </w:tcPr>
          <w:p w14:paraId="7A1BCC0A" w14:textId="77777777" w:rsidR="00F62684" w:rsidRPr="0060734F" w:rsidRDefault="00F62684" w:rsidP="00F62684">
            <w:pPr>
              <w:jc w:val="thaiDistribute"/>
            </w:pPr>
          </w:p>
        </w:tc>
        <w:tc>
          <w:tcPr>
            <w:tcW w:w="1384" w:type="dxa"/>
          </w:tcPr>
          <w:p w14:paraId="4DAB264F" w14:textId="77777777" w:rsidR="00D20102" w:rsidRDefault="0042267D" w:rsidP="00F62684">
            <w:pPr>
              <w:ind w:right="72"/>
              <w:rPr>
                <w:rFonts w:ascii="Angsana New" w:hAnsi="Angsana New"/>
              </w:rPr>
            </w:pPr>
            <w:r>
              <w:rPr>
                <w:rFonts w:ascii="Angsana New" w:hAnsi="Angsana New"/>
              </w:rPr>
              <w:t xml:space="preserve"> </w:t>
            </w:r>
          </w:p>
          <w:p w14:paraId="176FA701" w14:textId="53004D87" w:rsidR="00F62684" w:rsidRPr="0060734F" w:rsidRDefault="0042267D" w:rsidP="00F62684">
            <w:pPr>
              <w:ind w:right="72"/>
            </w:pPr>
            <w:r>
              <w:rPr>
                <w:rFonts w:ascii="Angsana New" w:hAnsi="Angsana New"/>
              </w:rPr>
              <w:t xml:space="preserve"> </w:t>
            </w:r>
            <w:r w:rsidR="00F62684" w:rsidRPr="0060734F">
              <w:rPr>
                <w:rFonts w:ascii="Angsana New" w:hAnsi="Angsana New"/>
              </w:rPr>
              <w:t>2,501,693</w:t>
            </w:r>
          </w:p>
        </w:tc>
        <w:tc>
          <w:tcPr>
            <w:tcW w:w="89" w:type="dxa"/>
          </w:tcPr>
          <w:p w14:paraId="233F19E4" w14:textId="77777777" w:rsidR="00F62684" w:rsidRPr="0060734F" w:rsidRDefault="00F62684" w:rsidP="00F62684">
            <w:pPr>
              <w:ind w:right="234"/>
              <w:rPr>
                <w:cs/>
              </w:rPr>
            </w:pPr>
          </w:p>
        </w:tc>
        <w:tc>
          <w:tcPr>
            <w:tcW w:w="1301" w:type="dxa"/>
          </w:tcPr>
          <w:p w14:paraId="7E307B8A" w14:textId="1A60481E" w:rsidR="00F62684" w:rsidRPr="0060734F" w:rsidRDefault="00333E8E" w:rsidP="00974A4F">
            <w:pPr>
              <w:ind w:right="-415" w:firstLine="150"/>
              <w:jc w:val="center"/>
              <w:rPr>
                <w:cs/>
              </w:rPr>
            </w:pPr>
            <w:r>
              <w:rPr>
                <w:rFonts w:hint="cs"/>
                <w:cs/>
              </w:rPr>
              <w:t xml:space="preserve">             </w:t>
            </w:r>
            <w:r w:rsidR="00974A4F">
              <w:t xml:space="preserve">                    </w:t>
            </w:r>
            <w:r w:rsidR="00974A4F" w:rsidRPr="0060734F">
              <w:rPr>
                <w:rFonts w:ascii="Angsana New" w:hAnsi="Angsana New"/>
              </w:rPr>
              <w:t>1,138,661</w:t>
            </w:r>
          </w:p>
        </w:tc>
      </w:tr>
      <w:tr w:rsidR="00F62684" w:rsidRPr="0060734F" w14:paraId="5AA67B47" w14:textId="77777777" w:rsidTr="007C28DB">
        <w:trPr>
          <w:trHeight w:val="373"/>
        </w:trPr>
        <w:tc>
          <w:tcPr>
            <w:tcW w:w="4610" w:type="dxa"/>
          </w:tcPr>
          <w:p w14:paraId="4077158A" w14:textId="5D12CBA1" w:rsidR="00D16D39" w:rsidRDefault="00D16D39" w:rsidP="00D16D39">
            <w:pPr>
              <w:jc w:val="thaiDistribute"/>
            </w:pPr>
            <w:r w:rsidRPr="00D16D39">
              <w:rPr>
                <w:cs/>
              </w:rPr>
              <w:t>ผลแตกต่าง</w:t>
            </w:r>
            <w:r w:rsidR="0097272F">
              <w:rPr>
                <w:rFonts w:hint="cs"/>
                <w:cs/>
              </w:rPr>
              <w:t>ชั่ว</w:t>
            </w:r>
            <w:r w:rsidRPr="00D16D39">
              <w:rPr>
                <w:cs/>
              </w:rPr>
              <w:t>คราวในปีปัจจุบ</w:t>
            </w:r>
            <w:r w:rsidR="0097272F">
              <w:rPr>
                <w:rFonts w:hint="cs"/>
                <w:cs/>
              </w:rPr>
              <w:t>ัน</w:t>
            </w:r>
            <w:r w:rsidRPr="00D16D39">
              <w:rPr>
                <w:cs/>
              </w:rPr>
              <w:t>ที่ไม่รับรู้เป็นสินทรัพย์</w:t>
            </w:r>
          </w:p>
          <w:p w14:paraId="41C48B65" w14:textId="2F99D9D5" w:rsidR="00F62684" w:rsidRPr="0060734F" w:rsidRDefault="0097272F" w:rsidP="0097272F">
            <w:pPr>
              <w:ind w:firstLine="257"/>
              <w:jc w:val="thaiDistribute"/>
            </w:pPr>
            <w:r w:rsidRPr="0097272F">
              <w:rPr>
                <w:cs/>
              </w:rPr>
              <w:t>ภาษีเงินได้รอการตัดบัญช</w:t>
            </w:r>
            <w:r>
              <w:rPr>
                <w:rFonts w:hint="cs"/>
                <w:cs/>
              </w:rPr>
              <w:t>ี</w:t>
            </w:r>
          </w:p>
        </w:tc>
        <w:tc>
          <w:tcPr>
            <w:tcW w:w="48" w:type="dxa"/>
          </w:tcPr>
          <w:p w14:paraId="2C248C64" w14:textId="77777777" w:rsidR="00F62684" w:rsidRPr="0060734F" w:rsidRDefault="00F62684" w:rsidP="00F62684">
            <w:pPr>
              <w:jc w:val="thaiDistribute"/>
            </w:pPr>
          </w:p>
        </w:tc>
        <w:tc>
          <w:tcPr>
            <w:tcW w:w="1568" w:type="dxa"/>
          </w:tcPr>
          <w:p w14:paraId="41912261" w14:textId="77777777" w:rsidR="00044C3E" w:rsidRDefault="00F62684" w:rsidP="00F62684">
            <w:pPr>
              <w:ind w:firstLine="687"/>
              <w:jc w:val="both"/>
              <w:rPr>
                <w:rFonts w:ascii="Angsana New" w:hAnsi="Angsana New"/>
              </w:rPr>
            </w:pPr>
            <w:r w:rsidRPr="0060734F">
              <w:rPr>
                <w:rFonts w:ascii="Angsana New" w:hAnsi="Angsana New"/>
              </w:rPr>
              <w:t xml:space="preserve">      </w:t>
            </w:r>
          </w:p>
          <w:p w14:paraId="112AA4FC" w14:textId="050433FC" w:rsidR="00F62684" w:rsidRPr="0060734F" w:rsidRDefault="00044C3E" w:rsidP="00F62684">
            <w:pPr>
              <w:ind w:firstLine="687"/>
              <w:jc w:val="both"/>
              <w:rPr>
                <w:rFonts w:ascii="Angsana New" w:hAnsi="Angsana New"/>
              </w:rPr>
            </w:pPr>
            <w:r>
              <w:rPr>
                <w:rFonts w:ascii="Angsana New" w:hAnsi="Angsana New" w:hint="cs"/>
                <w:cs/>
              </w:rPr>
              <w:t xml:space="preserve">     </w:t>
            </w:r>
            <w:r w:rsidR="00F62684" w:rsidRPr="0060734F">
              <w:rPr>
                <w:rFonts w:ascii="Angsana New" w:hAnsi="Angsana New"/>
              </w:rPr>
              <w:t xml:space="preserve">    -</w:t>
            </w:r>
          </w:p>
        </w:tc>
        <w:tc>
          <w:tcPr>
            <w:tcW w:w="48" w:type="dxa"/>
          </w:tcPr>
          <w:p w14:paraId="2C08040E" w14:textId="77777777" w:rsidR="00F62684" w:rsidRPr="0060734F" w:rsidRDefault="00F62684" w:rsidP="00F62684">
            <w:pPr>
              <w:jc w:val="thaiDistribute"/>
            </w:pPr>
          </w:p>
        </w:tc>
        <w:tc>
          <w:tcPr>
            <w:tcW w:w="1384" w:type="dxa"/>
          </w:tcPr>
          <w:p w14:paraId="1105BD99" w14:textId="77777777" w:rsidR="00044C3E" w:rsidRDefault="00044C3E" w:rsidP="00F62684">
            <w:pPr>
              <w:ind w:right="72"/>
              <w:rPr>
                <w:rFonts w:ascii="Angsana New" w:hAnsi="Angsana New"/>
              </w:rPr>
            </w:pPr>
          </w:p>
          <w:p w14:paraId="4A9062E1" w14:textId="0D4AFE2D" w:rsidR="00F62684" w:rsidRPr="0060734F" w:rsidRDefault="00F62684" w:rsidP="00F62684">
            <w:pPr>
              <w:ind w:right="72"/>
              <w:rPr>
                <w:rFonts w:ascii="Angsana New" w:hAnsi="Angsana New"/>
              </w:rPr>
            </w:pPr>
            <w:r w:rsidRPr="0060734F">
              <w:rPr>
                <w:rFonts w:ascii="Angsana New" w:hAnsi="Angsana New"/>
                <w:cs/>
              </w:rPr>
              <w:t>58</w:t>
            </w:r>
            <w:r w:rsidRPr="0060734F">
              <w:rPr>
                <w:rFonts w:ascii="Angsana New" w:hAnsi="Angsana New"/>
              </w:rPr>
              <w:t>,</w:t>
            </w:r>
            <w:r w:rsidRPr="0060734F">
              <w:rPr>
                <w:rFonts w:ascii="Angsana New" w:hAnsi="Angsana New"/>
                <w:cs/>
              </w:rPr>
              <w:t>600</w:t>
            </w:r>
            <w:r w:rsidRPr="0060734F">
              <w:rPr>
                <w:rFonts w:ascii="Angsana New" w:hAnsi="Angsana New"/>
              </w:rPr>
              <w:t>,</w:t>
            </w:r>
            <w:r w:rsidRPr="0060734F">
              <w:rPr>
                <w:rFonts w:ascii="Angsana New" w:hAnsi="Angsana New"/>
                <w:cs/>
              </w:rPr>
              <w:t>000</w:t>
            </w:r>
          </w:p>
        </w:tc>
        <w:tc>
          <w:tcPr>
            <w:tcW w:w="89" w:type="dxa"/>
          </w:tcPr>
          <w:p w14:paraId="202E2AC1" w14:textId="77777777" w:rsidR="00F62684" w:rsidRPr="0060734F" w:rsidRDefault="00F62684" w:rsidP="00F62684">
            <w:pPr>
              <w:ind w:right="234"/>
              <w:rPr>
                <w:cs/>
              </w:rPr>
            </w:pPr>
          </w:p>
        </w:tc>
        <w:tc>
          <w:tcPr>
            <w:tcW w:w="1301" w:type="dxa"/>
          </w:tcPr>
          <w:p w14:paraId="5CA3821F" w14:textId="77777777" w:rsidR="00044C3E" w:rsidRDefault="00333E8E" w:rsidP="00333E8E">
            <w:pPr>
              <w:ind w:right="234"/>
              <w:jc w:val="center"/>
            </w:pPr>
            <w:r>
              <w:rPr>
                <w:rFonts w:hint="cs"/>
                <w:cs/>
              </w:rPr>
              <w:t xml:space="preserve">                  </w:t>
            </w:r>
          </w:p>
          <w:p w14:paraId="262AFFDD" w14:textId="551F3A62" w:rsidR="00F62684" w:rsidRPr="0060734F" w:rsidRDefault="00044C3E" w:rsidP="00044C3E">
            <w:pPr>
              <w:ind w:right="-510"/>
              <w:jc w:val="center"/>
            </w:pPr>
            <w:r>
              <w:rPr>
                <w:rFonts w:hint="cs"/>
                <w:cs/>
              </w:rPr>
              <w:t xml:space="preserve"> </w:t>
            </w:r>
            <w:r w:rsidR="00F62684" w:rsidRPr="0060734F">
              <w:t>-</w:t>
            </w:r>
          </w:p>
        </w:tc>
      </w:tr>
      <w:tr w:rsidR="00F62684" w:rsidRPr="0027577D" w14:paraId="1AAF6D59" w14:textId="77777777" w:rsidTr="007C28DB">
        <w:trPr>
          <w:trHeight w:val="384"/>
        </w:trPr>
        <w:tc>
          <w:tcPr>
            <w:tcW w:w="4610" w:type="dxa"/>
          </w:tcPr>
          <w:p w14:paraId="6224C229" w14:textId="383A9C1C" w:rsidR="00F62684" w:rsidRPr="0060734F" w:rsidRDefault="00F62684" w:rsidP="00F62684">
            <w:pPr>
              <w:jc w:val="thaiDistribute"/>
              <w:rPr>
                <w:cs/>
              </w:rPr>
            </w:pPr>
            <w:r w:rsidRPr="0060734F">
              <w:rPr>
                <w:b/>
                <w:bCs/>
                <w:cs/>
              </w:rPr>
              <w:t>รายได้ภาษีเงินได</w:t>
            </w:r>
            <w:r w:rsidRPr="0060734F">
              <w:rPr>
                <w:rFonts w:hint="cs"/>
                <w:b/>
                <w:bCs/>
                <w:cs/>
              </w:rPr>
              <w:t>้</w:t>
            </w:r>
          </w:p>
        </w:tc>
        <w:tc>
          <w:tcPr>
            <w:tcW w:w="48" w:type="dxa"/>
          </w:tcPr>
          <w:p w14:paraId="37398A1E" w14:textId="77777777" w:rsidR="00F62684" w:rsidRPr="0060734F" w:rsidRDefault="00F62684" w:rsidP="00F62684">
            <w:pPr>
              <w:jc w:val="thaiDistribute"/>
            </w:pPr>
          </w:p>
        </w:tc>
        <w:tc>
          <w:tcPr>
            <w:tcW w:w="1568" w:type="dxa"/>
            <w:tcBorders>
              <w:top w:val="single" w:sz="4" w:space="0" w:color="auto"/>
              <w:bottom w:val="double" w:sz="4" w:space="0" w:color="auto"/>
            </w:tcBorders>
          </w:tcPr>
          <w:p w14:paraId="357477F7" w14:textId="28A5B8D4" w:rsidR="00F62684" w:rsidRPr="00087A88" w:rsidRDefault="00F62684" w:rsidP="00173A10">
            <w:pPr>
              <w:ind w:right="90"/>
              <w:jc w:val="both"/>
              <w:rPr>
                <w:rFonts w:ascii="Angsana New" w:hAnsi="Angsana New"/>
                <w:b/>
                <w:bCs/>
                <w:lang w:eastAsia="en-US"/>
              </w:rPr>
            </w:pPr>
            <w:r w:rsidRPr="00087A88">
              <w:rPr>
                <w:rFonts w:ascii="Angsana New" w:hAnsi="Angsana New"/>
                <w:b/>
                <w:bCs/>
              </w:rPr>
              <w:t xml:space="preserve">            </w:t>
            </w:r>
            <w:r w:rsidR="00ED0A80" w:rsidRPr="00ED0A80">
              <w:rPr>
                <w:rFonts w:ascii="Angsana New" w:hAnsi="Angsana New"/>
                <w:b/>
                <w:bCs/>
                <w:color w:val="000000"/>
              </w:rPr>
              <w:t>17,901,214</w:t>
            </w:r>
          </w:p>
        </w:tc>
        <w:tc>
          <w:tcPr>
            <w:tcW w:w="48" w:type="dxa"/>
          </w:tcPr>
          <w:p w14:paraId="502B1B1E" w14:textId="77777777" w:rsidR="00F62684" w:rsidRPr="0060734F" w:rsidRDefault="00F62684" w:rsidP="00F62684">
            <w:pPr>
              <w:jc w:val="thaiDistribute"/>
              <w:rPr>
                <w:b/>
                <w:bCs/>
              </w:rPr>
            </w:pPr>
          </w:p>
        </w:tc>
        <w:tc>
          <w:tcPr>
            <w:tcW w:w="1384" w:type="dxa"/>
            <w:tcBorders>
              <w:top w:val="single" w:sz="4" w:space="0" w:color="auto"/>
              <w:bottom w:val="double" w:sz="4" w:space="0" w:color="auto"/>
            </w:tcBorders>
          </w:tcPr>
          <w:p w14:paraId="20BC2651" w14:textId="1A5E3B96" w:rsidR="00F62684" w:rsidRPr="0060734F" w:rsidRDefault="00F62684" w:rsidP="00F62684">
            <w:pPr>
              <w:jc w:val="center"/>
              <w:rPr>
                <w:rFonts w:ascii="Angsana New" w:hAnsi="Angsana New"/>
                <w:b/>
                <w:bCs/>
                <w:lang w:eastAsia="en-US"/>
              </w:rPr>
            </w:pPr>
            <w:r w:rsidRPr="0060734F">
              <w:rPr>
                <w:rFonts w:ascii="Angsana New" w:hAnsi="Angsana New"/>
                <w:b/>
                <w:bCs/>
              </w:rPr>
              <w:t xml:space="preserve">      72,421,816</w:t>
            </w:r>
          </w:p>
        </w:tc>
        <w:tc>
          <w:tcPr>
            <w:tcW w:w="89" w:type="dxa"/>
          </w:tcPr>
          <w:p w14:paraId="45FA4744" w14:textId="77777777" w:rsidR="00F62684" w:rsidRPr="0060734F" w:rsidRDefault="00F62684" w:rsidP="00F62684">
            <w:pPr>
              <w:ind w:right="53"/>
              <w:rPr>
                <w:b/>
                <w:bCs/>
              </w:rPr>
            </w:pPr>
          </w:p>
        </w:tc>
        <w:tc>
          <w:tcPr>
            <w:tcW w:w="1301" w:type="dxa"/>
            <w:tcBorders>
              <w:top w:val="single" w:sz="4" w:space="0" w:color="auto"/>
              <w:bottom w:val="double" w:sz="4" w:space="0" w:color="auto"/>
            </w:tcBorders>
          </w:tcPr>
          <w:p w14:paraId="6D16B1C9" w14:textId="1FEF1E06" w:rsidR="00F62684" w:rsidRPr="0060734F" w:rsidRDefault="00974A4F" w:rsidP="00974A4F">
            <w:pPr>
              <w:ind w:right="306"/>
              <w:jc w:val="both"/>
              <w:rPr>
                <w:rFonts w:ascii="Angsana New" w:hAnsi="Angsana New"/>
                <w:b/>
                <w:bCs/>
                <w:lang w:eastAsia="en-US"/>
              </w:rPr>
            </w:pPr>
            <w:r>
              <w:rPr>
                <w:rFonts w:ascii="Angsana New" w:hAnsi="Angsana New"/>
                <w:b/>
                <w:bCs/>
              </w:rPr>
              <w:t xml:space="preserve">                   -</w:t>
            </w:r>
          </w:p>
        </w:tc>
      </w:tr>
    </w:tbl>
    <w:p w14:paraId="6EB6DEBF" w14:textId="77777777" w:rsidR="00BB496A" w:rsidRDefault="00BB496A" w:rsidP="00BB496A">
      <w:pPr>
        <w:spacing w:before="120"/>
        <w:ind w:left="360"/>
        <w:jc w:val="left"/>
        <w:rPr>
          <w:rFonts w:cstheme="majorBidi"/>
          <w:b/>
          <w:bCs/>
        </w:rPr>
      </w:pPr>
    </w:p>
    <w:p w14:paraId="38D21E1E" w14:textId="77777777" w:rsidR="00BB496A" w:rsidRDefault="00BB496A" w:rsidP="00BB496A">
      <w:pPr>
        <w:spacing w:before="120"/>
        <w:ind w:left="360"/>
        <w:jc w:val="left"/>
        <w:rPr>
          <w:rFonts w:cstheme="majorBidi"/>
          <w:b/>
          <w:bCs/>
        </w:rPr>
      </w:pPr>
    </w:p>
    <w:p w14:paraId="211EBBEC" w14:textId="77777777" w:rsidR="00BB496A" w:rsidRDefault="00BB496A" w:rsidP="00BB496A">
      <w:pPr>
        <w:spacing w:before="120"/>
        <w:ind w:left="360"/>
        <w:jc w:val="left"/>
        <w:rPr>
          <w:rFonts w:cstheme="majorBidi"/>
          <w:b/>
          <w:bCs/>
        </w:rPr>
      </w:pPr>
    </w:p>
    <w:p w14:paraId="57B64175" w14:textId="77777777" w:rsidR="00BB496A" w:rsidRDefault="00BB496A" w:rsidP="00E514A7">
      <w:pPr>
        <w:spacing w:before="120"/>
        <w:jc w:val="left"/>
        <w:rPr>
          <w:rFonts w:cstheme="majorBidi"/>
          <w:b/>
          <w:bCs/>
        </w:rPr>
      </w:pPr>
    </w:p>
    <w:p w14:paraId="6A23E5C3" w14:textId="77777777" w:rsidR="00ED0A80" w:rsidRDefault="00ED0A80" w:rsidP="00E514A7">
      <w:pPr>
        <w:spacing w:before="120"/>
        <w:jc w:val="left"/>
        <w:rPr>
          <w:rFonts w:cstheme="majorBidi"/>
          <w:b/>
          <w:bCs/>
        </w:rPr>
      </w:pPr>
    </w:p>
    <w:p w14:paraId="6BA8815E" w14:textId="77777777" w:rsidR="00ED0A80" w:rsidRDefault="00ED0A80" w:rsidP="00E514A7">
      <w:pPr>
        <w:spacing w:before="120"/>
        <w:jc w:val="left"/>
        <w:rPr>
          <w:rFonts w:cstheme="majorBidi"/>
          <w:b/>
          <w:bCs/>
          <w:cs/>
        </w:rPr>
      </w:pPr>
    </w:p>
    <w:p w14:paraId="7D6810A6" w14:textId="14A3E5E2" w:rsidR="009A695F" w:rsidRDefault="009A695F" w:rsidP="009A695F">
      <w:pPr>
        <w:numPr>
          <w:ilvl w:val="0"/>
          <w:numId w:val="1"/>
        </w:numPr>
        <w:tabs>
          <w:tab w:val="clear" w:pos="540"/>
          <w:tab w:val="num" w:pos="426"/>
        </w:tabs>
        <w:spacing w:before="120"/>
        <w:ind w:left="360"/>
        <w:jc w:val="left"/>
        <w:rPr>
          <w:rFonts w:cstheme="majorBidi"/>
          <w:b/>
          <w:bCs/>
        </w:rPr>
      </w:pPr>
      <w:r w:rsidRPr="007359BB">
        <w:rPr>
          <w:rFonts w:cstheme="majorBidi" w:hint="cs"/>
          <w:b/>
          <w:bCs/>
          <w:cs/>
        </w:rPr>
        <w:lastRenderedPageBreak/>
        <w:t>ค่าใช้จ่ายตามธรรมชาติ</w:t>
      </w:r>
    </w:p>
    <w:p w14:paraId="367DB3FE" w14:textId="19DA4450" w:rsidR="009A695F" w:rsidRDefault="009A695F" w:rsidP="0043708E">
      <w:pPr>
        <w:pStyle w:val="ListParagraph"/>
        <w:spacing w:before="80"/>
        <w:ind w:left="357"/>
        <w:jc w:val="thaiDistribute"/>
        <w:rPr>
          <w:rFonts w:cstheme="majorBidi"/>
          <w:color w:val="000000" w:themeColor="text1"/>
        </w:rPr>
      </w:pPr>
      <w:r w:rsidRPr="007359BB">
        <w:rPr>
          <w:rFonts w:cstheme="majorBidi" w:hint="cs"/>
          <w:color w:val="000000" w:themeColor="text1"/>
          <w:cs/>
        </w:rPr>
        <w:t>ค่า</w:t>
      </w:r>
      <w:r w:rsidR="0043708E" w:rsidRPr="007359BB">
        <w:rPr>
          <w:rFonts w:cstheme="majorBidi" w:hint="cs"/>
          <w:color w:val="000000" w:themeColor="text1"/>
          <w:cs/>
        </w:rPr>
        <w:t>ใช้จ่ายตามธรรมชาติที่สำคัญสำหรับปีสิ้นสุดวันที่</w:t>
      </w:r>
      <w:r w:rsidR="0043708E" w:rsidRPr="007359BB">
        <w:rPr>
          <w:rFonts w:cstheme="majorBidi" w:hint="cs"/>
          <w:color w:val="000000" w:themeColor="text1"/>
        </w:rPr>
        <w:t xml:space="preserve"> </w:t>
      </w:r>
      <w:r w:rsidR="0043708E" w:rsidRPr="0043708E">
        <w:rPr>
          <w:rFonts w:cstheme="majorBidi"/>
          <w:color w:val="000000" w:themeColor="text1"/>
        </w:rPr>
        <w:t xml:space="preserve">31 </w:t>
      </w:r>
      <w:r w:rsidR="0043708E" w:rsidRPr="007359BB">
        <w:rPr>
          <w:rFonts w:cstheme="majorBidi" w:hint="cs"/>
          <w:color w:val="000000" w:themeColor="text1"/>
          <w:cs/>
        </w:rPr>
        <w:t xml:space="preserve">ธันวาคม </w:t>
      </w:r>
      <w:r w:rsidR="0043708E" w:rsidRPr="0043708E">
        <w:rPr>
          <w:rFonts w:cstheme="majorBidi"/>
          <w:color w:val="000000" w:themeColor="text1"/>
        </w:rPr>
        <w:t xml:space="preserve">2568 </w:t>
      </w:r>
      <w:r w:rsidR="0043708E" w:rsidRPr="007359BB">
        <w:rPr>
          <w:rFonts w:cstheme="majorBidi" w:hint="cs"/>
          <w:color w:val="000000" w:themeColor="text1"/>
          <w:cs/>
        </w:rPr>
        <w:t xml:space="preserve">และ </w:t>
      </w:r>
      <w:r w:rsidR="0043708E" w:rsidRPr="0043708E">
        <w:rPr>
          <w:rFonts w:cstheme="majorBidi"/>
          <w:color w:val="000000" w:themeColor="text1"/>
        </w:rPr>
        <w:t xml:space="preserve">2567 </w:t>
      </w:r>
      <w:r w:rsidR="0043708E" w:rsidRPr="007359BB">
        <w:rPr>
          <w:rFonts w:cstheme="majorBidi" w:hint="cs"/>
          <w:color w:val="000000" w:themeColor="text1"/>
          <w:cs/>
        </w:rPr>
        <w:t>มีดังนี้</w:t>
      </w:r>
    </w:p>
    <w:tbl>
      <w:tblPr>
        <w:tblStyle w:val="TableGrid"/>
        <w:tblW w:w="8913" w:type="dxa"/>
        <w:tblInd w:w="357" w:type="dxa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3940"/>
        <w:gridCol w:w="1852"/>
        <w:gridCol w:w="88"/>
        <w:gridCol w:w="1520"/>
        <w:gridCol w:w="88"/>
        <w:gridCol w:w="1425"/>
      </w:tblGrid>
      <w:tr w:rsidR="00BD2A9E" w:rsidRPr="00402F82" w14:paraId="7A900201" w14:textId="77777777" w:rsidTr="00661BC9">
        <w:trPr>
          <w:trHeight w:val="144"/>
          <w:tblHeader/>
        </w:trPr>
        <w:tc>
          <w:tcPr>
            <w:tcW w:w="3940" w:type="dxa"/>
          </w:tcPr>
          <w:p w14:paraId="5AB8FC52" w14:textId="77777777" w:rsidR="00BD2A9E" w:rsidRPr="00402F82" w:rsidRDefault="00BD2A9E" w:rsidP="00402F82">
            <w:pPr>
              <w:spacing w:line="340" w:lineRule="exact"/>
              <w:jc w:val="left"/>
              <w:rPr>
                <w:rFonts w:cstheme="majorBidi"/>
                <w:b/>
                <w:bCs/>
                <w:u w:val="single"/>
              </w:rPr>
            </w:pPr>
          </w:p>
        </w:tc>
        <w:tc>
          <w:tcPr>
            <w:tcW w:w="4973" w:type="dxa"/>
            <w:gridSpan w:val="5"/>
            <w:tcBorders>
              <w:bottom w:val="single" w:sz="4" w:space="0" w:color="auto"/>
            </w:tcBorders>
          </w:tcPr>
          <w:p w14:paraId="69F1C142" w14:textId="151EFF87" w:rsidR="00BD2A9E" w:rsidRPr="00402F82" w:rsidRDefault="00EE4B06" w:rsidP="00402F82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  <w:r w:rsidRPr="007359BB">
              <w:rPr>
                <w:rFonts w:cstheme="majorBidi"/>
                <w:b/>
                <w:bCs/>
                <w:cs/>
              </w:rPr>
              <w:t>หน่วย</w:t>
            </w:r>
            <w:r w:rsidRPr="00EF58AE">
              <w:rPr>
                <w:rFonts w:cstheme="majorBidi"/>
                <w:b/>
                <w:bCs/>
              </w:rPr>
              <w:t xml:space="preserve">: </w:t>
            </w:r>
            <w:r w:rsidRPr="007359BB">
              <w:rPr>
                <w:rFonts w:cstheme="majorBidi"/>
                <w:b/>
                <w:bCs/>
                <w:cs/>
              </w:rPr>
              <w:t>บาท</w:t>
            </w:r>
          </w:p>
        </w:tc>
      </w:tr>
      <w:tr w:rsidR="003E55F7" w:rsidRPr="00402F82" w14:paraId="6A7AFDC0" w14:textId="77777777" w:rsidTr="00661BC9">
        <w:trPr>
          <w:trHeight w:val="144"/>
          <w:tblHeader/>
        </w:trPr>
        <w:tc>
          <w:tcPr>
            <w:tcW w:w="3940" w:type="dxa"/>
          </w:tcPr>
          <w:p w14:paraId="7AD13994" w14:textId="77777777" w:rsidR="00BD2A9E" w:rsidRPr="00402F82" w:rsidRDefault="00BD2A9E" w:rsidP="00402F82">
            <w:pPr>
              <w:spacing w:line="340" w:lineRule="exact"/>
              <w:jc w:val="left"/>
              <w:rPr>
                <w:rFonts w:eastAsia="SimSun" w:cstheme="majorBidi"/>
                <w:b/>
                <w:bCs/>
                <w:u w:val="single"/>
              </w:rPr>
            </w:pPr>
          </w:p>
        </w:tc>
        <w:tc>
          <w:tcPr>
            <w:tcW w:w="1852" w:type="dxa"/>
            <w:tcBorders>
              <w:top w:val="single" w:sz="4" w:space="0" w:color="auto"/>
              <w:bottom w:val="single" w:sz="4" w:space="0" w:color="auto"/>
            </w:tcBorders>
          </w:tcPr>
          <w:p w14:paraId="109B6F44" w14:textId="77777777" w:rsidR="00BD2A9E" w:rsidRPr="00402F82" w:rsidRDefault="00BD2A9E" w:rsidP="00402F82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  <w:r w:rsidRPr="00402F82">
              <w:rPr>
                <w:rFonts w:eastAsia="SimSun" w:cstheme="majorBidi"/>
                <w:b/>
                <w:bCs/>
                <w:cs/>
              </w:rPr>
              <w:t>งบการเงินรวม</w:t>
            </w:r>
          </w:p>
        </w:tc>
        <w:tc>
          <w:tcPr>
            <w:tcW w:w="88" w:type="dxa"/>
          </w:tcPr>
          <w:p w14:paraId="3A8C9A03" w14:textId="77777777" w:rsidR="00BD2A9E" w:rsidRPr="00402F82" w:rsidRDefault="00BD2A9E" w:rsidP="00402F82">
            <w:pPr>
              <w:spacing w:line="340" w:lineRule="exact"/>
              <w:jc w:val="center"/>
              <w:rPr>
                <w:rFonts w:eastAsia="SimSun" w:cstheme="majorBidi"/>
                <w:b/>
                <w:bCs/>
              </w:rPr>
            </w:pPr>
          </w:p>
        </w:tc>
        <w:tc>
          <w:tcPr>
            <w:tcW w:w="3033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BDFF9B2" w14:textId="08A6C7DA" w:rsidR="00BD2A9E" w:rsidRPr="00402F82" w:rsidRDefault="00BD2A9E" w:rsidP="00402F82">
            <w:pPr>
              <w:spacing w:line="340" w:lineRule="exact"/>
              <w:jc w:val="center"/>
              <w:rPr>
                <w:rFonts w:eastAsia="SimSun" w:cstheme="majorBidi"/>
                <w:b/>
                <w:bCs/>
              </w:rPr>
            </w:pPr>
            <w:r w:rsidRPr="00402F82">
              <w:rPr>
                <w:rFonts w:eastAsia="SimSun" w:cstheme="majorBidi"/>
                <w:b/>
                <w:bCs/>
                <w:cs/>
              </w:rPr>
              <w:t>งบการเงินเฉพาะกิจการ</w:t>
            </w:r>
          </w:p>
        </w:tc>
      </w:tr>
      <w:tr w:rsidR="00F40EBE" w:rsidRPr="00402F82" w14:paraId="7BD31AD0" w14:textId="77777777" w:rsidTr="00661BC9">
        <w:trPr>
          <w:trHeight w:val="144"/>
          <w:tblHeader/>
        </w:trPr>
        <w:tc>
          <w:tcPr>
            <w:tcW w:w="3940" w:type="dxa"/>
          </w:tcPr>
          <w:p w14:paraId="0B6591A9" w14:textId="77777777" w:rsidR="00BD2A9E" w:rsidRPr="00402F82" w:rsidRDefault="00BD2A9E" w:rsidP="00402F82">
            <w:pPr>
              <w:spacing w:line="340" w:lineRule="exact"/>
              <w:jc w:val="left"/>
              <w:rPr>
                <w:rFonts w:eastAsia="SimSun" w:cstheme="majorBidi"/>
                <w:b/>
                <w:bCs/>
                <w:u w:val="single"/>
              </w:rPr>
            </w:pPr>
          </w:p>
        </w:tc>
        <w:tc>
          <w:tcPr>
            <w:tcW w:w="1852" w:type="dxa"/>
            <w:tcBorders>
              <w:top w:val="single" w:sz="4" w:space="0" w:color="auto"/>
              <w:bottom w:val="single" w:sz="4" w:space="0" w:color="auto"/>
            </w:tcBorders>
          </w:tcPr>
          <w:p w14:paraId="5291AAE1" w14:textId="4A515F0C" w:rsidR="00BD2A9E" w:rsidRPr="00402F82" w:rsidRDefault="00BD2A9E" w:rsidP="00402F82">
            <w:pPr>
              <w:spacing w:line="340" w:lineRule="exact"/>
              <w:jc w:val="center"/>
              <w:rPr>
                <w:rFonts w:eastAsia="SimSun" w:cstheme="majorBidi"/>
                <w:b/>
                <w:bCs/>
              </w:rPr>
            </w:pPr>
            <w:r w:rsidRPr="00402F82">
              <w:rPr>
                <w:rFonts w:eastAsia="SimSun" w:cstheme="majorBidi"/>
                <w:b/>
                <w:bCs/>
              </w:rPr>
              <w:t>2568</w:t>
            </w:r>
          </w:p>
        </w:tc>
        <w:tc>
          <w:tcPr>
            <w:tcW w:w="88" w:type="dxa"/>
          </w:tcPr>
          <w:p w14:paraId="70935E9F" w14:textId="77777777" w:rsidR="00BD2A9E" w:rsidRPr="00402F82" w:rsidRDefault="00BD2A9E" w:rsidP="00402F82">
            <w:pPr>
              <w:spacing w:line="340" w:lineRule="exact"/>
              <w:jc w:val="center"/>
              <w:rPr>
                <w:rFonts w:eastAsia="SimSun" w:cstheme="majorBidi"/>
                <w:b/>
                <w:bCs/>
              </w:rPr>
            </w:pPr>
          </w:p>
        </w:tc>
        <w:tc>
          <w:tcPr>
            <w:tcW w:w="1520" w:type="dxa"/>
            <w:tcBorders>
              <w:top w:val="single" w:sz="4" w:space="0" w:color="auto"/>
              <w:bottom w:val="single" w:sz="4" w:space="0" w:color="auto"/>
            </w:tcBorders>
          </w:tcPr>
          <w:p w14:paraId="60A1EC7A" w14:textId="1CC751A0" w:rsidR="00BD2A9E" w:rsidRPr="00402F82" w:rsidRDefault="00BD2A9E" w:rsidP="00402F82">
            <w:pPr>
              <w:spacing w:line="340" w:lineRule="exact"/>
              <w:jc w:val="center"/>
              <w:rPr>
                <w:rFonts w:eastAsia="SimSun" w:cstheme="majorBidi"/>
                <w:b/>
                <w:bCs/>
              </w:rPr>
            </w:pPr>
            <w:r w:rsidRPr="00402F82">
              <w:rPr>
                <w:rFonts w:eastAsia="SimSun" w:cstheme="majorBidi"/>
                <w:b/>
                <w:bCs/>
              </w:rPr>
              <w:t>2568</w:t>
            </w:r>
          </w:p>
        </w:tc>
        <w:tc>
          <w:tcPr>
            <w:tcW w:w="88" w:type="dxa"/>
          </w:tcPr>
          <w:p w14:paraId="3EF9E1C2" w14:textId="77777777" w:rsidR="00BD2A9E" w:rsidRPr="00402F82" w:rsidRDefault="00BD2A9E" w:rsidP="00402F82">
            <w:pPr>
              <w:spacing w:line="340" w:lineRule="exact"/>
              <w:jc w:val="center"/>
              <w:rPr>
                <w:rFonts w:eastAsia="SimSun" w:cstheme="majorBidi"/>
                <w:b/>
                <w:bCs/>
              </w:rPr>
            </w:pPr>
          </w:p>
        </w:tc>
        <w:tc>
          <w:tcPr>
            <w:tcW w:w="1425" w:type="dxa"/>
            <w:tcBorders>
              <w:top w:val="single" w:sz="4" w:space="0" w:color="auto"/>
              <w:bottom w:val="single" w:sz="4" w:space="0" w:color="auto"/>
            </w:tcBorders>
          </w:tcPr>
          <w:p w14:paraId="1356965D" w14:textId="163B5E79" w:rsidR="00BD2A9E" w:rsidRPr="00402F82" w:rsidRDefault="00BD2A9E" w:rsidP="00402F82">
            <w:pPr>
              <w:spacing w:line="340" w:lineRule="exact"/>
              <w:jc w:val="center"/>
              <w:rPr>
                <w:rFonts w:eastAsia="SimSun" w:cstheme="majorBidi"/>
                <w:b/>
                <w:bCs/>
              </w:rPr>
            </w:pPr>
            <w:r w:rsidRPr="00402F82">
              <w:rPr>
                <w:rFonts w:eastAsia="SimSun" w:cstheme="majorBidi"/>
                <w:b/>
                <w:bCs/>
              </w:rPr>
              <w:t>2567</w:t>
            </w:r>
          </w:p>
        </w:tc>
      </w:tr>
      <w:tr w:rsidR="00405CEB" w:rsidRPr="00402F82" w14:paraId="6BA7AC5F" w14:textId="77777777" w:rsidTr="00661BC9">
        <w:trPr>
          <w:trHeight w:val="144"/>
        </w:trPr>
        <w:tc>
          <w:tcPr>
            <w:tcW w:w="3940" w:type="dxa"/>
          </w:tcPr>
          <w:p w14:paraId="6CB8A422" w14:textId="7BE82716" w:rsidR="00B31514" w:rsidRPr="00402F82" w:rsidRDefault="00B31514" w:rsidP="00B31514">
            <w:pPr>
              <w:spacing w:line="340" w:lineRule="exact"/>
              <w:jc w:val="left"/>
              <w:rPr>
                <w:rFonts w:eastAsia="SimSun" w:cstheme="majorBidi"/>
              </w:rPr>
            </w:pPr>
            <w:r w:rsidRPr="00402F82">
              <w:rPr>
                <w:rFonts w:eastAsia="SimSun" w:cstheme="majorBidi"/>
                <w:cs/>
              </w:rPr>
              <w:t>เงินเดือนและผลประโยชน์อื่นของพนักงาน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7D8EE3" w14:textId="7CA2031D" w:rsidR="00B31514" w:rsidRPr="00402F82" w:rsidRDefault="00B31514" w:rsidP="00680F3D">
            <w:pPr>
              <w:spacing w:line="340" w:lineRule="exact"/>
              <w:ind w:right="34"/>
              <w:jc w:val="center"/>
              <w:rPr>
                <w:rFonts w:eastAsia="SimSun" w:cstheme="majorBidi"/>
              </w:rPr>
            </w:pPr>
            <w:r w:rsidRPr="00B31514">
              <w:rPr>
                <w:rFonts w:eastAsia="SimSun" w:cstheme="majorBidi"/>
              </w:rPr>
              <w:t xml:space="preserve">            </w:t>
            </w:r>
            <w:r w:rsidR="00680F3D">
              <w:rPr>
                <w:rFonts w:eastAsia="SimSun" w:cstheme="majorBidi"/>
              </w:rPr>
              <w:t xml:space="preserve">       </w:t>
            </w:r>
            <w:r w:rsidRPr="00B31514">
              <w:rPr>
                <w:rFonts w:eastAsia="SimSun" w:cstheme="majorBidi"/>
              </w:rPr>
              <w:t xml:space="preserve">  1,889,243 </w:t>
            </w:r>
          </w:p>
        </w:tc>
        <w:tc>
          <w:tcPr>
            <w:tcW w:w="88" w:type="dxa"/>
            <w:vAlign w:val="bottom"/>
          </w:tcPr>
          <w:p w14:paraId="46B4FAF9" w14:textId="77777777" w:rsidR="00B31514" w:rsidRPr="00402F82" w:rsidRDefault="00B31514" w:rsidP="00B31514">
            <w:pPr>
              <w:spacing w:line="340" w:lineRule="exact"/>
              <w:rPr>
                <w:rFonts w:eastAsia="SimSun" w:cstheme="majorBidi"/>
              </w:rPr>
            </w:pP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80CF302" w14:textId="690B45D1" w:rsidR="00B31514" w:rsidRPr="00402F82" w:rsidRDefault="00F40EBE" w:rsidP="00F40EBE">
            <w:pPr>
              <w:spacing w:line="340" w:lineRule="exact"/>
              <w:ind w:right="93"/>
              <w:rPr>
                <w:rFonts w:eastAsia="SimSun" w:cstheme="majorBidi"/>
              </w:rPr>
            </w:pPr>
            <w:r>
              <w:rPr>
                <w:rFonts w:eastAsia="SimSun" w:cstheme="majorBidi"/>
              </w:rPr>
              <w:t xml:space="preserve"> </w:t>
            </w:r>
            <w:r w:rsidR="00B31514" w:rsidRPr="00402F82">
              <w:rPr>
                <w:rFonts w:eastAsia="SimSun" w:cstheme="majorBidi"/>
              </w:rPr>
              <w:t>1,323,343</w:t>
            </w:r>
          </w:p>
        </w:tc>
        <w:tc>
          <w:tcPr>
            <w:tcW w:w="88" w:type="dxa"/>
            <w:vAlign w:val="bottom"/>
          </w:tcPr>
          <w:p w14:paraId="13D36853" w14:textId="77777777" w:rsidR="00B31514" w:rsidRPr="00402F82" w:rsidRDefault="00B31514" w:rsidP="00B31514">
            <w:pPr>
              <w:spacing w:line="340" w:lineRule="exact"/>
              <w:rPr>
                <w:rFonts w:eastAsia="SimSun" w:cstheme="majorBidi"/>
              </w:rPr>
            </w:pPr>
          </w:p>
        </w:tc>
        <w:tc>
          <w:tcPr>
            <w:tcW w:w="142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055EE67" w14:textId="0AA0C273" w:rsidR="00B31514" w:rsidRPr="00402F82" w:rsidRDefault="00B31514" w:rsidP="00B31514">
            <w:pPr>
              <w:spacing w:line="340" w:lineRule="exact"/>
              <w:rPr>
                <w:rFonts w:eastAsia="SimSun" w:cstheme="majorBidi"/>
              </w:rPr>
            </w:pPr>
            <w:r w:rsidRPr="00402F82">
              <w:rPr>
                <w:rFonts w:eastAsia="SimSun" w:cstheme="majorBidi"/>
              </w:rPr>
              <w:t>64,761</w:t>
            </w:r>
          </w:p>
        </w:tc>
      </w:tr>
      <w:tr w:rsidR="00F40EBE" w:rsidRPr="00402F82" w14:paraId="5B25B4A0" w14:textId="77777777" w:rsidTr="00661BC9">
        <w:trPr>
          <w:trHeight w:val="144"/>
        </w:trPr>
        <w:tc>
          <w:tcPr>
            <w:tcW w:w="3940" w:type="dxa"/>
          </w:tcPr>
          <w:p w14:paraId="17072667" w14:textId="2B1B8767" w:rsidR="00B31514" w:rsidRPr="00402F82" w:rsidRDefault="00663D51" w:rsidP="00B31514">
            <w:pPr>
              <w:spacing w:line="340" w:lineRule="exact"/>
              <w:jc w:val="left"/>
              <w:rPr>
                <w:rFonts w:eastAsia="SimSun" w:cstheme="majorBidi"/>
                <w:cs/>
              </w:rPr>
            </w:pPr>
            <w:r>
              <w:rPr>
                <w:rFonts w:eastAsia="SimSun" w:cstheme="majorBidi" w:hint="cs"/>
                <w:cs/>
              </w:rPr>
              <w:t>ค่าบริหารจัดการ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58FA6A" w14:textId="1EBC0CCB" w:rsidR="00B31514" w:rsidRPr="00402F82" w:rsidRDefault="00B31514" w:rsidP="00232E23">
            <w:pPr>
              <w:spacing w:line="340" w:lineRule="exact"/>
              <w:ind w:right="34"/>
              <w:jc w:val="center"/>
              <w:rPr>
                <w:rFonts w:eastAsia="SimSun" w:cstheme="majorBidi"/>
              </w:rPr>
            </w:pPr>
            <w:r w:rsidRPr="00B31514">
              <w:rPr>
                <w:rFonts w:eastAsia="SimSun" w:cstheme="majorBidi"/>
              </w:rPr>
              <w:t xml:space="preserve">   </w:t>
            </w:r>
            <w:r w:rsidR="00232E23">
              <w:rPr>
                <w:rFonts w:eastAsia="SimSun" w:cstheme="majorBidi"/>
              </w:rPr>
              <w:t xml:space="preserve">      </w:t>
            </w:r>
            <w:r w:rsidRPr="00B31514">
              <w:rPr>
                <w:rFonts w:eastAsia="SimSun" w:cstheme="majorBidi"/>
              </w:rPr>
              <w:t xml:space="preserve">            3,260,429 </w:t>
            </w:r>
          </w:p>
        </w:tc>
        <w:tc>
          <w:tcPr>
            <w:tcW w:w="88" w:type="dxa"/>
            <w:vAlign w:val="bottom"/>
          </w:tcPr>
          <w:p w14:paraId="67B7A1D2" w14:textId="77777777" w:rsidR="00B31514" w:rsidRPr="00402F82" w:rsidRDefault="00B31514" w:rsidP="00B31514">
            <w:pPr>
              <w:spacing w:line="340" w:lineRule="exact"/>
              <w:rPr>
                <w:rFonts w:eastAsia="SimSun" w:cstheme="majorBidi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C7F499" w14:textId="27F8712E" w:rsidR="00B31514" w:rsidRPr="00402F82" w:rsidRDefault="00B31514" w:rsidP="00F40EBE">
            <w:pPr>
              <w:spacing w:line="340" w:lineRule="exact"/>
              <w:ind w:right="93"/>
              <w:rPr>
                <w:rFonts w:eastAsia="SimSun" w:cstheme="majorBidi"/>
              </w:rPr>
            </w:pPr>
            <w:r w:rsidRPr="00402F82">
              <w:rPr>
                <w:rFonts w:eastAsia="SimSun" w:cstheme="majorBidi"/>
              </w:rPr>
              <w:t>225,000</w:t>
            </w:r>
          </w:p>
        </w:tc>
        <w:tc>
          <w:tcPr>
            <w:tcW w:w="88" w:type="dxa"/>
            <w:vAlign w:val="bottom"/>
          </w:tcPr>
          <w:p w14:paraId="33FF3600" w14:textId="77777777" w:rsidR="00B31514" w:rsidRPr="00402F82" w:rsidRDefault="00B31514" w:rsidP="00B31514">
            <w:pPr>
              <w:spacing w:line="340" w:lineRule="exact"/>
              <w:rPr>
                <w:rFonts w:eastAsia="SimSun" w:cstheme="majorBidi"/>
              </w:rPr>
            </w:pP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C75C1D" w14:textId="7B0B5CE2" w:rsidR="00B31514" w:rsidRPr="00402F82" w:rsidRDefault="00B31514" w:rsidP="00B31514">
            <w:pPr>
              <w:spacing w:line="340" w:lineRule="exact"/>
              <w:ind w:right="159"/>
              <w:rPr>
                <w:rFonts w:eastAsia="SimSun" w:cstheme="majorBidi"/>
              </w:rPr>
            </w:pPr>
            <w:r w:rsidRPr="00402F82">
              <w:rPr>
                <w:rFonts w:eastAsia="SimSun" w:cstheme="majorBidi"/>
              </w:rPr>
              <w:t>-</w:t>
            </w:r>
          </w:p>
        </w:tc>
      </w:tr>
      <w:tr w:rsidR="00F40EBE" w:rsidRPr="00402F82" w14:paraId="16BE5ADD" w14:textId="77777777" w:rsidTr="00661BC9">
        <w:trPr>
          <w:trHeight w:val="144"/>
        </w:trPr>
        <w:tc>
          <w:tcPr>
            <w:tcW w:w="3940" w:type="dxa"/>
          </w:tcPr>
          <w:p w14:paraId="15A5E2C0" w14:textId="7AEDC267" w:rsidR="00BD2A9E" w:rsidRPr="00402F82" w:rsidRDefault="00BD2A9E" w:rsidP="00BA1FD9">
            <w:pPr>
              <w:spacing w:line="340" w:lineRule="exact"/>
              <w:ind w:left="175" w:hanging="175"/>
              <w:jc w:val="left"/>
              <w:rPr>
                <w:rFonts w:eastAsia="SimSun" w:cstheme="majorBidi"/>
              </w:rPr>
            </w:pPr>
            <w:r w:rsidRPr="00402F82">
              <w:rPr>
                <w:rFonts w:eastAsia="SimSun" w:cstheme="majorBidi"/>
                <w:cs/>
              </w:rPr>
              <w:t>ค่า</w:t>
            </w:r>
            <w:r w:rsidR="00BA1FD9">
              <w:rPr>
                <w:rFonts w:eastAsia="SimSun" w:cstheme="majorBidi" w:hint="cs"/>
                <w:cs/>
              </w:rPr>
              <w:t>ธรรมเนียมทรัสตี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F8A31D" w14:textId="404B0777" w:rsidR="00BD2A9E" w:rsidRPr="00402F82" w:rsidRDefault="00232E23" w:rsidP="00232E23">
            <w:pPr>
              <w:spacing w:line="340" w:lineRule="exact"/>
              <w:ind w:right="34"/>
              <w:jc w:val="center"/>
              <w:rPr>
                <w:rFonts w:eastAsia="SimSun" w:cstheme="majorBidi"/>
              </w:rPr>
            </w:pPr>
            <w:r>
              <w:rPr>
                <w:rFonts w:eastAsia="SimSun" w:cstheme="majorBidi"/>
              </w:rPr>
              <w:t xml:space="preserve">                     </w:t>
            </w:r>
            <w:r w:rsidR="00BD2A9E" w:rsidRPr="00402F82">
              <w:rPr>
                <w:rFonts w:eastAsia="SimSun" w:cstheme="majorBidi"/>
              </w:rPr>
              <w:t>1,017,467</w:t>
            </w:r>
          </w:p>
        </w:tc>
        <w:tc>
          <w:tcPr>
            <w:tcW w:w="88" w:type="dxa"/>
            <w:vAlign w:val="bottom"/>
          </w:tcPr>
          <w:p w14:paraId="4D0DD6B8" w14:textId="77777777" w:rsidR="00BD2A9E" w:rsidRPr="00402F82" w:rsidRDefault="00BD2A9E" w:rsidP="00402F82">
            <w:pPr>
              <w:spacing w:line="340" w:lineRule="exact"/>
              <w:rPr>
                <w:rFonts w:eastAsia="SimSun" w:cstheme="majorBidi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F33147" w14:textId="254CD78A" w:rsidR="00BD2A9E" w:rsidRPr="00402F82" w:rsidRDefault="00BD2A9E" w:rsidP="00F40EBE">
            <w:pPr>
              <w:spacing w:line="340" w:lineRule="exact"/>
              <w:ind w:right="93"/>
              <w:rPr>
                <w:rFonts w:eastAsia="SimSun" w:cstheme="majorBidi"/>
              </w:rPr>
            </w:pPr>
            <w:r w:rsidRPr="00402F82">
              <w:rPr>
                <w:rFonts w:eastAsia="SimSun" w:cstheme="majorBidi"/>
              </w:rPr>
              <w:t>1,017,467</w:t>
            </w:r>
          </w:p>
        </w:tc>
        <w:tc>
          <w:tcPr>
            <w:tcW w:w="88" w:type="dxa"/>
            <w:vAlign w:val="bottom"/>
          </w:tcPr>
          <w:p w14:paraId="5AB641DD" w14:textId="77777777" w:rsidR="00BD2A9E" w:rsidRPr="00402F82" w:rsidRDefault="00BD2A9E" w:rsidP="00402F82">
            <w:pPr>
              <w:spacing w:line="340" w:lineRule="exact"/>
              <w:rPr>
                <w:rFonts w:eastAsia="SimSun" w:cstheme="majorBidi"/>
              </w:rPr>
            </w:pP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09A9A8" w14:textId="59C566CE" w:rsidR="00BD2A9E" w:rsidRPr="00402F82" w:rsidRDefault="00BD2A9E" w:rsidP="00167B76">
            <w:pPr>
              <w:spacing w:line="340" w:lineRule="exact"/>
              <w:ind w:right="159"/>
              <w:rPr>
                <w:rFonts w:eastAsia="SimSun" w:cstheme="majorBidi"/>
              </w:rPr>
            </w:pPr>
            <w:r w:rsidRPr="00402F82">
              <w:rPr>
                <w:rFonts w:eastAsia="SimSun" w:cstheme="majorBidi"/>
              </w:rPr>
              <w:t>-</w:t>
            </w:r>
          </w:p>
        </w:tc>
      </w:tr>
      <w:tr w:rsidR="00F40EBE" w:rsidRPr="00402F82" w14:paraId="0CAA6860" w14:textId="77777777" w:rsidTr="00661BC9">
        <w:trPr>
          <w:trHeight w:val="144"/>
        </w:trPr>
        <w:tc>
          <w:tcPr>
            <w:tcW w:w="3940" w:type="dxa"/>
          </w:tcPr>
          <w:p w14:paraId="2BDFB596" w14:textId="67A92558" w:rsidR="00EA3AF9" w:rsidRPr="00402F82" w:rsidRDefault="00EA3AF9" w:rsidP="00EA3AF9">
            <w:pPr>
              <w:spacing w:line="340" w:lineRule="exact"/>
              <w:jc w:val="left"/>
              <w:rPr>
                <w:rFonts w:eastAsia="SimSun" w:cstheme="majorBidi"/>
              </w:rPr>
            </w:pPr>
            <w:r w:rsidRPr="00402F82">
              <w:rPr>
                <w:rFonts w:eastAsia="SimSun" w:cstheme="majorBidi"/>
                <w:cs/>
              </w:rPr>
              <w:t>ค่าที่ปรึกษาและค่าธรรมเนียมวิชาชีพ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45FDF4" w14:textId="4693FFD4" w:rsidR="00EA3AF9" w:rsidRPr="00402F82" w:rsidRDefault="00EA3AF9" w:rsidP="00232E23">
            <w:pPr>
              <w:spacing w:line="340" w:lineRule="exact"/>
              <w:ind w:right="34"/>
              <w:jc w:val="center"/>
              <w:rPr>
                <w:rFonts w:eastAsia="SimSun" w:cstheme="majorBidi"/>
              </w:rPr>
            </w:pPr>
            <w:r w:rsidRPr="00421433">
              <w:rPr>
                <w:rFonts w:eastAsia="SimSun" w:cstheme="majorBidi"/>
              </w:rPr>
              <w:t xml:space="preserve">       </w:t>
            </w:r>
            <w:r w:rsidR="00232E23">
              <w:rPr>
                <w:rFonts w:eastAsia="SimSun" w:cstheme="majorBidi"/>
              </w:rPr>
              <w:t xml:space="preserve">              </w:t>
            </w:r>
            <w:r w:rsidR="00E836F1" w:rsidRPr="00E836F1">
              <w:rPr>
                <w:rFonts w:eastAsia="SimSun" w:cstheme="majorBidi"/>
              </w:rPr>
              <w:t>2,868,521</w:t>
            </w:r>
          </w:p>
        </w:tc>
        <w:tc>
          <w:tcPr>
            <w:tcW w:w="88" w:type="dxa"/>
            <w:vAlign w:val="bottom"/>
          </w:tcPr>
          <w:p w14:paraId="64434EFF" w14:textId="77777777" w:rsidR="00EA3AF9" w:rsidRPr="00402F82" w:rsidRDefault="00EA3AF9" w:rsidP="00EA3AF9">
            <w:pPr>
              <w:spacing w:line="340" w:lineRule="exact"/>
              <w:rPr>
                <w:rFonts w:eastAsia="SimSun" w:cstheme="majorBidi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3A70F8" w14:textId="3946CBC5" w:rsidR="00EA3AF9" w:rsidRPr="00402F82" w:rsidRDefault="00E836F1" w:rsidP="00F40EBE">
            <w:pPr>
              <w:spacing w:line="340" w:lineRule="exact"/>
              <w:ind w:right="93"/>
              <w:rPr>
                <w:rFonts w:eastAsia="SimSun" w:cstheme="majorBidi"/>
              </w:rPr>
            </w:pPr>
            <w:r w:rsidRPr="00E836F1">
              <w:rPr>
                <w:rFonts w:eastAsia="SimSun" w:cstheme="majorBidi"/>
              </w:rPr>
              <w:t>1,831,275</w:t>
            </w:r>
          </w:p>
        </w:tc>
        <w:tc>
          <w:tcPr>
            <w:tcW w:w="88" w:type="dxa"/>
            <w:vAlign w:val="bottom"/>
          </w:tcPr>
          <w:p w14:paraId="2E0C95E3" w14:textId="77777777" w:rsidR="00EA3AF9" w:rsidRPr="00402F82" w:rsidRDefault="00EA3AF9" w:rsidP="00EA3AF9">
            <w:pPr>
              <w:spacing w:line="340" w:lineRule="exact"/>
              <w:rPr>
                <w:rFonts w:eastAsia="SimSun" w:cstheme="majorBidi"/>
              </w:rPr>
            </w:pP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DEFD5B" w14:textId="1A9C1C51" w:rsidR="00EA3AF9" w:rsidRPr="00402F82" w:rsidRDefault="00CC2FA1" w:rsidP="00EA3AF9">
            <w:pPr>
              <w:spacing w:line="340" w:lineRule="exact"/>
              <w:rPr>
                <w:rFonts w:eastAsia="SimSun" w:cstheme="majorBidi"/>
              </w:rPr>
            </w:pPr>
            <w:r w:rsidRPr="00CC2FA1">
              <w:rPr>
                <w:rFonts w:eastAsia="SimSun" w:cstheme="majorBidi"/>
              </w:rPr>
              <w:t>1,051,472</w:t>
            </w:r>
          </w:p>
        </w:tc>
      </w:tr>
      <w:tr w:rsidR="00F40EBE" w:rsidRPr="00402F82" w14:paraId="0690A77F" w14:textId="77777777" w:rsidTr="00661BC9">
        <w:trPr>
          <w:trHeight w:val="144"/>
        </w:trPr>
        <w:tc>
          <w:tcPr>
            <w:tcW w:w="3940" w:type="dxa"/>
          </w:tcPr>
          <w:p w14:paraId="2B904226" w14:textId="1239A895" w:rsidR="00C654AD" w:rsidRPr="00402F82" w:rsidRDefault="006C7D92" w:rsidP="00EA3AF9">
            <w:pPr>
              <w:spacing w:line="340" w:lineRule="exact"/>
              <w:jc w:val="left"/>
              <w:rPr>
                <w:rFonts w:cstheme="majorBidi"/>
                <w:cs/>
              </w:rPr>
            </w:pPr>
            <w:r w:rsidRPr="006C7D92">
              <w:rPr>
                <w:rFonts w:eastAsia="Calibri"/>
                <w:color w:val="000000" w:themeColor="text1"/>
                <w:cs/>
              </w:rPr>
              <w:t>ค่าบริการ</w:t>
            </w:r>
            <w:r w:rsidR="002560B6">
              <w:rPr>
                <w:rFonts w:eastAsia="Calibri" w:hint="cs"/>
                <w:color w:val="000000" w:themeColor="text1"/>
                <w:cs/>
              </w:rPr>
              <w:t>บิท</w:t>
            </w:r>
            <w:r w:rsidR="004142DF">
              <w:rPr>
                <w:rFonts w:eastAsia="Calibri" w:hint="cs"/>
                <w:color w:val="000000" w:themeColor="text1"/>
                <w:cs/>
              </w:rPr>
              <w:t>คับ</w:t>
            </w:r>
            <w:r>
              <w:rPr>
                <w:rFonts w:eastAsia="Calibri" w:hint="cs"/>
                <w:color w:val="000000" w:themeColor="text1"/>
                <w:cs/>
              </w:rPr>
              <w:t>ตาม</w:t>
            </w:r>
            <w:r w:rsidR="002F4916" w:rsidRPr="007359BB">
              <w:rPr>
                <w:rFonts w:eastAsia="Calibri" w:cstheme="majorBidi"/>
                <w:color w:val="000000" w:themeColor="text1"/>
                <w:cs/>
              </w:rPr>
              <w:t>สัญญา</w:t>
            </w:r>
            <w:r w:rsidR="002F4916" w:rsidRPr="001F5E99">
              <w:rPr>
                <w:rFonts w:eastAsia="Calibri" w:cstheme="majorBidi"/>
                <w:b/>
                <w:bCs/>
                <w:color w:val="000000" w:themeColor="text1"/>
              </w:rPr>
              <w:t xml:space="preserve"> </w:t>
            </w:r>
            <w:r w:rsidR="002F4916" w:rsidRPr="001F5E99">
              <w:rPr>
                <w:rFonts w:eastAsia="Calibri" w:cstheme="majorBidi"/>
                <w:color w:val="000000" w:themeColor="text1"/>
              </w:rPr>
              <w:t>Coin Listing Agreement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46669F" w14:textId="213CCA16" w:rsidR="00C654AD" w:rsidRPr="00421433" w:rsidRDefault="00232E23" w:rsidP="00232E23">
            <w:pPr>
              <w:spacing w:line="340" w:lineRule="exact"/>
              <w:ind w:right="34"/>
              <w:jc w:val="center"/>
              <w:rPr>
                <w:rFonts w:cstheme="majorBidi"/>
              </w:rPr>
            </w:pPr>
            <w:r>
              <w:t xml:space="preserve">                     </w:t>
            </w:r>
            <w:r w:rsidR="00DB2DAB" w:rsidRPr="00DB2DAB">
              <w:rPr>
                <w:cs/>
              </w:rPr>
              <w:t xml:space="preserve"> </w:t>
            </w:r>
            <w:r w:rsidR="002F6E29" w:rsidRPr="004142DF">
              <w:rPr>
                <w:cs/>
              </w:rPr>
              <w:t>5</w:t>
            </w:r>
            <w:r w:rsidR="002F6E29" w:rsidRPr="004142DF">
              <w:rPr>
                <w:rFonts w:cstheme="majorBidi"/>
              </w:rPr>
              <w:t>,</w:t>
            </w:r>
            <w:r w:rsidR="002F6E29" w:rsidRPr="004142DF">
              <w:rPr>
                <w:cs/>
              </w:rPr>
              <w:t>610</w:t>
            </w:r>
            <w:r w:rsidR="002F6E29" w:rsidRPr="004142DF">
              <w:rPr>
                <w:rFonts w:cstheme="majorBidi"/>
              </w:rPr>
              <w:t>,</w:t>
            </w:r>
            <w:r w:rsidR="002F6E29" w:rsidRPr="004142DF">
              <w:rPr>
                <w:cs/>
              </w:rPr>
              <w:t>000</w:t>
            </w:r>
          </w:p>
        </w:tc>
        <w:tc>
          <w:tcPr>
            <w:tcW w:w="88" w:type="dxa"/>
            <w:vAlign w:val="bottom"/>
          </w:tcPr>
          <w:p w14:paraId="1FDBD228" w14:textId="77777777" w:rsidR="00C654AD" w:rsidRPr="00402F82" w:rsidRDefault="00C654AD" w:rsidP="00EA3AF9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1A0DB1" w14:textId="4FB3D26D" w:rsidR="00C654AD" w:rsidRPr="00E836F1" w:rsidRDefault="004142DF" w:rsidP="00F40EBE">
            <w:pPr>
              <w:spacing w:line="340" w:lineRule="exact"/>
              <w:ind w:right="93"/>
              <w:rPr>
                <w:rFonts w:cstheme="majorBidi"/>
              </w:rPr>
            </w:pPr>
            <w:r w:rsidRPr="004142DF">
              <w:rPr>
                <w:cs/>
              </w:rPr>
              <w:t>5</w:t>
            </w:r>
            <w:r w:rsidRPr="004142DF">
              <w:rPr>
                <w:rFonts w:cstheme="majorBidi"/>
              </w:rPr>
              <w:t>,</w:t>
            </w:r>
            <w:r w:rsidRPr="004142DF">
              <w:rPr>
                <w:cs/>
              </w:rPr>
              <w:t>610</w:t>
            </w:r>
            <w:r w:rsidRPr="004142DF">
              <w:rPr>
                <w:rFonts w:cstheme="majorBidi"/>
              </w:rPr>
              <w:t>,</w:t>
            </w:r>
            <w:r w:rsidRPr="004142DF">
              <w:rPr>
                <w:cs/>
              </w:rPr>
              <w:t>000</w:t>
            </w:r>
          </w:p>
        </w:tc>
        <w:tc>
          <w:tcPr>
            <w:tcW w:w="88" w:type="dxa"/>
            <w:vAlign w:val="bottom"/>
          </w:tcPr>
          <w:p w14:paraId="358C0BE1" w14:textId="77777777" w:rsidR="00C654AD" w:rsidRPr="00402F82" w:rsidRDefault="00C654AD" w:rsidP="00EA3AF9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B082A4" w14:textId="16145824" w:rsidR="00C654AD" w:rsidRPr="00CC2FA1" w:rsidRDefault="004142DF" w:rsidP="004142DF">
            <w:pPr>
              <w:spacing w:line="340" w:lineRule="exact"/>
              <w:ind w:right="163"/>
              <w:rPr>
                <w:rFonts w:cstheme="majorBidi"/>
              </w:rPr>
            </w:pPr>
            <w:r w:rsidRPr="00402F82">
              <w:rPr>
                <w:rFonts w:eastAsia="SimSun" w:cstheme="majorBidi"/>
              </w:rPr>
              <w:t>-</w:t>
            </w:r>
          </w:p>
        </w:tc>
      </w:tr>
      <w:tr w:rsidR="00F40EBE" w:rsidRPr="00402F82" w14:paraId="31F951F8" w14:textId="77777777" w:rsidTr="00661BC9">
        <w:trPr>
          <w:trHeight w:val="144"/>
        </w:trPr>
        <w:tc>
          <w:tcPr>
            <w:tcW w:w="3940" w:type="dxa"/>
          </w:tcPr>
          <w:p w14:paraId="14D61DA1" w14:textId="155472D0" w:rsidR="00C654AD" w:rsidRPr="00402F82" w:rsidRDefault="001F424B" w:rsidP="00EA3AF9">
            <w:pPr>
              <w:spacing w:line="340" w:lineRule="exact"/>
              <w:jc w:val="left"/>
              <w:rPr>
                <w:rFonts w:cstheme="majorBidi"/>
                <w:cs/>
              </w:rPr>
            </w:pPr>
            <w:r w:rsidRPr="006C7D92">
              <w:rPr>
                <w:rFonts w:eastAsia="Calibri"/>
                <w:color w:val="000000" w:themeColor="text1"/>
                <w:cs/>
              </w:rPr>
              <w:t>ค่าบริการ</w:t>
            </w:r>
            <w:r w:rsidR="00B74315">
              <w:rPr>
                <w:rFonts w:eastAsia="Calibri" w:hint="cs"/>
                <w:color w:val="000000" w:themeColor="text1"/>
                <w:cs/>
              </w:rPr>
              <w:t>ธนาคาร</w:t>
            </w:r>
            <w:r w:rsidRPr="001F424B">
              <w:rPr>
                <w:cs/>
              </w:rPr>
              <w:t>ค่าธรรมเนียมเอสโครว์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3B62BB" w14:textId="1DBBF808" w:rsidR="00C654AD" w:rsidRPr="00421433" w:rsidRDefault="00232E23" w:rsidP="00232E23">
            <w:pPr>
              <w:spacing w:line="340" w:lineRule="exact"/>
              <w:ind w:right="33"/>
              <w:jc w:val="center"/>
              <w:rPr>
                <w:rFonts w:cstheme="majorBidi"/>
              </w:rPr>
            </w:pPr>
            <w:r>
              <w:t xml:space="preserve">                        </w:t>
            </w:r>
            <w:r w:rsidR="0021636A" w:rsidRPr="0021636A">
              <w:rPr>
                <w:cs/>
              </w:rPr>
              <w:t>400</w:t>
            </w:r>
            <w:r w:rsidR="0021636A" w:rsidRPr="0021636A">
              <w:rPr>
                <w:rFonts w:cstheme="majorBidi"/>
              </w:rPr>
              <w:t>,</w:t>
            </w:r>
            <w:r w:rsidR="0021636A" w:rsidRPr="0021636A">
              <w:rPr>
                <w:cs/>
              </w:rPr>
              <w:t>000</w:t>
            </w:r>
          </w:p>
        </w:tc>
        <w:tc>
          <w:tcPr>
            <w:tcW w:w="88" w:type="dxa"/>
            <w:vAlign w:val="bottom"/>
          </w:tcPr>
          <w:p w14:paraId="02479773" w14:textId="77777777" w:rsidR="00C654AD" w:rsidRPr="00402F82" w:rsidRDefault="00C654AD" w:rsidP="00EA3AF9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89BF77" w14:textId="59FA65F5" w:rsidR="00C654AD" w:rsidRPr="00E836F1" w:rsidRDefault="0021636A" w:rsidP="00F40EBE">
            <w:pPr>
              <w:spacing w:line="340" w:lineRule="exact"/>
              <w:ind w:right="93"/>
              <w:rPr>
                <w:rFonts w:cstheme="majorBidi"/>
              </w:rPr>
            </w:pPr>
            <w:r w:rsidRPr="0021636A">
              <w:rPr>
                <w:cs/>
              </w:rPr>
              <w:t>400</w:t>
            </w:r>
            <w:r w:rsidRPr="0021636A">
              <w:rPr>
                <w:rFonts w:cstheme="majorBidi"/>
              </w:rPr>
              <w:t>,</w:t>
            </w:r>
            <w:r w:rsidRPr="0021636A">
              <w:rPr>
                <w:cs/>
              </w:rPr>
              <w:t>000</w:t>
            </w:r>
          </w:p>
        </w:tc>
        <w:tc>
          <w:tcPr>
            <w:tcW w:w="88" w:type="dxa"/>
            <w:vAlign w:val="bottom"/>
          </w:tcPr>
          <w:p w14:paraId="328303E9" w14:textId="77777777" w:rsidR="00C654AD" w:rsidRPr="00402F82" w:rsidRDefault="00C654AD" w:rsidP="00EA3AF9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39DDA8" w14:textId="561BE4EE" w:rsidR="00C654AD" w:rsidRPr="00CC2FA1" w:rsidRDefault="0021636A" w:rsidP="0021636A">
            <w:pPr>
              <w:spacing w:line="340" w:lineRule="exact"/>
              <w:ind w:right="163"/>
              <w:rPr>
                <w:rFonts w:cstheme="majorBidi"/>
              </w:rPr>
            </w:pPr>
            <w:r w:rsidRPr="00402F82">
              <w:rPr>
                <w:rFonts w:eastAsia="SimSun" w:cstheme="majorBidi"/>
              </w:rPr>
              <w:t>-</w:t>
            </w:r>
          </w:p>
        </w:tc>
      </w:tr>
      <w:tr w:rsidR="00F40EBE" w:rsidRPr="00402F82" w14:paraId="0D57D3BC" w14:textId="77777777" w:rsidTr="00661BC9">
        <w:trPr>
          <w:trHeight w:val="144"/>
        </w:trPr>
        <w:tc>
          <w:tcPr>
            <w:tcW w:w="3940" w:type="dxa"/>
          </w:tcPr>
          <w:p w14:paraId="05DF95A5" w14:textId="5D35860B" w:rsidR="002F4916" w:rsidRPr="00FA058B" w:rsidRDefault="00075B63" w:rsidP="00FA058B">
            <w:pPr>
              <w:spacing w:line="340" w:lineRule="exact"/>
              <w:ind w:left="164" w:hanging="164"/>
              <w:jc w:val="left"/>
              <w:rPr>
                <w:cs/>
              </w:rPr>
            </w:pPr>
            <w:r w:rsidRPr="00075B63">
              <w:rPr>
                <w:cs/>
              </w:rPr>
              <w:t>ค่าธรรมเนียมบริการของนายทะเบียน</w:t>
            </w:r>
            <w:r w:rsidR="00FA058B">
              <w:rPr>
                <w:rFonts w:ascii="Arial" w:hAnsi="Arial"/>
                <w:color w:val="0A0A0A"/>
                <w:shd w:val="clear" w:color="auto" w:fill="FFFFFF"/>
                <w:cs/>
              </w:rPr>
              <w:t>ผู้รับฝากหลักทรัพย์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7C93CF" w14:textId="411E0C86" w:rsidR="002F4916" w:rsidRPr="00421433" w:rsidRDefault="00232E23" w:rsidP="00232E23">
            <w:pPr>
              <w:spacing w:line="340" w:lineRule="exact"/>
              <w:jc w:val="center"/>
              <w:rPr>
                <w:rFonts w:cstheme="majorBidi"/>
              </w:rPr>
            </w:pPr>
            <w:r>
              <w:rPr>
                <w:rFonts w:cstheme="majorBidi"/>
              </w:rPr>
              <w:t xml:space="preserve">                        </w:t>
            </w:r>
            <w:r w:rsidR="00126A89" w:rsidRPr="00126A89">
              <w:rPr>
                <w:rFonts w:cstheme="majorBidi"/>
              </w:rPr>
              <w:t>690,411</w:t>
            </w:r>
          </w:p>
        </w:tc>
        <w:tc>
          <w:tcPr>
            <w:tcW w:w="88" w:type="dxa"/>
            <w:vAlign w:val="bottom"/>
          </w:tcPr>
          <w:p w14:paraId="5F3F673B" w14:textId="77777777" w:rsidR="002F4916" w:rsidRPr="00402F82" w:rsidRDefault="002F4916" w:rsidP="00EA3AF9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68262A" w14:textId="6AC28A5F" w:rsidR="002F4916" w:rsidRPr="00E836F1" w:rsidRDefault="00126A89" w:rsidP="00F40EBE">
            <w:pPr>
              <w:spacing w:line="340" w:lineRule="exact"/>
              <w:ind w:right="93"/>
              <w:rPr>
                <w:rFonts w:cstheme="majorBidi"/>
              </w:rPr>
            </w:pPr>
            <w:r w:rsidRPr="00126A89">
              <w:rPr>
                <w:rFonts w:cstheme="majorBidi"/>
              </w:rPr>
              <w:t>690,411</w:t>
            </w:r>
          </w:p>
        </w:tc>
        <w:tc>
          <w:tcPr>
            <w:tcW w:w="88" w:type="dxa"/>
            <w:vAlign w:val="bottom"/>
          </w:tcPr>
          <w:p w14:paraId="1C8CEA08" w14:textId="77777777" w:rsidR="002F4916" w:rsidRPr="00402F82" w:rsidRDefault="002F4916" w:rsidP="00EA3AF9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FB0766" w14:textId="3E406631" w:rsidR="002F4916" w:rsidRPr="00CC2FA1" w:rsidRDefault="00126A89" w:rsidP="00126A89">
            <w:pPr>
              <w:spacing w:line="340" w:lineRule="exact"/>
              <w:ind w:right="163"/>
              <w:rPr>
                <w:rFonts w:cstheme="majorBidi"/>
              </w:rPr>
            </w:pPr>
            <w:r w:rsidRPr="00402F82">
              <w:rPr>
                <w:rFonts w:eastAsia="SimSun" w:cstheme="majorBidi"/>
              </w:rPr>
              <w:t>-</w:t>
            </w:r>
          </w:p>
        </w:tc>
      </w:tr>
      <w:tr w:rsidR="00F40EBE" w:rsidRPr="00402F82" w14:paraId="23DE4335" w14:textId="77777777" w:rsidTr="00661BC9">
        <w:trPr>
          <w:trHeight w:val="144"/>
        </w:trPr>
        <w:tc>
          <w:tcPr>
            <w:tcW w:w="3940" w:type="dxa"/>
          </w:tcPr>
          <w:p w14:paraId="50BEC237" w14:textId="7894B194" w:rsidR="00126A89" w:rsidRPr="00075B63" w:rsidRDefault="00503EC3" w:rsidP="00EA3AF9">
            <w:pPr>
              <w:spacing w:line="340" w:lineRule="exact"/>
              <w:jc w:val="left"/>
              <w:rPr>
                <w:cs/>
              </w:rPr>
            </w:pPr>
            <w:r w:rsidRPr="00503EC3">
              <w:rPr>
                <w:cs/>
              </w:rPr>
              <w:t>ค่าบริการสื่อสาร ประชาสัมพันธ์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2D9F9B" w14:textId="0DBB836E" w:rsidR="00126A89" w:rsidRPr="008E60FD" w:rsidRDefault="008E60FD" w:rsidP="00744D38">
            <w:pPr>
              <w:spacing w:line="340" w:lineRule="exact"/>
              <w:jc w:val="both"/>
              <w:rPr>
                <w:rFonts w:eastAsia="SimSun" w:cstheme="majorBidi"/>
              </w:rPr>
            </w:pPr>
            <w:r w:rsidRPr="008E60FD">
              <w:rPr>
                <w:rFonts w:eastAsia="SimSun" w:cstheme="majorBidi"/>
              </w:rPr>
              <w:t xml:space="preserve">    </w:t>
            </w:r>
            <w:r w:rsidR="00744D38">
              <w:rPr>
                <w:rFonts w:eastAsia="SimSun" w:cstheme="majorBidi"/>
              </w:rPr>
              <w:t xml:space="preserve">                 </w:t>
            </w:r>
            <w:r w:rsidR="00035ECD" w:rsidRPr="00035ECD">
              <w:rPr>
                <w:rFonts w:eastAsia="SimSun" w:cstheme="majorBidi"/>
              </w:rPr>
              <w:t xml:space="preserve"> </w:t>
            </w:r>
            <w:r w:rsidR="00D8181E" w:rsidRPr="004E7718">
              <w:rPr>
                <w:rFonts w:eastAsia="SimSun" w:cstheme="majorBidi"/>
              </w:rPr>
              <w:t>1,769,18</w:t>
            </w:r>
            <w:r w:rsidR="00D8181E">
              <w:rPr>
                <w:rFonts w:eastAsia="SimSun" w:cstheme="majorBidi" w:hint="cs"/>
                <w:cs/>
              </w:rPr>
              <w:t>7</w:t>
            </w:r>
          </w:p>
        </w:tc>
        <w:tc>
          <w:tcPr>
            <w:tcW w:w="88" w:type="dxa"/>
            <w:vAlign w:val="bottom"/>
          </w:tcPr>
          <w:p w14:paraId="0E50DF2B" w14:textId="77777777" w:rsidR="00126A89" w:rsidRPr="00402F82" w:rsidRDefault="00126A89" w:rsidP="00EA3AF9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8E30A3" w14:textId="46EEE6D9" w:rsidR="00126A89" w:rsidRPr="00126A89" w:rsidRDefault="008767D1" w:rsidP="00F40EBE">
            <w:pPr>
              <w:spacing w:line="340" w:lineRule="exact"/>
              <w:ind w:right="93"/>
              <w:rPr>
                <w:rFonts w:cstheme="majorBidi"/>
              </w:rPr>
            </w:pPr>
            <w:r w:rsidRPr="006260EC">
              <w:rPr>
                <w:rFonts w:cstheme="majorBidi"/>
              </w:rPr>
              <w:t>1,885,803</w:t>
            </w:r>
          </w:p>
        </w:tc>
        <w:tc>
          <w:tcPr>
            <w:tcW w:w="88" w:type="dxa"/>
            <w:vAlign w:val="bottom"/>
          </w:tcPr>
          <w:p w14:paraId="1CECCA03" w14:textId="77777777" w:rsidR="00126A89" w:rsidRPr="00402F82" w:rsidRDefault="00126A89" w:rsidP="00EA3AF9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0EA50A" w14:textId="20BD1B24" w:rsidR="00126A89" w:rsidRPr="00402F82" w:rsidRDefault="00503EC3" w:rsidP="00126A89">
            <w:pPr>
              <w:spacing w:line="340" w:lineRule="exact"/>
              <w:ind w:right="163"/>
              <w:rPr>
                <w:rFonts w:cstheme="majorBidi"/>
              </w:rPr>
            </w:pPr>
            <w:r w:rsidRPr="00402F82">
              <w:rPr>
                <w:rFonts w:eastAsia="SimSun" w:cstheme="majorBidi"/>
              </w:rPr>
              <w:t>-</w:t>
            </w:r>
          </w:p>
        </w:tc>
      </w:tr>
      <w:tr w:rsidR="00F40EBE" w:rsidRPr="00402F82" w14:paraId="5DCA03F9" w14:textId="77777777" w:rsidTr="00661BC9">
        <w:trPr>
          <w:trHeight w:val="144"/>
        </w:trPr>
        <w:tc>
          <w:tcPr>
            <w:tcW w:w="3940" w:type="dxa"/>
          </w:tcPr>
          <w:p w14:paraId="553C4398" w14:textId="182DD421" w:rsidR="00917F3F" w:rsidRPr="00402F82" w:rsidRDefault="00645709" w:rsidP="00EA3AF9">
            <w:pPr>
              <w:spacing w:line="340" w:lineRule="exact"/>
              <w:jc w:val="left"/>
              <w:rPr>
                <w:rFonts w:cstheme="majorBidi"/>
                <w:cs/>
              </w:rPr>
            </w:pPr>
            <w:r>
              <w:rPr>
                <w:rFonts w:cstheme="majorBidi" w:hint="cs"/>
                <w:cs/>
              </w:rPr>
              <w:t>ค่าซ่อมแซมบำรุงรักษา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FA0CD1" w14:textId="7E8FF3A8" w:rsidR="00917F3F" w:rsidRPr="000029B4" w:rsidRDefault="000029B4" w:rsidP="000029B4">
            <w:pPr>
              <w:spacing w:line="340" w:lineRule="exact"/>
              <w:jc w:val="both"/>
              <w:rPr>
                <w:rFonts w:eastAsia="SimSun" w:cstheme="majorBidi"/>
              </w:rPr>
            </w:pPr>
            <w:r w:rsidRPr="000029B4">
              <w:rPr>
                <w:rFonts w:eastAsia="SimSun" w:cstheme="majorBidi"/>
              </w:rPr>
              <w:t xml:space="preserve">                    </w:t>
            </w:r>
            <w:r w:rsidR="00232E23">
              <w:rPr>
                <w:rFonts w:eastAsia="SimSun" w:cstheme="majorBidi"/>
              </w:rPr>
              <w:t xml:space="preserve">  </w:t>
            </w:r>
            <w:r w:rsidRPr="000029B4">
              <w:rPr>
                <w:rFonts w:eastAsia="SimSun" w:cstheme="majorBidi"/>
              </w:rPr>
              <w:t xml:space="preserve">1,819,752 </w:t>
            </w:r>
          </w:p>
        </w:tc>
        <w:tc>
          <w:tcPr>
            <w:tcW w:w="88" w:type="dxa"/>
            <w:vAlign w:val="bottom"/>
          </w:tcPr>
          <w:p w14:paraId="2ACA654D" w14:textId="77777777" w:rsidR="00917F3F" w:rsidRPr="00402F82" w:rsidRDefault="00917F3F" w:rsidP="00EA3AF9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9CF75E" w14:textId="4E26BDFE" w:rsidR="00917F3F" w:rsidRPr="00402F82" w:rsidRDefault="000029B4" w:rsidP="000029B4">
            <w:pPr>
              <w:spacing w:line="340" w:lineRule="exact"/>
              <w:ind w:right="165"/>
              <w:rPr>
                <w:rFonts w:cstheme="majorBidi"/>
              </w:rPr>
            </w:pPr>
            <w:r>
              <w:rPr>
                <w:rFonts w:cstheme="majorBidi"/>
              </w:rPr>
              <w:t>-</w:t>
            </w:r>
          </w:p>
        </w:tc>
        <w:tc>
          <w:tcPr>
            <w:tcW w:w="88" w:type="dxa"/>
            <w:vAlign w:val="bottom"/>
          </w:tcPr>
          <w:p w14:paraId="6DCA940F" w14:textId="77777777" w:rsidR="00917F3F" w:rsidRPr="00402F82" w:rsidRDefault="00917F3F" w:rsidP="00EA3AF9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9EE529" w14:textId="0D1C5E4B" w:rsidR="00917F3F" w:rsidRPr="00402F82" w:rsidRDefault="000029B4" w:rsidP="00EA3AF9">
            <w:pPr>
              <w:spacing w:line="340" w:lineRule="exact"/>
              <w:ind w:right="159"/>
              <w:rPr>
                <w:rFonts w:cstheme="majorBidi"/>
              </w:rPr>
            </w:pPr>
            <w:r>
              <w:rPr>
                <w:rFonts w:cstheme="majorBidi"/>
              </w:rPr>
              <w:t>-</w:t>
            </w:r>
          </w:p>
        </w:tc>
      </w:tr>
      <w:tr w:rsidR="00F40EBE" w:rsidRPr="00402F82" w14:paraId="5EF82413" w14:textId="77777777" w:rsidTr="00661BC9">
        <w:trPr>
          <w:trHeight w:val="144"/>
        </w:trPr>
        <w:tc>
          <w:tcPr>
            <w:tcW w:w="3940" w:type="dxa"/>
          </w:tcPr>
          <w:p w14:paraId="06EB23DA" w14:textId="60B8AA8B" w:rsidR="00BD2A9E" w:rsidRPr="00402F82" w:rsidRDefault="00BD2A9E" w:rsidP="00402F82">
            <w:pPr>
              <w:spacing w:line="340" w:lineRule="exact"/>
              <w:jc w:val="left"/>
              <w:rPr>
                <w:rFonts w:eastAsia="SimSun" w:cstheme="majorBidi"/>
              </w:rPr>
            </w:pPr>
            <w:r w:rsidRPr="00402F82">
              <w:rPr>
                <w:rFonts w:eastAsia="SimSun" w:cstheme="majorBidi"/>
                <w:cs/>
              </w:rPr>
              <w:t>ต้นทุนค่าสาธารธาณูปโภค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CB0F28" w14:textId="26229787" w:rsidR="00BD2A9E" w:rsidRPr="00402F82" w:rsidRDefault="00232E23" w:rsidP="00232E23">
            <w:pPr>
              <w:spacing w:line="340" w:lineRule="exact"/>
              <w:jc w:val="center"/>
              <w:rPr>
                <w:rFonts w:eastAsia="SimSun" w:cstheme="majorBidi"/>
              </w:rPr>
            </w:pPr>
            <w:r>
              <w:rPr>
                <w:rFonts w:eastAsia="SimSun" w:cstheme="majorBidi"/>
              </w:rPr>
              <w:t xml:space="preserve">                     </w:t>
            </w:r>
            <w:r w:rsidR="00D16ADA" w:rsidRPr="00D16ADA">
              <w:rPr>
                <w:rFonts w:eastAsia="SimSun" w:cstheme="majorBidi"/>
              </w:rPr>
              <w:t xml:space="preserve">5,619,169 </w:t>
            </w:r>
          </w:p>
        </w:tc>
        <w:tc>
          <w:tcPr>
            <w:tcW w:w="88" w:type="dxa"/>
            <w:vAlign w:val="bottom"/>
          </w:tcPr>
          <w:p w14:paraId="69E7C651" w14:textId="77777777" w:rsidR="00BD2A9E" w:rsidRPr="00402F82" w:rsidRDefault="00BD2A9E" w:rsidP="00402F82">
            <w:pPr>
              <w:spacing w:line="340" w:lineRule="exact"/>
              <w:rPr>
                <w:rFonts w:eastAsia="SimSun" w:cstheme="majorBidi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B00304" w14:textId="65492E66" w:rsidR="00BD2A9E" w:rsidRPr="00402F82" w:rsidRDefault="00BD2A9E" w:rsidP="00167B76">
            <w:pPr>
              <w:spacing w:line="340" w:lineRule="exact"/>
              <w:ind w:right="169"/>
              <w:rPr>
                <w:rFonts w:eastAsia="SimSun" w:cstheme="majorBidi"/>
              </w:rPr>
            </w:pPr>
            <w:r w:rsidRPr="00402F82">
              <w:rPr>
                <w:rFonts w:eastAsia="SimSun" w:cstheme="majorBidi"/>
              </w:rPr>
              <w:t>-</w:t>
            </w:r>
          </w:p>
        </w:tc>
        <w:tc>
          <w:tcPr>
            <w:tcW w:w="88" w:type="dxa"/>
            <w:vAlign w:val="bottom"/>
          </w:tcPr>
          <w:p w14:paraId="2A709861" w14:textId="77777777" w:rsidR="00BD2A9E" w:rsidRPr="00402F82" w:rsidRDefault="00BD2A9E" w:rsidP="00402F82">
            <w:pPr>
              <w:spacing w:line="340" w:lineRule="exact"/>
              <w:rPr>
                <w:rFonts w:eastAsia="SimSun" w:cstheme="majorBidi"/>
              </w:rPr>
            </w:pP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9298AE" w14:textId="04B88E82" w:rsidR="00BD2A9E" w:rsidRPr="00402F82" w:rsidRDefault="00BD2A9E" w:rsidP="00167B76">
            <w:pPr>
              <w:spacing w:line="340" w:lineRule="exact"/>
              <w:ind w:right="159"/>
              <w:rPr>
                <w:rFonts w:eastAsia="SimSun" w:cstheme="majorBidi"/>
              </w:rPr>
            </w:pPr>
            <w:r w:rsidRPr="00402F82">
              <w:rPr>
                <w:rFonts w:eastAsia="SimSun" w:cstheme="majorBidi"/>
              </w:rPr>
              <w:t>-</w:t>
            </w:r>
          </w:p>
        </w:tc>
      </w:tr>
      <w:tr w:rsidR="00F40EBE" w:rsidRPr="00402F82" w14:paraId="552B49BE" w14:textId="77777777" w:rsidTr="00661BC9">
        <w:trPr>
          <w:trHeight w:val="144"/>
        </w:trPr>
        <w:tc>
          <w:tcPr>
            <w:tcW w:w="3940" w:type="dxa"/>
          </w:tcPr>
          <w:p w14:paraId="5770A1B6" w14:textId="22E4648E" w:rsidR="00BD2A9E" w:rsidRPr="00402F82" w:rsidRDefault="00BD2A9E" w:rsidP="00402F82">
            <w:pPr>
              <w:spacing w:line="340" w:lineRule="exact"/>
              <w:jc w:val="left"/>
              <w:rPr>
                <w:rFonts w:eastAsia="SimSun" w:cstheme="majorBidi"/>
              </w:rPr>
            </w:pPr>
            <w:r w:rsidRPr="00402F82">
              <w:rPr>
                <w:rFonts w:eastAsia="SimSun" w:cstheme="majorBidi"/>
                <w:cs/>
              </w:rPr>
              <w:t>ค่าเสื่อมราคาและค่าตัดจำหน่าย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F8B8FB" w14:textId="1A6C3FB4" w:rsidR="00BD2A9E" w:rsidRPr="00402F82" w:rsidRDefault="004B1F54" w:rsidP="00232E23">
            <w:pPr>
              <w:spacing w:line="340" w:lineRule="exact"/>
              <w:ind w:right="-57"/>
              <w:jc w:val="both"/>
              <w:rPr>
                <w:rFonts w:eastAsia="SimSun" w:cstheme="majorBidi"/>
              </w:rPr>
            </w:pPr>
            <w:r w:rsidRPr="004B1F54">
              <w:rPr>
                <w:rFonts w:eastAsia="SimSun" w:cstheme="majorBidi"/>
              </w:rPr>
              <w:t xml:space="preserve">             </w:t>
            </w:r>
            <w:r>
              <w:rPr>
                <w:rFonts w:eastAsia="SimSun" w:cstheme="majorBidi"/>
              </w:rPr>
              <w:t xml:space="preserve">          </w:t>
            </w:r>
            <w:r w:rsidR="00232E23">
              <w:rPr>
                <w:rFonts w:eastAsia="SimSun" w:cstheme="majorBidi"/>
              </w:rPr>
              <w:t xml:space="preserve">  </w:t>
            </w:r>
            <w:r w:rsidR="00731925" w:rsidRPr="00731925">
              <w:rPr>
                <w:rFonts w:eastAsia="SimSun" w:cstheme="majorBidi"/>
              </w:rPr>
              <w:t>295,09</w:t>
            </w:r>
            <w:r w:rsidR="00731925">
              <w:rPr>
                <w:rFonts w:eastAsia="SimSun" w:cstheme="majorBidi"/>
              </w:rPr>
              <w:t>3</w:t>
            </w:r>
          </w:p>
        </w:tc>
        <w:tc>
          <w:tcPr>
            <w:tcW w:w="88" w:type="dxa"/>
            <w:vAlign w:val="bottom"/>
          </w:tcPr>
          <w:p w14:paraId="2F13E039" w14:textId="77777777" w:rsidR="00BD2A9E" w:rsidRPr="00402F82" w:rsidRDefault="00BD2A9E" w:rsidP="00402F82">
            <w:pPr>
              <w:spacing w:line="340" w:lineRule="exact"/>
              <w:rPr>
                <w:rFonts w:eastAsia="SimSun" w:cstheme="majorBidi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8DA9B9" w14:textId="3AEA18EA" w:rsidR="00BD2A9E" w:rsidRPr="00402F82" w:rsidRDefault="005E44DE" w:rsidP="00F40EBE">
            <w:pPr>
              <w:spacing w:line="340" w:lineRule="exact"/>
              <w:ind w:right="93" w:firstLine="434"/>
              <w:rPr>
                <w:rFonts w:eastAsia="SimSun" w:cstheme="majorBidi"/>
              </w:rPr>
            </w:pPr>
            <w:r w:rsidRPr="005E44DE">
              <w:rPr>
                <w:rFonts w:eastAsia="SimSun" w:cstheme="majorBidi"/>
              </w:rPr>
              <w:t>2,403</w:t>
            </w:r>
          </w:p>
        </w:tc>
        <w:tc>
          <w:tcPr>
            <w:tcW w:w="88" w:type="dxa"/>
            <w:vAlign w:val="bottom"/>
          </w:tcPr>
          <w:p w14:paraId="5DB4EED4" w14:textId="77777777" w:rsidR="00BD2A9E" w:rsidRPr="00402F82" w:rsidRDefault="00BD2A9E" w:rsidP="00402F82">
            <w:pPr>
              <w:spacing w:line="340" w:lineRule="exact"/>
              <w:rPr>
                <w:rFonts w:eastAsia="SimSun" w:cstheme="majorBidi"/>
              </w:rPr>
            </w:pP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3B25F1" w14:textId="2F084F3D" w:rsidR="00BD2A9E" w:rsidRPr="005F42E1" w:rsidRDefault="005F42E1" w:rsidP="005F42E1">
            <w:pPr>
              <w:rPr>
                <w:rFonts w:ascii="Angsana New" w:hAnsi="Angsana New"/>
                <w:color w:val="000000"/>
                <w:lang w:eastAsia="en-US"/>
              </w:rPr>
            </w:pPr>
            <w:r>
              <w:rPr>
                <w:rFonts w:ascii="Angsana New" w:hAnsi="Angsana New"/>
                <w:color w:val="000000"/>
              </w:rPr>
              <w:t xml:space="preserve">                      123 </w:t>
            </w:r>
          </w:p>
        </w:tc>
      </w:tr>
      <w:tr w:rsidR="003E55F7" w:rsidRPr="00402F82" w14:paraId="3537D41F" w14:textId="77777777" w:rsidTr="00661BC9">
        <w:trPr>
          <w:trHeight w:val="144"/>
        </w:trPr>
        <w:tc>
          <w:tcPr>
            <w:tcW w:w="3940" w:type="dxa"/>
          </w:tcPr>
          <w:p w14:paraId="0A75007D" w14:textId="7788F046" w:rsidR="002731C1" w:rsidRPr="00402F82" w:rsidRDefault="007979FF" w:rsidP="00402F82">
            <w:pPr>
              <w:spacing w:line="340" w:lineRule="exact"/>
              <w:jc w:val="left"/>
              <w:rPr>
                <w:rFonts w:cstheme="majorBidi"/>
                <w:cs/>
              </w:rPr>
            </w:pPr>
            <w:r w:rsidRPr="007979FF">
              <w:rPr>
                <w:cs/>
              </w:rPr>
              <w:t>สัญญาการให้บริการระบบเสนอขายโทเคนดิจิทัล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A06D50" w14:textId="18D826CB" w:rsidR="002731C1" w:rsidRPr="006D20FA" w:rsidRDefault="00C646BA" w:rsidP="00C646BA">
            <w:pPr>
              <w:tabs>
                <w:tab w:val="left" w:pos="1530"/>
              </w:tabs>
              <w:spacing w:line="340" w:lineRule="exact"/>
              <w:ind w:right="107" w:firstLine="810"/>
              <w:jc w:val="center"/>
              <w:rPr>
                <w:rFonts w:cstheme="majorBidi"/>
              </w:rPr>
            </w:pPr>
            <w:r>
              <w:rPr>
                <w:rFonts w:eastAsia="SimSun" w:cstheme="majorBidi"/>
              </w:rPr>
              <w:t xml:space="preserve">                </w:t>
            </w:r>
            <w:r w:rsidRPr="00402F82">
              <w:rPr>
                <w:rFonts w:eastAsia="SimSun" w:cstheme="majorBidi"/>
              </w:rPr>
              <w:t>-</w:t>
            </w:r>
          </w:p>
        </w:tc>
        <w:tc>
          <w:tcPr>
            <w:tcW w:w="88" w:type="dxa"/>
            <w:vAlign w:val="bottom"/>
          </w:tcPr>
          <w:p w14:paraId="368E6EDA" w14:textId="77777777" w:rsidR="002731C1" w:rsidRPr="00402F82" w:rsidRDefault="002731C1" w:rsidP="00402F82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3F8467" w14:textId="25B426FD" w:rsidR="002731C1" w:rsidRPr="00402F82" w:rsidRDefault="00C646BA" w:rsidP="00C646BA">
            <w:pPr>
              <w:spacing w:line="340" w:lineRule="exact"/>
              <w:ind w:left="-318" w:right="183" w:hanging="180"/>
              <w:rPr>
                <w:rFonts w:cstheme="majorBidi"/>
              </w:rPr>
            </w:pPr>
            <w:r w:rsidRPr="00402F82">
              <w:rPr>
                <w:rFonts w:eastAsia="SimSun" w:cstheme="majorBidi"/>
              </w:rPr>
              <w:t>-</w:t>
            </w:r>
          </w:p>
        </w:tc>
        <w:tc>
          <w:tcPr>
            <w:tcW w:w="88" w:type="dxa"/>
            <w:vAlign w:val="bottom"/>
          </w:tcPr>
          <w:p w14:paraId="4CC729C6" w14:textId="77777777" w:rsidR="002731C1" w:rsidRPr="00402F82" w:rsidRDefault="002731C1" w:rsidP="00402F82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9A8047" w14:textId="2A5C4C14" w:rsidR="002731C1" w:rsidRPr="00402F82" w:rsidRDefault="00D2159C" w:rsidP="00167B76">
            <w:pPr>
              <w:spacing w:line="340" w:lineRule="exact"/>
              <w:ind w:firstLine="325"/>
              <w:rPr>
                <w:rFonts w:cstheme="majorBidi"/>
              </w:rPr>
            </w:pPr>
            <w:r w:rsidRPr="00D2159C">
              <w:rPr>
                <w:rFonts w:cstheme="majorBidi"/>
              </w:rPr>
              <w:t>3,823,899</w:t>
            </w:r>
          </w:p>
        </w:tc>
      </w:tr>
      <w:tr w:rsidR="00530B5F" w:rsidRPr="00402F82" w14:paraId="0A015712" w14:textId="77777777" w:rsidTr="00661BC9">
        <w:trPr>
          <w:trHeight w:val="144"/>
        </w:trPr>
        <w:tc>
          <w:tcPr>
            <w:tcW w:w="3940" w:type="dxa"/>
          </w:tcPr>
          <w:p w14:paraId="1FCF5842" w14:textId="779BAD81" w:rsidR="00530B5F" w:rsidRPr="007979FF" w:rsidRDefault="00336D3E" w:rsidP="00402F82">
            <w:pPr>
              <w:spacing w:line="340" w:lineRule="exact"/>
              <w:jc w:val="left"/>
              <w:rPr>
                <w:cs/>
              </w:rPr>
            </w:pPr>
            <w:r w:rsidRPr="00336D3E">
              <w:rPr>
                <w:cs/>
              </w:rPr>
              <w:t>ภาษี</w:t>
            </w:r>
            <w:r w:rsidR="0018472D">
              <w:rPr>
                <w:rFonts w:hint="cs"/>
                <w:cs/>
              </w:rPr>
              <w:t>โรงเรือนและ</w:t>
            </w:r>
            <w:r w:rsidRPr="00336D3E">
              <w:rPr>
                <w:cs/>
              </w:rPr>
              <w:t>ที่ดิน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79A8B3" w14:textId="7F56EA2E" w:rsidR="00530B5F" w:rsidRPr="009816E9" w:rsidRDefault="009816E9" w:rsidP="009816E9">
            <w:pPr>
              <w:spacing w:line="340" w:lineRule="exact"/>
              <w:ind w:right="-57"/>
              <w:jc w:val="both"/>
              <w:rPr>
                <w:rFonts w:eastAsia="SimSun" w:cstheme="majorBidi"/>
              </w:rPr>
            </w:pPr>
            <w:r>
              <w:rPr>
                <w:rFonts w:eastAsia="SimSun" w:cstheme="majorBidi"/>
              </w:rPr>
              <w:t xml:space="preserve">                      </w:t>
            </w:r>
            <w:r w:rsidRPr="009816E9">
              <w:rPr>
                <w:rFonts w:eastAsia="SimSun" w:cstheme="majorBidi"/>
              </w:rPr>
              <w:t>1,088,264</w:t>
            </w:r>
          </w:p>
        </w:tc>
        <w:tc>
          <w:tcPr>
            <w:tcW w:w="88" w:type="dxa"/>
            <w:vAlign w:val="bottom"/>
          </w:tcPr>
          <w:p w14:paraId="0649DB3C" w14:textId="77777777" w:rsidR="00530B5F" w:rsidRPr="00402F82" w:rsidRDefault="00530B5F" w:rsidP="00402F82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6C382E" w14:textId="19B4A993" w:rsidR="00530B5F" w:rsidRPr="00402F82" w:rsidRDefault="00FB0799" w:rsidP="00C646BA">
            <w:pPr>
              <w:spacing w:line="340" w:lineRule="exact"/>
              <w:ind w:left="-318" w:right="183" w:hanging="180"/>
              <w:rPr>
                <w:rFonts w:cstheme="majorBidi"/>
              </w:rPr>
            </w:pPr>
            <w:r w:rsidRPr="00402F82">
              <w:rPr>
                <w:rFonts w:eastAsia="SimSun" w:cstheme="majorBidi"/>
              </w:rPr>
              <w:t>-</w:t>
            </w:r>
          </w:p>
        </w:tc>
        <w:tc>
          <w:tcPr>
            <w:tcW w:w="88" w:type="dxa"/>
            <w:vAlign w:val="bottom"/>
          </w:tcPr>
          <w:p w14:paraId="04B41D13" w14:textId="77777777" w:rsidR="00530B5F" w:rsidRPr="00402F82" w:rsidRDefault="00530B5F" w:rsidP="00402F82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CC05A6" w14:textId="2757A727" w:rsidR="00530B5F" w:rsidRPr="00D2159C" w:rsidRDefault="0090190A" w:rsidP="0090190A">
            <w:pPr>
              <w:spacing w:line="340" w:lineRule="exact"/>
              <w:ind w:right="163" w:firstLine="325"/>
              <w:rPr>
                <w:rFonts w:cstheme="majorBidi"/>
              </w:rPr>
            </w:pPr>
            <w:r w:rsidRPr="00402F82">
              <w:rPr>
                <w:rFonts w:eastAsia="SimSun" w:cstheme="majorBidi"/>
              </w:rPr>
              <w:t>-</w:t>
            </w:r>
          </w:p>
        </w:tc>
      </w:tr>
      <w:tr w:rsidR="00530B5F" w:rsidRPr="00402F82" w14:paraId="6C135332" w14:textId="77777777" w:rsidTr="00661BC9">
        <w:trPr>
          <w:trHeight w:val="144"/>
        </w:trPr>
        <w:tc>
          <w:tcPr>
            <w:tcW w:w="3940" w:type="dxa"/>
          </w:tcPr>
          <w:p w14:paraId="6E808BD3" w14:textId="003041E9" w:rsidR="00530B5F" w:rsidRPr="007979FF" w:rsidRDefault="000130DE" w:rsidP="00402F82">
            <w:pPr>
              <w:spacing w:line="340" w:lineRule="exact"/>
              <w:jc w:val="left"/>
              <w:rPr>
                <w:cs/>
              </w:rPr>
            </w:pPr>
            <w:r w:rsidRPr="00405CEB">
              <w:rPr>
                <w:cs/>
              </w:rPr>
              <w:t>ขาดทุนจากการ</w:t>
            </w:r>
            <w:r w:rsidR="008B3753">
              <w:rPr>
                <w:rFonts w:hint="cs"/>
                <w:cs/>
              </w:rPr>
              <w:t>ตัดจำหน่าย</w:t>
            </w:r>
            <w:r w:rsidR="00046E39">
              <w:rPr>
                <w:rFonts w:hint="cs"/>
                <w:cs/>
              </w:rPr>
              <w:t>ลูกหนี้กรมสรรพากร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80FE62" w14:textId="02E533D1" w:rsidR="00530B5F" w:rsidRDefault="003E55F7" w:rsidP="003E55F7">
            <w:pPr>
              <w:tabs>
                <w:tab w:val="left" w:pos="1530"/>
              </w:tabs>
              <w:spacing w:line="340" w:lineRule="exact"/>
              <w:ind w:right="-152" w:firstLine="810"/>
              <w:jc w:val="center"/>
              <w:rPr>
                <w:rFonts w:cstheme="majorBidi"/>
              </w:rPr>
            </w:pPr>
            <w:r w:rsidRPr="003E55F7">
              <w:rPr>
                <w:cs/>
              </w:rPr>
              <w:t>1</w:t>
            </w:r>
            <w:r w:rsidRPr="003E55F7">
              <w:rPr>
                <w:rFonts w:cstheme="majorBidi"/>
              </w:rPr>
              <w:t>,</w:t>
            </w:r>
            <w:r w:rsidRPr="003E55F7">
              <w:rPr>
                <w:cs/>
              </w:rPr>
              <w:t>340</w:t>
            </w:r>
            <w:r w:rsidRPr="003E55F7">
              <w:rPr>
                <w:rFonts w:cstheme="majorBidi"/>
              </w:rPr>
              <w:t>,</w:t>
            </w:r>
            <w:r w:rsidRPr="003E55F7">
              <w:rPr>
                <w:cs/>
              </w:rPr>
              <w:t>106</w:t>
            </w:r>
          </w:p>
        </w:tc>
        <w:tc>
          <w:tcPr>
            <w:tcW w:w="88" w:type="dxa"/>
            <w:vAlign w:val="bottom"/>
          </w:tcPr>
          <w:p w14:paraId="73ABE29F" w14:textId="77777777" w:rsidR="00530B5F" w:rsidRPr="00402F82" w:rsidRDefault="00530B5F" w:rsidP="00402F82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21D29E" w14:textId="2FB3A459" w:rsidR="00530B5F" w:rsidRPr="00402F82" w:rsidRDefault="00FB0799" w:rsidP="00C646BA">
            <w:pPr>
              <w:spacing w:line="340" w:lineRule="exact"/>
              <w:ind w:left="-318" w:right="183" w:hanging="180"/>
              <w:rPr>
                <w:rFonts w:cstheme="majorBidi"/>
              </w:rPr>
            </w:pPr>
            <w:r w:rsidRPr="00402F82">
              <w:rPr>
                <w:rFonts w:eastAsia="SimSun" w:cstheme="majorBidi"/>
              </w:rPr>
              <w:t>-</w:t>
            </w:r>
          </w:p>
        </w:tc>
        <w:tc>
          <w:tcPr>
            <w:tcW w:w="88" w:type="dxa"/>
            <w:vAlign w:val="bottom"/>
          </w:tcPr>
          <w:p w14:paraId="4099BDC2" w14:textId="77777777" w:rsidR="00530B5F" w:rsidRPr="00402F82" w:rsidRDefault="00530B5F" w:rsidP="00402F82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118474" w14:textId="42DA2B91" w:rsidR="00530B5F" w:rsidRPr="00D2159C" w:rsidRDefault="00FB0799" w:rsidP="00AB6B10">
            <w:pPr>
              <w:spacing w:line="340" w:lineRule="exact"/>
              <w:ind w:right="163" w:firstLine="325"/>
              <w:rPr>
                <w:rFonts w:cstheme="majorBidi"/>
              </w:rPr>
            </w:pPr>
            <w:r w:rsidRPr="00402F82">
              <w:rPr>
                <w:rFonts w:eastAsia="SimSun" w:cstheme="majorBidi"/>
              </w:rPr>
              <w:t>-</w:t>
            </w:r>
          </w:p>
        </w:tc>
      </w:tr>
      <w:tr w:rsidR="00FB0799" w:rsidRPr="00402F82" w14:paraId="778F9A58" w14:textId="77777777" w:rsidTr="00661BC9">
        <w:trPr>
          <w:trHeight w:val="144"/>
        </w:trPr>
        <w:tc>
          <w:tcPr>
            <w:tcW w:w="3940" w:type="dxa"/>
          </w:tcPr>
          <w:p w14:paraId="5CB899DE" w14:textId="7642E398" w:rsidR="00FB0799" w:rsidRDefault="000130DE" w:rsidP="00402F82">
            <w:pPr>
              <w:spacing w:line="340" w:lineRule="exact"/>
              <w:jc w:val="left"/>
              <w:rPr>
                <w:cs/>
              </w:rPr>
            </w:pPr>
            <w:r w:rsidRPr="00405CEB">
              <w:rPr>
                <w:cs/>
              </w:rPr>
              <w:t>ขาดทุนจากการ</w:t>
            </w:r>
            <w:r w:rsidR="004315A8">
              <w:rPr>
                <w:rFonts w:hint="cs"/>
                <w:cs/>
              </w:rPr>
              <w:t>ตัดจำหน่ายภาษี</w:t>
            </w:r>
            <w:r w:rsidR="001C5F2E">
              <w:rPr>
                <w:rFonts w:hint="cs"/>
                <w:cs/>
              </w:rPr>
              <w:t>ซื้อ</w:t>
            </w:r>
            <w:r w:rsidR="004315A8">
              <w:rPr>
                <w:rFonts w:hint="cs"/>
                <w:cs/>
              </w:rPr>
              <w:t>ไม่ขอคื</w:t>
            </w:r>
            <w:r w:rsidR="00D148FF">
              <w:rPr>
                <w:rFonts w:hint="cs"/>
                <w:cs/>
              </w:rPr>
              <w:t>น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F3B164" w14:textId="7239BF46" w:rsidR="00FB0799" w:rsidRPr="004315A8" w:rsidRDefault="004315A8" w:rsidP="004315A8">
            <w:pPr>
              <w:tabs>
                <w:tab w:val="left" w:pos="1530"/>
              </w:tabs>
              <w:spacing w:line="340" w:lineRule="exact"/>
              <w:ind w:right="-152" w:firstLine="1002"/>
              <w:jc w:val="both"/>
              <w:rPr>
                <w:cs/>
              </w:rPr>
            </w:pPr>
            <w:r w:rsidRPr="004315A8">
              <w:rPr>
                <w:cs/>
              </w:rPr>
              <w:t>1</w:t>
            </w:r>
            <w:r w:rsidRPr="004315A8">
              <w:t>,</w:t>
            </w:r>
            <w:r w:rsidRPr="004315A8">
              <w:rPr>
                <w:cs/>
              </w:rPr>
              <w:t>632</w:t>
            </w:r>
            <w:r w:rsidRPr="004315A8">
              <w:t>,</w:t>
            </w:r>
            <w:r w:rsidRPr="004315A8">
              <w:rPr>
                <w:cs/>
              </w:rPr>
              <w:t>520</w:t>
            </w:r>
          </w:p>
        </w:tc>
        <w:tc>
          <w:tcPr>
            <w:tcW w:w="88" w:type="dxa"/>
            <w:vAlign w:val="bottom"/>
          </w:tcPr>
          <w:p w14:paraId="0FE917B5" w14:textId="77777777" w:rsidR="00FB0799" w:rsidRPr="00402F82" w:rsidRDefault="00FB0799" w:rsidP="00402F82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3F2E14" w14:textId="1950B517" w:rsidR="00FB0799" w:rsidRPr="00402F82" w:rsidRDefault="00AB6B10" w:rsidP="00AB6B10">
            <w:pPr>
              <w:spacing w:line="340" w:lineRule="exact"/>
              <w:ind w:right="93" w:firstLine="434"/>
              <w:rPr>
                <w:rFonts w:cstheme="majorBidi"/>
              </w:rPr>
            </w:pPr>
            <w:r w:rsidRPr="00AB6B10">
              <w:rPr>
                <w:rFonts w:cstheme="majorBidi"/>
              </w:rPr>
              <w:t>1,632,520</w:t>
            </w:r>
          </w:p>
        </w:tc>
        <w:tc>
          <w:tcPr>
            <w:tcW w:w="88" w:type="dxa"/>
            <w:vAlign w:val="bottom"/>
          </w:tcPr>
          <w:p w14:paraId="1ED79F5E" w14:textId="77777777" w:rsidR="00FB0799" w:rsidRPr="00402F82" w:rsidRDefault="00FB0799" w:rsidP="00402F82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09946A" w14:textId="56A05041" w:rsidR="00FB0799" w:rsidRPr="00402F82" w:rsidRDefault="00AB6B10" w:rsidP="00AB6B10">
            <w:pPr>
              <w:spacing w:line="340" w:lineRule="exact"/>
              <w:ind w:right="163" w:firstLine="325"/>
              <w:rPr>
                <w:rFonts w:cstheme="majorBidi"/>
              </w:rPr>
            </w:pPr>
            <w:r>
              <w:rPr>
                <w:rFonts w:cstheme="majorBidi"/>
              </w:rPr>
              <w:t>-</w:t>
            </w:r>
          </w:p>
        </w:tc>
      </w:tr>
      <w:tr w:rsidR="00652530" w:rsidRPr="00402F82" w14:paraId="7971F662" w14:textId="77777777" w:rsidTr="00661BC9">
        <w:trPr>
          <w:trHeight w:val="144"/>
        </w:trPr>
        <w:tc>
          <w:tcPr>
            <w:tcW w:w="3940" w:type="dxa"/>
          </w:tcPr>
          <w:p w14:paraId="0C471D33" w14:textId="1D87DCD9" w:rsidR="00652530" w:rsidRPr="00402F82" w:rsidRDefault="000130DE" w:rsidP="00402F82">
            <w:pPr>
              <w:spacing w:line="340" w:lineRule="exact"/>
              <w:jc w:val="left"/>
              <w:rPr>
                <w:rFonts w:cstheme="majorBidi"/>
              </w:rPr>
            </w:pPr>
            <w:r w:rsidRPr="00405CEB">
              <w:rPr>
                <w:cs/>
              </w:rPr>
              <w:t>ขาดทุนจากการ</w:t>
            </w:r>
            <w:r w:rsidR="00652530">
              <w:rPr>
                <w:rFonts w:cstheme="majorBidi" w:hint="cs"/>
                <w:cs/>
              </w:rPr>
              <w:t>ตัดจำหน่ายทรัพย์สินถาวร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37DBD6" w14:textId="67762863" w:rsidR="00652530" w:rsidRPr="004315A8" w:rsidRDefault="002462CB" w:rsidP="004315A8">
            <w:pPr>
              <w:tabs>
                <w:tab w:val="left" w:pos="1530"/>
              </w:tabs>
              <w:spacing w:line="340" w:lineRule="exact"/>
              <w:ind w:left="822" w:right="-152" w:hanging="12"/>
              <w:jc w:val="center"/>
            </w:pPr>
            <w:r>
              <w:t xml:space="preserve">  </w:t>
            </w:r>
            <w:r w:rsidRPr="002462CB">
              <w:t>769,544</w:t>
            </w:r>
          </w:p>
        </w:tc>
        <w:tc>
          <w:tcPr>
            <w:tcW w:w="88" w:type="dxa"/>
            <w:vAlign w:val="bottom"/>
          </w:tcPr>
          <w:p w14:paraId="3CF95DF6" w14:textId="77777777" w:rsidR="00652530" w:rsidRPr="00402F82" w:rsidRDefault="00652530" w:rsidP="00402F82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966934" w14:textId="6424D618" w:rsidR="00652530" w:rsidRPr="00402F82" w:rsidRDefault="002462CB" w:rsidP="00167B76">
            <w:pPr>
              <w:spacing w:line="340" w:lineRule="exact"/>
              <w:ind w:right="169"/>
              <w:rPr>
                <w:rFonts w:cstheme="majorBidi"/>
              </w:rPr>
            </w:pPr>
            <w:r w:rsidRPr="00402F82">
              <w:rPr>
                <w:rFonts w:eastAsia="SimSun" w:cstheme="majorBidi"/>
              </w:rPr>
              <w:t>-</w:t>
            </w:r>
          </w:p>
        </w:tc>
        <w:tc>
          <w:tcPr>
            <w:tcW w:w="88" w:type="dxa"/>
            <w:vAlign w:val="bottom"/>
          </w:tcPr>
          <w:p w14:paraId="364ECAA1" w14:textId="77777777" w:rsidR="00652530" w:rsidRPr="00402F82" w:rsidRDefault="00652530" w:rsidP="00402F82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C05B0F" w14:textId="74364875" w:rsidR="00652530" w:rsidRPr="00402F82" w:rsidRDefault="002462CB" w:rsidP="00167B76">
            <w:pPr>
              <w:spacing w:line="340" w:lineRule="exact"/>
              <w:ind w:right="159"/>
              <w:rPr>
                <w:rFonts w:cstheme="majorBidi"/>
              </w:rPr>
            </w:pPr>
            <w:r w:rsidRPr="00402F82">
              <w:rPr>
                <w:rFonts w:eastAsia="SimSun" w:cstheme="majorBidi"/>
              </w:rPr>
              <w:t>-</w:t>
            </w:r>
          </w:p>
        </w:tc>
      </w:tr>
      <w:tr w:rsidR="00F40EBE" w:rsidRPr="00402F82" w14:paraId="5672BD0A" w14:textId="77777777" w:rsidTr="00661BC9">
        <w:trPr>
          <w:trHeight w:val="144"/>
        </w:trPr>
        <w:tc>
          <w:tcPr>
            <w:tcW w:w="3940" w:type="dxa"/>
          </w:tcPr>
          <w:p w14:paraId="2824C4EE" w14:textId="77777777" w:rsidR="00BD2A9E" w:rsidRDefault="00BD2A9E" w:rsidP="00402F82">
            <w:pPr>
              <w:spacing w:line="340" w:lineRule="exact"/>
              <w:jc w:val="left"/>
              <w:rPr>
                <w:rFonts w:eastAsia="SimSun" w:cstheme="majorBidi"/>
              </w:rPr>
            </w:pPr>
            <w:r w:rsidRPr="00402F82">
              <w:rPr>
                <w:rFonts w:eastAsia="SimSun" w:cstheme="majorBidi"/>
                <w:cs/>
              </w:rPr>
              <w:t>ค่าบริการทำความสะอาดและรักษา</w:t>
            </w:r>
          </w:p>
          <w:p w14:paraId="22E12F75" w14:textId="35C3807B" w:rsidR="00BD2A9E" w:rsidRPr="00402F82" w:rsidRDefault="00BD2A9E" w:rsidP="00167B76">
            <w:pPr>
              <w:spacing w:line="340" w:lineRule="exact"/>
              <w:ind w:firstLine="175"/>
              <w:jc w:val="left"/>
              <w:rPr>
                <w:rFonts w:eastAsia="SimSun" w:cstheme="majorBidi"/>
              </w:rPr>
            </w:pPr>
            <w:r w:rsidRPr="00402F82">
              <w:rPr>
                <w:rFonts w:eastAsia="SimSun" w:cstheme="majorBidi"/>
                <w:cs/>
              </w:rPr>
              <w:t>ความปลอดภัย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E650C7" w14:textId="321FCD1E" w:rsidR="00BD2A9E" w:rsidRPr="004315A8" w:rsidRDefault="006D20FA" w:rsidP="004315A8">
            <w:pPr>
              <w:tabs>
                <w:tab w:val="left" w:pos="1530"/>
              </w:tabs>
              <w:spacing w:line="340" w:lineRule="exact"/>
              <w:ind w:left="822" w:right="-152" w:hanging="12"/>
              <w:jc w:val="center"/>
            </w:pPr>
            <w:r w:rsidRPr="004315A8">
              <w:t xml:space="preserve">      </w:t>
            </w:r>
            <w:r w:rsidR="004315A8">
              <w:rPr>
                <w:rFonts w:hint="cs"/>
                <w:cs/>
              </w:rPr>
              <w:t xml:space="preserve">       </w:t>
            </w:r>
            <w:r w:rsidR="004315A8" w:rsidRPr="004315A8">
              <w:t>3,758,983</w:t>
            </w:r>
            <w:r w:rsidR="004315A8">
              <w:rPr>
                <w:rFonts w:hint="cs"/>
                <w:cs/>
              </w:rPr>
              <w:t xml:space="preserve">                                     </w:t>
            </w:r>
            <w:r w:rsidR="004315A8" w:rsidRPr="004315A8">
              <w:t xml:space="preserve"> </w:t>
            </w:r>
            <w:r w:rsidRPr="004315A8">
              <w:t xml:space="preserve">                                                                                                                                                                   </w:t>
            </w:r>
            <w:r w:rsidR="004315A8">
              <w:rPr>
                <w:rFonts w:hint="cs"/>
                <w:cs/>
              </w:rPr>
              <w:t xml:space="preserve">       </w:t>
            </w:r>
          </w:p>
        </w:tc>
        <w:tc>
          <w:tcPr>
            <w:tcW w:w="88" w:type="dxa"/>
            <w:vAlign w:val="bottom"/>
          </w:tcPr>
          <w:p w14:paraId="7369635E" w14:textId="77777777" w:rsidR="00BD2A9E" w:rsidRPr="00402F82" w:rsidRDefault="00BD2A9E" w:rsidP="00402F82">
            <w:pPr>
              <w:spacing w:line="340" w:lineRule="exact"/>
              <w:rPr>
                <w:rFonts w:eastAsia="SimSun" w:cstheme="majorBidi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15F779" w14:textId="36015068" w:rsidR="00BD2A9E" w:rsidRPr="00402F82" w:rsidRDefault="00BD2A9E" w:rsidP="00167B76">
            <w:pPr>
              <w:spacing w:line="340" w:lineRule="exact"/>
              <w:ind w:right="169"/>
              <w:rPr>
                <w:rFonts w:eastAsia="SimSun" w:cstheme="majorBidi"/>
              </w:rPr>
            </w:pPr>
            <w:r w:rsidRPr="00402F82">
              <w:rPr>
                <w:rFonts w:eastAsia="SimSun" w:cstheme="majorBidi"/>
              </w:rPr>
              <w:t>-</w:t>
            </w:r>
          </w:p>
        </w:tc>
        <w:tc>
          <w:tcPr>
            <w:tcW w:w="88" w:type="dxa"/>
            <w:vAlign w:val="bottom"/>
          </w:tcPr>
          <w:p w14:paraId="3EC3AD35" w14:textId="77777777" w:rsidR="00BD2A9E" w:rsidRPr="00402F82" w:rsidRDefault="00BD2A9E" w:rsidP="00402F82">
            <w:pPr>
              <w:spacing w:line="340" w:lineRule="exact"/>
              <w:rPr>
                <w:rFonts w:eastAsia="SimSun" w:cstheme="majorBidi"/>
              </w:rPr>
            </w:pP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D89255" w14:textId="382B150D" w:rsidR="00BD2A9E" w:rsidRPr="00402F82" w:rsidRDefault="00BD2A9E" w:rsidP="00167B76">
            <w:pPr>
              <w:spacing w:line="340" w:lineRule="exact"/>
              <w:ind w:right="159"/>
              <w:rPr>
                <w:rFonts w:eastAsia="SimSun" w:cstheme="majorBidi"/>
              </w:rPr>
            </w:pPr>
            <w:r w:rsidRPr="00402F82">
              <w:rPr>
                <w:rFonts w:eastAsia="SimSun" w:cstheme="majorBidi"/>
              </w:rPr>
              <w:t>-</w:t>
            </w:r>
          </w:p>
        </w:tc>
      </w:tr>
      <w:tr w:rsidR="00446ABD" w:rsidRPr="00402F82" w14:paraId="51741A11" w14:textId="77777777" w:rsidTr="00661BC9">
        <w:trPr>
          <w:trHeight w:val="144"/>
        </w:trPr>
        <w:tc>
          <w:tcPr>
            <w:tcW w:w="3940" w:type="dxa"/>
          </w:tcPr>
          <w:p w14:paraId="0B2C59A3" w14:textId="0740D542" w:rsidR="00446ABD" w:rsidRPr="00402F82" w:rsidRDefault="00405CEB" w:rsidP="00402F82">
            <w:pPr>
              <w:spacing w:line="340" w:lineRule="exact"/>
              <w:jc w:val="left"/>
              <w:rPr>
                <w:rFonts w:cstheme="majorBidi"/>
                <w:cs/>
              </w:rPr>
            </w:pPr>
            <w:r w:rsidRPr="00405CEB">
              <w:rPr>
                <w:cs/>
              </w:rPr>
              <w:t>ขาดทุนจากการด้อยค่าเงินลงทุนในบริษัทย่อย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777A56" w14:textId="433A55B7" w:rsidR="00446ABD" w:rsidRPr="006D20FA" w:rsidRDefault="00C646BA" w:rsidP="00C646BA">
            <w:pPr>
              <w:tabs>
                <w:tab w:val="left" w:pos="1530"/>
              </w:tabs>
              <w:spacing w:line="340" w:lineRule="exact"/>
              <w:ind w:right="107" w:firstLine="869"/>
              <w:jc w:val="center"/>
              <w:rPr>
                <w:rFonts w:cstheme="majorBidi"/>
              </w:rPr>
            </w:pPr>
            <w:r>
              <w:rPr>
                <w:rFonts w:eastAsia="SimSun" w:cstheme="majorBidi"/>
              </w:rPr>
              <w:t xml:space="preserve">              </w:t>
            </w:r>
            <w:r w:rsidRPr="00402F82">
              <w:rPr>
                <w:rFonts w:eastAsia="SimSun" w:cstheme="majorBidi"/>
              </w:rPr>
              <w:t>-</w:t>
            </w:r>
          </w:p>
        </w:tc>
        <w:tc>
          <w:tcPr>
            <w:tcW w:w="88" w:type="dxa"/>
            <w:vAlign w:val="bottom"/>
          </w:tcPr>
          <w:p w14:paraId="659D10F4" w14:textId="77777777" w:rsidR="00446ABD" w:rsidRPr="00405CEB" w:rsidRDefault="00446ABD" w:rsidP="00405CEB">
            <w:pPr>
              <w:pStyle w:val="ListParagraph"/>
              <w:numPr>
                <w:ilvl w:val="0"/>
                <w:numId w:val="31"/>
              </w:numPr>
              <w:spacing w:line="340" w:lineRule="exact"/>
              <w:rPr>
                <w:rFonts w:cstheme="majorBidi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A04711" w14:textId="158AACAB" w:rsidR="00446ABD" w:rsidRPr="00402F82" w:rsidRDefault="00F40EBE" w:rsidP="00F40EBE">
            <w:pPr>
              <w:spacing w:line="340" w:lineRule="exact"/>
              <w:ind w:right="93"/>
              <w:rPr>
                <w:rFonts w:cstheme="majorBidi"/>
              </w:rPr>
            </w:pPr>
            <w:r>
              <w:rPr>
                <w:rFonts w:cstheme="majorBidi"/>
              </w:rPr>
              <w:t xml:space="preserve"> </w:t>
            </w:r>
            <w:r w:rsidR="00405CEB">
              <w:rPr>
                <w:rFonts w:cstheme="majorBidi"/>
              </w:rPr>
              <w:t xml:space="preserve"> </w:t>
            </w:r>
            <w:r w:rsidR="00405CEB" w:rsidRPr="00405CEB">
              <w:rPr>
                <w:rFonts w:cstheme="majorBidi"/>
              </w:rPr>
              <w:t>293,000,000</w:t>
            </w:r>
          </w:p>
        </w:tc>
        <w:tc>
          <w:tcPr>
            <w:tcW w:w="88" w:type="dxa"/>
            <w:vAlign w:val="bottom"/>
          </w:tcPr>
          <w:p w14:paraId="00D33CA2" w14:textId="77777777" w:rsidR="00446ABD" w:rsidRPr="00402F82" w:rsidRDefault="00446ABD" w:rsidP="00402F82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C9C414" w14:textId="37FD3771" w:rsidR="00446ABD" w:rsidRPr="00402F82" w:rsidRDefault="00C646BA" w:rsidP="00167B76">
            <w:pPr>
              <w:spacing w:line="340" w:lineRule="exact"/>
              <w:ind w:right="159"/>
              <w:rPr>
                <w:rFonts w:cstheme="majorBidi"/>
              </w:rPr>
            </w:pPr>
            <w:r w:rsidRPr="00402F82">
              <w:rPr>
                <w:rFonts w:eastAsia="SimSun" w:cstheme="majorBidi"/>
              </w:rPr>
              <w:t>-</w:t>
            </w:r>
          </w:p>
        </w:tc>
      </w:tr>
      <w:tr w:rsidR="00446ABD" w:rsidRPr="00402F82" w14:paraId="3D409DEF" w14:textId="77777777" w:rsidTr="00661BC9">
        <w:trPr>
          <w:trHeight w:val="144"/>
        </w:trPr>
        <w:tc>
          <w:tcPr>
            <w:tcW w:w="3940" w:type="dxa"/>
          </w:tcPr>
          <w:p w14:paraId="08A30031" w14:textId="7728317A" w:rsidR="00446ABD" w:rsidRPr="00402F82" w:rsidRDefault="00C646BA" w:rsidP="00C646BA">
            <w:pPr>
              <w:spacing w:line="340" w:lineRule="exact"/>
              <w:ind w:left="175" w:hanging="175"/>
              <w:jc w:val="left"/>
              <w:rPr>
                <w:rFonts w:cstheme="majorBidi"/>
                <w:cs/>
              </w:rPr>
            </w:pPr>
            <w:r w:rsidRPr="00C646BA">
              <w:rPr>
                <w:cs/>
              </w:rPr>
              <w:t>กำไรจากการปรับมูลค่ายุติธรรม</w:t>
            </w:r>
            <w:r w:rsidR="001C4C3B" w:rsidRPr="001C4C3B">
              <w:rPr>
                <w:cs/>
              </w:rPr>
              <w:t>เงินลงทุนใน</w:t>
            </w:r>
            <w:r>
              <w:t xml:space="preserve">       </w:t>
            </w:r>
            <w:r w:rsidR="001C4C3B" w:rsidRPr="001C4C3B">
              <w:rPr>
                <w:cs/>
              </w:rPr>
              <w:t>สัญญาซื้อขายกระแสรายรับสุทธิ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4B1B75" w14:textId="62325486" w:rsidR="00446ABD" w:rsidRPr="006D20FA" w:rsidRDefault="00C646BA" w:rsidP="00C646BA">
            <w:pPr>
              <w:tabs>
                <w:tab w:val="left" w:pos="1689"/>
              </w:tabs>
              <w:spacing w:line="340" w:lineRule="exact"/>
              <w:ind w:right="107" w:firstLine="869"/>
              <w:jc w:val="center"/>
              <w:rPr>
                <w:rFonts w:cstheme="majorBidi"/>
              </w:rPr>
            </w:pPr>
            <w:r>
              <w:rPr>
                <w:rFonts w:eastAsia="SimSun" w:cstheme="majorBidi"/>
              </w:rPr>
              <w:t xml:space="preserve">              </w:t>
            </w:r>
            <w:r w:rsidRPr="00402F82">
              <w:rPr>
                <w:rFonts w:eastAsia="SimSun" w:cstheme="majorBidi"/>
              </w:rPr>
              <w:t>-</w:t>
            </w:r>
          </w:p>
        </w:tc>
        <w:tc>
          <w:tcPr>
            <w:tcW w:w="88" w:type="dxa"/>
            <w:vAlign w:val="bottom"/>
          </w:tcPr>
          <w:p w14:paraId="0C695889" w14:textId="77777777" w:rsidR="00446ABD" w:rsidRPr="00402F82" w:rsidRDefault="00446ABD" w:rsidP="00402F82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762B27" w14:textId="42B487FF" w:rsidR="00446ABD" w:rsidRPr="00402F82" w:rsidRDefault="00F40EBE" w:rsidP="00167B76">
            <w:pPr>
              <w:spacing w:line="340" w:lineRule="exact"/>
              <w:ind w:right="3"/>
              <w:rPr>
                <w:rFonts w:cstheme="majorBidi"/>
              </w:rPr>
            </w:pPr>
            <w:r>
              <w:rPr>
                <w:rFonts w:cstheme="majorBidi"/>
              </w:rPr>
              <w:t>(</w:t>
            </w:r>
            <w:r w:rsidRPr="00F40EBE">
              <w:rPr>
                <w:rFonts w:cstheme="majorBidi"/>
              </w:rPr>
              <w:t>362,000,000</w:t>
            </w:r>
            <w:r>
              <w:rPr>
                <w:rFonts w:cstheme="majorBidi"/>
              </w:rPr>
              <w:t>)</w:t>
            </w:r>
          </w:p>
        </w:tc>
        <w:tc>
          <w:tcPr>
            <w:tcW w:w="88" w:type="dxa"/>
            <w:vAlign w:val="bottom"/>
          </w:tcPr>
          <w:p w14:paraId="10625787" w14:textId="77777777" w:rsidR="00446ABD" w:rsidRPr="00402F82" w:rsidRDefault="00446ABD" w:rsidP="00402F82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C4A026" w14:textId="0844BF2C" w:rsidR="00446ABD" w:rsidRPr="00402F82" w:rsidRDefault="00C646BA" w:rsidP="00167B76">
            <w:pPr>
              <w:spacing w:line="340" w:lineRule="exact"/>
              <w:ind w:right="159"/>
              <w:rPr>
                <w:rFonts w:cstheme="majorBidi"/>
              </w:rPr>
            </w:pPr>
            <w:r w:rsidRPr="00402F82">
              <w:rPr>
                <w:rFonts w:eastAsia="SimSun" w:cstheme="majorBidi"/>
              </w:rPr>
              <w:t>-</w:t>
            </w:r>
          </w:p>
        </w:tc>
      </w:tr>
      <w:tr w:rsidR="00F40EBE" w:rsidRPr="00402F82" w14:paraId="3CF2CBF7" w14:textId="77777777" w:rsidTr="00661BC9">
        <w:trPr>
          <w:trHeight w:val="144"/>
        </w:trPr>
        <w:tc>
          <w:tcPr>
            <w:tcW w:w="3940" w:type="dxa"/>
          </w:tcPr>
          <w:p w14:paraId="03992541" w14:textId="77777777" w:rsidR="00134600" w:rsidRDefault="00134600" w:rsidP="00402F82">
            <w:pPr>
              <w:spacing w:line="340" w:lineRule="exact"/>
              <w:jc w:val="left"/>
            </w:pPr>
            <w:r w:rsidRPr="00134600">
              <w:rPr>
                <w:cs/>
              </w:rPr>
              <w:t>กำไรจากการปรับมูลค่ายุติธรรมอสังหาริมทรัพย์</w:t>
            </w:r>
          </w:p>
          <w:p w14:paraId="44ACCBE7" w14:textId="56833BC7" w:rsidR="006B78F2" w:rsidRPr="00402F82" w:rsidRDefault="00134600" w:rsidP="00134600">
            <w:pPr>
              <w:spacing w:line="340" w:lineRule="exact"/>
              <w:ind w:firstLine="167"/>
              <w:jc w:val="left"/>
              <w:rPr>
                <w:rFonts w:cstheme="majorBidi"/>
                <w:cs/>
              </w:rPr>
            </w:pPr>
            <w:r w:rsidRPr="00134600">
              <w:rPr>
                <w:cs/>
              </w:rPr>
              <w:t>เพื่อการลงทุน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1747EB" w14:textId="07B271E6" w:rsidR="006B78F2" w:rsidRPr="006D20FA" w:rsidRDefault="00232E23" w:rsidP="006D20FA">
            <w:pPr>
              <w:tabs>
                <w:tab w:val="left" w:pos="1689"/>
              </w:tabs>
              <w:spacing w:line="340" w:lineRule="exact"/>
              <w:ind w:firstLine="869"/>
              <w:rPr>
                <w:rFonts w:cstheme="majorBidi"/>
              </w:rPr>
            </w:pPr>
            <w:r>
              <w:t>(</w:t>
            </w:r>
            <w:r w:rsidRPr="00232E23">
              <w:rPr>
                <w:cs/>
              </w:rPr>
              <w:t>89</w:t>
            </w:r>
            <w:r w:rsidRPr="00232E23">
              <w:rPr>
                <w:rFonts w:cstheme="majorBidi"/>
              </w:rPr>
              <w:t>,</w:t>
            </w:r>
            <w:r w:rsidRPr="00232E23">
              <w:rPr>
                <w:cs/>
              </w:rPr>
              <w:t>719</w:t>
            </w:r>
            <w:r w:rsidRPr="00232E23">
              <w:rPr>
                <w:rFonts w:cstheme="majorBidi"/>
              </w:rPr>
              <w:t>,</w:t>
            </w:r>
            <w:r w:rsidRPr="00232E23">
              <w:rPr>
                <w:cs/>
              </w:rPr>
              <w:t>101</w:t>
            </w:r>
            <w:r>
              <w:t>)</w:t>
            </w:r>
          </w:p>
        </w:tc>
        <w:tc>
          <w:tcPr>
            <w:tcW w:w="88" w:type="dxa"/>
            <w:vAlign w:val="bottom"/>
          </w:tcPr>
          <w:p w14:paraId="7C2EC488" w14:textId="77777777" w:rsidR="006B78F2" w:rsidRPr="00402F82" w:rsidRDefault="006B78F2" w:rsidP="00402F82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367E28" w14:textId="35018B79" w:rsidR="006B78F2" w:rsidRPr="00402F82" w:rsidRDefault="00232E23" w:rsidP="00167B76">
            <w:pPr>
              <w:spacing w:line="340" w:lineRule="exact"/>
              <w:ind w:right="169"/>
              <w:rPr>
                <w:rFonts w:cstheme="majorBidi"/>
              </w:rPr>
            </w:pPr>
            <w:r w:rsidRPr="00402F82">
              <w:rPr>
                <w:rFonts w:eastAsia="SimSun" w:cstheme="majorBidi"/>
              </w:rPr>
              <w:t>-</w:t>
            </w:r>
          </w:p>
        </w:tc>
        <w:tc>
          <w:tcPr>
            <w:tcW w:w="88" w:type="dxa"/>
            <w:vAlign w:val="bottom"/>
          </w:tcPr>
          <w:p w14:paraId="2A929BF9" w14:textId="77777777" w:rsidR="006B78F2" w:rsidRPr="00402F82" w:rsidRDefault="006B78F2" w:rsidP="00402F82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767852" w14:textId="17506F8F" w:rsidR="006B78F2" w:rsidRPr="00402F82" w:rsidRDefault="00232E23" w:rsidP="00167B76">
            <w:pPr>
              <w:spacing w:line="340" w:lineRule="exact"/>
              <w:ind w:right="159"/>
              <w:rPr>
                <w:rFonts w:cstheme="majorBidi"/>
              </w:rPr>
            </w:pPr>
            <w:r w:rsidRPr="00402F82">
              <w:rPr>
                <w:rFonts w:eastAsia="SimSun" w:cstheme="majorBidi"/>
              </w:rPr>
              <w:t>-</w:t>
            </w:r>
          </w:p>
        </w:tc>
      </w:tr>
      <w:tr w:rsidR="00F40EBE" w:rsidRPr="00402F82" w14:paraId="7E33EC35" w14:textId="77777777" w:rsidTr="00661BC9">
        <w:trPr>
          <w:trHeight w:val="144"/>
        </w:trPr>
        <w:tc>
          <w:tcPr>
            <w:tcW w:w="3940" w:type="dxa"/>
          </w:tcPr>
          <w:p w14:paraId="16FEC773" w14:textId="77777777" w:rsidR="006A2E46" w:rsidRDefault="000F792D" w:rsidP="00402F82">
            <w:pPr>
              <w:spacing w:line="340" w:lineRule="exact"/>
              <w:jc w:val="left"/>
            </w:pPr>
            <w:r w:rsidRPr="000F792D">
              <w:rPr>
                <w:cs/>
              </w:rPr>
              <w:t>ขาดทุนจากการปรับปรุงหนี้สินทางการเงิน</w:t>
            </w:r>
          </w:p>
          <w:p w14:paraId="02DBAD4F" w14:textId="01F45F75" w:rsidR="0026005E" w:rsidRPr="00402F82" w:rsidRDefault="000F792D" w:rsidP="006A2E46">
            <w:pPr>
              <w:spacing w:line="340" w:lineRule="exact"/>
              <w:ind w:firstLine="164"/>
              <w:jc w:val="left"/>
              <w:rPr>
                <w:rFonts w:cstheme="majorBidi"/>
                <w:cs/>
              </w:rPr>
            </w:pPr>
            <w:r w:rsidRPr="000F792D">
              <w:rPr>
                <w:cs/>
              </w:rPr>
              <w:t>โทเคนดิจิทัล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945085" w14:textId="0D98FE3C" w:rsidR="0026005E" w:rsidRPr="006D20FA" w:rsidRDefault="006A2E46" w:rsidP="00232E23">
            <w:pPr>
              <w:tabs>
                <w:tab w:val="left" w:pos="1689"/>
              </w:tabs>
              <w:spacing w:line="340" w:lineRule="exact"/>
              <w:ind w:right="32" w:firstLine="869"/>
              <w:rPr>
                <w:rFonts w:cstheme="majorBidi"/>
              </w:rPr>
            </w:pPr>
            <w:r w:rsidRPr="006A2E46">
              <w:rPr>
                <w:cs/>
              </w:rPr>
              <w:t>3</w:t>
            </w:r>
            <w:r w:rsidRPr="006A2E46">
              <w:rPr>
                <w:rFonts w:cstheme="majorBidi"/>
              </w:rPr>
              <w:t>,</w:t>
            </w:r>
            <w:r w:rsidRPr="006A2E46">
              <w:rPr>
                <w:cs/>
              </w:rPr>
              <w:t>956</w:t>
            </w:r>
            <w:r w:rsidRPr="006A2E46">
              <w:rPr>
                <w:rFonts w:cstheme="majorBidi"/>
              </w:rPr>
              <w:t>,</w:t>
            </w:r>
            <w:r w:rsidRPr="006A2E46">
              <w:rPr>
                <w:cs/>
              </w:rPr>
              <w:t>487</w:t>
            </w:r>
          </w:p>
        </w:tc>
        <w:tc>
          <w:tcPr>
            <w:tcW w:w="88" w:type="dxa"/>
            <w:vAlign w:val="bottom"/>
          </w:tcPr>
          <w:p w14:paraId="14E1C73A" w14:textId="77777777" w:rsidR="0026005E" w:rsidRPr="00402F82" w:rsidRDefault="0026005E" w:rsidP="00402F82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A4BC6F" w14:textId="2E5E7C79" w:rsidR="0026005E" w:rsidRPr="00402F82" w:rsidRDefault="006A2E46" w:rsidP="00F40EBE">
            <w:pPr>
              <w:spacing w:line="340" w:lineRule="exact"/>
              <w:ind w:right="93"/>
              <w:rPr>
                <w:rFonts w:cstheme="majorBidi"/>
              </w:rPr>
            </w:pPr>
            <w:r w:rsidRPr="006A2E46">
              <w:rPr>
                <w:cs/>
              </w:rPr>
              <w:t>3</w:t>
            </w:r>
            <w:r w:rsidRPr="006A2E46">
              <w:rPr>
                <w:rFonts w:cstheme="majorBidi"/>
              </w:rPr>
              <w:t>,</w:t>
            </w:r>
            <w:r w:rsidRPr="006A2E46">
              <w:rPr>
                <w:cs/>
              </w:rPr>
              <w:t>956</w:t>
            </w:r>
            <w:r w:rsidRPr="006A2E46">
              <w:rPr>
                <w:rFonts w:cstheme="majorBidi"/>
              </w:rPr>
              <w:t>,</w:t>
            </w:r>
            <w:r w:rsidRPr="006A2E46">
              <w:rPr>
                <w:cs/>
              </w:rPr>
              <w:t>487</w:t>
            </w:r>
          </w:p>
        </w:tc>
        <w:tc>
          <w:tcPr>
            <w:tcW w:w="88" w:type="dxa"/>
            <w:vAlign w:val="bottom"/>
          </w:tcPr>
          <w:p w14:paraId="2EDDC94A" w14:textId="77777777" w:rsidR="0026005E" w:rsidRPr="00402F82" w:rsidRDefault="0026005E" w:rsidP="00402F82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7FE2FE" w14:textId="388BD4E8" w:rsidR="0026005E" w:rsidRPr="00402F82" w:rsidRDefault="006A2E46" w:rsidP="00167B76">
            <w:pPr>
              <w:spacing w:line="340" w:lineRule="exact"/>
              <w:ind w:right="159"/>
              <w:rPr>
                <w:rFonts w:cstheme="majorBidi"/>
              </w:rPr>
            </w:pPr>
            <w:r w:rsidRPr="00402F82">
              <w:rPr>
                <w:rFonts w:eastAsia="SimSun" w:cstheme="majorBidi"/>
              </w:rPr>
              <w:t>-</w:t>
            </w:r>
          </w:p>
        </w:tc>
      </w:tr>
    </w:tbl>
    <w:p w14:paraId="779DEB1E" w14:textId="26F0FF11" w:rsidR="002F3219" w:rsidRPr="00EF58AE" w:rsidRDefault="002F3219" w:rsidP="00E80568">
      <w:pPr>
        <w:numPr>
          <w:ilvl w:val="0"/>
          <w:numId w:val="1"/>
        </w:numPr>
        <w:tabs>
          <w:tab w:val="clear" w:pos="540"/>
          <w:tab w:val="num" w:pos="426"/>
        </w:tabs>
        <w:spacing w:before="120"/>
        <w:ind w:left="360"/>
        <w:jc w:val="left"/>
        <w:rPr>
          <w:rFonts w:cstheme="majorBidi"/>
          <w:b/>
          <w:bCs/>
        </w:rPr>
      </w:pPr>
      <w:r w:rsidRPr="007359BB">
        <w:rPr>
          <w:rFonts w:cstheme="majorBidi"/>
          <w:b/>
          <w:bCs/>
          <w:cs/>
        </w:rPr>
        <w:t>ข้อมูลทางการเงินจำแนกส่วนงาน</w:t>
      </w:r>
    </w:p>
    <w:p w14:paraId="0051DAF5" w14:textId="56B5C0F2" w:rsidR="002F3219" w:rsidRPr="00EF58AE" w:rsidRDefault="002F3219" w:rsidP="003D129C">
      <w:pPr>
        <w:pStyle w:val="ListParagraph"/>
        <w:spacing w:before="80"/>
        <w:ind w:left="357"/>
        <w:jc w:val="thaiDistribute"/>
        <w:rPr>
          <w:rFonts w:cstheme="majorBidi"/>
          <w:color w:val="000000" w:themeColor="text1"/>
        </w:rPr>
      </w:pPr>
      <w:r w:rsidRPr="007359BB">
        <w:rPr>
          <w:rFonts w:cstheme="majorBidi"/>
          <w:color w:val="000000" w:themeColor="text1"/>
          <w:cs/>
        </w:rPr>
        <w:t>บริษัทประกอบกิจการในส่วนงานทางธุรกิจหลัก</w:t>
      </w:r>
      <w:r w:rsidR="002D0AC1" w:rsidRPr="007359BB">
        <w:rPr>
          <w:rFonts w:cstheme="majorBidi"/>
          <w:color w:val="000000" w:themeColor="text1"/>
          <w:cs/>
        </w:rPr>
        <w:t>ในการ</w:t>
      </w:r>
      <w:r w:rsidR="003465BB" w:rsidRPr="007359BB">
        <w:rPr>
          <w:rFonts w:cstheme="majorBidi"/>
          <w:color w:val="000000" w:themeColor="text1"/>
          <w:cs/>
        </w:rPr>
        <w:t>ดำเนินธุรกิจเกี่ยวกับการเสนอขายโทเคนดิจิทัลต่อประชาชน ภายใต้</w:t>
      </w:r>
      <w:r w:rsidR="00774ABE" w:rsidRPr="007359BB">
        <w:rPr>
          <w:rFonts w:cstheme="majorBidi"/>
          <w:color w:val="000000" w:themeColor="text1"/>
          <w:cs/>
        </w:rPr>
        <w:t>พระราชกำหนด</w:t>
      </w:r>
      <w:r w:rsidR="003465BB" w:rsidRPr="007359BB">
        <w:rPr>
          <w:rFonts w:cstheme="majorBidi"/>
          <w:color w:val="000000" w:themeColor="text1"/>
          <w:cs/>
        </w:rPr>
        <w:t>การประกอบธุรกิจสินทรัพย์ดิจิทัล</w:t>
      </w:r>
      <w:r w:rsidR="00627A20" w:rsidRPr="00EF58AE">
        <w:rPr>
          <w:rFonts w:cstheme="majorBidi"/>
          <w:color w:val="000000" w:themeColor="text1"/>
        </w:rPr>
        <w:t xml:space="preserve"> </w:t>
      </w:r>
      <w:r w:rsidR="00627A20" w:rsidRPr="007359BB">
        <w:rPr>
          <w:rFonts w:cstheme="majorBidi"/>
          <w:color w:val="000000" w:themeColor="text1"/>
          <w:cs/>
        </w:rPr>
        <w:t>พ.ศ.</w:t>
      </w:r>
      <w:r w:rsidR="00FD02F3" w:rsidRPr="00EF58AE">
        <w:rPr>
          <w:rFonts w:cstheme="majorBidi"/>
          <w:color w:val="000000" w:themeColor="text1"/>
        </w:rPr>
        <w:t xml:space="preserve"> </w:t>
      </w:r>
      <w:r w:rsidR="00134EA9" w:rsidRPr="007359BB">
        <w:rPr>
          <w:rFonts w:cstheme="majorBidi"/>
          <w:color w:val="000000" w:themeColor="text1"/>
        </w:rPr>
        <w:t>2561</w:t>
      </w:r>
      <w:r w:rsidR="00FD02F3" w:rsidRPr="00EF58AE">
        <w:rPr>
          <w:rFonts w:cstheme="majorBidi"/>
          <w:color w:val="000000" w:themeColor="text1"/>
        </w:rPr>
        <w:t xml:space="preserve"> </w:t>
      </w:r>
      <w:r w:rsidRPr="007359BB">
        <w:rPr>
          <w:rFonts w:cstheme="majorBidi"/>
          <w:color w:val="000000" w:themeColor="text1"/>
          <w:cs/>
        </w:rPr>
        <w:t>และดำเนินธุรกิจในส่วนงานทางภูมิศาสตร์หลัก</w:t>
      </w:r>
      <w:r w:rsidR="00774ABE" w:rsidRPr="007359BB">
        <w:rPr>
          <w:rFonts w:cstheme="majorBidi"/>
          <w:color w:val="000000" w:themeColor="text1"/>
          <w:cs/>
        </w:rPr>
        <w:t xml:space="preserve">     </w:t>
      </w:r>
      <w:r w:rsidRPr="007359BB">
        <w:rPr>
          <w:rFonts w:cstheme="majorBidi"/>
          <w:color w:val="000000" w:themeColor="text1"/>
          <w:cs/>
        </w:rPr>
        <w:t>ในประเทศไทย</w:t>
      </w:r>
    </w:p>
    <w:p w14:paraId="2AEB3F4A" w14:textId="7A309801" w:rsidR="004504FD" w:rsidRPr="004C0695" w:rsidRDefault="002F3219" w:rsidP="004C0695">
      <w:pPr>
        <w:pStyle w:val="ListParagraph"/>
        <w:spacing w:before="120" w:after="120"/>
        <w:ind w:left="357"/>
        <w:contextualSpacing w:val="0"/>
        <w:jc w:val="thaiDistribute"/>
        <w:rPr>
          <w:rFonts w:cstheme="majorBidi"/>
          <w:color w:val="000000" w:themeColor="text1"/>
        </w:rPr>
      </w:pPr>
      <w:r w:rsidRPr="007359BB">
        <w:rPr>
          <w:rFonts w:cstheme="majorBidi"/>
          <w:color w:val="000000" w:themeColor="text1"/>
          <w:cs/>
        </w:rPr>
        <w:t xml:space="preserve">ดังนั้นรายได้ </w:t>
      </w:r>
      <w:r w:rsidR="003039E6" w:rsidRPr="007359BB">
        <w:rPr>
          <w:rFonts w:cstheme="majorBidi"/>
          <w:color w:val="000000" w:themeColor="text1"/>
          <w:cs/>
        </w:rPr>
        <w:t>กำไร</w:t>
      </w:r>
      <w:r w:rsidR="003B6B9B" w:rsidRPr="007359BB">
        <w:rPr>
          <w:rFonts w:cstheme="majorBidi"/>
          <w:color w:val="000000" w:themeColor="text1"/>
          <w:cs/>
        </w:rPr>
        <w:t xml:space="preserve"> </w:t>
      </w:r>
      <w:r w:rsidR="003039E6" w:rsidRPr="007359BB">
        <w:rPr>
          <w:rFonts w:cstheme="majorBidi"/>
          <w:color w:val="000000" w:themeColor="text1"/>
          <w:cs/>
        </w:rPr>
        <w:t>(</w:t>
      </w:r>
      <w:r w:rsidR="00751ACB" w:rsidRPr="007359BB">
        <w:rPr>
          <w:rFonts w:cstheme="majorBidi"/>
          <w:color w:val="000000" w:themeColor="text1"/>
          <w:cs/>
        </w:rPr>
        <w:t>ขาดทุน</w:t>
      </w:r>
      <w:r w:rsidR="003039E6" w:rsidRPr="007359BB">
        <w:rPr>
          <w:rFonts w:cstheme="majorBidi"/>
          <w:color w:val="000000" w:themeColor="text1"/>
          <w:cs/>
        </w:rPr>
        <w:t>)</w:t>
      </w:r>
      <w:r w:rsidR="003B6B9B" w:rsidRPr="007359BB">
        <w:rPr>
          <w:rFonts w:cstheme="majorBidi"/>
          <w:color w:val="000000" w:themeColor="text1"/>
          <w:cs/>
        </w:rPr>
        <w:t xml:space="preserve"> </w:t>
      </w:r>
      <w:r w:rsidRPr="007359BB">
        <w:rPr>
          <w:rFonts w:cstheme="majorBidi"/>
          <w:color w:val="000000" w:themeColor="text1"/>
          <w:cs/>
        </w:rPr>
        <w:t>และสินทรัพย์ทั้งหมดที่แสดงในงบการเงินจึงเกี่ยวข้องกับส่วนงานทางธุรกิจและส่วนงานทางภูมิศาสตร์ตามที่กล่าวข้างต้น</w:t>
      </w:r>
    </w:p>
    <w:p w14:paraId="602583B9" w14:textId="77777777" w:rsidR="004504FD" w:rsidRDefault="004504FD" w:rsidP="000B4AFC">
      <w:pPr>
        <w:pStyle w:val="ListParagraph"/>
        <w:spacing w:before="120" w:after="120"/>
        <w:ind w:left="357"/>
        <w:contextualSpacing w:val="0"/>
        <w:jc w:val="thaiDistribute"/>
        <w:rPr>
          <w:rFonts w:cstheme="majorBidi"/>
          <w:color w:val="000000" w:themeColor="text1"/>
        </w:rPr>
      </w:pPr>
    </w:p>
    <w:p w14:paraId="41F0E2BE" w14:textId="77777777" w:rsidR="00B066C6" w:rsidRPr="00B066C6" w:rsidRDefault="00B066C6" w:rsidP="000B4AFC">
      <w:pPr>
        <w:pStyle w:val="ListParagraph"/>
        <w:spacing w:before="120" w:after="120"/>
        <w:ind w:left="357"/>
        <w:contextualSpacing w:val="0"/>
        <w:jc w:val="thaiDistribute"/>
        <w:rPr>
          <w:rFonts w:cstheme="majorBidi" w:hint="cs"/>
          <w:color w:val="000000" w:themeColor="text1"/>
        </w:rPr>
      </w:pPr>
    </w:p>
    <w:p w14:paraId="201630A6" w14:textId="77777777" w:rsidR="00FF3802" w:rsidRPr="00EF58AE" w:rsidRDefault="00FF3802" w:rsidP="00E80568">
      <w:pPr>
        <w:numPr>
          <w:ilvl w:val="0"/>
          <w:numId w:val="1"/>
        </w:numPr>
        <w:tabs>
          <w:tab w:val="clear" w:pos="540"/>
          <w:tab w:val="num" w:pos="426"/>
        </w:tabs>
        <w:spacing w:before="120"/>
        <w:ind w:left="360"/>
        <w:jc w:val="left"/>
        <w:rPr>
          <w:rFonts w:cstheme="majorBidi"/>
          <w:b/>
          <w:bCs/>
          <w:color w:val="000000" w:themeColor="text1"/>
        </w:rPr>
      </w:pPr>
      <w:r w:rsidRPr="007359BB">
        <w:rPr>
          <w:rFonts w:cstheme="majorBidi"/>
          <w:b/>
          <w:bCs/>
          <w:color w:val="000000" w:themeColor="text1"/>
          <w:cs/>
        </w:rPr>
        <w:lastRenderedPageBreak/>
        <w:t>เครื่องมือทางการเงิน</w:t>
      </w:r>
    </w:p>
    <w:p w14:paraId="585B7F6D" w14:textId="2686B79E" w:rsidR="00FF3802" w:rsidRPr="00EF58AE" w:rsidRDefault="002E76BC" w:rsidP="002E76BC">
      <w:pPr>
        <w:spacing w:before="120" w:after="120"/>
        <w:jc w:val="thaiDistribute"/>
        <w:rPr>
          <w:rFonts w:cstheme="majorBidi"/>
          <w:b/>
          <w:bCs/>
          <w:color w:val="000000" w:themeColor="text1"/>
        </w:rPr>
      </w:pPr>
      <w:r>
        <w:rPr>
          <w:rFonts w:cstheme="majorBidi"/>
          <w:b/>
          <w:bCs/>
          <w:color w:val="000000" w:themeColor="text1"/>
        </w:rPr>
        <w:t xml:space="preserve">        1</w:t>
      </w:r>
      <w:r w:rsidR="0054671B">
        <w:rPr>
          <w:rFonts w:cstheme="majorBidi"/>
          <w:b/>
          <w:bCs/>
          <w:color w:val="000000" w:themeColor="text1"/>
        </w:rPr>
        <w:t>6</w:t>
      </w:r>
      <w:r>
        <w:rPr>
          <w:rFonts w:cstheme="majorBidi"/>
          <w:b/>
          <w:bCs/>
          <w:color w:val="000000" w:themeColor="text1"/>
        </w:rPr>
        <w:t xml:space="preserve">.1 </w:t>
      </w:r>
      <w:r w:rsidR="00FF3802" w:rsidRPr="007359BB">
        <w:rPr>
          <w:rFonts w:cstheme="majorBidi"/>
          <w:b/>
          <w:bCs/>
          <w:color w:val="000000" w:themeColor="text1"/>
          <w:cs/>
        </w:rPr>
        <w:t>มูลค่ายุติธรรมของเครื่องมือทางการเงิน</w:t>
      </w:r>
    </w:p>
    <w:p w14:paraId="4F4A38D0" w14:textId="4AC9D8FF" w:rsidR="00D32424" w:rsidRPr="00530B5F" w:rsidRDefault="00FF3802" w:rsidP="00530B5F">
      <w:pPr>
        <w:tabs>
          <w:tab w:val="left" w:pos="1440"/>
        </w:tabs>
        <w:spacing w:before="120" w:after="120"/>
        <w:ind w:left="774" w:hanging="538"/>
        <w:jc w:val="thaiDistribute"/>
        <w:rPr>
          <w:rFonts w:cstheme="majorBidi"/>
          <w:color w:val="000000" w:themeColor="text1"/>
          <w:cs/>
        </w:rPr>
      </w:pPr>
      <w:r w:rsidRPr="007359BB">
        <w:rPr>
          <w:rFonts w:cstheme="majorBidi"/>
          <w:b/>
          <w:bCs/>
          <w:color w:val="000000" w:themeColor="text1"/>
        </w:rPr>
        <w:tab/>
      </w:r>
      <w:r w:rsidRPr="007359BB">
        <w:rPr>
          <w:rFonts w:cstheme="majorBidi"/>
          <w:color w:val="000000" w:themeColor="text1"/>
          <w:cs/>
        </w:rPr>
        <w:t>เนื่องจากเครื่องมือทางการเงินส่วนใหญ่ของกลุ่มบริษัทจัดอยู่ในประเภทระยะสั้นหรือมีอัตราดอกเบี้ยใกล้เคียงกับอัตราดอกเบี้ยในตลาด กลุ่มบริษัทจึงประมาณมูลค่ายุติธรรมของเครื่องมือทางการเงินใกล้เคียงกับมูลค่าตามบัญชีที่แสดงในงบฐานะการเงิน</w:t>
      </w:r>
    </w:p>
    <w:p w14:paraId="7A08C4CD" w14:textId="1F40471D" w:rsidR="00FF3802" w:rsidRPr="008D1E74" w:rsidRDefault="002E76BC" w:rsidP="008D1E74">
      <w:pPr>
        <w:spacing w:before="120" w:after="120"/>
        <w:ind w:firstLine="180"/>
        <w:jc w:val="thaiDistribute"/>
        <w:rPr>
          <w:rFonts w:cstheme="majorBidi"/>
          <w:b/>
          <w:bCs/>
          <w:color w:val="000000" w:themeColor="text1"/>
        </w:rPr>
      </w:pPr>
      <w:r>
        <w:rPr>
          <w:rFonts w:eastAsia="Calibri" w:cstheme="majorBidi"/>
          <w:b/>
          <w:bCs/>
          <w:color w:val="000000" w:themeColor="text1"/>
        </w:rPr>
        <w:t xml:space="preserve">    </w:t>
      </w:r>
      <w:r w:rsidRPr="008D1E74">
        <w:rPr>
          <w:rFonts w:cstheme="majorBidi"/>
          <w:b/>
          <w:bCs/>
          <w:color w:val="000000" w:themeColor="text1"/>
        </w:rPr>
        <w:t>1</w:t>
      </w:r>
      <w:r w:rsidR="0054671B">
        <w:rPr>
          <w:rFonts w:cstheme="majorBidi"/>
          <w:b/>
          <w:bCs/>
          <w:color w:val="000000" w:themeColor="text1"/>
        </w:rPr>
        <w:t>6</w:t>
      </w:r>
      <w:r w:rsidRPr="008D1E74">
        <w:rPr>
          <w:rFonts w:cstheme="majorBidi"/>
          <w:b/>
          <w:bCs/>
          <w:color w:val="000000" w:themeColor="text1"/>
        </w:rPr>
        <w:t xml:space="preserve">.2 </w:t>
      </w:r>
      <w:r w:rsidR="00FF3802" w:rsidRPr="007359BB">
        <w:rPr>
          <w:rFonts w:cstheme="majorBidi"/>
          <w:b/>
          <w:bCs/>
          <w:color w:val="000000" w:themeColor="text1"/>
          <w:cs/>
        </w:rPr>
        <w:t>ลำดับชั้นของมูลค่ายุติธรรม</w:t>
      </w:r>
    </w:p>
    <w:p w14:paraId="3D72E422" w14:textId="00690765" w:rsidR="00FF3802" w:rsidRPr="00EF58AE" w:rsidRDefault="00FF3802" w:rsidP="00FF3802">
      <w:pPr>
        <w:tabs>
          <w:tab w:val="left" w:pos="1440"/>
        </w:tabs>
        <w:spacing w:before="120" w:after="120"/>
        <w:ind w:left="774" w:hanging="538"/>
        <w:jc w:val="thaiDistribute"/>
        <w:rPr>
          <w:rFonts w:eastAsia="Calibri" w:cstheme="majorBidi"/>
          <w:i/>
          <w:iCs/>
          <w:color w:val="000000" w:themeColor="text1"/>
        </w:rPr>
      </w:pPr>
      <w:r w:rsidRPr="00EF58AE">
        <w:rPr>
          <w:rFonts w:cstheme="majorBidi"/>
          <w:b/>
          <w:bCs/>
          <w:color w:val="000000" w:themeColor="text1"/>
        </w:rPr>
        <w:tab/>
      </w:r>
      <w:r w:rsidRPr="007359BB">
        <w:rPr>
          <w:rFonts w:eastAsia="Calibri" w:cstheme="majorBidi"/>
          <w:color w:val="000000" w:themeColor="text1"/>
          <w:cs/>
        </w:rPr>
        <w:t xml:space="preserve">ณ วันที่ </w:t>
      </w:r>
      <w:r w:rsidR="00503959" w:rsidRPr="007359BB">
        <w:rPr>
          <w:rFonts w:cstheme="majorBidi" w:hint="cs"/>
        </w:rPr>
        <w:t xml:space="preserve">31 </w:t>
      </w:r>
      <w:r w:rsidR="00503959" w:rsidRPr="007359BB">
        <w:rPr>
          <w:rFonts w:cstheme="majorBidi" w:hint="cs"/>
          <w:cs/>
        </w:rPr>
        <w:t>ธันวาคม</w:t>
      </w:r>
      <w:r w:rsidR="00503959" w:rsidRPr="007359BB">
        <w:rPr>
          <w:rFonts w:cstheme="majorBidi"/>
        </w:rPr>
        <w:t xml:space="preserve"> </w:t>
      </w:r>
      <w:r w:rsidRPr="00EF58AE">
        <w:rPr>
          <w:rFonts w:eastAsia="Calibri" w:cstheme="majorBidi"/>
          <w:color w:val="000000" w:themeColor="text1"/>
        </w:rPr>
        <w:t>2568</w:t>
      </w:r>
      <w:r w:rsidRPr="007359BB">
        <w:rPr>
          <w:rFonts w:eastAsia="Calibri" w:cstheme="majorBidi"/>
          <w:color w:val="000000" w:themeColor="text1"/>
          <w:cs/>
        </w:rPr>
        <w:t xml:space="preserve"> กลุ่มบริษัทและบริษัทมีสินทรัพย์ทางการเงินที่วัดมูลค่าด้วยมูลค่ายุติธรรมโดยแยกแสดงตามลำดับชั้นของมูลค่ายุติธรรม ดังนี้ </w:t>
      </w:r>
    </w:p>
    <w:tbl>
      <w:tblPr>
        <w:tblW w:w="8642" w:type="dxa"/>
        <w:tblInd w:w="450" w:type="dxa"/>
        <w:tblLayout w:type="fixed"/>
        <w:tblLook w:val="04A0" w:firstRow="1" w:lastRow="0" w:firstColumn="1" w:lastColumn="0" w:noHBand="0" w:noVBand="1"/>
      </w:tblPr>
      <w:tblGrid>
        <w:gridCol w:w="3600"/>
        <w:gridCol w:w="1260"/>
        <w:gridCol w:w="1260"/>
        <w:gridCol w:w="52"/>
        <w:gridCol w:w="1208"/>
        <w:gridCol w:w="1262"/>
      </w:tblGrid>
      <w:tr w:rsidR="00FF3802" w:rsidRPr="00EF58AE" w14:paraId="4886D20A" w14:textId="77777777">
        <w:trPr>
          <w:tblHeader/>
        </w:trPr>
        <w:tc>
          <w:tcPr>
            <w:tcW w:w="8642" w:type="dxa"/>
            <w:gridSpan w:val="6"/>
            <w:vAlign w:val="bottom"/>
            <w:hideMark/>
          </w:tcPr>
          <w:p w14:paraId="7BA6C956" w14:textId="43836637" w:rsidR="00FF3802" w:rsidRPr="007359BB" w:rsidRDefault="00FF3802" w:rsidP="002E76BC">
            <w:pPr>
              <w:spacing w:line="340" w:lineRule="exact"/>
              <w:rPr>
                <w:rFonts w:cstheme="majorBidi"/>
                <w:color w:val="000000" w:themeColor="text1"/>
                <w:kern w:val="28"/>
                <w:cs/>
              </w:rPr>
            </w:pPr>
          </w:p>
        </w:tc>
      </w:tr>
      <w:tr w:rsidR="00FF3802" w:rsidRPr="00EF58AE" w14:paraId="7F746A3A" w14:textId="77777777">
        <w:trPr>
          <w:tblHeader/>
        </w:trPr>
        <w:tc>
          <w:tcPr>
            <w:tcW w:w="3600" w:type="dxa"/>
            <w:vAlign w:val="bottom"/>
          </w:tcPr>
          <w:p w14:paraId="08248A69" w14:textId="77777777" w:rsidR="00FF3802" w:rsidRPr="00EF58AE" w:rsidRDefault="00FF3802" w:rsidP="002E76BC">
            <w:pPr>
              <w:spacing w:line="340" w:lineRule="exact"/>
              <w:ind w:left="243" w:hanging="180"/>
              <w:rPr>
                <w:rFonts w:cstheme="majorBidi"/>
                <w:b/>
                <w:bCs/>
                <w:color w:val="000000" w:themeColor="text1"/>
                <w:kern w:val="28"/>
              </w:rPr>
            </w:pPr>
          </w:p>
        </w:tc>
        <w:tc>
          <w:tcPr>
            <w:tcW w:w="5042" w:type="dxa"/>
            <w:gridSpan w:val="5"/>
          </w:tcPr>
          <w:p w14:paraId="7CDE83D5" w14:textId="695FD903" w:rsidR="00FF3802" w:rsidRPr="007359BB" w:rsidRDefault="00FF3802" w:rsidP="002E76BC">
            <w:pPr>
              <w:pBdr>
                <w:bottom w:val="single" w:sz="4" w:space="1" w:color="auto"/>
              </w:pBdr>
              <w:spacing w:line="340" w:lineRule="exact"/>
              <w:jc w:val="center"/>
              <w:rPr>
                <w:rFonts w:cstheme="majorBidi"/>
                <w:b/>
                <w:bCs/>
                <w:color w:val="000000" w:themeColor="text1"/>
                <w:kern w:val="28"/>
                <w:cs/>
              </w:rPr>
            </w:pPr>
            <w:r w:rsidRPr="007359BB">
              <w:rPr>
                <w:rFonts w:cstheme="majorBidi"/>
                <w:b/>
                <w:bCs/>
                <w:color w:val="000000" w:themeColor="text1"/>
                <w:kern w:val="28"/>
                <w:cs/>
              </w:rPr>
              <w:t>หน่วย</w:t>
            </w:r>
            <w:r w:rsidRPr="00EF58AE">
              <w:rPr>
                <w:rFonts w:cstheme="majorBidi"/>
                <w:b/>
                <w:bCs/>
                <w:color w:val="000000" w:themeColor="text1"/>
                <w:kern w:val="28"/>
              </w:rPr>
              <w:t xml:space="preserve">: </w:t>
            </w:r>
            <w:r w:rsidR="00C560B4" w:rsidRPr="007359BB">
              <w:rPr>
                <w:rFonts w:cstheme="majorBidi" w:hint="cs"/>
                <w:b/>
                <w:bCs/>
                <w:color w:val="000000" w:themeColor="text1"/>
                <w:kern w:val="28"/>
                <w:cs/>
              </w:rPr>
              <w:t>ล้าน</w:t>
            </w:r>
            <w:r w:rsidRPr="007359BB">
              <w:rPr>
                <w:rFonts w:cstheme="majorBidi"/>
                <w:b/>
                <w:bCs/>
                <w:color w:val="000000" w:themeColor="text1"/>
                <w:kern w:val="28"/>
                <w:cs/>
              </w:rPr>
              <w:t>บาท</w:t>
            </w:r>
          </w:p>
        </w:tc>
      </w:tr>
      <w:tr w:rsidR="00FF3802" w:rsidRPr="00EF58AE" w14:paraId="3A3D295A" w14:textId="77777777">
        <w:trPr>
          <w:tblHeader/>
        </w:trPr>
        <w:tc>
          <w:tcPr>
            <w:tcW w:w="3600" w:type="dxa"/>
            <w:vAlign w:val="bottom"/>
          </w:tcPr>
          <w:p w14:paraId="7734B5C0" w14:textId="77777777" w:rsidR="00FF3802" w:rsidRPr="00EF58AE" w:rsidRDefault="00FF3802" w:rsidP="002E76BC">
            <w:pPr>
              <w:spacing w:line="340" w:lineRule="exact"/>
              <w:ind w:left="243" w:hanging="180"/>
              <w:rPr>
                <w:rFonts w:cstheme="majorBidi"/>
                <w:b/>
                <w:bCs/>
                <w:color w:val="000000" w:themeColor="text1"/>
                <w:kern w:val="28"/>
              </w:rPr>
            </w:pPr>
          </w:p>
        </w:tc>
        <w:tc>
          <w:tcPr>
            <w:tcW w:w="5042" w:type="dxa"/>
            <w:gridSpan w:val="5"/>
            <w:hideMark/>
          </w:tcPr>
          <w:p w14:paraId="3C2D8B13" w14:textId="77777777" w:rsidR="00FF3802" w:rsidRPr="007359BB" w:rsidRDefault="00FF3802" w:rsidP="002E76BC">
            <w:pPr>
              <w:pBdr>
                <w:bottom w:val="single" w:sz="4" w:space="1" w:color="auto"/>
              </w:pBdr>
              <w:spacing w:line="340" w:lineRule="exact"/>
              <w:jc w:val="center"/>
              <w:rPr>
                <w:rFonts w:cstheme="majorBidi"/>
                <w:b/>
                <w:bCs/>
                <w:color w:val="000000" w:themeColor="text1"/>
                <w:kern w:val="28"/>
                <w:cs/>
              </w:rPr>
            </w:pPr>
            <w:r w:rsidRPr="007359BB">
              <w:rPr>
                <w:rFonts w:cstheme="majorBidi"/>
                <w:b/>
                <w:bCs/>
                <w:color w:val="000000" w:themeColor="text1"/>
                <w:kern w:val="28"/>
                <w:cs/>
              </w:rPr>
              <w:t>งบการเงินรวม</w:t>
            </w:r>
          </w:p>
        </w:tc>
      </w:tr>
      <w:tr w:rsidR="00FF3802" w:rsidRPr="00EF58AE" w14:paraId="7AD9327F" w14:textId="77777777">
        <w:trPr>
          <w:tblHeader/>
        </w:trPr>
        <w:tc>
          <w:tcPr>
            <w:tcW w:w="3600" w:type="dxa"/>
            <w:vAlign w:val="bottom"/>
          </w:tcPr>
          <w:p w14:paraId="5768262E" w14:textId="77777777" w:rsidR="00FF3802" w:rsidRPr="00EF58AE" w:rsidRDefault="00FF3802" w:rsidP="002E76BC">
            <w:pPr>
              <w:spacing w:line="340" w:lineRule="exact"/>
              <w:ind w:left="243" w:hanging="180"/>
              <w:rPr>
                <w:rFonts w:cstheme="majorBidi"/>
                <w:b/>
                <w:bCs/>
                <w:color w:val="000000" w:themeColor="text1"/>
                <w:kern w:val="28"/>
              </w:rPr>
            </w:pPr>
          </w:p>
        </w:tc>
        <w:tc>
          <w:tcPr>
            <w:tcW w:w="1260" w:type="dxa"/>
            <w:vAlign w:val="bottom"/>
            <w:hideMark/>
          </w:tcPr>
          <w:p w14:paraId="518D8D4C" w14:textId="77777777" w:rsidR="00FF3802" w:rsidRPr="00EF58AE" w:rsidRDefault="00FF3802" w:rsidP="002E76BC">
            <w:pPr>
              <w:pBdr>
                <w:bottom w:val="single" w:sz="4" w:space="1" w:color="auto"/>
              </w:pBdr>
              <w:spacing w:line="340" w:lineRule="exact"/>
              <w:jc w:val="center"/>
              <w:rPr>
                <w:rFonts w:cstheme="majorBidi"/>
                <w:b/>
                <w:bCs/>
                <w:color w:val="000000" w:themeColor="text1"/>
                <w:kern w:val="28"/>
              </w:rPr>
            </w:pPr>
            <w:r w:rsidRPr="007359BB">
              <w:rPr>
                <w:rFonts w:cstheme="majorBidi"/>
                <w:b/>
                <w:bCs/>
                <w:color w:val="000000" w:themeColor="text1"/>
                <w:kern w:val="28"/>
                <w:cs/>
              </w:rPr>
              <w:t xml:space="preserve">ระดับ </w:t>
            </w:r>
            <w:r w:rsidRPr="00EF58AE">
              <w:rPr>
                <w:rFonts w:cstheme="majorBidi"/>
                <w:b/>
                <w:bCs/>
                <w:color w:val="000000" w:themeColor="text1"/>
                <w:kern w:val="28"/>
              </w:rPr>
              <w:t>1</w:t>
            </w:r>
          </w:p>
        </w:tc>
        <w:tc>
          <w:tcPr>
            <w:tcW w:w="1260" w:type="dxa"/>
            <w:vAlign w:val="bottom"/>
            <w:hideMark/>
          </w:tcPr>
          <w:p w14:paraId="3E728D9A" w14:textId="77777777" w:rsidR="00FF3802" w:rsidRPr="00EF58AE" w:rsidRDefault="00FF3802" w:rsidP="002E76BC">
            <w:pPr>
              <w:pBdr>
                <w:bottom w:val="single" w:sz="4" w:space="1" w:color="auto"/>
              </w:pBdr>
              <w:spacing w:line="340" w:lineRule="exact"/>
              <w:jc w:val="center"/>
              <w:rPr>
                <w:rFonts w:cstheme="majorBidi"/>
                <w:b/>
                <w:bCs/>
                <w:color w:val="000000" w:themeColor="text1"/>
                <w:kern w:val="28"/>
              </w:rPr>
            </w:pPr>
            <w:r w:rsidRPr="007359BB">
              <w:rPr>
                <w:rFonts w:cstheme="majorBidi"/>
                <w:b/>
                <w:bCs/>
                <w:color w:val="000000" w:themeColor="text1"/>
                <w:kern w:val="28"/>
                <w:cs/>
              </w:rPr>
              <w:t xml:space="preserve">ระดับ </w:t>
            </w:r>
            <w:r w:rsidRPr="00EF58AE">
              <w:rPr>
                <w:rFonts w:cstheme="majorBidi"/>
                <w:b/>
                <w:bCs/>
                <w:color w:val="000000" w:themeColor="text1"/>
                <w:kern w:val="28"/>
              </w:rPr>
              <w:t>2</w:t>
            </w:r>
          </w:p>
        </w:tc>
        <w:tc>
          <w:tcPr>
            <w:tcW w:w="1260" w:type="dxa"/>
            <w:gridSpan w:val="2"/>
            <w:vAlign w:val="bottom"/>
            <w:hideMark/>
          </w:tcPr>
          <w:p w14:paraId="4BAF237D" w14:textId="77777777" w:rsidR="00FF3802" w:rsidRPr="00EF58AE" w:rsidRDefault="00FF3802" w:rsidP="002E76BC">
            <w:pPr>
              <w:pBdr>
                <w:bottom w:val="single" w:sz="4" w:space="1" w:color="auto"/>
              </w:pBdr>
              <w:spacing w:line="340" w:lineRule="exact"/>
              <w:jc w:val="center"/>
              <w:rPr>
                <w:rFonts w:cstheme="majorBidi"/>
                <w:b/>
                <w:bCs/>
                <w:color w:val="000000" w:themeColor="text1"/>
                <w:kern w:val="28"/>
              </w:rPr>
            </w:pPr>
            <w:r w:rsidRPr="007359BB">
              <w:rPr>
                <w:rFonts w:cstheme="majorBidi"/>
                <w:b/>
                <w:bCs/>
                <w:color w:val="000000" w:themeColor="text1"/>
                <w:kern w:val="28"/>
                <w:cs/>
              </w:rPr>
              <w:t xml:space="preserve">ระดับ </w:t>
            </w:r>
            <w:r w:rsidRPr="00EF58AE">
              <w:rPr>
                <w:rFonts w:cstheme="majorBidi"/>
                <w:b/>
                <w:bCs/>
                <w:color w:val="000000" w:themeColor="text1"/>
                <w:kern w:val="28"/>
              </w:rPr>
              <w:t>3</w:t>
            </w:r>
          </w:p>
        </w:tc>
        <w:tc>
          <w:tcPr>
            <w:tcW w:w="1262" w:type="dxa"/>
            <w:vAlign w:val="bottom"/>
            <w:hideMark/>
          </w:tcPr>
          <w:p w14:paraId="18F14462" w14:textId="77777777" w:rsidR="00FF3802" w:rsidRPr="00EF58AE" w:rsidRDefault="00FF3802" w:rsidP="002E76BC">
            <w:pPr>
              <w:pBdr>
                <w:bottom w:val="single" w:sz="4" w:space="1" w:color="auto"/>
              </w:pBdr>
              <w:spacing w:line="340" w:lineRule="exact"/>
              <w:jc w:val="center"/>
              <w:rPr>
                <w:rFonts w:cstheme="majorBidi"/>
                <w:b/>
                <w:bCs/>
                <w:color w:val="000000" w:themeColor="text1"/>
                <w:kern w:val="28"/>
              </w:rPr>
            </w:pPr>
            <w:r w:rsidRPr="007359BB">
              <w:rPr>
                <w:rFonts w:cstheme="majorBidi"/>
                <w:b/>
                <w:bCs/>
                <w:color w:val="000000" w:themeColor="text1"/>
                <w:kern w:val="28"/>
                <w:cs/>
              </w:rPr>
              <w:t>รวม</w:t>
            </w:r>
          </w:p>
        </w:tc>
      </w:tr>
      <w:tr w:rsidR="00FF3802" w:rsidRPr="00EF58AE" w14:paraId="54E8D38F" w14:textId="77777777">
        <w:trPr>
          <w:tblHeader/>
        </w:trPr>
        <w:tc>
          <w:tcPr>
            <w:tcW w:w="8642" w:type="dxa"/>
            <w:gridSpan w:val="6"/>
            <w:vAlign w:val="bottom"/>
            <w:hideMark/>
          </w:tcPr>
          <w:p w14:paraId="79733C9A" w14:textId="77777777" w:rsidR="00FF3802" w:rsidRPr="007359BB" w:rsidRDefault="00FF3802" w:rsidP="002E76BC">
            <w:pPr>
              <w:tabs>
                <w:tab w:val="right" w:pos="1422"/>
              </w:tabs>
              <w:spacing w:line="340" w:lineRule="exact"/>
              <w:ind w:hanging="18"/>
              <w:jc w:val="left"/>
              <w:rPr>
                <w:rFonts w:cstheme="majorBidi"/>
                <w:b/>
                <w:bCs/>
                <w:color w:val="000000" w:themeColor="text1"/>
                <w:kern w:val="28"/>
                <w:cs/>
              </w:rPr>
            </w:pPr>
            <w:r w:rsidRPr="007359BB">
              <w:rPr>
                <w:rFonts w:cstheme="majorBidi"/>
                <w:b/>
                <w:bCs/>
                <w:color w:val="000000" w:themeColor="text1"/>
                <w:kern w:val="28"/>
                <w:cs/>
              </w:rPr>
              <w:t xml:space="preserve">สินทรัพย์ที่วัดมูลค่าด้วยมูลค่ายุติธรรม </w:t>
            </w:r>
          </w:p>
        </w:tc>
      </w:tr>
      <w:tr w:rsidR="00FF3802" w:rsidRPr="00EF58AE" w14:paraId="7690C3A2" w14:textId="77777777" w:rsidTr="00A13C1C">
        <w:trPr>
          <w:tblHeader/>
        </w:trPr>
        <w:tc>
          <w:tcPr>
            <w:tcW w:w="3600" w:type="dxa"/>
            <w:vAlign w:val="bottom"/>
          </w:tcPr>
          <w:p w14:paraId="0AC78BDB" w14:textId="77777777" w:rsidR="00FF3802" w:rsidRPr="00EF58AE" w:rsidRDefault="00FF3802" w:rsidP="002E76BC">
            <w:pPr>
              <w:spacing w:line="340" w:lineRule="exact"/>
              <w:ind w:left="243" w:hanging="180"/>
              <w:jc w:val="left"/>
              <w:rPr>
                <w:rFonts w:cstheme="majorBidi"/>
                <w:color w:val="000000" w:themeColor="text1"/>
                <w:kern w:val="28"/>
              </w:rPr>
            </w:pPr>
            <w:r w:rsidRPr="007359BB">
              <w:rPr>
                <w:rFonts w:cstheme="majorBidi"/>
                <w:color w:val="000000" w:themeColor="text1"/>
                <w:kern w:val="28"/>
                <w:cs/>
              </w:rPr>
              <w:t>อสังหาริมทรัพย์เพื่อการลงทุน</w:t>
            </w:r>
          </w:p>
        </w:tc>
        <w:tc>
          <w:tcPr>
            <w:tcW w:w="1260" w:type="dxa"/>
            <w:vAlign w:val="bottom"/>
          </w:tcPr>
          <w:p w14:paraId="244D0C47" w14:textId="77777777" w:rsidR="00FF3802" w:rsidRPr="007359BB" w:rsidRDefault="00FF3802" w:rsidP="002E76BC">
            <w:pPr>
              <w:tabs>
                <w:tab w:val="decimal" w:pos="879"/>
              </w:tabs>
              <w:spacing w:line="340" w:lineRule="exact"/>
              <w:ind w:hanging="18"/>
              <w:rPr>
                <w:rFonts w:cstheme="majorBidi"/>
                <w:color w:val="000000" w:themeColor="text1"/>
                <w:kern w:val="28"/>
                <w:cs/>
              </w:rPr>
            </w:pPr>
            <w:r w:rsidRPr="00A13C1C">
              <w:rPr>
                <w:rFonts w:cstheme="majorBidi"/>
                <w:color w:val="000000" w:themeColor="text1"/>
                <w:kern w:val="28"/>
              </w:rPr>
              <w:t>-</w:t>
            </w:r>
          </w:p>
        </w:tc>
        <w:tc>
          <w:tcPr>
            <w:tcW w:w="1260" w:type="dxa"/>
            <w:vAlign w:val="bottom"/>
          </w:tcPr>
          <w:p w14:paraId="3ADCD0B7" w14:textId="77777777" w:rsidR="00FF3802" w:rsidRPr="00A13C1C" w:rsidRDefault="00FF3802" w:rsidP="002E76BC">
            <w:pPr>
              <w:tabs>
                <w:tab w:val="decimal" w:pos="879"/>
              </w:tabs>
              <w:spacing w:line="340" w:lineRule="exact"/>
              <w:ind w:hanging="18"/>
              <w:rPr>
                <w:rFonts w:cstheme="majorBidi"/>
                <w:color w:val="000000" w:themeColor="text1"/>
                <w:kern w:val="28"/>
              </w:rPr>
            </w:pPr>
            <w:r w:rsidRPr="00A13C1C">
              <w:rPr>
                <w:rFonts w:cstheme="majorBidi"/>
                <w:color w:val="000000" w:themeColor="text1"/>
                <w:kern w:val="28"/>
              </w:rPr>
              <w:t>-</w:t>
            </w:r>
          </w:p>
        </w:tc>
        <w:tc>
          <w:tcPr>
            <w:tcW w:w="1260" w:type="dxa"/>
            <w:gridSpan w:val="2"/>
            <w:vAlign w:val="bottom"/>
          </w:tcPr>
          <w:p w14:paraId="443FDCEA" w14:textId="64EA8325" w:rsidR="00FF3802" w:rsidRPr="00A13C1C" w:rsidRDefault="005D3200" w:rsidP="002E76BC">
            <w:pPr>
              <w:tabs>
                <w:tab w:val="decimal" w:pos="879"/>
              </w:tabs>
              <w:spacing w:line="340" w:lineRule="exact"/>
              <w:ind w:hanging="18"/>
              <w:rPr>
                <w:rFonts w:cstheme="majorBidi"/>
                <w:color w:val="000000" w:themeColor="text1"/>
                <w:kern w:val="28"/>
              </w:rPr>
            </w:pPr>
            <w:r w:rsidRPr="00A13C1C">
              <w:rPr>
                <w:rFonts w:cstheme="majorBidi"/>
                <w:color w:val="000000" w:themeColor="text1"/>
                <w:kern w:val="28"/>
              </w:rPr>
              <w:t>64</w:t>
            </w:r>
            <w:r w:rsidR="00167F22">
              <w:rPr>
                <w:rFonts w:cstheme="majorBidi"/>
                <w:color w:val="000000" w:themeColor="text1"/>
                <w:kern w:val="28"/>
              </w:rPr>
              <w:t>7</w:t>
            </w:r>
          </w:p>
        </w:tc>
        <w:tc>
          <w:tcPr>
            <w:tcW w:w="1262" w:type="dxa"/>
            <w:vAlign w:val="bottom"/>
          </w:tcPr>
          <w:p w14:paraId="610ACE14" w14:textId="4AD522B6" w:rsidR="00FF3802" w:rsidRPr="007359BB" w:rsidRDefault="009B0A30" w:rsidP="002E76BC">
            <w:pPr>
              <w:tabs>
                <w:tab w:val="decimal" w:pos="879"/>
              </w:tabs>
              <w:spacing w:line="340" w:lineRule="exact"/>
              <w:ind w:hanging="18"/>
              <w:rPr>
                <w:rFonts w:cstheme="majorBidi"/>
                <w:b/>
                <w:bCs/>
                <w:color w:val="000000" w:themeColor="text1"/>
                <w:kern w:val="28"/>
                <w:cs/>
              </w:rPr>
            </w:pPr>
            <w:r w:rsidRPr="00A13C1C">
              <w:rPr>
                <w:rFonts w:cstheme="majorBidi"/>
                <w:b/>
                <w:bCs/>
                <w:color w:val="000000" w:themeColor="text1"/>
                <w:kern w:val="28"/>
              </w:rPr>
              <w:t>64</w:t>
            </w:r>
            <w:r w:rsidR="00167F22">
              <w:rPr>
                <w:rFonts w:cstheme="majorBidi"/>
                <w:b/>
                <w:bCs/>
                <w:color w:val="000000" w:themeColor="text1"/>
                <w:kern w:val="28"/>
              </w:rPr>
              <w:t>7</w:t>
            </w:r>
          </w:p>
        </w:tc>
      </w:tr>
      <w:tr w:rsidR="00FF3802" w:rsidRPr="00EF58AE" w14:paraId="4CBC055B" w14:textId="77777777" w:rsidTr="00FF2516">
        <w:trPr>
          <w:tblHeader/>
        </w:trPr>
        <w:tc>
          <w:tcPr>
            <w:tcW w:w="3600" w:type="dxa"/>
            <w:vAlign w:val="bottom"/>
          </w:tcPr>
          <w:p w14:paraId="5A3D73DC" w14:textId="77777777" w:rsidR="00FF3802" w:rsidRPr="00EF58AE" w:rsidRDefault="00FF3802" w:rsidP="002E76BC">
            <w:pPr>
              <w:spacing w:line="340" w:lineRule="exact"/>
              <w:ind w:left="243" w:hanging="180"/>
              <w:rPr>
                <w:rFonts w:cstheme="majorBidi"/>
                <w:color w:val="000000" w:themeColor="text1"/>
                <w:kern w:val="28"/>
              </w:rPr>
            </w:pPr>
          </w:p>
        </w:tc>
        <w:tc>
          <w:tcPr>
            <w:tcW w:w="5042" w:type="dxa"/>
            <w:gridSpan w:val="5"/>
          </w:tcPr>
          <w:p w14:paraId="0292971E" w14:textId="50502749" w:rsidR="00FF3802" w:rsidRPr="007359BB" w:rsidRDefault="00FF3802" w:rsidP="002E76BC">
            <w:pPr>
              <w:pBdr>
                <w:bottom w:val="single" w:sz="4" w:space="1" w:color="auto"/>
              </w:pBdr>
              <w:spacing w:line="340" w:lineRule="exact"/>
              <w:jc w:val="center"/>
              <w:rPr>
                <w:rFonts w:cstheme="majorBidi"/>
                <w:color w:val="000000" w:themeColor="text1"/>
                <w:kern w:val="28"/>
                <w:cs/>
              </w:rPr>
            </w:pPr>
            <w:r w:rsidRPr="007359BB">
              <w:rPr>
                <w:rFonts w:cstheme="majorBidi"/>
                <w:b/>
                <w:bCs/>
                <w:color w:val="000000" w:themeColor="text1"/>
                <w:kern w:val="28"/>
                <w:cs/>
              </w:rPr>
              <w:t>หน่วย</w:t>
            </w:r>
            <w:r w:rsidRPr="00EF58AE">
              <w:rPr>
                <w:rFonts w:cstheme="majorBidi"/>
                <w:b/>
                <w:bCs/>
                <w:color w:val="000000" w:themeColor="text1"/>
                <w:kern w:val="28"/>
              </w:rPr>
              <w:t xml:space="preserve">: </w:t>
            </w:r>
            <w:r w:rsidR="00A662BE" w:rsidRPr="007359BB">
              <w:rPr>
                <w:rFonts w:cstheme="majorBidi" w:hint="cs"/>
                <w:b/>
                <w:bCs/>
                <w:color w:val="000000" w:themeColor="text1"/>
                <w:kern w:val="28"/>
                <w:cs/>
              </w:rPr>
              <w:t>ล้าน</w:t>
            </w:r>
            <w:r w:rsidRPr="007359BB">
              <w:rPr>
                <w:rFonts w:cstheme="majorBidi"/>
                <w:b/>
                <w:bCs/>
                <w:color w:val="000000" w:themeColor="text1"/>
                <w:kern w:val="28"/>
                <w:cs/>
              </w:rPr>
              <w:t>บาท</w:t>
            </w:r>
          </w:p>
        </w:tc>
      </w:tr>
      <w:tr w:rsidR="00FF3802" w:rsidRPr="00EF58AE" w14:paraId="40C2BFEC" w14:textId="77777777" w:rsidTr="00FF2516">
        <w:trPr>
          <w:tblHeader/>
        </w:trPr>
        <w:tc>
          <w:tcPr>
            <w:tcW w:w="3600" w:type="dxa"/>
            <w:vAlign w:val="bottom"/>
          </w:tcPr>
          <w:p w14:paraId="4A323D02" w14:textId="77777777" w:rsidR="00FF3802" w:rsidRPr="00EF58AE" w:rsidRDefault="00FF3802" w:rsidP="002E76BC">
            <w:pPr>
              <w:spacing w:line="340" w:lineRule="exact"/>
              <w:ind w:left="243" w:hanging="180"/>
              <w:rPr>
                <w:rFonts w:cstheme="majorBidi"/>
                <w:b/>
                <w:bCs/>
                <w:color w:val="000000" w:themeColor="text1"/>
                <w:kern w:val="28"/>
              </w:rPr>
            </w:pPr>
          </w:p>
        </w:tc>
        <w:tc>
          <w:tcPr>
            <w:tcW w:w="5042" w:type="dxa"/>
            <w:gridSpan w:val="5"/>
            <w:hideMark/>
          </w:tcPr>
          <w:p w14:paraId="045B61C7" w14:textId="77777777" w:rsidR="00FF3802" w:rsidRPr="00EF58AE" w:rsidRDefault="00FF3802" w:rsidP="002E76BC">
            <w:pPr>
              <w:pBdr>
                <w:bottom w:val="single" w:sz="4" w:space="1" w:color="auto"/>
              </w:pBdr>
              <w:spacing w:line="340" w:lineRule="exact"/>
              <w:jc w:val="center"/>
              <w:rPr>
                <w:rFonts w:cstheme="majorBidi"/>
                <w:b/>
                <w:bCs/>
                <w:color w:val="000000" w:themeColor="text1"/>
                <w:kern w:val="28"/>
              </w:rPr>
            </w:pPr>
            <w:r w:rsidRPr="007359BB">
              <w:rPr>
                <w:rFonts w:cstheme="majorBidi"/>
                <w:b/>
                <w:bCs/>
                <w:color w:val="000000" w:themeColor="text1"/>
                <w:kern w:val="28"/>
                <w:cs/>
              </w:rPr>
              <w:t>งบการเงินเฉพาะกิจการ</w:t>
            </w:r>
          </w:p>
        </w:tc>
      </w:tr>
      <w:tr w:rsidR="00FF3802" w:rsidRPr="00EF58AE" w14:paraId="245C979E" w14:textId="77777777" w:rsidTr="00FF2516">
        <w:trPr>
          <w:tblHeader/>
        </w:trPr>
        <w:tc>
          <w:tcPr>
            <w:tcW w:w="3600" w:type="dxa"/>
            <w:vAlign w:val="bottom"/>
          </w:tcPr>
          <w:p w14:paraId="0A499628" w14:textId="77777777" w:rsidR="00FF3802" w:rsidRPr="00EF58AE" w:rsidRDefault="00FF3802" w:rsidP="002E76BC">
            <w:pPr>
              <w:spacing w:line="340" w:lineRule="exact"/>
              <w:ind w:left="243" w:hanging="180"/>
              <w:rPr>
                <w:rFonts w:cstheme="majorBidi"/>
                <w:b/>
                <w:bCs/>
                <w:color w:val="000000" w:themeColor="text1"/>
                <w:kern w:val="28"/>
              </w:rPr>
            </w:pPr>
          </w:p>
        </w:tc>
        <w:tc>
          <w:tcPr>
            <w:tcW w:w="1260" w:type="dxa"/>
            <w:vAlign w:val="bottom"/>
            <w:hideMark/>
          </w:tcPr>
          <w:p w14:paraId="441232B4" w14:textId="77777777" w:rsidR="00FF3802" w:rsidRPr="00EF58AE" w:rsidRDefault="00FF3802" w:rsidP="002E76BC">
            <w:pPr>
              <w:pBdr>
                <w:bottom w:val="single" w:sz="4" w:space="1" w:color="auto"/>
              </w:pBdr>
              <w:spacing w:line="340" w:lineRule="exact"/>
              <w:jc w:val="center"/>
              <w:rPr>
                <w:rFonts w:cstheme="majorBidi"/>
                <w:b/>
                <w:bCs/>
                <w:color w:val="000000" w:themeColor="text1"/>
                <w:kern w:val="28"/>
              </w:rPr>
            </w:pPr>
            <w:r w:rsidRPr="007359BB">
              <w:rPr>
                <w:rFonts w:cstheme="majorBidi"/>
                <w:b/>
                <w:bCs/>
                <w:color w:val="000000" w:themeColor="text1"/>
                <w:kern w:val="28"/>
                <w:cs/>
              </w:rPr>
              <w:t xml:space="preserve">ระดับ </w:t>
            </w:r>
            <w:r w:rsidRPr="00EF58AE">
              <w:rPr>
                <w:rFonts w:cstheme="majorBidi"/>
                <w:b/>
                <w:bCs/>
                <w:color w:val="000000" w:themeColor="text1"/>
                <w:kern w:val="28"/>
              </w:rPr>
              <w:t>1</w:t>
            </w:r>
          </w:p>
        </w:tc>
        <w:tc>
          <w:tcPr>
            <w:tcW w:w="1312" w:type="dxa"/>
            <w:gridSpan w:val="2"/>
            <w:vAlign w:val="bottom"/>
            <w:hideMark/>
          </w:tcPr>
          <w:p w14:paraId="093009BF" w14:textId="77777777" w:rsidR="00FF3802" w:rsidRPr="00EF58AE" w:rsidRDefault="00FF3802" w:rsidP="002E76BC">
            <w:pPr>
              <w:pBdr>
                <w:bottom w:val="single" w:sz="4" w:space="1" w:color="auto"/>
              </w:pBdr>
              <w:spacing w:line="340" w:lineRule="exact"/>
              <w:jc w:val="center"/>
              <w:rPr>
                <w:rFonts w:cstheme="majorBidi"/>
                <w:b/>
                <w:bCs/>
                <w:color w:val="000000" w:themeColor="text1"/>
                <w:kern w:val="28"/>
              </w:rPr>
            </w:pPr>
            <w:r w:rsidRPr="007359BB">
              <w:rPr>
                <w:rFonts w:cstheme="majorBidi"/>
                <w:b/>
                <w:bCs/>
                <w:color w:val="000000" w:themeColor="text1"/>
                <w:kern w:val="28"/>
                <w:cs/>
              </w:rPr>
              <w:t xml:space="preserve">ระดับ </w:t>
            </w:r>
            <w:r w:rsidRPr="00EF58AE">
              <w:rPr>
                <w:rFonts w:cstheme="majorBidi"/>
                <w:b/>
                <w:bCs/>
                <w:color w:val="000000" w:themeColor="text1"/>
                <w:kern w:val="28"/>
              </w:rPr>
              <w:t>2</w:t>
            </w:r>
          </w:p>
        </w:tc>
        <w:tc>
          <w:tcPr>
            <w:tcW w:w="1208" w:type="dxa"/>
            <w:vAlign w:val="bottom"/>
            <w:hideMark/>
          </w:tcPr>
          <w:p w14:paraId="12F29C83" w14:textId="77777777" w:rsidR="00FF3802" w:rsidRPr="00EF58AE" w:rsidRDefault="00FF3802" w:rsidP="002E76BC">
            <w:pPr>
              <w:pBdr>
                <w:bottom w:val="single" w:sz="4" w:space="1" w:color="auto"/>
              </w:pBdr>
              <w:spacing w:line="340" w:lineRule="exact"/>
              <w:jc w:val="center"/>
              <w:rPr>
                <w:rFonts w:cstheme="majorBidi"/>
                <w:b/>
                <w:bCs/>
                <w:color w:val="000000" w:themeColor="text1"/>
                <w:kern w:val="28"/>
              </w:rPr>
            </w:pPr>
            <w:r w:rsidRPr="007359BB">
              <w:rPr>
                <w:rFonts w:cstheme="majorBidi"/>
                <w:b/>
                <w:bCs/>
                <w:color w:val="000000" w:themeColor="text1"/>
                <w:kern w:val="28"/>
                <w:cs/>
              </w:rPr>
              <w:t xml:space="preserve">ระดับ </w:t>
            </w:r>
            <w:r w:rsidRPr="00EF58AE">
              <w:rPr>
                <w:rFonts w:cstheme="majorBidi"/>
                <w:b/>
                <w:bCs/>
                <w:color w:val="000000" w:themeColor="text1"/>
                <w:kern w:val="28"/>
              </w:rPr>
              <w:t>3</w:t>
            </w:r>
          </w:p>
        </w:tc>
        <w:tc>
          <w:tcPr>
            <w:tcW w:w="1262" w:type="dxa"/>
            <w:vAlign w:val="bottom"/>
            <w:hideMark/>
          </w:tcPr>
          <w:p w14:paraId="006B02F1" w14:textId="77777777" w:rsidR="00FF3802" w:rsidRPr="00EF58AE" w:rsidRDefault="00FF3802" w:rsidP="002E76BC">
            <w:pPr>
              <w:pBdr>
                <w:bottom w:val="single" w:sz="4" w:space="1" w:color="auto"/>
              </w:pBdr>
              <w:spacing w:line="340" w:lineRule="exact"/>
              <w:jc w:val="center"/>
              <w:rPr>
                <w:rFonts w:cstheme="majorBidi"/>
                <w:b/>
                <w:bCs/>
                <w:color w:val="000000" w:themeColor="text1"/>
                <w:kern w:val="28"/>
              </w:rPr>
            </w:pPr>
            <w:r w:rsidRPr="007359BB">
              <w:rPr>
                <w:rFonts w:cstheme="majorBidi"/>
                <w:b/>
                <w:bCs/>
                <w:color w:val="000000" w:themeColor="text1"/>
                <w:kern w:val="28"/>
                <w:cs/>
              </w:rPr>
              <w:t>รวม</w:t>
            </w:r>
          </w:p>
        </w:tc>
      </w:tr>
      <w:tr w:rsidR="00FF3802" w:rsidRPr="00EF58AE" w14:paraId="70906980" w14:textId="77777777" w:rsidTr="00FF2516">
        <w:trPr>
          <w:tblHeader/>
        </w:trPr>
        <w:tc>
          <w:tcPr>
            <w:tcW w:w="8642" w:type="dxa"/>
            <w:gridSpan w:val="6"/>
            <w:vAlign w:val="bottom"/>
            <w:hideMark/>
          </w:tcPr>
          <w:p w14:paraId="0F31477E" w14:textId="77777777" w:rsidR="00FF3802" w:rsidRPr="007359BB" w:rsidRDefault="00FF3802" w:rsidP="002E76BC">
            <w:pPr>
              <w:tabs>
                <w:tab w:val="right" w:pos="1422"/>
              </w:tabs>
              <w:spacing w:line="340" w:lineRule="exact"/>
              <w:ind w:hanging="18"/>
              <w:jc w:val="left"/>
              <w:rPr>
                <w:rFonts w:cstheme="majorBidi"/>
                <w:b/>
                <w:bCs/>
                <w:color w:val="000000" w:themeColor="text1"/>
                <w:kern w:val="28"/>
                <w:cs/>
              </w:rPr>
            </w:pPr>
            <w:r w:rsidRPr="007359BB">
              <w:rPr>
                <w:rFonts w:cstheme="majorBidi"/>
                <w:b/>
                <w:bCs/>
                <w:color w:val="000000" w:themeColor="text1"/>
                <w:kern w:val="28"/>
                <w:cs/>
              </w:rPr>
              <w:t xml:space="preserve">สินทรัพย์ที่วัดมูลค่าด้วยมูลค่ายุติธรรม </w:t>
            </w:r>
          </w:p>
        </w:tc>
      </w:tr>
      <w:tr w:rsidR="00FF3802" w:rsidRPr="00EF58AE" w14:paraId="39D8A9F9" w14:textId="77777777" w:rsidTr="00A13C1C">
        <w:trPr>
          <w:tblHeader/>
        </w:trPr>
        <w:tc>
          <w:tcPr>
            <w:tcW w:w="3600" w:type="dxa"/>
            <w:vAlign w:val="bottom"/>
            <w:hideMark/>
          </w:tcPr>
          <w:p w14:paraId="26879EA7" w14:textId="77777777" w:rsidR="00FF3802" w:rsidRPr="007359BB" w:rsidRDefault="00FF3802" w:rsidP="002E76BC">
            <w:pPr>
              <w:spacing w:line="340" w:lineRule="exact"/>
              <w:ind w:left="243" w:hanging="180"/>
              <w:jc w:val="left"/>
              <w:rPr>
                <w:rFonts w:cstheme="majorBidi"/>
                <w:color w:val="000000" w:themeColor="text1"/>
                <w:kern w:val="28"/>
                <w:cs/>
              </w:rPr>
            </w:pPr>
            <w:r w:rsidRPr="007359BB">
              <w:rPr>
                <w:rFonts w:cstheme="majorBidi"/>
                <w:color w:val="000000" w:themeColor="text1"/>
                <w:kern w:val="28"/>
                <w:cs/>
              </w:rPr>
              <w:t>เงินลงทุนในสัญญาโอนสิทธิรายได้สุทธิ</w:t>
            </w:r>
          </w:p>
        </w:tc>
        <w:tc>
          <w:tcPr>
            <w:tcW w:w="1260" w:type="dxa"/>
            <w:vAlign w:val="bottom"/>
          </w:tcPr>
          <w:p w14:paraId="3BDE36B3" w14:textId="77777777" w:rsidR="00FF3802" w:rsidRPr="00EF58AE" w:rsidRDefault="00FF3802" w:rsidP="002E76BC">
            <w:pPr>
              <w:tabs>
                <w:tab w:val="decimal" w:pos="879"/>
              </w:tabs>
              <w:spacing w:line="340" w:lineRule="exact"/>
              <w:ind w:hanging="18"/>
              <w:rPr>
                <w:rFonts w:cstheme="majorBidi"/>
                <w:color w:val="000000" w:themeColor="text1"/>
                <w:kern w:val="28"/>
              </w:rPr>
            </w:pPr>
            <w:r w:rsidRPr="00EF58AE">
              <w:rPr>
                <w:rFonts w:cstheme="majorBidi"/>
                <w:color w:val="000000" w:themeColor="text1"/>
                <w:kern w:val="28"/>
              </w:rPr>
              <w:t>-</w:t>
            </w:r>
          </w:p>
        </w:tc>
        <w:tc>
          <w:tcPr>
            <w:tcW w:w="1312" w:type="dxa"/>
            <w:gridSpan w:val="2"/>
            <w:vAlign w:val="bottom"/>
          </w:tcPr>
          <w:p w14:paraId="56E5362F" w14:textId="77777777" w:rsidR="00FF3802" w:rsidRPr="00EF58AE" w:rsidRDefault="00FF3802" w:rsidP="002E76BC">
            <w:pPr>
              <w:tabs>
                <w:tab w:val="decimal" w:pos="879"/>
              </w:tabs>
              <w:spacing w:line="340" w:lineRule="exact"/>
              <w:ind w:hanging="18"/>
              <w:rPr>
                <w:rFonts w:cstheme="majorBidi"/>
                <w:color w:val="000000" w:themeColor="text1"/>
                <w:kern w:val="28"/>
              </w:rPr>
            </w:pPr>
            <w:r w:rsidRPr="00EF58AE">
              <w:rPr>
                <w:rFonts w:cstheme="majorBidi"/>
                <w:color w:val="000000" w:themeColor="text1"/>
                <w:kern w:val="28"/>
              </w:rPr>
              <w:t>-</w:t>
            </w:r>
          </w:p>
        </w:tc>
        <w:tc>
          <w:tcPr>
            <w:tcW w:w="1208" w:type="dxa"/>
            <w:vAlign w:val="bottom"/>
          </w:tcPr>
          <w:p w14:paraId="325C9C04" w14:textId="4E199AE8" w:rsidR="00FF3802" w:rsidRPr="00EF58AE" w:rsidRDefault="00E9636A" w:rsidP="002E76BC">
            <w:pPr>
              <w:tabs>
                <w:tab w:val="decimal" w:pos="879"/>
              </w:tabs>
              <w:spacing w:line="340" w:lineRule="exact"/>
              <w:ind w:hanging="18"/>
              <w:rPr>
                <w:rFonts w:cstheme="majorBidi"/>
                <w:color w:val="000000" w:themeColor="text1"/>
                <w:kern w:val="28"/>
              </w:rPr>
            </w:pPr>
            <w:r>
              <w:rPr>
                <w:rFonts w:cstheme="majorBidi"/>
                <w:color w:val="000000" w:themeColor="text1"/>
                <w:kern w:val="28"/>
              </w:rPr>
              <w:t>4</w:t>
            </w:r>
            <w:r w:rsidR="00D67761">
              <w:rPr>
                <w:rFonts w:cstheme="majorBidi"/>
                <w:color w:val="000000" w:themeColor="text1"/>
                <w:kern w:val="28"/>
              </w:rPr>
              <w:t>79</w:t>
            </w:r>
          </w:p>
        </w:tc>
        <w:tc>
          <w:tcPr>
            <w:tcW w:w="1262" w:type="dxa"/>
            <w:vAlign w:val="bottom"/>
          </w:tcPr>
          <w:p w14:paraId="25DA115B" w14:textId="6536586D" w:rsidR="00E9636A" w:rsidRPr="00EF58AE" w:rsidRDefault="00E9636A" w:rsidP="002E76BC">
            <w:pPr>
              <w:tabs>
                <w:tab w:val="decimal" w:pos="879"/>
              </w:tabs>
              <w:spacing w:line="340" w:lineRule="exact"/>
              <w:ind w:hanging="18"/>
              <w:rPr>
                <w:rFonts w:cstheme="majorBidi"/>
                <w:b/>
                <w:bCs/>
                <w:color w:val="000000" w:themeColor="text1"/>
                <w:kern w:val="28"/>
              </w:rPr>
            </w:pPr>
            <w:r>
              <w:rPr>
                <w:rFonts w:cstheme="majorBidi"/>
                <w:b/>
                <w:bCs/>
                <w:color w:val="000000" w:themeColor="text1"/>
                <w:kern w:val="28"/>
              </w:rPr>
              <w:t>4</w:t>
            </w:r>
            <w:r w:rsidR="00D67761">
              <w:rPr>
                <w:rFonts w:cstheme="majorBidi"/>
                <w:b/>
                <w:bCs/>
                <w:color w:val="000000" w:themeColor="text1"/>
                <w:kern w:val="28"/>
              </w:rPr>
              <w:t>79</w:t>
            </w:r>
          </w:p>
        </w:tc>
      </w:tr>
    </w:tbl>
    <w:p w14:paraId="0597498E" w14:textId="60E38885" w:rsidR="00237F32" w:rsidRPr="00EF58AE" w:rsidRDefault="00237F32" w:rsidP="00E80568">
      <w:pPr>
        <w:numPr>
          <w:ilvl w:val="0"/>
          <w:numId w:val="1"/>
        </w:numPr>
        <w:tabs>
          <w:tab w:val="clear" w:pos="540"/>
          <w:tab w:val="num" w:pos="426"/>
        </w:tabs>
        <w:spacing w:before="120"/>
        <w:ind w:left="360"/>
        <w:jc w:val="left"/>
        <w:rPr>
          <w:rFonts w:cstheme="majorBidi"/>
          <w:b/>
          <w:bCs/>
        </w:rPr>
      </w:pPr>
      <w:r w:rsidRPr="007359BB">
        <w:rPr>
          <w:rFonts w:cstheme="majorBidi"/>
          <w:b/>
          <w:bCs/>
          <w:cs/>
        </w:rPr>
        <w:t>ภาระผูกพันและหนี้สินที่อาจเกิดขึ้น</w:t>
      </w:r>
    </w:p>
    <w:p w14:paraId="18AB1691" w14:textId="0B308B43" w:rsidR="00E90EC2" w:rsidRPr="002E76BC" w:rsidRDefault="002E76BC" w:rsidP="00F31733">
      <w:pPr>
        <w:tabs>
          <w:tab w:val="left" w:pos="450"/>
        </w:tabs>
        <w:spacing w:before="120"/>
        <w:jc w:val="left"/>
        <w:rPr>
          <w:rFonts w:cstheme="majorBidi"/>
          <w:b/>
          <w:bCs/>
        </w:rPr>
      </w:pPr>
      <w:r>
        <w:rPr>
          <w:rFonts w:cstheme="majorBidi"/>
          <w:b/>
          <w:bCs/>
        </w:rPr>
        <w:t xml:space="preserve">         1</w:t>
      </w:r>
      <w:r w:rsidR="0054671B">
        <w:rPr>
          <w:rFonts w:cstheme="majorBidi"/>
          <w:b/>
          <w:bCs/>
        </w:rPr>
        <w:t>7</w:t>
      </w:r>
      <w:r>
        <w:rPr>
          <w:rFonts w:cstheme="majorBidi"/>
          <w:b/>
          <w:bCs/>
        </w:rPr>
        <w:t xml:space="preserve">.1 </w:t>
      </w:r>
      <w:r w:rsidR="00237F32" w:rsidRPr="007359BB">
        <w:rPr>
          <w:rFonts w:cstheme="majorBidi"/>
          <w:b/>
          <w:bCs/>
          <w:cs/>
        </w:rPr>
        <w:t>ภาระผูกพันเกี่ยวกับสัญญา</w:t>
      </w:r>
      <w:r w:rsidR="00FF3802" w:rsidRPr="007359BB">
        <w:rPr>
          <w:rFonts w:cstheme="majorBidi"/>
          <w:b/>
          <w:bCs/>
          <w:cs/>
        </w:rPr>
        <w:t>ที่สำคัญ</w:t>
      </w:r>
    </w:p>
    <w:p w14:paraId="1E13127F" w14:textId="7A667AF3" w:rsidR="00586884" w:rsidRPr="00586884" w:rsidRDefault="000C1965" w:rsidP="00F31733">
      <w:pPr>
        <w:tabs>
          <w:tab w:val="left" w:pos="1440"/>
        </w:tabs>
        <w:spacing w:before="120" w:after="120"/>
        <w:ind w:left="810"/>
        <w:jc w:val="thaiDistribute"/>
        <w:rPr>
          <w:rFonts w:eastAsia="Calibri" w:cstheme="majorBidi"/>
          <w:b/>
          <w:bCs/>
          <w:color w:val="000000" w:themeColor="text1"/>
        </w:rPr>
      </w:pPr>
      <w:r w:rsidRPr="007359BB">
        <w:rPr>
          <w:rFonts w:eastAsia="Calibri" w:cstheme="majorBidi"/>
          <w:b/>
          <w:bCs/>
          <w:color w:val="000000" w:themeColor="text1"/>
          <w:cs/>
        </w:rPr>
        <w:t>สัญญา</w:t>
      </w:r>
      <w:r w:rsidR="00AB4855" w:rsidRPr="007359BB">
        <w:rPr>
          <w:rFonts w:eastAsia="Calibri" w:cstheme="majorBidi" w:hint="cs"/>
          <w:b/>
          <w:bCs/>
          <w:color w:val="000000" w:themeColor="text1"/>
          <w:cs/>
        </w:rPr>
        <w:t xml:space="preserve"> </w:t>
      </w:r>
      <w:r w:rsidR="00AB4855">
        <w:rPr>
          <w:rFonts w:eastAsia="Calibri" w:cstheme="majorBidi"/>
          <w:b/>
          <w:bCs/>
          <w:color w:val="000000" w:themeColor="text1"/>
        </w:rPr>
        <w:t xml:space="preserve">Coin </w:t>
      </w:r>
      <w:r w:rsidR="00766F2D">
        <w:rPr>
          <w:rFonts w:eastAsia="Calibri" w:cstheme="majorBidi"/>
          <w:b/>
          <w:bCs/>
          <w:color w:val="000000" w:themeColor="text1"/>
        </w:rPr>
        <w:t>L</w:t>
      </w:r>
      <w:r w:rsidR="00AB4855">
        <w:rPr>
          <w:rFonts w:eastAsia="Calibri" w:cstheme="majorBidi"/>
          <w:b/>
          <w:bCs/>
          <w:color w:val="000000" w:themeColor="text1"/>
        </w:rPr>
        <w:t xml:space="preserve">isting </w:t>
      </w:r>
      <w:r w:rsidR="00C54225">
        <w:rPr>
          <w:rFonts w:eastAsia="Calibri" w:cstheme="majorBidi"/>
          <w:b/>
          <w:bCs/>
          <w:color w:val="000000" w:themeColor="text1"/>
        </w:rPr>
        <w:t>A</w:t>
      </w:r>
      <w:r w:rsidR="00AB4855">
        <w:rPr>
          <w:rFonts w:eastAsia="Calibri" w:cstheme="majorBidi"/>
          <w:b/>
          <w:bCs/>
          <w:color w:val="000000" w:themeColor="text1"/>
        </w:rPr>
        <w:t>greement</w:t>
      </w:r>
    </w:p>
    <w:p w14:paraId="283FF909" w14:textId="0A925B65" w:rsidR="00167F22" w:rsidRDefault="00533D51" w:rsidP="00D13693">
      <w:pPr>
        <w:tabs>
          <w:tab w:val="left" w:pos="1440"/>
        </w:tabs>
        <w:spacing w:before="120" w:after="120"/>
        <w:ind w:left="810"/>
        <w:jc w:val="thaiDistribute"/>
        <w:rPr>
          <w:rFonts w:eastAsia="Calibri" w:cstheme="majorBidi"/>
          <w:color w:val="000000" w:themeColor="text1"/>
        </w:rPr>
      </w:pPr>
      <w:r w:rsidRPr="007359BB">
        <w:rPr>
          <w:rFonts w:eastAsia="Calibri" w:cstheme="majorBidi"/>
          <w:color w:val="000000" w:themeColor="text1"/>
          <w:cs/>
        </w:rPr>
        <w:t>บริษัทมีภาระผูกพันตามสัญญา</w:t>
      </w:r>
      <w:r w:rsidR="001F5E99" w:rsidRPr="001F5E99">
        <w:rPr>
          <w:rFonts w:eastAsia="Calibri" w:cstheme="majorBidi"/>
          <w:b/>
          <w:bCs/>
          <w:color w:val="000000" w:themeColor="text1"/>
        </w:rPr>
        <w:t xml:space="preserve"> </w:t>
      </w:r>
      <w:r w:rsidR="001F5E99" w:rsidRPr="001F5E99">
        <w:rPr>
          <w:rFonts w:eastAsia="Calibri" w:cstheme="majorBidi"/>
          <w:color w:val="000000" w:themeColor="text1"/>
        </w:rPr>
        <w:t xml:space="preserve">Coin Listing Agreement </w:t>
      </w:r>
      <w:r w:rsidR="00D86601" w:rsidRPr="007359BB">
        <w:rPr>
          <w:rFonts w:eastAsia="Calibri" w:cstheme="majorBidi" w:hint="cs"/>
          <w:color w:val="000000" w:themeColor="text1"/>
          <w:cs/>
        </w:rPr>
        <w:t xml:space="preserve">จำนวน </w:t>
      </w:r>
      <w:r w:rsidR="00DB5EC6" w:rsidRPr="001F5E99">
        <w:rPr>
          <w:rFonts w:eastAsia="Calibri" w:cstheme="majorBidi"/>
          <w:color w:val="000000" w:themeColor="text1"/>
        </w:rPr>
        <w:t>100</w:t>
      </w:r>
      <w:r w:rsidR="00DB5EC6" w:rsidRPr="00F31733">
        <w:rPr>
          <w:rFonts w:eastAsia="Calibri" w:cstheme="majorBidi"/>
          <w:color w:val="000000" w:themeColor="text1"/>
        </w:rPr>
        <w:t xml:space="preserve">,000 </w:t>
      </w:r>
      <w:r w:rsidR="00DB5EC6" w:rsidRPr="007359BB">
        <w:rPr>
          <w:rFonts w:eastAsia="Calibri" w:cstheme="majorBidi"/>
          <w:color w:val="000000" w:themeColor="text1"/>
          <w:cs/>
        </w:rPr>
        <w:t>บาท</w:t>
      </w:r>
      <w:r w:rsidR="009C554A" w:rsidRPr="007359BB">
        <w:rPr>
          <w:rFonts w:eastAsia="Calibri" w:cstheme="majorBidi"/>
          <w:color w:val="000000" w:themeColor="text1"/>
          <w:cs/>
        </w:rPr>
        <w:t>ต่อปี</w:t>
      </w:r>
      <w:r w:rsidR="006F5BCB" w:rsidRPr="007359BB">
        <w:rPr>
          <w:rFonts w:eastAsia="Calibri" w:cstheme="majorBidi"/>
          <w:color w:val="000000" w:themeColor="text1"/>
          <w:cs/>
        </w:rPr>
        <w:t xml:space="preserve"> เริ่มตั้งแต่ปี </w:t>
      </w:r>
      <w:r w:rsidR="006F5BCB" w:rsidRPr="00F31733">
        <w:rPr>
          <w:rFonts w:eastAsia="Calibri" w:cstheme="majorBidi"/>
          <w:color w:val="000000" w:themeColor="text1"/>
        </w:rPr>
        <w:t>2</w:t>
      </w:r>
      <w:r w:rsidR="000A6D92">
        <w:rPr>
          <w:rFonts w:eastAsia="Calibri" w:cstheme="majorBidi"/>
          <w:color w:val="000000" w:themeColor="text1"/>
        </w:rPr>
        <w:t>568</w:t>
      </w:r>
      <w:r w:rsidR="00F31733">
        <w:rPr>
          <w:rFonts w:eastAsia="Calibri" w:cstheme="majorBidi"/>
          <w:color w:val="000000" w:themeColor="text1"/>
        </w:rPr>
        <w:t xml:space="preserve"> </w:t>
      </w:r>
      <w:r w:rsidR="00960D7C" w:rsidRPr="007359BB">
        <w:rPr>
          <w:rFonts w:eastAsia="Calibri" w:cstheme="majorBidi"/>
          <w:color w:val="000000" w:themeColor="text1"/>
          <w:cs/>
        </w:rPr>
        <w:t>และจะ</w:t>
      </w:r>
      <w:r w:rsidR="00960D7C" w:rsidRPr="00062806">
        <w:rPr>
          <w:rFonts w:eastAsia="Calibri" w:cstheme="majorBidi"/>
          <w:color w:val="000000" w:themeColor="text1"/>
          <w:cs/>
        </w:rPr>
        <w:t>ดำเนิน</w:t>
      </w:r>
      <w:r w:rsidR="00E20793">
        <w:rPr>
          <w:rFonts w:eastAsia="Calibri" w:cstheme="majorBidi" w:hint="cs"/>
          <w:color w:val="000000" w:themeColor="text1"/>
          <w:cs/>
        </w:rPr>
        <w:t>การ</w:t>
      </w:r>
      <w:r w:rsidR="003E056E">
        <w:rPr>
          <w:rFonts w:eastAsia="Calibri" w:cstheme="majorBidi" w:hint="cs"/>
          <w:color w:val="000000" w:themeColor="text1"/>
          <w:cs/>
        </w:rPr>
        <w:t>เป็นศูนย์กลางหรือเครือข่ายแลกเปลี่ยนสินทรัพย์ดิจิทัล</w:t>
      </w:r>
      <w:r w:rsidR="00062806">
        <w:rPr>
          <w:rFonts w:eastAsia="Calibri" w:cstheme="majorBidi" w:hint="cs"/>
          <w:color w:val="000000" w:themeColor="text1"/>
          <w:cs/>
        </w:rPr>
        <w:t xml:space="preserve"> </w:t>
      </w:r>
      <w:r w:rsidR="00960D7C" w:rsidRPr="007359BB">
        <w:rPr>
          <w:rFonts w:eastAsia="Calibri" w:cstheme="majorBidi"/>
          <w:color w:val="000000" w:themeColor="text1"/>
          <w:cs/>
        </w:rPr>
        <w:t>จนกว่า</w:t>
      </w:r>
      <w:r w:rsidR="007F6CD9" w:rsidRPr="007359BB">
        <w:rPr>
          <w:rFonts w:eastAsia="Calibri" w:cstheme="majorBidi"/>
          <w:color w:val="000000" w:themeColor="text1"/>
          <w:cs/>
        </w:rPr>
        <w:t>เหรียญจะถูกถอดออกจา</w:t>
      </w:r>
      <w:r w:rsidR="003E5444" w:rsidRPr="007359BB">
        <w:rPr>
          <w:rFonts w:eastAsia="Calibri" w:cstheme="majorBidi"/>
          <w:color w:val="000000" w:themeColor="text1"/>
          <w:cs/>
        </w:rPr>
        <w:t xml:space="preserve">ก </w:t>
      </w:r>
      <w:r w:rsidR="003E5444" w:rsidRPr="00F31733">
        <w:rPr>
          <w:rFonts w:eastAsia="Calibri" w:cstheme="majorBidi"/>
          <w:color w:val="000000" w:themeColor="text1"/>
        </w:rPr>
        <w:t>Bitkub</w:t>
      </w:r>
      <w:r w:rsidR="00E6368E" w:rsidRPr="00F31733">
        <w:rPr>
          <w:rFonts w:eastAsia="Calibri" w:cstheme="majorBidi"/>
          <w:color w:val="000000" w:themeColor="text1"/>
        </w:rPr>
        <w:t xml:space="preserve"> Ex</w:t>
      </w:r>
      <w:r w:rsidR="00F903EB" w:rsidRPr="00F31733">
        <w:rPr>
          <w:rFonts w:eastAsia="Calibri" w:cstheme="majorBidi"/>
          <w:color w:val="000000" w:themeColor="text1"/>
        </w:rPr>
        <w:t>change</w:t>
      </w:r>
      <w:r w:rsidR="00D70417" w:rsidRPr="007359BB">
        <w:rPr>
          <w:rFonts w:eastAsia="Calibri" w:cstheme="majorBidi"/>
          <w:color w:val="000000" w:themeColor="text1"/>
        </w:rPr>
        <w:t xml:space="preserve"> </w:t>
      </w:r>
    </w:p>
    <w:p w14:paraId="4FC3C2A1" w14:textId="77777777" w:rsidR="00586884" w:rsidRDefault="00586884" w:rsidP="00586884">
      <w:pPr>
        <w:ind w:firstLine="810"/>
        <w:jc w:val="thaiDistribute"/>
        <w:rPr>
          <w:rFonts w:cstheme="majorBidi"/>
          <w:b/>
          <w:bCs/>
        </w:rPr>
      </w:pPr>
      <w:r w:rsidRPr="007359BB">
        <w:rPr>
          <w:rFonts w:cstheme="majorBidi" w:hint="cs"/>
          <w:b/>
          <w:bCs/>
          <w:cs/>
        </w:rPr>
        <w:t>สัญญาบริหารจัดการอสังหาริมทรัพย์ (การดำเนินงาน)</w:t>
      </w:r>
    </w:p>
    <w:p w14:paraId="240E8005" w14:textId="2D9DF0C7" w:rsidR="00586884" w:rsidRDefault="00586884" w:rsidP="00135930">
      <w:pPr>
        <w:spacing w:before="120"/>
        <w:ind w:left="806"/>
        <w:jc w:val="thaiDistribute"/>
        <w:rPr>
          <w:rFonts w:cstheme="majorBidi"/>
        </w:rPr>
      </w:pPr>
      <w:r w:rsidRPr="007359BB">
        <w:rPr>
          <w:rFonts w:cstheme="majorBidi" w:hint="cs"/>
          <w:cs/>
        </w:rPr>
        <w:t>ในเดือน</w:t>
      </w:r>
      <w:r w:rsidRPr="007359BB">
        <w:rPr>
          <w:rFonts w:cstheme="majorBidi"/>
          <w:cs/>
        </w:rPr>
        <w:t xml:space="preserve">กุมภาพันธ์ </w:t>
      </w:r>
      <w:r>
        <w:rPr>
          <w:rFonts w:cstheme="majorBidi"/>
        </w:rPr>
        <w:t xml:space="preserve">2568 </w:t>
      </w:r>
      <w:r w:rsidRPr="007359BB">
        <w:rPr>
          <w:rFonts w:cstheme="majorBidi"/>
          <w:cs/>
        </w:rPr>
        <w:t>บริษัท</w:t>
      </w:r>
      <w:r w:rsidRPr="007359BB">
        <w:rPr>
          <w:rFonts w:cstheme="majorBidi" w:hint="cs"/>
          <w:cs/>
        </w:rPr>
        <w:t>ย่อย</w:t>
      </w:r>
      <w:r w:rsidRPr="007359BB">
        <w:rPr>
          <w:rFonts w:cstheme="majorBidi"/>
          <w:cs/>
        </w:rPr>
        <w:t>ได้ทำสัญญาบริ</w:t>
      </w:r>
      <w:r w:rsidRPr="007359BB">
        <w:rPr>
          <w:rFonts w:cstheme="majorBidi" w:hint="cs"/>
          <w:cs/>
        </w:rPr>
        <w:t>หาร</w:t>
      </w:r>
      <w:r w:rsidRPr="007359BB">
        <w:rPr>
          <w:rFonts w:cstheme="majorBidi"/>
          <w:cs/>
        </w:rPr>
        <w:t>จัดการอสังหาริมทรัพย์กับบริษัท บูทิค คอร์ปอเรชั่น จำกัด (มหาชน) เพื่อ</w:t>
      </w:r>
      <w:r w:rsidRPr="007359BB">
        <w:rPr>
          <w:rFonts w:cstheme="majorBidi" w:hint="cs"/>
          <w:cs/>
        </w:rPr>
        <w:t>รับบริการบริหารจัดการโครงการ</w:t>
      </w:r>
      <w:r w:rsidRPr="007359BB">
        <w:rPr>
          <w:rFonts w:cstheme="majorBidi"/>
          <w:cs/>
        </w:rPr>
        <w:t xml:space="preserve">ซัมเมอร์พอยท์ </w:t>
      </w:r>
      <w:r w:rsidRPr="007359BB">
        <w:rPr>
          <w:rFonts w:cstheme="majorBidi" w:hint="cs"/>
          <w:cs/>
        </w:rPr>
        <w:t xml:space="preserve">กำหนดระยะเวลา </w:t>
      </w:r>
      <w:r>
        <w:rPr>
          <w:rFonts w:cstheme="majorBidi"/>
        </w:rPr>
        <w:t xml:space="preserve">3 </w:t>
      </w:r>
      <w:r w:rsidRPr="007359BB">
        <w:rPr>
          <w:rFonts w:cstheme="majorBidi" w:hint="cs"/>
          <w:cs/>
        </w:rPr>
        <w:t>ปี</w:t>
      </w:r>
      <w:r w:rsidRPr="007359BB">
        <w:rPr>
          <w:rFonts w:cstheme="majorBidi"/>
          <w:cs/>
        </w:rPr>
        <w:t xml:space="preserve"> บริษัท</w:t>
      </w:r>
      <w:r w:rsidRPr="007359BB">
        <w:rPr>
          <w:rFonts w:cstheme="majorBidi" w:hint="cs"/>
          <w:cs/>
        </w:rPr>
        <w:t>ย่อย</w:t>
      </w:r>
      <w:r w:rsidRPr="007359BB">
        <w:rPr>
          <w:rFonts w:cstheme="majorBidi"/>
          <w:cs/>
        </w:rPr>
        <w:t xml:space="preserve">ตกลงชำระค่าธรรมเนียมสำหรับการบริการดำเนินงานในอัตรา </w:t>
      </w:r>
      <w:r w:rsidRPr="00E36B3D">
        <w:rPr>
          <w:rFonts w:cstheme="majorBidi"/>
        </w:rPr>
        <w:t xml:space="preserve">200,000 </w:t>
      </w:r>
      <w:r w:rsidRPr="007359BB">
        <w:rPr>
          <w:rFonts w:cstheme="majorBidi"/>
          <w:cs/>
        </w:rPr>
        <w:t xml:space="preserve">บาทต่อเดือน ซึ่งอาจมีการปรับปรุงในภายหลังตามที่ตกลงกันในสัญญา </w:t>
      </w:r>
      <w:r w:rsidRPr="007359BB">
        <w:rPr>
          <w:rFonts w:cstheme="majorBidi" w:hint="cs"/>
          <w:cs/>
        </w:rPr>
        <w:t>สัญญานี้</w:t>
      </w:r>
      <w:r w:rsidRPr="007359BB">
        <w:rPr>
          <w:rFonts w:cstheme="majorBidi"/>
          <w:cs/>
        </w:rPr>
        <w:t>อาจถูกบอกเลิกได้โดยบริษัท</w:t>
      </w:r>
      <w:r w:rsidRPr="007359BB">
        <w:rPr>
          <w:rFonts w:cstheme="majorBidi" w:hint="cs"/>
          <w:cs/>
        </w:rPr>
        <w:t>ย่อย</w:t>
      </w:r>
      <w:r w:rsidRPr="007359BB">
        <w:rPr>
          <w:rFonts w:cstheme="majorBidi"/>
          <w:cs/>
        </w:rPr>
        <w:t>หากผลการดำเนินงานทางการเงินต่ำกว่าร้อยละเจ็ดสิบห้าของงบประมาณที่ได้รับอนุมัติ</w:t>
      </w:r>
    </w:p>
    <w:p w14:paraId="7FFD102A" w14:textId="77777777" w:rsidR="00216F68" w:rsidRDefault="00216F68" w:rsidP="00135930">
      <w:pPr>
        <w:spacing w:before="120"/>
        <w:ind w:left="806"/>
        <w:jc w:val="thaiDistribute"/>
        <w:rPr>
          <w:rFonts w:cstheme="majorBidi"/>
        </w:rPr>
      </w:pPr>
    </w:p>
    <w:p w14:paraId="0DD0518E" w14:textId="77777777" w:rsidR="00216F68" w:rsidRDefault="00216F68" w:rsidP="00135930">
      <w:pPr>
        <w:spacing w:before="120"/>
        <w:ind w:left="806"/>
        <w:jc w:val="thaiDistribute"/>
        <w:rPr>
          <w:rFonts w:cstheme="majorBidi"/>
        </w:rPr>
      </w:pPr>
    </w:p>
    <w:p w14:paraId="16678F95" w14:textId="77777777" w:rsidR="00216F68" w:rsidRDefault="00216F68" w:rsidP="00135930">
      <w:pPr>
        <w:spacing w:before="120"/>
        <w:ind w:left="806"/>
        <w:jc w:val="thaiDistribute"/>
        <w:rPr>
          <w:rFonts w:cstheme="majorBidi"/>
        </w:rPr>
      </w:pPr>
    </w:p>
    <w:p w14:paraId="657F4CDA" w14:textId="77777777" w:rsidR="00216F68" w:rsidRDefault="00216F68" w:rsidP="00135930">
      <w:pPr>
        <w:spacing w:before="120"/>
        <w:ind w:left="806"/>
        <w:jc w:val="thaiDistribute"/>
        <w:rPr>
          <w:rFonts w:cstheme="majorBidi"/>
        </w:rPr>
      </w:pPr>
    </w:p>
    <w:p w14:paraId="5B51F803" w14:textId="77777777" w:rsidR="00586884" w:rsidRDefault="00586884" w:rsidP="00135930">
      <w:pPr>
        <w:spacing w:before="240"/>
        <w:ind w:left="806"/>
        <w:jc w:val="thaiDistribute"/>
        <w:rPr>
          <w:rFonts w:cstheme="majorBidi"/>
          <w:b/>
          <w:bCs/>
        </w:rPr>
      </w:pPr>
      <w:r w:rsidRPr="007359BB">
        <w:rPr>
          <w:rFonts w:cstheme="majorBidi" w:hint="cs"/>
          <w:b/>
          <w:bCs/>
          <w:cs/>
        </w:rPr>
        <w:lastRenderedPageBreak/>
        <w:t>สัญญาบริหารจัดการอสังหาริมทรัพย์ (การเงินและการบัญชี)</w:t>
      </w:r>
    </w:p>
    <w:p w14:paraId="72A46DC5" w14:textId="7786A969" w:rsidR="00586884" w:rsidRDefault="00586884" w:rsidP="00135930">
      <w:pPr>
        <w:spacing w:before="120"/>
        <w:ind w:left="806"/>
        <w:jc w:val="thaiDistribute"/>
      </w:pPr>
      <w:r w:rsidRPr="007359BB">
        <w:rPr>
          <w:rFonts w:cstheme="majorBidi" w:hint="cs"/>
          <w:cs/>
        </w:rPr>
        <w:t>ในเดือน</w:t>
      </w:r>
      <w:r w:rsidRPr="007359BB">
        <w:rPr>
          <w:rFonts w:cstheme="majorBidi"/>
          <w:cs/>
        </w:rPr>
        <w:t xml:space="preserve">กุมภาพันธ์ </w:t>
      </w:r>
      <w:r>
        <w:rPr>
          <w:rFonts w:cstheme="majorBidi"/>
        </w:rPr>
        <w:t xml:space="preserve">2568 </w:t>
      </w:r>
      <w:r w:rsidRPr="007359BB">
        <w:rPr>
          <w:rFonts w:cstheme="majorBidi" w:hint="cs"/>
          <w:cs/>
        </w:rPr>
        <w:t>บริษัท</w:t>
      </w:r>
      <w:r w:rsidRPr="007359BB">
        <w:rPr>
          <w:rFonts w:cstheme="majorBidi"/>
          <w:cs/>
        </w:rPr>
        <w:t>ได้เข้าทำสัญญาบร</w:t>
      </w:r>
      <w:r w:rsidRPr="007359BB">
        <w:rPr>
          <w:rFonts w:cstheme="majorBidi" w:hint="cs"/>
          <w:cs/>
        </w:rPr>
        <w:t>ิหาร</w:t>
      </w:r>
      <w:r w:rsidRPr="007359BB">
        <w:rPr>
          <w:rFonts w:cstheme="majorBidi"/>
          <w:cs/>
        </w:rPr>
        <w:t>จัดการอสังหาริมทรัพย์กับบริษัท บูทิค คอร์ปอเรชั่น จำกัด (มหาชน) เพื่อ</w:t>
      </w:r>
      <w:r w:rsidRPr="007359BB">
        <w:rPr>
          <w:rFonts w:cstheme="majorBidi" w:hint="cs"/>
          <w:cs/>
        </w:rPr>
        <w:t>รับบริการ</w:t>
      </w:r>
      <w:r w:rsidRPr="007359BB">
        <w:rPr>
          <w:rFonts w:cstheme="majorBidi"/>
          <w:cs/>
        </w:rPr>
        <w:t>ด้านบัญชี ภาษีอากร และ</w:t>
      </w:r>
      <w:r w:rsidRPr="007359BB">
        <w:rPr>
          <w:rFonts w:cstheme="majorBidi" w:hint="cs"/>
          <w:cs/>
        </w:rPr>
        <w:t>ประสานงาน</w:t>
      </w:r>
      <w:r w:rsidRPr="007359BB">
        <w:rPr>
          <w:rFonts w:cstheme="majorBidi"/>
          <w:cs/>
        </w:rPr>
        <w:t>การตรวจสอบบัญชีประจำปีสำหรับโครงการซัมเมอร์ พอยท์</w:t>
      </w:r>
      <w:r w:rsidR="00835006">
        <w:rPr>
          <w:rFonts w:cstheme="majorBidi"/>
        </w:rPr>
        <w:t xml:space="preserve"> </w:t>
      </w:r>
      <w:r w:rsidRPr="007359BB">
        <w:rPr>
          <w:cs/>
        </w:rPr>
        <w:t xml:space="preserve">บริษัทตกลงชำระค่าบริการรายเดือนจำนวน </w:t>
      </w:r>
      <w:r>
        <w:t>25,000</w:t>
      </w:r>
      <w:r w:rsidRPr="007359BB">
        <w:rPr>
          <w:cs/>
        </w:rPr>
        <w:t xml:space="preserve"> บาท</w:t>
      </w:r>
      <w:r w:rsidRPr="007359BB">
        <w:rPr>
          <w:rFonts w:hint="cs"/>
          <w:cs/>
        </w:rPr>
        <w:t>ต่อเดือน</w:t>
      </w:r>
      <w:r w:rsidRPr="007359BB">
        <w:rPr>
          <w:cs/>
        </w:rPr>
        <w:t xml:space="preserve"> </w:t>
      </w:r>
      <w:r w:rsidRPr="007359BB">
        <w:rPr>
          <w:rFonts w:hint="cs"/>
          <w:cs/>
        </w:rPr>
        <w:t>การ</w:t>
      </w:r>
      <w:r w:rsidRPr="007359BB">
        <w:rPr>
          <w:cs/>
        </w:rPr>
        <w:t>ต่ออายุสัญญานี้เป็นไปตามข้อตกลงร่วมกันของทั้งสองฝ่าย</w:t>
      </w:r>
    </w:p>
    <w:p w14:paraId="66186A0B" w14:textId="6D07CBEB" w:rsidR="005C7B81" w:rsidRDefault="00586884" w:rsidP="00982B52">
      <w:pPr>
        <w:spacing w:before="120" w:after="120"/>
        <w:ind w:left="806"/>
        <w:jc w:val="thaiDistribute"/>
      </w:pPr>
      <w:r w:rsidRPr="007359BB">
        <w:rPr>
          <w:rFonts w:cstheme="majorBidi" w:hint="cs"/>
          <w:cs/>
        </w:rPr>
        <w:t>ในเดือน</w:t>
      </w:r>
      <w:r w:rsidRPr="007359BB">
        <w:rPr>
          <w:rFonts w:cstheme="majorBidi"/>
          <w:cs/>
        </w:rPr>
        <w:t xml:space="preserve">กุมภาพันธ์ </w:t>
      </w:r>
      <w:r>
        <w:rPr>
          <w:rFonts w:cstheme="majorBidi"/>
        </w:rPr>
        <w:t xml:space="preserve">2568 </w:t>
      </w:r>
      <w:r w:rsidRPr="007359BB">
        <w:rPr>
          <w:rFonts w:cstheme="majorBidi" w:hint="cs"/>
          <w:cs/>
        </w:rPr>
        <w:t>บริษัทย่อย</w:t>
      </w:r>
      <w:r w:rsidRPr="007359BB">
        <w:rPr>
          <w:rFonts w:cstheme="majorBidi"/>
          <w:cs/>
        </w:rPr>
        <w:t>ได้เข้าทำสัญญาบร</w:t>
      </w:r>
      <w:r w:rsidRPr="007359BB">
        <w:rPr>
          <w:rFonts w:cstheme="majorBidi" w:hint="cs"/>
          <w:cs/>
        </w:rPr>
        <w:t>ิหาร</w:t>
      </w:r>
      <w:r w:rsidRPr="007359BB">
        <w:rPr>
          <w:rFonts w:cstheme="majorBidi"/>
          <w:cs/>
        </w:rPr>
        <w:t>จัดการอสังหาริมทรัพย์กับบริษัท บูทิค คอร์ปอเรชั่น จำกัด (มหาชน) เพื่อ</w:t>
      </w:r>
      <w:r w:rsidRPr="007359BB">
        <w:rPr>
          <w:rFonts w:cstheme="majorBidi" w:hint="cs"/>
          <w:cs/>
        </w:rPr>
        <w:t>รับบริการ</w:t>
      </w:r>
      <w:r w:rsidRPr="007359BB">
        <w:rPr>
          <w:rFonts w:cstheme="majorBidi"/>
          <w:cs/>
        </w:rPr>
        <w:t>ด้านการเงินและการบัญชีสำหรับโครงการซัมเมอร์พอยท์</w:t>
      </w:r>
      <w:r w:rsidRPr="002E236B">
        <w:rPr>
          <w:rFonts w:cstheme="majorBidi"/>
        </w:rPr>
        <w:t xml:space="preserve">  </w:t>
      </w:r>
      <w:r w:rsidRPr="007359BB">
        <w:rPr>
          <w:rFonts w:cstheme="majorBidi" w:hint="cs"/>
          <w:cs/>
        </w:rPr>
        <w:t xml:space="preserve">กำหนดระยะเวลา </w:t>
      </w:r>
      <w:r>
        <w:rPr>
          <w:rFonts w:cstheme="majorBidi"/>
        </w:rPr>
        <w:t xml:space="preserve">3 </w:t>
      </w:r>
      <w:r w:rsidRPr="007359BB">
        <w:rPr>
          <w:rFonts w:cstheme="majorBidi" w:hint="cs"/>
          <w:cs/>
        </w:rPr>
        <w:t>ปี</w:t>
      </w:r>
      <w:r w:rsidRPr="007359BB">
        <w:rPr>
          <w:rFonts w:cstheme="majorBidi"/>
          <w:cs/>
        </w:rPr>
        <w:t xml:space="preserve"> บริษัท</w:t>
      </w:r>
      <w:r w:rsidRPr="007359BB">
        <w:rPr>
          <w:rFonts w:cstheme="majorBidi" w:hint="cs"/>
          <w:cs/>
        </w:rPr>
        <w:t>ย่อย</w:t>
      </w:r>
      <w:r w:rsidRPr="007359BB">
        <w:rPr>
          <w:rFonts w:cstheme="majorBidi"/>
          <w:cs/>
        </w:rPr>
        <w:t xml:space="preserve">ตกลงชำระค่าบริการรายเดือนจำนวน </w:t>
      </w:r>
      <w:r>
        <w:t>100,000</w:t>
      </w:r>
      <w:r w:rsidRPr="007359BB">
        <w:rPr>
          <w:cs/>
        </w:rPr>
        <w:t xml:space="preserve"> บาท</w:t>
      </w:r>
      <w:r w:rsidRPr="007359BB">
        <w:rPr>
          <w:rFonts w:hint="cs"/>
          <w:cs/>
        </w:rPr>
        <w:t>ต่อเดือน</w:t>
      </w:r>
      <w:r w:rsidRPr="007359BB">
        <w:rPr>
          <w:cs/>
        </w:rPr>
        <w:t xml:space="preserve"> ซึ่งจะมีการปรับเพิ่มขึ้น</w:t>
      </w:r>
      <w:r w:rsidRPr="007359BB">
        <w:rPr>
          <w:rFonts w:hint="cs"/>
          <w:cs/>
        </w:rPr>
        <w:t xml:space="preserve">ร้อยละ </w:t>
      </w:r>
      <w:r>
        <w:t xml:space="preserve">3 </w:t>
      </w:r>
      <w:r w:rsidRPr="007359BB">
        <w:rPr>
          <w:rFonts w:hint="cs"/>
          <w:cs/>
        </w:rPr>
        <w:t>ต่อปี</w:t>
      </w:r>
      <w:r w:rsidRPr="007359BB">
        <w:rPr>
          <w:cs/>
        </w:rPr>
        <w:t xml:space="preserve"> </w:t>
      </w:r>
    </w:p>
    <w:p w14:paraId="206BA81E" w14:textId="75825471" w:rsidR="00237F32" w:rsidRPr="002E76BC" w:rsidRDefault="002E76BC" w:rsidP="00216F68">
      <w:pPr>
        <w:tabs>
          <w:tab w:val="left" w:pos="450"/>
        </w:tabs>
        <w:spacing w:before="120"/>
        <w:jc w:val="left"/>
        <w:rPr>
          <w:rFonts w:cstheme="majorBidi"/>
          <w:b/>
          <w:bCs/>
        </w:rPr>
      </w:pPr>
      <w:r>
        <w:rPr>
          <w:rFonts w:cstheme="majorBidi"/>
          <w:b/>
          <w:bCs/>
        </w:rPr>
        <w:t xml:space="preserve">       16.2 </w:t>
      </w:r>
      <w:r w:rsidR="00237F32" w:rsidRPr="007359BB">
        <w:rPr>
          <w:rFonts w:cstheme="majorBidi"/>
          <w:b/>
          <w:bCs/>
          <w:cs/>
        </w:rPr>
        <w:t>ภาระผูกพันอื่น</w:t>
      </w:r>
    </w:p>
    <w:p w14:paraId="7A621EC3" w14:textId="29E093F4" w:rsidR="00237F32" w:rsidRPr="00EF58AE" w:rsidRDefault="00237F32" w:rsidP="00F31733">
      <w:pPr>
        <w:tabs>
          <w:tab w:val="left" w:pos="1440"/>
        </w:tabs>
        <w:spacing w:before="120" w:after="120"/>
        <w:ind w:left="810"/>
        <w:jc w:val="thaiDistribute"/>
        <w:rPr>
          <w:rFonts w:cstheme="majorBidi"/>
        </w:rPr>
      </w:pPr>
      <w:r w:rsidRPr="007359BB">
        <w:rPr>
          <w:rFonts w:cstheme="majorBidi"/>
          <w:cs/>
        </w:rPr>
        <w:t xml:space="preserve">ณ วันที่ </w:t>
      </w:r>
      <w:r w:rsidR="00503959" w:rsidRPr="007359BB">
        <w:rPr>
          <w:rFonts w:cstheme="majorBidi" w:hint="cs"/>
        </w:rPr>
        <w:t xml:space="preserve">31 </w:t>
      </w:r>
      <w:r w:rsidR="00503959" w:rsidRPr="007359BB">
        <w:rPr>
          <w:rFonts w:cstheme="majorBidi" w:hint="cs"/>
          <w:cs/>
        </w:rPr>
        <w:t>ธันวาคม</w:t>
      </w:r>
      <w:r w:rsidR="00503959" w:rsidRPr="007359BB">
        <w:rPr>
          <w:rFonts w:cstheme="majorBidi"/>
        </w:rPr>
        <w:t xml:space="preserve"> </w:t>
      </w:r>
      <w:r w:rsidRPr="00EF58AE">
        <w:rPr>
          <w:rFonts w:cstheme="majorBidi"/>
        </w:rPr>
        <w:t xml:space="preserve">2568 </w:t>
      </w:r>
      <w:r w:rsidRPr="007359BB">
        <w:rPr>
          <w:rFonts w:cstheme="majorBidi"/>
          <w:cs/>
        </w:rPr>
        <w:t xml:space="preserve">และ </w:t>
      </w:r>
      <w:r w:rsidRPr="00EF58AE">
        <w:rPr>
          <w:rFonts w:cstheme="majorBidi"/>
        </w:rPr>
        <w:t xml:space="preserve">31 </w:t>
      </w:r>
      <w:r w:rsidRPr="007359BB">
        <w:rPr>
          <w:rFonts w:cstheme="majorBidi"/>
          <w:cs/>
        </w:rPr>
        <w:t xml:space="preserve">ธันวาคม </w:t>
      </w:r>
      <w:r w:rsidRPr="00EF58AE">
        <w:rPr>
          <w:rFonts w:cstheme="majorBidi"/>
        </w:rPr>
        <w:t xml:space="preserve">2567 </w:t>
      </w:r>
      <w:r w:rsidRPr="00EF58AE">
        <w:rPr>
          <w:rFonts w:cstheme="majorBidi"/>
          <w:cs/>
        </w:rPr>
        <w:t>กลุ่มบริษัทและบริษัทมีภาระผูกพันตามสัญญาบริการ โดยมีค่าบริการขั้นต่ำที่ต้องจ่ายในอนาคต ดังนี้</w:t>
      </w:r>
    </w:p>
    <w:tbl>
      <w:tblPr>
        <w:tblW w:w="8655" w:type="dxa"/>
        <w:tblInd w:w="639" w:type="dxa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4311"/>
        <w:gridCol w:w="1395"/>
        <w:gridCol w:w="78"/>
        <w:gridCol w:w="1395"/>
        <w:gridCol w:w="81"/>
        <w:gridCol w:w="1395"/>
      </w:tblGrid>
      <w:tr w:rsidR="00FF3802" w:rsidRPr="00EF58AE" w14:paraId="5CF0CB68" w14:textId="77777777" w:rsidTr="00796345">
        <w:trPr>
          <w:trHeight w:val="360"/>
          <w:tblHeader/>
        </w:trPr>
        <w:tc>
          <w:tcPr>
            <w:tcW w:w="4311" w:type="dxa"/>
            <w:vAlign w:val="bottom"/>
          </w:tcPr>
          <w:p w14:paraId="5B86FF37" w14:textId="77777777" w:rsidR="00FF3802" w:rsidRPr="00EF58AE" w:rsidRDefault="00FF3802" w:rsidP="002E76BC">
            <w:pPr>
              <w:spacing w:line="340" w:lineRule="exact"/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4344" w:type="dxa"/>
            <w:gridSpan w:val="5"/>
            <w:tcBorders>
              <w:bottom w:val="single" w:sz="4" w:space="0" w:color="auto"/>
            </w:tcBorders>
            <w:vAlign w:val="bottom"/>
          </w:tcPr>
          <w:p w14:paraId="64F9C469" w14:textId="7823CF3D" w:rsidR="00FF3802" w:rsidRPr="007359BB" w:rsidRDefault="00FF3802" w:rsidP="002E76BC">
            <w:pPr>
              <w:spacing w:line="340" w:lineRule="exact"/>
              <w:jc w:val="center"/>
              <w:rPr>
                <w:rFonts w:cstheme="majorBidi"/>
                <w:b/>
                <w:bCs/>
                <w:cs/>
              </w:rPr>
            </w:pPr>
            <w:r w:rsidRPr="007359BB">
              <w:rPr>
                <w:rFonts w:cstheme="majorBidi"/>
                <w:b/>
                <w:bCs/>
                <w:cs/>
              </w:rPr>
              <w:t>หน่วย</w:t>
            </w:r>
            <w:r w:rsidRPr="00EF58AE">
              <w:rPr>
                <w:rFonts w:cstheme="majorBidi"/>
                <w:b/>
                <w:bCs/>
              </w:rPr>
              <w:t xml:space="preserve">: </w:t>
            </w:r>
            <w:r w:rsidRPr="007359BB">
              <w:rPr>
                <w:rFonts w:cstheme="majorBidi"/>
                <w:b/>
                <w:bCs/>
                <w:cs/>
              </w:rPr>
              <w:t>บาท</w:t>
            </w:r>
          </w:p>
        </w:tc>
      </w:tr>
      <w:tr w:rsidR="00FF3802" w:rsidRPr="00EF58AE" w14:paraId="617AFA86" w14:textId="77777777" w:rsidTr="00796345">
        <w:trPr>
          <w:trHeight w:val="360"/>
          <w:tblHeader/>
        </w:trPr>
        <w:tc>
          <w:tcPr>
            <w:tcW w:w="4311" w:type="dxa"/>
            <w:vAlign w:val="bottom"/>
          </w:tcPr>
          <w:p w14:paraId="1CB837C4" w14:textId="77777777" w:rsidR="00FF3802" w:rsidRPr="00EF58AE" w:rsidRDefault="00FF3802" w:rsidP="002E76BC">
            <w:pPr>
              <w:spacing w:line="340" w:lineRule="exact"/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1395" w:type="dxa"/>
            <w:tcBorders>
              <w:bottom w:val="single" w:sz="4" w:space="0" w:color="auto"/>
            </w:tcBorders>
            <w:vAlign w:val="bottom"/>
          </w:tcPr>
          <w:p w14:paraId="62400BA7" w14:textId="77777777" w:rsidR="00FF3802" w:rsidRPr="00EF58AE" w:rsidRDefault="00FF3802" w:rsidP="002E76BC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  <w:r w:rsidRPr="007359BB">
              <w:rPr>
                <w:rFonts w:cstheme="majorBidi"/>
                <w:b/>
                <w:bCs/>
                <w:color w:val="000000" w:themeColor="text1"/>
                <w:cs/>
              </w:rPr>
              <w:t>งบการเงินรวม</w:t>
            </w:r>
          </w:p>
        </w:tc>
        <w:tc>
          <w:tcPr>
            <w:tcW w:w="78" w:type="dxa"/>
            <w:vAlign w:val="bottom"/>
          </w:tcPr>
          <w:p w14:paraId="4E0C0160" w14:textId="77777777" w:rsidR="00FF3802" w:rsidRPr="00EF58AE" w:rsidRDefault="00FF3802" w:rsidP="002E76BC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</w:p>
        </w:tc>
        <w:tc>
          <w:tcPr>
            <w:tcW w:w="2871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D9D9572" w14:textId="77777777" w:rsidR="00FF3802" w:rsidRPr="00EF58AE" w:rsidRDefault="00FF3802" w:rsidP="002E76BC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  <w:r w:rsidRPr="007359BB">
              <w:rPr>
                <w:rFonts w:cstheme="majorBidi"/>
                <w:b/>
                <w:bCs/>
                <w:color w:val="000000" w:themeColor="text1"/>
                <w:cs/>
              </w:rPr>
              <w:t>งบการเงินเฉพาะกิจการ</w:t>
            </w:r>
          </w:p>
        </w:tc>
      </w:tr>
      <w:tr w:rsidR="00DE37A7" w:rsidRPr="00EF58AE" w14:paraId="515186E1" w14:textId="77777777" w:rsidTr="00DE37A7">
        <w:trPr>
          <w:trHeight w:val="360"/>
        </w:trPr>
        <w:tc>
          <w:tcPr>
            <w:tcW w:w="4311" w:type="dxa"/>
            <w:vAlign w:val="bottom"/>
          </w:tcPr>
          <w:p w14:paraId="422A3B82" w14:textId="77777777" w:rsidR="00DE37A7" w:rsidRPr="007359BB" w:rsidRDefault="00DE37A7" w:rsidP="00F31733">
            <w:pPr>
              <w:spacing w:line="340" w:lineRule="exact"/>
              <w:ind w:firstLine="141"/>
              <w:jc w:val="left"/>
              <w:rPr>
                <w:rFonts w:cstheme="majorBidi"/>
                <w:color w:val="000000"/>
                <w:cs/>
              </w:rPr>
            </w:pPr>
          </w:p>
        </w:tc>
        <w:tc>
          <w:tcPr>
            <w:tcW w:w="1395" w:type="dxa"/>
            <w:tcBorders>
              <w:top w:val="single" w:sz="4" w:space="0" w:color="auto"/>
            </w:tcBorders>
            <w:vAlign w:val="bottom"/>
          </w:tcPr>
          <w:p w14:paraId="6939B0BB" w14:textId="2438662D" w:rsidR="00DE37A7" w:rsidRPr="00DE37A7" w:rsidRDefault="00DE37A7" w:rsidP="00DE37A7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  <w:r w:rsidRPr="00DE37A7">
              <w:rPr>
                <w:rFonts w:cstheme="majorBidi"/>
                <w:b/>
                <w:bCs/>
              </w:rPr>
              <w:t>2025</w:t>
            </w:r>
          </w:p>
        </w:tc>
        <w:tc>
          <w:tcPr>
            <w:tcW w:w="78" w:type="dxa"/>
            <w:vAlign w:val="bottom"/>
          </w:tcPr>
          <w:p w14:paraId="653DF336" w14:textId="77777777" w:rsidR="00DE37A7" w:rsidRPr="00DE37A7" w:rsidRDefault="00DE37A7" w:rsidP="00DE37A7">
            <w:pPr>
              <w:spacing w:line="340" w:lineRule="exact"/>
              <w:ind w:right="-12"/>
              <w:jc w:val="center"/>
              <w:rPr>
                <w:rFonts w:cstheme="majorBidi"/>
                <w:b/>
                <w:bCs/>
              </w:rPr>
            </w:pPr>
          </w:p>
        </w:tc>
        <w:tc>
          <w:tcPr>
            <w:tcW w:w="1395" w:type="dxa"/>
            <w:tcBorders>
              <w:bottom w:val="single" w:sz="4" w:space="0" w:color="auto"/>
            </w:tcBorders>
            <w:vAlign w:val="bottom"/>
          </w:tcPr>
          <w:p w14:paraId="14A8536F" w14:textId="577C06B1" w:rsidR="00DE37A7" w:rsidRPr="00DE37A7" w:rsidRDefault="00DE37A7" w:rsidP="00DE37A7">
            <w:pPr>
              <w:spacing w:line="340" w:lineRule="exact"/>
              <w:ind w:right="-12"/>
              <w:jc w:val="center"/>
              <w:rPr>
                <w:rFonts w:cstheme="majorBidi"/>
                <w:b/>
                <w:bCs/>
              </w:rPr>
            </w:pPr>
            <w:r w:rsidRPr="00DE37A7">
              <w:rPr>
                <w:rFonts w:cstheme="majorBidi"/>
                <w:b/>
                <w:bCs/>
              </w:rPr>
              <w:t>2025</w:t>
            </w:r>
          </w:p>
        </w:tc>
        <w:tc>
          <w:tcPr>
            <w:tcW w:w="81" w:type="dxa"/>
            <w:vAlign w:val="bottom"/>
          </w:tcPr>
          <w:p w14:paraId="1895839F" w14:textId="77777777" w:rsidR="00DE37A7" w:rsidRPr="00EF58AE" w:rsidRDefault="00DE37A7" w:rsidP="002E76BC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395" w:type="dxa"/>
            <w:tcBorders>
              <w:bottom w:val="single" w:sz="4" w:space="0" w:color="auto"/>
            </w:tcBorders>
            <w:vAlign w:val="bottom"/>
          </w:tcPr>
          <w:p w14:paraId="3AE72A60" w14:textId="592678AB" w:rsidR="00DE37A7" w:rsidRPr="00DE37A7" w:rsidRDefault="00DE37A7" w:rsidP="00DE37A7">
            <w:pPr>
              <w:spacing w:line="340" w:lineRule="exact"/>
              <w:ind w:right="-12"/>
              <w:jc w:val="center"/>
              <w:rPr>
                <w:rFonts w:cstheme="majorBidi"/>
                <w:b/>
                <w:bCs/>
              </w:rPr>
            </w:pPr>
            <w:r w:rsidRPr="00DE37A7">
              <w:rPr>
                <w:rFonts w:cstheme="majorBidi"/>
                <w:b/>
                <w:bCs/>
              </w:rPr>
              <w:t>2024</w:t>
            </w:r>
          </w:p>
        </w:tc>
      </w:tr>
      <w:tr w:rsidR="00FF3802" w:rsidRPr="00EF58AE" w14:paraId="5A0AF252" w14:textId="77777777" w:rsidTr="00796345">
        <w:trPr>
          <w:trHeight w:val="360"/>
        </w:trPr>
        <w:tc>
          <w:tcPr>
            <w:tcW w:w="4311" w:type="dxa"/>
            <w:vAlign w:val="bottom"/>
          </w:tcPr>
          <w:p w14:paraId="7E838414" w14:textId="30789DEE" w:rsidR="00FF3802" w:rsidRPr="00EF58AE" w:rsidRDefault="00FF3802" w:rsidP="00F31733">
            <w:pPr>
              <w:spacing w:line="340" w:lineRule="exact"/>
              <w:ind w:firstLine="141"/>
              <w:jc w:val="left"/>
              <w:rPr>
                <w:rFonts w:cstheme="majorBidi"/>
                <w:color w:val="000000"/>
              </w:rPr>
            </w:pPr>
            <w:r w:rsidRPr="007359BB">
              <w:rPr>
                <w:rFonts w:cstheme="majorBidi"/>
                <w:color w:val="000000"/>
                <w:cs/>
              </w:rPr>
              <w:t>จ่ายชำระ</w:t>
            </w:r>
            <w:r w:rsidRPr="00EF58AE">
              <w:rPr>
                <w:rFonts w:cstheme="majorBidi"/>
                <w:color w:val="000000"/>
              </w:rPr>
              <w:t>:</w:t>
            </w:r>
          </w:p>
        </w:tc>
        <w:tc>
          <w:tcPr>
            <w:tcW w:w="1395" w:type="dxa"/>
            <w:tcBorders>
              <w:top w:val="single" w:sz="4" w:space="0" w:color="auto"/>
            </w:tcBorders>
            <w:vAlign w:val="bottom"/>
          </w:tcPr>
          <w:p w14:paraId="166EFA4A" w14:textId="77777777" w:rsidR="00FF3802" w:rsidRPr="00EF58AE" w:rsidRDefault="00FF3802" w:rsidP="002E76BC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78" w:type="dxa"/>
            <w:vAlign w:val="bottom"/>
          </w:tcPr>
          <w:p w14:paraId="3A84A8A6" w14:textId="77777777" w:rsidR="00FF3802" w:rsidRPr="00EF58AE" w:rsidRDefault="00FF3802" w:rsidP="002E76BC">
            <w:pPr>
              <w:spacing w:line="340" w:lineRule="exact"/>
              <w:ind w:right="-12"/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0E46B1E3" w14:textId="77777777" w:rsidR="00FF3802" w:rsidRPr="00EF58AE" w:rsidRDefault="00FF3802" w:rsidP="002E76BC">
            <w:pPr>
              <w:spacing w:line="340" w:lineRule="exact"/>
              <w:ind w:right="-12"/>
              <w:rPr>
                <w:rFonts w:cstheme="majorBidi"/>
              </w:rPr>
            </w:pPr>
          </w:p>
        </w:tc>
        <w:tc>
          <w:tcPr>
            <w:tcW w:w="81" w:type="dxa"/>
            <w:vAlign w:val="bottom"/>
          </w:tcPr>
          <w:p w14:paraId="4923132D" w14:textId="77777777" w:rsidR="00FF3802" w:rsidRPr="00EF58AE" w:rsidRDefault="00FF3802" w:rsidP="002E76BC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61A38AA6" w14:textId="77777777" w:rsidR="00FF3802" w:rsidRPr="00EF58AE" w:rsidRDefault="00FF3802" w:rsidP="002E76BC">
            <w:pPr>
              <w:spacing w:line="340" w:lineRule="exact"/>
              <w:ind w:right="-12"/>
              <w:rPr>
                <w:rFonts w:cstheme="majorBidi"/>
              </w:rPr>
            </w:pPr>
          </w:p>
        </w:tc>
      </w:tr>
      <w:tr w:rsidR="00796345" w:rsidRPr="00EF58AE" w14:paraId="6704700C" w14:textId="77777777" w:rsidTr="00796345">
        <w:trPr>
          <w:trHeight w:val="360"/>
        </w:trPr>
        <w:tc>
          <w:tcPr>
            <w:tcW w:w="4311" w:type="dxa"/>
            <w:vAlign w:val="bottom"/>
          </w:tcPr>
          <w:p w14:paraId="70FF22D5" w14:textId="2D06E5D1" w:rsidR="00796345" w:rsidRPr="00EF58AE" w:rsidRDefault="00796345" w:rsidP="00796345">
            <w:pPr>
              <w:spacing w:line="340" w:lineRule="exact"/>
              <w:ind w:firstLine="231"/>
              <w:jc w:val="left"/>
              <w:rPr>
                <w:rFonts w:cstheme="majorBidi"/>
                <w:cs/>
              </w:rPr>
            </w:pPr>
            <w:r w:rsidRPr="00EF58AE">
              <w:rPr>
                <w:rFonts w:cstheme="majorBidi"/>
              </w:rPr>
              <w:t xml:space="preserve"> </w:t>
            </w:r>
            <w:r w:rsidRPr="007359BB">
              <w:rPr>
                <w:rFonts w:cstheme="majorBidi"/>
                <w:cs/>
              </w:rPr>
              <w:t xml:space="preserve">ภายใน </w:t>
            </w:r>
            <w:r w:rsidRPr="00EF58AE">
              <w:rPr>
                <w:rFonts w:cstheme="majorBidi"/>
              </w:rPr>
              <w:t xml:space="preserve">1 </w:t>
            </w:r>
            <w:r w:rsidRPr="007359BB">
              <w:rPr>
                <w:rFonts w:cstheme="majorBidi"/>
                <w:cs/>
              </w:rPr>
              <w:t>ปี</w:t>
            </w:r>
          </w:p>
        </w:tc>
        <w:tc>
          <w:tcPr>
            <w:tcW w:w="1395" w:type="dxa"/>
          </w:tcPr>
          <w:p w14:paraId="06E82691" w14:textId="7646B90E" w:rsidR="00796345" w:rsidRPr="00626574" w:rsidRDefault="00796345" w:rsidP="00796345">
            <w:pPr>
              <w:spacing w:line="340" w:lineRule="exact"/>
              <w:ind w:right="-12"/>
              <w:rPr>
                <w:rFonts w:cstheme="majorBidi"/>
              </w:rPr>
            </w:pPr>
            <w:r w:rsidRPr="002729DA">
              <w:t xml:space="preserve"> 3,364,484 </w:t>
            </w:r>
          </w:p>
        </w:tc>
        <w:tc>
          <w:tcPr>
            <w:tcW w:w="78" w:type="dxa"/>
            <w:vAlign w:val="bottom"/>
          </w:tcPr>
          <w:p w14:paraId="131C2C6B" w14:textId="77777777" w:rsidR="00796345" w:rsidRPr="00626574" w:rsidRDefault="00796345" w:rsidP="00796345">
            <w:pPr>
              <w:spacing w:line="340" w:lineRule="exact"/>
              <w:ind w:right="-12"/>
              <w:rPr>
                <w:rFonts w:cstheme="majorBidi"/>
              </w:rPr>
            </w:pPr>
          </w:p>
        </w:tc>
        <w:tc>
          <w:tcPr>
            <w:tcW w:w="1395" w:type="dxa"/>
          </w:tcPr>
          <w:p w14:paraId="3AE0D100" w14:textId="5A736450" w:rsidR="00796345" w:rsidRPr="00626574" w:rsidRDefault="00796345" w:rsidP="00796345">
            <w:pPr>
              <w:spacing w:line="340" w:lineRule="exact"/>
              <w:ind w:right="-12"/>
              <w:rPr>
                <w:rFonts w:cstheme="majorBidi"/>
              </w:rPr>
            </w:pPr>
            <w:r w:rsidRPr="00D80737">
              <w:t xml:space="preserve"> 1,237,020 </w:t>
            </w:r>
          </w:p>
        </w:tc>
        <w:tc>
          <w:tcPr>
            <w:tcW w:w="81" w:type="dxa"/>
            <w:vAlign w:val="bottom"/>
          </w:tcPr>
          <w:p w14:paraId="5DBEB574" w14:textId="77777777" w:rsidR="00796345" w:rsidRPr="00626574" w:rsidRDefault="00796345" w:rsidP="00796345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784415C7" w14:textId="3C2FFCE6" w:rsidR="00796345" w:rsidRPr="00626574" w:rsidRDefault="00796345" w:rsidP="00796345">
            <w:pPr>
              <w:spacing w:line="340" w:lineRule="exact"/>
              <w:ind w:right="-12"/>
              <w:rPr>
                <w:rFonts w:cstheme="majorBidi"/>
              </w:rPr>
            </w:pPr>
            <w:r w:rsidRPr="007359BB">
              <w:rPr>
                <w:rFonts w:cstheme="majorBidi"/>
              </w:rPr>
              <w:t>176</w:t>
            </w:r>
            <w:r w:rsidRPr="00626574">
              <w:rPr>
                <w:rFonts w:cstheme="majorBidi"/>
              </w:rPr>
              <w:t>,</w:t>
            </w:r>
            <w:r w:rsidRPr="007359BB">
              <w:rPr>
                <w:rFonts w:cstheme="majorBidi"/>
              </w:rPr>
              <w:t>10</w:t>
            </w:r>
            <w:r w:rsidRPr="00626574">
              <w:rPr>
                <w:rFonts w:cstheme="majorBidi"/>
              </w:rPr>
              <w:t>1</w:t>
            </w:r>
          </w:p>
        </w:tc>
      </w:tr>
      <w:tr w:rsidR="00796345" w:rsidRPr="00EF58AE" w14:paraId="4B1FCDFA" w14:textId="77777777" w:rsidTr="00796345">
        <w:trPr>
          <w:trHeight w:val="360"/>
        </w:trPr>
        <w:tc>
          <w:tcPr>
            <w:tcW w:w="4311" w:type="dxa"/>
            <w:vAlign w:val="bottom"/>
          </w:tcPr>
          <w:p w14:paraId="3BA2DB84" w14:textId="7728E959" w:rsidR="00796345" w:rsidRPr="00EF58AE" w:rsidRDefault="00796345" w:rsidP="00796345">
            <w:pPr>
              <w:spacing w:line="340" w:lineRule="exact"/>
              <w:ind w:firstLine="231"/>
              <w:jc w:val="left"/>
              <w:rPr>
                <w:rFonts w:cstheme="majorBidi"/>
              </w:rPr>
            </w:pPr>
            <w:r w:rsidRPr="007359BB">
              <w:rPr>
                <w:rFonts w:cstheme="majorBidi"/>
                <w:cs/>
              </w:rPr>
              <w:t xml:space="preserve"> มากกว่า </w:t>
            </w:r>
            <w:r w:rsidRPr="00EF58AE">
              <w:rPr>
                <w:rFonts w:cstheme="majorBidi"/>
              </w:rPr>
              <w:t>1</w:t>
            </w:r>
            <w:r w:rsidRPr="007359BB">
              <w:rPr>
                <w:rFonts w:cstheme="majorBidi"/>
                <w:cs/>
              </w:rPr>
              <w:t xml:space="preserve"> ปี แต่ไม่เกิน </w:t>
            </w:r>
            <w:r w:rsidRPr="00EF58AE">
              <w:rPr>
                <w:rFonts w:cstheme="majorBidi"/>
              </w:rPr>
              <w:t>5</w:t>
            </w:r>
            <w:r w:rsidRPr="007359BB">
              <w:rPr>
                <w:rFonts w:cstheme="majorBidi"/>
                <w:cs/>
              </w:rPr>
              <w:t xml:space="preserve"> ปี</w:t>
            </w:r>
          </w:p>
        </w:tc>
        <w:tc>
          <w:tcPr>
            <w:tcW w:w="1395" w:type="dxa"/>
          </w:tcPr>
          <w:p w14:paraId="71CC2DB8" w14:textId="48607EE3" w:rsidR="00796345" w:rsidRPr="00626574" w:rsidRDefault="00796345" w:rsidP="00796345">
            <w:pPr>
              <w:spacing w:line="340" w:lineRule="exact"/>
              <w:ind w:right="-12"/>
              <w:rPr>
                <w:rFonts w:cstheme="majorBidi"/>
              </w:rPr>
            </w:pPr>
            <w:r w:rsidRPr="002729DA">
              <w:t xml:space="preserve"> 5,994,721 </w:t>
            </w:r>
          </w:p>
        </w:tc>
        <w:tc>
          <w:tcPr>
            <w:tcW w:w="78" w:type="dxa"/>
            <w:vAlign w:val="bottom"/>
          </w:tcPr>
          <w:p w14:paraId="4102D2B8" w14:textId="77777777" w:rsidR="00796345" w:rsidRPr="00626574" w:rsidRDefault="00796345" w:rsidP="00796345">
            <w:pPr>
              <w:spacing w:line="340" w:lineRule="exact"/>
              <w:ind w:right="-12"/>
              <w:rPr>
                <w:rFonts w:cstheme="majorBidi"/>
              </w:rPr>
            </w:pPr>
          </w:p>
        </w:tc>
        <w:tc>
          <w:tcPr>
            <w:tcW w:w="1395" w:type="dxa"/>
          </w:tcPr>
          <w:p w14:paraId="245AC5D2" w14:textId="78BC3FAB" w:rsidR="00796345" w:rsidRPr="00626574" w:rsidRDefault="00796345" w:rsidP="00796345">
            <w:pPr>
              <w:spacing w:line="340" w:lineRule="exact"/>
              <w:ind w:right="-12"/>
              <w:rPr>
                <w:rFonts w:cstheme="majorBidi"/>
              </w:rPr>
            </w:pPr>
            <w:r w:rsidRPr="00D80737">
              <w:t xml:space="preserve"> 5,985,100 </w:t>
            </w:r>
          </w:p>
        </w:tc>
        <w:tc>
          <w:tcPr>
            <w:tcW w:w="81" w:type="dxa"/>
            <w:vAlign w:val="bottom"/>
          </w:tcPr>
          <w:p w14:paraId="4963CF1F" w14:textId="77777777" w:rsidR="00796345" w:rsidRPr="00626574" w:rsidRDefault="00796345" w:rsidP="00796345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150DBD31" w14:textId="2BAC40E5" w:rsidR="00796345" w:rsidRPr="00626574" w:rsidRDefault="00796345" w:rsidP="00796345">
            <w:pPr>
              <w:spacing w:line="340" w:lineRule="exact"/>
              <w:ind w:right="171"/>
              <w:rPr>
                <w:rFonts w:cstheme="majorBidi"/>
              </w:rPr>
            </w:pPr>
            <w:r w:rsidRPr="00626574">
              <w:rPr>
                <w:rFonts w:cstheme="majorBidi"/>
              </w:rPr>
              <w:t>-</w:t>
            </w:r>
          </w:p>
        </w:tc>
      </w:tr>
      <w:tr w:rsidR="00796345" w:rsidRPr="00EF58AE" w14:paraId="4159F9D1" w14:textId="77777777" w:rsidTr="00796345">
        <w:trPr>
          <w:trHeight w:val="360"/>
        </w:trPr>
        <w:tc>
          <w:tcPr>
            <w:tcW w:w="4311" w:type="dxa"/>
            <w:vAlign w:val="bottom"/>
          </w:tcPr>
          <w:p w14:paraId="166391A6" w14:textId="71E01F82" w:rsidR="00796345" w:rsidRPr="007359BB" w:rsidRDefault="00796345" w:rsidP="00796345">
            <w:pPr>
              <w:spacing w:line="340" w:lineRule="exact"/>
              <w:ind w:firstLine="231"/>
              <w:jc w:val="left"/>
              <w:rPr>
                <w:rFonts w:cstheme="majorBidi"/>
                <w:cs/>
              </w:rPr>
            </w:pPr>
            <w:r w:rsidRPr="007359BB">
              <w:rPr>
                <w:rFonts w:cstheme="majorBidi" w:hint="cs"/>
                <w:cs/>
              </w:rPr>
              <w:t xml:space="preserve"> มากกว่า </w:t>
            </w:r>
            <w:r>
              <w:rPr>
                <w:rFonts w:cstheme="majorBidi"/>
              </w:rPr>
              <w:t xml:space="preserve">5 </w:t>
            </w:r>
            <w:r w:rsidRPr="007359BB">
              <w:rPr>
                <w:rFonts w:cstheme="majorBidi" w:hint="cs"/>
                <w:cs/>
              </w:rPr>
              <w:t>ปี</w:t>
            </w:r>
          </w:p>
        </w:tc>
        <w:tc>
          <w:tcPr>
            <w:tcW w:w="1395" w:type="dxa"/>
          </w:tcPr>
          <w:p w14:paraId="04D74043" w14:textId="05125C89" w:rsidR="00796345" w:rsidRPr="007359BB" w:rsidRDefault="00796345" w:rsidP="00796345">
            <w:pPr>
              <w:spacing w:line="340" w:lineRule="exact"/>
              <w:ind w:right="-12"/>
              <w:rPr>
                <w:rFonts w:cstheme="majorBidi"/>
                <w:cs/>
              </w:rPr>
            </w:pPr>
            <w:r w:rsidRPr="002729DA">
              <w:t xml:space="preserve"> 21,646,112 </w:t>
            </w:r>
          </w:p>
        </w:tc>
        <w:tc>
          <w:tcPr>
            <w:tcW w:w="78" w:type="dxa"/>
            <w:vAlign w:val="bottom"/>
          </w:tcPr>
          <w:p w14:paraId="50C8EB3C" w14:textId="77777777" w:rsidR="00796345" w:rsidRPr="00626574" w:rsidRDefault="00796345" w:rsidP="00796345">
            <w:pPr>
              <w:spacing w:line="340" w:lineRule="exact"/>
              <w:ind w:right="-12"/>
              <w:rPr>
                <w:rFonts w:cstheme="majorBidi"/>
              </w:rPr>
            </w:pPr>
          </w:p>
        </w:tc>
        <w:tc>
          <w:tcPr>
            <w:tcW w:w="1395" w:type="dxa"/>
          </w:tcPr>
          <w:p w14:paraId="46F52CAC" w14:textId="78747874" w:rsidR="00796345" w:rsidRPr="00626574" w:rsidRDefault="00796345" w:rsidP="00796345">
            <w:pPr>
              <w:spacing w:line="340" w:lineRule="exact"/>
              <w:ind w:right="-12"/>
            </w:pPr>
            <w:r w:rsidRPr="00D80737">
              <w:t xml:space="preserve"> 21,646,112 </w:t>
            </w:r>
          </w:p>
        </w:tc>
        <w:tc>
          <w:tcPr>
            <w:tcW w:w="81" w:type="dxa"/>
            <w:vAlign w:val="bottom"/>
          </w:tcPr>
          <w:p w14:paraId="46BF8E16" w14:textId="77777777" w:rsidR="00796345" w:rsidRPr="00626574" w:rsidRDefault="00796345" w:rsidP="00796345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3DBAC666" w14:textId="617A0630" w:rsidR="00796345" w:rsidRPr="00626574" w:rsidRDefault="00796345" w:rsidP="00796345">
            <w:pPr>
              <w:spacing w:line="340" w:lineRule="exact"/>
              <w:ind w:right="171"/>
              <w:rPr>
                <w:rFonts w:cstheme="majorBidi"/>
              </w:rPr>
            </w:pPr>
            <w:r w:rsidRPr="00626574">
              <w:rPr>
                <w:rFonts w:cstheme="majorBidi"/>
              </w:rPr>
              <w:t>-</w:t>
            </w:r>
          </w:p>
        </w:tc>
      </w:tr>
      <w:tr w:rsidR="00796345" w:rsidRPr="00EF58AE" w14:paraId="41B86563" w14:textId="77777777" w:rsidTr="00796345">
        <w:trPr>
          <w:trHeight w:val="360"/>
        </w:trPr>
        <w:tc>
          <w:tcPr>
            <w:tcW w:w="4311" w:type="dxa"/>
            <w:vAlign w:val="bottom"/>
          </w:tcPr>
          <w:p w14:paraId="304B66D5" w14:textId="2427C345" w:rsidR="00796345" w:rsidRPr="00F31733" w:rsidRDefault="00796345" w:rsidP="00796345">
            <w:pPr>
              <w:spacing w:line="340" w:lineRule="exact"/>
              <w:ind w:firstLine="141"/>
              <w:jc w:val="left"/>
              <w:rPr>
                <w:rFonts w:cstheme="majorBidi"/>
                <w:b/>
                <w:bCs/>
                <w:cs/>
              </w:rPr>
            </w:pPr>
            <w:r w:rsidRPr="007359BB">
              <w:rPr>
                <w:rFonts w:cstheme="majorBidi"/>
                <w:b/>
                <w:bCs/>
                <w:color w:val="000000"/>
                <w:cs/>
              </w:rPr>
              <w:t>รวม</w:t>
            </w:r>
          </w:p>
        </w:tc>
        <w:tc>
          <w:tcPr>
            <w:tcW w:w="1395" w:type="dxa"/>
            <w:tcBorders>
              <w:top w:val="single" w:sz="4" w:space="0" w:color="auto"/>
              <w:bottom w:val="double" w:sz="4" w:space="0" w:color="auto"/>
            </w:tcBorders>
          </w:tcPr>
          <w:p w14:paraId="57B4D77D" w14:textId="11411912" w:rsidR="00796345" w:rsidRPr="00796345" w:rsidRDefault="00796345" w:rsidP="00796345">
            <w:pPr>
              <w:spacing w:line="340" w:lineRule="exact"/>
              <w:rPr>
                <w:b/>
                <w:bCs/>
              </w:rPr>
            </w:pPr>
            <w:r w:rsidRPr="00796345">
              <w:rPr>
                <w:b/>
                <w:bCs/>
              </w:rPr>
              <w:t xml:space="preserve"> 31,005,317 </w:t>
            </w:r>
          </w:p>
        </w:tc>
        <w:tc>
          <w:tcPr>
            <w:tcW w:w="78" w:type="dxa"/>
            <w:vAlign w:val="bottom"/>
          </w:tcPr>
          <w:p w14:paraId="4FBBB5A5" w14:textId="77777777" w:rsidR="00796345" w:rsidRPr="00796345" w:rsidRDefault="00796345" w:rsidP="00796345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</w:p>
        </w:tc>
        <w:tc>
          <w:tcPr>
            <w:tcW w:w="1395" w:type="dxa"/>
            <w:tcBorders>
              <w:top w:val="single" w:sz="4" w:space="0" w:color="auto"/>
              <w:bottom w:val="double" w:sz="4" w:space="0" w:color="auto"/>
            </w:tcBorders>
          </w:tcPr>
          <w:p w14:paraId="6F344F9C" w14:textId="0C2A9CCA" w:rsidR="00796345" w:rsidRPr="00796345" w:rsidRDefault="00796345" w:rsidP="00796345">
            <w:pPr>
              <w:spacing w:line="340" w:lineRule="exact"/>
              <w:rPr>
                <w:rFonts w:cstheme="majorBidi"/>
                <w:b/>
                <w:bCs/>
              </w:rPr>
            </w:pPr>
            <w:r w:rsidRPr="00796345">
              <w:rPr>
                <w:b/>
                <w:bCs/>
              </w:rPr>
              <w:t xml:space="preserve"> 28,868,232 </w:t>
            </w:r>
          </w:p>
        </w:tc>
        <w:tc>
          <w:tcPr>
            <w:tcW w:w="81" w:type="dxa"/>
            <w:vAlign w:val="bottom"/>
          </w:tcPr>
          <w:p w14:paraId="44DEF740" w14:textId="77777777" w:rsidR="00796345" w:rsidRPr="00796345" w:rsidRDefault="00796345" w:rsidP="00796345">
            <w:pPr>
              <w:spacing w:line="340" w:lineRule="exact"/>
              <w:rPr>
                <w:rFonts w:cstheme="majorBidi"/>
                <w:b/>
                <w:bCs/>
              </w:rPr>
            </w:pPr>
          </w:p>
        </w:tc>
        <w:tc>
          <w:tcPr>
            <w:tcW w:w="1395" w:type="dxa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14:paraId="38C03B86" w14:textId="3D8C0BDB" w:rsidR="00796345" w:rsidRPr="00796345" w:rsidRDefault="00796345" w:rsidP="00796345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  <w:r w:rsidRPr="00796345">
              <w:rPr>
                <w:rFonts w:cstheme="majorBidi"/>
                <w:b/>
                <w:bCs/>
              </w:rPr>
              <w:t>176,101</w:t>
            </w:r>
          </w:p>
        </w:tc>
      </w:tr>
    </w:tbl>
    <w:p w14:paraId="2D031C9A" w14:textId="0B7EDD29" w:rsidR="005C7535" w:rsidRPr="003B6F90" w:rsidRDefault="005C7535" w:rsidP="00E80568">
      <w:pPr>
        <w:numPr>
          <w:ilvl w:val="0"/>
          <w:numId w:val="1"/>
        </w:numPr>
        <w:tabs>
          <w:tab w:val="clear" w:pos="540"/>
          <w:tab w:val="num" w:pos="426"/>
        </w:tabs>
        <w:spacing w:before="120"/>
        <w:ind w:left="360"/>
        <w:jc w:val="left"/>
        <w:rPr>
          <w:rFonts w:eastAsia="Calibri" w:cstheme="majorBidi"/>
          <w:b/>
          <w:bCs/>
        </w:rPr>
      </w:pPr>
      <w:r w:rsidRPr="007359BB">
        <w:rPr>
          <w:rFonts w:eastAsia="Calibri" w:cstheme="majorBidi"/>
          <w:b/>
          <w:bCs/>
          <w:cs/>
        </w:rPr>
        <w:t>การบริหารจัดการทุน</w:t>
      </w:r>
    </w:p>
    <w:p w14:paraId="7E5436EA" w14:textId="5793AB6D" w:rsidR="00A4140D" w:rsidRPr="00BA3427" w:rsidRDefault="005C7535" w:rsidP="00BA3427">
      <w:pPr>
        <w:pStyle w:val="ListParagraph"/>
        <w:spacing w:before="80"/>
        <w:ind w:left="360"/>
        <w:jc w:val="thaiDistribute"/>
        <w:rPr>
          <w:rFonts w:cstheme="majorBidi"/>
          <w:color w:val="000000" w:themeColor="text1"/>
        </w:rPr>
      </w:pPr>
      <w:r w:rsidRPr="007359BB">
        <w:rPr>
          <w:rFonts w:cstheme="majorBidi"/>
          <w:color w:val="000000" w:themeColor="text1"/>
          <w:cs/>
        </w:rPr>
        <w:t>วัตถุประสงค์ในการบริหารจัดการทุนที่สำคัญของ</w:t>
      </w:r>
      <w:r w:rsidR="00C32608" w:rsidRPr="007359BB">
        <w:rPr>
          <w:rFonts w:cstheme="majorBidi"/>
          <w:color w:val="000000" w:themeColor="text1"/>
          <w:cs/>
        </w:rPr>
        <w:t>กลุ่มบริษัท</w:t>
      </w:r>
      <w:r w:rsidRPr="007359BB">
        <w:rPr>
          <w:rFonts w:cstheme="majorBidi"/>
          <w:color w:val="000000" w:themeColor="text1"/>
          <w:cs/>
        </w:rPr>
        <w:t>คือการจัดให้มีโครงสร้างทางการเงินที่เหมาะสม</w:t>
      </w:r>
      <w:r w:rsidR="00C32608" w:rsidRPr="007359BB">
        <w:rPr>
          <w:rFonts w:cstheme="majorBidi"/>
          <w:color w:val="000000" w:themeColor="text1"/>
          <w:cs/>
        </w:rPr>
        <w:t xml:space="preserve">                </w:t>
      </w:r>
      <w:r w:rsidRPr="007359BB">
        <w:rPr>
          <w:rFonts w:cstheme="majorBidi"/>
          <w:color w:val="000000" w:themeColor="text1"/>
          <w:cs/>
        </w:rPr>
        <w:t>และการดำรงไว้ซึ่งความสามารถในการดำเนินธุรกิจอย่างต่อเนื่อง</w:t>
      </w:r>
    </w:p>
    <w:bookmarkEnd w:id="7"/>
    <w:bookmarkEnd w:id="8"/>
    <w:p w14:paraId="2867D946" w14:textId="77777777" w:rsidR="00F04615" w:rsidRPr="00F04615" w:rsidRDefault="00F04615" w:rsidP="00F04615">
      <w:pPr>
        <w:numPr>
          <w:ilvl w:val="0"/>
          <w:numId w:val="1"/>
        </w:numPr>
        <w:tabs>
          <w:tab w:val="clear" w:pos="540"/>
          <w:tab w:val="num" w:pos="426"/>
        </w:tabs>
        <w:spacing w:before="120"/>
        <w:ind w:left="360"/>
        <w:jc w:val="left"/>
        <w:rPr>
          <w:rFonts w:eastAsia="Calibri" w:cstheme="majorBidi"/>
          <w:b/>
          <w:bCs/>
        </w:rPr>
      </w:pPr>
      <w:r w:rsidRPr="00F04615">
        <w:rPr>
          <w:rFonts w:eastAsia="Calibri" w:cstheme="majorBidi"/>
          <w:b/>
          <w:bCs/>
          <w:cs/>
        </w:rPr>
        <w:t>การอนุมัติงบการเงิน</w:t>
      </w:r>
    </w:p>
    <w:p w14:paraId="33071438" w14:textId="77777777" w:rsidR="00F04615" w:rsidRPr="00F04615" w:rsidRDefault="00F04615" w:rsidP="00F04615">
      <w:pPr>
        <w:pStyle w:val="ListParagraph"/>
        <w:spacing w:before="80"/>
        <w:ind w:left="360"/>
        <w:jc w:val="thaiDistribute"/>
        <w:rPr>
          <w:rFonts w:cstheme="majorBidi"/>
          <w:color w:val="000000" w:themeColor="text1"/>
        </w:rPr>
      </w:pPr>
      <w:r w:rsidRPr="00F04615">
        <w:rPr>
          <w:rFonts w:cstheme="majorBidi"/>
          <w:color w:val="000000" w:themeColor="text1"/>
          <w:cs/>
        </w:rPr>
        <w:t>งบการเงินนี้ได้รับอนุมัติให้ออกโดยกรรมการผู้มีอำนาจของบริษัทฯ เมื่อวันที่ 26 กุมภาพันธ์ 2569</w:t>
      </w:r>
    </w:p>
    <w:p w14:paraId="1CA047E4" w14:textId="356CC254" w:rsidR="006B7C09" w:rsidRPr="007359BB" w:rsidRDefault="006B7C09" w:rsidP="00F04615">
      <w:pPr>
        <w:spacing w:before="120"/>
        <w:ind w:left="180"/>
        <w:jc w:val="left"/>
        <w:rPr>
          <w:rFonts w:cstheme="majorBidi"/>
          <w:color w:val="000000" w:themeColor="text1"/>
          <w:sz w:val="32"/>
          <w:szCs w:val="32"/>
          <w:cs/>
        </w:rPr>
      </w:pPr>
    </w:p>
    <w:sectPr w:rsidR="006B7C09" w:rsidRPr="007359BB" w:rsidSect="00F56507">
      <w:footerReference w:type="default" r:id="rId8"/>
      <w:type w:val="continuous"/>
      <w:pgSz w:w="11906" w:h="16838" w:code="9"/>
      <w:pgMar w:top="1170" w:right="851" w:bottom="720" w:left="1797" w:header="709" w:footer="255" w:gutter="0"/>
      <w:pgNumType w:start="1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ADC0BD" w14:textId="77777777" w:rsidR="003B23F2" w:rsidRDefault="003B23F2">
      <w:r>
        <w:separator/>
      </w:r>
    </w:p>
  </w:endnote>
  <w:endnote w:type="continuationSeparator" w:id="0">
    <w:p w14:paraId="52E67FF0" w14:textId="77777777" w:rsidR="003B23F2" w:rsidRDefault="003B23F2">
      <w:r>
        <w:continuationSeparator/>
      </w:r>
    </w:p>
  </w:endnote>
  <w:endnote w:type="continuationNotice" w:id="1">
    <w:p w14:paraId="4024AFDA" w14:textId="77777777" w:rsidR="003B23F2" w:rsidRDefault="003B23F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eelawadee">
    <w:altName w:val="Leelawadee UI"/>
    <w:panose1 w:val="020B0502040204020203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cstheme="majorBidi"/>
      </w:rPr>
      <w:id w:val="-1056783228"/>
      <w:docPartObj>
        <w:docPartGallery w:val="Page Numbers (Bottom of Page)"/>
        <w:docPartUnique/>
      </w:docPartObj>
    </w:sdtPr>
    <w:sdtEndPr>
      <w:rPr>
        <w:noProof/>
        <w:shd w:val="clear" w:color="auto" w:fill="FFFFFF" w:themeFill="background1"/>
      </w:rPr>
    </w:sdtEndPr>
    <w:sdtContent>
      <w:p w14:paraId="1BDAB270" w14:textId="3583C3BC" w:rsidR="00A72AB4" w:rsidRPr="00DD2CDB" w:rsidRDefault="00A72AB4" w:rsidP="00DD2CDB">
        <w:pPr>
          <w:pStyle w:val="Footer"/>
          <w:rPr>
            <w:rFonts w:cstheme="majorBidi"/>
          </w:rPr>
        </w:pPr>
        <w:r w:rsidRPr="00B3232A">
          <w:rPr>
            <w:rFonts w:cstheme="majorBidi"/>
          </w:rPr>
          <w:tab/>
        </w:r>
        <w:r w:rsidRPr="0052442F">
          <w:rPr>
            <w:rFonts w:cstheme="majorBidi"/>
            <w:shd w:val="clear" w:color="auto" w:fill="FFFFFF" w:themeFill="background1"/>
          </w:rPr>
          <w:fldChar w:fldCharType="begin"/>
        </w:r>
        <w:r w:rsidRPr="0052442F">
          <w:rPr>
            <w:rFonts w:cstheme="majorBidi"/>
            <w:shd w:val="clear" w:color="auto" w:fill="FFFFFF" w:themeFill="background1"/>
          </w:rPr>
          <w:instrText xml:space="preserve"> PAGE   \</w:instrText>
        </w:r>
        <w:r w:rsidRPr="0052442F">
          <w:rPr>
            <w:rFonts w:cstheme="majorBidi"/>
            <w:shd w:val="clear" w:color="auto" w:fill="FFFFFF" w:themeFill="background1"/>
            <w:cs/>
          </w:rPr>
          <w:instrText xml:space="preserve">* </w:instrText>
        </w:r>
        <w:r w:rsidRPr="0052442F">
          <w:rPr>
            <w:rFonts w:cstheme="majorBidi"/>
            <w:shd w:val="clear" w:color="auto" w:fill="FFFFFF" w:themeFill="background1"/>
          </w:rPr>
          <w:instrText xml:space="preserve">MERGEFORMAT </w:instrText>
        </w:r>
        <w:r w:rsidRPr="0052442F">
          <w:rPr>
            <w:rFonts w:cstheme="majorBidi"/>
            <w:shd w:val="clear" w:color="auto" w:fill="FFFFFF" w:themeFill="background1"/>
          </w:rPr>
          <w:fldChar w:fldCharType="separate"/>
        </w:r>
        <w:r w:rsidR="004F4C58">
          <w:rPr>
            <w:rFonts w:cstheme="majorBidi"/>
            <w:noProof/>
            <w:shd w:val="clear" w:color="auto" w:fill="FFFFFF" w:themeFill="background1"/>
          </w:rPr>
          <w:t>16</w:t>
        </w:r>
        <w:r w:rsidRPr="0052442F">
          <w:rPr>
            <w:rFonts w:cstheme="majorBidi"/>
            <w:noProof/>
            <w:shd w:val="clear" w:color="auto" w:fill="FFFFFF" w:themeFill="background1"/>
          </w:rPr>
          <w:fldChar w:fldCharType="end"/>
        </w:r>
      </w:p>
    </w:sdtContent>
  </w:sdt>
  <w:p w14:paraId="5B3596E1" w14:textId="77777777" w:rsidR="00A72AB4" w:rsidRDefault="00A72AB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AC56DC" w14:textId="77777777" w:rsidR="003B23F2" w:rsidRDefault="003B23F2">
      <w:r>
        <w:separator/>
      </w:r>
    </w:p>
  </w:footnote>
  <w:footnote w:type="continuationSeparator" w:id="0">
    <w:p w14:paraId="40154CD4" w14:textId="77777777" w:rsidR="003B23F2" w:rsidRDefault="003B23F2">
      <w:r>
        <w:continuationSeparator/>
      </w:r>
    </w:p>
  </w:footnote>
  <w:footnote w:type="continuationNotice" w:id="1">
    <w:p w14:paraId="586C5807" w14:textId="77777777" w:rsidR="003B23F2" w:rsidRDefault="003B23F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4F5326"/>
    <w:multiLevelType w:val="hybridMultilevel"/>
    <w:tmpl w:val="50541AB0"/>
    <w:lvl w:ilvl="0" w:tplc="45F07134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D4799F"/>
    <w:multiLevelType w:val="hybridMultilevel"/>
    <w:tmpl w:val="B19E813C"/>
    <w:lvl w:ilvl="0" w:tplc="4C26C4AE">
      <w:start w:val="1"/>
      <w:numFmt w:val="decimal"/>
      <w:lvlText w:val="(%1)"/>
      <w:lvlJc w:val="left"/>
      <w:pPr>
        <w:ind w:left="717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" w15:restartNumberingAfterBreak="0">
    <w:nsid w:val="15405E0F"/>
    <w:multiLevelType w:val="multilevel"/>
    <w:tmpl w:val="34E80F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ngsana New" w:hAnsi="Angsana New" w:cs="Angsana New" w:hint="default"/>
        <w:b/>
        <w:bCs/>
        <w:i w:val="0"/>
        <w:iCs w:val="0"/>
        <w:sz w:val="28"/>
        <w:szCs w:val="28"/>
        <w:u w:val="none"/>
      </w:rPr>
    </w:lvl>
    <w:lvl w:ilvl="1">
      <w:start w:val="1"/>
      <w:numFmt w:val="decimal"/>
      <w:lvlText w:val="28.%2"/>
      <w:lvlJc w:val="left"/>
      <w:pPr>
        <w:tabs>
          <w:tab w:val="num" w:pos="734"/>
        </w:tabs>
        <w:ind w:left="734" w:hanging="450"/>
      </w:pPr>
      <w:rPr>
        <w:rFonts w:ascii="Angsana New" w:hAnsi="Angsana New" w:cs="Angsana New" w:hint="default"/>
        <w:b/>
        <w:bCs/>
      </w:rPr>
    </w:lvl>
    <w:lvl w:ilvl="2">
      <w:start w:val="1"/>
      <w:numFmt w:val="decimal"/>
      <w:lvlText w:val="4.%3.1"/>
      <w:lvlJc w:val="left"/>
      <w:pPr>
        <w:tabs>
          <w:tab w:val="num" w:pos="1004"/>
        </w:tabs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790"/>
        </w:tabs>
        <w:ind w:left="279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480"/>
        </w:tabs>
        <w:ind w:left="348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4530"/>
        </w:tabs>
        <w:ind w:left="453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5220"/>
        </w:tabs>
        <w:ind w:left="522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910"/>
        </w:tabs>
        <w:ind w:left="5910" w:hanging="108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960"/>
        </w:tabs>
        <w:ind w:left="6960" w:hanging="1440"/>
      </w:pPr>
      <w:rPr>
        <w:rFonts w:cs="Times New Roman" w:hint="default"/>
      </w:rPr>
    </w:lvl>
  </w:abstractNum>
  <w:abstractNum w:abstractNumId="3" w15:restartNumberingAfterBreak="0">
    <w:nsid w:val="16BE3673"/>
    <w:multiLevelType w:val="hybridMultilevel"/>
    <w:tmpl w:val="50541AB0"/>
    <w:lvl w:ilvl="0" w:tplc="FFFFFFFF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88858A5"/>
    <w:multiLevelType w:val="hybridMultilevel"/>
    <w:tmpl w:val="07466A28"/>
    <w:lvl w:ilvl="0" w:tplc="0770A3A8">
      <w:numFmt w:val="bullet"/>
      <w:lvlText w:val="•"/>
      <w:lvlJc w:val="left"/>
      <w:pPr>
        <w:ind w:left="1628" w:hanging="360"/>
      </w:pPr>
      <w:rPr>
        <w:rFonts w:ascii="AngsanaUPC" w:eastAsia="Arial Unicode MS" w:hAnsi="AngsanaUPC" w:cs="AngsanaUPC"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234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6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78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50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22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94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66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388" w:hanging="360"/>
      </w:pPr>
      <w:rPr>
        <w:rFonts w:ascii="Wingdings" w:hAnsi="Wingdings" w:hint="default"/>
      </w:rPr>
    </w:lvl>
  </w:abstractNum>
  <w:abstractNum w:abstractNumId="5" w15:restartNumberingAfterBreak="0">
    <w:nsid w:val="1C79172A"/>
    <w:multiLevelType w:val="hybridMultilevel"/>
    <w:tmpl w:val="7EC02BD6"/>
    <w:lvl w:ilvl="0" w:tplc="6E6228B6">
      <w:start w:val="1"/>
      <w:numFmt w:val="thaiLetters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D905D5"/>
    <w:multiLevelType w:val="multilevel"/>
    <w:tmpl w:val="C12677E8"/>
    <w:lvl w:ilvl="0">
      <w:start w:val="1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2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5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1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8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7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35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60" w:hanging="1440"/>
      </w:pPr>
      <w:rPr>
        <w:rFonts w:hint="default"/>
      </w:rPr>
    </w:lvl>
  </w:abstractNum>
  <w:abstractNum w:abstractNumId="7" w15:restartNumberingAfterBreak="0">
    <w:nsid w:val="2A4136DB"/>
    <w:multiLevelType w:val="hybridMultilevel"/>
    <w:tmpl w:val="F9D2B5B4"/>
    <w:lvl w:ilvl="0" w:tplc="A4B07AF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E816DF"/>
    <w:multiLevelType w:val="hybridMultilevel"/>
    <w:tmpl w:val="C1C415CC"/>
    <w:lvl w:ilvl="0" w:tplc="C25836C0">
      <w:numFmt w:val="bullet"/>
      <w:lvlText w:val="﷐"/>
      <w:lvlJc w:val="left"/>
      <w:pPr>
        <w:ind w:left="720" w:hanging="360"/>
      </w:pPr>
      <w:rPr>
        <w:rFonts w:ascii="Angsana New" w:eastAsia="Cordia New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E41774"/>
    <w:multiLevelType w:val="hybridMultilevel"/>
    <w:tmpl w:val="1D90627E"/>
    <w:lvl w:ilvl="0" w:tplc="D226ABB0">
      <w:start w:val="1"/>
      <w:numFmt w:val="thaiLetters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E2D7564"/>
    <w:multiLevelType w:val="hybridMultilevel"/>
    <w:tmpl w:val="D2BE5B36"/>
    <w:lvl w:ilvl="0" w:tplc="BFBAECD8">
      <w:start w:val="1"/>
      <w:numFmt w:val="decimal"/>
      <w:lvlText w:val="%1."/>
      <w:lvlJc w:val="left"/>
      <w:pPr>
        <w:ind w:left="876" w:hanging="450"/>
      </w:pPr>
      <w:rPr>
        <w:rFonts w:hint="default"/>
        <w:b/>
        <w:bCs/>
        <w:color w:val="auto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DA3EA6"/>
    <w:multiLevelType w:val="hybridMultilevel"/>
    <w:tmpl w:val="CD6AE5C8"/>
    <w:lvl w:ilvl="0" w:tplc="2C6209D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C31D1A"/>
    <w:multiLevelType w:val="hybridMultilevel"/>
    <w:tmpl w:val="57AE48B8"/>
    <w:lvl w:ilvl="0" w:tplc="11E2789C">
      <w:start w:val="1"/>
      <w:numFmt w:val="decimal"/>
      <w:lvlText w:val="14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A502CD"/>
    <w:multiLevelType w:val="hybridMultilevel"/>
    <w:tmpl w:val="6EB0BF4C"/>
    <w:lvl w:ilvl="0" w:tplc="45F07134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2074EF"/>
    <w:multiLevelType w:val="hybridMultilevel"/>
    <w:tmpl w:val="B950EC68"/>
    <w:lvl w:ilvl="0" w:tplc="9D30CF5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  <w:i w:val="0"/>
        <w:iCs w:val="0"/>
        <w:sz w:val="28"/>
        <w:szCs w:val="28"/>
      </w:rPr>
    </w:lvl>
    <w:lvl w:ilvl="1" w:tplc="A1CEFA20">
      <w:start w:val="1"/>
      <w:numFmt w:val="decimal"/>
      <w:lvlText w:val="16.%2"/>
      <w:lvlJc w:val="left"/>
      <w:pPr>
        <w:tabs>
          <w:tab w:val="num" w:pos="1080"/>
        </w:tabs>
        <w:ind w:left="1080" w:hanging="360"/>
      </w:pPr>
      <w:rPr>
        <w:rFonts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22CEB322">
      <w:start w:val="1"/>
      <w:numFmt w:val="decimal"/>
      <w:lvlText w:val="13.%4"/>
      <w:lvlJc w:val="left"/>
      <w:pPr>
        <w:tabs>
          <w:tab w:val="num" w:pos="2520"/>
        </w:tabs>
        <w:ind w:left="2520" w:hanging="360"/>
      </w:pPr>
      <w:rPr>
        <w:rFonts w:hint="default"/>
        <w:b w:val="0"/>
        <w:bCs w:val="0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435F45C2"/>
    <w:multiLevelType w:val="multilevel"/>
    <w:tmpl w:val="E460B1E6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ascii="Angsana New" w:hAnsi="Angsana New" w:cs="Angsana New" w:hint="default"/>
        <w:b/>
        <w:bCs/>
        <w:sz w:val="28"/>
        <w:szCs w:val="28"/>
        <w:lang w:bidi="th-TH"/>
      </w:rPr>
    </w:lvl>
    <w:lvl w:ilvl="1">
      <w:start w:val="1"/>
      <w:numFmt w:val="decimal"/>
      <w:isLgl/>
      <w:lvlText w:val="%1.%2"/>
      <w:lvlJc w:val="left"/>
      <w:pPr>
        <w:ind w:left="465" w:hanging="375"/>
      </w:pPr>
      <w:rPr>
        <w:rFonts w:hint="default"/>
        <w:b w:val="0"/>
        <w:bCs w:val="0"/>
        <w:lang w:bidi="th-TH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44360826"/>
    <w:multiLevelType w:val="hybridMultilevel"/>
    <w:tmpl w:val="8B70B546"/>
    <w:lvl w:ilvl="0" w:tplc="04090001">
      <w:start w:val="1"/>
      <w:numFmt w:val="bullet"/>
      <w:lvlText w:val=""/>
      <w:lvlJc w:val="left"/>
      <w:pPr>
        <w:ind w:left="143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abstractNum w:abstractNumId="17" w15:restartNumberingAfterBreak="0">
    <w:nsid w:val="45E35411"/>
    <w:multiLevelType w:val="multilevel"/>
    <w:tmpl w:val="7B921D6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ngsana New" w:hAnsi="Angsana New" w:cs="Angsana New" w:hint="cs"/>
        <w:b/>
        <w:bCs/>
        <w:i w:val="0"/>
        <w:iCs w:val="0"/>
        <w:strike w:val="0"/>
        <w:dstrike w:val="0"/>
        <w:sz w:val="28"/>
        <w:szCs w:val="28"/>
        <w:u w:val="none"/>
        <w:effect w:val="none"/>
      </w:rPr>
    </w:lvl>
    <w:lvl w:ilvl="1">
      <w:start w:val="1"/>
      <w:numFmt w:val="decimal"/>
      <w:lvlText w:val="%2.1"/>
      <w:lvlJc w:val="left"/>
      <w:pPr>
        <w:tabs>
          <w:tab w:val="num" w:pos="734"/>
        </w:tabs>
        <w:ind w:left="734" w:hanging="450"/>
      </w:pPr>
      <w:rPr>
        <w:rFonts w:hint="default"/>
        <w:lang w:bidi="th-TH"/>
      </w:rPr>
    </w:lvl>
    <w:lvl w:ilvl="2">
      <w:start w:val="1"/>
      <w:numFmt w:val="decimal"/>
      <w:lvlText w:val="1.%3.1"/>
      <w:lvlJc w:val="left"/>
      <w:pPr>
        <w:tabs>
          <w:tab w:val="num" w:pos="1004"/>
        </w:tabs>
        <w:ind w:left="1004" w:hanging="720"/>
      </w:pPr>
      <w:rPr>
        <w:rFonts w:hint="default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790"/>
        </w:tabs>
        <w:ind w:left="279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480"/>
        </w:tabs>
        <w:ind w:left="348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4530"/>
        </w:tabs>
        <w:ind w:left="453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5220"/>
        </w:tabs>
        <w:ind w:left="522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910"/>
        </w:tabs>
        <w:ind w:left="5910" w:hanging="108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960"/>
        </w:tabs>
        <w:ind w:left="6960" w:hanging="1440"/>
      </w:pPr>
      <w:rPr>
        <w:rFonts w:cs="Times New Roman" w:hint="default"/>
      </w:rPr>
    </w:lvl>
  </w:abstractNum>
  <w:abstractNum w:abstractNumId="18" w15:restartNumberingAfterBreak="0">
    <w:nsid w:val="478329C3"/>
    <w:multiLevelType w:val="hybridMultilevel"/>
    <w:tmpl w:val="E4BC9C24"/>
    <w:lvl w:ilvl="0" w:tplc="C5FAAA2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0E23C7"/>
    <w:multiLevelType w:val="hybridMultilevel"/>
    <w:tmpl w:val="50541AB0"/>
    <w:lvl w:ilvl="0" w:tplc="FFFFFFFF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67B7671"/>
    <w:multiLevelType w:val="multilevel"/>
    <w:tmpl w:val="77764592"/>
    <w:lvl w:ilvl="0">
      <w:start w:val="1"/>
      <w:numFmt w:val="decimal"/>
      <w:lvlText w:val="%1."/>
      <w:lvlJc w:val="left"/>
      <w:pPr>
        <w:ind w:left="1271" w:hanging="420"/>
      </w:pPr>
      <w:rPr>
        <w:b/>
        <w:bCs/>
        <w:lang w:bidi="th-TH"/>
      </w:rPr>
    </w:lvl>
    <w:lvl w:ilvl="1">
      <w:start w:val="1"/>
      <w:numFmt w:val="decimal"/>
      <w:isLgl/>
      <w:lvlText w:val="%1.%2"/>
      <w:lvlJc w:val="left"/>
      <w:pPr>
        <w:ind w:left="860" w:hanging="435"/>
      </w:pPr>
      <w:rPr>
        <w:rFonts w:ascii="Angsana New" w:hAnsi="Angsana New" w:cs="Angsana New" w:hint="default"/>
        <w:b w:val="0"/>
        <w:bCs w:val="0"/>
        <w:sz w:val="28"/>
        <w:szCs w:val="28"/>
        <w:lang w:bidi="th-TH"/>
      </w:rPr>
    </w:lvl>
    <w:lvl w:ilvl="2">
      <w:start w:val="1"/>
      <w:numFmt w:val="decimal"/>
      <w:isLgl/>
      <w:lvlText w:val="%1.%2.%3"/>
      <w:lvlJc w:val="left"/>
      <w:pPr>
        <w:ind w:left="1710" w:hanging="720"/>
      </w:pPr>
    </w:lvl>
    <w:lvl w:ilvl="3">
      <w:start w:val="1"/>
      <w:numFmt w:val="decimal"/>
      <w:isLgl/>
      <w:lvlText w:val="%1.%2.%3.%4"/>
      <w:lvlJc w:val="left"/>
      <w:pPr>
        <w:ind w:left="1711" w:hanging="720"/>
      </w:pPr>
    </w:lvl>
    <w:lvl w:ilvl="4">
      <w:start w:val="1"/>
      <w:numFmt w:val="decimal"/>
      <w:isLgl/>
      <w:lvlText w:val="%1.%2.%3.%4.%5"/>
      <w:lvlJc w:val="left"/>
      <w:pPr>
        <w:ind w:left="1994" w:hanging="720"/>
      </w:pPr>
    </w:lvl>
    <w:lvl w:ilvl="5">
      <w:start w:val="1"/>
      <w:numFmt w:val="decimal"/>
      <w:isLgl/>
      <w:lvlText w:val="%1.%2.%3.%4.%5.%6"/>
      <w:lvlJc w:val="left"/>
      <w:pPr>
        <w:ind w:left="2637" w:hanging="1080"/>
      </w:pPr>
    </w:lvl>
    <w:lvl w:ilvl="6">
      <w:start w:val="1"/>
      <w:numFmt w:val="decimal"/>
      <w:isLgl/>
      <w:lvlText w:val="%1.%2.%3.%4.%5.%6.%7"/>
      <w:lvlJc w:val="left"/>
      <w:pPr>
        <w:ind w:left="2920" w:hanging="1080"/>
      </w:pPr>
    </w:lvl>
    <w:lvl w:ilvl="7">
      <w:start w:val="1"/>
      <w:numFmt w:val="decimal"/>
      <w:isLgl/>
      <w:lvlText w:val="%1.%2.%3.%4.%5.%6.%7.%8"/>
      <w:lvlJc w:val="left"/>
      <w:pPr>
        <w:ind w:left="3203" w:hanging="1080"/>
      </w:pPr>
    </w:lvl>
    <w:lvl w:ilvl="8">
      <w:start w:val="1"/>
      <w:numFmt w:val="decimal"/>
      <w:isLgl/>
      <w:lvlText w:val="%1.%2.%3.%4.%5.%6.%7.%8.%9"/>
      <w:lvlJc w:val="left"/>
      <w:pPr>
        <w:ind w:left="3846" w:hanging="1440"/>
      </w:pPr>
    </w:lvl>
  </w:abstractNum>
  <w:abstractNum w:abstractNumId="21" w15:restartNumberingAfterBreak="0">
    <w:nsid w:val="593B05FD"/>
    <w:multiLevelType w:val="hybridMultilevel"/>
    <w:tmpl w:val="A8F0A4FA"/>
    <w:lvl w:ilvl="0" w:tplc="65FCF878">
      <w:start w:val="31"/>
      <w:numFmt w:val="bullet"/>
      <w:lvlText w:val="-"/>
      <w:lvlJc w:val="left"/>
      <w:pPr>
        <w:ind w:left="1094" w:hanging="360"/>
      </w:pPr>
      <w:rPr>
        <w:rFonts w:ascii="Angsana New" w:eastAsia="SimSun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8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4" w:hanging="360"/>
      </w:pPr>
      <w:rPr>
        <w:rFonts w:ascii="Wingdings" w:hAnsi="Wingdings" w:hint="default"/>
      </w:rPr>
    </w:lvl>
  </w:abstractNum>
  <w:abstractNum w:abstractNumId="22" w15:restartNumberingAfterBreak="0">
    <w:nsid w:val="5E040E19"/>
    <w:multiLevelType w:val="hybridMultilevel"/>
    <w:tmpl w:val="1E90EA1E"/>
    <w:lvl w:ilvl="0" w:tplc="BF9A22C4">
      <w:start w:val="31"/>
      <w:numFmt w:val="bullet"/>
      <w:lvlText w:val=""/>
      <w:lvlJc w:val="left"/>
      <w:pPr>
        <w:ind w:left="720" w:hanging="360"/>
      </w:pPr>
      <w:rPr>
        <w:rFonts w:ascii="Symbol" w:eastAsia="SimSun" w:hAnsi="Symbol" w:cs="AngsanaUPC" w:hint="default"/>
        <w:b w:val="0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2D7301"/>
    <w:multiLevelType w:val="hybridMultilevel"/>
    <w:tmpl w:val="F6B061D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607E5F"/>
    <w:multiLevelType w:val="hybridMultilevel"/>
    <w:tmpl w:val="111817EE"/>
    <w:lvl w:ilvl="0" w:tplc="DA0221C0">
      <w:start w:val="1"/>
      <w:numFmt w:val="thaiLetters"/>
      <w:lvlText w:val="%1."/>
      <w:lvlJc w:val="left"/>
      <w:pPr>
        <w:ind w:left="720" w:hanging="360"/>
      </w:pPr>
      <w:rPr>
        <w:rFonts w:ascii="Angsana New" w:hAnsi="Angsana New" w:cs="Angsana New" w:hint="cs"/>
        <w:b w:val="0"/>
        <w:bCs w:val="0"/>
        <w:i w:val="0"/>
        <w:iCs w:val="0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ED7C40"/>
    <w:multiLevelType w:val="hybridMultilevel"/>
    <w:tmpl w:val="F968B4A4"/>
    <w:lvl w:ilvl="0" w:tplc="D054BCD6">
      <w:numFmt w:val="bullet"/>
      <w:lvlText w:val="-"/>
      <w:lvlJc w:val="left"/>
      <w:pPr>
        <w:ind w:left="1656" w:hanging="360"/>
      </w:pPr>
      <w:rPr>
        <w:rFonts w:ascii="Angsana New" w:eastAsia="Times New Roman" w:hAnsi="Angsana New" w:cs="Angsana New" w:hint="default"/>
      </w:rPr>
    </w:lvl>
    <w:lvl w:ilvl="1" w:tplc="04090003">
      <w:start w:val="1"/>
      <w:numFmt w:val="bullet"/>
      <w:lvlText w:val="o"/>
      <w:lvlJc w:val="left"/>
      <w:pPr>
        <w:ind w:left="237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9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6" w:hanging="360"/>
      </w:pPr>
      <w:rPr>
        <w:rFonts w:ascii="Wingdings" w:hAnsi="Wingdings" w:hint="default"/>
      </w:rPr>
    </w:lvl>
  </w:abstractNum>
  <w:abstractNum w:abstractNumId="26" w15:restartNumberingAfterBreak="0">
    <w:nsid w:val="63395A0A"/>
    <w:multiLevelType w:val="multilevel"/>
    <w:tmpl w:val="D2465724"/>
    <w:lvl w:ilvl="0">
      <w:start w:val="1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7" w15:restartNumberingAfterBreak="0">
    <w:nsid w:val="684D243E"/>
    <w:multiLevelType w:val="hybridMultilevel"/>
    <w:tmpl w:val="762E3AB0"/>
    <w:lvl w:ilvl="0" w:tplc="D840A9C4">
      <w:start w:val="1"/>
      <w:numFmt w:val="bullet"/>
      <w:lvlText w:val="-"/>
      <w:lvlJc w:val="left"/>
      <w:pPr>
        <w:ind w:left="1077" w:hanging="360"/>
      </w:pPr>
      <w:rPr>
        <w:rFonts w:ascii="AngsanaUPC" w:eastAsia="SimSun" w:hAnsi="AngsanaUPC" w:cs="AngsanaUPC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8" w15:restartNumberingAfterBreak="0">
    <w:nsid w:val="72877724"/>
    <w:multiLevelType w:val="multilevel"/>
    <w:tmpl w:val="E460B1E6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ascii="Angsana New" w:hAnsi="Angsana New" w:cs="Angsana New" w:hint="default"/>
        <w:b/>
        <w:bCs/>
        <w:sz w:val="28"/>
        <w:szCs w:val="28"/>
        <w:lang w:bidi="th-TH"/>
      </w:rPr>
    </w:lvl>
    <w:lvl w:ilvl="1">
      <w:start w:val="1"/>
      <w:numFmt w:val="decimal"/>
      <w:isLgl/>
      <w:lvlText w:val="%1.%2"/>
      <w:lvlJc w:val="left"/>
      <w:pPr>
        <w:ind w:left="465" w:hanging="375"/>
      </w:pPr>
      <w:rPr>
        <w:rFonts w:hint="default"/>
        <w:b w:val="0"/>
        <w:bCs w:val="0"/>
        <w:lang w:bidi="th-TH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78FE6C3E"/>
    <w:multiLevelType w:val="hybridMultilevel"/>
    <w:tmpl w:val="9F924BEA"/>
    <w:lvl w:ilvl="0" w:tplc="45F07134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7A7D64D0"/>
    <w:multiLevelType w:val="multilevel"/>
    <w:tmpl w:val="9BF486CA"/>
    <w:lvl w:ilvl="0">
      <w:start w:val="1"/>
      <w:numFmt w:val="decimal"/>
      <w:lvlText w:val="%1"/>
      <w:lvlJc w:val="left"/>
      <w:pPr>
        <w:ind w:left="1077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77" w:hanging="360"/>
      </w:pPr>
      <w:rPr>
        <w:rFonts w:hint="default"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43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3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37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7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797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97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57" w:hanging="1440"/>
      </w:pPr>
      <w:rPr>
        <w:rFonts w:hint="default"/>
      </w:rPr>
    </w:lvl>
  </w:abstractNum>
  <w:num w:numId="1" w16cid:durableId="1626883145">
    <w:abstractNumId w:val="15"/>
  </w:num>
  <w:num w:numId="2" w16cid:durableId="691109010">
    <w:abstractNumId w:val="30"/>
  </w:num>
  <w:num w:numId="3" w16cid:durableId="50452106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83157429">
    <w:abstractNumId w:val="23"/>
  </w:num>
  <w:num w:numId="5" w16cid:durableId="1268003340">
    <w:abstractNumId w:val="9"/>
  </w:num>
  <w:num w:numId="6" w16cid:durableId="1720010704">
    <w:abstractNumId w:val="0"/>
  </w:num>
  <w:num w:numId="7" w16cid:durableId="1185708628">
    <w:abstractNumId w:val="3"/>
  </w:num>
  <w:num w:numId="8" w16cid:durableId="42028426">
    <w:abstractNumId w:val="19"/>
  </w:num>
  <w:num w:numId="9" w16cid:durableId="1895657379">
    <w:abstractNumId w:val="7"/>
  </w:num>
  <w:num w:numId="10" w16cid:durableId="870191376">
    <w:abstractNumId w:val="12"/>
  </w:num>
  <w:num w:numId="11" w16cid:durableId="1758165658">
    <w:abstractNumId w:val="17"/>
  </w:num>
  <w:num w:numId="12" w16cid:durableId="876895435">
    <w:abstractNumId w:val="22"/>
  </w:num>
  <w:num w:numId="13" w16cid:durableId="970742252">
    <w:abstractNumId w:val="2"/>
  </w:num>
  <w:num w:numId="14" w16cid:durableId="1364669566">
    <w:abstractNumId w:val="10"/>
  </w:num>
  <w:num w:numId="15" w16cid:durableId="1886257296">
    <w:abstractNumId w:val="29"/>
  </w:num>
  <w:num w:numId="16" w16cid:durableId="232400068">
    <w:abstractNumId w:val="13"/>
  </w:num>
  <w:num w:numId="17" w16cid:durableId="478545345">
    <w:abstractNumId w:val="5"/>
  </w:num>
  <w:num w:numId="18" w16cid:durableId="1429278822">
    <w:abstractNumId w:val="1"/>
  </w:num>
  <w:num w:numId="19" w16cid:durableId="210505356">
    <w:abstractNumId w:val="16"/>
  </w:num>
  <w:num w:numId="20" w16cid:durableId="542057456">
    <w:abstractNumId w:val="27"/>
  </w:num>
  <w:num w:numId="21" w16cid:durableId="1451437179">
    <w:abstractNumId w:val="11"/>
  </w:num>
  <w:num w:numId="22" w16cid:durableId="1173643445">
    <w:abstractNumId w:val="14"/>
  </w:num>
  <w:num w:numId="23" w16cid:durableId="1918981123">
    <w:abstractNumId w:val="21"/>
  </w:num>
  <w:num w:numId="24" w16cid:durableId="1656107637">
    <w:abstractNumId w:val="18"/>
  </w:num>
  <w:num w:numId="25" w16cid:durableId="1072511050">
    <w:abstractNumId w:val="6"/>
  </w:num>
  <w:num w:numId="26" w16cid:durableId="1305311541">
    <w:abstractNumId w:val="26"/>
  </w:num>
  <w:num w:numId="27" w16cid:durableId="1671911811">
    <w:abstractNumId w:val="28"/>
  </w:num>
  <w:num w:numId="28" w16cid:durableId="76319133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90322209">
    <w:abstractNumId w:val="4"/>
  </w:num>
  <w:num w:numId="30" w16cid:durableId="672800587">
    <w:abstractNumId w:val="25"/>
  </w:num>
  <w:num w:numId="31" w16cid:durableId="1661687932">
    <w:abstractNumId w:va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activeWritingStyle w:appName="MSWord" w:lang="en-US" w:vendorID="64" w:dllVersion="4096" w:nlCheck="1" w:checkStyle="0"/>
  <w:activeWritingStyle w:appName="MSWord" w:lang="en-US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2tDSwNDIxMDEwsLBQ0lEKTi0uzszPAykwNLasBQA25CTlLgAAAA=="/>
  </w:docVars>
  <w:rsids>
    <w:rsidRoot w:val="005C7BD0"/>
    <w:rsid w:val="000003E4"/>
    <w:rsid w:val="00000CC8"/>
    <w:rsid w:val="0000138E"/>
    <w:rsid w:val="000021AC"/>
    <w:rsid w:val="000029B4"/>
    <w:rsid w:val="00002E39"/>
    <w:rsid w:val="00002FFB"/>
    <w:rsid w:val="00003262"/>
    <w:rsid w:val="000033CF"/>
    <w:rsid w:val="00003543"/>
    <w:rsid w:val="0000371F"/>
    <w:rsid w:val="00003761"/>
    <w:rsid w:val="0000382C"/>
    <w:rsid w:val="00003E69"/>
    <w:rsid w:val="00003ED6"/>
    <w:rsid w:val="00004235"/>
    <w:rsid w:val="000042BB"/>
    <w:rsid w:val="00004573"/>
    <w:rsid w:val="000048EC"/>
    <w:rsid w:val="00004D70"/>
    <w:rsid w:val="00004E1A"/>
    <w:rsid w:val="00004E55"/>
    <w:rsid w:val="00004EA1"/>
    <w:rsid w:val="00004FB4"/>
    <w:rsid w:val="00005035"/>
    <w:rsid w:val="00005554"/>
    <w:rsid w:val="00005B5A"/>
    <w:rsid w:val="00005CBA"/>
    <w:rsid w:val="00005E92"/>
    <w:rsid w:val="000062F0"/>
    <w:rsid w:val="00006433"/>
    <w:rsid w:val="00006471"/>
    <w:rsid w:val="00006617"/>
    <w:rsid w:val="000069DF"/>
    <w:rsid w:val="00006DB3"/>
    <w:rsid w:val="00007FC9"/>
    <w:rsid w:val="00010112"/>
    <w:rsid w:val="000101EA"/>
    <w:rsid w:val="00010CF8"/>
    <w:rsid w:val="00011265"/>
    <w:rsid w:val="00011F9D"/>
    <w:rsid w:val="00012006"/>
    <w:rsid w:val="0001225A"/>
    <w:rsid w:val="00012570"/>
    <w:rsid w:val="000130DE"/>
    <w:rsid w:val="00013325"/>
    <w:rsid w:val="00013D81"/>
    <w:rsid w:val="00013E10"/>
    <w:rsid w:val="000145FD"/>
    <w:rsid w:val="00014711"/>
    <w:rsid w:val="0001477D"/>
    <w:rsid w:val="00015D15"/>
    <w:rsid w:val="000162E4"/>
    <w:rsid w:val="00016537"/>
    <w:rsid w:val="00016C90"/>
    <w:rsid w:val="00016D04"/>
    <w:rsid w:val="00016DA0"/>
    <w:rsid w:val="0001708B"/>
    <w:rsid w:val="0001756F"/>
    <w:rsid w:val="000176DD"/>
    <w:rsid w:val="00017701"/>
    <w:rsid w:val="00017A63"/>
    <w:rsid w:val="00017D53"/>
    <w:rsid w:val="00017E4B"/>
    <w:rsid w:val="0002078A"/>
    <w:rsid w:val="00020839"/>
    <w:rsid w:val="000210A4"/>
    <w:rsid w:val="000211FD"/>
    <w:rsid w:val="00021369"/>
    <w:rsid w:val="00021458"/>
    <w:rsid w:val="00021CD0"/>
    <w:rsid w:val="00021F1F"/>
    <w:rsid w:val="00021FF2"/>
    <w:rsid w:val="0002365C"/>
    <w:rsid w:val="00023E4E"/>
    <w:rsid w:val="00024430"/>
    <w:rsid w:val="0002476D"/>
    <w:rsid w:val="0002486B"/>
    <w:rsid w:val="0002561F"/>
    <w:rsid w:val="000256A2"/>
    <w:rsid w:val="00025AF9"/>
    <w:rsid w:val="00025B58"/>
    <w:rsid w:val="00026145"/>
    <w:rsid w:val="000264C2"/>
    <w:rsid w:val="00026D37"/>
    <w:rsid w:val="0002735D"/>
    <w:rsid w:val="00027796"/>
    <w:rsid w:val="00027847"/>
    <w:rsid w:val="000279F8"/>
    <w:rsid w:val="00027A7C"/>
    <w:rsid w:val="00027AF3"/>
    <w:rsid w:val="00027E79"/>
    <w:rsid w:val="00027FCE"/>
    <w:rsid w:val="0003024B"/>
    <w:rsid w:val="000302AD"/>
    <w:rsid w:val="00030C82"/>
    <w:rsid w:val="00030D8B"/>
    <w:rsid w:val="00031244"/>
    <w:rsid w:val="0003147E"/>
    <w:rsid w:val="00031ADD"/>
    <w:rsid w:val="00031C09"/>
    <w:rsid w:val="00031C9E"/>
    <w:rsid w:val="00032F33"/>
    <w:rsid w:val="00033D59"/>
    <w:rsid w:val="00033EC2"/>
    <w:rsid w:val="00033F75"/>
    <w:rsid w:val="00034BD4"/>
    <w:rsid w:val="00034C34"/>
    <w:rsid w:val="00034E2F"/>
    <w:rsid w:val="00034F98"/>
    <w:rsid w:val="00035499"/>
    <w:rsid w:val="00035534"/>
    <w:rsid w:val="00035867"/>
    <w:rsid w:val="000358B5"/>
    <w:rsid w:val="00035972"/>
    <w:rsid w:val="00035B46"/>
    <w:rsid w:val="00035ECD"/>
    <w:rsid w:val="000365F9"/>
    <w:rsid w:val="000367A2"/>
    <w:rsid w:val="000368A1"/>
    <w:rsid w:val="00036929"/>
    <w:rsid w:val="00036B17"/>
    <w:rsid w:val="00036DB6"/>
    <w:rsid w:val="00036DCC"/>
    <w:rsid w:val="00036E6F"/>
    <w:rsid w:val="00036F6C"/>
    <w:rsid w:val="000372B9"/>
    <w:rsid w:val="00037635"/>
    <w:rsid w:val="0003793E"/>
    <w:rsid w:val="00037946"/>
    <w:rsid w:val="00037CC6"/>
    <w:rsid w:val="00037D67"/>
    <w:rsid w:val="00037F75"/>
    <w:rsid w:val="000402A9"/>
    <w:rsid w:val="00040666"/>
    <w:rsid w:val="00040800"/>
    <w:rsid w:val="00040D89"/>
    <w:rsid w:val="00040EC7"/>
    <w:rsid w:val="000415EC"/>
    <w:rsid w:val="0004174E"/>
    <w:rsid w:val="000419DA"/>
    <w:rsid w:val="00042052"/>
    <w:rsid w:val="000423FF"/>
    <w:rsid w:val="0004251F"/>
    <w:rsid w:val="00042EF0"/>
    <w:rsid w:val="00042F1E"/>
    <w:rsid w:val="00042FD0"/>
    <w:rsid w:val="0004326B"/>
    <w:rsid w:val="000435F5"/>
    <w:rsid w:val="00043692"/>
    <w:rsid w:val="00043B7A"/>
    <w:rsid w:val="00043B82"/>
    <w:rsid w:val="00043BE5"/>
    <w:rsid w:val="00043E0F"/>
    <w:rsid w:val="00044368"/>
    <w:rsid w:val="000445A6"/>
    <w:rsid w:val="00044A14"/>
    <w:rsid w:val="00044BD4"/>
    <w:rsid w:val="00044C3E"/>
    <w:rsid w:val="000454E8"/>
    <w:rsid w:val="000455DE"/>
    <w:rsid w:val="00045955"/>
    <w:rsid w:val="000468AC"/>
    <w:rsid w:val="00046E39"/>
    <w:rsid w:val="00046FD5"/>
    <w:rsid w:val="00046FE2"/>
    <w:rsid w:val="00047090"/>
    <w:rsid w:val="00047855"/>
    <w:rsid w:val="00047AA5"/>
    <w:rsid w:val="000509D5"/>
    <w:rsid w:val="00050BA4"/>
    <w:rsid w:val="00050D95"/>
    <w:rsid w:val="0005100E"/>
    <w:rsid w:val="00051158"/>
    <w:rsid w:val="00051891"/>
    <w:rsid w:val="000519B2"/>
    <w:rsid w:val="00051CCA"/>
    <w:rsid w:val="00051D48"/>
    <w:rsid w:val="00051F4A"/>
    <w:rsid w:val="00052065"/>
    <w:rsid w:val="0005293F"/>
    <w:rsid w:val="000529E1"/>
    <w:rsid w:val="00052C8F"/>
    <w:rsid w:val="0005312C"/>
    <w:rsid w:val="00053C44"/>
    <w:rsid w:val="00053E58"/>
    <w:rsid w:val="000541F3"/>
    <w:rsid w:val="00054251"/>
    <w:rsid w:val="0005478F"/>
    <w:rsid w:val="00054B76"/>
    <w:rsid w:val="000550E8"/>
    <w:rsid w:val="000550F3"/>
    <w:rsid w:val="00055219"/>
    <w:rsid w:val="000556AF"/>
    <w:rsid w:val="00055A0C"/>
    <w:rsid w:val="00055BA6"/>
    <w:rsid w:val="0005629B"/>
    <w:rsid w:val="00056384"/>
    <w:rsid w:val="000565E8"/>
    <w:rsid w:val="0005660D"/>
    <w:rsid w:val="000568DA"/>
    <w:rsid w:val="00057F17"/>
    <w:rsid w:val="00057FA4"/>
    <w:rsid w:val="00060151"/>
    <w:rsid w:val="000603FE"/>
    <w:rsid w:val="00060472"/>
    <w:rsid w:val="000604DD"/>
    <w:rsid w:val="0006058E"/>
    <w:rsid w:val="000605A0"/>
    <w:rsid w:val="000606BA"/>
    <w:rsid w:val="0006081F"/>
    <w:rsid w:val="00060ABA"/>
    <w:rsid w:val="0006117A"/>
    <w:rsid w:val="000613C2"/>
    <w:rsid w:val="000613E1"/>
    <w:rsid w:val="000614A0"/>
    <w:rsid w:val="0006175A"/>
    <w:rsid w:val="00062378"/>
    <w:rsid w:val="000623B2"/>
    <w:rsid w:val="0006266E"/>
    <w:rsid w:val="000626A1"/>
    <w:rsid w:val="00062806"/>
    <w:rsid w:val="00062A24"/>
    <w:rsid w:val="00062F1E"/>
    <w:rsid w:val="0006309C"/>
    <w:rsid w:val="0006327C"/>
    <w:rsid w:val="000634CC"/>
    <w:rsid w:val="0006428D"/>
    <w:rsid w:val="0006463C"/>
    <w:rsid w:val="00064651"/>
    <w:rsid w:val="00064B73"/>
    <w:rsid w:val="00064CF2"/>
    <w:rsid w:val="00065303"/>
    <w:rsid w:val="00065675"/>
    <w:rsid w:val="00065755"/>
    <w:rsid w:val="00065D5B"/>
    <w:rsid w:val="00065ECA"/>
    <w:rsid w:val="00066180"/>
    <w:rsid w:val="000664F5"/>
    <w:rsid w:val="0006722B"/>
    <w:rsid w:val="000676BB"/>
    <w:rsid w:val="0006796C"/>
    <w:rsid w:val="00067E57"/>
    <w:rsid w:val="00070C76"/>
    <w:rsid w:val="00070FE4"/>
    <w:rsid w:val="00071071"/>
    <w:rsid w:val="000716CA"/>
    <w:rsid w:val="000717AA"/>
    <w:rsid w:val="00071800"/>
    <w:rsid w:val="000719C0"/>
    <w:rsid w:val="00071A31"/>
    <w:rsid w:val="00072401"/>
    <w:rsid w:val="00072A37"/>
    <w:rsid w:val="00072E6E"/>
    <w:rsid w:val="00072EB4"/>
    <w:rsid w:val="0007334B"/>
    <w:rsid w:val="000736CD"/>
    <w:rsid w:val="00073E18"/>
    <w:rsid w:val="00073FBE"/>
    <w:rsid w:val="000742B9"/>
    <w:rsid w:val="00074913"/>
    <w:rsid w:val="00075436"/>
    <w:rsid w:val="0007597E"/>
    <w:rsid w:val="00075AC8"/>
    <w:rsid w:val="00075B63"/>
    <w:rsid w:val="00076322"/>
    <w:rsid w:val="00076B54"/>
    <w:rsid w:val="00076F94"/>
    <w:rsid w:val="00076FAF"/>
    <w:rsid w:val="000777B9"/>
    <w:rsid w:val="00077BB5"/>
    <w:rsid w:val="00077E48"/>
    <w:rsid w:val="000806DB"/>
    <w:rsid w:val="0008093F"/>
    <w:rsid w:val="00080986"/>
    <w:rsid w:val="00080C2F"/>
    <w:rsid w:val="000813A5"/>
    <w:rsid w:val="000817CC"/>
    <w:rsid w:val="00081EF6"/>
    <w:rsid w:val="000825A5"/>
    <w:rsid w:val="00082626"/>
    <w:rsid w:val="00082740"/>
    <w:rsid w:val="00082741"/>
    <w:rsid w:val="0008293A"/>
    <w:rsid w:val="00082C9E"/>
    <w:rsid w:val="00083087"/>
    <w:rsid w:val="000835D9"/>
    <w:rsid w:val="0008374E"/>
    <w:rsid w:val="00083759"/>
    <w:rsid w:val="00083C21"/>
    <w:rsid w:val="000840DF"/>
    <w:rsid w:val="000845B4"/>
    <w:rsid w:val="0008558C"/>
    <w:rsid w:val="000855F7"/>
    <w:rsid w:val="00085A5E"/>
    <w:rsid w:val="000860FC"/>
    <w:rsid w:val="000864D9"/>
    <w:rsid w:val="00086616"/>
    <w:rsid w:val="0008669E"/>
    <w:rsid w:val="000868B9"/>
    <w:rsid w:val="00086BFD"/>
    <w:rsid w:val="00086CD1"/>
    <w:rsid w:val="00086DF1"/>
    <w:rsid w:val="000870F8"/>
    <w:rsid w:val="0008718C"/>
    <w:rsid w:val="00087281"/>
    <w:rsid w:val="0008785E"/>
    <w:rsid w:val="00087A88"/>
    <w:rsid w:val="0009019E"/>
    <w:rsid w:val="000903FF"/>
    <w:rsid w:val="000907A1"/>
    <w:rsid w:val="00090866"/>
    <w:rsid w:val="00090ACE"/>
    <w:rsid w:val="00090DE6"/>
    <w:rsid w:val="00091D06"/>
    <w:rsid w:val="00092049"/>
    <w:rsid w:val="00092B9C"/>
    <w:rsid w:val="00092BBE"/>
    <w:rsid w:val="00092D4A"/>
    <w:rsid w:val="000930EB"/>
    <w:rsid w:val="0009329E"/>
    <w:rsid w:val="000936D9"/>
    <w:rsid w:val="00093D2B"/>
    <w:rsid w:val="0009441F"/>
    <w:rsid w:val="0009449A"/>
    <w:rsid w:val="00094538"/>
    <w:rsid w:val="000954A6"/>
    <w:rsid w:val="00095AC0"/>
    <w:rsid w:val="00095D45"/>
    <w:rsid w:val="000960C8"/>
    <w:rsid w:val="00096233"/>
    <w:rsid w:val="00096586"/>
    <w:rsid w:val="00096606"/>
    <w:rsid w:val="000967D5"/>
    <w:rsid w:val="00096A98"/>
    <w:rsid w:val="00096FA6"/>
    <w:rsid w:val="000973D9"/>
    <w:rsid w:val="00097887"/>
    <w:rsid w:val="00097932"/>
    <w:rsid w:val="000A02E5"/>
    <w:rsid w:val="000A063E"/>
    <w:rsid w:val="000A0884"/>
    <w:rsid w:val="000A118F"/>
    <w:rsid w:val="000A14F4"/>
    <w:rsid w:val="000A15DE"/>
    <w:rsid w:val="000A1C9E"/>
    <w:rsid w:val="000A2313"/>
    <w:rsid w:val="000A241F"/>
    <w:rsid w:val="000A2D63"/>
    <w:rsid w:val="000A2E0E"/>
    <w:rsid w:val="000A309C"/>
    <w:rsid w:val="000A33BB"/>
    <w:rsid w:val="000A38B2"/>
    <w:rsid w:val="000A3BB5"/>
    <w:rsid w:val="000A4715"/>
    <w:rsid w:val="000A491A"/>
    <w:rsid w:val="000A4B7B"/>
    <w:rsid w:val="000A5249"/>
    <w:rsid w:val="000A5620"/>
    <w:rsid w:val="000A6D88"/>
    <w:rsid w:val="000A6D92"/>
    <w:rsid w:val="000A6D98"/>
    <w:rsid w:val="000A7551"/>
    <w:rsid w:val="000A7AF5"/>
    <w:rsid w:val="000A7F66"/>
    <w:rsid w:val="000A7FF7"/>
    <w:rsid w:val="000B0028"/>
    <w:rsid w:val="000B0231"/>
    <w:rsid w:val="000B03C9"/>
    <w:rsid w:val="000B05B1"/>
    <w:rsid w:val="000B0BED"/>
    <w:rsid w:val="000B10BA"/>
    <w:rsid w:val="000B1211"/>
    <w:rsid w:val="000B23EC"/>
    <w:rsid w:val="000B2713"/>
    <w:rsid w:val="000B30A1"/>
    <w:rsid w:val="000B3263"/>
    <w:rsid w:val="000B35C2"/>
    <w:rsid w:val="000B365C"/>
    <w:rsid w:val="000B3A3C"/>
    <w:rsid w:val="000B3D96"/>
    <w:rsid w:val="000B3ED2"/>
    <w:rsid w:val="000B3F69"/>
    <w:rsid w:val="000B3F7F"/>
    <w:rsid w:val="000B406F"/>
    <w:rsid w:val="000B45BA"/>
    <w:rsid w:val="000B47A4"/>
    <w:rsid w:val="000B4871"/>
    <w:rsid w:val="000B4AFC"/>
    <w:rsid w:val="000B5811"/>
    <w:rsid w:val="000B583D"/>
    <w:rsid w:val="000B587E"/>
    <w:rsid w:val="000B58E5"/>
    <w:rsid w:val="000B5E3E"/>
    <w:rsid w:val="000B5F59"/>
    <w:rsid w:val="000B60A4"/>
    <w:rsid w:val="000B6442"/>
    <w:rsid w:val="000B6AF0"/>
    <w:rsid w:val="000B6F3E"/>
    <w:rsid w:val="000B70B5"/>
    <w:rsid w:val="000B7371"/>
    <w:rsid w:val="000B7714"/>
    <w:rsid w:val="000B7DC7"/>
    <w:rsid w:val="000C0524"/>
    <w:rsid w:val="000C09CD"/>
    <w:rsid w:val="000C1537"/>
    <w:rsid w:val="000C16E9"/>
    <w:rsid w:val="000C1965"/>
    <w:rsid w:val="000C1E72"/>
    <w:rsid w:val="000C2482"/>
    <w:rsid w:val="000C279D"/>
    <w:rsid w:val="000C27F4"/>
    <w:rsid w:val="000C2BEC"/>
    <w:rsid w:val="000C33D5"/>
    <w:rsid w:val="000C36EF"/>
    <w:rsid w:val="000C3827"/>
    <w:rsid w:val="000C4532"/>
    <w:rsid w:val="000C4A8D"/>
    <w:rsid w:val="000C4CEB"/>
    <w:rsid w:val="000C4FBD"/>
    <w:rsid w:val="000C5367"/>
    <w:rsid w:val="000C5787"/>
    <w:rsid w:val="000C58D8"/>
    <w:rsid w:val="000C5EA1"/>
    <w:rsid w:val="000C5FD4"/>
    <w:rsid w:val="000C60B1"/>
    <w:rsid w:val="000C61B7"/>
    <w:rsid w:val="000C62BE"/>
    <w:rsid w:val="000C72BA"/>
    <w:rsid w:val="000C72F5"/>
    <w:rsid w:val="000C7345"/>
    <w:rsid w:val="000C7DC1"/>
    <w:rsid w:val="000D0650"/>
    <w:rsid w:val="000D06C5"/>
    <w:rsid w:val="000D08C5"/>
    <w:rsid w:val="000D0E39"/>
    <w:rsid w:val="000D0E3C"/>
    <w:rsid w:val="000D0F23"/>
    <w:rsid w:val="000D123A"/>
    <w:rsid w:val="000D1350"/>
    <w:rsid w:val="000D1768"/>
    <w:rsid w:val="000D17C8"/>
    <w:rsid w:val="000D1D2D"/>
    <w:rsid w:val="000D1E70"/>
    <w:rsid w:val="000D1E7A"/>
    <w:rsid w:val="000D2172"/>
    <w:rsid w:val="000D22B7"/>
    <w:rsid w:val="000D25E3"/>
    <w:rsid w:val="000D2C9B"/>
    <w:rsid w:val="000D2DF5"/>
    <w:rsid w:val="000D2E71"/>
    <w:rsid w:val="000D38BE"/>
    <w:rsid w:val="000D4099"/>
    <w:rsid w:val="000D474E"/>
    <w:rsid w:val="000D497F"/>
    <w:rsid w:val="000D4A3A"/>
    <w:rsid w:val="000D510F"/>
    <w:rsid w:val="000D526A"/>
    <w:rsid w:val="000D5468"/>
    <w:rsid w:val="000D5791"/>
    <w:rsid w:val="000D5B49"/>
    <w:rsid w:val="000D60F3"/>
    <w:rsid w:val="000D6189"/>
    <w:rsid w:val="000D67F2"/>
    <w:rsid w:val="000D6E16"/>
    <w:rsid w:val="000D7016"/>
    <w:rsid w:val="000D7063"/>
    <w:rsid w:val="000D7700"/>
    <w:rsid w:val="000D7FB3"/>
    <w:rsid w:val="000E0167"/>
    <w:rsid w:val="000E0183"/>
    <w:rsid w:val="000E04A4"/>
    <w:rsid w:val="000E052E"/>
    <w:rsid w:val="000E0911"/>
    <w:rsid w:val="000E0B74"/>
    <w:rsid w:val="000E1179"/>
    <w:rsid w:val="000E1AD4"/>
    <w:rsid w:val="000E2247"/>
    <w:rsid w:val="000E2650"/>
    <w:rsid w:val="000E267F"/>
    <w:rsid w:val="000E2AEC"/>
    <w:rsid w:val="000E2BA8"/>
    <w:rsid w:val="000E2CDA"/>
    <w:rsid w:val="000E2F64"/>
    <w:rsid w:val="000E30A5"/>
    <w:rsid w:val="000E386D"/>
    <w:rsid w:val="000E3986"/>
    <w:rsid w:val="000E3AC1"/>
    <w:rsid w:val="000E3AF4"/>
    <w:rsid w:val="000E3FCE"/>
    <w:rsid w:val="000E44B4"/>
    <w:rsid w:val="000E4528"/>
    <w:rsid w:val="000E50AC"/>
    <w:rsid w:val="000E54D3"/>
    <w:rsid w:val="000E5B13"/>
    <w:rsid w:val="000E5F1E"/>
    <w:rsid w:val="000E69AE"/>
    <w:rsid w:val="000E69C3"/>
    <w:rsid w:val="000E6A85"/>
    <w:rsid w:val="000E6F00"/>
    <w:rsid w:val="000E75BC"/>
    <w:rsid w:val="000E79A6"/>
    <w:rsid w:val="000E7DC1"/>
    <w:rsid w:val="000E7ECE"/>
    <w:rsid w:val="000F0200"/>
    <w:rsid w:val="000F0987"/>
    <w:rsid w:val="000F098B"/>
    <w:rsid w:val="000F0D77"/>
    <w:rsid w:val="000F0F8A"/>
    <w:rsid w:val="000F12B4"/>
    <w:rsid w:val="000F160C"/>
    <w:rsid w:val="000F1AE1"/>
    <w:rsid w:val="000F1C41"/>
    <w:rsid w:val="000F20F4"/>
    <w:rsid w:val="000F2290"/>
    <w:rsid w:val="000F28F3"/>
    <w:rsid w:val="000F2D35"/>
    <w:rsid w:val="000F34B7"/>
    <w:rsid w:val="000F39A4"/>
    <w:rsid w:val="000F39A5"/>
    <w:rsid w:val="000F39E8"/>
    <w:rsid w:val="000F3EB9"/>
    <w:rsid w:val="000F46D7"/>
    <w:rsid w:val="000F4AB2"/>
    <w:rsid w:val="000F4C82"/>
    <w:rsid w:val="000F4E21"/>
    <w:rsid w:val="000F53FB"/>
    <w:rsid w:val="000F5A21"/>
    <w:rsid w:val="000F62B0"/>
    <w:rsid w:val="000F64D3"/>
    <w:rsid w:val="000F684D"/>
    <w:rsid w:val="000F6F5D"/>
    <w:rsid w:val="000F7301"/>
    <w:rsid w:val="000F751C"/>
    <w:rsid w:val="000F76ED"/>
    <w:rsid w:val="000F7731"/>
    <w:rsid w:val="000F7856"/>
    <w:rsid w:val="000F792D"/>
    <w:rsid w:val="001004EA"/>
    <w:rsid w:val="001005F5"/>
    <w:rsid w:val="00100632"/>
    <w:rsid w:val="001010C9"/>
    <w:rsid w:val="001013FE"/>
    <w:rsid w:val="001014E9"/>
    <w:rsid w:val="0010169F"/>
    <w:rsid w:val="00101C81"/>
    <w:rsid w:val="00102597"/>
    <w:rsid w:val="00102686"/>
    <w:rsid w:val="001027DA"/>
    <w:rsid w:val="00102808"/>
    <w:rsid w:val="00103589"/>
    <w:rsid w:val="0010385D"/>
    <w:rsid w:val="00103B28"/>
    <w:rsid w:val="00104150"/>
    <w:rsid w:val="00104159"/>
    <w:rsid w:val="0010456B"/>
    <w:rsid w:val="0010470D"/>
    <w:rsid w:val="001047F5"/>
    <w:rsid w:val="001048B7"/>
    <w:rsid w:val="00104C5E"/>
    <w:rsid w:val="00104E30"/>
    <w:rsid w:val="00105352"/>
    <w:rsid w:val="0010577D"/>
    <w:rsid w:val="0010581F"/>
    <w:rsid w:val="001058E7"/>
    <w:rsid w:val="00105B66"/>
    <w:rsid w:val="00105D9D"/>
    <w:rsid w:val="00105E0F"/>
    <w:rsid w:val="00106116"/>
    <w:rsid w:val="001062D0"/>
    <w:rsid w:val="00106EE3"/>
    <w:rsid w:val="001071CF"/>
    <w:rsid w:val="0010744E"/>
    <w:rsid w:val="001075BA"/>
    <w:rsid w:val="00107755"/>
    <w:rsid w:val="001078D3"/>
    <w:rsid w:val="00107BBE"/>
    <w:rsid w:val="00107C55"/>
    <w:rsid w:val="00107DA7"/>
    <w:rsid w:val="001100DC"/>
    <w:rsid w:val="00110342"/>
    <w:rsid w:val="00110AF6"/>
    <w:rsid w:val="00110D31"/>
    <w:rsid w:val="00110DDE"/>
    <w:rsid w:val="0011106E"/>
    <w:rsid w:val="001110B0"/>
    <w:rsid w:val="001115D1"/>
    <w:rsid w:val="001116BC"/>
    <w:rsid w:val="0011191E"/>
    <w:rsid w:val="0011198E"/>
    <w:rsid w:val="00111A24"/>
    <w:rsid w:val="00111C22"/>
    <w:rsid w:val="00111F1E"/>
    <w:rsid w:val="00112105"/>
    <w:rsid w:val="001121A5"/>
    <w:rsid w:val="0011243E"/>
    <w:rsid w:val="001125D0"/>
    <w:rsid w:val="00112F86"/>
    <w:rsid w:val="001133C5"/>
    <w:rsid w:val="001138FF"/>
    <w:rsid w:val="00113FD2"/>
    <w:rsid w:val="001141D3"/>
    <w:rsid w:val="00114F17"/>
    <w:rsid w:val="00115150"/>
    <w:rsid w:val="001155AC"/>
    <w:rsid w:val="0011576A"/>
    <w:rsid w:val="001158A0"/>
    <w:rsid w:val="00115DDB"/>
    <w:rsid w:val="00115F8B"/>
    <w:rsid w:val="00116028"/>
    <w:rsid w:val="0011618C"/>
    <w:rsid w:val="00116297"/>
    <w:rsid w:val="00116766"/>
    <w:rsid w:val="0011685B"/>
    <w:rsid w:val="001169F8"/>
    <w:rsid w:val="00116B42"/>
    <w:rsid w:val="00116CB4"/>
    <w:rsid w:val="001174DE"/>
    <w:rsid w:val="00120B2A"/>
    <w:rsid w:val="00120B36"/>
    <w:rsid w:val="00120B9A"/>
    <w:rsid w:val="001221BF"/>
    <w:rsid w:val="00122320"/>
    <w:rsid w:val="00122491"/>
    <w:rsid w:val="00122604"/>
    <w:rsid w:val="0012276B"/>
    <w:rsid w:val="00122CBB"/>
    <w:rsid w:val="00123520"/>
    <w:rsid w:val="00123525"/>
    <w:rsid w:val="00123615"/>
    <w:rsid w:val="0012377B"/>
    <w:rsid w:val="0012379D"/>
    <w:rsid w:val="00123DF2"/>
    <w:rsid w:val="001240CD"/>
    <w:rsid w:val="001241E5"/>
    <w:rsid w:val="001247A7"/>
    <w:rsid w:val="00124B99"/>
    <w:rsid w:val="00124FDD"/>
    <w:rsid w:val="001251DA"/>
    <w:rsid w:val="001252AA"/>
    <w:rsid w:val="00125976"/>
    <w:rsid w:val="00125AE7"/>
    <w:rsid w:val="00126441"/>
    <w:rsid w:val="001266E3"/>
    <w:rsid w:val="00126855"/>
    <w:rsid w:val="00126A89"/>
    <w:rsid w:val="00127C8D"/>
    <w:rsid w:val="00131026"/>
    <w:rsid w:val="001313A8"/>
    <w:rsid w:val="001318F9"/>
    <w:rsid w:val="00131F5B"/>
    <w:rsid w:val="001327F8"/>
    <w:rsid w:val="00132886"/>
    <w:rsid w:val="001337DC"/>
    <w:rsid w:val="00133B52"/>
    <w:rsid w:val="00133CA5"/>
    <w:rsid w:val="0013421A"/>
    <w:rsid w:val="00134236"/>
    <w:rsid w:val="00134600"/>
    <w:rsid w:val="00134B05"/>
    <w:rsid w:val="00134BAD"/>
    <w:rsid w:val="00134C0E"/>
    <w:rsid w:val="00134D0B"/>
    <w:rsid w:val="00134E2E"/>
    <w:rsid w:val="00134EA9"/>
    <w:rsid w:val="001355F1"/>
    <w:rsid w:val="001357AB"/>
    <w:rsid w:val="00135930"/>
    <w:rsid w:val="00136129"/>
    <w:rsid w:val="00136854"/>
    <w:rsid w:val="00136A5E"/>
    <w:rsid w:val="00136BAF"/>
    <w:rsid w:val="001372FD"/>
    <w:rsid w:val="00137580"/>
    <w:rsid w:val="00137804"/>
    <w:rsid w:val="00137DC9"/>
    <w:rsid w:val="00140463"/>
    <w:rsid w:val="001407B6"/>
    <w:rsid w:val="00140976"/>
    <w:rsid w:val="00141071"/>
    <w:rsid w:val="00141444"/>
    <w:rsid w:val="00141469"/>
    <w:rsid w:val="00141D60"/>
    <w:rsid w:val="00141DA4"/>
    <w:rsid w:val="00141DB5"/>
    <w:rsid w:val="001421DF"/>
    <w:rsid w:val="0014317C"/>
    <w:rsid w:val="0014327F"/>
    <w:rsid w:val="001437C4"/>
    <w:rsid w:val="001438D5"/>
    <w:rsid w:val="0014398C"/>
    <w:rsid w:val="00143E07"/>
    <w:rsid w:val="00143E1A"/>
    <w:rsid w:val="00144213"/>
    <w:rsid w:val="00144362"/>
    <w:rsid w:val="00144377"/>
    <w:rsid w:val="001443BD"/>
    <w:rsid w:val="00144512"/>
    <w:rsid w:val="001446B3"/>
    <w:rsid w:val="00144A1A"/>
    <w:rsid w:val="00145690"/>
    <w:rsid w:val="001457D7"/>
    <w:rsid w:val="001457F1"/>
    <w:rsid w:val="001458F8"/>
    <w:rsid w:val="00145D19"/>
    <w:rsid w:val="001467AD"/>
    <w:rsid w:val="0014684C"/>
    <w:rsid w:val="00146C6B"/>
    <w:rsid w:val="001472DB"/>
    <w:rsid w:val="00147666"/>
    <w:rsid w:val="001476BF"/>
    <w:rsid w:val="0015068A"/>
    <w:rsid w:val="001507BD"/>
    <w:rsid w:val="001507D9"/>
    <w:rsid w:val="001508FE"/>
    <w:rsid w:val="00150E45"/>
    <w:rsid w:val="00151A07"/>
    <w:rsid w:val="00151A0E"/>
    <w:rsid w:val="00151A8F"/>
    <w:rsid w:val="00152563"/>
    <w:rsid w:val="001526B5"/>
    <w:rsid w:val="00152D01"/>
    <w:rsid w:val="00152E35"/>
    <w:rsid w:val="00153216"/>
    <w:rsid w:val="001534AE"/>
    <w:rsid w:val="00153792"/>
    <w:rsid w:val="00153920"/>
    <w:rsid w:val="00153B36"/>
    <w:rsid w:val="00154235"/>
    <w:rsid w:val="001542F2"/>
    <w:rsid w:val="0015473C"/>
    <w:rsid w:val="00154BE6"/>
    <w:rsid w:val="001550B2"/>
    <w:rsid w:val="0015513B"/>
    <w:rsid w:val="0015526B"/>
    <w:rsid w:val="001553FC"/>
    <w:rsid w:val="001556C8"/>
    <w:rsid w:val="001557A1"/>
    <w:rsid w:val="00155991"/>
    <w:rsid w:val="00155BF9"/>
    <w:rsid w:val="00155E95"/>
    <w:rsid w:val="00155EAB"/>
    <w:rsid w:val="0015659D"/>
    <w:rsid w:val="001568B0"/>
    <w:rsid w:val="00156ACA"/>
    <w:rsid w:val="00156C30"/>
    <w:rsid w:val="00156C70"/>
    <w:rsid w:val="00156DF3"/>
    <w:rsid w:val="00157039"/>
    <w:rsid w:val="0015726E"/>
    <w:rsid w:val="00157491"/>
    <w:rsid w:val="00157B69"/>
    <w:rsid w:val="001600C2"/>
    <w:rsid w:val="00160136"/>
    <w:rsid w:val="001609AA"/>
    <w:rsid w:val="00160A97"/>
    <w:rsid w:val="00160AB7"/>
    <w:rsid w:val="00160C36"/>
    <w:rsid w:val="00160C90"/>
    <w:rsid w:val="001610EA"/>
    <w:rsid w:val="00161338"/>
    <w:rsid w:val="001616D5"/>
    <w:rsid w:val="00161BD6"/>
    <w:rsid w:val="00161F05"/>
    <w:rsid w:val="0016210B"/>
    <w:rsid w:val="00162391"/>
    <w:rsid w:val="00162645"/>
    <w:rsid w:val="0016270B"/>
    <w:rsid w:val="001628B1"/>
    <w:rsid w:val="00162C34"/>
    <w:rsid w:val="00162CC4"/>
    <w:rsid w:val="00163B3F"/>
    <w:rsid w:val="001640DD"/>
    <w:rsid w:val="001641B5"/>
    <w:rsid w:val="0016428C"/>
    <w:rsid w:val="0016429A"/>
    <w:rsid w:val="00164939"/>
    <w:rsid w:val="00164C8D"/>
    <w:rsid w:val="00165321"/>
    <w:rsid w:val="00165400"/>
    <w:rsid w:val="00165493"/>
    <w:rsid w:val="0016563D"/>
    <w:rsid w:val="00165EAD"/>
    <w:rsid w:val="00166AA1"/>
    <w:rsid w:val="00166BB5"/>
    <w:rsid w:val="00167278"/>
    <w:rsid w:val="00167558"/>
    <w:rsid w:val="00167594"/>
    <w:rsid w:val="001679AC"/>
    <w:rsid w:val="00167B76"/>
    <w:rsid w:val="00167CEB"/>
    <w:rsid w:val="00167F22"/>
    <w:rsid w:val="00170734"/>
    <w:rsid w:val="00170D62"/>
    <w:rsid w:val="001711BD"/>
    <w:rsid w:val="001712B0"/>
    <w:rsid w:val="0017175E"/>
    <w:rsid w:val="00172101"/>
    <w:rsid w:val="00172699"/>
    <w:rsid w:val="00172722"/>
    <w:rsid w:val="001730EF"/>
    <w:rsid w:val="001732AF"/>
    <w:rsid w:val="00173563"/>
    <w:rsid w:val="00173771"/>
    <w:rsid w:val="00173A10"/>
    <w:rsid w:val="00173E66"/>
    <w:rsid w:val="00174161"/>
    <w:rsid w:val="001742D2"/>
    <w:rsid w:val="001746B6"/>
    <w:rsid w:val="00174A58"/>
    <w:rsid w:val="00174F23"/>
    <w:rsid w:val="00174FA8"/>
    <w:rsid w:val="0017504A"/>
    <w:rsid w:val="001752E8"/>
    <w:rsid w:val="001756D5"/>
    <w:rsid w:val="0017598A"/>
    <w:rsid w:val="0017677A"/>
    <w:rsid w:val="00176F08"/>
    <w:rsid w:val="00177A25"/>
    <w:rsid w:val="0018002C"/>
    <w:rsid w:val="001800FE"/>
    <w:rsid w:val="001808EE"/>
    <w:rsid w:val="0018178F"/>
    <w:rsid w:val="00181BA4"/>
    <w:rsid w:val="00181F77"/>
    <w:rsid w:val="001823F7"/>
    <w:rsid w:val="0018280A"/>
    <w:rsid w:val="001831B6"/>
    <w:rsid w:val="001834FA"/>
    <w:rsid w:val="001835BD"/>
    <w:rsid w:val="00183675"/>
    <w:rsid w:val="001836E9"/>
    <w:rsid w:val="00183CA2"/>
    <w:rsid w:val="001840EB"/>
    <w:rsid w:val="0018472D"/>
    <w:rsid w:val="0018488F"/>
    <w:rsid w:val="0018495E"/>
    <w:rsid w:val="00184BB6"/>
    <w:rsid w:val="00184C90"/>
    <w:rsid w:val="001851E2"/>
    <w:rsid w:val="001857DF"/>
    <w:rsid w:val="001862D0"/>
    <w:rsid w:val="001864B7"/>
    <w:rsid w:val="0018662D"/>
    <w:rsid w:val="00186815"/>
    <w:rsid w:val="0018685B"/>
    <w:rsid w:val="00186AAF"/>
    <w:rsid w:val="00186C45"/>
    <w:rsid w:val="00187010"/>
    <w:rsid w:val="001900E5"/>
    <w:rsid w:val="001907FC"/>
    <w:rsid w:val="00190854"/>
    <w:rsid w:val="001923F0"/>
    <w:rsid w:val="00192D51"/>
    <w:rsid w:val="00192E40"/>
    <w:rsid w:val="00192F12"/>
    <w:rsid w:val="001934F4"/>
    <w:rsid w:val="0019357A"/>
    <w:rsid w:val="00193E15"/>
    <w:rsid w:val="0019428C"/>
    <w:rsid w:val="001947BF"/>
    <w:rsid w:val="0019487E"/>
    <w:rsid w:val="00194956"/>
    <w:rsid w:val="00194B06"/>
    <w:rsid w:val="00194D18"/>
    <w:rsid w:val="0019521A"/>
    <w:rsid w:val="001954EE"/>
    <w:rsid w:val="00195B09"/>
    <w:rsid w:val="001965F0"/>
    <w:rsid w:val="001966FA"/>
    <w:rsid w:val="00196822"/>
    <w:rsid w:val="001969EC"/>
    <w:rsid w:val="00196A07"/>
    <w:rsid w:val="00196AAC"/>
    <w:rsid w:val="00196B32"/>
    <w:rsid w:val="001970C5"/>
    <w:rsid w:val="0019718E"/>
    <w:rsid w:val="001971DE"/>
    <w:rsid w:val="00197948"/>
    <w:rsid w:val="00197A7E"/>
    <w:rsid w:val="00197B7B"/>
    <w:rsid w:val="00197E60"/>
    <w:rsid w:val="00197E81"/>
    <w:rsid w:val="00197E8F"/>
    <w:rsid w:val="001A0021"/>
    <w:rsid w:val="001A0572"/>
    <w:rsid w:val="001A06D0"/>
    <w:rsid w:val="001A079D"/>
    <w:rsid w:val="001A0985"/>
    <w:rsid w:val="001A106C"/>
    <w:rsid w:val="001A16A1"/>
    <w:rsid w:val="001A17C3"/>
    <w:rsid w:val="001A19A7"/>
    <w:rsid w:val="001A1B0A"/>
    <w:rsid w:val="001A2829"/>
    <w:rsid w:val="001A2910"/>
    <w:rsid w:val="001A2B67"/>
    <w:rsid w:val="001A31D3"/>
    <w:rsid w:val="001A397C"/>
    <w:rsid w:val="001A4896"/>
    <w:rsid w:val="001A4BB1"/>
    <w:rsid w:val="001A5008"/>
    <w:rsid w:val="001A5894"/>
    <w:rsid w:val="001A58EA"/>
    <w:rsid w:val="001A5B25"/>
    <w:rsid w:val="001A5F69"/>
    <w:rsid w:val="001A6ED1"/>
    <w:rsid w:val="001A76F5"/>
    <w:rsid w:val="001A7956"/>
    <w:rsid w:val="001A79B0"/>
    <w:rsid w:val="001A7A3D"/>
    <w:rsid w:val="001B0301"/>
    <w:rsid w:val="001B04AC"/>
    <w:rsid w:val="001B06C3"/>
    <w:rsid w:val="001B0AEF"/>
    <w:rsid w:val="001B0C77"/>
    <w:rsid w:val="001B0D6B"/>
    <w:rsid w:val="001B0E27"/>
    <w:rsid w:val="001B105D"/>
    <w:rsid w:val="001B1413"/>
    <w:rsid w:val="001B1D9D"/>
    <w:rsid w:val="001B1FE2"/>
    <w:rsid w:val="001B205D"/>
    <w:rsid w:val="001B2315"/>
    <w:rsid w:val="001B2907"/>
    <w:rsid w:val="001B2ACC"/>
    <w:rsid w:val="001B32DC"/>
    <w:rsid w:val="001B3725"/>
    <w:rsid w:val="001B37ED"/>
    <w:rsid w:val="001B3A82"/>
    <w:rsid w:val="001B3CC3"/>
    <w:rsid w:val="001B3F3A"/>
    <w:rsid w:val="001B4178"/>
    <w:rsid w:val="001B4426"/>
    <w:rsid w:val="001B4606"/>
    <w:rsid w:val="001B48A8"/>
    <w:rsid w:val="001B49AB"/>
    <w:rsid w:val="001B4B38"/>
    <w:rsid w:val="001B4E2B"/>
    <w:rsid w:val="001B5197"/>
    <w:rsid w:val="001B5727"/>
    <w:rsid w:val="001B5ECD"/>
    <w:rsid w:val="001B6354"/>
    <w:rsid w:val="001B63C9"/>
    <w:rsid w:val="001B664A"/>
    <w:rsid w:val="001B699E"/>
    <w:rsid w:val="001B6EA0"/>
    <w:rsid w:val="001B7109"/>
    <w:rsid w:val="001B77E6"/>
    <w:rsid w:val="001B7BA3"/>
    <w:rsid w:val="001B7D51"/>
    <w:rsid w:val="001C01F6"/>
    <w:rsid w:val="001C0710"/>
    <w:rsid w:val="001C07D9"/>
    <w:rsid w:val="001C082D"/>
    <w:rsid w:val="001C097F"/>
    <w:rsid w:val="001C098C"/>
    <w:rsid w:val="001C0EDD"/>
    <w:rsid w:val="001C0F5E"/>
    <w:rsid w:val="001C1259"/>
    <w:rsid w:val="001C2413"/>
    <w:rsid w:val="001C25BB"/>
    <w:rsid w:val="001C2657"/>
    <w:rsid w:val="001C29F7"/>
    <w:rsid w:val="001C2DA6"/>
    <w:rsid w:val="001C3131"/>
    <w:rsid w:val="001C32DF"/>
    <w:rsid w:val="001C330A"/>
    <w:rsid w:val="001C35CE"/>
    <w:rsid w:val="001C3F13"/>
    <w:rsid w:val="001C420A"/>
    <w:rsid w:val="001C47B4"/>
    <w:rsid w:val="001C48D5"/>
    <w:rsid w:val="001C4B52"/>
    <w:rsid w:val="001C4C3B"/>
    <w:rsid w:val="001C4DA0"/>
    <w:rsid w:val="001C58E8"/>
    <w:rsid w:val="001C5926"/>
    <w:rsid w:val="001C5F2E"/>
    <w:rsid w:val="001C5F37"/>
    <w:rsid w:val="001C5F3A"/>
    <w:rsid w:val="001C6140"/>
    <w:rsid w:val="001C66CF"/>
    <w:rsid w:val="001C6B2A"/>
    <w:rsid w:val="001C7057"/>
    <w:rsid w:val="001C70CB"/>
    <w:rsid w:val="001C7121"/>
    <w:rsid w:val="001C7410"/>
    <w:rsid w:val="001C7E51"/>
    <w:rsid w:val="001D009D"/>
    <w:rsid w:val="001D0187"/>
    <w:rsid w:val="001D0B3F"/>
    <w:rsid w:val="001D185A"/>
    <w:rsid w:val="001D1F59"/>
    <w:rsid w:val="001D25D4"/>
    <w:rsid w:val="001D261B"/>
    <w:rsid w:val="001D2847"/>
    <w:rsid w:val="001D2B1A"/>
    <w:rsid w:val="001D2C3D"/>
    <w:rsid w:val="001D3539"/>
    <w:rsid w:val="001D3919"/>
    <w:rsid w:val="001D3ABA"/>
    <w:rsid w:val="001D47E3"/>
    <w:rsid w:val="001D48F0"/>
    <w:rsid w:val="001D490B"/>
    <w:rsid w:val="001D4B7C"/>
    <w:rsid w:val="001D4BAD"/>
    <w:rsid w:val="001D5117"/>
    <w:rsid w:val="001D5166"/>
    <w:rsid w:val="001D5422"/>
    <w:rsid w:val="001D555D"/>
    <w:rsid w:val="001D5F9C"/>
    <w:rsid w:val="001D61AE"/>
    <w:rsid w:val="001D62E7"/>
    <w:rsid w:val="001D67FC"/>
    <w:rsid w:val="001D6814"/>
    <w:rsid w:val="001D6ED2"/>
    <w:rsid w:val="001D71D1"/>
    <w:rsid w:val="001D7FC4"/>
    <w:rsid w:val="001E00A9"/>
    <w:rsid w:val="001E042F"/>
    <w:rsid w:val="001E07F4"/>
    <w:rsid w:val="001E0ABB"/>
    <w:rsid w:val="001E0BAD"/>
    <w:rsid w:val="001E0F00"/>
    <w:rsid w:val="001E10F1"/>
    <w:rsid w:val="001E1581"/>
    <w:rsid w:val="001E17FA"/>
    <w:rsid w:val="001E2F85"/>
    <w:rsid w:val="001E32CF"/>
    <w:rsid w:val="001E49D9"/>
    <w:rsid w:val="001E4EE6"/>
    <w:rsid w:val="001E5232"/>
    <w:rsid w:val="001E5360"/>
    <w:rsid w:val="001E536D"/>
    <w:rsid w:val="001E5686"/>
    <w:rsid w:val="001E59A7"/>
    <w:rsid w:val="001E5FC9"/>
    <w:rsid w:val="001E6675"/>
    <w:rsid w:val="001E6828"/>
    <w:rsid w:val="001E68CB"/>
    <w:rsid w:val="001E6920"/>
    <w:rsid w:val="001E713A"/>
    <w:rsid w:val="001E74B7"/>
    <w:rsid w:val="001E7669"/>
    <w:rsid w:val="001E78B4"/>
    <w:rsid w:val="001E7952"/>
    <w:rsid w:val="001F0622"/>
    <w:rsid w:val="001F06C6"/>
    <w:rsid w:val="001F07E5"/>
    <w:rsid w:val="001F0C65"/>
    <w:rsid w:val="001F10CD"/>
    <w:rsid w:val="001F120A"/>
    <w:rsid w:val="001F12B1"/>
    <w:rsid w:val="001F1754"/>
    <w:rsid w:val="001F195B"/>
    <w:rsid w:val="001F1BE6"/>
    <w:rsid w:val="001F1D79"/>
    <w:rsid w:val="001F20B0"/>
    <w:rsid w:val="001F2E82"/>
    <w:rsid w:val="001F2EC4"/>
    <w:rsid w:val="001F2F52"/>
    <w:rsid w:val="001F335B"/>
    <w:rsid w:val="001F3459"/>
    <w:rsid w:val="001F3EA2"/>
    <w:rsid w:val="001F424B"/>
    <w:rsid w:val="001F468D"/>
    <w:rsid w:val="001F47F2"/>
    <w:rsid w:val="001F48C3"/>
    <w:rsid w:val="001F4C04"/>
    <w:rsid w:val="001F4FC9"/>
    <w:rsid w:val="001F5B79"/>
    <w:rsid w:val="001F5E99"/>
    <w:rsid w:val="001F5F13"/>
    <w:rsid w:val="001F61E9"/>
    <w:rsid w:val="001F6664"/>
    <w:rsid w:val="001F6847"/>
    <w:rsid w:val="002001FF"/>
    <w:rsid w:val="00200430"/>
    <w:rsid w:val="00200496"/>
    <w:rsid w:val="002008B3"/>
    <w:rsid w:val="00200916"/>
    <w:rsid w:val="00201B2D"/>
    <w:rsid w:val="00202860"/>
    <w:rsid w:val="00202AC3"/>
    <w:rsid w:val="00203C22"/>
    <w:rsid w:val="00203D9F"/>
    <w:rsid w:val="00203E0B"/>
    <w:rsid w:val="00203FD2"/>
    <w:rsid w:val="00204590"/>
    <w:rsid w:val="00205402"/>
    <w:rsid w:val="00205EC4"/>
    <w:rsid w:val="00205FC6"/>
    <w:rsid w:val="0020649A"/>
    <w:rsid w:val="002065E9"/>
    <w:rsid w:val="00206E46"/>
    <w:rsid w:val="00206FA1"/>
    <w:rsid w:val="00206FB0"/>
    <w:rsid w:val="00207BA7"/>
    <w:rsid w:val="00207C1B"/>
    <w:rsid w:val="00207E86"/>
    <w:rsid w:val="00207F04"/>
    <w:rsid w:val="002103B1"/>
    <w:rsid w:val="00211060"/>
    <w:rsid w:val="0021107C"/>
    <w:rsid w:val="0021133C"/>
    <w:rsid w:val="00211808"/>
    <w:rsid w:val="00211B37"/>
    <w:rsid w:val="00212883"/>
    <w:rsid w:val="00212A9D"/>
    <w:rsid w:val="00213016"/>
    <w:rsid w:val="002132DD"/>
    <w:rsid w:val="00213307"/>
    <w:rsid w:val="00213338"/>
    <w:rsid w:val="00213DD1"/>
    <w:rsid w:val="00213E7A"/>
    <w:rsid w:val="00213FF6"/>
    <w:rsid w:val="00214717"/>
    <w:rsid w:val="002147BE"/>
    <w:rsid w:val="00214D02"/>
    <w:rsid w:val="00215088"/>
    <w:rsid w:val="00215445"/>
    <w:rsid w:val="00215B0D"/>
    <w:rsid w:val="00215C02"/>
    <w:rsid w:val="00215C36"/>
    <w:rsid w:val="0021636A"/>
    <w:rsid w:val="00216451"/>
    <w:rsid w:val="0021693A"/>
    <w:rsid w:val="00216C4A"/>
    <w:rsid w:val="00216C77"/>
    <w:rsid w:val="00216D8A"/>
    <w:rsid w:val="00216F68"/>
    <w:rsid w:val="00217006"/>
    <w:rsid w:val="00217076"/>
    <w:rsid w:val="002170CA"/>
    <w:rsid w:val="002173BF"/>
    <w:rsid w:val="002179DA"/>
    <w:rsid w:val="002201CD"/>
    <w:rsid w:val="00221227"/>
    <w:rsid w:val="002217FE"/>
    <w:rsid w:val="00221AD2"/>
    <w:rsid w:val="00221B84"/>
    <w:rsid w:val="00222C55"/>
    <w:rsid w:val="00223152"/>
    <w:rsid w:val="00223D2E"/>
    <w:rsid w:val="002245EF"/>
    <w:rsid w:val="00224909"/>
    <w:rsid w:val="00224A7E"/>
    <w:rsid w:val="00225153"/>
    <w:rsid w:val="00225157"/>
    <w:rsid w:val="002252EB"/>
    <w:rsid w:val="00225F25"/>
    <w:rsid w:val="00226038"/>
    <w:rsid w:val="00226658"/>
    <w:rsid w:val="00226763"/>
    <w:rsid w:val="00226F3C"/>
    <w:rsid w:val="002276FF"/>
    <w:rsid w:val="00227DDC"/>
    <w:rsid w:val="00227E1E"/>
    <w:rsid w:val="00227F95"/>
    <w:rsid w:val="00230064"/>
    <w:rsid w:val="00230075"/>
    <w:rsid w:val="0023009D"/>
    <w:rsid w:val="00230387"/>
    <w:rsid w:val="00230495"/>
    <w:rsid w:val="00230756"/>
    <w:rsid w:val="00230AB0"/>
    <w:rsid w:val="002313C4"/>
    <w:rsid w:val="00231413"/>
    <w:rsid w:val="002314D7"/>
    <w:rsid w:val="00231E8B"/>
    <w:rsid w:val="00232103"/>
    <w:rsid w:val="00232648"/>
    <w:rsid w:val="00232A16"/>
    <w:rsid w:val="00232DC5"/>
    <w:rsid w:val="00232E23"/>
    <w:rsid w:val="00232E62"/>
    <w:rsid w:val="002333AF"/>
    <w:rsid w:val="00233693"/>
    <w:rsid w:val="002336D3"/>
    <w:rsid w:val="00233BA3"/>
    <w:rsid w:val="00234825"/>
    <w:rsid w:val="0023495A"/>
    <w:rsid w:val="00235695"/>
    <w:rsid w:val="002369D2"/>
    <w:rsid w:val="00236E33"/>
    <w:rsid w:val="00236E87"/>
    <w:rsid w:val="00237969"/>
    <w:rsid w:val="00237F32"/>
    <w:rsid w:val="002401CD"/>
    <w:rsid w:val="002403EC"/>
    <w:rsid w:val="00240655"/>
    <w:rsid w:val="00240969"/>
    <w:rsid w:val="00240995"/>
    <w:rsid w:val="002409CA"/>
    <w:rsid w:val="00240A93"/>
    <w:rsid w:val="00240FD6"/>
    <w:rsid w:val="002417BA"/>
    <w:rsid w:val="002424CE"/>
    <w:rsid w:val="00243284"/>
    <w:rsid w:val="0024334E"/>
    <w:rsid w:val="00243685"/>
    <w:rsid w:val="002436F9"/>
    <w:rsid w:val="002440BD"/>
    <w:rsid w:val="00244307"/>
    <w:rsid w:val="0024449E"/>
    <w:rsid w:val="002446DF"/>
    <w:rsid w:val="0024471A"/>
    <w:rsid w:val="00244ED9"/>
    <w:rsid w:val="0024528B"/>
    <w:rsid w:val="00245609"/>
    <w:rsid w:val="00245795"/>
    <w:rsid w:val="00245DBA"/>
    <w:rsid w:val="00245E62"/>
    <w:rsid w:val="0024620C"/>
    <w:rsid w:val="002462CB"/>
    <w:rsid w:val="0024651B"/>
    <w:rsid w:val="00246713"/>
    <w:rsid w:val="002469C5"/>
    <w:rsid w:val="00246A7D"/>
    <w:rsid w:val="00246E10"/>
    <w:rsid w:val="0024713E"/>
    <w:rsid w:val="00247452"/>
    <w:rsid w:val="00247BF2"/>
    <w:rsid w:val="00247F54"/>
    <w:rsid w:val="002504A5"/>
    <w:rsid w:val="00250686"/>
    <w:rsid w:val="002506DD"/>
    <w:rsid w:val="0025099F"/>
    <w:rsid w:val="00250C34"/>
    <w:rsid w:val="00251094"/>
    <w:rsid w:val="002513CD"/>
    <w:rsid w:val="00252299"/>
    <w:rsid w:val="002525C8"/>
    <w:rsid w:val="00252B9F"/>
    <w:rsid w:val="00252EC5"/>
    <w:rsid w:val="00253233"/>
    <w:rsid w:val="00253417"/>
    <w:rsid w:val="002535E1"/>
    <w:rsid w:val="00253A94"/>
    <w:rsid w:val="00253AA7"/>
    <w:rsid w:val="00253D5A"/>
    <w:rsid w:val="002540B9"/>
    <w:rsid w:val="002540EB"/>
    <w:rsid w:val="00254238"/>
    <w:rsid w:val="00254611"/>
    <w:rsid w:val="00254EF4"/>
    <w:rsid w:val="002551D5"/>
    <w:rsid w:val="002553D1"/>
    <w:rsid w:val="002559BB"/>
    <w:rsid w:val="00255D32"/>
    <w:rsid w:val="0025600C"/>
    <w:rsid w:val="002560B6"/>
    <w:rsid w:val="002564B9"/>
    <w:rsid w:val="00256D18"/>
    <w:rsid w:val="00257BC7"/>
    <w:rsid w:val="00257C51"/>
    <w:rsid w:val="0026005E"/>
    <w:rsid w:val="00260662"/>
    <w:rsid w:val="0026099F"/>
    <w:rsid w:val="00260CCB"/>
    <w:rsid w:val="00260DC5"/>
    <w:rsid w:val="00261172"/>
    <w:rsid w:val="002612C7"/>
    <w:rsid w:val="0026145F"/>
    <w:rsid w:val="0026148F"/>
    <w:rsid w:val="0026196C"/>
    <w:rsid w:val="00262099"/>
    <w:rsid w:val="002621D6"/>
    <w:rsid w:val="00262CC1"/>
    <w:rsid w:val="00263293"/>
    <w:rsid w:val="00263348"/>
    <w:rsid w:val="0026367B"/>
    <w:rsid w:val="00263833"/>
    <w:rsid w:val="0026397F"/>
    <w:rsid w:val="002639E7"/>
    <w:rsid w:val="00263D2B"/>
    <w:rsid w:val="00263DAA"/>
    <w:rsid w:val="00264AEC"/>
    <w:rsid w:val="00264C18"/>
    <w:rsid w:val="00264C45"/>
    <w:rsid w:val="00264DEA"/>
    <w:rsid w:val="00264FE5"/>
    <w:rsid w:val="0026510A"/>
    <w:rsid w:val="00265E72"/>
    <w:rsid w:val="00265F07"/>
    <w:rsid w:val="00265FD7"/>
    <w:rsid w:val="00266389"/>
    <w:rsid w:val="002668C2"/>
    <w:rsid w:val="00266A1F"/>
    <w:rsid w:val="00266C1F"/>
    <w:rsid w:val="00267768"/>
    <w:rsid w:val="00267BCF"/>
    <w:rsid w:val="00267BDC"/>
    <w:rsid w:val="00267E3C"/>
    <w:rsid w:val="0027041B"/>
    <w:rsid w:val="00270A08"/>
    <w:rsid w:val="00270E54"/>
    <w:rsid w:val="00270FA7"/>
    <w:rsid w:val="00271980"/>
    <w:rsid w:val="0027199B"/>
    <w:rsid w:val="00271E41"/>
    <w:rsid w:val="00271E4F"/>
    <w:rsid w:val="00271ED3"/>
    <w:rsid w:val="0027204D"/>
    <w:rsid w:val="0027278B"/>
    <w:rsid w:val="00272838"/>
    <w:rsid w:val="00272E87"/>
    <w:rsid w:val="00272EBF"/>
    <w:rsid w:val="0027309F"/>
    <w:rsid w:val="002731C1"/>
    <w:rsid w:val="00273AC5"/>
    <w:rsid w:val="00274099"/>
    <w:rsid w:val="00274184"/>
    <w:rsid w:val="00274DCA"/>
    <w:rsid w:val="002752B0"/>
    <w:rsid w:val="002755E3"/>
    <w:rsid w:val="0027577D"/>
    <w:rsid w:val="00275A2B"/>
    <w:rsid w:val="00275AB2"/>
    <w:rsid w:val="00275D57"/>
    <w:rsid w:val="00275DE6"/>
    <w:rsid w:val="00275F70"/>
    <w:rsid w:val="00276380"/>
    <w:rsid w:val="002765C0"/>
    <w:rsid w:val="002768DD"/>
    <w:rsid w:val="00276EBA"/>
    <w:rsid w:val="002771BE"/>
    <w:rsid w:val="00277470"/>
    <w:rsid w:val="00277532"/>
    <w:rsid w:val="0027790B"/>
    <w:rsid w:val="00277C77"/>
    <w:rsid w:val="00277D6E"/>
    <w:rsid w:val="00280004"/>
    <w:rsid w:val="00280381"/>
    <w:rsid w:val="00280489"/>
    <w:rsid w:val="002807DE"/>
    <w:rsid w:val="00280BB1"/>
    <w:rsid w:val="00280CF5"/>
    <w:rsid w:val="0028106F"/>
    <w:rsid w:val="002813E0"/>
    <w:rsid w:val="002817A8"/>
    <w:rsid w:val="0028181B"/>
    <w:rsid w:val="002819FF"/>
    <w:rsid w:val="00281AAE"/>
    <w:rsid w:val="00281D2D"/>
    <w:rsid w:val="00281F8A"/>
    <w:rsid w:val="00282396"/>
    <w:rsid w:val="002823D6"/>
    <w:rsid w:val="0028244F"/>
    <w:rsid w:val="002829D9"/>
    <w:rsid w:val="00282AED"/>
    <w:rsid w:val="00283023"/>
    <w:rsid w:val="002834C2"/>
    <w:rsid w:val="00283670"/>
    <w:rsid w:val="002837C5"/>
    <w:rsid w:val="00284707"/>
    <w:rsid w:val="0028511D"/>
    <w:rsid w:val="0028512F"/>
    <w:rsid w:val="0028549E"/>
    <w:rsid w:val="00285602"/>
    <w:rsid w:val="002856B6"/>
    <w:rsid w:val="00285911"/>
    <w:rsid w:val="00285BA3"/>
    <w:rsid w:val="00285E69"/>
    <w:rsid w:val="00285F96"/>
    <w:rsid w:val="00285FBD"/>
    <w:rsid w:val="00286B90"/>
    <w:rsid w:val="00287323"/>
    <w:rsid w:val="0028786F"/>
    <w:rsid w:val="002901BA"/>
    <w:rsid w:val="002903BE"/>
    <w:rsid w:val="002905DC"/>
    <w:rsid w:val="00290F2B"/>
    <w:rsid w:val="0029141B"/>
    <w:rsid w:val="0029163F"/>
    <w:rsid w:val="0029197C"/>
    <w:rsid w:val="00292856"/>
    <w:rsid w:val="00292F11"/>
    <w:rsid w:val="00293B2E"/>
    <w:rsid w:val="00293B55"/>
    <w:rsid w:val="00293C92"/>
    <w:rsid w:val="00294425"/>
    <w:rsid w:val="002944E6"/>
    <w:rsid w:val="00294828"/>
    <w:rsid w:val="002948DE"/>
    <w:rsid w:val="00294ACE"/>
    <w:rsid w:val="00294D00"/>
    <w:rsid w:val="00294D04"/>
    <w:rsid w:val="00294E63"/>
    <w:rsid w:val="002950E9"/>
    <w:rsid w:val="00295106"/>
    <w:rsid w:val="002953FA"/>
    <w:rsid w:val="00295772"/>
    <w:rsid w:val="00296406"/>
    <w:rsid w:val="002964AF"/>
    <w:rsid w:val="0029659B"/>
    <w:rsid w:val="002971C1"/>
    <w:rsid w:val="002973E9"/>
    <w:rsid w:val="0029762E"/>
    <w:rsid w:val="00297905"/>
    <w:rsid w:val="002979D3"/>
    <w:rsid w:val="00297E0D"/>
    <w:rsid w:val="002A03B6"/>
    <w:rsid w:val="002A09CE"/>
    <w:rsid w:val="002A0AB8"/>
    <w:rsid w:val="002A0AE6"/>
    <w:rsid w:val="002A0C84"/>
    <w:rsid w:val="002A1093"/>
    <w:rsid w:val="002A1149"/>
    <w:rsid w:val="002A1594"/>
    <w:rsid w:val="002A1726"/>
    <w:rsid w:val="002A23EF"/>
    <w:rsid w:val="002A24F0"/>
    <w:rsid w:val="002A255A"/>
    <w:rsid w:val="002A2953"/>
    <w:rsid w:val="002A2A90"/>
    <w:rsid w:val="002A3064"/>
    <w:rsid w:val="002A34AA"/>
    <w:rsid w:val="002A37E5"/>
    <w:rsid w:val="002A384A"/>
    <w:rsid w:val="002A3860"/>
    <w:rsid w:val="002A3A35"/>
    <w:rsid w:val="002A3E47"/>
    <w:rsid w:val="002A3FF6"/>
    <w:rsid w:val="002A40F1"/>
    <w:rsid w:val="002A4262"/>
    <w:rsid w:val="002A4264"/>
    <w:rsid w:val="002A4456"/>
    <w:rsid w:val="002A45DB"/>
    <w:rsid w:val="002A4730"/>
    <w:rsid w:val="002A4C8A"/>
    <w:rsid w:val="002A4CEC"/>
    <w:rsid w:val="002A54CA"/>
    <w:rsid w:val="002A57CB"/>
    <w:rsid w:val="002A5A33"/>
    <w:rsid w:val="002A5D61"/>
    <w:rsid w:val="002A6A60"/>
    <w:rsid w:val="002A6C9C"/>
    <w:rsid w:val="002A6D08"/>
    <w:rsid w:val="002A7396"/>
    <w:rsid w:val="002A7801"/>
    <w:rsid w:val="002A7AB5"/>
    <w:rsid w:val="002A7E4F"/>
    <w:rsid w:val="002B004A"/>
    <w:rsid w:val="002B0B57"/>
    <w:rsid w:val="002B15C8"/>
    <w:rsid w:val="002B1CFC"/>
    <w:rsid w:val="002B1D31"/>
    <w:rsid w:val="002B2908"/>
    <w:rsid w:val="002B2C67"/>
    <w:rsid w:val="002B2F19"/>
    <w:rsid w:val="002B334F"/>
    <w:rsid w:val="002B3394"/>
    <w:rsid w:val="002B40D3"/>
    <w:rsid w:val="002B426D"/>
    <w:rsid w:val="002B4399"/>
    <w:rsid w:val="002B445E"/>
    <w:rsid w:val="002B45CC"/>
    <w:rsid w:val="002B4762"/>
    <w:rsid w:val="002B4A89"/>
    <w:rsid w:val="002B4B54"/>
    <w:rsid w:val="002B51F6"/>
    <w:rsid w:val="002B5275"/>
    <w:rsid w:val="002B5A63"/>
    <w:rsid w:val="002B5C0B"/>
    <w:rsid w:val="002B5CD8"/>
    <w:rsid w:val="002B635A"/>
    <w:rsid w:val="002B6616"/>
    <w:rsid w:val="002B6678"/>
    <w:rsid w:val="002B6C91"/>
    <w:rsid w:val="002B6DE1"/>
    <w:rsid w:val="002B70AF"/>
    <w:rsid w:val="002B70F1"/>
    <w:rsid w:val="002B75C1"/>
    <w:rsid w:val="002B75DF"/>
    <w:rsid w:val="002C0355"/>
    <w:rsid w:val="002C0720"/>
    <w:rsid w:val="002C11BE"/>
    <w:rsid w:val="002C11E6"/>
    <w:rsid w:val="002C12A5"/>
    <w:rsid w:val="002C1482"/>
    <w:rsid w:val="002C1C61"/>
    <w:rsid w:val="002C1E97"/>
    <w:rsid w:val="002C23C8"/>
    <w:rsid w:val="002C259D"/>
    <w:rsid w:val="002C2831"/>
    <w:rsid w:val="002C2DDA"/>
    <w:rsid w:val="002C2DE0"/>
    <w:rsid w:val="002C336F"/>
    <w:rsid w:val="002C34A5"/>
    <w:rsid w:val="002C3E1A"/>
    <w:rsid w:val="002C40B0"/>
    <w:rsid w:val="002C4497"/>
    <w:rsid w:val="002C457A"/>
    <w:rsid w:val="002C4FD2"/>
    <w:rsid w:val="002C4FD4"/>
    <w:rsid w:val="002C50B6"/>
    <w:rsid w:val="002C5127"/>
    <w:rsid w:val="002C517A"/>
    <w:rsid w:val="002C546B"/>
    <w:rsid w:val="002C5581"/>
    <w:rsid w:val="002C5701"/>
    <w:rsid w:val="002C5736"/>
    <w:rsid w:val="002C5CB8"/>
    <w:rsid w:val="002C5FED"/>
    <w:rsid w:val="002C6385"/>
    <w:rsid w:val="002C6AF5"/>
    <w:rsid w:val="002C7004"/>
    <w:rsid w:val="002C71C1"/>
    <w:rsid w:val="002C7690"/>
    <w:rsid w:val="002C7985"/>
    <w:rsid w:val="002D0798"/>
    <w:rsid w:val="002D0AC1"/>
    <w:rsid w:val="002D0DA9"/>
    <w:rsid w:val="002D0E14"/>
    <w:rsid w:val="002D0E32"/>
    <w:rsid w:val="002D0E75"/>
    <w:rsid w:val="002D116B"/>
    <w:rsid w:val="002D1FF0"/>
    <w:rsid w:val="002D2888"/>
    <w:rsid w:val="002D29BD"/>
    <w:rsid w:val="002D29D7"/>
    <w:rsid w:val="002D2E87"/>
    <w:rsid w:val="002D2EE5"/>
    <w:rsid w:val="002D3131"/>
    <w:rsid w:val="002D31A6"/>
    <w:rsid w:val="002D40EC"/>
    <w:rsid w:val="002D45B4"/>
    <w:rsid w:val="002D465A"/>
    <w:rsid w:val="002D507D"/>
    <w:rsid w:val="002D518E"/>
    <w:rsid w:val="002D532C"/>
    <w:rsid w:val="002D5629"/>
    <w:rsid w:val="002D58A0"/>
    <w:rsid w:val="002D5A32"/>
    <w:rsid w:val="002D5B81"/>
    <w:rsid w:val="002D5D49"/>
    <w:rsid w:val="002D6083"/>
    <w:rsid w:val="002D6177"/>
    <w:rsid w:val="002D7659"/>
    <w:rsid w:val="002D7772"/>
    <w:rsid w:val="002D7988"/>
    <w:rsid w:val="002D7B85"/>
    <w:rsid w:val="002D7D73"/>
    <w:rsid w:val="002D7E77"/>
    <w:rsid w:val="002E0090"/>
    <w:rsid w:val="002E0145"/>
    <w:rsid w:val="002E0BDB"/>
    <w:rsid w:val="002E0E39"/>
    <w:rsid w:val="002E154A"/>
    <w:rsid w:val="002E156D"/>
    <w:rsid w:val="002E2200"/>
    <w:rsid w:val="002E24FB"/>
    <w:rsid w:val="002E26E2"/>
    <w:rsid w:val="002E2F6C"/>
    <w:rsid w:val="002E312A"/>
    <w:rsid w:val="002E320E"/>
    <w:rsid w:val="002E33EE"/>
    <w:rsid w:val="002E4B92"/>
    <w:rsid w:val="002E4ED1"/>
    <w:rsid w:val="002E51DC"/>
    <w:rsid w:val="002E5358"/>
    <w:rsid w:val="002E58C9"/>
    <w:rsid w:val="002E5AF1"/>
    <w:rsid w:val="002E5DA0"/>
    <w:rsid w:val="002E6971"/>
    <w:rsid w:val="002E697E"/>
    <w:rsid w:val="002E6A36"/>
    <w:rsid w:val="002E7047"/>
    <w:rsid w:val="002E71D3"/>
    <w:rsid w:val="002E763A"/>
    <w:rsid w:val="002E76BC"/>
    <w:rsid w:val="002E7810"/>
    <w:rsid w:val="002E789D"/>
    <w:rsid w:val="002E78F0"/>
    <w:rsid w:val="002E7AA2"/>
    <w:rsid w:val="002E7BE9"/>
    <w:rsid w:val="002E7ECC"/>
    <w:rsid w:val="002F06D2"/>
    <w:rsid w:val="002F081A"/>
    <w:rsid w:val="002F0A9D"/>
    <w:rsid w:val="002F11D8"/>
    <w:rsid w:val="002F19A1"/>
    <w:rsid w:val="002F1C14"/>
    <w:rsid w:val="002F1C2E"/>
    <w:rsid w:val="002F29E5"/>
    <w:rsid w:val="002F2E97"/>
    <w:rsid w:val="002F2EDC"/>
    <w:rsid w:val="002F3219"/>
    <w:rsid w:val="002F3249"/>
    <w:rsid w:val="002F3700"/>
    <w:rsid w:val="002F3C68"/>
    <w:rsid w:val="002F401E"/>
    <w:rsid w:val="002F4636"/>
    <w:rsid w:val="002F4916"/>
    <w:rsid w:val="002F4D56"/>
    <w:rsid w:val="002F54E3"/>
    <w:rsid w:val="002F5B47"/>
    <w:rsid w:val="002F6052"/>
    <w:rsid w:val="002F619D"/>
    <w:rsid w:val="002F63AB"/>
    <w:rsid w:val="002F67D4"/>
    <w:rsid w:val="002F68D0"/>
    <w:rsid w:val="002F6E29"/>
    <w:rsid w:val="002F6F28"/>
    <w:rsid w:val="002F746F"/>
    <w:rsid w:val="002F75F2"/>
    <w:rsid w:val="002F7CD0"/>
    <w:rsid w:val="0030018A"/>
    <w:rsid w:val="00300216"/>
    <w:rsid w:val="00300265"/>
    <w:rsid w:val="00300786"/>
    <w:rsid w:val="00300822"/>
    <w:rsid w:val="00300C2B"/>
    <w:rsid w:val="00300C89"/>
    <w:rsid w:val="00300E2F"/>
    <w:rsid w:val="00301515"/>
    <w:rsid w:val="00301653"/>
    <w:rsid w:val="00301925"/>
    <w:rsid w:val="00301A89"/>
    <w:rsid w:val="00302750"/>
    <w:rsid w:val="00302C2E"/>
    <w:rsid w:val="003030D9"/>
    <w:rsid w:val="003032AB"/>
    <w:rsid w:val="003032D4"/>
    <w:rsid w:val="00303896"/>
    <w:rsid w:val="003039E6"/>
    <w:rsid w:val="00303B50"/>
    <w:rsid w:val="00303BA0"/>
    <w:rsid w:val="00304052"/>
    <w:rsid w:val="0030435E"/>
    <w:rsid w:val="003048A1"/>
    <w:rsid w:val="00304BA4"/>
    <w:rsid w:val="00304BC5"/>
    <w:rsid w:val="00304E21"/>
    <w:rsid w:val="00305323"/>
    <w:rsid w:val="00305951"/>
    <w:rsid w:val="00305E9A"/>
    <w:rsid w:val="00306700"/>
    <w:rsid w:val="0030680F"/>
    <w:rsid w:val="00306831"/>
    <w:rsid w:val="003069EE"/>
    <w:rsid w:val="00306B75"/>
    <w:rsid w:val="00307984"/>
    <w:rsid w:val="00307F58"/>
    <w:rsid w:val="0031058E"/>
    <w:rsid w:val="003107FD"/>
    <w:rsid w:val="00310BC9"/>
    <w:rsid w:val="0031141B"/>
    <w:rsid w:val="003122F8"/>
    <w:rsid w:val="0031245E"/>
    <w:rsid w:val="003128AB"/>
    <w:rsid w:val="00312BEF"/>
    <w:rsid w:val="00312E30"/>
    <w:rsid w:val="00313046"/>
    <w:rsid w:val="003132E2"/>
    <w:rsid w:val="0031346B"/>
    <w:rsid w:val="003134F3"/>
    <w:rsid w:val="00313517"/>
    <w:rsid w:val="0031354C"/>
    <w:rsid w:val="0031371D"/>
    <w:rsid w:val="00313738"/>
    <w:rsid w:val="003139EF"/>
    <w:rsid w:val="00314098"/>
    <w:rsid w:val="003140BA"/>
    <w:rsid w:val="00314CC3"/>
    <w:rsid w:val="00314EFE"/>
    <w:rsid w:val="00315213"/>
    <w:rsid w:val="003156D4"/>
    <w:rsid w:val="00315B0E"/>
    <w:rsid w:val="00315E26"/>
    <w:rsid w:val="00315E44"/>
    <w:rsid w:val="00315FD3"/>
    <w:rsid w:val="003160D4"/>
    <w:rsid w:val="00316B5D"/>
    <w:rsid w:val="0031714C"/>
    <w:rsid w:val="00317848"/>
    <w:rsid w:val="00317D58"/>
    <w:rsid w:val="0032009F"/>
    <w:rsid w:val="00320347"/>
    <w:rsid w:val="0032062C"/>
    <w:rsid w:val="003209E9"/>
    <w:rsid w:val="003210A4"/>
    <w:rsid w:val="00321155"/>
    <w:rsid w:val="00321171"/>
    <w:rsid w:val="0032187D"/>
    <w:rsid w:val="00321880"/>
    <w:rsid w:val="003219AD"/>
    <w:rsid w:val="00321A63"/>
    <w:rsid w:val="00322834"/>
    <w:rsid w:val="00323210"/>
    <w:rsid w:val="00323620"/>
    <w:rsid w:val="00323FB7"/>
    <w:rsid w:val="0032463B"/>
    <w:rsid w:val="003246AD"/>
    <w:rsid w:val="003249F5"/>
    <w:rsid w:val="00325270"/>
    <w:rsid w:val="00325491"/>
    <w:rsid w:val="00325B30"/>
    <w:rsid w:val="00325D06"/>
    <w:rsid w:val="00325D35"/>
    <w:rsid w:val="00325E9A"/>
    <w:rsid w:val="00326011"/>
    <w:rsid w:val="003261C6"/>
    <w:rsid w:val="003263A3"/>
    <w:rsid w:val="00326D2B"/>
    <w:rsid w:val="00327526"/>
    <w:rsid w:val="00327798"/>
    <w:rsid w:val="00327C5C"/>
    <w:rsid w:val="00327D2C"/>
    <w:rsid w:val="00327F4E"/>
    <w:rsid w:val="00327FA8"/>
    <w:rsid w:val="00330067"/>
    <w:rsid w:val="003306A7"/>
    <w:rsid w:val="00330AFB"/>
    <w:rsid w:val="00331109"/>
    <w:rsid w:val="003314A0"/>
    <w:rsid w:val="0033189B"/>
    <w:rsid w:val="0033190A"/>
    <w:rsid w:val="00331C32"/>
    <w:rsid w:val="00332085"/>
    <w:rsid w:val="003325EE"/>
    <w:rsid w:val="003327D0"/>
    <w:rsid w:val="00332BD7"/>
    <w:rsid w:val="00332DDF"/>
    <w:rsid w:val="003332F4"/>
    <w:rsid w:val="00333859"/>
    <w:rsid w:val="003339FC"/>
    <w:rsid w:val="00333E8E"/>
    <w:rsid w:val="003346A6"/>
    <w:rsid w:val="00334751"/>
    <w:rsid w:val="00334D00"/>
    <w:rsid w:val="00334F5D"/>
    <w:rsid w:val="00335152"/>
    <w:rsid w:val="003359DE"/>
    <w:rsid w:val="00335B4C"/>
    <w:rsid w:val="00335BD3"/>
    <w:rsid w:val="00335DED"/>
    <w:rsid w:val="00335FED"/>
    <w:rsid w:val="0033660D"/>
    <w:rsid w:val="00336D3E"/>
    <w:rsid w:val="00337E54"/>
    <w:rsid w:val="00340757"/>
    <w:rsid w:val="00340803"/>
    <w:rsid w:val="0034090B"/>
    <w:rsid w:val="00340D80"/>
    <w:rsid w:val="003410AD"/>
    <w:rsid w:val="00341468"/>
    <w:rsid w:val="00341A1A"/>
    <w:rsid w:val="003420DA"/>
    <w:rsid w:val="003427B8"/>
    <w:rsid w:val="003430DF"/>
    <w:rsid w:val="00343313"/>
    <w:rsid w:val="00343C4C"/>
    <w:rsid w:val="003449B1"/>
    <w:rsid w:val="00344A19"/>
    <w:rsid w:val="00344A78"/>
    <w:rsid w:val="0034522C"/>
    <w:rsid w:val="00346355"/>
    <w:rsid w:val="003465BB"/>
    <w:rsid w:val="0034684D"/>
    <w:rsid w:val="00346E83"/>
    <w:rsid w:val="00346EE3"/>
    <w:rsid w:val="00347563"/>
    <w:rsid w:val="00347868"/>
    <w:rsid w:val="00347872"/>
    <w:rsid w:val="00347B56"/>
    <w:rsid w:val="00350048"/>
    <w:rsid w:val="00350ADB"/>
    <w:rsid w:val="00350B11"/>
    <w:rsid w:val="00350CC2"/>
    <w:rsid w:val="00351025"/>
    <w:rsid w:val="0035116E"/>
    <w:rsid w:val="00351415"/>
    <w:rsid w:val="00351522"/>
    <w:rsid w:val="003518FF"/>
    <w:rsid w:val="00351ADD"/>
    <w:rsid w:val="003528B5"/>
    <w:rsid w:val="00353031"/>
    <w:rsid w:val="00353100"/>
    <w:rsid w:val="003541AC"/>
    <w:rsid w:val="003541B1"/>
    <w:rsid w:val="003546AB"/>
    <w:rsid w:val="0035544A"/>
    <w:rsid w:val="00355F1A"/>
    <w:rsid w:val="00355FFC"/>
    <w:rsid w:val="003567A2"/>
    <w:rsid w:val="00356CC8"/>
    <w:rsid w:val="00356D9B"/>
    <w:rsid w:val="00356DCC"/>
    <w:rsid w:val="00356F72"/>
    <w:rsid w:val="00357145"/>
    <w:rsid w:val="00357297"/>
    <w:rsid w:val="003575C1"/>
    <w:rsid w:val="00357781"/>
    <w:rsid w:val="00357958"/>
    <w:rsid w:val="00357B33"/>
    <w:rsid w:val="00357DCB"/>
    <w:rsid w:val="00360005"/>
    <w:rsid w:val="0036008B"/>
    <w:rsid w:val="00360105"/>
    <w:rsid w:val="003607C7"/>
    <w:rsid w:val="00360C83"/>
    <w:rsid w:val="00360F1B"/>
    <w:rsid w:val="003610CE"/>
    <w:rsid w:val="0036184E"/>
    <w:rsid w:val="003619C8"/>
    <w:rsid w:val="0036217B"/>
    <w:rsid w:val="0036238B"/>
    <w:rsid w:val="00362504"/>
    <w:rsid w:val="00362B35"/>
    <w:rsid w:val="00362FBE"/>
    <w:rsid w:val="003635DC"/>
    <w:rsid w:val="0036367A"/>
    <w:rsid w:val="0036393B"/>
    <w:rsid w:val="00363A1B"/>
    <w:rsid w:val="00363B38"/>
    <w:rsid w:val="0036401C"/>
    <w:rsid w:val="00364137"/>
    <w:rsid w:val="003641F3"/>
    <w:rsid w:val="00364915"/>
    <w:rsid w:val="00364B6E"/>
    <w:rsid w:val="00364CED"/>
    <w:rsid w:val="00364F5C"/>
    <w:rsid w:val="00365540"/>
    <w:rsid w:val="00365689"/>
    <w:rsid w:val="00365751"/>
    <w:rsid w:val="0036579C"/>
    <w:rsid w:val="003657E3"/>
    <w:rsid w:val="003659A6"/>
    <w:rsid w:val="00365D27"/>
    <w:rsid w:val="00365DEA"/>
    <w:rsid w:val="003664BB"/>
    <w:rsid w:val="003664F1"/>
    <w:rsid w:val="0036692A"/>
    <w:rsid w:val="00366A03"/>
    <w:rsid w:val="00367034"/>
    <w:rsid w:val="00367197"/>
    <w:rsid w:val="00367243"/>
    <w:rsid w:val="0036746F"/>
    <w:rsid w:val="0036793F"/>
    <w:rsid w:val="00367C41"/>
    <w:rsid w:val="003700E5"/>
    <w:rsid w:val="0037013B"/>
    <w:rsid w:val="00370206"/>
    <w:rsid w:val="003704F2"/>
    <w:rsid w:val="00370AE7"/>
    <w:rsid w:val="00370AF1"/>
    <w:rsid w:val="00370F4C"/>
    <w:rsid w:val="0037102F"/>
    <w:rsid w:val="003717CE"/>
    <w:rsid w:val="003720F4"/>
    <w:rsid w:val="0037268D"/>
    <w:rsid w:val="00372A95"/>
    <w:rsid w:val="00372C53"/>
    <w:rsid w:val="00372DEF"/>
    <w:rsid w:val="00373C3F"/>
    <w:rsid w:val="003754B6"/>
    <w:rsid w:val="0037577D"/>
    <w:rsid w:val="003758E2"/>
    <w:rsid w:val="00375BE8"/>
    <w:rsid w:val="00375D60"/>
    <w:rsid w:val="003763F1"/>
    <w:rsid w:val="003765F9"/>
    <w:rsid w:val="003767C7"/>
    <w:rsid w:val="00376F35"/>
    <w:rsid w:val="003770CC"/>
    <w:rsid w:val="003770EF"/>
    <w:rsid w:val="00377375"/>
    <w:rsid w:val="0037739C"/>
    <w:rsid w:val="003774F6"/>
    <w:rsid w:val="003777C9"/>
    <w:rsid w:val="00377BC6"/>
    <w:rsid w:val="00377FA9"/>
    <w:rsid w:val="0038085F"/>
    <w:rsid w:val="00380DB3"/>
    <w:rsid w:val="00380F06"/>
    <w:rsid w:val="003813A0"/>
    <w:rsid w:val="0038325E"/>
    <w:rsid w:val="0038351C"/>
    <w:rsid w:val="00383C59"/>
    <w:rsid w:val="00383E87"/>
    <w:rsid w:val="00383F2F"/>
    <w:rsid w:val="00383FFB"/>
    <w:rsid w:val="003841A7"/>
    <w:rsid w:val="003844F9"/>
    <w:rsid w:val="00384737"/>
    <w:rsid w:val="00384E66"/>
    <w:rsid w:val="00385044"/>
    <w:rsid w:val="0038518A"/>
    <w:rsid w:val="003852FF"/>
    <w:rsid w:val="003853BE"/>
    <w:rsid w:val="00385996"/>
    <w:rsid w:val="00385A41"/>
    <w:rsid w:val="0038610E"/>
    <w:rsid w:val="0038667A"/>
    <w:rsid w:val="003876B8"/>
    <w:rsid w:val="00387C2C"/>
    <w:rsid w:val="003913C7"/>
    <w:rsid w:val="003915CB"/>
    <w:rsid w:val="00391EAA"/>
    <w:rsid w:val="003924CE"/>
    <w:rsid w:val="00393D98"/>
    <w:rsid w:val="00393F70"/>
    <w:rsid w:val="003942E9"/>
    <w:rsid w:val="00394336"/>
    <w:rsid w:val="0039459F"/>
    <w:rsid w:val="003949B7"/>
    <w:rsid w:val="0039531A"/>
    <w:rsid w:val="0039548E"/>
    <w:rsid w:val="00395840"/>
    <w:rsid w:val="00395FC0"/>
    <w:rsid w:val="003966C7"/>
    <w:rsid w:val="003967A3"/>
    <w:rsid w:val="00397A35"/>
    <w:rsid w:val="00397C84"/>
    <w:rsid w:val="00397EF4"/>
    <w:rsid w:val="003A04FE"/>
    <w:rsid w:val="003A0F99"/>
    <w:rsid w:val="003A1158"/>
    <w:rsid w:val="003A13AC"/>
    <w:rsid w:val="003A1A0A"/>
    <w:rsid w:val="003A1E94"/>
    <w:rsid w:val="003A1F63"/>
    <w:rsid w:val="003A25C8"/>
    <w:rsid w:val="003A2A3B"/>
    <w:rsid w:val="003A2C12"/>
    <w:rsid w:val="003A2E1B"/>
    <w:rsid w:val="003A3047"/>
    <w:rsid w:val="003A3CA0"/>
    <w:rsid w:val="003A4362"/>
    <w:rsid w:val="003A47DD"/>
    <w:rsid w:val="003A48A5"/>
    <w:rsid w:val="003A4F07"/>
    <w:rsid w:val="003A526A"/>
    <w:rsid w:val="003A530F"/>
    <w:rsid w:val="003A577D"/>
    <w:rsid w:val="003A5814"/>
    <w:rsid w:val="003A59A3"/>
    <w:rsid w:val="003A5B1F"/>
    <w:rsid w:val="003A5C71"/>
    <w:rsid w:val="003A712A"/>
    <w:rsid w:val="003A7299"/>
    <w:rsid w:val="003A73D6"/>
    <w:rsid w:val="003A7D10"/>
    <w:rsid w:val="003B02A6"/>
    <w:rsid w:val="003B03B4"/>
    <w:rsid w:val="003B0414"/>
    <w:rsid w:val="003B0BCE"/>
    <w:rsid w:val="003B0DA9"/>
    <w:rsid w:val="003B0DD5"/>
    <w:rsid w:val="003B117B"/>
    <w:rsid w:val="003B1A3B"/>
    <w:rsid w:val="003B23F2"/>
    <w:rsid w:val="003B2898"/>
    <w:rsid w:val="003B2964"/>
    <w:rsid w:val="003B2D33"/>
    <w:rsid w:val="003B3070"/>
    <w:rsid w:val="003B3120"/>
    <w:rsid w:val="003B3383"/>
    <w:rsid w:val="003B356F"/>
    <w:rsid w:val="003B3626"/>
    <w:rsid w:val="003B37E1"/>
    <w:rsid w:val="003B3864"/>
    <w:rsid w:val="003B39E8"/>
    <w:rsid w:val="003B52E9"/>
    <w:rsid w:val="003B60AE"/>
    <w:rsid w:val="003B60D7"/>
    <w:rsid w:val="003B654F"/>
    <w:rsid w:val="003B66B8"/>
    <w:rsid w:val="003B6B9B"/>
    <w:rsid w:val="003B6F90"/>
    <w:rsid w:val="003B7296"/>
    <w:rsid w:val="003B7485"/>
    <w:rsid w:val="003B7F85"/>
    <w:rsid w:val="003C0264"/>
    <w:rsid w:val="003C039B"/>
    <w:rsid w:val="003C1B2A"/>
    <w:rsid w:val="003C1E85"/>
    <w:rsid w:val="003C21E0"/>
    <w:rsid w:val="003C2520"/>
    <w:rsid w:val="003C25DF"/>
    <w:rsid w:val="003C2717"/>
    <w:rsid w:val="003C2B6C"/>
    <w:rsid w:val="003C3EA0"/>
    <w:rsid w:val="003C42A9"/>
    <w:rsid w:val="003C4A40"/>
    <w:rsid w:val="003C508D"/>
    <w:rsid w:val="003C567F"/>
    <w:rsid w:val="003C5E69"/>
    <w:rsid w:val="003C62B9"/>
    <w:rsid w:val="003C6E93"/>
    <w:rsid w:val="003C7185"/>
    <w:rsid w:val="003C78B7"/>
    <w:rsid w:val="003C7981"/>
    <w:rsid w:val="003C798F"/>
    <w:rsid w:val="003C7BFB"/>
    <w:rsid w:val="003C7F25"/>
    <w:rsid w:val="003D0581"/>
    <w:rsid w:val="003D068A"/>
    <w:rsid w:val="003D0986"/>
    <w:rsid w:val="003D0A19"/>
    <w:rsid w:val="003D0A7D"/>
    <w:rsid w:val="003D0B33"/>
    <w:rsid w:val="003D0E5C"/>
    <w:rsid w:val="003D0FF3"/>
    <w:rsid w:val="003D1002"/>
    <w:rsid w:val="003D129C"/>
    <w:rsid w:val="003D14E2"/>
    <w:rsid w:val="003D1618"/>
    <w:rsid w:val="003D19B2"/>
    <w:rsid w:val="003D2469"/>
    <w:rsid w:val="003D360C"/>
    <w:rsid w:val="003D3A3B"/>
    <w:rsid w:val="003D3A63"/>
    <w:rsid w:val="003D3C7F"/>
    <w:rsid w:val="003D3E67"/>
    <w:rsid w:val="003D4381"/>
    <w:rsid w:val="003D4AC7"/>
    <w:rsid w:val="003D4FCF"/>
    <w:rsid w:val="003D5850"/>
    <w:rsid w:val="003D5A28"/>
    <w:rsid w:val="003D628D"/>
    <w:rsid w:val="003D6362"/>
    <w:rsid w:val="003D637C"/>
    <w:rsid w:val="003D681A"/>
    <w:rsid w:val="003D68D7"/>
    <w:rsid w:val="003D6F17"/>
    <w:rsid w:val="003D7846"/>
    <w:rsid w:val="003D7926"/>
    <w:rsid w:val="003D7CD3"/>
    <w:rsid w:val="003E0508"/>
    <w:rsid w:val="003E056E"/>
    <w:rsid w:val="003E0671"/>
    <w:rsid w:val="003E0901"/>
    <w:rsid w:val="003E0927"/>
    <w:rsid w:val="003E1132"/>
    <w:rsid w:val="003E143D"/>
    <w:rsid w:val="003E1742"/>
    <w:rsid w:val="003E1ABC"/>
    <w:rsid w:val="003E1AE8"/>
    <w:rsid w:val="003E2A81"/>
    <w:rsid w:val="003E2F6C"/>
    <w:rsid w:val="003E3009"/>
    <w:rsid w:val="003E3674"/>
    <w:rsid w:val="003E39CC"/>
    <w:rsid w:val="003E3CDC"/>
    <w:rsid w:val="003E3E44"/>
    <w:rsid w:val="003E41F5"/>
    <w:rsid w:val="003E44FA"/>
    <w:rsid w:val="003E4669"/>
    <w:rsid w:val="003E4818"/>
    <w:rsid w:val="003E4A49"/>
    <w:rsid w:val="003E5444"/>
    <w:rsid w:val="003E55F7"/>
    <w:rsid w:val="003E5960"/>
    <w:rsid w:val="003E5A76"/>
    <w:rsid w:val="003E6697"/>
    <w:rsid w:val="003E72D9"/>
    <w:rsid w:val="003E72F3"/>
    <w:rsid w:val="003E7473"/>
    <w:rsid w:val="003E7748"/>
    <w:rsid w:val="003F013E"/>
    <w:rsid w:val="003F03DE"/>
    <w:rsid w:val="003F0AB4"/>
    <w:rsid w:val="003F10AD"/>
    <w:rsid w:val="003F11BD"/>
    <w:rsid w:val="003F1672"/>
    <w:rsid w:val="003F18AA"/>
    <w:rsid w:val="003F2B7C"/>
    <w:rsid w:val="003F347C"/>
    <w:rsid w:val="003F3502"/>
    <w:rsid w:val="003F3AD1"/>
    <w:rsid w:val="003F40FF"/>
    <w:rsid w:val="003F48E5"/>
    <w:rsid w:val="003F5743"/>
    <w:rsid w:val="003F5C38"/>
    <w:rsid w:val="003F6085"/>
    <w:rsid w:val="003F6224"/>
    <w:rsid w:val="003F658C"/>
    <w:rsid w:val="003F6883"/>
    <w:rsid w:val="003F69D0"/>
    <w:rsid w:val="003F75EE"/>
    <w:rsid w:val="00400A65"/>
    <w:rsid w:val="00400E2D"/>
    <w:rsid w:val="004015B1"/>
    <w:rsid w:val="00401D69"/>
    <w:rsid w:val="00401DC4"/>
    <w:rsid w:val="00401E42"/>
    <w:rsid w:val="0040204B"/>
    <w:rsid w:val="0040234B"/>
    <w:rsid w:val="00402457"/>
    <w:rsid w:val="00402735"/>
    <w:rsid w:val="004027F4"/>
    <w:rsid w:val="00402D13"/>
    <w:rsid w:val="00402F82"/>
    <w:rsid w:val="00403073"/>
    <w:rsid w:val="0040330E"/>
    <w:rsid w:val="004033A4"/>
    <w:rsid w:val="00403562"/>
    <w:rsid w:val="004037AB"/>
    <w:rsid w:val="00404554"/>
    <w:rsid w:val="004045DE"/>
    <w:rsid w:val="004046D9"/>
    <w:rsid w:val="00404C89"/>
    <w:rsid w:val="00404E4C"/>
    <w:rsid w:val="00405178"/>
    <w:rsid w:val="00405700"/>
    <w:rsid w:val="00405A41"/>
    <w:rsid w:val="00405B29"/>
    <w:rsid w:val="00405CEB"/>
    <w:rsid w:val="00405F44"/>
    <w:rsid w:val="0040605F"/>
    <w:rsid w:val="00406399"/>
    <w:rsid w:val="0040666D"/>
    <w:rsid w:val="0040675C"/>
    <w:rsid w:val="0040687F"/>
    <w:rsid w:val="00407310"/>
    <w:rsid w:val="004078DC"/>
    <w:rsid w:val="004078EB"/>
    <w:rsid w:val="004101E2"/>
    <w:rsid w:val="0041030B"/>
    <w:rsid w:val="004104EA"/>
    <w:rsid w:val="00410859"/>
    <w:rsid w:val="00410A98"/>
    <w:rsid w:val="00410AAE"/>
    <w:rsid w:val="00410B16"/>
    <w:rsid w:val="004113E2"/>
    <w:rsid w:val="0041165E"/>
    <w:rsid w:val="00411B29"/>
    <w:rsid w:val="00411F3C"/>
    <w:rsid w:val="0041228E"/>
    <w:rsid w:val="00412413"/>
    <w:rsid w:val="004124BE"/>
    <w:rsid w:val="00412735"/>
    <w:rsid w:val="00413477"/>
    <w:rsid w:val="0041352B"/>
    <w:rsid w:val="00413824"/>
    <w:rsid w:val="004139D6"/>
    <w:rsid w:val="00413A48"/>
    <w:rsid w:val="00413AF7"/>
    <w:rsid w:val="00413E2C"/>
    <w:rsid w:val="00413FCA"/>
    <w:rsid w:val="004142DF"/>
    <w:rsid w:val="0041438A"/>
    <w:rsid w:val="00414BA4"/>
    <w:rsid w:val="00414C97"/>
    <w:rsid w:val="004152EA"/>
    <w:rsid w:val="004153D5"/>
    <w:rsid w:val="00415C39"/>
    <w:rsid w:val="00415F9E"/>
    <w:rsid w:val="00416479"/>
    <w:rsid w:val="004164DD"/>
    <w:rsid w:val="00416581"/>
    <w:rsid w:val="00416715"/>
    <w:rsid w:val="00416796"/>
    <w:rsid w:val="00416A53"/>
    <w:rsid w:val="00416F9E"/>
    <w:rsid w:val="00417387"/>
    <w:rsid w:val="004174E0"/>
    <w:rsid w:val="00417B8F"/>
    <w:rsid w:val="00417E8A"/>
    <w:rsid w:val="0042026C"/>
    <w:rsid w:val="004203F4"/>
    <w:rsid w:val="00420721"/>
    <w:rsid w:val="004207E9"/>
    <w:rsid w:val="00420F9E"/>
    <w:rsid w:val="00421433"/>
    <w:rsid w:val="004214C3"/>
    <w:rsid w:val="004219EA"/>
    <w:rsid w:val="0042204A"/>
    <w:rsid w:val="0042267D"/>
    <w:rsid w:val="00422706"/>
    <w:rsid w:val="00422A57"/>
    <w:rsid w:val="00422D07"/>
    <w:rsid w:val="00423111"/>
    <w:rsid w:val="004231DE"/>
    <w:rsid w:val="00423E4E"/>
    <w:rsid w:val="00423FCB"/>
    <w:rsid w:val="004244F4"/>
    <w:rsid w:val="00424790"/>
    <w:rsid w:val="00424A48"/>
    <w:rsid w:val="00425A3E"/>
    <w:rsid w:val="00425C48"/>
    <w:rsid w:val="00425E7D"/>
    <w:rsid w:val="00426091"/>
    <w:rsid w:val="00426162"/>
    <w:rsid w:val="00427062"/>
    <w:rsid w:val="004272AE"/>
    <w:rsid w:val="004274FA"/>
    <w:rsid w:val="004279C2"/>
    <w:rsid w:val="004300FE"/>
    <w:rsid w:val="0043050E"/>
    <w:rsid w:val="0043056D"/>
    <w:rsid w:val="00430899"/>
    <w:rsid w:val="0043096D"/>
    <w:rsid w:val="00430A22"/>
    <w:rsid w:val="0043136D"/>
    <w:rsid w:val="004315A8"/>
    <w:rsid w:val="004317C1"/>
    <w:rsid w:val="00431C56"/>
    <w:rsid w:val="004321FB"/>
    <w:rsid w:val="00432449"/>
    <w:rsid w:val="004343ED"/>
    <w:rsid w:val="004350F3"/>
    <w:rsid w:val="00435FC5"/>
    <w:rsid w:val="004361E0"/>
    <w:rsid w:val="00436252"/>
    <w:rsid w:val="004365B8"/>
    <w:rsid w:val="004368AA"/>
    <w:rsid w:val="0043708E"/>
    <w:rsid w:val="004372D3"/>
    <w:rsid w:val="00437A40"/>
    <w:rsid w:val="00437CBC"/>
    <w:rsid w:val="004403EE"/>
    <w:rsid w:val="004407AB"/>
    <w:rsid w:val="00440B91"/>
    <w:rsid w:val="00440E5A"/>
    <w:rsid w:val="004433C2"/>
    <w:rsid w:val="0044341F"/>
    <w:rsid w:val="00443A35"/>
    <w:rsid w:val="00444C55"/>
    <w:rsid w:val="00444ED6"/>
    <w:rsid w:val="00445619"/>
    <w:rsid w:val="00445A50"/>
    <w:rsid w:val="00445E96"/>
    <w:rsid w:val="004460DC"/>
    <w:rsid w:val="004463CE"/>
    <w:rsid w:val="00446534"/>
    <w:rsid w:val="004465A2"/>
    <w:rsid w:val="00446683"/>
    <w:rsid w:val="00446ABD"/>
    <w:rsid w:val="00446DBE"/>
    <w:rsid w:val="00446FF7"/>
    <w:rsid w:val="004474E5"/>
    <w:rsid w:val="0044791B"/>
    <w:rsid w:val="00447D27"/>
    <w:rsid w:val="00447DA3"/>
    <w:rsid w:val="004501AE"/>
    <w:rsid w:val="004504FD"/>
    <w:rsid w:val="004506A1"/>
    <w:rsid w:val="00450FD2"/>
    <w:rsid w:val="00451097"/>
    <w:rsid w:val="004510C3"/>
    <w:rsid w:val="00451611"/>
    <w:rsid w:val="00451C4B"/>
    <w:rsid w:val="00451DAB"/>
    <w:rsid w:val="0045256E"/>
    <w:rsid w:val="00452A9B"/>
    <w:rsid w:val="00452B26"/>
    <w:rsid w:val="004530C1"/>
    <w:rsid w:val="004536D1"/>
    <w:rsid w:val="00453BF7"/>
    <w:rsid w:val="004548C1"/>
    <w:rsid w:val="00454B85"/>
    <w:rsid w:val="00454D7E"/>
    <w:rsid w:val="0045501E"/>
    <w:rsid w:val="0045560C"/>
    <w:rsid w:val="004557FB"/>
    <w:rsid w:val="00455B0C"/>
    <w:rsid w:val="00455B4E"/>
    <w:rsid w:val="00455C7B"/>
    <w:rsid w:val="00455F15"/>
    <w:rsid w:val="00456089"/>
    <w:rsid w:val="004560B4"/>
    <w:rsid w:val="00456B5C"/>
    <w:rsid w:val="00457076"/>
    <w:rsid w:val="00457CF3"/>
    <w:rsid w:val="0046019B"/>
    <w:rsid w:val="00460413"/>
    <w:rsid w:val="0046052A"/>
    <w:rsid w:val="00460786"/>
    <w:rsid w:val="0046081E"/>
    <w:rsid w:val="00460A93"/>
    <w:rsid w:val="004610DF"/>
    <w:rsid w:val="004611AA"/>
    <w:rsid w:val="0046139D"/>
    <w:rsid w:val="00461A28"/>
    <w:rsid w:val="00461C29"/>
    <w:rsid w:val="00461DD3"/>
    <w:rsid w:val="00462365"/>
    <w:rsid w:val="0046294F"/>
    <w:rsid w:val="00462B28"/>
    <w:rsid w:val="0046300B"/>
    <w:rsid w:val="00463075"/>
    <w:rsid w:val="004630CF"/>
    <w:rsid w:val="0046381B"/>
    <w:rsid w:val="004638F4"/>
    <w:rsid w:val="004639C2"/>
    <w:rsid w:val="00463C65"/>
    <w:rsid w:val="00463D24"/>
    <w:rsid w:val="004648E1"/>
    <w:rsid w:val="004649D2"/>
    <w:rsid w:val="00464BA6"/>
    <w:rsid w:val="00464E2C"/>
    <w:rsid w:val="00464EA5"/>
    <w:rsid w:val="00464FDE"/>
    <w:rsid w:val="004650ED"/>
    <w:rsid w:val="004653EB"/>
    <w:rsid w:val="0046553E"/>
    <w:rsid w:val="0046567E"/>
    <w:rsid w:val="00465950"/>
    <w:rsid w:val="00465B0B"/>
    <w:rsid w:val="00466318"/>
    <w:rsid w:val="004666CE"/>
    <w:rsid w:val="00466A58"/>
    <w:rsid w:val="00466C18"/>
    <w:rsid w:val="00467345"/>
    <w:rsid w:val="004675A0"/>
    <w:rsid w:val="004677C5"/>
    <w:rsid w:val="00467931"/>
    <w:rsid w:val="00467E21"/>
    <w:rsid w:val="004706F7"/>
    <w:rsid w:val="004709B6"/>
    <w:rsid w:val="00470CF4"/>
    <w:rsid w:val="00470D74"/>
    <w:rsid w:val="00470EEA"/>
    <w:rsid w:val="0047138A"/>
    <w:rsid w:val="004713C8"/>
    <w:rsid w:val="00471E68"/>
    <w:rsid w:val="004721B9"/>
    <w:rsid w:val="00472551"/>
    <w:rsid w:val="004729BF"/>
    <w:rsid w:val="00472B5D"/>
    <w:rsid w:val="0047331E"/>
    <w:rsid w:val="00473409"/>
    <w:rsid w:val="00473682"/>
    <w:rsid w:val="00473B81"/>
    <w:rsid w:val="00474C94"/>
    <w:rsid w:val="0047570A"/>
    <w:rsid w:val="00475826"/>
    <w:rsid w:val="00475B91"/>
    <w:rsid w:val="00475C08"/>
    <w:rsid w:val="00475EB9"/>
    <w:rsid w:val="00476B82"/>
    <w:rsid w:val="00476CE7"/>
    <w:rsid w:val="00476F90"/>
    <w:rsid w:val="00477118"/>
    <w:rsid w:val="004771AA"/>
    <w:rsid w:val="0047783F"/>
    <w:rsid w:val="00477C44"/>
    <w:rsid w:val="00480123"/>
    <w:rsid w:val="00480693"/>
    <w:rsid w:val="004807F6"/>
    <w:rsid w:val="004808D8"/>
    <w:rsid w:val="00480BBB"/>
    <w:rsid w:val="00480E45"/>
    <w:rsid w:val="00481282"/>
    <w:rsid w:val="004812A6"/>
    <w:rsid w:val="004814D8"/>
    <w:rsid w:val="004815C5"/>
    <w:rsid w:val="004815DB"/>
    <w:rsid w:val="004816EB"/>
    <w:rsid w:val="00481D9B"/>
    <w:rsid w:val="00482976"/>
    <w:rsid w:val="00482997"/>
    <w:rsid w:val="004829B5"/>
    <w:rsid w:val="00482D37"/>
    <w:rsid w:val="004831B8"/>
    <w:rsid w:val="00483760"/>
    <w:rsid w:val="0048415C"/>
    <w:rsid w:val="004841C1"/>
    <w:rsid w:val="00484413"/>
    <w:rsid w:val="00484537"/>
    <w:rsid w:val="00484C69"/>
    <w:rsid w:val="00484E6D"/>
    <w:rsid w:val="004852CF"/>
    <w:rsid w:val="00485305"/>
    <w:rsid w:val="0048556E"/>
    <w:rsid w:val="00485990"/>
    <w:rsid w:val="00485FC7"/>
    <w:rsid w:val="004864ED"/>
    <w:rsid w:val="00486C91"/>
    <w:rsid w:val="004873DC"/>
    <w:rsid w:val="004876DD"/>
    <w:rsid w:val="00487C2F"/>
    <w:rsid w:val="00487E57"/>
    <w:rsid w:val="00487EBF"/>
    <w:rsid w:val="0049034A"/>
    <w:rsid w:val="00490375"/>
    <w:rsid w:val="004904FB"/>
    <w:rsid w:val="004905C7"/>
    <w:rsid w:val="00490A66"/>
    <w:rsid w:val="00490BE6"/>
    <w:rsid w:val="0049129C"/>
    <w:rsid w:val="00491764"/>
    <w:rsid w:val="004929EF"/>
    <w:rsid w:val="00492E05"/>
    <w:rsid w:val="004936A3"/>
    <w:rsid w:val="004937DF"/>
    <w:rsid w:val="004938D8"/>
    <w:rsid w:val="0049420A"/>
    <w:rsid w:val="004944D3"/>
    <w:rsid w:val="0049454B"/>
    <w:rsid w:val="00494C00"/>
    <w:rsid w:val="00495326"/>
    <w:rsid w:val="00495419"/>
    <w:rsid w:val="00495442"/>
    <w:rsid w:val="00495C8C"/>
    <w:rsid w:val="00495EEC"/>
    <w:rsid w:val="004967BB"/>
    <w:rsid w:val="00496D48"/>
    <w:rsid w:val="00496F49"/>
    <w:rsid w:val="004972E8"/>
    <w:rsid w:val="00497A91"/>
    <w:rsid w:val="004A0002"/>
    <w:rsid w:val="004A02A1"/>
    <w:rsid w:val="004A07B2"/>
    <w:rsid w:val="004A0820"/>
    <w:rsid w:val="004A0B30"/>
    <w:rsid w:val="004A0EC7"/>
    <w:rsid w:val="004A10D3"/>
    <w:rsid w:val="004A10E5"/>
    <w:rsid w:val="004A1346"/>
    <w:rsid w:val="004A16DB"/>
    <w:rsid w:val="004A1DE6"/>
    <w:rsid w:val="004A23D5"/>
    <w:rsid w:val="004A2648"/>
    <w:rsid w:val="004A2765"/>
    <w:rsid w:val="004A353D"/>
    <w:rsid w:val="004A3751"/>
    <w:rsid w:val="004A3787"/>
    <w:rsid w:val="004A4651"/>
    <w:rsid w:val="004A4FDB"/>
    <w:rsid w:val="004A5349"/>
    <w:rsid w:val="004A58D1"/>
    <w:rsid w:val="004A6C62"/>
    <w:rsid w:val="004A6CE1"/>
    <w:rsid w:val="004A6FF0"/>
    <w:rsid w:val="004A71CE"/>
    <w:rsid w:val="004A7441"/>
    <w:rsid w:val="004A7D35"/>
    <w:rsid w:val="004A7E42"/>
    <w:rsid w:val="004B00D2"/>
    <w:rsid w:val="004B0448"/>
    <w:rsid w:val="004B09A0"/>
    <w:rsid w:val="004B0B64"/>
    <w:rsid w:val="004B0FBE"/>
    <w:rsid w:val="004B111D"/>
    <w:rsid w:val="004B1D42"/>
    <w:rsid w:val="004B1F54"/>
    <w:rsid w:val="004B1FBA"/>
    <w:rsid w:val="004B2833"/>
    <w:rsid w:val="004B28DF"/>
    <w:rsid w:val="004B2B31"/>
    <w:rsid w:val="004B3196"/>
    <w:rsid w:val="004B371B"/>
    <w:rsid w:val="004B37B3"/>
    <w:rsid w:val="004B3991"/>
    <w:rsid w:val="004B3A9A"/>
    <w:rsid w:val="004B406D"/>
    <w:rsid w:val="004B40AF"/>
    <w:rsid w:val="004B439B"/>
    <w:rsid w:val="004B4D4F"/>
    <w:rsid w:val="004B54C9"/>
    <w:rsid w:val="004B6044"/>
    <w:rsid w:val="004B69C4"/>
    <w:rsid w:val="004B69D8"/>
    <w:rsid w:val="004B6BF3"/>
    <w:rsid w:val="004B6E7B"/>
    <w:rsid w:val="004B7767"/>
    <w:rsid w:val="004B78E2"/>
    <w:rsid w:val="004C027D"/>
    <w:rsid w:val="004C0336"/>
    <w:rsid w:val="004C033B"/>
    <w:rsid w:val="004C0346"/>
    <w:rsid w:val="004C0372"/>
    <w:rsid w:val="004C0481"/>
    <w:rsid w:val="004C0662"/>
    <w:rsid w:val="004C0695"/>
    <w:rsid w:val="004C0A8B"/>
    <w:rsid w:val="004C0C49"/>
    <w:rsid w:val="004C0C7C"/>
    <w:rsid w:val="004C0F55"/>
    <w:rsid w:val="004C1622"/>
    <w:rsid w:val="004C1971"/>
    <w:rsid w:val="004C1AB6"/>
    <w:rsid w:val="004C1D00"/>
    <w:rsid w:val="004C336F"/>
    <w:rsid w:val="004C41D7"/>
    <w:rsid w:val="004C42E4"/>
    <w:rsid w:val="004C4B19"/>
    <w:rsid w:val="004C4F45"/>
    <w:rsid w:val="004C4FC1"/>
    <w:rsid w:val="004C551E"/>
    <w:rsid w:val="004C57B7"/>
    <w:rsid w:val="004C589F"/>
    <w:rsid w:val="004C58A8"/>
    <w:rsid w:val="004C6845"/>
    <w:rsid w:val="004C6CDF"/>
    <w:rsid w:val="004C6D50"/>
    <w:rsid w:val="004C6DE6"/>
    <w:rsid w:val="004C7035"/>
    <w:rsid w:val="004C703B"/>
    <w:rsid w:val="004C747C"/>
    <w:rsid w:val="004C7795"/>
    <w:rsid w:val="004C7DDA"/>
    <w:rsid w:val="004D055E"/>
    <w:rsid w:val="004D0F33"/>
    <w:rsid w:val="004D116B"/>
    <w:rsid w:val="004D116D"/>
    <w:rsid w:val="004D19F4"/>
    <w:rsid w:val="004D27E9"/>
    <w:rsid w:val="004D3549"/>
    <w:rsid w:val="004D3682"/>
    <w:rsid w:val="004D4189"/>
    <w:rsid w:val="004D4295"/>
    <w:rsid w:val="004D492D"/>
    <w:rsid w:val="004D57CA"/>
    <w:rsid w:val="004D5F05"/>
    <w:rsid w:val="004D6145"/>
    <w:rsid w:val="004D62DD"/>
    <w:rsid w:val="004D6368"/>
    <w:rsid w:val="004D65AC"/>
    <w:rsid w:val="004D6D48"/>
    <w:rsid w:val="004D6D9E"/>
    <w:rsid w:val="004D6E15"/>
    <w:rsid w:val="004D6F30"/>
    <w:rsid w:val="004D74B7"/>
    <w:rsid w:val="004D7D50"/>
    <w:rsid w:val="004D7D8D"/>
    <w:rsid w:val="004E0193"/>
    <w:rsid w:val="004E032B"/>
    <w:rsid w:val="004E046D"/>
    <w:rsid w:val="004E1215"/>
    <w:rsid w:val="004E1773"/>
    <w:rsid w:val="004E17AF"/>
    <w:rsid w:val="004E1917"/>
    <w:rsid w:val="004E19E8"/>
    <w:rsid w:val="004E24CB"/>
    <w:rsid w:val="004E25A8"/>
    <w:rsid w:val="004E2933"/>
    <w:rsid w:val="004E2AB9"/>
    <w:rsid w:val="004E2BDE"/>
    <w:rsid w:val="004E3005"/>
    <w:rsid w:val="004E300E"/>
    <w:rsid w:val="004E315C"/>
    <w:rsid w:val="004E3523"/>
    <w:rsid w:val="004E35E8"/>
    <w:rsid w:val="004E3C54"/>
    <w:rsid w:val="004E4049"/>
    <w:rsid w:val="004E44F3"/>
    <w:rsid w:val="004E46AA"/>
    <w:rsid w:val="004E4744"/>
    <w:rsid w:val="004E4869"/>
    <w:rsid w:val="004E4E55"/>
    <w:rsid w:val="004E5181"/>
    <w:rsid w:val="004E5290"/>
    <w:rsid w:val="004E55FA"/>
    <w:rsid w:val="004E6181"/>
    <w:rsid w:val="004E6183"/>
    <w:rsid w:val="004E6B75"/>
    <w:rsid w:val="004E722D"/>
    <w:rsid w:val="004E79C0"/>
    <w:rsid w:val="004E7D83"/>
    <w:rsid w:val="004E7D9D"/>
    <w:rsid w:val="004E7DFA"/>
    <w:rsid w:val="004F00EF"/>
    <w:rsid w:val="004F03E2"/>
    <w:rsid w:val="004F0B6B"/>
    <w:rsid w:val="004F0C58"/>
    <w:rsid w:val="004F0E0B"/>
    <w:rsid w:val="004F12FC"/>
    <w:rsid w:val="004F1313"/>
    <w:rsid w:val="004F1999"/>
    <w:rsid w:val="004F1B01"/>
    <w:rsid w:val="004F20E5"/>
    <w:rsid w:val="004F2C35"/>
    <w:rsid w:val="004F2D93"/>
    <w:rsid w:val="004F2FE2"/>
    <w:rsid w:val="004F35FE"/>
    <w:rsid w:val="004F3B79"/>
    <w:rsid w:val="004F3DF5"/>
    <w:rsid w:val="004F490D"/>
    <w:rsid w:val="004F4C58"/>
    <w:rsid w:val="004F4D62"/>
    <w:rsid w:val="004F4FB8"/>
    <w:rsid w:val="004F5075"/>
    <w:rsid w:val="004F544D"/>
    <w:rsid w:val="004F55F8"/>
    <w:rsid w:val="004F58A1"/>
    <w:rsid w:val="004F661D"/>
    <w:rsid w:val="004F666B"/>
    <w:rsid w:val="004F698A"/>
    <w:rsid w:val="004F6BD3"/>
    <w:rsid w:val="004F6CAC"/>
    <w:rsid w:val="004F6D82"/>
    <w:rsid w:val="004F6D98"/>
    <w:rsid w:val="004F6EAC"/>
    <w:rsid w:val="004F732D"/>
    <w:rsid w:val="004F75B4"/>
    <w:rsid w:val="004F7D2E"/>
    <w:rsid w:val="00500906"/>
    <w:rsid w:val="00500A4A"/>
    <w:rsid w:val="00500F19"/>
    <w:rsid w:val="0050160C"/>
    <w:rsid w:val="00501661"/>
    <w:rsid w:val="00501715"/>
    <w:rsid w:val="005017D7"/>
    <w:rsid w:val="00502EDF"/>
    <w:rsid w:val="00502F8D"/>
    <w:rsid w:val="005032E7"/>
    <w:rsid w:val="0050353D"/>
    <w:rsid w:val="005037F1"/>
    <w:rsid w:val="0050394D"/>
    <w:rsid w:val="00503959"/>
    <w:rsid w:val="00503EC3"/>
    <w:rsid w:val="00503FF3"/>
    <w:rsid w:val="005040F1"/>
    <w:rsid w:val="0050462A"/>
    <w:rsid w:val="00504787"/>
    <w:rsid w:val="0050490D"/>
    <w:rsid w:val="005049D1"/>
    <w:rsid w:val="00505006"/>
    <w:rsid w:val="0050518F"/>
    <w:rsid w:val="0050554B"/>
    <w:rsid w:val="00505B39"/>
    <w:rsid w:val="00506111"/>
    <w:rsid w:val="00506211"/>
    <w:rsid w:val="0050625E"/>
    <w:rsid w:val="0050671E"/>
    <w:rsid w:val="0050683C"/>
    <w:rsid w:val="00506BA1"/>
    <w:rsid w:val="00506E06"/>
    <w:rsid w:val="00507657"/>
    <w:rsid w:val="0050782F"/>
    <w:rsid w:val="005078FB"/>
    <w:rsid w:val="00510038"/>
    <w:rsid w:val="005101B4"/>
    <w:rsid w:val="00510F26"/>
    <w:rsid w:val="005110A7"/>
    <w:rsid w:val="005113BC"/>
    <w:rsid w:val="00511D12"/>
    <w:rsid w:val="00512945"/>
    <w:rsid w:val="00512C04"/>
    <w:rsid w:val="00512D69"/>
    <w:rsid w:val="00513D25"/>
    <w:rsid w:val="005142D8"/>
    <w:rsid w:val="00514708"/>
    <w:rsid w:val="00514D61"/>
    <w:rsid w:val="0051525D"/>
    <w:rsid w:val="00515912"/>
    <w:rsid w:val="005159BF"/>
    <w:rsid w:val="00516761"/>
    <w:rsid w:val="005167C5"/>
    <w:rsid w:val="00516D79"/>
    <w:rsid w:val="005170AF"/>
    <w:rsid w:val="005171EF"/>
    <w:rsid w:val="00520620"/>
    <w:rsid w:val="00520E68"/>
    <w:rsid w:val="005214AB"/>
    <w:rsid w:val="0052183F"/>
    <w:rsid w:val="00521A7D"/>
    <w:rsid w:val="00521B35"/>
    <w:rsid w:val="0052236D"/>
    <w:rsid w:val="00522466"/>
    <w:rsid w:val="00522717"/>
    <w:rsid w:val="005232B4"/>
    <w:rsid w:val="005235A9"/>
    <w:rsid w:val="00523BF2"/>
    <w:rsid w:val="0052442F"/>
    <w:rsid w:val="00524478"/>
    <w:rsid w:val="005247BC"/>
    <w:rsid w:val="005249BA"/>
    <w:rsid w:val="00525700"/>
    <w:rsid w:val="005258BE"/>
    <w:rsid w:val="005258FC"/>
    <w:rsid w:val="005266F2"/>
    <w:rsid w:val="00526A75"/>
    <w:rsid w:val="00526C50"/>
    <w:rsid w:val="0052700B"/>
    <w:rsid w:val="005278E1"/>
    <w:rsid w:val="00527B97"/>
    <w:rsid w:val="00527BC3"/>
    <w:rsid w:val="00530B5F"/>
    <w:rsid w:val="00531AB1"/>
    <w:rsid w:val="005321B9"/>
    <w:rsid w:val="005322D1"/>
    <w:rsid w:val="005328E8"/>
    <w:rsid w:val="005329F7"/>
    <w:rsid w:val="00532B5A"/>
    <w:rsid w:val="00533650"/>
    <w:rsid w:val="00533739"/>
    <w:rsid w:val="005339FC"/>
    <w:rsid w:val="00533D51"/>
    <w:rsid w:val="00534750"/>
    <w:rsid w:val="00534C28"/>
    <w:rsid w:val="00534FBE"/>
    <w:rsid w:val="0053553B"/>
    <w:rsid w:val="005357B1"/>
    <w:rsid w:val="0053594D"/>
    <w:rsid w:val="00535A1C"/>
    <w:rsid w:val="00535FA7"/>
    <w:rsid w:val="005365E5"/>
    <w:rsid w:val="0053687D"/>
    <w:rsid w:val="005368B7"/>
    <w:rsid w:val="00536BAF"/>
    <w:rsid w:val="00537793"/>
    <w:rsid w:val="00537ACD"/>
    <w:rsid w:val="00537BA5"/>
    <w:rsid w:val="00537E4D"/>
    <w:rsid w:val="00537F7A"/>
    <w:rsid w:val="00540200"/>
    <w:rsid w:val="00540508"/>
    <w:rsid w:val="00540973"/>
    <w:rsid w:val="00540F1C"/>
    <w:rsid w:val="005412F7"/>
    <w:rsid w:val="0054134C"/>
    <w:rsid w:val="00541921"/>
    <w:rsid w:val="00542421"/>
    <w:rsid w:val="005424CD"/>
    <w:rsid w:val="0054286C"/>
    <w:rsid w:val="005432DF"/>
    <w:rsid w:val="0054336F"/>
    <w:rsid w:val="005435F6"/>
    <w:rsid w:val="00543958"/>
    <w:rsid w:val="00543E73"/>
    <w:rsid w:val="005443A5"/>
    <w:rsid w:val="005445CA"/>
    <w:rsid w:val="00544A99"/>
    <w:rsid w:val="005450C8"/>
    <w:rsid w:val="005451BF"/>
    <w:rsid w:val="00545533"/>
    <w:rsid w:val="00545617"/>
    <w:rsid w:val="00545994"/>
    <w:rsid w:val="00545B10"/>
    <w:rsid w:val="0054671B"/>
    <w:rsid w:val="00546BE8"/>
    <w:rsid w:val="00546C69"/>
    <w:rsid w:val="00546E0D"/>
    <w:rsid w:val="00546F42"/>
    <w:rsid w:val="00547829"/>
    <w:rsid w:val="00547AAD"/>
    <w:rsid w:val="00547CD6"/>
    <w:rsid w:val="00547DFA"/>
    <w:rsid w:val="00547E1C"/>
    <w:rsid w:val="00547E26"/>
    <w:rsid w:val="00550177"/>
    <w:rsid w:val="005503DD"/>
    <w:rsid w:val="005504A5"/>
    <w:rsid w:val="00550576"/>
    <w:rsid w:val="00550696"/>
    <w:rsid w:val="00550A67"/>
    <w:rsid w:val="00550CB2"/>
    <w:rsid w:val="00551248"/>
    <w:rsid w:val="00551E29"/>
    <w:rsid w:val="00551F16"/>
    <w:rsid w:val="00551FF7"/>
    <w:rsid w:val="00552859"/>
    <w:rsid w:val="00552C43"/>
    <w:rsid w:val="00552E3E"/>
    <w:rsid w:val="00552EFF"/>
    <w:rsid w:val="00553215"/>
    <w:rsid w:val="0055324E"/>
    <w:rsid w:val="00553547"/>
    <w:rsid w:val="00553569"/>
    <w:rsid w:val="005545BF"/>
    <w:rsid w:val="005547D7"/>
    <w:rsid w:val="00554C02"/>
    <w:rsid w:val="005554E0"/>
    <w:rsid w:val="00555A94"/>
    <w:rsid w:val="00555E41"/>
    <w:rsid w:val="00555E77"/>
    <w:rsid w:val="005560EA"/>
    <w:rsid w:val="00556802"/>
    <w:rsid w:val="00556C95"/>
    <w:rsid w:val="005573F1"/>
    <w:rsid w:val="00557503"/>
    <w:rsid w:val="005576A0"/>
    <w:rsid w:val="005576A1"/>
    <w:rsid w:val="00557E12"/>
    <w:rsid w:val="00560BB0"/>
    <w:rsid w:val="00560DDF"/>
    <w:rsid w:val="005615BC"/>
    <w:rsid w:val="00561833"/>
    <w:rsid w:val="00561CEE"/>
    <w:rsid w:val="00561D35"/>
    <w:rsid w:val="00562712"/>
    <w:rsid w:val="00562AD2"/>
    <w:rsid w:val="00563FDC"/>
    <w:rsid w:val="00564001"/>
    <w:rsid w:val="00564B94"/>
    <w:rsid w:val="00565AA8"/>
    <w:rsid w:val="00565D6F"/>
    <w:rsid w:val="00565FC6"/>
    <w:rsid w:val="005663F5"/>
    <w:rsid w:val="005664C8"/>
    <w:rsid w:val="00566C83"/>
    <w:rsid w:val="00567015"/>
    <w:rsid w:val="005670A8"/>
    <w:rsid w:val="005670E9"/>
    <w:rsid w:val="005672D3"/>
    <w:rsid w:val="00567551"/>
    <w:rsid w:val="00567796"/>
    <w:rsid w:val="00567828"/>
    <w:rsid w:val="005704CF"/>
    <w:rsid w:val="00570EC8"/>
    <w:rsid w:val="00571152"/>
    <w:rsid w:val="005715C8"/>
    <w:rsid w:val="005718EE"/>
    <w:rsid w:val="00571D43"/>
    <w:rsid w:val="00571E7B"/>
    <w:rsid w:val="00572864"/>
    <w:rsid w:val="0057324E"/>
    <w:rsid w:val="0057380D"/>
    <w:rsid w:val="00573E12"/>
    <w:rsid w:val="00573EC9"/>
    <w:rsid w:val="005740CD"/>
    <w:rsid w:val="005748D6"/>
    <w:rsid w:val="00574D62"/>
    <w:rsid w:val="00574E0C"/>
    <w:rsid w:val="00574F40"/>
    <w:rsid w:val="005751DB"/>
    <w:rsid w:val="00575371"/>
    <w:rsid w:val="00575439"/>
    <w:rsid w:val="00575450"/>
    <w:rsid w:val="00575492"/>
    <w:rsid w:val="00575D4F"/>
    <w:rsid w:val="00575E18"/>
    <w:rsid w:val="00576528"/>
    <w:rsid w:val="005768FA"/>
    <w:rsid w:val="0057721D"/>
    <w:rsid w:val="00577C82"/>
    <w:rsid w:val="00580001"/>
    <w:rsid w:val="00581221"/>
    <w:rsid w:val="00581959"/>
    <w:rsid w:val="00581BF6"/>
    <w:rsid w:val="00581DD0"/>
    <w:rsid w:val="0058298C"/>
    <w:rsid w:val="00582AA0"/>
    <w:rsid w:val="00583498"/>
    <w:rsid w:val="005835D7"/>
    <w:rsid w:val="00583B94"/>
    <w:rsid w:val="00583DA0"/>
    <w:rsid w:val="005840AA"/>
    <w:rsid w:val="0058420A"/>
    <w:rsid w:val="00584425"/>
    <w:rsid w:val="005844CC"/>
    <w:rsid w:val="0058458C"/>
    <w:rsid w:val="0058492E"/>
    <w:rsid w:val="00585067"/>
    <w:rsid w:val="0058596F"/>
    <w:rsid w:val="0058649C"/>
    <w:rsid w:val="00586884"/>
    <w:rsid w:val="00586B5A"/>
    <w:rsid w:val="005871EA"/>
    <w:rsid w:val="00587489"/>
    <w:rsid w:val="00587809"/>
    <w:rsid w:val="00587B19"/>
    <w:rsid w:val="00587C15"/>
    <w:rsid w:val="00587FA3"/>
    <w:rsid w:val="00590344"/>
    <w:rsid w:val="0059044B"/>
    <w:rsid w:val="00590700"/>
    <w:rsid w:val="00590DB1"/>
    <w:rsid w:val="00591516"/>
    <w:rsid w:val="0059162A"/>
    <w:rsid w:val="0059169F"/>
    <w:rsid w:val="005917F4"/>
    <w:rsid w:val="0059195F"/>
    <w:rsid w:val="00591EB5"/>
    <w:rsid w:val="00592588"/>
    <w:rsid w:val="00592699"/>
    <w:rsid w:val="00592A93"/>
    <w:rsid w:val="00592CDA"/>
    <w:rsid w:val="00592F7C"/>
    <w:rsid w:val="00592F98"/>
    <w:rsid w:val="00593A6B"/>
    <w:rsid w:val="00593C85"/>
    <w:rsid w:val="00593F35"/>
    <w:rsid w:val="00594302"/>
    <w:rsid w:val="00594326"/>
    <w:rsid w:val="005948E9"/>
    <w:rsid w:val="005949CB"/>
    <w:rsid w:val="00594E9E"/>
    <w:rsid w:val="0059510E"/>
    <w:rsid w:val="00595418"/>
    <w:rsid w:val="005968BE"/>
    <w:rsid w:val="00596921"/>
    <w:rsid w:val="00596B7B"/>
    <w:rsid w:val="00596BE1"/>
    <w:rsid w:val="00596FA1"/>
    <w:rsid w:val="0059703D"/>
    <w:rsid w:val="005971B1"/>
    <w:rsid w:val="00597444"/>
    <w:rsid w:val="00597982"/>
    <w:rsid w:val="005979FC"/>
    <w:rsid w:val="00597FBA"/>
    <w:rsid w:val="005A0019"/>
    <w:rsid w:val="005A04E6"/>
    <w:rsid w:val="005A07FC"/>
    <w:rsid w:val="005A0AFC"/>
    <w:rsid w:val="005A1AFE"/>
    <w:rsid w:val="005A1ED8"/>
    <w:rsid w:val="005A219B"/>
    <w:rsid w:val="005A23EA"/>
    <w:rsid w:val="005A2857"/>
    <w:rsid w:val="005A2C76"/>
    <w:rsid w:val="005A3121"/>
    <w:rsid w:val="005A35B3"/>
    <w:rsid w:val="005A3B68"/>
    <w:rsid w:val="005A4250"/>
    <w:rsid w:val="005A432F"/>
    <w:rsid w:val="005A48A0"/>
    <w:rsid w:val="005A57C5"/>
    <w:rsid w:val="005A592B"/>
    <w:rsid w:val="005A5C45"/>
    <w:rsid w:val="005A5C96"/>
    <w:rsid w:val="005A6518"/>
    <w:rsid w:val="005A6B4E"/>
    <w:rsid w:val="005A6D01"/>
    <w:rsid w:val="005A73C9"/>
    <w:rsid w:val="005A748C"/>
    <w:rsid w:val="005A7686"/>
    <w:rsid w:val="005A7A69"/>
    <w:rsid w:val="005A7C0F"/>
    <w:rsid w:val="005B05A6"/>
    <w:rsid w:val="005B0751"/>
    <w:rsid w:val="005B0FFF"/>
    <w:rsid w:val="005B159D"/>
    <w:rsid w:val="005B284B"/>
    <w:rsid w:val="005B2C54"/>
    <w:rsid w:val="005B2E8D"/>
    <w:rsid w:val="005B3448"/>
    <w:rsid w:val="005B41BA"/>
    <w:rsid w:val="005B4824"/>
    <w:rsid w:val="005B483A"/>
    <w:rsid w:val="005B5371"/>
    <w:rsid w:val="005B559E"/>
    <w:rsid w:val="005B5713"/>
    <w:rsid w:val="005B57A2"/>
    <w:rsid w:val="005B5A8B"/>
    <w:rsid w:val="005B5BF5"/>
    <w:rsid w:val="005B5C14"/>
    <w:rsid w:val="005B5DF3"/>
    <w:rsid w:val="005B6768"/>
    <w:rsid w:val="005B6888"/>
    <w:rsid w:val="005B6AAD"/>
    <w:rsid w:val="005B6F96"/>
    <w:rsid w:val="005B715A"/>
    <w:rsid w:val="005B75B5"/>
    <w:rsid w:val="005B75EB"/>
    <w:rsid w:val="005B79DE"/>
    <w:rsid w:val="005B7A19"/>
    <w:rsid w:val="005B7CB5"/>
    <w:rsid w:val="005C00E1"/>
    <w:rsid w:val="005C01C8"/>
    <w:rsid w:val="005C02CC"/>
    <w:rsid w:val="005C03B1"/>
    <w:rsid w:val="005C0B9C"/>
    <w:rsid w:val="005C0DE2"/>
    <w:rsid w:val="005C11FB"/>
    <w:rsid w:val="005C1277"/>
    <w:rsid w:val="005C21C7"/>
    <w:rsid w:val="005C2291"/>
    <w:rsid w:val="005C22A5"/>
    <w:rsid w:val="005C2412"/>
    <w:rsid w:val="005C24EB"/>
    <w:rsid w:val="005C2722"/>
    <w:rsid w:val="005C28DD"/>
    <w:rsid w:val="005C2B84"/>
    <w:rsid w:val="005C2F23"/>
    <w:rsid w:val="005C3446"/>
    <w:rsid w:val="005C357F"/>
    <w:rsid w:val="005C39E1"/>
    <w:rsid w:val="005C3ECF"/>
    <w:rsid w:val="005C42E2"/>
    <w:rsid w:val="005C4FED"/>
    <w:rsid w:val="005C5A24"/>
    <w:rsid w:val="005C5E10"/>
    <w:rsid w:val="005C612C"/>
    <w:rsid w:val="005C6255"/>
    <w:rsid w:val="005C6A0F"/>
    <w:rsid w:val="005C6F44"/>
    <w:rsid w:val="005C7535"/>
    <w:rsid w:val="005C754A"/>
    <w:rsid w:val="005C7B81"/>
    <w:rsid w:val="005C7BD0"/>
    <w:rsid w:val="005C7D51"/>
    <w:rsid w:val="005D07BC"/>
    <w:rsid w:val="005D0AEE"/>
    <w:rsid w:val="005D0FF4"/>
    <w:rsid w:val="005D1221"/>
    <w:rsid w:val="005D12C1"/>
    <w:rsid w:val="005D1A88"/>
    <w:rsid w:val="005D1AC3"/>
    <w:rsid w:val="005D2804"/>
    <w:rsid w:val="005D2882"/>
    <w:rsid w:val="005D2B62"/>
    <w:rsid w:val="005D2E84"/>
    <w:rsid w:val="005D3200"/>
    <w:rsid w:val="005D3360"/>
    <w:rsid w:val="005D3FCF"/>
    <w:rsid w:val="005D40A6"/>
    <w:rsid w:val="005D4448"/>
    <w:rsid w:val="005D4E4A"/>
    <w:rsid w:val="005D52C5"/>
    <w:rsid w:val="005D54B4"/>
    <w:rsid w:val="005D5920"/>
    <w:rsid w:val="005D5CC0"/>
    <w:rsid w:val="005D5CD9"/>
    <w:rsid w:val="005D5D4B"/>
    <w:rsid w:val="005D6232"/>
    <w:rsid w:val="005D6677"/>
    <w:rsid w:val="005D6CD2"/>
    <w:rsid w:val="005D77DC"/>
    <w:rsid w:val="005D7EC4"/>
    <w:rsid w:val="005E0B18"/>
    <w:rsid w:val="005E197B"/>
    <w:rsid w:val="005E1C6E"/>
    <w:rsid w:val="005E2323"/>
    <w:rsid w:val="005E23B9"/>
    <w:rsid w:val="005E26A2"/>
    <w:rsid w:val="005E284C"/>
    <w:rsid w:val="005E2856"/>
    <w:rsid w:val="005E2963"/>
    <w:rsid w:val="005E2A19"/>
    <w:rsid w:val="005E2AB0"/>
    <w:rsid w:val="005E321F"/>
    <w:rsid w:val="005E3918"/>
    <w:rsid w:val="005E3CCA"/>
    <w:rsid w:val="005E3CF9"/>
    <w:rsid w:val="005E3E04"/>
    <w:rsid w:val="005E44B5"/>
    <w:rsid w:val="005E44DE"/>
    <w:rsid w:val="005E44FA"/>
    <w:rsid w:val="005E45EC"/>
    <w:rsid w:val="005E4869"/>
    <w:rsid w:val="005E49E5"/>
    <w:rsid w:val="005E4B27"/>
    <w:rsid w:val="005E4D21"/>
    <w:rsid w:val="005E518A"/>
    <w:rsid w:val="005E51D0"/>
    <w:rsid w:val="005E5588"/>
    <w:rsid w:val="005E5900"/>
    <w:rsid w:val="005E5A67"/>
    <w:rsid w:val="005E61C5"/>
    <w:rsid w:val="005E64FA"/>
    <w:rsid w:val="005E687C"/>
    <w:rsid w:val="005E6A64"/>
    <w:rsid w:val="005E74E2"/>
    <w:rsid w:val="005E77A8"/>
    <w:rsid w:val="005F01D9"/>
    <w:rsid w:val="005F0300"/>
    <w:rsid w:val="005F0851"/>
    <w:rsid w:val="005F0A71"/>
    <w:rsid w:val="005F0B19"/>
    <w:rsid w:val="005F1564"/>
    <w:rsid w:val="005F15C9"/>
    <w:rsid w:val="005F1767"/>
    <w:rsid w:val="005F2416"/>
    <w:rsid w:val="005F2750"/>
    <w:rsid w:val="005F3316"/>
    <w:rsid w:val="005F342F"/>
    <w:rsid w:val="005F39E0"/>
    <w:rsid w:val="005F42E1"/>
    <w:rsid w:val="005F482D"/>
    <w:rsid w:val="005F4ABE"/>
    <w:rsid w:val="005F5104"/>
    <w:rsid w:val="005F5179"/>
    <w:rsid w:val="005F51FC"/>
    <w:rsid w:val="005F5318"/>
    <w:rsid w:val="005F5442"/>
    <w:rsid w:val="005F5AF8"/>
    <w:rsid w:val="005F5C67"/>
    <w:rsid w:val="005F69A2"/>
    <w:rsid w:val="005F6EBA"/>
    <w:rsid w:val="005F766F"/>
    <w:rsid w:val="005F7CF5"/>
    <w:rsid w:val="005F7EE9"/>
    <w:rsid w:val="0060000F"/>
    <w:rsid w:val="00600244"/>
    <w:rsid w:val="00600878"/>
    <w:rsid w:val="0060147C"/>
    <w:rsid w:val="006014CD"/>
    <w:rsid w:val="00601582"/>
    <w:rsid w:val="00601D98"/>
    <w:rsid w:val="00602920"/>
    <w:rsid w:val="0060308B"/>
    <w:rsid w:val="006033F9"/>
    <w:rsid w:val="00603CA5"/>
    <w:rsid w:val="00604220"/>
    <w:rsid w:val="00604357"/>
    <w:rsid w:val="00604848"/>
    <w:rsid w:val="006048AA"/>
    <w:rsid w:val="00604B4E"/>
    <w:rsid w:val="00605124"/>
    <w:rsid w:val="006051BE"/>
    <w:rsid w:val="006056F3"/>
    <w:rsid w:val="00605CBB"/>
    <w:rsid w:val="00605D1E"/>
    <w:rsid w:val="00605F7C"/>
    <w:rsid w:val="00606543"/>
    <w:rsid w:val="00606C62"/>
    <w:rsid w:val="00606E58"/>
    <w:rsid w:val="00606FFA"/>
    <w:rsid w:val="00607197"/>
    <w:rsid w:val="0060734F"/>
    <w:rsid w:val="006077A6"/>
    <w:rsid w:val="006077F0"/>
    <w:rsid w:val="0060799B"/>
    <w:rsid w:val="00607A16"/>
    <w:rsid w:val="00610889"/>
    <w:rsid w:val="006108B0"/>
    <w:rsid w:val="00610955"/>
    <w:rsid w:val="00611071"/>
    <w:rsid w:val="00611389"/>
    <w:rsid w:val="006115CB"/>
    <w:rsid w:val="00611CEC"/>
    <w:rsid w:val="00612894"/>
    <w:rsid w:val="00612E9D"/>
    <w:rsid w:val="006133A5"/>
    <w:rsid w:val="00613427"/>
    <w:rsid w:val="006135DB"/>
    <w:rsid w:val="006135E5"/>
    <w:rsid w:val="00613961"/>
    <w:rsid w:val="00614130"/>
    <w:rsid w:val="00614755"/>
    <w:rsid w:val="00614A3B"/>
    <w:rsid w:val="00614D03"/>
    <w:rsid w:val="00614D8D"/>
    <w:rsid w:val="006154AC"/>
    <w:rsid w:val="00615526"/>
    <w:rsid w:val="00615645"/>
    <w:rsid w:val="00615726"/>
    <w:rsid w:val="00615BF2"/>
    <w:rsid w:val="00615E17"/>
    <w:rsid w:val="00615EC5"/>
    <w:rsid w:val="00615FA6"/>
    <w:rsid w:val="00616113"/>
    <w:rsid w:val="006161EE"/>
    <w:rsid w:val="00616857"/>
    <w:rsid w:val="00617021"/>
    <w:rsid w:val="0061735E"/>
    <w:rsid w:val="0061742A"/>
    <w:rsid w:val="00617639"/>
    <w:rsid w:val="00617C88"/>
    <w:rsid w:val="00617D14"/>
    <w:rsid w:val="00617F85"/>
    <w:rsid w:val="0062047F"/>
    <w:rsid w:val="0062051E"/>
    <w:rsid w:val="006206D4"/>
    <w:rsid w:val="006208BC"/>
    <w:rsid w:val="00621724"/>
    <w:rsid w:val="006218F8"/>
    <w:rsid w:val="00621DFC"/>
    <w:rsid w:val="00621F68"/>
    <w:rsid w:val="006225BC"/>
    <w:rsid w:val="006227D2"/>
    <w:rsid w:val="0062283B"/>
    <w:rsid w:val="00622B0B"/>
    <w:rsid w:val="00622BB9"/>
    <w:rsid w:val="00622F97"/>
    <w:rsid w:val="006234B0"/>
    <w:rsid w:val="00623646"/>
    <w:rsid w:val="00624FB9"/>
    <w:rsid w:val="0062623C"/>
    <w:rsid w:val="00626574"/>
    <w:rsid w:val="006265FA"/>
    <w:rsid w:val="006267E8"/>
    <w:rsid w:val="00626958"/>
    <w:rsid w:val="00626BFE"/>
    <w:rsid w:val="00627329"/>
    <w:rsid w:val="00627A20"/>
    <w:rsid w:val="00627ECB"/>
    <w:rsid w:val="00627EDD"/>
    <w:rsid w:val="006300B9"/>
    <w:rsid w:val="0063015E"/>
    <w:rsid w:val="00630419"/>
    <w:rsid w:val="006315E6"/>
    <w:rsid w:val="00631803"/>
    <w:rsid w:val="006318C9"/>
    <w:rsid w:val="00631920"/>
    <w:rsid w:val="00631E36"/>
    <w:rsid w:val="00632271"/>
    <w:rsid w:val="0063282A"/>
    <w:rsid w:val="00632C65"/>
    <w:rsid w:val="006330A6"/>
    <w:rsid w:val="00633448"/>
    <w:rsid w:val="00633FD5"/>
    <w:rsid w:val="00634406"/>
    <w:rsid w:val="0063478B"/>
    <w:rsid w:val="006349C2"/>
    <w:rsid w:val="00634BBD"/>
    <w:rsid w:val="006351AD"/>
    <w:rsid w:val="00635CAF"/>
    <w:rsid w:val="00635F31"/>
    <w:rsid w:val="006361F4"/>
    <w:rsid w:val="006362FD"/>
    <w:rsid w:val="006377BC"/>
    <w:rsid w:val="00637C37"/>
    <w:rsid w:val="00637D6B"/>
    <w:rsid w:val="00637F87"/>
    <w:rsid w:val="0064025F"/>
    <w:rsid w:val="00640309"/>
    <w:rsid w:val="00640A37"/>
    <w:rsid w:val="00640A7C"/>
    <w:rsid w:val="00640E00"/>
    <w:rsid w:val="00641442"/>
    <w:rsid w:val="00641C6B"/>
    <w:rsid w:val="00641DC1"/>
    <w:rsid w:val="00642202"/>
    <w:rsid w:val="006425E1"/>
    <w:rsid w:val="006429B5"/>
    <w:rsid w:val="00642AB3"/>
    <w:rsid w:val="00642C76"/>
    <w:rsid w:val="00642F92"/>
    <w:rsid w:val="006430F3"/>
    <w:rsid w:val="00643832"/>
    <w:rsid w:val="00643A60"/>
    <w:rsid w:val="00644514"/>
    <w:rsid w:val="00644573"/>
    <w:rsid w:val="00644949"/>
    <w:rsid w:val="00644CBC"/>
    <w:rsid w:val="00644DA4"/>
    <w:rsid w:val="0064528B"/>
    <w:rsid w:val="006452A3"/>
    <w:rsid w:val="0064539F"/>
    <w:rsid w:val="00645544"/>
    <w:rsid w:val="00645704"/>
    <w:rsid w:val="00645709"/>
    <w:rsid w:val="0064577D"/>
    <w:rsid w:val="00645BD4"/>
    <w:rsid w:val="00645CF4"/>
    <w:rsid w:val="00645D94"/>
    <w:rsid w:val="00645F3C"/>
    <w:rsid w:val="00646053"/>
    <w:rsid w:val="00646448"/>
    <w:rsid w:val="00646D19"/>
    <w:rsid w:val="00647027"/>
    <w:rsid w:val="00647483"/>
    <w:rsid w:val="00647900"/>
    <w:rsid w:val="00647939"/>
    <w:rsid w:val="00647C0D"/>
    <w:rsid w:val="00647D34"/>
    <w:rsid w:val="00650984"/>
    <w:rsid w:val="006514B6"/>
    <w:rsid w:val="00651C54"/>
    <w:rsid w:val="00651FC9"/>
    <w:rsid w:val="00652139"/>
    <w:rsid w:val="00652530"/>
    <w:rsid w:val="00652639"/>
    <w:rsid w:val="006527D2"/>
    <w:rsid w:val="00652FCD"/>
    <w:rsid w:val="0065305D"/>
    <w:rsid w:val="00653144"/>
    <w:rsid w:val="00653A4F"/>
    <w:rsid w:val="00653BDC"/>
    <w:rsid w:val="00654077"/>
    <w:rsid w:val="0065461C"/>
    <w:rsid w:val="00654757"/>
    <w:rsid w:val="00654D89"/>
    <w:rsid w:val="0065592E"/>
    <w:rsid w:val="00655E05"/>
    <w:rsid w:val="00655F4E"/>
    <w:rsid w:val="00656D78"/>
    <w:rsid w:val="00656F05"/>
    <w:rsid w:val="006572C1"/>
    <w:rsid w:val="00657920"/>
    <w:rsid w:val="00657B09"/>
    <w:rsid w:val="006609F8"/>
    <w:rsid w:val="00661835"/>
    <w:rsid w:val="00661BC9"/>
    <w:rsid w:val="006628CA"/>
    <w:rsid w:val="006629FA"/>
    <w:rsid w:val="00662ACD"/>
    <w:rsid w:val="0066329A"/>
    <w:rsid w:val="0066376D"/>
    <w:rsid w:val="00663CBB"/>
    <w:rsid w:val="00663D51"/>
    <w:rsid w:val="00663DA9"/>
    <w:rsid w:val="00663DAB"/>
    <w:rsid w:val="00664357"/>
    <w:rsid w:val="00664359"/>
    <w:rsid w:val="00664759"/>
    <w:rsid w:val="00664AF9"/>
    <w:rsid w:val="0066594C"/>
    <w:rsid w:val="0066595F"/>
    <w:rsid w:val="00665A71"/>
    <w:rsid w:val="00666206"/>
    <w:rsid w:val="00666316"/>
    <w:rsid w:val="00666576"/>
    <w:rsid w:val="00666AA2"/>
    <w:rsid w:val="00666DC2"/>
    <w:rsid w:val="00667066"/>
    <w:rsid w:val="0066748E"/>
    <w:rsid w:val="00667938"/>
    <w:rsid w:val="00667CEE"/>
    <w:rsid w:val="00670278"/>
    <w:rsid w:val="00670377"/>
    <w:rsid w:val="006703FD"/>
    <w:rsid w:val="006705A7"/>
    <w:rsid w:val="00670D72"/>
    <w:rsid w:val="006722B2"/>
    <w:rsid w:val="006735F2"/>
    <w:rsid w:val="00673661"/>
    <w:rsid w:val="006738AE"/>
    <w:rsid w:val="00673D29"/>
    <w:rsid w:val="00673E7D"/>
    <w:rsid w:val="00674005"/>
    <w:rsid w:val="0067467A"/>
    <w:rsid w:val="00674A6D"/>
    <w:rsid w:val="00674B97"/>
    <w:rsid w:val="00676097"/>
    <w:rsid w:val="006765D9"/>
    <w:rsid w:val="00676CC3"/>
    <w:rsid w:val="00677046"/>
    <w:rsid w:val="006775CE"/>
    <w:rsid w:val="00677927"/>
    <w:rsid w:val="00677A1A"/>
    <w:rsid w:val="00680952"/>
    <w:rsid w:val="00680D64"/>
    <w:rsid w:val="00680DAE"/>
    <w:rsid w:val="00680F3D"/>
    <w:rsid w:val="00680F47"/>
    <w:rsid w:val="006810DA"/>
    <w:rsid w:val="00681904"/>
    <w:rsid w:val="00681ECF"/>
    <w:rsid w:val="00682574"/>
    <w:rsid w:val="006826EC"/>
    <w:rsid w:val="006830B3"/>
    <w:rsid w:val="00683537"/>
    <w:rsid w:val="006837A9"/>
    <w:rsid w:val="00683873"/>
    <w:rsid w:val="006845F2"/>
    <w:rsid w:val="00684754"/>
    <w:rsid w:val="006847DE"/>
    <w:rsid w:val="00684FCB"/>
    <w:rsid w:val="0068538E"/>
    <w:rsid w:val="00685648"/>
    <w:rsid w:val="00685B7C"/>
    <w:rsid w:val="00685EAC"/>
    <w:rsid w:val="00686438"/>
    <w:rsid w:val="00686468"/>
    <w:rsid w:val="006864F9"/>
    <w:rsid w:val="006869C7"/>
    <w:rsid w:val="006870C2"/>
    <w:rsid w:val="0068710B"/>
    <w:rsid w:val="0068712C"/>
    <w:rsid w:val="00687212"/>
    <w:rsid w:val="006873AC"/>
    <w:rsid w:val="00687B98"/>
    <w:rsid w:val="00690056"/>
    <w:rsid w:val="006900CD"/>
    <w:rsid w:val="00690472"/>
    <w:rsid w:val="00690DFF"/>
    <w:rsid w:val="006911FD"/>
    <w:rsid w:val="00691565"/>
    <w:rsid w:val="00691647"/>
    <w:rsid w:val="00691B55"/>
    <w:rsid w:val="00691CF3"/>
    <w:rsid w:val="00691F84"/>
    <w:rsid w:val="0069229A"/>
    <w:rsid w:val="0069244E"/>
    <w:rsid w:val="00692C48"/>
    <w:rsid w:val="00693307"/>
    <w:rsid w:val="00693FE8"/>
    <w:rsid w:val="006940A8"/>
    <w:rsid w:val="006940DA"/>
    <w:rsid w:val="0069467B"/>
    <w:rsid w:val="0069548B"/>
    <w:rsid w:val="00695743"/>
    <w:rsid w:val="00695C53"/>
    <w:rsid w:val="00695E20"/>
    <w:rsid w:val="00696142"/>
    <w:rsid w:val="0069669E"/>
    <w:rsid w:val="006969BB"/>
    <w:rsid w:val="00696F00"/>
    <w:rsid w:val="00697167"/>
    <w:rsid w:val="00697425"/>
    <w:rsid w:val="00697C34"/>
    <w:rsid w:val="00697D88"/>
    <w:rsid w:val="006A0F3D"/>
    <w:rsid w:val="006A12A2"/>
    <w:rsid w:val="006A12B2"/>
    <w:rsid w:val="006A140E"/>
    <w:rsid w:val="006A1460"/>
    <w:rsid w:val="006A147E"/>
    <w:rsid w:val="006A1525"/>
    <w:rsid w:val="006A1EA6"/>
    <w:rsid w:val="006A230A"/>
    <w:rsid w:val="006A281D"/>
    <w:rsid w:val="006A2A9B"/>
    <w:rsid w:val="006A2E46"/>
    <w:rsid w:val="006A34B7"/>
    <w:rsid w:val="006A399B"/>
    <w:rsid w:val="006A3A57"/>
    <w:rsid w:val="006A3D9E"/>
    <w:rsid w:val="006A44CD"/>
    <w:rsid w:val="006A4820"/>
    <w:rsid w:val="006A4881"/>
    <w:rsid w:val="006A504F"/>
    <w:rsid w:val="006A5CC3"/>
    <w:rsid w:val="006A61DB"/>
    <w:rsid w:val="006A64A8"/>
    <w:rsid w:val="006A694A"/>
    <w:rsid w:val="006A6A47"/>
    <w:rsid w:val="006A6BCA"/>
    <w:rsid w:val="006A6C1F"/>
    <w:rsid w:val="006A70A6"/>
    <w:rsid w:val="006A7529"/>
    <w:rsid w:val="006A78E3"/>
    <w:rsid w:val="006A7903"/>
    <w:rsid w:val="006A7C74"/>
    <w:rsid w:val="006A7CC1"/>
    <w:rsid w:val="006B042D"/>
    <w:rsid w:val="006B074B"/>
    <w:rsid w:val="006B0816"/>
    <w:rsid w:val="006B0FA4"/>
    <w:rsid w:val="006B1766"/>
    <w:rsid w:val="006B263F"/>
    <w:rsid w:val="006B2742"/>
    <w:rsid w:val="006B2C77"/>
    <w:rsid w:val="006B38C1"/>
    <w:rsid w:val="006B419B"/>
    <w:rsid w:val="006B460F"/>
    <w:rsid w:val="006B4703"/>
    <w:rsid w:val="006B4863"/>
    <w:rsid w:val="006B56DD"/>
    <w:rsid w:val="006B56FD"/>
    <w:rsid w:val="006B6758"/>
    <w:rsid w:val="006B691B"/>
    <w:rsid w:val="006B6A12"/>
    <w:rsid w:val="006B7078"/>
    <w:rsid w:val="006B7247"/>
    <w:rsid w:val="006B783B"/>
    <w:rsid w:val="006B78F2"/>
    <w:rsid w:val="006B7C09"/>
    <w:rsid w:val="006B7E3C"/>
    <w:rsid w:val="006C083B"/>
    <w:rsid w:val="006C0BF9"/>
    <w:rsid w:val="006C0E0C"/>
    <w:rsid w:val="006C109C"/>
    <w:rsid w:val="006C1173"/>
    <w:rsid w:val="006C2FCB"/>
    <w:rsid w:val="006C350A"/>
    <w:rsid w:val="006C3AE5"/>
    <w:rsid w:val="006C3E1B"/>
    <w:rsid w:val="006C42AC"/>
    <w:rsid w:val="006C446D"/>
    <w:rsid w:val="006C469B"/>
    <w:rsid w:val="006C4CAB"/>
    <w:rsid w:val="006C508C"/>
    <w:rsid w:val="006C508E"/>
    <w:rsid w:val="006C5120"/>
    <w:rsid w:val="006C516D"/>
    <w:rsid w:val="006C53F8"/>
    <w:rsid w:val="006C560F"/>
    <w:rsid w:val="006C56CD"/>
    <w:rsid w:val="006C57EE"/>
    <w:rsid w:val="006C61D0"/>
    <w:rsid w:val="006C658E"/>
    <w:rsid w:val="006C6A3E"/>
    <w:rsid w:val="006C6AC3"/>
    <w:rsid w:val="006C7020"/>
    <w:rsid w:val="006C707C"/>
    <w:rsid w:val="006C753E"/>
    <w:rsid w:val="006C797B"/>
    <w:rsid w:val="006C79B3"/>
    <w:rsid w:val="006C7CED"/>
    <w:rsid w:val="006C7D92"/>
    <w:rsid w:val="006D0686"/>
    <w:rsid w:val="006D0884"/>
    <w:rsid w:val="006D0950"/>
    <w:rsid w:val="006D1ADC"/>
    <w:rsid w:val="006D1F30"/>
    <w:rsid w:val="006D20FA"/>
    <w:rsid w:val="006D22B9"/>
    <w:rsid w:val="006D2375"/>
    <w:rsid w:val="006D266B"/>
    <w:rsid w:val="006D26DA"/>
    <w:rsid w:val="006D2FF6"/>
    <w:rsid w:val="006D30A7"/>
    <w:rsid w:val="006D322D"/>
    <w:rsid w:val="006D361C"/>
    <w:rsid w:val="006D3B0C"/>
    <w:rsid w:val="006D3BBF"/>
    <w:rsid w:val="006D3DC4"/>
    <w:rsid w:val="006D45AB"/>
    <w:rsid w:val="006D4898"/>
    <w:rsid w:val="006D4A04"/>
    <w:rsid w:val="006D4EE5"/>
    <w:rsid w:val="006D569F"/>
    <w:rsid w:val="006D59C8"/>
    <w:rsid w:val="006D5C04"/>
    <w:rsid w:val="006D6A03"/>
    <w:rsid w:val="006D6B3C"/>
    <w:rsid w:val="006D70E8"/>
    <w:rsid w:val="006D7569"/>
    <w:rsid w:val="006D7D6A"/>
    <w:rsid w:val="006D7E2F"/>
    <w:rsid w:val="006D7EF1"/>
    <w:rsid w:val="006E00CF"/>
    <w:rsid w:val="006E0B16"/>
    <w:rsid w:val="006E0C30"/>
    <w:rsid w:val="006E18CB"/>
    <w:rsid w:val="006E18F9"/>
    <w:rsid w:val="006E1B31"/>
    <w:rsid w:val="006E1B3E"/>
    <w:rsid w:val="006E352D"/>
    <w:rsid w:val="006E376C"/>
    <w:rsid w:val="006E3799"/>
    <w:rsid w:val="006E38C9"/>
    <w:rsid w:val="006E3CC3"/>
    <w:rsid w:val="006E4564"/>
    <w:rsid w:val="006E4608"/>
    <w:rsid w:val="006E4C27"/>
    <w:rsid w:val="006E5083"/>
    <w:rsid w:val="006E5594"/>
    <w:rsid w:val="006E57DC"/>
    <w:rsid w:val="006E58C4"/>
    <w:rsid w:val="006E5C65"/>
    <w:rsid w:val="006E5D8D"/>
    <w:rsid w:val="006E60B8"/>
    <w:rsid w:val="006E619B"/>
    <w:rsid w:val="006E62AC"/>
    <w:rsid w:val="006E62F5"/>
    <w:rsid w:val="006E64E8"/>
    <w:rsid w:val="006E6683"/>
    <w:rsid w:val="006E6A07"/>
    <w:rsid w:val="006E6A96"/>
    <w:rsid w:val="006E7108"/>
    <w:rsid w:val="006E7183"/>
    <w:rsid w:val="006E7584"/>
    <w:rsid w:val="006E7A33"/>
    <w:rsid w:val="006E7DBB"/>
    <w:rsid w:val="006F00E0"/>
    <w:rsid w:val="006F0282"/>
    <w:rsid w:val="006F04B3"/>
    <w:rsid w:val="006F05D6"/>
    <w:rsid w:val="006F0D5F"/>
    <w:rsid w:val="006F0D81"/>
    <w:rsid w:val="006F108A"/>
    <w:rsid w:val="006F11A2"/>
    <w:rsid w:val="006F1E8B"/>
    <w:rsid w:val="006F243F"/>
    <w:rsid w:val="006F268C"/>
    <w:rsid w:val="006F27AB"/>
    <w:rsid w:val="006F295E"/>
    <w:rsid w:val="006F3336"/>
    <w:rsid w:val="006F3776"/>
    <w:rsid w:val="006F431D"/>
    <w:rsid w:val="006F45BD"/>
    <w:rsid w:val="006F496C"/>
    <w:rsid w:val="006F4A74"/>
    <w:rsid w:val="006F4A8C"/>
    <w:rsid w:val="006F4A90"/>
    <w:rsid w:val="006F4ABF"/>
    <w:rsid w:val="006F50D9"/>
    <w:rsid w:val="006F5132"/>
    <w:rsid w:val="006F5340"/>
    <w:rsid w:val="006F5642"/>
    <w:rsid w:val="006F5A4C"/>
    <w:rsid w:val="006F5BCB"/>
    <w:rsid w:val="006F6CDE"/>
    <w:rsid w:val="006F6D28"/>
    <w:rsid w:val="006F7022"/>
    <w:rsid w:val="006F739A"/>
    <w:rsid w:val="006F77BC"/>
    <w:rsid w:val="006F7834"/>
    <w:rsid w:val="006F7D6C"/>
    <w:rsid w:val="006F7E3F"/>
    <w:rsid w:val="007000D3"/>
    <w:rsid w:val="00700273"/>
    <w:rsid w:val="00700326"/>
    <w:rsid w:val="00700BDD"/>
    <w:rsid w:val="00700D8B"/>
    <w:rsid w:val="0070115B"/>
    <w:rsid w:val="00701906"/>
    <w:rsid w:val="0070199A"/>
    <w:rsid w:val="00701AEE"/>
    <w:rsid w:val="00701DB0"/>
    <w:rsid w:val="00701EBD"/>
    <w:rsid w:val="00701F55"/>
    <w:rsid w:val="00702898"/>
    <w:rsid w:val="007029FB"/>
    <w:rsid w:val="00703034"/>
    <w:rsid w:val="007031A2"/>
    <w:rsid w:val="007031E0"/>
    <w:rsid w:val="00703577"/>
    <w:rsid w:val="00703AC3"/>
    <w:rsid w:val="00703F89"/>
    <w:rsid w:val="007041F8"/>
    <w:rsid w:val="0070428D"/>
    <w:rsid w:val="00704357"/>
    <w:rsid w:val="00704D31"/>
    <w:rsid w:val="0070509A"/>
    <w:rsid w:val="0070534E"/>
    <w:rsid w:val="00705A61"/>
    <w:rsid w:val="00705E64"/>
    <w:rsid w:val="00705E77"/>
    <w:rsid w:val="007062FF"/>
    <w:rsid w:val="007068C4"/>
    <w:rsid w:val="007068F4"/>
    <w:rsid w:val="00706906"/>
    <w:rsid w:val="00707455"/>
    <w:rsid w:val="007074A0"/>
    <w:rsid w:val="0070773F"/>
    <w:rsid w:val="007077FC"/>
    <w:rsid w:val="00707910"/>
    <w:rsid w:val="00710635"/>
    <w:rsid w:val="0071072A"/>
    <w:rsid w:val="007109B7"/>
    <w:rsid w:val="00710A28"/>
    <w:rsid w:val="00710C0D"/>
    <w:rsid w:val="007111D7"/>
    <w:rsid w:val="00711246"/>
    <w:rsid w:val="00711274"/>
    <w:rsid w:val="007112A9"/>
    <w:rsid w:val="00711D15"/>
    <w:rsid w:val="007120FA"/>
    <w:rsid w:val="007127BE"/>
    <w:rsid w:val="00712C2E"/>
    <w:rsid w:val="00712F58"/>
    <w:rsid w:val="007131D9"/>
    <w:rsid w:val="007133E7"/>
    <w:rsid w:val="00713819"/>
    <w:rsid w:val="007139E9"/>
    <w:rsid w:val="00714246"/>
    <w:rsid w:val="007144A0"/>
    <w:rsid w:val="00714830"/>
    <w:rsid w:val="00714C18"/>
    <w:rsid w:val="00714D8A"/>
    <w:rsid w:val="00714E40"/>
    <w:rsid w:val="007156E7"/>
    <w:rsid w:val="0071574A"/>
    <w:rsid w:val="007158A6"/>
    <w:rsid w:val="00715C4F"/>
    <w:rsid w:val="00715C93"/>
    <w:rsid w:val="00716617"/>
    <w:rsid w:val="00716971"/>
    <w:rsid w:val="00716A11"/>
    <w:rsid w:val="00716BB8"/>
    <w:rsid w:val="00716CB7"/>
    <w:rsid w:val="00716D24"/>
    <w:rsid w:val="007170EF"/>
    <w:rsid w:val="00717551"/>
    <w:rsid w:val="0071777D"/>
    <w:rsid w:val="007177D0"/>
    <w:rsid w:val="00717A94"/>
    <w:rsid w:val="00717B6D"/>
    <w:rsid w:val="007205AA"/>
    <w:rsid w:val="00720871"/>
    <w:rsid w:val="00720E19"/>
    <w:rsid w:val="00720F30"/>
    <w:rsid w:val="00721DD9"/>
    <w:rsid w:val="00721E1F"/>
    <w:rsid w:val="007220A1"/>
    <w:rsid w:val="0072231A"/>
    <w:rsid w:val="007223F9"/>
    <w:rsid w:val="00722832"/>
    <w:rsid w:val="00722D20"/>
    <w:rsid w:val="0072307B"/>
    <w:rsid w:val="007230A1"/>
    <w:rsid w:val="00723399"/>
    <w:rsid w:val="007236AA"/>
    <w:rsid w:val="0072390E"/>
    <w:rsid w:val="00724535"/>
    <w:rsid w:val="0072461E"/>
    <w:rsid w:val="00724EC6"/>
    <w:rsid w:val="007250FA"/>
    <w:rsid w:val="007251B1"/>
    <w:rsid w:val="00725CDF"/>
    <w:rsid w:val="007262A8"/>
    <w:rsid w:val="007265CE"/>
    <w:rsid w:val="0072680C"/>
    <w:rsid w:val="00726D03"/>
    <w:rsid w:val="00726D51"/>
    <w:rsid w:val="007276E7"/>
    <w:rsid w:val="007279EF"/>
    <w:rsid w:val="00727C3E"/>
    <w:rsid w:val="0073077B"/>
    <w:rsid w:val="0073082B"/>
    <w:rsid w:val="00730C0B"/>
    <w:rsid w:val="00730C20"/>
    <w:rsid w:val="00731017"/>
    <w:rsid w:val="00731045"/>
    <w:rsid w:val="0073122F"/>
    <w:rsid w:val="007312A6"/>
    <w:rsid w:val="00731651"/>
    <w:rsid w:val="00731696"/>
    <w:rsid w:val="00731925"/>
    <w:rsid w:val="00731CAD"/>
    <w:rsid w:val="00731DD8"/>
    <w:rsid w:val="007324F8"/>
    <w:rsid w:val="007327FB"/>
    <w:rsid w:val="007328DF"/>
    <w:rsid w:val="00732B65"/>
    <w:rsid w:val="00732E53"/>
    <w:rsid w:val="00732E95"/>
    <w:rsid w:val="007337F9"/>
    <w:rsid w:val="00733A9E"/>
    <w:rsid w:val="00733AAC"/>
    <w:rsid w:val="00733E56"/>
    <w:rsid w:val="00734AD3"/>
    <w:rsid w:val="00734C67"/>
    <w:rsid w:val="007357B3"/>
    <w:rsid w:val="007359BB"/>
    <w:rsid w:val="00735B56"/>
    <w:rsid w:val="00736094"/>
    <w:rsid w:val="00736833"/>
    <w:rsid w:val="00736AC9"/>
    <w:rsid w:val="00736E3A"/>
    <w:rsid w:val="007371E6"/>
    <w:rsid w:val="007374E8"/>
    <w:rsid w:val="0073760C"/>
    <w:rsid w:val="00737B17"/>
    <w:rsid w:val="00737B2A"/>
    <w:rsid w:val="00737E54"/>
    <w:rsid w:val="007400DC"/>
    <w:rsid w:val="0074060E"/>
    <w:rsid w:val="00740949"/>
    <w:rsid w:val="00740EC1"/>
    <w:rsid w:val="00741339"/>
    <w:rsid w:val="007415CC"/>
    <w:rsid w:val="007419AF"/>
    <w:rsid w:val="00741BBC"/>
    <w:rsid w:val="00741C5C"/>
    <w:rsid w:val="00741F82"/>
    <w:rsid w:val="007420D3"/>
    <w:rsid w:val="007420E4"/>
    <w:rsid w:val="007425D3"/>
    <w:rsid w:val="0074262A"/>
    <w:rsid w:val="00742F10"/>
    <w:rsid w:val="007436B7"/>
    <w:rsid w:val="007438C0"/>
    <w:rsid w:val="00743E59"/>
    <w:rsid w:val="00743ED4"/>
    <w:rsid w:val="0074480F"/>
    <w:rsid w:val="00744B02"/>
    <w:rsid w:val="00744C50"/>
    <w:rsid w:val="00744D38"/>
    <w:rsid w:val="00745337"/>
    <w:rsid w:val="00745C96"/>
    <w:rsid w:val="00745D21"/>
    <w:rsid w:val="00745EC6"/>
    <w:rsid w:val="00746217"/>
    <w:rsid w:val="0074629C"/>
    <w:rsid w:val="00746588"/>
    <w:rsid w:val="007469CE"/>
    <w:rsid w:val="00747805"/>
    <w:rsid w:val="00747E9E"/>
    <w:rsid w:val="00750075"/>
    <w:rsid w:val="007500C6"/>
    <w:rsid w:val="007500DF"/>
    <w:rsid w:val="0075024B"/>
    <w:rsid w:val="0075044B"/>
    <w:rsid w:val="00750B3F"/>
    <w:rsid w:val="00750D00"/>
    <w:rsid w:val="007512FB"/>
    <w:rsid w:val="0075139D"/>
    <w:rsid w:val="007513B9"/>
    <w:rsid w:val="0075158D"/>
    <w:rsid w:val="00751ACB"/>
    <w:rsid w:val="00752020"/>
    <w:rsid w:val="00752518"/>
    <w:rsid w:val="00752C12"/>
    <w:rsid w:val="00752E9D"/>
    <w:rsid w:val="007533BD"/>
    <w:rsid w:val="00753F26"/>
    <w:rsid w:val="007543B4"/>
    <w:rsid w:val="007543C4"/>
    <w:rsid w:val="0075443B"/>
    <w:rsid w:val="00754566"/>
    <w:rsid w:val="00754608"/>
    <w:rsid w:val="00754C6F"/>
    <w:rsid w:val="0075502C"/>
    <w:rsid w:val="00755296"/>
    <w:rsid w:val="00755632"/>
    <w:rsid w:val="007563B3"/>
    <w:rsid w:val="007572C3"/>
    <w:rsid w:val="007578F9"/>
    <w:rsid w:val="00757C8D"/>
    <w:rsid w:val="00757F35"/>
    <w:rsid w:val="00760448"/>
    <w:rsid w:val="00760978"/>
    <w:rsid w:val="00760C65"/>
    <w:rsid w:val="00760FC4"/>
    <w:rsid w:val="007610A4"/>
    <w:rsid w:val="007612DD"/>
    <w:rsid w:val="0076150F"/>
    <w:rsid w:val="00761586"/>
    <w:rsid w:val="00761E31"/>
    <w:rsid w:val="007625A0"/>
    <w:rsid w:val="00762985"/>
    <w:rsid w:val="00762AF7"/>
    <w:rsid w:val="007638BD"/>
    <w:rsid w:val="00763A38"/>
    <w:rsid w:val="00763C07"/>
    <w:rsid w:val="00763C27"/>
    <w:rsid w:val="00764151"/>
    <w:rsid w:val="00764319"/>
    <w:rsid w:val="0076458C"/>
    <w:rsid w:val="00764A2C"/>
    <w:rsid w:val="007652DE"/>
    <w:rsid w:val="00765682"/>
    <w:rsid w:val="00765756"/>
    <w:rsid w:val="007657C5"/>
    <w:rsid w:val="00765CAB"/>
    <w:rsid w:val="00766610"/>
    <w:rsid w:val="00766AF6"/>
    <w:rsid w:val="00766F2D"/>
    <w:rsid w:val="00766F64"/>
    <w:rsid w:val="007673E9"/>
    <w:rsid w:val="00767E8D"/>
    <w:rsid w:val="00770262"/>
    <w:rsid w:val="007709B6"/>
    <w:rsid w:val="00770C3D"/>
    <w:rsid w:val="00770D8A"/>
    <w:rsid w:val="00770F68"/>
    <w:rsid w:val="0077100A"/>
    <w:rsid w:val="0077150B"/>
    <w:rsid w:val="0077150C"/>
    <w:rsid w:val="00772215"/>
    <w:rsid w:val="007728E9"/>
    <w:rsid w:val="00772E64"/>
    <w:rsid w:val="007734AE"/>
    <w:rsid w:val="00773529"/>
    <w:rsid w:val="00773B43"/>
    <w:rsid w:val="00773DD2"/>
    <w:rsid w:val="00773EE0"/>
    <w:rsid w:val="00774A1F"/>
    <w:rsid w:val="00774ABE"/>
    <w:rsid w:val="00774C69"/>
    <w:rsid w:val="00775159"/>
    <w:rsid w:val="0077518E"/>
    <w:rsid w:val="00776052"/>
    <w:rsid w:val="00776426"/>
    <w:rsid w:val="0077699D"/>
    <w:rsid w:val="00777469"/>
    <w:rsid w:val="007778AE"/>
    <w:rsid w:val="007800F2"/>
    <w:rsid w:val="007802B0"/>
    <w:rsid w:val="00780858"/>
    <w:rsid w:val="00780ADA"/>
    <w:rsid w:val="00780FEE"/>
    <w:rsid w:val="00781571"/>
    <w:rsid w:val="007817FD"/>
    <w:rsid w:val="00781833"/>
    <w:rsid w:val="00781C80"/>
    <w:rsid w:val="00782150"/>
    <w:rsid w:val="00782172"/>
    <w:rsid w:val="00782631"/>
    <w:rsid w:val="0078273A"/>
    <w:rsid w:val="00783064"/>
    <w:rsid w:val="0078311E"/>
    <w:rsid w:val="0078314C"/>
    <w:rsid w:val="00783355"/>
    <w:rsid w:val="00783A60"/>
    <w:rsid w:val="00784A55"/>
    <w:rsid w:val="00784B16"/>
    <w:rsid w:val="00784DD9"/>
    <w:rsid w:val="00785724"/>
    <w:rsid w:val="00785A53"/>
    <w:rsid w:val="00785B82"/>
    <w:rsid w:val="00785DEC"/>
    <w:rsid w:val="00786CFC"/>
    <w:rsid w:val="007877EC"/>
    <w:rsid w:val="00787C45"/>
    <w:rsid w:val="00790691"/>
    <w:rsid w:val="007906F0"/>
    <w:rsid w:val="00790954"/>
    <w:rsid w:val="00790ADB"/>
    <w:rsid w:val="00790D11"/>
    <w:rsid w:val="00790D42"/>
    <w:rsid w:val="00790DBD"/>
    <w:rsid w:val="00790F38"/>
    <w:rsid w:val="00791401"/>
    <w:rsid w:val="007916C9"/>
    <w:rsid w:val="007927D0"/>
    <w:rsid w:val="0079284D"/>
    <w:rsid w:val="00793004"/>
    <w:rsid w:val="0079380B"/>
    <w:rsid w:val="00793D38"/>
    <w:rsid w:val="0079491F"/>
    <w:rsid w:val="0079515C"/>
    <w:rsid w:val="00795E7A"/>
    <w:rsid w:val="00796329"/>
    <w:rsid w:val="00796345"/>
    <w:rsid w:val="00796474"/>
    <w:rsid w:val="007966C0"/>
    <w:rsid w:val="00796CAF"/>
    <w:rsid w:val="007971E8"/>
    <w:rsid w:val="00797752"/>
    <w:rsid w:val="007978A4"/>
    <w:rsid w:val="00797918"/>
    <w:rsid w:val="007979FF"/>
    <w:rsid w:val="00797C0A"/>
    <w:rsid w:val="007A023D"/>
    <w:rsid w:val="007A044C"/>
    <w:rsid w:val="007A0C25"/>
    <w:rsid w:val="007A17D5"/>
    <w:rsid w:val="007A180D"/>
    <w:rsid w:val="007A187C"/>
    <w:rsid w:val="007A1917"/>
    <w:rsid w:val="007A1970"/>
    <w:rsid w:val="007A2EDD"/>
    <w:rsid w:val="007A2F22"/>
    <w:rsid w:val="007A35AD"/>
    <w:rsid w:val="007A37D2"/>
    <w:rsid w:val="007A3C28"/>
    <w:rsid w:val="007A3CFB"/>
    <w:rsid w:val="007A3E18"/>
    <w:rsid w:val="007A4338"/>
    <w:rsid w:val="007A46FA"/>
    <w:rsid w:val="007A471B"/>
    <w:rsid w:val="007A49ED"/>
    <w:rsid w:val="007A4B12"/>
    <w:rsid w:val="007A5160"/>
    <w:rsid w:val="007A569A"/>
    <w:rsid w:val="007A5793"/>
    <w:rsid w:val="007A5998"/>
    <w:rsid w:val="007A61B7"/>
    <w:rsid w:val="007A6D82"/>
    <w:rsid w:val="007A6FB3"/>
    <w:rsid w:val="007A6FC2"/>
    <w:rsid w:val="007A71DD"/>
    <w:rsid w:val="007A7314"/>
    <w:rsid w:val="007A7543"/>
    <w:rsid w:val="007A7810"/>
    <w:rsid w:val="007A7A46"/>
    <w:rsid w:val="007A7B1D"/>
    <w:rsid w:val="007A7E03"/>
    <w:rsid w:val="007B0406"/>
    <w:rsid w:val="007B0980"/>
    <w:rsid w:val="007B09DE"/>
    <w:rsid w:val="007B0B0E"/>
    <w:rsid w:val="007B0F99"/>
    <w:rsid w:val="007B13A6"/>
    <w:rsid w:val="007B1536"/>
    <w:rsid w:val="007B16AC"/>
    <w:rsid w:val="007B193B"/>
    <w:rsid w:val="007B1C20"/>
    <w:rsid w:val="007B1FF4"/>
    <w:rsid w:val="007B2760"/>
    <w:rsid w:val="007B2B9E"/>
    <w:rsid w:val="007B2C98"/>
    <w:rsid w:val="007B3220"/>
    <w:rsid w:val="007B36FD"/>
    <w:rsid w:val="007B381F"/>
    <w:rsid w:val="007B4204"/>
    <w:rsid w:val="007B4250"/>
    <w:rsid w:val="007B42BE"/>
    <w:rsid w:val="007B4666"/>
    <w:rsid w:val="007B4813"/>
    <w:rsid w:val="007B4DF2"/>
    <w:rsid w:val="007B5714"/>
    <w:rsid w:val="007B5A69"/>
    <w:rsid w:val="007B5A8E"/>
    <w:rsid w:val="007B5FB8"/>
    <w:rsid w:val="007B611B"/>
    <w:rsid w:val="007B63DC"/>
    <w:rsid w:val="007B653D"/>
    <w:rsid w:val="007B6BF1"/>
    <w:rsid w:val="007B6C83"/>
    <w:rsid w:val="007B6D43"/>
    <w:rsid w:val="007B6D82"/>
    <w:rsid w:val="007B6D99"/>
    <w:rsid w:val="007B7543"/>
    <w:rsid w:val="007B757D"/>
    <w:rsid w:val="007B7A30"/>
    <w:rsid w:val="007B7C84"/>
    <w:rsid w:val="007C087A"/>
    <w:rsid w:val="007C0FA6"/>
    <w:rsid w:val="007C151E"/>
    <w:rsid w:val="007C1626"/>
    <w:rsid w:val="007C18A2"/>
    <w:rsid w:val="007C2092"/>
    <w:rsid w:val="007C22E5"/>
    <w:rsid w:val="007C2571"/>
    <w:rsid w:val="007C28DB"/>
    <w:rsid w:val="007C30F5"/>
    <w:rsid w:val="007C31D5"/>
    <w:rsid w:val="007C3651"/>
    <w:rsid w:val="007C41E1"/>
    <w:rsid w:val="007C4708"/>
    <w:rsid w:val="007C4D80"/>
    <w:rsid w:val="007C4E6C"/>
    <w:rsid w:val="007C5026"/>
    <w:rsid w:val="007C752F"/>
    <w:rsid w:val="007C7664"/>
    <w:rsid w:val="007C7846"/>
    <w:rsid w:val="007C7AAB"/>
    <w:rsid w:val="007C7EC8"/>
    <w:rsid w:val="007D01BC"/>
    <w:rsid w:val="007D03D7"/>
    <w:rsid w:val="007D04F9"/>
    <w:rsid w:val="007D0554"/>
    <w:rsid w:val="007D0597"/>
    <w:rsid w:val="007D0954"/>
    <w:rsid w:val="007D1084"/>
    <w:rsid w:val="007D12AA"/>
    <w:rsid w:val="007D15D4"/>
    <w:rsid w:val="007D160D"/>
    <w:rsid w:val="007D163A"/>
    <w:rsid w:val="007D1815"/>
    <w:rsid w:val="007D23C1"/>
    <w:rsid w:val="007D2B74"/>
    <w:rsid w:val="007D2F1A"/>
    <w:rsid w:val="007D3463"/>
    <w:rsid w:val="007D3D59"/>
    <w:rsid w:val="007D4177"/>
    <w:rsid w:val="007D478E"/>
    <w:rsid w:val="007D574B"/>
    <w:rsid w:val="007D5B33"/>
    <w:rsid w:val="007D5B63"/>
    <w:rsid w:val="007D5C1C"/>
    <w:rsid w:val="007D62E9"/>
    <w:rsid w:val="007D6300"/>
    <w:rsid w:val="007D6723"/>
    <w:rsid w:val="007D6BAB"/>
    <w:rsid w:val="007D708C"/>
    <w:rsid w:val="007D70FA"/>
    <w:rsid w:val="007D716E"/>
    <w:rsid w:val="007D71F6"/>
    <w:rsid w:val="007D7502"/>
    <w:rsid w:val="007D76E4"/>
    <w:rsid w:val="007D7952"/>
    <w:rsid w:val="007E0A18"/>
    <w:rsid w:val="007E0FD1"/>
    <w:rsid w:val="007E139D"/>
    <w:rsid w:val="007E22D7"/>
    <w:rsid w:val="007E2639"/>
    <w:rsid w:val="007E2708"/>
    <w:rsid w:val="007E2994"/>
    <w:rsid w:val="007E2B34"/>
    <w:rsid w:val="007E2F57"/>
    <w:rsid w:val="007E3046"/>
    <w:rsid w:val="007E3314"/>
    <w:rsid w:val="007E3689"/>
    <w:rsid w:val="007E36CA"/>
    <w:rsid w:val="007E3CB4"/>
    <w:rsid w:val="007E41FC"/>
    <w:rsid w:val="007E4692"/>
    <w:rsid w:val="007E4927"/>
    <w:rsid w:val="007E4A81"/>
    <w:rsid w:val="007E4AEE"/>
    <w:rsid w:val="007E4EB6"/>
    <w:rsid w:val="007E51AE"/>
    <w:rsid w:val="007E5BBB"/>
    <w:rsid w:val="007E5E9D"/>
    <w:rsid w:val="007E6196"/>
    <w:rsid w:val="007E634C"/>
    <w:rsid w:val="007E68CC"/>
    <w:rsid w:val="007E6D38"/>
    <w:rsid w:val="007E6DFA"/>
    <w:rsid w:val="007E756F"/>
    <w:rsid w:val="007E7EA9"/>
    <w:rsid w:val="007F03B4"/>
    <w:rsid w:val="007F0D9B"/>
    <w:rsid w:val="007F145F"/>
    <w:rsid w:val="007F151B"/>
    <w:rsid w:val="007F1688"/>
    <w:rsid w:val="007F1B20"/>
    <w:rsid w:val="007F2024"/>
    <w:rsid w:val="007F20AE"/>
    <w:rsid w:val="007F20EB"/>
    <w:rsid w:val="007F25C1"/>
    <w:rsid w:val="007F25DB"/>
    <w:rsid w:val="007F284A"/>
    <w:rsid w:val="007F3264"/>
    <w:rsid w:val="007F32A8"/>
    <w:rsid w:val="007F42F7"/>
    <w:rsid w:val="007F4568"/>
    <w:rsid w:val="007F46AA"/>
    <w:rsid w:val="007F48DD"/>
    <w:rsid w:val="007F4B11"/>
    <w:rsid w:val="007F4ECF"/>
    <w:rsid w:val="007F5101"/>
    <w:rsid w:val="007F5418"/>
    <w:rsid w:val="007F5762"/>
    <w:rsid w:val="007F59CB"/>
    <w:rsid w:val="007F5AA6"/>
    <w:rsid w:val="007F5AAD"/>
    <w:rsid w:val="007F6BBB"/>
    <w:rsid w:val="007F6CD9"/>
    <w:rsid w:val="007F7878"/>
    <w:rsid w:val="007F78AF"/>
    <w:rsid w:val="007F7AAC"/>
    <w:rsid w:val="00800011"/>
    <w:rsid w:val="00800195"/>
    <w:rsid w:val="0080049C"/>
    <w:rsid w:val="008004B8"/>
    <w:rsid w:val="0080059E"/>
    <w:rsid w:val="00800ADF"/>
    <w:rsid w:val="00800BDB"/>
    <w:rsid w:val="00800CDF"/>
    <w:rsid w:val="00801C8D"/>
    <w:rsid w:val="00802563"/>
    <w:rsid w:val="008025D3"/>
    <w:rsid w:val="008028FE"/>
    <w:rsid w:val="008032E3"/>
    <w:rsid w:val="00803427"/>
    <w:rsid w:val="008034B5"/>
    <w:rsid w:val="0080352E"/>
    <w:rsid w:val="0080360B"/>
    <w:rsid w:val="0080364E"/>
    <w:rsid w:val="00803713"/>
    <w:rsid w:val="00804248"/>
    <w:rsid w:val="008047A3"/>
    <w:rsid w:val="00804881"/>
    <w:rsid w:val="0080512B"/>
    <w:rsid w:val="00805EB8"/>
    <w:rsid w:val="0080655F"/>
    <w:rsid w:val="008067A1"/>
    <w:rsid w:val="00806970"/>
    <w:rsid w:val="008077FC"/>
    <w:rsid w:val="008101FD"/>
    <w:rsid w:val="00810F05"/>
    <w:rsid w:val="00810FC9"/>
    <w:rsid w:val="0081143B"/>
    <w:rsid w:val="008123B7"/>
    <w:rsid w:val="0081274A"/>
    <w:rsid w:val="00812E1D"/>
    <w:rsid w:val="008130A0"/>
    <w:rsid w:val="008133DA"/>
    <w:rsid w:val="0081372F"/>
    <w:rsid w:val="00813897"/>
    <w:rsid w:val="008139A3"/>
    <w:rsid w:val="00813DEC"/>
    <w:rsid w:val="00813ED3"/>
    <w:rsid w:val="00813EEA"/>
    <w:rsid w:val="008140F5"/>
    <w:rsid w:val="008140FF"/>
    <w:rsid w:val="008141D0"/>
    <w:rsid w:val="00814554"/>
    <w:rsid w:val="00814578"/>
    <w:rsid w:val="00814C18"/>
    <w:rsid w:val="00815086"/>
    <w:rsid w:val="0081547A"/>
    <w:rsid w:val="008159D6"/>
    <w:rsid w:val="00815C66"/>
    <w:rsid w:val="00816773"/>
    <w:rsid w:val="00816A15"/>
    <w:rsid w:val="00816A1A"/>
    <w:rsid w:val="00817065"/>
    <w:rsid w:val="008174A4"/>
    <w:rsid w:val="00817985"/>
    <w:rsid w:val="008179ED"/>
    <w:rsid w:val="00817A2F"/>
    <w:rsid w:val="00817ACD"/>
    <w:rsid w:val="00817F47"/>
    <w:rsid w:val="0082007B"/>
    <w:rsid w:val="008201DA"/>
    <w:rsid w:val="0082062A"/>
    <w:rsid w:val="008207D5"/>
    <w:rsid w:val="00820AF9"/>
    <w:rsid w:val="008215CE"/>
    <w:rsid w:val="00821AAE"/>
    <w:rsid w:val="0082211E"/>
    <w:rsid w:val="00822294"/>
    <w:rsid w:val="008223B3"/>
    <w:rsid w:val="008225F9"/>
    <w:rsid w:val="00822A49"/>
    <w:rsid w:val="00822EC8"/>
    <w:rsid w:val="008231F7"/>
    <w:rsid w:val="008238E0"/>
    <w:rsid w:val="00823FCB"/>
    <w:rsid w:val="0082486F"/>
    <w:rsid w:val="0082558D"/>
    <w:rsid w:val="008259F0"/>
    <w:rsid w:val="008267A5"/>
    <w:rsid w:val="00826A5F"/>
    <w:rsid w:val="00826C32"/>
    <w:rsid w:val="00826FF8"/>
    <w:rsid w:val="0083040A"/>
    <w:rsid w:val="008304C9"/>
    <w:rsid w:val="00831079"/>
    <w:rsid w:val="0083131F"/>
    <w:rsid w:val="008313C9"/>
    <w:rsid w:val="0083152F"/>
    <w:rsid w:val="00831C3F"/>
    <w:rsid w:val="00831C83"/>
    <w:rsid w:val="00832541"/>
    <w:rsid w:val="00832742"/>
    <w:rsid w:val="008327DF"/>
    <w:rsid w:val="008328D0"/>
    <w:rsid w:val="0083298A"/>
    <w:rsid w:val="00832DA1"/>
    <w:rsid w:val="00833241"/>
    <w:rsid w:val="00833B0E"/>
    <w:rsid w:val="0083430E"/>
    <w:rsid w:val="00834E28"/>
    <w:rsid w:val="00834E3E"/>
    <w:rsid w:val="00835006"/>
    <w:rsid w:val="00835566"/>
    <w:rsid w:val="00836119"/>
    <w:rsid w:val="00837320"/>
    <w:rsid w:val="008374CC"/>
    <w:rsid w:val="00837511"/>
    <w:rsid w:val="008379B0"/>
    <w:rsid w:val="00837F41"/>
    <w:rsid w:val="008401BC"/>
    <w:rsid w:val="00840284"/>
    <w:rsid w:val="0084099B"/>
    <w:rsid w:val="00840B31"/>
    <w:rsid w:val="00840D99"/>
    <w:rsid w:val="00841364"/>
    <w:rsid w:val="008413F9"/>
    <w:rsid w:val="00841A1A"/>
    <w:rsid w:val="00841BAF"/>
    <w:rsid w:val="00842014"/>
    <w:rsid w:val="008428FE"/>
    <w:rsid w:val="0084294B"/>
    <w:rsid w:val="00842D1D"/>
    <w:rsid w:val="00843776"/>
    <w:rsid w:val="00843BCC"/>
    <w:rsid w:val="0084460F"/>
    <w:rsid w:val="00844910"/>
    <w:rsid w:val="00845B4B"/>
    <w:rsid w:val="00845D7E"/>
    <w:rsid w:val="00845DCC"/>
    <w:rsid w:val="00845E79"/>
    <w:rsid w:val="0084600B"/>
    <w:rsid w:val="008465EC"/>
    <w:rsid w:val="008469E1"/>
    <w:rsid w:val="008469E3"/>
    <w:rsid w:val="00846B98"/>
    <w:rsid w:val="008470A5"/>
    <w:rsid w:val="00847A66"/>
    <w:rsid w:val="00847D97"/>
    <w:rsid w:val="00847DBE"/>
    <w:rsid w:val="008503E8"/>
    <w:rsid w:val="00850C79"/>
    <w:rsid w:val="00850FAC"/>
    <w:rsid w:val="00851043"/>
    <w:rsid w:val="00851844"/>
    <w:rsid w:val="00851CF5"/>
    <w:rsid w:val="00851DA8"/>
    <w:rsid w:val="0085272F"/>
    <w:rsid w:val="008528F7"/>
    <w:rsid w:val="00852B55"/>
    <w:rsid w:val="008530DD"/>
    <w:rsid w:val="0085322C"/>
    <w:rsid w:val="008532CE"/>
    <w:rsid w:val="008533D8"/>
    <w:rsid w:val="008534B1"/>
    <w:rsid w:val="00853EDE"/>
    <w:rsid w:val="0085421B"/>
    <w:rsid w:val="00854490"/>
    <w:rsid w:val="008544C1"/>
    <w:rsid w:val="0085558E"/>
    <w:rsid w:val="00855779"/>
    <w:rsid w:val="0085643A"/>
    <w:rsid w:val="00856492"/>
    <w:rsid w:val="00856606"/>
    <w:rsid w:val="00856648"/>
    <w:rsid w:val="008567DB"/>
    <w:rsid w:val="00856FF6"/>
    <w:rsid w:val="00857479"/>
    <w:rsid w:val="00857963"/>
    <w:rsid w:val="008579B7"/>
    <w:rsid w:val="00857C2D"/>
    <w:rsid w:val="00857DDC"/>
    <w:rsid w:val="008603BB"/>
    <w:rsid w:val="0086043B"/>
    <w:rsid w:val="0086056E"/>
    <w:rsid w:val="0086058E"/>
    <w:rsid w:val="008605D2"/>
    <w:rsid w:val="00860AFD"/>
    <w:rsid w:val="00860EC8"/>
    <w:rsid w:val="00860FD7"/>
    <w:rsid w:val="00861688"/>
    <w:rsid w:val="008617CF"/>
    <w:rsid w:val="00861A53"/>
    <w:rsid w:val="00861D69"/>
    <w:rsid w:val="0086262F"/>
    <w:rsid w:val="008626DB"/>
    <w:rsid w:val="008627EF"/>
    <w:rsid w:val="00862848"/>
    <w:rsid w:val="008629EC"/>
    <w:rsid w:val="00862DE6"/>
    <w:rsid w:val="00863000"/>
    <w:rsid w:val="008630A3"/>
    <w:rsid w:val="00864316"/>
    <w:rsid w:val="00864435"/>
    <w:rsid w:val="00864688"/>
    <w:rsid w:val="00864A16"/>
    <w:rsid w:val="00864F92"/>
    <w:rsid w:val="008652AF"/>
    <w:rsid w:val="00865509"/>
    <w:rsid w:val="00865CD3"/>
    <w:rsid w:val="00865DF5"/>
    <w:rsid w:val="00865E5D"/>
    <w:rsid w:val="0086616C"/>
    <w:rsid w:val="0086691D"/>
    <w:rsid w:val="00866B07"/>
    <w:rsid w:val="00866EF1"/>
    <w:rsid w:val="00866F6D"/>
    <w:rsid w:val="0086799E"/>
    <w:rsid w:val="00867FAF"/>
    <w:rsid w:val="00870980"/>
    <w:rsid w:val="00870989"/>
    <w:rsid w:val="00870B41"/>
    <w:rsid w:val="008712F7"/>
    <w:rsid w:val="0087134E"/>
    <w:rsid w:val="0087142B"/>
    <w:rsid w:val="0087147A"/>
    <w:rsid w:val="00871D6E"/>
    <w:rsid w:val="00871E4C"/>
    <w:rsid w:val="00871E92"/>
    <w:rsid w:val="0087203C"/>
    <w:rsid w:val="00872179"/>
    <w:rsid w:val="0087219A"/>
    <w:rsid w:val="008721AC"/>
    <w:rsid w:val="008722C9"/>
    <w:rsid w:val="00872549"/>
    <w:rsid w:val="0087258A"/>
    <w:rsid w:val="0087265F"/>
    <w:rsid w:val="00872999"/>
    <w:rsid w:val="00872AF8"/>
    <w:rsid w:val="00873B01"/>
    <w:rsid w:val="008744F0"/>
    <w:rsid w:val="00874712"/>
    <w:rsid w:val="00874D64"/>
    <w:rsid w:val="008750AE"/>
    <w:rsid w:val="00875AF4"/>
    <w:rsid w:val="008767D1"/>
    <w:rsid w:val="00876C18"/>
    <w:rsid w:val="00876D25"/>
    <w:rsid w:val="00876FB6"/>
    <w:rsid w:val="0087721F"/>
    <w:rsid w:val="008775AB"/>
    <w:rsid w:val="00877781"/>
    <w:rsid w:val="00877838"/>
    <w:rsid w:val="00877A1A"/>
    <w:rsid w:val="00880143"/>
    <w:rsid w:val="0088082C"/>
    <w:rsid w:val="00880A64"/>
    <w:rsid w:val="00880EF5"/>
    <w:rsid w:val="00881158"/>
    <w:rsid w:val="00881219"/>
    <w:rsid w:val="00881E32"/>
    <w:rsid w:val="008822E2"/>
    <w:rsid w:val="008824FD"/>
    <w:rsid w:val="0088252B"/>
    <w:rsid w:val="00883103"/>
    <w:rsid w:val="00883A0D"/>
    <w:rsid w:val="00883F9B"/>
    <w:rsid w:val="00884D71"/>
    <w:rsid w:val="0088531D"/>
    <w:rsid w:val="0088610C"/>
    <w:rsid w:val="008862A9"/>
    <w:rsid w:val="00886774"/>
    <w:rsid w:val="00886C7C"/>
    <w:rsid w:val="00886EF3"/>
    <w:rsid w:val="0088706D"/>
    <w:rsid w:val="008871CF"/>
    <w:rsid w:val="008876C3"/>
    <w:rsid w:val="008879C5"/>
    <w:rsid w:val="00887D3D"/>
    <w:rsid w:val="008901D9"/>
    <w:rsid w:val="0089067F"/>
    <w:rsid w:val="00890AD2"/>
    <w:rsid w:val="00891341"/>
    <w:rsid w:val="00891776"/>
    <w:rsid w:val="00891892"/>
    <w:rsid w:val="00891B46"/>
    <w:rsid w:val="00891C39"/>
    <w:rsid w:val="00891CF3"/>
    <w:rsid w:val="00891ED9"/>
    <w:rsid w:val="008921AE"/>
    <w:rsid w:val="008922D0"/>
    <w:rsid w:val="008923F8"/>
    <w:rsid w:val="00892B86"/>
    <w:rsid w:val="00892FB2"/>
    <w:rsid w:val="00892FC6"/>
    <w:rsid w:val="00893655"/>
    <w:rsid w:val="008937CC"/>
    <w:rsid w:val="0089387A"/>
    <w:rsid w:val="00893A36"/>
    <w:rsid w:val="00893AEF"/>
    <w:rsid w:val="008946E0"/>
    <w:rsid w:val="00894C84"/>
    <w:rsid w:val="0089530B"/>
    <w:rsid w:val="008957E3"/>
    <w:rsid w:val="00895878"/>
    <w:rsid w:val="00895CBC"/>
    <w:rsid w:val="00896907"/>
    <w:rsid w:val="00897093"/>
    <w:rsid w:val="00897251"/>
    <w:rsid w:val="00897B7F"/>
    <w:rsid w:val="00897C87"/>
    <w:rsid w:val="00897D6C"/>
    <w:rsid w:val="00897E6D"/>
    <w:rsid w:val="00897F02"/>
    <w:rsid w:val="008A04C3"/>
    <w:rsid w:val="008A04C8"/>
    <w:rsid w:val="008A0B67"/>
    <w:rsid w:val="008A1200"/>
    <w:rsid w:val="008A142F"/>
    <w:rsid w:val="008A16F8"/>
    <w:rsid w:val="008A1AD9"/>
    <w:rsid w:val="008A1C6A"/>
    <w:rsid w:val="008A22AD"/>
    <w:rsid w:val="008A22D5"/>
    <w:rsid w:val="008A2B3C"/>
    <w:rsid w:val="008A38F8"/>
    <w:rsid w:val="008A3DE1"/>
    <w:rsid w:val="008A3F45"/>
    <w:rsid w:val="008A40E0"/>
    <w:rsid w:val="008A4DD5"/>
    <w:rsid w:val="008A4F12"/>
    <w:rsid w:val="008A51BD"/>
    <w:rsid w:val="008A5870"/>
    <w:rsid w:val="008A59F7"/>
    <w:rsid w:val="008A5A48"/>
    <w:rsid w:val="008A5EEB"/>
    <w:rsid w:val="008A613D"/>
    <w:rsid w:val="008A61F6"/>
    <w:rsid w:val="008A6379"/>
    <w:rsid w:val="008A63F5"/>
    <w:rsid w:val="008A647D"/>
    <w:rsid w:val="008A6487"/>
    <w:rsid w:val="008A64AE"/>
    <w:rsid w:val="008A6675"/>
    <w:rsid w:val="008A67FB"/>
    <w:rsid w:val="008A68AD"/>
    <w:rsid w:val="008A6E45"/>
    <w:rsid w:val="008A7130"/>
    <w:rsid w:val="008B0337"/>
    <w:rsid w:val="008B0517"/>
    <w:rsid w:val="008B0880"/>
    <w:rsid w:val="008B0A5D"/>
    <w:rsid w:val="008B0A61"/>
    <w:rsid w:val="008B0B70"/>
    <w:rsid w:val="008B0D0E"/>
    <w:rsid w:val="008B0D81"/>
    <w:rsid w:val="008B1331"/>
    <w:rsid w:val="008B1670"/>
    <w:rsid w:val="008B1D3D"/>
    <w:rsid w:val="008B1F4A"/>
    <w:rsid w:val="008B2187"/>
    <w:rsid w:val="008B22F2"/>
    <w:rsid w:val="008B25B2"/>
    <w:rsid w:val="008B2A42"/>
    <w:rsid w:val="008B3124"/>
    <w:rsid w:val="008B32C8"/>
    <w:rsid w:val="008B3320"/>
    <w:rsid w:val="008B3670"/>
    <w:rsid w:val="008B3753"/>
    <w:rsid w:val="008B3B2C"/>
    <w:rsid w:val="008B4DA7"/>
    <w:rsid w:val="008B5224"/>
    <w:rsid w:val="008B5553"/>
    <w:rsid w:val="008B5787"/>
    <w:rsid w:val="008B5DCC"/>
    <w:rsid w:val="008B5F13"/>
    <w:rsid w:val="008B67D1"/>
    <w:rsid w:val="008B68E5"/>
    <w:rsid w:val="008B69FF"/>
    <w:rsid w:val="008B6C15"/>
    <w:rsid w:val="008B71A1"/>
    <w:rsid w:val="008B7671"/>
    <w:rsid w:val="008C0027"/>
    <w:rsid w:val="008C0061"/>
    <w:rsid w:val="008C032C"/>
    <w:rsid w:val="008C0364"/>
    <w:rsid w:val="008C0455"/>
    <w:rsid w:val="008C0819"/>
    <w:rsid w:val="008C0E80"/>
    <w:rsid w:val="008C0FB3"/>
    <w:rsid w:val="008C1097"/>
    <w:rsid w:val="008C140B"/>
    <w:rsid w:val="008C192B"/>
    <w:rsid w:val="008C1B5D"/>
    <w:rsid w:val="008C28F1"/>
    <w:rsid w:val="008C2AD3"/>
    <w:rsid w:val="008C2B6D"/>
    <w:rsid w:val="008C2CE6"/>
    <w:rsid w:val="008C386D"/>
    <w:rsid w:val="008C3E3D"/>
    <w:rsid w:val="008C4224"/>
    <w:rsid w:val="008C45BE"/>
    <w:rsid w:val="008C48EE"/>
    <w:rsid w:val="008C4B12"/>
    <w:rsid w:val="008C4C62"/>
    <w:rsid w:val="008C56CC"/>
    <w:rsid w:val="008C67A0"/>
    <w:rsid w:val="008C6931"/>
    <w:rsid w:val="008D0018"/>
    <w:rsid w:val="008D0498"/>
    <w:rsid w:val="008D06FD"/>
    <w:rsid w:val="008D13CD"/>
    <w:rsid w:val="008D1553"/>
    <w:rsid w:val="008D1772"/>
    <w:rsid w:val="008D18FA"/>
    <w:rsid w:val="008D1AD6"/>
    <w:rsid w:val="008D1E74"/>
    <w:rsid w:val="008D2348"/>
    <w:rsid w:val="008D2668"/>
    <w:rsid w:val="008D2867"/>
    <w:rsid w:val="008D2A71"/>
    <w:rsid w:val="008D2B38"/>
    <w:rsid w:val="008D3060"/>
    <w:rsid w:val="008D3231"/>
    <w:rsid w:val="008D3738"/>
    <w:rsid w:val="008D38C7"/>
    <w:rsid w:val="008D398A"/>
    <w:rsid w:val="008D4459"/>
    <w:rsid w:val="008D458B"/>
    <w:rsid w:val="008D46F3"/>
    <w:rsid w:val="008D47AC"/>
    <w:rsid w:val="008D4AAA"/>
    <w:rsid w:val="008D4B0D"/>
    <w:rsid w:val="008D4C27"/>
    <w:rsid w:val="008D4F59"/>
    <w:rsid w:val="008D51E1"/>
    <w:rsid w:val="008D5280"/>
    <w:rsid w:val="008D52DF"/>
    <w:rsid w:val="008D547E"/>
    <w:rsid w:val="008D568D"/>
    <w:rsid w:val="008D5FD0"/>
    <w:rsid w:val="008D631E"/>
    <w:rsid w:val="008D6622"/>
    <w:rsid w:val="008D683A"/>
    <w:rsid w:val="008D6F4A"/>
    <w:rsid w:val="008D7F65"/>
    <w:rsid w:val="008E06BA"/>
    <w:rsid w:val="008E0BC8"/>
    <w:rsid w:val="008E0BFD"/>
    <w:rsid w:val="008E0C2D"/>
    <w:rsid w:val="008E1191"/>
    <w:rsid w:val="008E1AB6"/>
    <w:rsid w:val="008E1D77"/>
    <w:rsid w:val="008E29A3"/>
    <w:rsid w:val="008E34BD"/>
    <w:rsid w:val="008E3B19"/>
    <w:rsid w:val="008E3B6F"/>
    <w:rsid w:val="008E4951"/>
    <w:rsid w:val="008E4C75"/>
    <w:rsid w:val="008E4D55"/>
    <w:rsid w:val="008E4FF9"/>
    <w:rsid w:val="008E536A"/>
    <w:rsid w:val="008E5594"/>
    <w:rsid w:val="008E59B5"/>
    <w:rsid w:val="008E60FD"/>
    <w:rsid w:val="008E6176"/>
    <w:rsid w:val="008E6283"/>
    <w:rsid w:val="008E69CF"/>
    <w:rsid w:val="008E6B9E"/>
    <w:rsid w:val="008E6DE7"/>
    <w:rsid w:val="008E6F6A"/>
    <w:rsid w:val="008E74D5"/>
    <w:rsid w:val="008E7644"/>
    <w:rsid w:val="008E768A"/>
    <w:rsid w:val="008E7D3F"/>
    <w:rsid w:val="008E7EA4"/>
    <w:rsid w:val="008E7F1C"/>
    <w:rsid w:val="008F019A"/>
    <w:rsid w:val="008F0532"/>
    <w:rsid w:val="008F0EA0"/>
    <w:rsid w:val="008F0F36"/>
    <w:rsid w:val="008F1339"/>
    <w:rsid w:val="008F19E0"/>
    <w:rsid w:val="008F1C20"/>
    <w:rsid w:val="008F1E18"/>
    <w:rsid w:val="008F1FD8"/>
    <w:rsid w:val="008F21B3"/>
    <w:rsid w:val="008F23C1"/>
    <w:rsid w:val="008F3178"/>
    <w:rsid w:val="008F34A8"/>
    <w:rsid w:val="008F38D7"/>
    <w:rsid w:val="008F3DA2"/>
    <w:rsid w:val="008F42D4"/>
    <w:rsid w:val="008F51CF"/>
    <w:rsid w:val="008F520D"/>
    <w:rsid w:val="008F5459"/>
    <w:rsid w:val="008F5592"/>
    <w:rsid w:val="008F588D"/>
    <w:rsid w:val="008F5966"/>
    <w:rsid w:val="008F5DD9"/>
    <w:rsid w:val="008F6378"/>
    <w:rsid w:val="008F678E"/>
    <w:rsid w:val="008F6E46"/>
    <w:rsid w:val="008F6FC9"/>
    <w:rsid w:val="0090003C"/>
    <w:rsid w:val="009003E1"/>
    <w:rsid w:val="0090058C"/>
    <w:rsid w:val="009013C6"/>
    <w:rsid w:val="0090190A"/>
    <w:rsid w:val="00901DC7"/>
    <w:rsid w:val="00902051"/>
    <w:rsid w:val="009021F5"/>
    <w:rsid w:val="009024FB"/>
    <w:rsid w:val="009025E0"/>
    <w:rsid w:val="00902C3D"/>
    <w:rsid w:val="00903F5B"/>
    <w:rsid w:val="00904287"/>
    <w:rsid w:val="0090473D"/>
    <w:rsid w:val="00904F97"/>
    <w:rsid w:val="00905124"/>
    <w:rsid w:val="009051A1"/>
    <w:rsid w:val="00905362"/>
    <w:rsid w:val="009056F9"/>
    <w:rsid w:val="00905F50"/>
    <w:rsid w:val="0090646C"/>
    <w:rsid w:val="00906871"/>
    <w:rsid w:val="00906A22"/>
    <w:rsid w:val="00907127"/>
    <w:rsid w:val="0090726D"/>
    <w:rsid w:val="00907843"/>
    <w:rsid w:val="00907B28"/>
    <w:rsid w:val="00907CE3"/>
    <w:rsid w:val="009102E3"/>
    <w:rsid w:val="00910446"/>
    <w:rsid w:val="0091066A"/>
    <w:rsid w:val="00910F89"/>
    <w:rsid w:val="0091130D"/>
    <w:rsid w:val="009115C4"/>
    <w:rsid w:val="00911701"/>
    <w:rsid w:val="00911C2E"/>
    <w:rsid w:val="00911D8D"/>
    <w:rsid w:val="00911E98"/>
    <w:rsid w:val="00911FC3"/>
    <w:rsid w:val="009122A5"/>
    <w:rsid w:val="00912330"/>
    <w:rsid w:val="009129EA"/>
    <w:rsid w:val="00912E7E"/>
    <w:rsid w:val="00913852"/>
    <w:rsid w:val="00913DF8"/>
    <w:rsid w:val="009149F1"/>
    <w:rsid w:val="00914A02"/>
    <w:rsid w:val="00914AFC"/>
    <w:rsid w:val="00914B27"/>
    <w:rsid w:val="00915144"/>
    <w:rsid w:val="009153CB"/>
    <w:rsid w:val="009159CC"/>
    <w:rsid w:val="00915B4B"/>
    <w:rsid w:val="009161A6"/>
    <w:rsid w:val="00916432"/>
    <w:rsid w:val="009170D9"/>
    <w:rsid w:val="00917749"/>
    <w:rsid w:val="00917911"/>
    <w:rsid w:val="00917F3F"/>
    <w:rsid w:val="00917F59"/>
    <w:rsid w:val="009204BD"/>
    <w:rsid w:val="00920675"/>
    <w:rsid w:val="009209BA"/>
    <w:rsid w:val="00920E77"/>
    <w:rsid w:val="00920EDA"/>
    <w:rsid w:val="0092104E"/>
    <w:rsid w:val="0092105C"/>
    <w:rsid w:val="009212A0"/>
    <w:rsid w:val="00921410"/>
    <w:rsid w:val="00921739"/>
    <w:rsid w:val="009217D2"/>
    <w:rsid w:val="00921A60"/>
    <w:rsid w:val="00922202"/>
    <w:rsid w:val="0092228A"/>
    <w:rsid w:val="009227B6"/>
    <w:rsid w:val="00922D3A"/>
    <w:rsid w:val="00923052"/>
    <w:rsid w:val="0092359D"/>
    <w:rsid w:val="00923AC6"/>
    <w:rsid w:val="00924E14"/>
    <w:rsid w:val="00925273"/>
    <w:rsid w:val="00925614"/>
    <w:rsid w:val="00925CE8"/>
    <w:rsid w:val="00926112"/>
    <w:rsid w:val="00926847"/>
    <w:rsid w:val="0092685B"/>
    <w:rsid w:val="00926F17"/>
    <w:rsid w:val="009270BC"/>
    <w:rsid w:val="009270C4"/>
    <w:rsid w:val="0092753B"/>
    <w:rsid w:val="00927D2A"/>
    <w:rsid w:val="00930720"/>
    <w:rsid w:val="00930F81"/>
    <w:rsid w:val="0093137E"/>
    <w:rsid w:val="00931516"/>
    <w:rsid w:val="009318C2"/>
    <w:rsid w:val="00931C23"/>
    <w:rsid w:val="00931D4B"/>
    <w:rsid w:val="00931F46"/>
    <w:rsid w:val="00932A25"/>
    <w:rsid w:val="00932B5C"/>
    <w:rsid w:val="00932E95"/>
    <w:rsid w:val="00932EFC"/>
    <w:rsid w:val="009334DD"/>
    <w:rsid w:val="00933BCE"/>
    <w:rsid w:val="00933F6E"/>
    <w:rsid w:val="00933F98"/>
    <w:rsid w:val="009340E1"/>
    <w:rsid w:val="0093467A"/>
    <w:rsid w:val="00934C2A"/>
    <w:rsid w:val="00934E27"/>
    <w:rsid w:val="00935038"/>
    <w:rsid w:val="00935097"/>
    <w:rsid w:val="00935A03"/>
    <w:rsid w:val="00935C25"/>
    <w:rsid w:val="0093644D"/>
    <w:rsid w:val="00936A12"/>
    <w:rsid w:val="00936C25"/>
    <w:rsid w:val="0093754C"/>
    <w:rsid w:val="009375E5"/>
    <w:rsid w:val="0093796B"/>
    <w:rsid w:val="00937A54"/>
    <w:rsid w:val="00937A5C"/>
    <w:rsid w:val="00937DBC"/>
    <w:rsid w:val="00937EAD"/>
    <w:rsid w:val="0094018F"/>
    <w:rsid w:val="0094047D"/>
    <w:rsid w:val="00940584"/>
    <w:rsid w:val="009405E0"/>
    <w:rsid w:val="00940786"/>
    <w:rsid w:val="00940C74"/>
    <w:rsid w:val="00940C94"/>
    <w:rsid w:val="00940DA0"/>
    <w:rsid w:val="00942B75"/>
    <w:rsid w:val="00942F91"/>
    <w:rsid w:val="00943084"/>
    <w:rsid w:val="00943281"/>
    <w:rsid w:val="009433F2"/>
    <w:rsid w:val="00943408"/>
    <w:rsid w:val="0094371F"/>
    <w:rsid w:val="009444BE"/>
    <w:rsid w:val="009447E6"/>
    <w:rsid w:val="00944C5B"/>
    <w:rsid w:val="00944C66"/>
    <w:rsid w:val="00944FC2"/>
    <w:rsid w:val="00945221"/>
    <w:rsid w:val="00945332"/>
    <w:rsid w:val="009453D1"/>
    <w:rsid w:val="00945C07"/>
    <w:rsid w:val="00945F4F"/>
    <w:rsid w:val="00946596"/>
    <w:rsid w:val="009465A2"/>
    <w:rsid w:val="00946CE8"/>
    <w:rsid w:val="00946DFF"/>
    <w:rsid w:val="00947266"/>
    <w:rsid w:val="00947744"/>
    <w:rsid w:val="00947DA0"/>
    <w:rsid w:val="00947E77"/>
    <w:rsid w:val="00947FBB"/>
    <w:rsid w:val="00950193"/>
    <w:rsid w:val="00950859"/>
    <w:rsid w:val="00950B1E"/>
    <w:rsid w:val="00950DEC"/>
    <w:rsid w:val="00950FF7"/>
    <w:rsid w:val="00951214"/>
    <w:rsid w:val="00951D80"/>
    <w:rsid w:val="00952641"/>
    <w:rsid w:val="00952C84"/>
    <w:rsid w:val="00953812"/>
    <w:rsid w:val="00953850"/>
    <w:rsid w:val="009539CF"/>
    <w:rsid w:val="009542B3"/>
    <w:rsid w:val="00954AED"/>
    <w:rsid w:val="0095530A"/>
    <w:rsid w:val="0095564D"/>
    <w:rsid w:val="00955C17"/>
    <w:rsid w:val="00956440"/>
    <w:rsid w:val="00956A6F"/>
    <w:rsid w:val="00956C23"/>
    <w:rsid w:val="009570EC"/>
    <w:rsid w:val="00957C89"/>
    <w:rsid w:val="00957D2D"/>
    <w:rsid w:val="00960365"/>
    <w:rsid w:val="0096044C"/>
    <w:rsid w:val="00960801"/>
    <w:rsid w:val="00960A7A"/>
    <w:rsid w:val="00960C49"/>
    <w:rsid w:val="00960CC1"/>
    <w:rsid w:val="00960D7C"/>
    <w:rsid w:val="00961195"/>
    <w:rsid w:val="00961DA8"/>
    <w:rsid w:val="00961DDB"/>
    <w:rsid w:val="009622EA"/>
    <w:rsid w:val="0096268B"/>
    <w:rsid w:val="00962BDE"/>
    <w:rsid w:val="00962DF7"/>
    <w:rsid w:val="00962E97"/>
    <w:rsid w:val="00962F4C"/>
    <w:rsid w:val="00963186"/>
    <w:rsid w:val="00963396"/>
    <w:rsid w:val="009635C0"/>
    <w:rsid w:val="00963FDF"/>
    <w:rsid w:val="00964145"/>
    <w:rsid w:val="0096479D"/>
    <w:rsid w:val="009653C5"/>
    <w:rsid w:val="00965A3E"/>
    <w:rsid w:val="00965EDF"/>
    <w:rsid w:val="009662B0"/>
    <w:rsid w:val="009702A9"/>
    <w:rsid w:val="00970973"/>
    <w:rsid w:val="009709CD"/>
    <w:rsid w:val="00970BD2"/>
    <w:rsid w:val="00970C48"/>
    <w:rsid w:val="00970DF7"/>
    <w:rsid w:val="00971069"/>
    <w:rsid w:val="0097149E"/>
    <w:rsid w:val="0097161B"/>
    <w:rsid w:val="009720BF"/>
    <w:rsid w:val="0097213B"/>
    <w:rsid w:val="009721C0"/>
    <w:rsid w:val="0097272F"/>
    <w:rsid w:val="009731F1"/>
    <w:rsid w:val="009736D7"/>
    <w:rsid w:val="00973B2A"/>
    <w:rsid w:val="00974636"/>
    <w:rsid w:val="00974863"/>
    <w:rsid w:val="009748EE"/>
    <w:rsid w:val="00974A4F"/>
    <w:rsid w:val="00974B52"/>
    <w:rsid w:val="00974E09"/>
    <w:rsid w:val="00975136"/>
    <w:rsid w:val="0097548D"/>
    <w:rsid w:val="0097697C"/>
    <w:rsid w:val="00977327"/>
    <w:rsid w:val="00977449"/>
    <w:rsid w:val="0097779C"/>
    <w:rsid w:val="00977A24"/>
    <w:rsid w:val="00977F0B"/>
    <w:rsid w:val="00980082"/>
    <w:rsid w:val="00980112"/>
    <w:rsid w:val="009803CF"/>
    <w:rsid w:val="00980EC2"/>
    <w:rsid w:val="009812BB"/>
    <w:rsid w:val="00981662"/>
    <w:rsid w:val="009816E9"/>
    <w:rsid w:val="00981716"/>
    <w:rsid w:val="0098185E"/>
    <w:rsid w:val="009824C0"/>
    <w:rsid w:val="00982B52"/>
    <w:rsid w:val="00982C3F"/>
    <w:rsid w:val="00983371"/>
    <w:rsid w:val="009840EF"/>
    <w:rsid w:val="009842C6"/>
    <w:rsid w:val="0098448C"/>
    <w:rsid w:val="0098452C"/>
    <w:rsid w:val="00984845"/>
    <w:rsid w:val="00984D22"/>
    <w:rsid w:val="00984E12"/>
    <w:rsid w:val="00984E83"/>
    <w:rsid w:val="0098535E"/>
    <w:rsid w:val="00985B1D"/>
    <w:rsid w:val="00985B3E"/>
    <w:rsid w:val="00985B98"/>
    <w:rsid w:val="00985DDC"/>
    <w:rsid w:val="0098677E"/>
    <w:rsid w:val="00986894"/>
    <w:rsid w:val="00986C83"/>
    <w:rsid w:val="0098728B"/>
    <w:rsid w:val="0098735A"/>
    <w:rsid w:val="00987CE9"/>
    <w:rsid w:val="00987EBB"/>
    <w:rsid w:val="00987EF1"/>
    <w:rsid w:val="00987F55"/>
    <w:rsid w:val="009902A7"/>
    <w:rsid w:val="0099038D"/>
    <w:rsid w:val="009903C5"/>
    <w:rsid w:val="009907DE"/>
    <w:rsid w:val="00990B64"/>
    <w:rsid w:val="009912F9"/>
    <w:rsid w:val="009919FC"/>
    <w:rsid w:val="00991A4E"/>
    <w:rsid w:val="00991AE9"/>
    <w:rsid w:val="00991B4E"/>
    <w:rsid w:val="00991CC8"/>
    <w:rsid w:val="00991CE5"/>
    <w:rsid w:val="00991EEF"/>
    <w:rsid w:val="009926D3"/>
    <w:rsid w:val="009928FA"/>
    <w:rsid w:val="00992BE0"/>
    <w:rsid w:val="009933AC"/>
    <w:rsid w:val="009950C9"/>
    <w:rsid w:val="00995494"/>
    <w:rsid w:val="00995AAD"/>
    <w:rsid w:val="00995ACE"/>
    <w:rsid w:val="00995E99"/>
    <w:rsid w:val="00995F52"/>
    <w:rsid w:val="0099622C"/>
    <w:rsid w:val="00996842"/>
    <w:rsid w:val="0099690E"/>
    <w:rsid w:val="009969AD"/>
    <w:rsid w:val="00997E29"/>
    <w:rsid w:val="00997EC2"/>
    <w:rsid w:val="00997F9A"/>
    <w:rsid w:val="009A02E3"/>
    <w:rsid w:val="009A0530"/>
    <w:rsid w:val="009A0596"/>
    <w:rsid w:val="009A08AB"/>
    <w:rsid w:val="009A0F25"/>
    <w:rsid w:val="009A198F"/>
    <w:rsid w:val="009A1F47"/>
    <w:rsid w:val="009A1FFA"/>
    <w:rsid w:val="009A337F"/>
    <w:rsid w:val="009A3631"/>
    <w:rsid w:val="009A3876"/>
    <w:rsid w:val="009A3912"/>
    <w:rsid w:val="009A3AB5"/>
    <w:rsid w:val="009A412A"/>
    <w:rsid w:val="009A41B9"/>
    <w:rsid w:val="009A42A3"/>
    <w:rsid w:val="009A447B"/>
    <w:rsid w:val="009A4637"/>
    <w:rsid w:val="009A4682"/>
    <w:rsid w:val="009A4DD6"/>
    <w:rsid w:val="009A5187"/>
    <w:rsid w:val="009A581E"/>
    <w:rsid w:val="009A5A94"/>
    <w:rsid w:val="009A5FC1"/>
    <w:rsid w:val="009A6077"/>
    <w:rsid w:val="009A6176"/>
    <w:rsid w:val="009A6712"/>
    <w:rsid w:val="009A695F"/>
    <w:rsid w:val="009A6EAF"/>
    <w:rsid w:val="009A6EC0"/>
    <w:rsid w:val="009A7076"/>
    <w:rsid w:val="009A73A9"/>
    <w:rsid w:val="009A76B1"/>
    <w:rsid w:val="009A770D"/>
    <w:rsid w:val="009A7DD2"/>
    <w:rsid w:val="009B02F8"/>
    <w:rsid w:val="009B081F"/>
    <w:rsid w:val="009B0A30"/>
    <w:rsid w:val="009B0E89"/>
    <w:rsid w:val="009B0F2F"/>
    <w:rsid w:val="009B0FFF"/>
    <w:rsid w:val="009B1002"/>
    <w:rsid w:val="009B12C0"/>
    <w:rsid w:val="009B1376"/>
    <w:rsid w:val="009B190C"/>
    <w:rsid w:val="009B2AAD"/>
    <w:rsid w:val="009B3098"/>
    <w:rsid w:val="009B3218"/>
    <w:rsid w:val="009B3817"/>
    <w:rsid w:val="009B3AE2"/>
    <w:rsid w:val="009B3B45"/>
    <w:rsid w:val="009B3CEC"/>
    <w:rsid w:val="009B3F78"/>
    <w:rsid w:val="009B48B2"/>
    <w:rsid w:val="009B4B44"/>
    <w:rsid w:val="009B4C51"/>
    <w:rsid w:val="009B4D0F"/>
    <w:rsid w:val="009B4F02"/>
    <w:rsid w:val="009B54B2"/>
    <w:rsid w:val="009B5B71"/>
    <w:rsid w:val="009B66BE"/>
    <w:rsid w:val="009B671C"/>
    <w:rsid w:val="009B6947"/>
    <w:rsid w:val="009B6E96"/>
    <w:rsid w:val="009B6FE4"/>
    <w:rsid w:val="009B7775"/>
    <w:rsid w:val="009B79FD"/>
    <w:rsid w:val="009C02E3"/>
    <w:rsid w:val="009C0341"/>
    <w:rsid w:val="009C0453"/>
    <w:rsid w:val="009C0A5F"/>
    <w:rsid w:val="009C0B77"/>
    <w:rsid w:val="009C0CF8"/>
    <w:rsid w:val="009C0DD5"/>
    <w:rsid w:val="009C0EFD"/>
    <w:rsid w:val="009C1366"/>
    <w:rsid w:val="009C152D"/>
    <w:rsid w:val="009C163B"/>
    <w:rsid w:val="009C186D"/>
    <w:rsid w:val="009C1F53"/>
    <w:rsid w:val="009C206C"/>
    <w:rsid w:val="009C221C"/>
    <w:rsid w:val="009C2D9F"/>
    <w:rsid w:val="009C3168"/>
    <w:rsid w:val="009C3A9E"/>
    <w:rsid w:val="009C4562"/>
    <w:rsid w:val="009C5003"/>
    <w:rsid w:val="009C554A"/>
    <w:rsid w:val="009C5A8B"/>
    <w:rsid w:val="009C5E2F"/>
    <w:rsid w:val="009C5EDC"/>
    <w:rsid w:val="009C6384"/>
    <w:rsid w:val="009C642A"/>
    <w:rsid w:val="009C6505"/>
    <w:rsid w:val="009C662E"/>
    <w:rsid w:val="009C6743"/>
    <w:rsid w:val="009C6974"/>
    <w:rsid w:val="009C6C4B"/>
    <w:rsid w:val="009C6DF1"/>
    <w:rsid w:val="009C7050"/>
    <w:rsid w:val="009C7113"/>
    <w:rsid w:val="009C7390"/>
    <w:rsid w:val="009C7AE1"/>
    <w:rsid w:val="009C7B8E"/>
    <w:rsid w:val="009D0049"/>
    <w:rsid w:val="009D0965"/>
    <w:rsid w:val="009D0977"/>
    <w:rsid w:val="009D0D32"/>
    <w:rsid w:val="009D1228"/>
    <w:rsid w:val="009D222E"/>
    <w:rsid w:val="009D2A01"/>
    <w:rsid w:val="009D3264"/>
    <w:rsid w:val="009D3654"/>
    <w:rsid w:val="009D3933"/>
    <w:rsid w:val="009D3FD5"/>
    <w:rsid w:val="009D405B"/>
    <w:rsid w:val="009D4435"/>
    <w:rsid w:val="009D464D"/>
    <w:rsid w:val="009D4A85"/>
    <w:rsid w:val="009D4EF3"/>
    <w:rsid w:val="009D5018"/>
    <w:rsid w:val="009D551B"/>
    <w:rsid w:val="009D55F2"/>
    <w:rsid w:val="009D5AB1"/>
    <w:rsid w:val="009D5ABF"/>
    <w:rsid w:val="009D5B54"/>
    <w:rsid w:val="009D5D4B"/>
    <w:rsid w:val="009D613A"/>
    <w:rsid w:val="009D61DB"/>
    <w:rsid w:val="009D6337"/>
    <w:rsid w:val="009D678B"/>
    <w:rsid w:val="009D6815"/>
    <w:rsid w:val="009D6C0D"/>
    <w:rsid w:val="009D6C52"/>
    <w:rsid w:val="009D7314"/>
    <w:rsid w:val="009D7746"/>
    <w:rsid w:val="009D7E70"/>
    <w:rsid w:val="009E0003"/>
    <w:rsid w:val="009E01F2"/>
    <w:rsid w:val="009E02DA"/>
    <w:rsid w:val="009E07D0"/>
    <w:rsid w:val="009E0B9C"/>
    <w:rsid w:val="009E0D53"/>
    <w:rsid w:val="009E0DC4"/>
    <w:rsid w:val="009E1313"/>
    <w:rsid w:val="009E14F4"/>
    <w:rsid w:val="009E1843"/>
    <w:rsid w:val="009E1C9D"/>
    <w:rsid w:val="009E1F08"/>
    <w:rsid w:val="009E2446"/>
    <w:rsid w:val="009E2639"/>
    <w:rsid w:val="009E2713"/>
    <w:rsid w:val="009E27DF"/>
    <w:rsid w:val="009E2807"/>
    <w:rsid w:val="009E2BAF"/>
    <w:rsid w:val="009E2C4C"/>
    <w:rsid w:val="009E2C8C"/>
    <w:rsid w:val="009E32DF"/>
    <w:rsid w:val="009E340C"/>
    <w:rsid w:val="009E3D9C"/>
    <w:rsid w:val="009E3DDB"/>
    <w:rsid w:val="009E40C5"/>
    <w:rsid w:val="009E4888"/>
    <w:rsid w:val="009E4891"/>
    <w:rsid w:val="009E4F31"/>
    <w:rsid w:val="009E52BF"/>
    <w:rsid w:val="009E556B"/>
    <w:rsid w:val="009E566C"/>
    <w:rsid w:val="009E5D57"/>
    <w:rsid w:val="009E5FBB"/>
    <w:rsid w:val="009E62B6"/>
    <w:rsid w:val="009E6520"/>
    <w:rsid w:val="009E656F"/>
    <w:rsid w:val="009E6827"/>
    <w:rsid w:val="009E6D6F"/>
    <w:rsid w:val="009E75DF"/>
    <w:rsid w:val="009E7904"/>
    <w:rsid w:val="009E7B81"/>
    <w:rsid w:val="009E7F10"/>
    <w:rsid w:val="009F009A"/>
    <w:rsid w:val="009F019C"/>
    <w:rsid w:val="009F05F0"/>
    <w:rsid w:val="009F0649"/>
    <w:rsid w:val="009F096E"/>
    <w:rsid w:val="009F0CEB"/>
    <w:rsid w:val="009F0E9E"/>
    <w:rsid w:val="009F0FD7"/>
    <w:rsid w:val="009F0FDB"/>
    <w:rsid w:val="009F10DB"/>
    <w:rsid w:val="009F1292"/>
    <w:rsid w:val="009F132C"/>
    <w:rsid w:val="009F14A8"/>
    <w:rsid w:val="009F1790"/>
    <w:rsid w:val="009F1B1D"/>
    <w:rsid w:val="009F1CD2"/>
    <w:rsid w:val="009F2AC3"/>
    <w:rsid w:val="009F2C74"/>
    <w:rsid w:val="009F3C9F"/>
    <w:rsid w:val="009F4301"/>
    <w:rsid w:val="009F4413"/>
    <w:rsid w:val="009F487E"/>
    <w:rsid w:val="009F4A7B"/>
    <w:rsid w:val="009F55D4"/>
    <w:rsid w:val="009F5902"/>
    <w:rsid w:val="009F613B"/>
    <w:rsid w:val="009F6736"/>
    <w:rsid w:val="009F67F8"/>
    <w:rsid w:val="009F6FE0"/>
    <w:rsid w:val="009F7013"/>
    <w:rsid w:val="009F7113"/>
    <w:rsid w:val="009F7548"/>
    <w:rsid w:val="009F7A3A"/>
    <w:rsid w:val="009F7E10"/>
    <w:rsid w:val="009F7EF7"/>
    <w:rsid w:val="00A00721"/>
    <w:rsid w:val="00A0074D"/>
    <w:rsid w:val="00A007B5"/>
    <w:rsid w:val="00A00F57"/>
    <w:rsid w:val="00A00FDB"/>
    <w:rsid w:val="00A010EC"/>
    <w:rsid w:val="00A0153B"/>
    <w:rsid w:val="00A01769"/>
    <w:rsid w:val="00A019DF"/>
    <w:rsid w:val="00A01CA4"/>
    <w:rsid w:val="00A020B2"/>
    <w:rsid w:val="00A02BA3"/>
    <w:rsid w:val="00A03247"/>
    <w:rsid w:val="00A03273"/>
    <w:rsid w:val="00A033D4"/>
    <w:rsid w:val="00A03A2D"/>
    <w:rsid w:val="00A03ED0"/>
    <w:rsid w:val="00A04C8E"/>
    <w:rsid w:val="00A04D02"/>
    <w:rsid w:val="00A04E43"/>
    <w:rsid w:val="00A050B0"/>
    <w:rsid w:val="00A0552D"/>
    <w:rsid w:val="00A055DF"/>
    <w:rsid w:val="00A05C39"/>
    <w:rsid w:val="00A05D51"/>
    <w:rsid w:val="00A06742"/>
    <w:rsid w:val="00A069F8"/>
    <w:rsid w:val="00A070B8"/>
    <w:rsid w:val="00A071C7"/>
    <w:rsid w:val="00A07872"/>
    <w:rsid w:val="00A0796B"/>
    <w:rsid w:val="00A07E1A"/>
    <w:rsid w:val="00A103C5"/>
    <w:rsid w:val="00A11C80"/>
    <w:rsid w:val="00A12153"/>
    <w:rsid w:val="00A12440"/>
    <w:rsid w:val="00A126BC"/>
    <w:rsid w:val="00A127C8"/>
    <w:rsid w:val="00A129F5"/>
    <w:rsid w:val="00A12FB6"/>
    <w:rsid w:val="00A13436"/>
    <w:rsid w:val="00A13A91"/>
    <w:rsid w:val="00A13B0A"/>
    <w:rsid w:val="00A13C1C"/>
    <w:rsid w:val="00A13CCD"/>
    <w:rsid w:val="00A1425E"/>
    <w:rsid w:val="00A1436D"/>
    <w:rsid w:val="00A14CFD"/>
    <w:rsid w:val="00A14D80"/>
    <w:rsid w:val="00A14F0C"/>
    <w:rsid w:val="00A15065"/>
    <w:rsid w:val="00A15245"/>
    <w:rsid w:val="00A15BE8"/>
    <w:rsid w:val="00A165CA"/>
    <w:rsid w:val="00A16D47"/>
    <w:rsid w:val="00A17296"/>
    <w:rsid w:val="00A1744B"/>
    <w:rsid w:val="00A17548"/>
    <w:rsid w:val="00A17BFE"/>
    <w:rsid w:val="00A20150"/>
    <w:rsid w:val="00A21511"/>
    <w:rsid w:val="00A215CF"/>
    <w:rsid w:val="00A21BA8"/>
    <w:rsid w:val="00A21DDA"/>
    <w:rsid w:val="00A21DEA"/>
    <w:rsid w:val="00A225CE"/>
    <w:rsid w:val="00A22AAE"/>
    <w:rsid w:val="00A22C53"/>
    <w:rsid w:val="00A23077"/>
    <w:rsid w:val="00A2393D"/>
    <w:rsid w:val="00A24BAD"/>
    <w:rsid w:val="00A25883"/>
    <w:rsid w:val="00A2594D"/>
    <w:rsid w:val="00A25AF2"/>
    <w:rsid w:val="00A26037"/>
    <w:rsid w:val="00A26599"/>
    <w:rsid w:val="00A26E73"/>
    <w:rsid w:val="00A26FDE"/>
    <w:rsid w:val="00A2726C"/>
    <w:rsid w:val="00A27F37"/>
    <w:rsid w:val="00A27FC4"/>
    <w:rsid w:val="00A30086"/>
    <w:rsid w:val="00A30511"/>
    <w:rsid w:val="00A3060C"/>
    <w:rsid w:val="00A30634"/>
    <w:rsid w:val="00A306C8"/>
    <w:rsid w:val="00A307F7"/>
    <w:rsid w:val="00A31103"/>
    <w:rsid w:val="00A315E8"/>
    <w:rsid w:val="00A31963"/>
    <w:rsid w:val="00A31B0E"/>
    <w:rsid w:val="00A32812"/>
    <w:rsid w:val="00A32865"/>
    <w:rsid w:val="00A32B6A"/>
    <w:rsid w:val="00A32EDF"/>
    <w:rsid w:val="00A33FBB"/>
    <w:rsid w:val="00A3448A"/>
    <w:rsid w:val="00A350CF"/>
    <w:rsid w:val="00A35A23"/>
    <w:rsid w:val="00A35B00"/>
    <w:rsid w:val="00A35BC3"/>
    <w:rsid w:val="00A35DA7"/>
    <w:rsid w:val="00A36450"/>
    <w:rsid w:val="00A36D41"/>
    <w:rsid w:val="00A36F59"/>
    <w:rsid w:val="00A37DFF"/>
    <w:rsid w:val="00A37EE3"/>
    <w:rsid w:val="00A40236"/>
    <w:rsid w:val="00A40D60"/>
    <w:rsid w:val="00A40D9B"/>
    <w:rsid w:val="00A413B8"/>
    <w:rsid w:val="00A4140D"/>
    <w:rsid w:val="00A41461"/>
    <w:rsid w:val="00A41665"/>
    <w:rsid w:val="00A41D03"/>
    <w:rsid w:val="00A421D1"/>
    <w:rsid w:val="00A424D2"/>
    <w:rsid w:val="00A425F9"/>
    <w:rsid w:val="00A42A2E"/>
    <w:rsid w:val="00A42F84"/>
    <w:rsid w:val="00A42FE9"/>
    <w:rsid w:val="00A43473"/>
    <w:rsid w:val="00A4354F"/>
    <w:rsid w:val="00A43BDD"/>
    <w:rsid w:val="00A43FF8"/>
    <w:rsid w:val="00A44559"/>
    <w:rsid w:val="00A44954"/>
    <w:rsid w:val="00A44BB7"/>
    <w:rsid w:val="00A44C6B"/>
    <w:rsid w:val="00A44FF4"/>
    <w:rsid w:val="00A456D1"/>
    <w:rsid w:val="00A456DE"/>
    <w:rsid w:val="00A458E0"/>
    <w:rsid w:val="00A45957"/>
    <w:rsid w:val="00A46B8A"/>
    <w:rsid w:val="00A46C2B"/>
    <w:rsid w:val="00A476A4"/>
    <w:rsid w:val="00A476AF"/>
    <w:rsid w:val="00A477B7"/>
    <w:rsid w:val="00A47BD2"/>
    <w:rsid w:val="00A47F60"/>
    <w:rsid w:val="00A507AF"/>
    <w:rsid w:val="00A50F34"/>
    <w:rsid w:val="00A5101C"/>
    <w:rsid w:val="00A51513"/>
    <w:rsid w:val="00A51E90"/>
    <w:rsid w:val="00A51EF5"/>
    <w:rsid w:val="00A522D6"/>
    <w:rsid w:val="00A52370"/>
    <w:rsid w:val="00A52382"/>
    <w:rsid w:val="00A524EE"/>
    <w:rsid w:val="00A526C6"/>
    <w:rsid w:val="00A530E0"/>
    <w:rsid w:val="00A533C3"/>
    <w:rsid w:val="00A53A22"/>
    <w:rsid w:val="00A541DC"/>
    <w:rsid w:val="00A5433B"/>
    <w:rsid w:val="00A54852"/>
    <w:rsid w:val="00A54B8C"/>
    <w:rsid w:val="00A54DF4"/>
    <w:rsid w:val="00A5508B"/>
    <w:rsid w:val="00A553AA"/>
    <w:rsid w:val="00A56285"/>
    <w:rsid w:val="00A56A73"/>
    <w:rsid w:val="00A56B8F"/>
    <w:rsid w:val="00A56E7F"/>
    <w:rsid w:val="00A56F3A"/>
    <w:rsid w:val="00A57378"/>
    <w:rsid w:val="00A577EB"/>
    <w:rsid w:val="00A57C3C"/>
    <w:rsid w:val="00A57D18"/>
    <w:rsid w:val="00A600B5"/>
    <w:rsid w:val="00A60250"/>
    <w:rsid w:val="00A616FA"/>
    <w:rsid w:val="00A618D8"/>
    <w:rsid w:val="00A61CA5"/>
    <w:rsid w:val="00A62489"/>
    <w:rsid w:val="00A62871"/>
    <w:rsid w:val="00A62BC1"/>
    <w:rsid w:val="00A62EAE"/>
    <w:rsid w:val="00A633E4"/>
    <w:rsid w:val="00A633EA"/>
    <w:rsid w:val="00A6348D"/>
    <w:rsid w:val="00A63752"/>
    <w:rsid w:val="00A63956"/>
    <w:rsid w:val="00A63D59"/>
    <w:rsid w:val="00A65987"/>
    <w:rsid w:val="00A65ACE"/>
    <w:rsid w:val="00A662BE"/>
    <w:rsid w:val="00A66EB5"/>
    <w:rsid w:val="00A6712E"/>
    <w:rsid w:val="00A67647"/>
    <w:rsid w:val="00A70A7E"/>
    <w:rsid w:val="00A70CFA"/>
    <w:rsid w:val="00A712CD"/>
    <w:rsid w:val="00A715C9"/>
    <w:rsid w:val="00A71ACB"/>
    <w:rsid w:val="00A71C8A"/>
    <w:rsid w:val="00A71C99"/>
    <w:rsid w:val="00A71D7F"/>
    <w:rsid w:val="00A723F1"/>
    <w:rsid w:val="00A72AB4"/>
    <w:rsid w:val="00A72B7A"/>
    <w:rsid w:val="00A72F77"/>
    <w:rsid w:val="00A7341A"/>
    <w:rsid w:val="00A741DE"/>
    <w:rsid w:val="00A743B3"/>
    <w:rsid w:val="00A745AB"/>
    <w:rsid w:val="00A74921"/>
    <w:rsid w:val="00A74AF1"/>
    <w:rsid w:val="00A750D9"/>
    <w:rsid w:val="00A756DA"/>
    <w:rsid w:val="00A75804"/>
    <w:rsid w:val="00A758E4"/>
    <w:rsid w:val="00A75A06"/>
    <w:rsid w:val="00A75C1F"/>
    <w:rsid w:val="00A75DF9"/>
    <w:rsid w:val="00A76030"/>
    <w:rsid w:val="00A76695"/>
    <w:rsid w:val="00A76847"/>
    <w:rsid w:val="00A769C2"/>
    <w:rsid w:val="00A76E36"/>
    <w:rsid w:val="00A76F91"/>
    <w:rsid w:val="00A77533"/>
    <w:rsid w:val="00A777A9"/>
    <w:rsid w:val="00A80445"/>
    <w:rsid w:val="00A807F5"/>
    <w:rsid w:val="00A80AD8"/>
    <w:rsid w:val="00A80FFD"/>
    <w:rsid w:val="00A8112B"/>
    <w:rsid w:val="00A811FD"/>
    <w:rsid w:val="00A823D4"/>
    <w:rsid w:val="00A82C39"/>
    <w:rsid w:val="00A82DEB"/>
    <w:rsid w:val="00A82E89"/>
    <w:rsid w:val="00A8300B"/>
    <w:rsid w:val="00A8314A"/>
    <w:rsid w:val="00A831D4"/>
    <w:rsid w:val="00A83541"/>
    <w:rsid w:val="00A836BF"/>
    <w:rsid w:val="00A837C2"/>
    <w:rsid w:val="00A8383B"/>
    <w:rsid w:val="00A83A56"/>
    <w:rsid w:val="00A845C5"/>
    <w:rsid w:val="00A84DDB"/>
    <w:rsid w:val="00A84F69"/>
    <w:rsid w:val="00A85142"/>
    <w:rsid w:val="00A86082"/>
    <w:rsid w:val="00A8628A"/>
    <w:rsid w:val="00A864D9"/>
    <w:rsid w:val="00A86677"/>
    <w:rsid w:val="00A86AC6"/>
    <w:rsid w:val="00A86CE5"/>
    <w:rsid w:val="00A8708F"/>
    <w:rsid w:val="00A874F8"/>
    <w:rsid w:val="00A87C1C"/>
    <w:rsid w:val="00A9040D"/>
    <w:rsid w:val="00A90826"/>
    <w:rsid w:val="00A90D71"/>
    <w:rsid w:val="00A91122"/>
    <w:rsid w:val="00A91B23"/>
    <w:rsid w:val="00A91D55"/>
    <w:rsid w:val="00A9246B"/>
    <w:rsid w:val="00A9285B"/>
    <w:rsid w:val="00A929A8"/>
    <w:rsid w:val="00A92A23"/>
    <w:rsid w:val="00A92D77"/>
    <w:rsid w:val="00A93052"/>
    <w:rsid w:val="00A9327C"/>
    <w:rsid w:val="00A93F4D"/>
    <w:rsid w:val="00A9429F"/>
    <w:rsid w:val="00A94410"/>
    <w:rsid w:val="00A9458D"/>
    <w:rsid w:val="00A94D4E"/>
    <w:rsid w:val="00A94EB2"/>
    <w:rsid w:val="00A950CF"/>
    <w:rsid w:val="00A96153"/>
    <w:rsid w:val="00A969A0"/>
    <w:rsid w:val="00A97016"/>
    <w:rsid w:val="00A970A3"/>
    <w:rsid w:val="00A978F2"/>
    <w:rsid w:val="00A97BE2"/>
    <w:rsid w:val="00A97F22"/>
    <w:rsid w:val="00A97F73"/>
    <w:rsid w:val="00AA0182"/>
    <w:rsid w:val="00AA1F79"/>
    <w:rsid w:val="00AA33F4"/>
    <w:rsid w:val="00AA3459"/>
    <w:rsid w:val="00AA35AA"/>
    <w:rsid w:val="00AA38C5"/>
    <w:rsid w:val="00AA38D9"/>
    <w:rsid w:val="00AA38EA"/>
    <w:rsid w:val="00AA3D4E"/>
    <w:rsid w:val="00AA3F7E"/>
    <w:rsid w:val="00AA41E5"/>
    <w:rsid w:val="00AA454E"/>
    <w:rsid w:val="00AA46DC"/>
    <w:rsid w:val="00AA48F8"/>
    <w:rsid w:val="00AA4B16"/>
    <w:rsid w:val="00AA4BF7"/>
    <w:rsid w:val="00AA515C"/>
    <w:rsid w:val="00AA518A"/>
    <w:rsid w:val="00AA5DBA"/>
    <w:rsid w:val="00AA5F08"/>
    <w:rsid w:val="00AA67FB"/>
    <w:rsid w:val="00AA695D"/>
    <w:rsid w:val="00AA6B16"/>
    <w:rsid w:val="00AA6C2D"/>
    <w:rsid w:val="00AA70EE"/>
    <w:rsid w:val="00AA7CE8"/>
    <w:rsid w:val="00AA7F69"/>
    <w:rsid w:val="00AB042E"/>
    <w:rsid w:val="00AB060D"/>
    <w:rsid w:val="00AB0701"/>
    <w:rsid w:val="00AB0D5D"/>
    <w:rsid w:val="00AB0E00"/>
    <w:rsid w:val="00AB1444"/>
    <w:rsid w:val="00AB1678"/>
    <w:rsid w:val="00AB1BE8"/>
    <w:rsid w:val="00AB1C7D"/>
    <w:rsid w:val="00AB1DD2"/>
    <w:rsid w:val="00AB1DD6"/>
    <w:rsid w:val="00AB267D"/>
    <w:rsid w:val="00AB26C3"/>
    <w:rsid w:val="00AB3110"/>
    <w:rsid w:val="00AB3178"/>
    <w:rsid w:val="00AB35F0"/>
    <w:rsid w:val="00AB3629"/>
    <w:rsid w:val="00AB38DE"/>
    <w:rsid w:val="00AB3C43"/>
    <w:rsid w:val="00AB3DD4"/>
    <w:rsid w:val="00AB404A"/>
    <w:rsid w:val="00AB4303"/>
    <w:rsid w:val="00AB471E"/>
    <w:rsid w:val="00AB4849"/>
    <w:rsid w:val="00AB4855"/>
    <w:rsid w:val="00AB5D69"/>
    <w:rsid w:val="00AB66D4"/>
    <w:rsid w:val="00AB6B10"/>
    <w:rsid w:val="00AB6C78"/>
    <w:rsid w:val="00AB734B"/>
    <w:rsid w:val="00AB7451"/>
    <w:rsid w:val="00AB7E4A"/>
    <w:rsid w:val="00AC02D4"/>
    <w:rsid w:val="00AC087D"/>
    <w:rsid w:val="00AC0AF9"/>
    <w:rsid w:val="00AC134B"/>
    <w:rsid w:val="00AC1383"/>
    <w:rsid w:val="00AC202D"/>
    <w:rsid w:val="00AC250F"/>
    <w:rsid w:val="00AC28E0"/>
    <w:rsid w:val="00AC4541"/>
    <w:rsid w:val="00AC50E1"/>
    <w:rsid w:val="00AC5491"/>
    <w:rsid w:val="00AC577C"/>
    <w:rsid w:val="00AC5859"/>
    <w:rsid w:val="00AC5B4F"/>
    <w:rsid w:val="00AC5C89"/>
    <w:rsid w:val="00AC5D8C"/>
    <w:rsid w:val="00AC6128"/>
    <w:rsid w:val="00AC6380"/>
    <w:rsid w:val="00AC6535"/>
    <w:rsid w:val="00AC68F2"/>
    <w:rsid w:val="00AC6A5C"/>
    <w:rsid w:val="00AC6FFA"/>
    <w:rsid w:val="00AC7730"/>
    <w:rsid w:val="00AD01B1"/>
    <w:rsid w:val="00AD0798"/>
    <w:rsid w:val="00AD0D32"/>
    <w:rsid w:val="00AD1476"/>
    <w:rsid w:val="00AD1C4B"/>
    <w:rsid w:val="00AD1F50"/>
    <w:rsid w:val="00AD20C2"/>
    <w:rsid w:val="00AD275B"/>
    <w:rsid w:val="00AD29E1"/>
    <w:rsid w:val="00AD2E0A"/>
    <w:rsid w:val="00AD35D3"/>
    <w:rsid w:val="00AD3EDE"/>
    <w:rsid w:val="00AD411B"/>
    <w:rsid w:val="00AD427B"/>
    <w:rsid w:val="00AD42D4"/>
    <w:rsid w:val="00AD4366"/>
    <w:rsid w:val="00AD4512"/>
    <w:rsid w:val="00AD4A4E"/>
    <w:rsid w:val="00AD4D88"/>
    <w:rsid w:val="00AD5322"/>
    <w:rsid w:val="00AD556B"/>
    <w:rsid w:val="00AD59E8"/>
    <w:rsid w:val="00AD5E57"/>
    <w:rsid w:val="00AD5E93"/>
    <w:rsid w:val="00AD5FF1"/>
    <w:rsid w:val="00AD613A"/>
    <w:rsid w:val="00AD6160"/>
    <w:rsid w:val="00AD62D6"/>
    <w:rsid w:val="00AD6470"/>
    <w:rsid w:val="00AD6749"/>
    <w:rsid w:val="00AD685D"/>
    <w:rsid w:val="00AD685E"/>
    <w:rsid w:val="00AD6881"/>
    <w:rsid w:val="00AD6980"/>
    <w:rsid w:val="00AD6AA1"/>
    <w:rsid w:val="00AD6AA7"/>
    <w:rsid w:val="00AD7037"/>
    <w:rsid w:val="00AD7292"/>
    <w:rsid w:val="00AD73CC"/>
    <w:rsid w:val="00AE020E"/>
    <w:rsid w:val="00AE09E6"/>
    <w:rsid w:val="00AE14E7"/>
    <w:rsid w:val="00AE16A8"/>
    <w:rsid w:val="00AE187C"/>
    <w:rsid w:val="00AE1B71"/>
    <w:rsid w:val="00AE1D21"/>
    <w:rsid w:val="00AE20B0"/>
    <w:rsid w:val="00AE218A"/>
    <w:rsid w:val="00AE2224"/>
    <w:rsid w:val="00AE2CD3"/>
    <w:rsid w:val="00AE31C8"/>
    <w:rsid w:val="00AE31DB"/>
    <w:rsid w:val="00AE31E6"/>
    <w:rsid w:val="00AE32C2"/>
    <w:rsid w:val="00AE36BF"/>
    <w:rsid w:val="00AE3971"/>
    <w:rsid w:val="00AE3E7D"/>
    <w:rsid w:val="00AE4383"/>
    <w:rsid w:val="00AE485A"/>
    <w:rsid w:val="00AE5436"/>
    <w:rsid w:val="00AE574E"/>
    <w:rsid w:val="00AE579C"/>
    <w:rsid w:val="00AE5AC7"/>
    <w:rsid w:val="00AE5E71"/>
    <w:rsid w:val="00AE60CB"/>
    <w:rsid w:val="00AE60DD"/>
    <w:rsid w:val="00AE618E"/>
    <w:rsid w:val="00AE667C"/>
    <w:rsid w:val="00AE691B"/>
    <w:rsid w:val="00AE697F"/>
    <w:rsid w:val="00AE70EF"/>
    <w:rsid w:val="00AE73A7"/>
    <w:rsid w:val="00AE7904"/>
    <w:rsid w:val="00AE7907"/>
    <w:rsid w:val="00AE799E"/>
    <w:rsid w:val="00AF00DC"/>
    <w:rsid w:val="00AF0847"/>
    <w:rsid w:val="00AF1741"/>
    <w:rsid w:val="00AF1BA5"/>
    <w:rsid w:val="00AF1CCD"/>
    <w:rsid w:val="00AF2189"/>
    <w:rsid w:val="00AF2268"/>
    <w:rsid w:val="00AF2571"/>
    <w:rsid w:val="00AF2BF0"/>
    <w:rsid w:val="00AF3217"/>
    <w:rsid w:val="00AF3852"/>
    <w:rsid w:val="00AF3966"/>
    <w:rsid w:val="00AF3E19"/>
    <w:rsid w:val="00AF4001"/>
    <w:rsid w:val="00AF4332"/>
    <w:rsid w:val="00AF43AE"/>
    <w:rsid w:val="00AF44B8"/>
    <w:rsid w:val="00AF4B98"/>
    <w:rsid w:val="00AF55A7"/>
    <w:rsid w:val="00AF568F"/>
    <w:rsid w:val="00AF5E2F"/>
    <w:rsid w:val="00AF6124"/>
    <w:rsid w:val="00AF65E0"/>
    <w:rsid w:val="00AF696C"/>
    <w:rsid w:val="00AF6B02"/>
    <w:rsid w:val="00AF7AB4"/>
    <w:rsid w:val="00AF7B3B"/>
    <w:rsid w:val="00AF7C7A"/>
    <w:rsid w:val="00AF7EFD"/>
    <w:rsid w:val="00B0046A"/>
    <w:rsid w:val="00B009AB"/>
    <w:rsid w:val="00B00A49"/>
    <w:rsid w:val="00B00F38"/>
    <w:rsid w:val="00B00FB8"/>
    <w:rsid w:val="00B01622"/>
    <w:rsid w:val="00B019C2"/>
    <w:rsid w:val="00B01FC2"/>
    <w:rsid w:val="00B022D7"/>
    <w:rsid w:val="00B0276D"/>
    <w:rsid w:val="00B02BC1"/>
    <w:rsid w:val="00B02EBC"/>
    <w:rsid w:val="00B02F00"/>
    <w:rsid w:val="00B034C5"/>
    <w:rsid w:val="00B03687"/>
    <w:rsid w:val="00B0387E"/>
    <w:rsid w:val="00B03D92"/>
    <w:rsid w:val="00B04731"/>
    <w:rsid w:val="00B04BAB"/>
    <w:rsid w:val="00B051DC"/>
    <w:rsid w:val="00B0639A"/>
    <w:rsid w:val="00B06470"/>
    <w:rsid w:val="00B066C6"/>
    <w:rsid w:val="00B06AAC"/>
    <w:rsid w:val="00B0707C"/>
    <w:rsid w:val="00B07503"/>
    <w:rsid w:val="00B1048A"/>
    <w:rsid w:val="00B10FE6"/>
    <w:rsid w:val="00B11A39"/>
    <w:rsid w:val="00B11B17"/>
    <w:rsid w:val="00B124E7"/>
    <w:rsid w:val="00B13131"/>
    <w:rsid w:val="00B138EE"/>
    <w:rsid w:val="00B13982"/>
    <w:rsid w:val="00B13E3F"/>
    <w:rsid w:val="00B1414C"/>
    <w:rsid w:val="00B14F27"/>
    <w:rsid w:val="00B151D2"/>
    <w:rsid w:val="00B1577D"/>
    <w:rsid w:val="00B16F6B"/>
    <w:rsid w:val="00B1704B"/>
    <w:rsid w:val="00B17226"/>
    <w:rsid w:val="00B17474"/>
    <w:rsid w:val="00B17FF4"/>
    <w:rsid w:val="00B200AC"/>
    <w:rsid w:val="00B200AF"/>
    <w:rsid w:val="00B20ADC"/>
    <w:rsid w:val="00B20B5A"/>
    <w:rsid w:val="00B20D23"/>
    <w:rsid w:val="00B20F4D"/>
    <w:rsid w:val="00B21BD1"/>
    <w:rsid w:val="00B22522"/>
    <w:rsid w:val="00B230D3"/>
    <w:rsid w:val="00B231F9"/>
    <w:rsid w:val="00B233F4"/>
    <w:rsid w:val="00B23686"/>
    <w:rsid w:val="00B23784"/>
    <w:rsid w:val="00B23B37"/>
    <w:rsid w:val="00B23C35"/>
    <w:rsid w:val="00B2443E"/>
    <w:rsid w:val="00B24652"/>
    <w:rsid w:val="00B246E6"/>
    <w:rsid w:val="00B247FB"/>
    <w:rsid w:val="00B24945"/>
    <w:rsid w:val="00B253DE"/>
    <w:rsid w:val="00B2545E"/>
    <w:rsid w:val="00B259EA"/>
    <w:rsid w:val="00B25F94"/>
    <w:rsid w:val="00B25FC3"/>
    <w:rsid w:val="00B262D4"/>
    <w:rsid w:val="00B26553"/>
    <w:rsid w:val="00B26BFA"/>
    <w:rsid w:val="00B2722D"/>
    <w:rsid w:val="00B27494"/>
    <w:rsid w:val="00B27A46"/>
    <w:rsid w:val="00B3003C"/>
    <w:rsid w:val="00B30702"/>
    <w:rsid w:val="00B31514"/>
    <w:rsid w:val="00B31E9E"/>
    <w:rsid w:val="00B322FF"/>
    <w:rsid w:val="00B3232A"/>
    <w:rsid w:val="00B32B8A"/>
    <w:rsid w:val="00B32D05"/>
    <w:rsid w:val="00B33320"/>
    <w:rsid w:val="00B33E7B"/>
    <w:rsid w:val="00B3432A"/>
    <w:rsid w:val="00B34963"/>
    <w:rsid w:val="00B34A4C"/>
    <w:rsid w:val="00B34ACB"/>
    <w:rsid w:val="00B34C02"/>
    <w:rsid w:val="00B34CC1"/>
    <w:rsid w:val="00B34E50"/>
    <w:rsid w:val="00B35276"/>
    <w:rsid w:val="00B35560"/>
    <w:rsid w:val="00B3590D"/>
    <w:rsid w:val="00B35CA6"/>
    <w:rsid w:val="00B36049"/>
    <w:rsid w:val="00B36491"/>
    <w:rsid w:val="00B36BC0"/>
    <w:rsid w:val="00B37448"/>
    <w:rsid w:val="00B377AD"/>
    <w:rsid w:val="00B378FD"/>
    <w:rsid w:val="00B37994"/>
    <w:rsid w:val="00B37DC5"/>
    <w:rsid w:val="00B37E8D"/>
    <w:rsid w:val="00B4020D"/>
    <w:rsid w:val="00B4074A"/>
    <w:rsid w:val="00B40849"/>
    <w:rsid w:val="00B409C6"/>
    <w:rsid w:val="00B41323"/>
    <w:rsid w:val="00B41706"/>
    <w:rsid w:val="00B41D81"/>
    <w:rsid w:val="00B428A3"/>
    <w:rsid w:val="00B42CC2"/>
    <w:rsid w:val="00B42F72"/>
    <w:rsid w:val="00B4300F"/>
    <w:rsid w:val="00B43422"/>
    <w:rsid w:val="00B43749"/>
    <w:rsid w:val="00B43A87"/>
    <w:rsid w:val="00B43ABE"/>
    <w:rsid w:val="00B43D3E"/>
    <w:rsid w:val="00B43F7C"/>
    <w:rsid w:val="00B43F96"/>
    <w:rsid w:val="00B44523"/>
    <w:rsid w:val="00B44933"/>
    <w:rsid w:val="00B44BFA"/>
    <w:rsid w:val="00B44DA7"/>
    <w:rsid w:val="00B44FD2"/>
    <w:rsid w:val="00B45610"/>
    <w:rsid w:val="00B4567F"/>
    <w:rsid w:val="00B45938"/>
    <w:rsid w:val="00B45EBA"/>
    <w:rsid w:val="00B4621E"/>
    <w:rsid w:val="00B46492"/>
    <w:rsid w:val="00B46E49"/>
    <w:rsid w:val="00B47CAB"/>
    <w:rsid w:val="00B50CF5"/>
    <w:rsid w:val="00B51312"/>
    <w:rsid w:val="00B51381"/>
    <w:rsid w:val="00B5182E"/>
    <w:rsid w:val="00B520A7"/>
    <w:rsid w:val="00B52685"/>
    <w:rsid w:val="00B52A49"/>
    <w:rsid w:val="00B52E35"/>
    <w:rsid w:val="00B53205"/>
    <w:rsid w:val="00B5325C"/>
    <w:rsid w:val="00B533A7"/>
    <w:rsid w:val="00B53F17"/>
    <w:rsid w:val="00B540D0"/>
    <w:rsid w:val="00B5429B"/>
    <w:rsid w:val="00B5502B"/>
    <w:rsid w:val="00B55652"/>
    <w:rsid w:val="00B56A4F"/>
    <w:rsid w:val="00B56C16"/>
    <w:rsid w:val="00B56D25"/>
    <w:rsid w:val="00B56E36"/>
    <w:rsid w:val="00B56E52"/>
    <w:rsid w:val="00B56E9C"/>
    <w:rsid w:val="00B57B0C"/>
    <w:rsid w:val="00B57B5B"/>
    <w:rsid w:val="00B57B7A"/>
    <w:rsid w:val="00B57D2F"/>
    <w:rsid w:val="00B60281"/>
    <w:rsid w:val="00B6036A"/>
    <w:rsid w:val="00B60C60"/>
    <w:rsid w:val="00B61413"/>
    <w:rsid w:val="00B614AB"/>
    <w:rsid w:val="00B6158C"/>
    <w:rsid w:val="00B61905"/>
    <w:rsid w:val="00B61B66"/>
    <w:rsid w:val="00B61E52"/>
    <w:rsid w:val="00B625E6"/>
    <w:rsid w:val="00B628A0"/>
    <w:rsid w:val="00B62989"/>
    <w:rsid w:val="00B62A18"/>
    <w:rsid w:val="00B62A3B"/>
    <w:rsid w:val="00B62CAC"/>
    <w:rsid w:val="00B63A40"/>
    <w:rsid w:val="00B63F31"/>
    <w:rsid w:val="00B6429B"/>
    <w:rsid w:val="00B6440C"/>
    <w:rsid w:val="00B64589"/>
    <w:rsid w:val="00B64606"/>
    <w:rsid w:val="00B647EB"/>
    <w:rsid w:val="00B6528F"/>
    <w:rsid w:val="00B65931"/>
    <w:rsid w:val="00B666E6"/>
    <w:rsid w:val="00B669F6"/>
    <w:rsid w:val="00B66A6F"/>
    <w:rsid w:val="00B66B07"/>
    <w:rsid w:val="00B66F53"/>
    <w:rsid w:val="00B67160"/>
    <w:rsid w:val="00B67250"/>
    <w:rsid w:val="00B672BD"/>
    <w:rsid w:val="00B675CD"/>
    <w:rsid w:val="00B67624"/>
    <w:rsid w:val="00B67CA1"/>
    <w:rsid w:val="00B67CD8"/>
    <w:rsid w:val="00B67E8A"/>
    <w:rsid w:val="00B67FE9"/>
    <w:rsid w:val="00B702C9"/>
    <w:rsid w:val="00B703B1"/>
    <w:rsid w:val="00B70499"/>
    <w:rsid w:val="00B704FE"/>
    <w:rsid w:val="00B70674"/>
    <w:rsid w:val="00B708DF"/>
    <w:rsid w:val="00B70D20"/>
    <w:rsid w:val="00B711BC"/>
    <w:rsid w:val="00B71269"/>
    <w:rsid w:val="00B71EF3"/>
    <w:rsid w:val="00B7228C"/>
    <w:rsid w:val="00B7236F"/>
    <w:rsid w:val="00B723F7"/>
    <w:rsid w:val="00B727DD"/>
    <w:rsid w:val="00B72BE2"/>
    <w:rsid w:val="00B72D59"/>
    <w:rsid w:val="00B73029"/>
    <w:rsid w:val="00B737AA"/>
    <w:rsid w:val="00B74315"/>
    <w:rsid w:val="00B749D4"/>
    <w:rsid w:val="00B74BA1"/>
    <w:rsid w:val="00B74D2F"/>
    <w:rsid w:val="00B752AE"/>
    <w:rsid w:val="00B7550C"/>
    <w:rsid w:val="00B756A1"/>
    <w:rsid w:val="00B75828"/>
    <w:rsid w:val="00B75CE3"/>
    <w:rsid w:val="00B75E36"/>
    <w:rsid w:val="00B76190"/>
    <w:rsid w:val="00B761D3"/>
    <w:rsid w:val="00B76645"/>
    <w:rsid w:val="00B7683A"/>
    <w:rsid w:val="00B76C2A"/>
    <w:rsid w:val="00B76F02"/>
    <w:rsid w:val="00B77326"/>
    <w:rsid w:val="00B77831"/>
    <w:rsid w:val="00B77C1C"/>
    <w:rsid w:val="00B800EB"/>
    <w:rsid w:val="00B801CA"/>
    <w:rsid w:val="00B80C85"/>
    <w:rsid w:val="00B80EE2"/>
    <w:rsid w:val="00B82327"/>
    <w:rsid w:val="00B831CE"/>
    <w:rsid w:val="00B83715"/>
    <w:rsid w:val="00B83889"/>
    <w:rsid w:val="00B83B88"/>
    <w:rsid w:val="00B83CBA"/>
    <w:rsid w:val="00B83D61"/>
    <w:rsid w:val="00B841C1"/>
    <w:rsid w:val="00B842B6"/>
    <w:rsid w:val="00B84423"/>
    <w:rsid w:val="00B84D68"/>
    <w:rsid w:val="00B85AEC"/>
    <w:rsid w:val="00B860FA"/>
    <w:rsid w:val="00B8615A"/>
    <w:rsid w:val="00B86497"/>
    <w:rsid w:val="00B86BDE"/>
    <w:rsid w:val="00B86FE9"/>
    <w:rsid w:val="00B87903"/>
    <w:rsid w:val="00B87CFC"/>
    <w:rsid w:val="00B90176"/>
    <w:rsid w:val="00B9052D"/>
    <w:rsid w:val="00B90629"/>
    <w:rsid w:val="00B908D2"/>
    <w:rsid w:val="00B90ED9"/>
    <w:rsid w:val="00B9153C"/>
    <w:rsid w:val="00B91692"/>
    <w:rsid w:val="00B916FB"/>
    <w:rsid w:val="00B91839"/>
    <w:rsid w:val="00B91A82"/>
    <w:rsid w:val="00B91E09"/>
    <w:rsid w:val="00B91E8A"/>
    <w:rsid w:val="00B9270E"/>
    <w:rsid w:val="00B928C6"/>
    <w:rsid w:val="00B93172"/>
    <w:rsid w:val="00B93235"/>
    <w:rsid w:val="00B93A31"/>
    <w:rsid w:val="00B94195"/>
    <w:rsid w:val="00B941F5"/>
    <w:rsid w:val="00B94267"/>
    <w:rsid w:val="00B94A7C"/>
    <w:rsid w:val="00B94DB1"/>
    <w:rsid w:val="00B95752"/>
    <w:rsid w:val="00B95877"/>
    <w:rsid w:val="00B95C45"/>
    <w:rsid w:val="00B95E4A"/>
    <w:rsid w:val="00B971EF"/>
    <w:rsid w:val="00B9732E"/>
    <w:rsid w:val="00B9756F"/>
    <w:rsid w:val="00B97F34"/>
    <w:rsid w:val="00BA07C5"/>
    <w:rsid w:val="00BA0B2F"/>
    <w:rsid w:val="00BA1358"/>
    <w:rsid w:val="00BA13AD"/>
    <w:rsid w:val="00BA1835"/>
    <w:rsid w:val="00BA1D46"/>
    <w:rsid w:val="00BA1F38"/>
    <w:rsid w:val="00BA1FD9"/>
    <w:rsid w:val="00BA2216"/>
    <w:rsid w:val="00BA275E"/>
    <w:rsid w:val="00BA2D80"/>
    <w:rsid w:val="00BA2E2C"/>
    <w:rsid w:val="00BA32AF"/>
    <w:rsid w:val="00BA3427"/>
    <w:rsid w:val="00BA37B3"/>
    <w:rsid w:val="00BA383A"/>
    <w:rsid w:val="00BA3B1B"/>
    <w:rsid w:val="00BA3F2D"/>
    <w:rsid w:val="00BA43E2"/>
    <w:rsid w:val="00BA4496"/>
    <w:rsid w:val="00BA4564"/>
    <w:rsid w:val="00BA4E56"/>
    <w:rsid w:val="00BA4EED"/>
    <w:rsid w:val="00BA52E8"/>
    <w:rsid w:val="00BA5D92"/>
    <w:rsid w:val="00BA5F2C"/>
    <w:rsid w:val="00BA6565"/>
    <w:rsid w:val="00BA7029"/>
    <w:rsid w:val="00BA745D"/>
    <w:rsid w:val="00BA761F"/>
    <w:rsid w:val="00BA7764"/>
    <w:rsid w:val="00BA7FC7"/>
    <w:rsid w:val="00BB00E8"/>
    <w:rsid w:val="00BB0616"/>
    <w:rsid w:val="00BB069F"/>
    <w:rsid w:val="00BB071C"/>
    <w:rsid w:val="00BB08F8"/>
    <w:rsid w:val="00BB11F6"/>
    <w:rsid w:val="00BB1365"/>
    <w:rsid w:val="00BB13A7"/>
    <w:rsid w:val="00BB1469"/>
    <w:rsid w:val="00BB1686"/>
    <w:rsid w:val="00BB18BF"/>
    <w:rsid w:val="00BB1DDE"/>
    <w:rsid w:val="00BB2255"/>
    <w:rsid w:val="00BB2290"/>
    <w:rsid w:val="00BB234F"/>
    <w:rsid w:val="00BB27B7"/>
    <w:rsid w:val="00BB2879"/>
    <w:rsid w:val="00BB2889"/>
    <w:rsid w:val="00BB2A5A"/>
    <w:rsid w:val="00BB3BFA"/>
    <w:rsid w:val="00BB3DD5"/>
    <w:rsid w:val="00BB4462"/>
    <w:rsid w:val="00BB4688"/>
    <w:rsid w:val="00BB4758"/>
    <w:rsid w:val="00BB496A"/>
    <w:rsid w:val="00BB4A2F"/>
    <w:rsid w:val="00BB4AA9"/>
    <w:rsid w:val="00BB4C36"/>
    <w:rsid w:val="00BB4E14"/>
    <w:rsid w:val="00BB4EF8"/>
    <w:rsid w:val="00BB5CD1"/>
    <w:rsid w:val="00BB65D6"/>
    <w:rsid w:val="00BB680E"/>
    <w:rsid w:val="00BB6E86"/>
    <w:rsid w:val="00BB70C6"/>
    <w:rsid w:val="00BB74C4"/>
    <w:rsid w:val="00BB7FA5"/>
    <w:rsid w:val="00BC024B"/>
    <w:rsid w:val="00BC076C"/>
    <w:rsid w:val="00BC09C3"/>
    <w:rsid w:val="00BC0CC7"/>
    <w:rsid w:val="00BC0D91"/>
    <w:rsid w:val="00BC0F6A"/>
    <w:rsid w:val="00BC0FC0"/>
    <w:rsid w:val="00BC1186"/>
    <w:rsid w:val="00BC1416"/>
    <w:rsid w:val="00BC17AA"/>
    <w:rsid w:val="00BC1819"/>
    <w:rsid w:val="00BC26BD"/>
    <w:rsid w:val="00BC2ACC"/>
    <w:rsid w:val="00BC3418"/>
    <w:rsid w:val="00BC3797"/>
    <w:rsid w:val="00BC38ED"/>
    <w:rsid w:val="00BC3C99"/>
    <w:rsid w:val="00BC3CCC"/>
    <w:rsid w:val="00BC40CC"/>
    <w:rsid w:val="00BC4244"/>
    <w:rsid w:val="00BC42F5"/>
    <w:rsid w:val="00BC4566"/>
    <w:rsid w:val="00BC459A"/>
    <w:rsid w:val="00BC46EB"/>
    <w:rsid w:val="00BC4AF3"/>
    <w:rsid w:val="00BC55CB"/>
    <w:rsid w:val="00BC57C0"/>
    <w:rsid w:val="00BC589C"/>
    <w:rsid w:val="00BC6722"/>
    <w:rsid w:val="00BC6C15"/>
    <w:rsid w:val="00BC6E3E"/>
    <w:rsid w:val="00BC7097"/>
    <w:rsid w:val="00BC70FF"/>
    <w:rsid w:val="00BC7564"/>
    <w:rsid w:val="00BC7806"/>
    <w:rsid w:val="00BC796F"/>
    <w:rsid w:val="00BD0258"/>
    <w:rsid w:val="00BD0381"/>
    <w:rsid w:val="00BD04F1"/>
    <w:rsid w:val="00BD0B59"/>
    <w:rsid w:val="00BD0FDF"/>
    <w:rsid w:val="00BD12CE"/>
    <w:rsid w:val="00BD13D4"/>
    <w:rsid w:val="00BD1419"/>
    <w:rsid w:val="00BD1B46"/>
    <w:rsid w:val="00BD1DD9"/>
    <w:rsid w:val="00BD1EF8"/>
    <w:rsid w:val="00BD2114"/>
    <w:rsid w:val="00BD2A9E"/>
    <w:rsid w:val="00BD2D96"/>
    <w:rsid w:val="00BD30BB"/>
    <w:rsid w:val="00BD31F7"/>
    <w:rsid w:val="00BD35B3"/>
    <w:rsid w:val="00BD3682"/>
    <w:rsid w:val="00BD3806"/>
    <w:rsid w:val="00BD3A18"/>
    <w:rsid w:val="00BD4109"/>
    <w:rsid w:val="00BD4373"/>
    <w:rsid w:val="00BD45B5"/>
    <w:rsid w:val="00BD494C"/>
    <w:rsid w:val="00BD4A5D"/>
    <w:rsid w:val="00BD537B"/>
    <w:rsid w:val="00BD5480"/>
    <w:rsid w:val="00BD5845"/>
    <w:rsid w:val="00BD585C"/>
    <w:rsid w:val="00BD5939"/>
    <w:rsid w:val="00BD5FC8"/>
    <w:rsid w:val="00BD6281"/>
    <w:rsid w:val="00BD6723"/>
    <w:rsid w:val="00BD6746"/>
    <w:rsid w:val="00BD68F9"/>
    <w:rsid w:val="00BD74E6"/>
    <w:rsid w:val="00BD78D3"/>
    <w:rsid w:val="00BD7C63"/>
    <w:rsid w:val="00BE09AB"/>
    <w:rsid w:val="00BE0AEA"/>
    <w:rsid w:val="00BE0CF3"/>
    <w:rsid w:val="00BE1A85"/>
    <w:rsid w:val="00BE1A95"/>
    <w:rsid w:val="00BE2AB4"/>
    <w:rsid w:val="00BE2C18"/>
    <w:rsid w:val="00BE2C3E"/>
    <w:rsid w:val="00BE2CB3"/>
    <w:rsid w:val="00BE2E00"/>
    <w:rsid w:val="00BE2FB5"/>
    <w:rsid w:val="00BE3F13"/>
    <w:rsid w:val="00BE40B7"/>
    <w:rsid w:val="00BE4CAD"/>
    <w:rsid w:val="00BE570B"/>
    <w:rsid w:val="00BE5818"/>
    <w:rsid w:val="00BE5B64"/>
    <w:rsid w:val="00BE5C75"/>
    <w:rsid w:val="00BE5E86"/>
    <w:rsid w:val="00BE600C"/>
    <w:rsid w:val="00BE61C6"/>
    <w:rsid w:val="00BE6279"/>
    <w:rsid w:val="00BE6833"/>
    <w:rsid w:val="00BE68E1"/>
    <w:rsid w:val="00BE7348"/>
    <w:rsid w:val="00BE7632"/>
    <w:rsid w:val="00BE785B"/>
    <w:rsid w:val="00BE79B8"/>
    <w:rsid w:val="00BE7B79"/>
    <w:rsid w:val="00BF00DB"/>
    <w:rsid w:val="00BF0486"/>
    <w:rsid w:val="00BF0513"/>
    <w:rsid w:val="00BF05A4"/>
    <w:rsid w:val="00BF0D4B"/>
    <w:rsid w:val="00BF0D65"/>
    <w:rsid w:val="00BF0FC4"/>
    <w:rsid w:val="00BF15DC"/>
    <w:rsid w:val="00BF1E9D"/>
    <w:rsid w:val="00BF22F3"/>
    <w:rsid w:val="00BF25FC"/>
    <w:rsid w:val="00BF2B98"/>
    <w:rsid w:val="00BF372C"/>
    <w:rsid w:val="00BF3AC7"/>
    <w:rsid w:val="00BF3D8F"/>
    <w:rsid w:val="00BF4638"/>
    <w:rsid w:val="00BF4B65"/>
    <w:rsid w:val="00BF59FF"/>
    <w:rsid w:val="00BF5FFE"/>
    <w:rsid w:val="00BF61F5"/>
    <w:rsid w:val="00BF62A2"/>
    <w:rsid w:val="00BF647D"/>
    <w:rsid w:val="00BF68AB"/>
    <w:rsid w:val="00BF6900"/>
    <w:rsid w:val="00BF6CDE"/>
    <w:rsid w:val="00BF790D"/>
    <w:rsid w:val="00BF7A3A"/>
    <w:rsid w:val="00BF7B86"/>
    <w:rsid w:val="00C0046B"/>
    <w:rsid w:val="00C00ABC"/>
    <w:rsid w:val="00C00E6E"/>
    <w:rsid w:val="00C01154"/>
    <w:rsid w:val="00C01677"/>
    <w:rsid w:val="00C0190B"/>
    <w:rsid w:val="00C01AA1"/>
    <w:rsid w:val="00C01B32"/>
    <w:rsid w:val="00C01BDD"/>
    <w:rsid w:val="00C01EFA"/>
    <w:rsid w:val="00C0236F"/>
    <w:rsid w:val="00C02535"/>
    <w:rsid w:val="00C02B10"/>
    <w:rsid w:val="00C03479"/>
    <w:rsid w:val="00C0391E"/>
    <w:rsid w:val="00C03BA7"/>
    <w:rsid w:val="00C04E9C"/>
    <w:rsid w:val="00C050A4"/>
    <w:rsid w:val="00C06275"/>
    <w:rsid w:val="00C067AA"/>
    <w:rsid w:val="00C06AD9"/>
    <w:rsid w:val="00C073A8"/>
    <w:rsid w:val="00C077C5"/>
    <w:rsid w:val="00C078F7"/>
    <w:rsid w:val="00C07B34"/>
    <w:rsid w:val="00C07C60"/>
    <w:rsid w:val="00C07D02"/>
    <w:rsid w:val="00C1029D"/>
    <w:rsid w:val="00C103AF"/>
    <w:rsid w:val="00C10B88"/>
    <w:rsid w:val="00C119C8"/>
    <w:rsid w:val="00C11EB0"/>
    <w:rsid w:val="00C124B2"/>
    <w:rsid w:val="00C125F9"/>
    <w:rsid w:val="00C126C7"/>
    <w:rsid w:val="00C129E2"/>
    <w:rsid w:val="00C1466D"/>
    <w:rsid w:val="00C14810"/>
    <w:rsid w:val="00C149A5"/>
    <w:rsid w:val="00C14B66"/>
    <w:rsid w:val="00C14C33"/>
    <w:rsid w:val="00C15450"/>
    <w:rsid w:val="00C15F81"/>
    <w:rsid w:val="00C163CA"/>
    <w:rsid w:val="00C169E3"/>
    <w:rsid w:val="00C16A9E"/>
    <w:rsid w:val="00C16DC2"/>
    <w:rsid w:val="00C16DD2"/>
    <w:rsid w:val="00C16F1A"/>
    <w:rsid w:val="00C171CB"/>
    <w:rsid w:val="00C175EB"/>
    <w:rsid w:val="00C17958"/>
    <w:rsid w:val="00C17C58"/>
    <w:rsid w:val="00C20629"/>
    <w:rsid w:val="00C20A7E"/>
    <w:rsid w:val="00C2164E"/>
    <w:rsid w:val="00C21A67"/>
    <w:rsid w:val="00C21C8F"/>
    <w:rsid w:val="00C22182"/>
    <w:rsid w:val="00C22557"/>
    <w:rsid w:val="00C2269F"/>
    <w:rsid w:val="00C22D97"/>
    <w:rsid w:val="00C232B1"/>
    <w:rsid w:val="00C236A6"/>
    <w:rsid w:val="00C242E6"/>
    <w:rsid w:val="00C245CF"/>
    <w:rsid w:val="00C24B22"/>
    <w:rsid w:val="00C255C0"/>
    <w:rsid w:val="00C25653"/>
    <w:rsid w:val="00C25736"/>
    <w:rsid w:val="00C26045"/>
    <w:rsid w:val="00C26081"/>
    <w:rsid w:val="00C2643C"/>
    <w:rsid w:val="00C26A67"/>
    <w:rsid w:val="00C26BE2"/>
    <w:rsid w:val="00C27361"/>
    <w:rsid w:val="00C2778F"/>
    <w:rsid w:val="00C27C5F"/>
    <w:rsid w:val="00C306DC"/>
    <w:rsid w:val="00C308BC"/>
    <w:rsid w:val="00C30CDB"/>
    <w:rsid w:val="00C316B1"/>
    <w:rsid w:val="00C31896"/>
    <w:rsid w:val="00C31B32"/>
    <w:rsid w:val="00C322D7"/>
    <w:rsid w:val="00C32608"/>
    <w:rsid w:val="00C32C73"/>
    <w:rsid w:val="00C32D50"/>
    <w:rsid w:val="00C3312B"/>
    <w:rsid w:val="00C33433"/>
    <w:rsid w:val="00C33660"/>
    <w:rsid w:val="00C33A6F"/>
    <w:rsid w:val="00C3433D"/>
    <w:rsid w:val="00C347A4"/>
    <w:rsid w:val="00C34F9E"/>
    <w:rsid w:val="00C35344"/>
    <w:rsid w:val="00C3584C"/>
    <w:rsid w:val="00C35AB6"/>
    <w:rsid w:val="00C36080"/>
    <w:rsid w:val="00C361D6"/>
    <w:rsid w:val="00C361DD"/>
    <w:rsid w:val="00C36449"/>
    <w:rsid w:val="00C36816"/>
    <w:rsid w:val="00C36C20"/>
    <w:rsid w:val="00C36F0A"/>
    <w:rsid w:val="00C377CA"/>
    <w:rsid w:val="00C377D7"/>
    <w:rsid w:val="00C40842"/>
    <w:rsid w:val="00C40913"/>
    <w:rsid w:val="00C4160E"/>
    <w:rsid w:val="00C4167D"/>
    <w:rsid w:val="00C41C55"/>
    <w:rsid w:val="00C42178"/>
    <w:rsid w:val="00C4222B"/>
    <w:rsid w:val="00C42B00"/>
    <w:rsid w:val="00C42EF9"/>
    <w:rsid w:val="00C43AE6"/>
    <w:rsid w:val="00C4431A"/>
    <w:rsid w:val="00C448C6"/>
    <w:rsid w:val="00C44D4C"/>
    <w:rsid w:val="00C4547C"/>
    <w:rsid w:val="00C45556"/>
    <w:rsid w:val="00C45560"/>
    <w:rsid w:val="00C455C0"/>
    <w:rsid w:val="00C455F7"/>
    <w:rsid w:val="00C457E0"/>
    <w:rsid w:val="00C4650E"/>
    <w:rsid w:val="00C46B50"/>
    <w:rsid w:val="00C46F64"/>
    <w:rsid w:val="00C47D10"/>
    <w:rsid w:val="00C5026F"/>
    <w:rsid w:val="00C51829"/>
    <w:rsid w:val="00C5182F"/>
    <w:rsid w:val="00C51ECE"/>
    <w:rsid w:val="00C51F72"/>
    <w:rsid w:val="00C52647"/>
    <w:rsid w:val="00C5265A"/>
    <w:rsid w:val="00C52799"/>
    <w:rsid w:val="00C52E0E"/>
    <w:rsid w:val="00C5337A"/>
    <w:rsid w:val="00C5339E"/>
    <w:rsid w:val="00C5344E"/>
    <w:rsid w:val="00C53ACF"/>
    <w:rsid w:val="00C5403D"/>
    <w:rsid w:val="00C54132"/>
    <w:rsid w:val="00C541B8"/>
    <w:rsid w:val="00C54225"/>
    <w:rsid w:val="00C54252"/>
    <w:rsid w:val="00C54587"/>
    <w:rsid w:val="00C54619"/>
    <w:rsid w:val="00C54A03"/>
    <w:rsid w:val="00C54E08"/>
    <w:rsid w:val="00C5508A"/>
    <w:rsid w:val="00C558E0"/>
    <w:rsid w:val="00C55D56"/>
    <w:rsid w:val="00C560B4"/>
    <w:rsid w:val="00C561DA"/>
    <w:rsid w:val="00C56B7C"/>
    <w:rsid w:val="00C56F00"/>
    <w:rsid w:val="00C57116"/>
    <w:rsid w:val="00C57BC6"/>
    <w:rsid w:val="00C57C7C"/>
    <w:rsid w:val="00C57E0E"/>
    <w:rsid w:val="00C6042C"/>
    <w:rsid w:val="00C607C3"/>
    <w:rsid w:val="00C6083A"/>
    <w:rsid w:val="00C609C7"/>
    <w:rsid w:val="00C6100A"/>
    <w:rsid w:val="00C61515"/>
    <w:rsid w:val="00C61F9D"/>
    <w:rsid w:val="00C623FA"/>
    <w:rsid w:val="00C629BE"/>
    <w:rsid w:val="00C629E4"/>
    <w:rsid w:val="00C62B11"/>
    <w:rsid w:val="00C62FE5"/>
    <w:rsid w:val="00C630AF"/>
    <w:rsid w:val="00C630DC"/>
    <w:rsid w:val="00C6385C"/>
    <w:rsid w:val="00C63C1C"/>
    <w:rsid w:val="00C63CB0"/>
    <w:rsid w:val="00C63D96"/>
    <w:rsid w:val="00C63E7F"/>
    <w:rsid w:val="00C6467D"/>
    <w:rsid w:val="00C646BA"/>
    <w:rsid w:val="00C65155"/>
    <w:rsid w:val="00C651CC"/>
    <w:rsid w:val="00C65279"/>
    <w:rsid w:val="00C65396"/>
    <w:rsid w:val="00C654AD"/>
    <w:rsid w:val="00C654C2"/>
    <w:rsid w:val="00C658FB"/>
    <w:rsid w:val="00C65937"/>
    <w:rsid w:val="00C66660"/>
    <w:rsid w:val="00C66A2B"/>
    <w:rsid w:val="00C66EFB"/>
    <w:rsid w:val="00C67C7B"/>
    <w:rsid w:val="00C70418"/>
    <w:rsid w:val="00C7084E"/>
    <w:rsid w:val="00C7088C"/>
    <w:rsid w:val="00C70904"/>
    <w:rsid w:val="00C70A8D"/>
    <w:rsid w:val="00C70D24"/>
    <w:rsid w:val="00C71149"/>
    <w:rsid w:val="00C711A6"/>
    <w:rsid w:val="00C713E9"/>
    <w:rsid w:val="00C7176C"/>
    <w:rsid w:val="00C71B29"/>
    <w:rsid w:val="00C71E53"/>
    <w:rsid w:val="00C72648"/>
    <w:rsid w:val="00C72761"/>
    <w:rsid w:val="00C72A81"/>
    <w:rsid w:val="00C72B42"/>
    <w:rsid w:val="00C72C09"/>
    <w:rsid w:val="00C72C4A"/>
    <w:rsid w:val="00C72D61"/>
    <w:rsid w:val="00C72F8C"/>
    <w:rsid w:val="00C73461"/>
    <w:rsid w:val="00C7357D"/>
    <w:rsid w:val="00C73FA2"/>
    <w:rsid w:val="00C74CA0"/>
    <w:rsid w:val="00C753B4"/>
    <w:rsid w:val="00C754A4"/>
    <w:rsid w:val="00C759C7"/>
    <w:rsid w:val="00C75AF5"/>
    <w:rsid w:val="00C75C2E"/>
    <w:rsid w:val="00C75E59"/>
    <w:rsid w:val="00C75FB5"/>
    <w:rsid w:val="00C76A19"/>
    <w:rsid w:val="00C76A53"/>
    <w:rsid w:val="00C76BC5"/>
    <w:rsid w:val="00C7735E"/>
    <w:rsid w:val="00C7754C"/>
    <w:rsid w:val="00C775F2"/>
    <w:rsid w:val="00C77AFD"/>
    <w:rsid w:val="00C77EEA"/>
    <w:rsid w:val="00C8079D"/>
    <w:rsid w:val="00C809A0"/>
    <w:rsid w:val="00C80B80"/>
    <w:rsid w:val="00C80D5D"/>
    <w:rsid w:val="00C8109E"/>
    <w:rsid w:val="00C81653"/>
    <w:rsid w:val="00C81869"/>
    <w:rsid w:val="00C81FC9"/>
    <w:rsid w:val="00C8204C"/>
    <w:rsid w:val="00C820D3"/>
    <w:rsid w:val="00C8263E"/>
    <w:rsid w:val="00C82669"/>
    <w:rsid w:val="00C82AC6"/>
    <w:rsid w:val="00C82BF4"/>
    <w:rsid w:val="00C82E90"/>
    <w:rsid w:val="00C83274"/>
    <w:rsid w:val="00C834CE"/>
    <w:rsid w:val="00C83788"/>
    <w:rsid w:val="00C83F90"/>
    <w:rsid w:val="00C84005"/>
    <w:rsid w:val="00C84180"/>
    <w:rsid w:val="00C84700"/>
    <w:rsid w:val="00C852C5"/>
    <w:rsid w:val="00C85531"/>
    <w:rsid w:val="00C8572D"/>
    <w:rsid w:val="00C85781"/>
    <w:rsid w:val="00C85C46"/>
    <w:rsid w:val="00C85C91"/>
    <w:rsid w:val="00C85DDE"/>
    <w:rsid w:val="00C85FC6"/>
    <w:rsid w:val="00C860C9"/>
    <w:rsid w:val="00C868FF"/>
    <w:rsid w:val="00C86A05"/>
    <w:rsid w:val="00C86CB6"/>
    <w:rsid w:val="00C87263"/>
    <w:rsid w:val="00C87420"/>
    <w:rsid w:val="00C877F7"/>
    <w:rsid w:val="00C90002"/>
    <w:rsid w:val="00C90714"/>
    <w:rsid w:val="00C908B0"/>
    <w:rsid w:val="00C9133F"/>
    <w:rsid w:val="00C91604"/>
    <w:rsid w:val="00C91737"/>
    <w:rsid w:val="00C91E7C"/>
    <w:rsid w:val="00C9202B"/>
    <w:rsid w:val="00C920C8"/>
    <w:rsid w:val="00C9279E"/>
    <w:rsid w:val="00C9281F"/>
    <w:rsid w:val="00C92C4E"/>
    <w:rsid w:val="00C92F6F"/>
    <w:rsid w:val="00C93A00"/>
    <w:rsid w:val="00C93B6E"/>
    <w:rsid w:val="00C93FAB"/>
    <w:rsid w:val="00C9428F"/>
    <w:rsid w:val="00C9431C"/>
    <w:rsid w:val="00C94517"/>
    <w:rsid w:val="00C94ABA"/>
    <w:rsid w:val="00C9508A"/>
    <w:rsid w:val="00C950A4"/>
    <w:rsid w:val="00C953CD"/>
    <w:rsid w:val="00C95ABB"/>
    <w:rsid w:val="00C95BBF"/>
    <w:rsid w:val="00C95E4D"/>
    <w:rsid w:val="00C9644F"/>
    <w:rsid w:val="00C96537"/>
    <w:rsid w:val="00C9664E"/>
    <w:rsid w:val="00C9687B"/>
    <w:rsid w:val="00C9747D"/>
    <w:rsid w:val="00C97615"/>
    <w:rsid w:val="00C97B28"/>
    <w:rsid w:val="00C97C97"/>
    <w:rsid w:val="00CA0B90"/>
    <w:rsid w:val="00CA0E48"/>
    <w:rsid w:val="00CA0F70"/>
    <w:rsid w:val="00CA111C"/>
    <w:rsid w:val="00CA1419"/>
    <w:rsid w:val="00CA1748"/>
    <w:rsid w:val="00CA19FF"/>
    <w:rsid w:val="00CA2627"/>
    <w:rsid w:val="00CA2B35"/>
    <w:rsid w:val="00CA3570"/>
    <w:rsid w:val="00CA35DA"/>
    <w:rsid w:val="00CA35F2"/>
    <w:rsid w:val="00CA37BE"/>
    <w:rsid w:val="00CA39F3"/>
    <w:rsid w:val="00CA41D3"/>
    <w:rsid w:val="00CA4447"/>
    <w:rsid w:val="00CA47DE"/>
    <w:rsid w:val="00CA48A7"/>
    <w:rsid w:val="00CA50E7"/>
    <w:rsid w:val="00CA5324"/>
    <w:rsid w:val="00CA5893"/>
    <w:rsid w:val="00CA58D4"/>
    <w:rsid w:val="00CA5DC0"/>
    <w:rsid w:val="00CA620A"/>
    <w:rsid w:val="00CA65D5"/>
    <w:rsid w:val="00CA6792"/>
    <w:rsid w:val="00CA6A0B"/>
    <w:rsid w:val="00CA7014"/>
    <w:rsid w:val="00CA711F"/>
    <w:rsid w:val="00CA7BA8"/>
    <w:rsid w:val="00CB021C"/>
    <w:rsid w:val="00CB0896"/>
    <w:rsid w:val="00CB0EFE"/>
    <w:rsid w:val="00CB1431"/>
    <w:rsid w:val="00CB19C1"/>
    <w:rsid w:val="00CB1AD5"/>
    <w:rsid w:val="00CB1BDF"/>
    <w:rsid w:val="00CB1D71"/>
    <w:rsid w:val="00CB1DA3"/>
    <w:rsid w:val="00CB2388"/>
    <w:rsid w:val="00CB25DB"/>
    <w:rsid w:val="00CB276B"/>
    <w:rsid w:val="00CB2893"/>
    <w:rsid w:val="00CB2AC5"/>
    <w:rsid w:val="00CB2BC3"/>
    <w:rsid w:val="00CB2D4E"/>
    <w:rsid w:val="00CB2DE1"/>
    <w:rsid w:val="00CB4693"/>
    <w:rsid w:val="00CB46B1"/>
    <w:rsid w:val="00CB4753"/>
    <w:rsid w:val="00CB49E2"/>
    <w:rsid w:val="00CB49FD"/>
    <w:rsid w:val="00CB4BD4"/>
    <w:rsid w:val="00CB4CEC"/>
    <w:rsid w:val="00CB4D65"/>
    <w:rsid w:val="00CB4DFF"/>
    <w:rsid w:val="00CB4F35"/>
    <w:rsid w:val="00CB4FBB"/>
    <w:rsid w:val="00CB517C"/>
    <w:rsid w:val="00CB5429"/>
    <w:rsid w:val="00CB556D"/>
    <w:rsid w:val="00CB57A6"/>
    <w:rsid w:val="00CB59E9"/>
    <w:rsid w:val="00CB5A16"/>
    <w:rsid w:val="00CB5CC8"/>
    <w:rsid w:val="00CB5F34"/>
    <w:rsid w:val="00CB60FC"/>
    <w:rsid w:val="00CB671B"/>
    <w:rsid w:val="00CB685C"/>
    <w:rsid w:val="00CB6EC1"/>
    <w:rsid w:val="00CB70A1"/>
    <w:rsid w:val="00CB7211"/>
    <w:rsid w:val="00CB76A0"/>
    <w:rsid w:val="00CB7A3A"/>
    <w:rsid w:val="00CB7E09"/>
    <w:rsid w:val="00CC0033"/>
    <w:rsid w:val="00CC00E9"/>
    <w:rsid w:val="00CC00F1"/>
    <w:rsid w:val="00CC091A"/>
    <w:rsid w:val="00CC095B"/>
    <w:rsid w:val="00CC0B07"/>
    <w:rsid w:val="00CC18BC"/>
    <w:rsid w:val="00CC2F52"/>
    <w:rsid w:val="00CC2FA1"/>
    <w:rsid w:val="00CC32E1"/>
    <w:rsid w:val="00CC394E"/>
    <w:rsid w:val="00CC4516"/>
    <w:rsid w:val="00CC4633"/>
    <w:rsid w:val="00CC47AF"/>
    <w:rsid w:val="00CC4DDC"/>
    <w:rsid w:val="00CC5141"/>
    <w:rsid w:val="00CC5A11"/>
    <w:rsid w:val="00CC5BB7"/>
    <w:rsid w:val="00CC64B4"/>
    <w:rsid w:val="00CC6759"/>
    <w:rsid w:val="00CC6C2C"/>
    <w:rsid w:val="00CC6E3A"/>
    <w:rsid w:val="00CC792C"/>
    <w:rsid w:val="00CD043C"/>
    <w:rsid w:val="00CD078B"/>
    <w:rsid w:val="00CD0D2D"/>
    <w:rsid w:val="00CD1257"/>
    <w:rsid w:val="00CD14A5"/>
    <w:rsid w:val="00CD1558"/>
    <w:rsid w:val="00CD1818"/>
    <w:rsid w:val="00CD1C75"/>
    <w:rsid w:val="00CD1DC4"/>
    <w:rsid w:val="00CD1FCA"/>
    <w:rsid w:val="00CD229B"/>
    <w:rsid w:val="00CD2342"/>
    <w:rsid w:val="00CD2715"/>
    <w:rsid w:val="00CD278E"/>
    <w:rsid w:val="00CD28BA"/>
    <w:rsid w:val="00CD2CFE"/>
    <w:rsid w:val="00CD2DB0"/>
    <w:rsid w:val="00CD2E58"/>
    <w:rsid w:val="00CD3921"/>
    <w:rsid w:val="00CD3B3C"/>
    <w:rsid w:val="00CD3EA9"/>
    <w:rsid w:val="00CD4F15"/>
    <w:rsid w:val="00CD6093"/>
    <w:rsid w:val="00CD6986"/>
    <w:rsid w:val="00CD6CD3"/>
    <w:rsid w:val="00CD6D1B"/>
    <w:rsid w:val="00CD6D7A"/>
    <w:rsid w:val="00CD6E9A"/>
    <w:rsid w:val="00CD714F"/>
    <w:rsid w:val="00CD73DE"/>
    <w:rsid w:val="00CD7ED8"/>
    <w:rsid w:val="00CE0765"/>
    <w:rsid w:val="00CE0AF6"/>
    <w:rsid w:val="00CE0BD5"/>
    <w:rsid w:val="00CE0DD3"/>
    <w:rsid w:val="00CE0F89"/>
    <w:rsid w:val="00CE10B0"/>
    <w:rsid w:val="00CE120D"/>
    <w:rsid w:val="00CE1295"/>
    <w:rsid w:val="00CE144E"/>
    <w:rsid w:val="00CE1613"/>
    <w:rsid w:val="00CE1A5E"/>
    <w:rsid w:val="00CE2036"/>
    <w:rsid w:val="00CE23B4"/>
    <w:rsid w:val="00CE23F5"/>
    <w:rsid w:val="00CE26D6"/>
    <w:rsid w:val="00CE2D05"/>
    <w:rsid w:val="00CE3074"/>
    <w:rsid w:val="00CE3112"/>
    <w:rsid w:val="00CE3372"/>
    <w:rsid w:val="00CE3429"/>
    <w:rsid w:val="00CE3BFF"/>
    <w:rsid w:val="00CE3C3B"/>
    <w:rsid w:val="00CE3CFC"/>
    <w:rsid w:val="00CE41DC"/>
    <w:rsid w:val="00CE4685"/>
    <w:rsid w:val="00CE49EF"/>
    <w:rsid w:val="00CE4EB1"/>
    <w:rsid w:val="00CE50CD"/>
    <w:rsid w:val="00CE5D6F"/>
    <w:rsid w:val="00CE5D71"/>
    <w:rsid w:val="00CE5DC4"/>
    <w:rsid w:val="00CE6767"/>
    <w:rsid w:val="00CE6782"/>
    <w:rsid w:val="00CE6C07"/>
    <w:rsid w:val="00CE72DE"/>
    <w:rsid w:val="00CE741E"/>
    <w:rsid w:val="00CE753A"/>
    <w:rsid w:val="00CE7719"/>
    <w:rsid w:val="00CF0007"/>
    <w:rsid w:val="00CF054E"/>
    <w:rsid w:val="00CF07FD"/>
    <w:rsid w:val="00CF09F6"/>
    <w:rsid w:val="00CF0C0A"/>
    <w:rsid w:val="00CF0C4E"/>
    <w:rsid w:val="00CF0F3B"/>
    <w:rsid w:val="00CF10C7"/>
    <w:rsid w:val="00CF1651"/>
    <w:rsid w:val="00CF22AB"/>
    <w:rsid w:val="00CF2CD9"/>
    <w:rsid w:val="00CF2FCA"/>
    <w:rsid w:val="00CF384B"/>
    <w:rsid w:val="00CF39EB"/>
    <w:rsid w:val="00CF3CB1"/>
    <w:rsid w:val="00CF4C5A"/>
    <w:rsid w:val="00CF54A2"/>
    <w:rsid w:val="00CF59CE"/>
    <w:rsid w:val="00CF5A5F"/>
    <w:rsid w:val="00CF5A72"/>
    <w:rsid w:val="00CF6065"/>
    <w:rsid w:val="00CF634E"/>
    <w:rsid w:val="00CF63D9"/>
    <w:rsid w:val="00CF6B59"/>
    <w:rsid w:val="00CF6B65"/>
    <w:rsid w:val="00CF6F10"/>
    <w:rsid w:val="00CF72A2"/>
    <w:rsid w:val="00CF7A61"/>
    <w:rsid w:val="00D00089"/>
    <w:rsid w:val="00D00253"/>
    <w:rsid w:val="00D01208"/>
    <w:rsid w:val="00D01261"/>
    <w:rsid w:val="00D017A8"/>
    <w:rsid w:val="00D01B97"/>
    <w:rsid w:val="00D01C74"/>
    <w:rsid w:val="00D01E91"/>
    <w:rsid w:val="00D0212E"/>
    <w:rsid w:val="00D021CC"/>
    <w:rsid w:val="00D0254A"/>
    <w:rsid w:val="00D03135"/>
    <w:rsid w:val="00D03302"/>
    <w:rsid w:val="00D03649"/>
    <w:rsid w:val="00D03816"/>
    <w:rsid w:val="00D03A8E"/>
    <w:rsid w:val="00D03CF6"/>
    <w:rsid w:val="00D03EC3"/>
    <w:rsid w:val="00D04756"/>
    <w:rsid w:val="00D04B66"/>
    <w:rsid w:val="00D054ED"/>
    <w:rsid w:val="00D05543"/>
    <w:rsid w:val="00D05803"/>
    <w:rsid w:val="00D05BF2"/>
    <w:rsid w:val="00D05EDF"/>
    <w:rsid w:val="00D05EF1"/>
    <w:rsid w:val="00D065BD"/>
    <w:rsid w:val="00D0664C"/>
    <w:rsid w:val="00D06CC6"/>
    <w:rsid w:val="00D06DD1"/>
    <w:rsid w:val="00D06F41"/>
    <w:rsid w:val="00D07065"/>
    <w:rsid w:val="00D07112"/>
    <w:rsid w:val="00D076E1"/>
    <w:rsid w:val="00D07746"/>
    <w:rsid w:val="00D0775F"/>
    <w:rsid w:val="00D0776B"/>
    <w:rsid w:val="00D100F9"/>
    <w:rsid w:val="00D10159"/>
    <w:rsid w:val="00D10345"/>
    <w:rsid w:val="00D10352"/>
    <w:rsid w:val="00D108ED"/>
    <w:rsid w:val="00D113A8"/>
    <w:rsid w:val="00D118CC"/>
    <w:rsid w:val="00D11FC8"/>
    <w:rsid w:val="00D127C7"/>
    <w:rsid w:val="00D12A33"/>
    <w:rsid w:val="00D13205"/>
    <w:rsid w:val="00D13693"/>
    <w:rsid w:val="00D13902"/>
    <w:rsid w:val="00D13D06"/>
    <w:rsid w:val="00D148FF"/>
    <w:rsid w:val="00D14CEE"/>
    <w:rsid w:val="00D14FDC"/>
    <w:rsid w:val="00D15603"/>
    <w:rsid w:val="00D159C4"/>
    <w:rsid w:val="00D15B45"/>
    <w:rsid w:val="00D15FC4"/>
    <w:rsid w:val="00D161B7"/>
    <w:rsid w:val="00D161E0"/>
    <w:rsid w:val="00D1648A"/>
    <w:rsid w:val="00D16ADA"/>
    <w:rsid w:val="00D16D39"/>
    <w:rsid w:val="00D171EC"/>
    <w:rsid w:val="00D17A21"/>
    <w:rsid w:val="00D17AEE"/>
    <w:rsid w:val="00D17F67"/>
    <w:rsid w:val="00D20102"/>
    <w:rsid w:val="00D20474"/>
    <w:rsid w:val="00D204A0"/>
    <w:rsid w:val="00D21279"/>
    <w:rsid w:val="00D2159C"/>
    <w:rsid w:val="00D229EA"/>
    <w:rsid w:val="00D236CE"/>
    <w:rsid w:val="00D24929"/>
    <w:rsid w:val="00D2495E"/>
    <w:rsid w:val="00D24DCB"/>
    <w:rsid w:val="00D25310"/>
    <w:rsid w:val="00D25AE9"/>
    <w:rsid w:val="00D25E34"/>
    <w:rsid w:val="00D262F0"/>
    <w:rsid w:val="00D2691E"/>
    <w:rsid w:val="00D26C29"/>
    <w:rsid w:val="00D26D74"/>
    <w:rsid w:val="00D2758E"/>
    <w:rsid w:val="00D2761F"/>
    <w:rsid w:val="00D27895"/>
    <w:rsid w:val="00D27B12"/>
    <w:rsid w:val="00D27B18"/>
    <w:rsid w:val="00D30C5B"/>
    <w:rsid w:val="00D30FBA"/>
    <w:rsid w:val="00D315A5"/>
    <w:rsid w:val="00D32424"/>
    <w:rsid w:val="00D32769"/>
    <w:rsid w:val="00D32B6D"/>
    <w:rsid w:val="00D332EF"/>
    <w:rsid w:val="00D33576"/>
    <w:rsid w:val="00D33642"/>
    <w:rsid w:val="00D33A37"/>
    <w:rsid w:val="00D33E1C"/>
    <w:rsid w:val="00D33E97"/>
    <w:rsid w:val="00D3427E"/>
    <w:rsid w:val="00D344E2"/>
    <w:rsid w:val="00D345AE"/>
    <w:rsid w:val="00D34670"/>
    <w:rsid w:val="00D34725"/>
    <w:rsid w:val="00D3489B"/>
    <w:rsid w:val="00D34B97"/>
    <w:rsid w:val="00D34F50"/>
    <w:rsid w:val="00D35626"/>
    <w:rsid w:val="00D35F3B"/>
    <w:rsid w:val="00D3618B"/>
    <w:rsid w:val="00D36BF0"/>
    <w:rsid w:val="00D36DB4"/>
    <w:rsid w:val="00D37545"/>
    <w:rsid w:val="00D378B3"/>
    <w:rsid w:val="00D37DE9"/>
    <w:rsid w:val="00D4032C"/>
    <w:rsid w:val="00D40823"/>
    <w:rsid w:val="00D40A2B"/>
    <w:rsid w:val="00D40E2F"/>
    <w:rsid w:val="00D42FAB"/>
    <w:rsid w:val="00D43E33"/>
    <w:rsid w:val="00D448DE"/>
    <w:rsid w:val="00D44B3E"/>
    <w:rsid w:val="00D454EE"/>
    <w:rsid w:val="00D45526"/>
    <w:rsid w:val="00D455C0"/>
    <w:rsid w:val="00D456B2"/>
    <w:rsid w:val="00D45987"/>
    <w:rsid w:val="00D45A84"/>
    <w:rsid w:val="00D45D75"/>
    <w:rsid w:val="00D45EB0"/>
    <w:rsid w:val="00D4651A"/>
    <w:rsid w:val="00D46653"/>
    <w:rsid w:val="00D46DF5"/>
    <w:rsid w:val="00D4749B"/>
    <w:rsid w:val="00D47510"/>
    <w:rsid w:val="00D47677"/>
    <w:rsid w:val="00D476B6"/>
    <w:rsid w:val="00D4775D"/>
    <w:rsid w:val="00D47DC8"/>
    <w:rsid w:val="00D5014D"/>
    <w:rsid w:val="00D50245"/>
    <w:rsid w:val="00D50B93"/>
    <w:rsid w:val="00D5134C"/>
    <w:rsid w:val="00D51515"/>
    <w:rsid w:val="00D52659"/>
    <w:rsid w:val="00D531CD"/>
    <w:rsid w:val="00D53546"/>
    <w:rsid w:val="00D539EF"/>
    <w:rsid w:val="00D53A94"/>
    <w:rsid w:val="00D53F53"/>
    <w:rsid w:val="00D54369"/>
    <w:rsid w:val="00D54ED4"/>
    <w:rsid w:val="00D54F17"/>
    <w:rsid w:val="00D54FA3"/>
    <w:rsid w:val="00D5538E"/>
    <w:rsid w:val="00D555E6"/>
    <w:rsid w:val="00D56597"/>
    <w:rsid w:val="00D56A21"/>
    <w:rsid w:val="00D56E16"/>
    <w:rsid w:val="00D5734D"/>
    <w:rsid w:val="00D57517"/>
    <w:rsid w:val="00D57A21"/>
    <w:rsid w:val="00D606F0"/>
    <w:rsid w:val="00D60D26"/>
    <w:rsid w:val="00D619D4"/>
    <w:rsid w:val="00D621D1"/>
    <w:rsid w:val="00D626E2"/>
    <w:rsid w:val="00D627EE"/>
    <w:rsid w:val="00D628DA"/>
    <w:rsid w:val="00D633E1"/>
    <w:rsid w:val="00D63668"/>
    <w:rsid w:val="00D63F7C"/>
    <w:rsid w:val="00D6414C"/>
    <w:rsid w:val="00D64780"/>
    <w:rsid w:val="00D64A23"/>
    <w:rsid w:val="00D64DA3"/>
    <w:rsid w:val="00D64DF8"/>
    <w:rsid w:val="00D6540A"/>
    <w:rsid w:val="00D659B2"/>
    <w:rsid w:val="00D65C0A"/>
    <w:rsid w:val="00D65C4A"/>
    <w:rsid w:val="00D65EB2"/>
    <w:rsid w:val="00D65F66"/>
    <w:rsid w:val="00D663B6"/>
    <w:rsid w:val="00D66916"/>
    <w:rsid w:val="00D66DAE"/>
    <w:rsid w:val="00D67079"/>
    <w:rsid w:val="00D67761"/>
    <w:rsid w:val="00D67AEE"/>
    <w:rsid w:val="00D7011D"/>
    <w:rsid w:val="00D70346"/>
    <w:rsid w:val="00D70417"/>
    <w:rsid w:val="00D7068B"/>
    <w:rsid w:val="00D7077C"/>
    <w:rsid w:val="00D70935"/>
    <w:rsid w:val="00D70A9E"/>
    <w:rsid w:val="00D70B5C"/>
    <w:rsid w:val="00D70FD6"/>
    <w:rsid w:val="00D71081"/>
    <w:rsid w:val="00D71158"/>
    <w:rsid w:val="00D71256"/>
    <w:rsid w:val="00D71564"/>
    <w:rsid w:val="00D7159B"/>
    <w:rsid w:val="00D71730"/>
    <w:rsid w:val="00D719C2"/>
    <w:rsid w:val="00D71CA5"/>
    <w:rsid w:val="00D71D88"/>
    <w:rsid w:val="00D72566"/>
    <w:rsid w:val="00D72763"/>
    <w:rsid w:val="00D72D8E"/>
    <w:rsid w:val="00D73094"/>
    <w:rsid w:val="00D7333B"/>
    <w:rsid w:val="00D73EB4"/>
    <w:rsid w:val="00D74461"/>
    <w:rsid w:val="00D74BB4"/>
    <w:rsid w:val="00D74D96"/>
    <w:rsid w:val="00D75095"/>
    <w:rsid w:val="00D7611A"/>
    <w:rsid w:val="00D76205"/>
    <w:rsid w:val="00D7622B"/>
    <w:rsid w:val="00D763AF"/>
    <w:rsid w:val="00D768BC"/>
    <w:rsid w:val="00D768D7"/>
    <w:rsid w:val="00D76A8C"/>
    <w:rsid w:val="00D771E9"/>
    <w:rsid w:val="00D7740A"/>
    <w:rsid w:val="00D77600"/>
    <w:rsid w:val="00D77618"/>
    <w:rsid w:val="00D77650"/>
    <w:rsid w:val="00D77699"/>
    <w:rsid w:val="00D7794C"/>
    <w:rsid w:val="00D77E56"/>
    <w:rsid w:val="00D8031E"/>
    <w:rsid w:val="00D8106D"/>
    <w:rsid w:val="00D811ED"/>
    <w:rsid w:val="00D81541"/>
    <w:rsid w:val="00D8181E"/>
    <w:rsid w:val="00D81A49"/>
    <w:rsid w:val="00D81ED7"/>
    <w:rsid w:val="00D82615"/>
    <w:rsid w:val="00D82D41"/>
    <w:rsid w:val="00D82DA3"/>
    <w:rsid w:val="00D831A4"/>
    <w:rsid w:val="00D83994"/>
    <w:rsid w:val="00D839AF"/>
    <w:rsid w:val="00D83AAE"/>
    <w:rsid w:val="00D841D2"/>
    <w:rsid w:val="00D84844"/>
    <w:rsid w:val="00D8497D"/>
    <w:rsid w:val="00D84D11"/>
    <w:rsid w:val="00D84D6D"/>
    <w:rsid w:val="00D851C2"/>
    <w:rsid w:val="00D8541E"/>
    <w:rsid w:val="00D85F8A"/>
    <w:rsid w:val="00D85FA7"/>
    <w:rsid w:val="00D86004"/>
    <w:rsid w:val="00D863FA"/>
    <w:rsid w:val="00D86538"/>
    <w:rsid w:val="00D86553"/>
    <w:rsid w:val="00D8659A"/>
    <w:rsid w:val="00D86601"/>
    <w:rsid w:val="00D86F7A"/>
    <w:rsid w:val="00D8762C"/>
    <w:rsid w:val="00D90295"/>
    <w:rsid w:val="00D90B2A"/>
    <w:rsid w:val="00D90DE9"/>
    <w:rsid w:val="00D90E4F"/>
    <w:rsid w:val="00D91AAA"/>
    <w:rsid w:val="00D922A2"/>
    <w:rsid w:val="00D92664"/>
    <w:rsid w:val="00D92CA7"/>
    <w:rsid w:val="00D9315B"/>
    <w:rsid w:val="00D933B6"/>
    <w:rsid w:val="00D94443"/>
    <w:rsid w:val="00D94AAC"/>
    <w:rsid w:val="00D953B2"/>
    <w:rsid w:val="00D954AE"/>
    <w:rsid w:val="00D95769"/>
    <w:rsid w:val="00D95B9B"/>
    <w:rsid w:val="00D966B0"/>
    <w:rsid w:val="00D96A64"/>
    <w:rsid w:val="00D96B3E"/>
    <w:rsid w:val="00D9704A"/>
    <w:rsid w:val="00D97187"/>
    <w:rsid w:val="00D97339"/>
    <w:rsid w:val="00D97806"/>
    <w:rsid w:val="00D978A8"/>
    <w:rsid w:val="00DA05B3"/>
    <w:rsid w:val="00DA06C9"/>
    <w:rsid w:val="00DA0951"/>
    <w:rsid w:val="00DA0A71"/>
    <w:rsid w:val="00DA13FE"/>
    <w:rsid w:val="00DA168B"/>
    <w:rsid w:val="00DA1A77"/>
    <w:rsid w:val="00DA1E4A"/>
    <w:rsid w:val="00DA1FB9"/>
    <w:rsid w:val="00DA2838"/>
    <w:rsid w:val="00DA2B88"/>
    <w:rsid w:val="00DA3A67"/>
    <w:rsid w:val="00DA3C1E"/>
    <w:rsid w:val="00DA3CED"/>
    <w:rsid w:val="00DA3FEA"/>
    <w:rsid w:val="00DA4357"/>
    <w:rsid w:val="00DA43A0"/>
    <w:rsid w:val="00DA57DA"/>
    <w:rsid w:val="00DA6138"/>
    <w:rsid w:val="00DA66A3"/>
    <w:rsid w:val="00DA6D9E"/>
    <w:rsid w:val="00DA7426"/>
    <w:rsid w:val="00DA780C"/>
    <w:rsid w:val="00DB01E4"/>
    <w:rsid w:val="00DB0379"/>
    <w:rsid w:val="00DB0608"/>
    <w:rsid w:val="00DB08A4"/>
    <w:rsid w:val="00DB0ECD"/>
    <w:rsid w:val="00DB14D9"/>
    <w:rsid w:val="00DB16EE"/>
    <w:rsid w:val="00DB17D3"/>
    <w:rsid w:val="00DB1873"/>
    <w:rsid w:val="00DB1FEA"/>
    <w:rsid w:val="00DB20DB"/>
    <w:rsid w:val="00DB2191"/>
    <w:rsid w:val="00DB2B9A"/>
    <w:rsid w:val="00DB2DAB"/>
    <w:rsid w:val="00DB2DB1"/>
    <w:rsid w:val="00DB2EA9"/>
    <w:rsid w:val="00DB2FE2"/>
    <w:rsid w:val="00DB3043"/>
    <w:rsid w:val="00DB3353"/>
    <w:rsid w:val="00DB3489"/>
    <w:rsid w:val="00DB3633"/>
    <w:rsid w:val="00DB37C0"/>
    <w:rsid w:val="00DB40B5"/>
    <w:rsid w:val="00DB4204"/>
    <w:rsid w:val="00DB43E9"/>
    <w:rsid w:val="00DB476F"/>
    <w:rsid w:val="00DB4951"/>
    <w:rsid w:val="00DB4F46"/>
    <w:rsid w:val="00DB5EC6"/>
    <w:rsid w:val="00DB61C6"/>
    <w:rsid w:val="00DB6919"/>
    <w:rsid w:val="00DB6929"/>
    <w:rsid w:val="00DB6E47"/>
    <w:rsid w:val="00DB7A36"/>
    <w:rsid w:val="00DB7C35"/>
    <w:rsid w:val="00DC00DC"/>
    <w:rsid w:val="00DC01FB"/>
    <w:rsid w:val="00DC07AA"/>
    <w:rsid w:val="00DC0964"/>
    <w:rsid w:val="00DC0AC5"/>
    <w:rsid w:val="00DC0B7D"/>
    <w:rsid w:val="00DC10F2"/>
    <w:rsid w:val="00DC11A2"/>
    <w:rsid w:val="00DC187D"/>
    <w:rsid w:val="00DC1A07"/>
    <w:rsid w:val="00DC1F96"/>
    <w:rsid w:val="00DC2501"/>
    <w:rsid w:val="00DC2845"/>
    <w:rsid w:val="00DC29B6"/>
    <w:rsid w:val="00DC2ADB"/>
    <w:rsid w:val="00DC3D10"/>
    <w:rsid w:val="00DC3E68"/>
    <w:rsid w:val="00DC40A7"/>
    <w:rsid w:val="00DC4A5C"/>
    <w:rsid w:val="00DC4C11"/>
    <w:rsid w:val="00DC4CE1"/>
    <w:rsid w:val="00DC59CA"/>
    <w:rsid w:val="00DC5CB2"/>
    <w:rsid w:val="00DC5CEF"/>
    <w:rsid w:val="00DC67C7"/>
    <w:rsid w:val="00DC69E3"/>
    <w:rsid w:val="00DC69EC"/>
    <w:rsid w:val="00DC6C39"/>
    <w:rsid w:val="00DC6F3A"/>
    <w:rsid w:val="00DC73C2"/>
    <w:rsid w:val="00DC7AAB"/>
    <w:rsid w:val="00DC7DB2"/>
    <w:rsid w:val="00DD00BE"/>
    <w:rsid w:val="00DD04DE"/>
    <w:rsid w:val="00DD055D"/>
    <w:rsid w:val="00DD0F3C"/>
    <w:rsid w:val="00DD1751"/>
    <w:rsid w:val="00DD1C79"/>
    <w:rsid w:val="00DD1FEB"/>
    <w:rsid w:val="00DD2CDB"/>
    <w:rsid w:val="00DD2EFE"/>
    <w:rsid w:val="00DD37F2"/>
    <w:rsid w:val="00DD3A07"/>
    <w:rsid w:val="00DD480C"/>
    <w:rsid w:val="00DD4A37"/>
    <w:rsid w:val="00DD4EFA"/>
    <w:rsid w:val="00DD505A"/>
    <w:rsid w:val="00DD53B9"/>
    <w:rsid w:val="00DD554C"/>
    <w:rsid w:val="00DD5760"/>
    <w:rsid w:val="00DD5C48"/>
    <w:rsid w:val="00DD6088"/>
    <w:rsid w:val="00DD6A9A"/>
    <w:rsid w:val="00DD6FF7"/>
    <w:rsid w:val="00DD7560"/>
    <w:rsid w:val="00DD7C78"/>
    <w:rsid w:val="00DE029B"/>
    <w:rsid w:val="00DE0324"/>
    <w:rsid w:val="00DE067F"/>
    <w:rsid w:val="00DE107D"/>
    <w:rsid w:val="00DE12FD"/>
    <w:rsid w:val="00DE15AA"/>
    <w:rsid w:val="00DE1676"/>
    <w:rsid w:val="00DE175F"/>
    <w:rsid w:val="00DE1961"/>
    <w:rsid w:val="00DE1ACD"/>
    <w:rsid w:val="00DE1CBB"/>
    <w:rsid w:val="00DE1E4F"/>
    <w:rsid w:val="00DE1FE0"/>
    <w:rsid w:val="00DE20B1"/>
    <w:rsid w:val="00DE37A7"/>
    <w:rsid w:val="00DE421C"/>
    <w:rsid w:val="00DE4408"/>
    <w:rsid w:val="00DE4A0A"/>
    <w:rsid w:val="00DE4B92"/>
    <w:rsid w:val="00DE4BCF"/>
    <w:rsid w:val="00DE54A4"/>
    <w:rsid w:val="00DE625E"/>
    <w:rsid w:val="00DE6357"/>
    <w:rsid w:val="00DE6753"/>
    <w:rsid w:val="00DE676A"/>
    <w:rsid w:val="00DE6BFD"/>
    <w:rsid w:val="00DE6CE8"/>
    <w:rsid w:val="00DE6DA9"/>
    <w:rsid w:val="00DE6E45"/>
    <w:rsid w:val="00DE76F1"/>
    <w:rsid w:val="00DE79C8"/>
    <w:rsid w:val="00DE7B53"/>
    <w:rsid w:val="00DE7B93"/>
    <w:rsid w:val="00DE7EDC"/>
    <w:rsid w:val="00DE7F51"/>
    <w:rsid w:val="00DF0B83"/>
    <w:rsid w:val="00DF0CD9"/>
    <w:rsid w:val="00DF0EE6"/>
    <w:rsid w:val="00DF0F5B"/>
    <w:rsid w:val="00DF1534"/>
    <w:rsid w:val="00DF2390"/>
    <w:rsid w:val="00DF2681"/>
    <w:rsid w:val="00DF2C7F"/>
    <w:rsid w:val="00DF32D6"/>
    <w:rsid w:val="00DF346D"/>
    <w:rsid w:val="00DF386D"/>
    <w:rsid w:val="00DF3AC3"/>
    <w:rsid w:val="00DF3F8B"/>
    <w:rsid w:val="00DF416D"/>
    <w:rsid w:val="00DF417B"/>
    <w:rsid w:val="00DF4266"/>
    <w:rsid w:val="00DF4670"/>
    <w:rsid w:val="00DF4817"/>
    <w:rsid w:val="00DF4838"/>
    <w:rsid w:val="00DF519F"/>
    <w:rsid w:val="00DF525A"/>
    <w:rsid w:val="00DF6512"/>
    <w:rsid w:val="00DF6922"/>
    <w:rsid w:val="00DF6A35"/>
    <w:rsid w:val="00DF745D"/>
    <w:rsid w:val="00DF77C8"/>
    <w:rsid w:val="00DF791F"/>
    <w:rsid w:val="00E0042F"/>
    <w:rsid w:val="00E0069C"/>
    <w:rsid w:val="00E0069D"/>
    <w:rsid w:val="00E008C7"/>
    <w:rsid w:val="00E01359"/>
    <w:rsid w:val="00E01384"/>
    <w:rsid w:val="00E01395"/>
    <w:rsid w:val="00E016AE"/>
    <w:rsid w:val="00E023B5"/>
    <w:rsid w:val="00E028C4"/>
    <w:rsid w:val="00E02A97"/>
    <w:rsid w:val="00E03109"/>
    <w:rsid w:val="00E04467"/>
    <w:rsid w:val="00E04797"/>
    <w:rsid w:val="00E04AA5"/>
    <w:rsid w:val="00E04DB0"/>
    <w:rsid w:val="00E0519F"/>
    <w:rsid w:val="00E051BA"/>
    <w:rsid w:val="00E05F4C"/>
    <w:rsid w:val="00E06176"/>
    <w:rsid w:val="00E067E9"/>
    <w:rsid w:val="00E06AA8"/>
    <w:rsid w:val="00E06B12"/>
    <w:rsid w:val="00E06C66"/>
    <w:rsid w:val="00E06D62"/>
    <w:rsid w:val="00E06DEF"/>
    <w:rsid w:val="00E06F04"/>
    <w:rsid w:val="00E07178"/>
    <w:rsid w:val="00E07228"/>
    <w:rsid w:val="00E07F63"/>
    <w:rsid w:val="00E1032C"/>
    <w:rsid w:val="00E107B9"/>
    <w:rsid w:val="00E10ADD"/>
    <w:rsid w:val="00E10E68"/>
    <w:rsid w:val="00E10F0B"/>
    <w:rsid w:val="00E11444"/>
    <w:rsid w:val="00E1198D"/>
    <w:rsid w:val="00E11B02"/>
    <w:rsid w:val="00E11D6C"/>
    <w:rsid w:val="00E11F62"/>
    <w:rsid w:val="00E124F7"/>
    <w:rsid w:val="00E125C2"/>
    <w:rsid w:val="00E12772"/>
    <w:rsid w:val="00E128B2"/>
    <w:rsid w:val="00E129C8"/>
    <w:rsid w:val="00E12A6C"/>
    <w:rsid w:val="00E12DD1"/>
    <w:rsid w:val="00E13895"/>
    <w:rsid w:val="00E13F62"/>
    <w:rsid w:val="00E13FE6"/>
    <w:rsid w:val="00E14088"/>
    <w:rsid w:val="00E140D1"/>
    <w:rsid w:val="00E142E3"/>
    <w:rsid w:val="00E1477A"/>
    <w:rsid w:val="00E14B57"/>
    <w:rsid w:val="00E14E6C"/>
    <w:rsid w:val="00E15473"/>
    <w:rsid w:val="00E15CB3"/>
    <w:rsid w:val="00E15FCE"/>
    <w:rsid w:val="00E16124"/>
    <w:rsid w:val="00E16325"/>
    <w:rsid w:val="00E16741"/>
    <w:rsid w:val="00E16BD2"/>
    <w:rsid w:val="00E16D3B"/>
    <w:rsid w:val="00E17073"/>
    <w:rsid w:val="00E173F7"/>
    <w:rsid w:val="00E17427"/>
    <w:rsid w:val="00E17534"/>
    <w:rsid w:val="00E17B04"/>
    <w:rsid w:val="00E20793"/>
    <w:rsid w:val="00E210FB"/>
    <w:rsid w:val="00E21234"/>
    <w:rsid w:val="00E21305"/>
    <w:rsid w:val="00E21C71"/>
    <w:rsid w:val="00E2206C"/>
    <w:rsid w:val="00E22A88"/>
    <w:rsid w:val="00E22AF9"/>
    <w:rsid w:val="00E22F8D"/>
    <w:rsid w:val="00E23AE8"/>
    <w:rsid w:val="00E24364"/>
    <w:rsid w:val="00E2465B"/>
    <w:rsid w:val="00E24E22"/>
    <w:rsid w:val="00E2590A"/>
    <w:rsid w:val="00E25F02"/>
    <w:rsid w:val="00E25FBA"/>
    <w:rsid w:val="00E25FD8"/>
    <w:rsid w:val="00E2638A"/>
    <w:rsid w:val="00E2649B"/>
    <w:rsid w:val="00E266C9"/>
    <w:rsid w:val="00E2697E"/>
    <w:rsid w:val="00E26C50"/>
    <w:rsid w:val="00E26D2D"/>
    <w:rsid w:val="00E26DCD"/>
    <w:rsid w:val="00E26E83"/>
    <w:rsid w:val="00E273B6"/>
    <w:rsid w:val="00E3052C"/>
    <w:rsid w:val="00E306DB"/>
    <w:rsid w:val="00E30A5D"/>
    <w:rsid w:val="00E30AF1"/>
    <w:rsid w:val="00E30B77"/>
    <w:rsid w:val="00E30F35"/>
    <w:rsid w:val="00E31158"/>
    <w:rsid w:val="00E3121A"/>
    <w:rsid w:val="00E31837"/>
    <w:rsid w:val="00E31D5A"/>
    <w:rsid w:val="00E31F6A"/>
    <w:rsid w:val="00E326A0"/>
    <w:rsid w:val="00E32AB8"/>
    <w:rsid w:val="00E32D82"/>
    <w:rsid w:val="00E3361F"/>
    <w:rsid w:val="00E33A41"/>
    <w:rsid w:val="00E33F2A"/>
    <w:rsid w:val="00E343E2"/>
    <w:rsid w:val="00E34549"/>
    <w:rsid w:val="00E35234"/>
    <w:rsid w:val="00E35A89"/>
    <w:rsid w:val="00E35B1C"/>
    <w:rsid w:val="00E35EFA"/>
    <w:rsid w:val="00E3661D"/>
    <w:rsid w:val="00E36BE7"/>
    <w:rsid w:val="00E372DF"/>
    <w:rsid w:val="00E37358"/>
    <w:rsid w:val="00E3750C"/>
    <w:rsid w:val="00E3760A"/>
    <w:rsid w:val="00E37D69"/>
    <w:rsid w:val="00E4033D"/>
    <w:rsid w:val="00E407AC"/>
    <w:rsid w:val="00E40B71"/>
    <w:rsid w:val="00E40DA4"/>
    <w:rsid w:val="00E415FE"/>
    <w:rsid w:val="00E41A0A"/>
    <w:rsid w:val="00E41B13"/>
    <w:rsid w:val="00E41DB1"/>
    <w:rsid w:val="00E42223"/>
    <w:rsid w:val="00E4225A"/>
    <w:rsid w:val="00E4245F"/>
    <w:rsid w:val="00E4246D"/>
    <w:rsid w:val="00E42BE0"/>
    <w:rsid w:val="00E42FBD"/>
    <w:rsid w:val="00E439BB"/>
    <w:rsid w:val="00E43EA6"/>
    <w:rsid w:val="00E44248"/>
    <w:rsid w:val="00E44285"/>
    <w:rsid w:val="00E44A11"/>
    <w:rsid w:val="00E44B67"/>
    <w:rsid w:val="00E44C43"/>
    <w:rsid w:val="00E44DA6"/>
    <w:rsid w:val="00E45002"/>
    <w:rsid w:val="00E459FA"/>
    <w:rsid w:val="00E45B5E"/>
    <w:rsid w:val="00E45FBD"/>
    <w:rsid w:val="00E46949"/>
    <w:rsid w:val="00E472A2"/>
    <w:rsid w:val="00E47E51"/>
    <w:rsid w:val="00E5010F"/>
    <w:rsid w:val="00E5025A"/>
    <w:rsid w:val="00E50BC5"/>
    <w:rsid w:val="00E512E1"/>
    <w:rsid w:val="00E514A7"/>
    <w:rsid w:val="00E51627"/>
    <w:rsid w:val="00E51B72"/>
    <w:rsid w:val="00E525E7"/>
    <w:rsid w:val="00E52836"/>
    <w:rsid w:val="00E52BE0"/>
    <w:rsid w:val="00E5317E"/>
    <w:rsid w:val="00E53262"/>
    <w:rsid w:val="00E532E6"/>
    <w:rsid w:val="00E53457"/>
    <w:rsid w:val="00E53736"/>
    <w:rsid w:val="00E53963"/>
    <w:rsid w:val="00E53D97"/>
    <w:rsid w:val="00E542BC"/>
    <w:rsid w:val="00E54479"/>
    <w:rsid w:val="00E54E8A"/>
    <w:rsid w:val="00E54EA8"/>
    <w:rsid w:val="00E5513E"/>
    <w:rsid w:val="00E55570"/>
    <w:rsid w:val="00E56AD9"/>
    <w:rsid w:val="00E56D6C"/>
    <w:rsid w:val="00E56EE4"/>
    <w:rsid w:val="00E57064"/>
    <w:rsid w:val="00E571DB"/>
    <w:rsid w:val="00E575CE"/>
    <w:rsid w:val="00E576AA"/>
    <w:rsid w:val="00E5771B"/>
    <w:rsid w:val="00E57A00"/>
    <w:rsid w:val="00E57A9D"/>
    <w:rsid w:val="00E57C60"/>
    <w:rsid w:val="00E57C76"/>
    <w:rsid w:val="00E6045D"/>
    <w:rsid w:val="00E609E7"/>
    <w:rsid w:val="00E60CD5"/>
    <w:rsid w:val="00E60D74"/>
    <w:rsid w:val="00E611F9"/>
    <w:rsid w:val="00E61249"/>
    <w:rsid w:val="00E61784"/>
    <w:rsid w:val="00E61B9A"/>
    <w:rsid w:val="00E61E01"/>
    <w:rsid w:val="00E625F9"/>
    <w:rsid w:val="00E626A8"/>
    <w:rsid w:val="00E63430"/>
    <w:rsid w:val="00E6368E"/>
    <w:rsid w:val="00E64A68"/>
    <w:rsid w:val="00E65380"/>
    <w:rsid w:val="00E65490"/>
    <w:rsid w:val="00E65CDE"/>
    <w:rsid w:val="00E65F30"/>
    <w:rsid w:val="00E670DB"/>
    <w:rsid w:val="00E671C9"/>
    <w:rsid w:val="00E679B2"/>
    <w:rsid w:val="00E67C43"/>
    <w:rsid w:val="00E67D22"/>
    <w:rsid w:val="00E67D63"/>
    <w:rsid w:val="00E67E3C"/>
    <w:rsid w:val="00E709A2"/>
    <w:rsid w:val="00E70C00"/>
    <w:rsid w:val="00E70DC3"/>
    <w:rsid w:val="00E70F5D"/>
    <w:rsid w:val="00E70FDF"/>
    <w:rsid w:val="00E7184B"/>
    <w:rsid w:val="00E71FBA"/>
    <w:rsid w:val="00E71FF3"/>
    <w:rsid w:val="00E72150"/>
    <w:rsid w:val="00E72280"/>
    <w:rsid w:val="00E723BC"/>
    <w:rsid w:val="00E732A5"/>
    <w:rsid w:val="00E739A0"/>
    <w:rsid w:val="00E73A6F"/>
    <w:rsid w:val="00E73F2C"/>
    <w:rsid w:val="00E7427F"/>
    <w:rsid w:val="00E747E4"/>
    <w:rsid w:val="00E7490D"/>
    <w:rsid w:val="00E74C5C"/>
    <w:rsid w:val="00E752BA"/>
    <w:rsid w:val="00E753A4"/>
    <w:rsid w:val="00E753E7"/>
    <w:rsid w:val="00E75897"/>
    <w:rsid w:val="00E764EC"/>
    <w:rsid w:val="00E770CE"/>
    <w:rsid w:val="00E770F8"/>
    <w:rsid w:val="00E77704"/>
    <w:rsid w:val="00E77730"/>
    <w:rsid w:val="00E77C7A"/>
    <w:rsid w:val="00E77DBC"/>
    <w:rsid w:val="00E77E29"/>
    <w:rsid w:val="00E77F82"/>
    <w:rsid w:val="00E77F97"/>
    <w:rsid w:val="00E80568"/>
    <w:rsid w:val="00E80659"/>
    <w:rsid w:val="00E80DEB"/>
    <w:rsid w:val="00E80ED8"/>
    <w:rsid w:val="00E8172C"/>
    <w:rsid w:val="00E817B0"/>
    <w:rsid w:val="00E81C24"/>
    <w:rsid w:val="00E82048"/>
    <w:rsid w:val="00E826B3"/>
    <w:rsid w:val="00E83308"/>
    <w:rsid w:val="00E836F1"/>
    <w:rsid w:val="00E83E7D"/>
    <w:rsid w:val="00E853BD"/>
    <w:rsid w:val="00E857DF"/>
    <w:rsid w:val="00E8595E"/>
    <w:rsid w:val="00E85BA9"/>
    <w:rsid w:val="00E860D6"/>
    <w:rsid w:val="00E861F1"/>
    <w:rsid w:val="00E86500"/>
    <w:rsid w:val="00E86CFC"/>
    <w:rsid w:val="00E8728D"/>
    <w:rsid w:val="00E87391"/>
    <w:rsid w:val="00E877A5"/>
    <w:rsid w:val="00E8787F"/>
    <w:rsid w:val="00E87967"/>
    <w:rsid w:val="00E87D14"/>
    <w:rsid w:val="00E87EBE"/>
    <w:rsid w:val="00E87FFB"/>
    <w:rsid w:val="00E90170"/>
    <w:rsid w:val="00E9048C"/>
    <w:rsid w:val="00E90EC2"/>
    <w:rsid w:val="00E9120D"/>
    <w:rsid w:val="00E91897"/>
    <w:rsid w:val="00E92192"/>
    <w:rsid w:val="00E922DD"/>
    <w:rsid w:val="00E926E7"/>
    <w:rsid w:val="00E92976"/>
    <w:rsid w:val="00E92BAE"/>
    <w:rsid w:val="00E9321E"/>
    <w:rsid w:val="00E932D9"/>
    <w:rsid w:val="00E93C68"/>
    <w:rsid w:val="00E93F53"/>
    <w:rsid w:val="00E93F6C"/>
    <w:rsid w:val="00E94053"/>
    <w:rsid w:val="00E941C8"/>
    <w:rsid w:val="00E945A4"/>
    <w:rsid w:val="00E94E67"/>
    <w:rsid w:val="00E951FC"/>
    <w:rsid w:val="00E9521D"/>
    <w:rsid w:val="00E95322"/>
    <w:rsid w:val="00E95427"/>
    <w:rsid w:val="00E9566C"/>
    <w:rsid w:val="00E956A2"/>
    <w:rsid w:val="00E95972"/>
    <w:rsid w:val="00E95A83"/>
    <w:rsid w:val="00E95C67"/>
    <w:rsid w:val="00E9636A"/>
    <w:rsid w:val="00E96547"/>
    <w:rsid w:val="00E9693B"/>
    <w:rsid w:val="00E96999"/>
    <w:rsid w:val="00E96EC9"/>
    <w:rsid w:val="00E96FB2"/>
    <w:rsid w:val="00E97409"/>
    <w:rsid w:val="00E978E6"/>
    <w:rsid w:val="00EA015A"/>
    <w:rsid w:val="00EA036F"/>
    <w:rsid w:val="00EA0532"/>
    <w:rsid w:val="00EA0744"/>
    <w:rsid w:val="00EA0AC2"/>
    <w:rsid w:val="00EA0D57"/>
    <w:rsid w:val="00EA13ED"/>
    <w:rsid w:val="00EA1465"/>
    <w:rsid w:val="00EA1782"/>
    <w:rsid w:val="00EA1952"/>
    <w:rsid w:val="00EA1EB4"/>
    <w:rsid w:val="00EA1F81"/>
    <w:rsid w:val="00EA22E8"/>
    <w:rsid w:val="00EA2B94"/>
    <w:rsid w:val="00EA2F7E"/>
    <w:rsid w:val="00EA329F"/>
    <w:rsid w:val="00EA35DB"/>
    <w:rsid w:val="00EA3AF9"/>
    <w:rsid w:val="00EA42CC"/>
    <w:rsid w:val="00EA43E3"/>
    <w:rsid w:val="00EA43E6"/>
    <w:rsid w:val="00EA46D6"/>
    <w:rsid w:val="00EA47F1"/>
    <w:rsid w:val="00EA4AB7"/>
    <w:rsid w:val="00EA4E9D"/>
    <w:rsid w:val="00EA4F05"/>
    <w:rsid w:val="00EA551D"/>
    <w:rsid w:val="00EA57BF"/>
    <w:rsid w:val="00EA5F14"/>
    <w:rsid w:val="00EA62A8"/>
    <w:rsid w:val="00EA689E"/>
    <w:rsid w:val="00EA6ADD"/>
    <w:rsid w:val="00EA752F"/>
    <w:rsid w:val="00EA76B0"/>
    <w:rsid w:val="00EA78B4"/>
    <w:rsid w:val="00EA7F33"/>
    <w:rsid w:val="00EB0005"/>
    <w:rsid w:val="00EB0065"/>
    <w:rsid w:val="00EB074C"/>
    <w:rsid w:val="00EB1747"/>
    <w:rsid w:val="00EB1E07"/>
    <w:rsid w:val="00EB2022"/>
    <w:rsid w:val="00EB21A2"/>
    <w:rsid w:val="00EB2475"/>
    <w:rsid w:val="00EB25E6"/>
    <w:rsid w:val="00EB2956"/>
    <w:rsid w:val="00EB2DFC"/>
    <w:rsid w:val="00EB2EC5"/>
    <w:rsid w:val="00EB32FB"/>
    <w:rsid w:val="00EB363F"/>
    <w:rsid w:val="00EB3836"/>
    <w:rsid w:val="00EB3D53"/>
    <w:rsid w:val="00EB415F"/>
    <w:rsid w:val="00EB43B9"/>
    <w:rsid w:val="00EB43C7"/>
    <w:rsid w:val="00EB445B"/>
    <w:rsid w:val="00EB4830"/>
    <w:rsid w:val="00EB5046"/>
    <w:rsid w:val="00EB52D9"/>
    <w:rsid w:val="00EB545D"/>
    <w:rsid w:val="00EB56BD"/>
    <w:rsid w:val="00EB59A4"/>
    <w:rsid w:val="00EB65EF"/>
    <w:rsid w:val="00EB68E6"/>
    <w:rsid w:val="00EB6E04"/>
    <w:rsid w:val="00EB6F78"/>
    <w:rsid w:val="00EB733F"/>
    <w:rsid w:val="00EC05B8"/>
    <w:rsid w:val="00EC0982"/>
    <w:rsid w:val="00EC0B39"/>
    <w:rsid w:val="00EC0C70"/>
    <w:rsid w:val="00EC0E2F"/>
    <w:rsid w:val="00EC15B5"/>
    <w:rsid w:val="00EC15EB"/>
    <w:rsid w:val="00EC16CB"/>
    <w:rsid w:val="00EC1811"/>
    <w:rsid w:val="00EC1A63"/>
    <w:rsid w:val="00EC1AC8"/>
    <w:rsid w:val="00EC1FE0"/>
    <w:rsid w:val="00EC2A75"/>
    <w:rsid w:val="00EC2A7A"/>
    <w:rsid w:val="00EC3609"/>
    <w:rsid w:val="00EC37D9"/>
    <w:rsid w:val="00EC3BB3"/>
    <w:rsid w:val="00EC3CBE"/>
    <w:rsid w:val="00EC3F2D"/>
    <w:rsid w:val="00EC3FAE"/>
    <w:rsid w:val="00EC422A"/>
    <w:rsid w:val="00EC42F7"/>
    <w:rsid w:val="00EC4413"/>
    <w:rsid w:val="00EC4500"/>
    <w:rsid w:val="00EC470A"/>
    <w:rsid w:val="00EC4CE1"/>
    <w:rsid w:val="00EC4F70"/>
    <w:rsid w:val="00EC537D"/>
    <w:rsid w:val="00EC5D79"/>
    <w:rsid w:val="00EC602F"/>
    <w:rsid w:val="00EC604E"/>
    <w:rsid w:val="00EC6302"/>
    <w:rsid w:val="00EC6347"/>
    <w:rsid w:val="00EC651F"/>
    <w:rsid w:val="00EC6E0F"/>
    <w:rsid w:val="00EC6EF9"/>
    <w:rsid w:val="00EC790A"/>
    <w:rsid w:val="00EC7BF2"/>
    <w:rsid w:val="00EC7E8C"/>
    <w:rsid w:val="00ED0A80"/>
    <w:rsid w:val="00ED0B58"/>
    <w:rsid w:val="00ED0FF8"/>
    <w:rsid w:val="00ED19A5"/>
    <w:rsid w:val="00ED1F43"/>
    <w:rsid w:val="00ED24C2"/>
    <w:rsid w:val="00ED2833"/>
    <w:rsid w:val="00ED292A"/>
    <w:rsid w:val="00ED29B2"/>
    <w:rsid w:val="00ED2EC8"/>
    <w:rsid w:val="00ED2F29"/>
    <w:rsid w:val="00ED3426"/>
    <w:rsid w:val="00ED36FA"/>
    <w:rsid w:val="00ED44EC"/>
    <w:rsid w:val="00ED46AC"/>
    <w:rsid w:val="00ED511F"/>
    <w:rsid w:val="00ED55AF"/>
    <w:rsid w:val="00ED576A"/>
    <w:rsid w:val="00ED5D53"/>
    <w:rsid w:val="00ED637F"/>
    <w:rsid w:val="00ED68F5"/>
    <w:rsid w:val="00ED6B5A"/>
    <w:rsid w:val="00ED6D56"/>
    <w:rsid w:val="00ED6DC1"/>
    <w:rsid w:val="00ED6EA3"/>
    <w:rsid w:val="00ED7279"/>
    <w:rsid w:val="00ED79CB"/>
    <w:rsid w:val="00ED7E42"/>
    <w:rsid w:val="00EE0947"/>
    <w:rsid w:val="00EE0DFD"/>
    <w:rsid w:val="00EE1193"/>
    <w:rsid w:val="00EE182F"/>
    <w:rsid w:val="00EE27F0"/>
    <w:rsid w:val="00EE2A1C"/>
    <w:rsid w:val="00EE48FC"/>
    <w:rsid w:val="00EE4B06"/>
    <w:rsid w:val="00EE4B4A"/>
    <w:rsid w:val="00EE4BB3"/>
    <w:rsid w:val="00EE4EBA"/>
    <w:rsid w:val="00EE5054"/>
    <w:rsid w:val="00EE53E0"/>
    <w:rsid w:val="00EE54B4"/>
    <w:rsid w:val="00EE57EE"/>
    <w:rsid w:val="00EE60CB"/>
    <w:rsid w:val="00EE6A32"/>
    <w:rsid w:val="00EE6E1F"/>
    <w:rsid w:val="00EE7510"/>
    <w:rsid w:val="00EF066E"/>
    <w:rsid w:val="00EF0706"/>
    <w:rsid w:val="00EF0744"/>
    <w:rsid w:val="00EF0899"/>
    <w:rsid w:val="00EF089B"/>
    <w:rsid w:val="00EF0941"/>
    <w:rsid w:val="00EF0CE4"/>
    <w:rsid w:val="00EF0EAA"/>
    <w:rsid w:val="00EF1A4D"/>
    <w:rsid w:val="00EF1E09"/>
    <w:rsid w:val="00EF2122"/>
    <w:rsid w:val="00EF2D56"/>
    <w:rsid w:val="00EF2E52"/>
    <w:rsid w:val="00EF339A"/>
    <w:rsid w:val="00EF38D7"/>
    <w:rsid w:val="00EF3B63"/>
    <w:rsid w:val="00EF3FF8"/>
    <w:rsid w:val="00EF4187"/>
    <w:rsid w:val="00EF4473"/>
    <w:rsid w:val="00EF4A9A"/>
    <w:rsid w:val="00EF4F8B"/>
    <w:rsid w:val="00EF509C"/>
    <w:rsid w:val="00EF518B"/>
    <w:rsid w:val="00EF58AE"/>
    <w:rsid w:val="00EF59AC"/>
    <w:rsid w:val="00EF5ECB"/>
    <w:rsid w:val="00EF64CA"/>
    <w:rsid w:val="00EF66BF"/>
    <w:rsid w:val="00EF6A3D"/>
    <w:rsid w:val="00EF6D07"/>
    <w:rsid w:val="00EF6FEF"/>
    <w:rsid w:val="00EF7008"/>
    <w:rsid w:val="00EF7699"/>
    <w:rsid w:val="00EF76F9"/>
    <w:rsid w:val="00EF7734"/>
    <w:rsid w:val="00EF77BF"/>
    <w:rsid w:val="00EF7B56"/>
    <w:rsid w:val="00F00157"/>
    <w:rsid w:val="00F00501"/>
    <w:rsid w:val="00F007D6"/>
    <w:rsid w:val="00F009FB"/>
    <w:rsid w:val="00F013FE"/>
    <w:rsid w:val="00F01DFA"/>
    <w:rsid w:val="00F01FB7"/>
    <w:rsid w:val="00F02602"/>
    <w:rsid w:val="00F02B61"/>
    <w:rsid w:val="00F02C65"/>
    <w:rsid w:val="00F02CB1"/>
    <w:rsid w:val="00F02D5C"/>
    <w:rsid w:val="00F02DE4"/>
    <w:rsid w:val="00F02F8F"/>
    <w:rsid w:val="00F03259"/>
    <w:rsid w:val="00F0347E"/>
    <w:rsid w:val="00F0380D"/>
    <w:rsid w:val="00F041A6"/>
    <w:rsid w:val="00F04448"/>
    <w:rsid w:val="00F04471"/>
    <w:rsid w:val="00F04615"/>
    <w:rsid w:val="00F053A1"/>
    <w:rsid w:val="00F054F7"/>
    <w:rsid w:val="00F05697"/>
    <w:rsid w:val="00F059DB"/>
    <w:rsid w:val="00F06BDA"/>
    <w:rsid w:val="00F07D1A"/>
    <w:rsid w:val="00F100ED"/>
    <w:rsid w:val="00F102C8"/>
    <w:rsid w:val="00F1058E"/>
    <w:rsid w:val="00F10B33"/>
    <w:rsid w:val="00F1122F"/>
    <w:rsid w:val="00F1167B"/>
    <w:rsid w:val="00F11BA5"/>
    <w:rsid w:val="00F11DF7"/>
    <w:rsid w:val="00F12223"/>
    <w:rsid w:val="00F125DF"/>
    <w:rsid w:val="00F1269F"/>
    <w:rsid w:val="00F1281A"/>
    <w:rsid w:val="00F12B4C"/>
    <w:rsid w:val="00F13644"/>
    <w:rsid w:val="00F1383B"/>
    <w:rsid w:val="00F13CAA"/>
    <w:rsid w:val="00F14186"/>
    <w:rsid w:val="00F145E9"/>
    <w:rsid w:val="00F15381"/>
    <w:rsid w:val="00F161E7"/>
    <w:rsid w:val="00F16801"/>
    <w:rsid w:val="00F169CC"/>
    <w:rsid w:val="00F17848"/>
    <w:rsid w:val="00F17990"/>
    <w:rsid w:val="00F17A6D"/>
    <w:rsid w:val="00F17B43"/>
    <w:rsid w:val="00F17B8E"/>
    <w:rsid w:val="00F20193"/>
    <w:rsid w:val="00F20900"/>
    <w:rsid w:val="00F214CF"/>
    <w:rsid w:val="00F220BA"/>
    <w:rsid w:val="00F222CB"/>
    <w:rsid w:val="00F22378"/>
    <w:rsid w:val="00F22661"/>
    <w:rsid w:val="00F22813"/>
    <w:rsid w:val="00F229CD"/>
    <w:rsid w:val="00F22C2B"/>
    <w:rsid w:val="00F23AD7"/>
    <w:rsid w:val="00F23E62"/>
    <w:rsid w:val="00F2403F"/>
    <w:rsid w:val="00F24508"/>
    <w:rsid w:val="00F2479A"/>
    <w:rsid w:val="00F24EC7"/>
    <w:rsid w:val="00F2504B"/>
    <w:rsid w:val="00F25832"/>
    <w:rsid w:val="00F25B1B"/>
    <w:rsid w:val="00F26078"/>
    <w:rsid w:val="00F263D1"/>
    <w:rsid w:val="00F2687D"/>
    <w:rsid w:val="00F26945"/>
    <w:rsid w:val="00F26A4D"/>
    <w:rsid w:val="00F26C34"/>
    <w:rsid w:val="00F273E7"/>
    <w:rsid w:val="00F277B3"/>
    <w:rsid w:val="00F27836"/>
    <w:rsid w:val="00F279CD"/>
    <w:rsid w:val="00F27A8C"/>
    <w:rsid w:val="00F30167"/>
    <w:rsid w:val="00F301C5"/>
    <w:rsid w:val="00F3033F"/>
    <w:rsid w:val="00F305FA"/>
    <w:rsid w:val="00F30781"/>
    <w:rsid w:val="00F30826"/>
    <w:rsid w:val="00F30A20"/>
    <w:rsid w:val="00F31733"/>
    <w:rsid w:val="00F31A58"/>
    <w:rsid w:val="00F31A9E"/>
    <w:rsid w:val="00F32217"/>
    <w:rsid w:val="00F322FD"/>
    <w:rsid w:val="00F324D9"/>
    <w:rsid w:val="00F32549"/>
    <w:rsid w:val="00F3274C"/>
    <w:rsid w:val="00F335BA"/>
    <w:rsid w:val="00F33D0B"/>
    <w:rsid w:val="00F34862"/>
    <w:rsid w:val="00F34942"/>
    <w:rsid w:val="00F35082"/>
    <w:rsid w:val="00F35406"/>
    <w:rsid w:val="00F35481"/>
    <w:rsid w:val="00F35CF0"/>
    <w:rsid w:val="00F3698A"/>
    <w:rsid w:val="00F36B51"/>
    <w:rsid w:val="00F36D52"/>
    <w:rsid w:val="00F37001"/>
    <w:rsid w:val="00F37160"/>
    <w:rsid w:val="00F37B6B"/>
    <w:rsid w:val="00F37F4A"/>
    <w:rsid w:val="00F40175"/>
    <w:rsid w:val="00F40593"/>
    <w:rsid w:val="00F40856"/>
    <w:rsid w:val="00F40CDD"/>
    <w:rsid w:val="00F40D09"/>
    <w:rsid w:val="00F40EBE"/>
    <w:rsid w:val="00F410DF"/>
    <w:rsid w:val="00F41163"/>
    <w:rsid w:val="00F41191"/>
    <w:rsid w:val="00F413A2"/>
    <w:rsid w:val="00F420AA"/>
    <w:rsid w:val="00F42154"/>
    <w:rsid w:val="00F42207"/>
    <w:rsid w:val="00F4234B"/>
    <w:rsid w:val="00F4270A"/>
    <w:rsid w:val="00F42F8B"/>
    <w:rsid w:val="00F43B38"/>
    <w:rsid w:val="00F43F6A"/>
    <w:rsid w:val="00F442CD"/>
    <w:rsid w:val="00F44D9D"/>
    <w:rsid w:val="00F45002"/>
    <w:rsid w:val="00F45A3D"/>
    <w:rsid w:val="00F45E86"/>
    <w:rsid w:val="00F46B19"/>
    <w:rsid w:val="00F46C68"/>
    <w:rsid w:val="00F46DEB"/>
    <w:rsid w:val="00F46EFA"/>
    <w:rsid w:val="00F46FD0"/>
    <w:rsid w:val="00F47341"/>
    <w:rsid w:val="00F475FB"/>
    <w:rsid w:val="00F47929"/>
    <w:rsid w:val="00F47B20"/>
    <w:rsid w:val="00F502A7"/>
    <w:rsid w:val="00F50716"/>
    <w:rsid w:val="00F50AD0"/>
    <w:rsid w:val="00F513F3"/>
    <w:rsid w:val="00F51454"/>
    <w:rsid w:val="00F515EA"/>
    <w:rsid w:val="00F51C50"/>
    <w:rsid w:val="00F52244"/>
    <w:rsid w:val="00F528F4"/>
    <w:rsid w:val="00F535F4"/>
    <w:rsid w:val="00F53CAD"/>
    <w:rsid w:val="00F5412A"/>
    <w:rsid w:val="00F54B98"/>
    <w:rsid w:val="00F54EC0"/>
    <w:rsid w:val="00F54EC8"/>
    <w:rsid w:val="00F54F90"/>
    <w:rsid w:val="00F552FA"/>
    <w:rsid w:val="00F558E8"/>
    <w:rsid w:val="00F55CF0"/>
    <w:rsid w:val="00F55DC8"/>
    <w:rsid w:val="00F55F6A"/>
    <w:rsid w:val="00F56256"/>
    <w:rsid w:val="00F56507"/>
    <w:rsid w:val="00F5681C"/>
    <w:rsid w:val="00F56BAE"/>
    <w:rsid w:val="00F573D4"/>
    <w:rsid w:val="00F573EE"/>
    <w:rsid w:val="00F57F31"/>
    <w:rsid w:val="00F60372"/>
    <w:rsid w:val="00F60435"/>
    <w:rsid w:val="00F613BF"/>
    <w:rsid w:val="00F615AA"/>
    <w:rsid w:val="00F618CF"/>
    <w:rsid w:val="00F61A31"/>
    <w:rsid w:val="00F61B25"/>
    <w:rsid w:val="00F61B44"/>
    <w:rsid w:val="00F6221C"/>
    <w:rsid w:val="00F62519"/>
    <w:rsid w:val="00F62684"/>
    <w:rsid w:val="00F62D93"/>
    <w:rsid w:val="00F62F36"/>
    <w:rsid w:val="00F630A6"/>
    <w:rsid w:val="00F630DB"/>
    <w:rsid w:val="00F640FB"/>
    <w:rsid w:val="00F644B1"/>
    <w:rsid w:val="00F64C2B"/>
    <w:rsid w:val="00F64CDC"/>
    <w:rsid w:val="00F651E3"/>
    <w:rsid w:val="00F655B4"/>
    <w:rsid w:val="00F65CA8"/>
    <w:rsid w:val="00F6646F"/>
    <w:rsid w:val="00F66BAF"/>
    <w:rsid w:val="00F66FC0"/>
    <w:rsid w:val="00F67457"/>
    <w:rsid w:val="00F67A10"/>
    <w:rsid w:val="00F67CFA"/>
    <w:rsid w:val="00F705AB"/>
    <w:rsid w:val="00F70F0C"/>
    <w:rsid w:val="00F71822"/>
    <w:rsid w:val="00F71824"/>
    <w:rsid w:val="00F7189B"/>
    <w:rsid w:val="00F71F9A"/>
    <w:rsid w:val="00F72131"/>
    <w:rsid w:val="00F72626"/>
    <w:rsid w:val="00F7298C"/>
    <w:rsid w:val="00F72F00"/>
    <w:rsid w:val="00F73216"/>
    <w:rsid w:val="00F733C4"/>
    <w:rsid w:val="00F733E6"/>
    <w:rsid w:val="00F7368C"/>
    <w:rsid w:val="00F738B6"/>
    <w:rsid w:val="00F73AC2"/>
    <w:rsid w:val="00F73AE8"/>
    <w:rsid w:val="00F73CE0"/>
    <w:rsid w:val="00F73D80"/>
    <w:rsid w:val="00F74498"/>
    <w:rsid w:val="00F74922"/>
    <w:rsid w:val="00F74B8D"/>
    <w:rsid w:val="00F74B90"/>
    <w:rsid w:val="00F75110"/>
    <w:rsid w:val="00F75446"/>
    <w:rsid w:val="00F75633"/>
    <w:rsid w:val="00F757D9"/>
    <w:rsid w:val="00F758E4"/>
    <w:rsid w:val="00F75A4D"/>
    <w:rsid w:val="00F76463"/>
    <w:rsid w:val="00F766E0"/>
    <w:rsid w:val="00F76876"/>
    <w:rsid w:val="00F7692B"/>
    <w:rsid w:val="00F76BBD"/>
    <w:rsid w:val="00F770A8"/>
    <w:rsid w:val="00F77C72"/>
    <w:rsid w:val="00F77E46"/>
    <w:rsid w:val="00F80501"/>
    <w:rsid w:val="00F806C6"/>
    <w:rsid w:val="00F808AC"/>
    <w:rsid w:val="00F808B3"/>
    <w:rsid w:val="00F80CEA"/>
    <w:rsid w:val="00F80E6B"/>
    <w:rsid w:val="00F80F58"/>
    <w:rsid w:val="00F812F2"/>
    <w:rsid w:val="00F814D6"/>
    <w:rsid w:val="00F81A20"/>
    <w:rsid w:val="00F81A2A"/>
    <w:rsid w:val="00F81BD6"/>
    <w:rsid w:val="00F81C23"/>
    <w:rsid w:val="00F81F54"/>
    <w:rsid w:val="00F82104"/>
    <w:rsid w:val="00F824AF"/>
    <w:rsid w:val="00F830BF"/>
    <w:rsid w:val="00F8350A"/>
    <w:rsid w:val="00F837C5"/>
    <w:rsid w:val="00F83AFB"/>
    <w:rsid w:val="00F83C2C"/>
    <w:rsid w:val="00F83DED"/>
    <w:rsid w:val="00F8476B"/>
    <w:rsid w:val="00F849D6"/>
    <w:rsid w:val="00F84D5F"/>
    <w:rsid w:val="00F85093"/>
    <w:rsid w:val="00F850AF"/>
    <w:rsid w:val="00F86BC5"/>
    <w:rsid w:val="00F86BCA"/>
    <w:rsid w:val="00F87121"/>
    <w:rsid w:val="00F87C40"/>
    <w:rsid w:val="00F87E41"/>
    <w:rsid w:val="00F903EB"/>
    <w:rsid w:val="00F90860"/>
    <w:rsid w:val="00F90BC3"/>
    <w:rsid w:val="00F91128"/>
    <w:rsid w:val="00F91579"/>
    <w:rsid w:val="00F915FF"/>
    <w:rsid w:val="00F91D37"/>
    <w:rsid w:val="00F9214F"/>
    <w:rsid w:val="00F921A0"/>
    <w:rsid w:val="00F921AD"/>
    <w:rsid w:val="00F9294D"/>
    <w:rsid w:val="00F92AC3"/>
    <w:rsid w:val="00F93394"/>
    <w:rsid w:val="00F934C8"/>
    <w:rsid w:val="00F93578"/>
    <w:rsid w:val="00F93879"/>
    <w:rsid w:val="00F942D6"/>
    <w:rsid w:val="00F94686"/>
    <w:rsid w:val="00F94BC0"/>
    <w:rsid w:val="00F94E23"/>
    <w:rsid w:val="00F94EFE"/>
    <w:rsid w:val="00F95003"/>
    <w:rsid w:val="00F951A9"/>
    <w:rsid w:val="00F953A9"/>
    <w:rsid w:val="00F955B8"/>
    <w:rsid w:val="00F9581D"/>
    <w:rsid w:val="00F95FF0"/>
    <w:rsid w:val="00F9623C"/>
    <w:rsid w:val="00F967C3"/>
    <w:rsid w:val="00F968E2"/>
    <w:rsid w:val="00F9698C"/>
    <w:rsid w:val="00F96A38"/>
    <w:rsid w:val="00F978CC"/>
    <w:rsid w:val="00FA01C5"/>
    <w:rsid w:val="00FA0356"/>
    <w:rsid w:val="00FA0544"/>
    <w:rsid w:val="00FA058B"/>
    <w:rsid w:val="00FA1157"/>
    <w:rsid w:val="00FA1F75"/>
    <w:rsid w:val="00FA205E"/>
    <w:rsid w:val="00FA2C29"/>
    <w:rsid w:val="00FA335B"/>
    <w:rsid w:val="00FA35BD"/>
    <w:rsid w:val="00FA3B6C"/>
    <w:rsid w:val="00FA4475"/>
    <w:rsid w:val="00FA4598"/>
    <w:rsid w:val="00FA4814"/>
    <w:rsid w:val="00FA49E5"/>
    <w:rsid w:val="00FA4A5F"/>
    <w:rsid w:val="00FA4A66"/>
    <w:rsid w:val="00FA4B7B"/>
    <w:rsid w:val="00FA4BD3"/>
    <w:rsid w:val="00FA4BDE"/>
    <w:rsid w:val="00FA4E17"/>
    <w:rsid w:val="00FA4E98"/>
    <w:rsid w:val="00FA5784"/>
    <w:rsid w:val="00FA5ED4"/>
    <w:rsid w:val="00FA5FAA"/>
    <w:rsid w:val="00FA60D1"/>
    <w:rsid w:val="00FA617A"/>
    <w:rsid w:val="00FA6BE4"/>
    <w:rsid w:val="00FA7491"/>
    <w:rsid w:val="00FA752D"/>
    <w:rsid w:val="00FA7546"/>
    <w:rsid w:val="00FA79AD"/>
    <w:rsid w:val="00FA79E4"/>
    <w:rsid w:val="00FA7B4E"/>
    <w:rsid w:val="00FA7C15"/>
    <w:rsid w:val="00FB0543"/>
    <w:rsid w:val="00FB0799"/>
    <w:rsid w:val="00FB09A6"/>
    <w:rsid w:val="00FB0DE0"/>
    <w:rsid w:val="00FB10DB"/>
    <w:rsid w:val="00FB11F7"/>
    <w:rsid w:val="00FB125A"/>
    <w:rsid w:val="00FB12F2"/>
    <w:rsid w:val="00FB13F3"/>
    <w:rsid w:val="00FB19B2"/>
    <w:rsid w:val="00FB1AD5"/>
    <w:rsid w:val="00FB1AF5"/>
    <w:rsid w:val="00FB1D3B"/>
    <w:rsid w:val="00FB21E8"/>
    <w:rsid w:val="00FB256E"/>
    <w:rsid w:val="00FB2792"/>
    <w:rsid w:val="00FB28CC"/>
    <w:rsid w:val="00FB2A1C"/>
    <w:rsid w:val="00FB3891"/>
    <w:rsid w:val="00FB41FD"/>
    <w:rsid w:val="00FB4379"/>
    <w:rsid w:val="00FB45F9"/>
    <w:rsid w:val="00FB4DD8"/>
    <w:rsid w:val="00FB5A2C"/>
    <w:rsid w:val="00FB6A1F"/>
    <w:rsid w:val="00FB71A7"/>
    <w:rsid w:val="00FB72B3"/>
    <w:rsid w:val="00FB7309"/>
    <w:rsid w:val="00FB79E6"/>
    <w:rsid w:val="00FB7FC6"/>
    <w:rsid w:val="00FC04F5"/>
    <w:rsid w:val="00FC0B8D"/>
    <w:rsid w:val="00FC0BF4"/>
    <w:rsid w:val="00FC116C"/>
    <w:rsid w:val="00FC11A6"/>
    <w:rsid w:val="00FC141D"/>
    <w:rsid w:val="00FC16C3"/>
    <w:rsid w:val="00FC1868"/>
    <w:rsid w:val="00FC195E"/>
    <w:rsid w:val="00FC21BF"/>
    <w:rsid w:val="00FC2597"/>
    <w:rsid w:val="00FC2657"/>
    <w:rsid w:val="00FC2870"/>
    <w:rsid w:val="00FC2C1F"/>
    <w:rsid w:val="00FC2F74"/>
    <w:rsid w:val="00FC4062"/>
    <w:rsid w:val="00FC40D6"/>
    <w:rsid w:val="00FC4114"/>
    <w:rsid w:val="00FC41B9"/>
    <w:rsid w:val="00FC46D7"/>
    <w:rsid w:val="00FC4881"/>
    <w:rsid w:val="00FC493C"/>
    <w:rsid w:val="00FC49E5"/>
    <w:rsid w:val="00FC4A7E"/>
    <w:rsid w:val="00FC4B11"/>
    <w:rsid w:val="00FC527D"/>
    <w:rsid w:val="00FC53FD"/>
    <w:rsid w:val="00FC5EC3"/>
    <w:rsid w:val="00FC6286"/>
    <w:rsid w:val="00FC6301"/>
    <w:rsid w:val="00FC7432"/>
    <w:rsid w:val="00FC773F"/>
    <w:rsid w:val="00FC7803"/>
    <w:rsid w:val="00FC789C"/>
    <w:rsid w:val="00FC7BF6"/>
    <w:rsid w:val="00FC7E88"/>
    <w:rsid w:val="00FC7F00"/>
    <w:rsid w:val="00FD01BB"/>
    <w:rsid w:val="00FD02F3"/>
    <w:rsid w:val="00FD0A2B"/>
    <w:rsid w:val="00FD1F57"/>
    <w:rsid w:val="00FD1FCE"/>
    <w:rsid w:val="00FD2751"/>
    <w:rsid w:val="00FD28F0"/>
    <w:rsid w:val="00FD294F"/>
    <w:rsid w:val="00FD2986"/>
    <w:rsid w:val="00FD2A24"/>
    <w:rsid w:val="00FD35F6"/>
    <w:rsid w:val="00FD4129"/>
    <w:rsid w:val="00FD4975"/>
    <w:rsid w:val="00FD4ABD"/>
    <w:rsid w:val="00FD4E1F"/>
    <w:rsid w:val="00FD5141"/>
    <w:rsid w:val="00FD5E1F"/>
    <w:rsid w:val="00FD6101"/>
    <w:rsid w:val="00FD63A0"/>
    <w:rsid w:val="00FD697D"/>
    <w:rsid w:val="00FD6BF3"/>
    <w:rsid w:val="00FD71B1"/>
    <w:rsid w:val="00FD738F"/>
    <w:rsid w:val="00FD7454"/>
    <w:rsid w:val="00FD75F9"/>
    <w:rsid w:val="00FD7E37"/>
    <w:rsid w:val="00FD7E59"/>
    <w:rsid w:val="00FE0FA5"/>
    <w:rsid w:val="00FE10E5"/>
    <w:rsid w:val="00FE1415"/>
    <w:rsid w:val="00FE1805"/>
    <w:rsid w:val="00FE1BB9"/>
    <w:rsid w:val="00FE2122"/>
    <w:rsid w:val="00FE22AC"/>
    <w:rsid w:val="00FE2418"/>
    <w:rsid w:val="00FE24F6"/>
    <w:rsid w:val="00FE27C7"/>
    <w:rsid w:val="00FE2ED0"/>
    <w:rsid w:val="00FE3CCA"/>
    <w:rsid w:val="00FE3D5F"/>
    <w:rsid w:val="00FE3FB0"/>
    <w:rsid w:val="00FE4949"/>
    <w:rsid w:val="00FE4A4E"/>
    <w:rsid w:val="00FE5121"/>
    <w:rsid w:val="00FE54CA"/>
    <w:rsid w:val="00FE560E"/>
    <w:rsid w:val="00FE72C1"/>
    <w:rsid w:val="00FE7A8C"/>
    <w:rsid w:val="00FF03E9"/>
    <w:rsid w:val="00FF0953"/>
    <w:rsid w:val="00FF0BC9"/>
    <w:rsid w:val="00FF0E0C"/>
    <w:rsid w:val="00FF0E3C"/>
    <w:rsid w:val="00FF1537"/>
    <w:rsid w:val="00FF19A9"/>
    <w:rsid w:val="00FF1C33"/>
    <w:rsid w:val="00FF2516"/>
    <w:rsid w:val="00FF278C"/>
    <w:rsid w:val="00FF2B84"/>
    <w:rsid w:val="00FF2F97"/>
    <w:rsid w:val="00FF30C6"/>
    <w:rsid w:val="00FF36B3"/>
    <w:rsid w:val="00FF3802"/>
    <w:rsid w:val="00FF39A5"/>
    <w:rsid w:val="00FF3D7D"/>
    <w:rsid w:val="00FF4D12"/>
    <w:rsid w:val="00FF4EDF"/>
    <w:rsid w:val="00FF50C2"/>
    <w:rsid w:val="00FF513D"/>
    <w:rsid w:val="00FF5266"/>
    <w:rsid w:val="00FF5986"/>
    <w:rsid w:val="00FF5EAC"/>
    <w:rsid w:val="00FF6177"/>
    <w:rsid w:val="00FF645C"/>
    <w:rsid w:val="00FF69A1"/>
    <w:rsid w:val="00FF6DFD"/>
    <w:rsid w:val="00FF718A"/>
    <w:rsid w:val="00FF7227"/>
    <w:rsid w:val="00FF7474"/>
    <w:rsid w:val="00FF7B3B"/>
    <w:rsid w:val="00FF7E57"/>
    <w:rsid w:val="00FF7F97"/>
    <w:rsid w:val="11408EBB"/>
    <w:rsid w:val="32958485"/>
    <w:rsid w:val="3398E3E6"/>
    <w:rsid w:val="38A26A8E"/>
    <w:rsid w:val="617CC328"/>
    <w:rsid w:val="6C988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1268CA"/>
  <w15:docId w15:val="{134E8521-803E-4190-B0C1-BD037069D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0616"/>
    <w:pPr>
      <w:jc w:val="right"/>
    </w:pPr>
    <w:rPr>
      <w:rFonts w:asciiTheme="majorBidi" w:hAnsiTheme="majorBidi"/>
      <w:sz w:val="28"/>
      <w:szCs w:val="28"/>
      <w:lang w:eastAsia="zh-CN"/>
    </w:rPr>
  </w:style>
  <w:style w:type="paragraph" w:styleId="Heading1">
    <w:name w:val="heading 1"/>
    <w:basedOn w:val="Normal"/>
    <w:next w:val="Normal"/>
    <w:qFormat/>
    <w:rsid w:val="00E35234"/>
    <w:pPr>
      <w:keepNext/>
      <w:tabs>
        <w:tab w:val="left" w:pos="540"/>
      </w:tabs>
      <w:outlineLvl w:val="0"/>
    </w:pPr>
    <w:rPr>
      <w:rFonts w:ascii="Angsana New" w:hAnsi="Angsana New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FC41B9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Cs w:val="35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51F1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30"/>
    </w:rPr>
  </w:style>
  <w:style w:type="paragraph" w:styleId="Heading6">
    <w:name w:val="heading 6"/>
    <w:basedOn w:val="Normal"/>
    <w:next w:val="Normal"/>
    <w:qFormat/>
    <w:rsid w:val="005E23B9"/>
    <w:pPr>
      <w:spacing w:before="240" w:after="60"/>
      <w:outlineLvl w:val="5"/>
    </w:pPr>
    <w:rPr>
      <w:b/>
      <w:bCs/>
      <w:sz w:val="22"/>
      <w:szCs w:val="25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621DFC"/>
    <w:pPr>
      <w:spacing w:before="240" w:after="60"/>
      <w:outlineLvl w:val="7"/>
    </w:pPr>
    <w:rPr>
      <w:rFonts w:ascii="Calibri" w:eastAsia="Times New Roman" w:hAnsi="Calibri"/>
      <w:i/>
      <w:iCs/>
      <w:szCs w:val="30"/>
    </w:rPr>
  </w:style>
  <w:style w:type="paragraph" w:styleId="Heading9">
    <w:name w:val="heading 9"/>
    <w:basedOn w:val="Normal"/>
    <w:next w:val="Normal"/>
    <w:qFormat/>
    <w:rsid w:val="00CD3921"/>
    <w:pPr>
      <w:spacing w:before="240" w:after="60"/>
      <w:outlineLvl w:val="8"/>
    </w:pPr>
    <w:rPr>
      <w:rFonts w:ascii="Arial" w:hAnsi="Arial" w:cs="Cordia New"/>
      <w:sz w:val="22"/>
      <w:szCs w:val="2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E3523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rsid w:val="00E35234"/>
    <w:pPr>
      <w:tabs>
        <w:tab w:val="center" w:pos="4153"/>
        <w:tab w:val="right" w:pos="8306"/>
      </w:tabs>
    </w:pPr>
  </w:style>
  <w:style w:type="paragraph" w:styleId="BlockText">
    <w:name w:val="Block Text"/>
    <w:basedOn w:val="Normal"/>
    <w:rsid w:val="003132E2"/>
    <w:pPr>
      <w:autoSpaceDE w:val="0"/>
      <w:autoSpaceDN w:val="0"/>
      <w:spacing w:before="240"/>
      <w:ind w:left="547" w:right="749" w:firstLine="1440"/>
      <w:jc w:val="both"/>
    </w:pPr>
    <w:rPr>
      <w:rFonts w:eastAsia="Times New Roman"/>
      <w:lang w:eastAsia="en-US"/>
    </w:rPr>
  </w:style>
  <w:style w:type="character" w:styleId="PageNumber">
    <w:name w:val="page number"/>
    <w:basedOn w:val="DefaultParagraphFont"/>
    <w:rsid w:val="00274DCA"/>
  </w:style>
  <w:style w:type="table" w:styleId="TableGrid">
    <w:name w:val="Table Grid"/>
    <w:basedOn w:val="TableNormal"/>
    <w:uiPriority w:val="59"/>
    <w:rsid w:val="00423111"/>
    <w:rPr>
      <w:rFonts w:ascii="Cordia New" w:eastAsia="Cordia New" w:hAnsi="Cordia New"/>
    </w:rPr>
    <w:tblPr/>
  </w:style>
  <w:style w:type="paragraph" w:customStyle="1" w:styleId="CharCharCharCharCharCharCharCharCharChar">
    <w:name w:val="Char Char Char อักขระ อักขระ Char Char Char อักขระ อักขระ Char Char อักขระ อักขระ Char Char อักขระ อักขระ"/>
    <w:basedOn w:val="Normal"/>
    <w:rsid w:val="005F15C9"/>
    <w:pPr>
      <w:spacing w:after="160" w:line="240" w:lineRule="exact"/>
    </w:pPr>
    <w:rPr>
      <w:rFonts w:ascii="Verdana" w:eastAsia="Times New Roman" w:hAnsi="Verdana" w:cs="Times New Roman"/>
      <w:sz w:val="20"/>
      <w:szCs w:val="20"/>
      <w:lang w:eastAsia="en-US" w:bidi="ar-SA"/>
    </w:rPr>
  </w:style>
  <w:style w:type="paragraph" w:customStyle="1" w:styleId="a">
    <w:name w:val="??"/>
    <w:basedOn w:val="Normal"/>
    <w:rsid w:val="001047F5"/>
    <w:pPr>
      <w:tabs>
        <w:tab w:val="left" w:pos="360"/>
        <w:tab w:val="left" w:pos="720"/>
        <w:tab w:val="left" w:pos="1080"/>
      </w:tabs>
    </w:pPr>
    <w:rPr>
      <w:rFonts w:ascii="Angsana New" w:eastAsia="Times New Roman" w:cs="Times New Roman"/>
      <w:lang w:val="th-TH" w:eastAsia="en-US"/>
    </w:rPr>
  </w:style>
  <w:style w:type="paragraph" w:customStyle="1" w:styleId="CharCharCharCharCharCharCharCharChar">
    <w:name w:val="Char Char Char Char Char Char Char Char Char"/>
    <w:basedOn w:val="Normal"/>
    <w:rsid w:val="00D7068B"/>
    <w:pPr>
      <w:spacing w:after="160" w:line="240" w:lineRule="exact"/>
    </w:pPr>
    <w:rPr>
      <w:rFonts w:ascii="Verdana" w:eastAsia="Times New Roman" w:hAnsi="Verdana" w:cs="Times New Roman"/>
      <w:sz w:val="20"/>
      <w:szCs w:val="20"/>
      <w:lang w:eastAsia="en-US" w:bidi="ar-SA"/>
    </w:rPr>
  </w:style>
  <w:style w:type="paragraph" w:customStyle="1" w:styleId="1">
    <w:name w:val="อักขระ อักขระ1"/>
    <w:basedOn w:val="Normal"/>
    <w:rsid w:val="00E40B71"/>
    <w:pPr>
      <w:spacing w:after="160" w:line="240" w:lineRule="exact"/>
    </w:pPr>
    <w:rPr>
      <w:rFonts w:ascii="Verdana" w:eastAsia="Times New Roman" w:hAnsi="Verdana" w:cs="Times New Roman"/>
      <w:sz w:val="20"/>
      <w:szCs w:val="20"/>
      <w:lang w:eastAsia="en-US" w:bidi="ar-SA"/>
    </w:rPr>
  </w:style>
  <w:style w:type="paragraph" w:customStyle="1" w:styleId="CharCharCharChar">
    <w:name w:val="อักขระ Char Char อักขระ Char Char อักขระ อักขระ อักขระ"/>
    <w:basedOn w:val="Normal"/>
    <w:rsid w:val="00E40B71"/>
    <w:pPr>
      <w:spacing w:after="160" w:line="240" w:lineRule="exact"/>
    </w:pPr>
    <w:rPr>
      <w:rFonts w:ascii="Verdana" w:hAnsi="Verdana" w:cs="Times New Roman"/>
      <w:sz w:val="20"/>
      <w:szCs w:val="20"/>
      <w:lang w:eastAsia="en-US" w:bidi="ar-SA"/>
    </w:rPr>
  </w:style>
  <w:style w:type="paragraph" w:styleId="BodyTextIndent">
    <w:name w:val="Body Text Indent"/>
    <w:basedOn w:val="Normal"/>
    <w:rsid w:val="00B91E8A"/>
    <w:pPr>
      <w:tabs>
        <w:tab w:val="left" w:pos="540"/>
      </w:tabs>
      <w:autoSpaceDE w:val="0"/>
      <w:autoSpaceDN w:val="0"/>
      <w:spacing w:before="120"/>
      <w:ind w:right="749"/>
      <w:jc w:val="both"/>
    </w:pPr>
    <w:rPr>
      <w:rFonts w:eastAsia="Times New Roman"/>
      <w:lang w:eastAsia="en-US"/>
    </w:rPr>
  </w:style>
  <w:style w:type="paragraph" w:customStyle="1" w:styleId="CharCharCharCharCharChar">
    <w:name w:val="อักขระ Char อักขระ Char Char Char อักขระ Char Char"/>
    <w:basedOn w:val="Normal"/>
    <w:rsid w:val="00200496"/>
    <w:pPr>
      <w:spacing w:after="160" w:line="240" w:lineRule="exact"/>
    </w:pPr>
    <w:rPr>
      <w:rFonts w:ascii="Verdana" w:eastAsia="Times New Roman" w:hAnsi="Verdana"/>
      <w:sz w:val="20"/>
      <w:szCs w:val="20"/>
      <w:lang w:eastAsia="en-US" w:bidi="ar-SA"/>
    </w:rPr>
  </w:style>
  <w:style w:type="paragraph" w:customStyle="1" w:styleId="CharCharCharChar0">
    <w:name w:val="Char Char Char อักขระ อักขระ Char"/>
    <w:basedOn w:val="Normal"/>
    <w:rsid w:val="00820AF9"/>
    <w:pPr>
      <w:spacing w:after="160" w:line="240" w:lineRule="exact"/>
    </w:pPr>
    <w:rPr>
      <w:rFonts w:ascii="Verdana" w:eastAsia="Times New Roman" w:hAnsi="Verdana" w:cs="Times New Roman"/>
      <w:sz w:val="20"/>
      <w:szCs w:val="20"/>
      <w:lang w:eastAsia="en-US" w:bidi="ar-SA"/>
    </w:rPr>
  </w:style>
  <w:style w:type="paragraph" w:customStyle="1" w:styleId="CharChar">
    <w:name w:val="อักขระ อักขระ Char Char อักขระ อักขระ"/>
    <w:basedOn w:val="Normal"/>
    <w:rsid w:val="0057721D"/>
    <w:pPr>
      <w:spacing w:after="160" w:line="240" w:lineRule="exact"/>
    </w:pPr>
    <w:rPr>
      <w:rFonts w:ascii="Verdana" w:eastAsia="Times New Roman" w:hAnsi="Verdana" w:cs="Times New Roman"/>
      <w:sz w:val="20"/>
      <w:szCs w:val="20"/>
      <w:lang w:eastAsia="en-US" w:bidi="ar-SA"/>
    </w:rPr>
  </w:style>
  <w:style w:type="paragraph" w:customStyle="1" w:styleId="CharCharCharCharCharChar0">
    <w:name w:val="Char Char Char อักขระ อักขระ Char Char Char อักขระ อักขระ"/>
    <w:basedOn w:val="Normal"/>
    <w:rsid w:val="0057721D"/>
    <w:pPr>
      <w:spacing w:after="160" w:line="240" w:lineRule="exact"/>
    </w:pPr>
    <w:rPr>
      <w:rFonts w:ascii="Verdana" w:eastAsia="Times New Roman" w:hAnsi="Verdana" w:cs="Times New Roman"/>
      <w:sz w:val="20"/>
      <w:szCs w:val="20"/>
      <w:lang w:eastAsia="en-US" w:bidi="ar-SA"/>
    </w:rPr>
  </w:style>
  <w:style w:type="paragraph" w:styleId="BodyText">
    <w:name w:val="Body Text"/>
    <w:basedOn w:val="Normal"/>
    <w:rsid w:val="004A2648"/>
    <w:pPr>
      <w:spacing w:after="120"/>
    </w:pPr>
  </w:style>
  <w:style w:type="paragraph" w:customStyle="1" w:styleId="CharChar0">
    <w:name w:val="Char Char อักขระ อักขระ"/>
    <w:basedOn w:val="Normal"/>
    <w:rsid w:val="00DC07AA"/>
    <w:pPr>
      <w:spacing w:after="160" w:line="240" w:lineRule="exact"/>
    </w:pPr>
    <w:rPr>
      <w:rFonts w:ascii="Verdana" w:eastAsia="Times New Roman" w:hAnsi="Verdana" w:cs="Times New Roman"/>
      <w:sz w:val="20"/>
      <w:szCs w:val="20"/>
      <w:lang w:eastAsia="en-US" w:bidi="ar-SA"/>
    </w:rPr>
  </w:style>
  <w:style w:type="character" w:customStyle="1" w:styleId="Heading8Char">
    <w:name w:val="Heading 8 Char"/>
    <w:link w:val="Heading8"/>
    <w:semiHidden/>
    <w:rsid w:val="00621DFC"/>
    <w:rPr>
      <w:rFonts w:ascii="Calibri" w:eastAsia="Times New Roman" w:hAnsi="Calibri" w:cs="Cordia New"/>
      <w:i/>
      <w:iCs/>
      <w:sz w:val="24"/>
      <w:szCs w:val="30"/>
      <w:lang w:eastAsia="zh-CN"/>
    </w:rPr>
  </w:style>
  <w:style w:type="character" w:customStyle="1" w:styleId="Heading2Char">
    <w:name w:val="Heading 2 Char"/>
    <w:link w:val="Heading2"/>
    <w:semiHidden/>
    <w:rsid w:val="00FC41B9"/>
    <w:rPr>
      <w:rFonts w:ascii="Cambria" w:eastAsia="Times New Roman" w:hAnsi="Cambria" w:cs="Angsana New"/>
      <w:b/>
      <w:bCs/>
      <w:i/>
      <w:iCs/>
      <w:sz w:val="28"/>
      <w:szCs w:val="35"/>
      <w:lang w:eastAsia="zh-CN"/>
    </w:rPr>
  </w:style>
  <w:style w:type="character" w:customStyle="1" w:styleId="FooterChar">
    <w:name w:val="Footer Char"/>
    <w:link w:val="Footer"/>
    <w:rsid w:val="00B20ADC"/>
    <w:rPr>
      <w:sz w:val="24"/>
      <w:szCs w:val="28"/>
      <w:lang w:eastAsia="zh-CN"/>
    </w:rPr>
  </w:style>
  <w:style w:type="paragraph" w:styleId="BalloonText">
    <w:name w:val="Balloon Text"/>
    <w:basedOn w:val="Normal"/>
    <w:link w:val="BalloonTextChar"/>
    <w:rsid w:val="00B24652"/>
    <w:rPr>
      <w:rFonts w:ascii="Tahoma" w:hAnsi="Tahoma"/>
      <w:sz w:val="16"/>
      <w:szCs w:val="20"/>
    </w:rPr>
  </w:style>
  <w:style w:type="character" w:customStyle="1" w:styleId="BalloonTextChar">
    <w:name w:val="Balloon Text Char"/>
    <w:link w:val="BalloonText"/>
    <w:rsid w:val="00B24652"/>
    <w:rPr>
      <w:rFonts w:ascii="Tahoma" w:hAnsi="Tahoma"/>
      <w:sz w:val="16"/>
      <w:lang w:eastAsia="zh-CN"/>
    </w:rPr>
  </w:style>
  <w:style w:type="paragraph" w:styleId="ListParagraph">
    <w:name w:val="List Paragraph"/>
    <w:aliases w:val="EY Interstate"/>
    <w:basedOn w:val="Normal"/>
    <w:link w:val="ListParagraphChar"/>
    <w:uiPriority w:val="34"/>
    <w:qFormat/>
    <w:rsid w:val="0015526B"/>
    <w:pPr>
      <w:ind w:left="720"/>
      <w:contextualSpacing/>
    </w:pPr>
  </w:style>
  <w:style w:type="character" w:customStyle="1" w:styleId="hsbcdivletfooterlinksleft">
    <w:name w:val="hsbcdivletfooterlinksleft"/>
    <w:basedOn w:val="DefaultParagraphFont"/>
    <w:rsid w:val="00162C34"/>
  </w:style>
  <w:style w:type="character" w:customStyle="1" w:styleId="ListParagraphChar">
    <w:name w:val="List Paragraph Char"/>
    <w:aliases w:val="EY Interstate Char"/>
    <w:link w:val="ListParagraph"/>
    <w:uiPriority w:val="34"/>
    <w:rsid w:val="00FB4DD8"/>
    <w:rPr>
      <w:sz w:val="24"/>
      <w:szCs w:val="28"/>
      <w:lang w:eastAsia="zh-CN"/>
    </w:rPr>
  </w:style>
  <w:style w:type="character" w:styleId="CommentReference">
    <w:name w:val="annotation reference"/>
    <w:basedOn w:val="DefaultParagraphFont"/>
    <w:semiHidden/>
    <w:unhideWhenUsed/>
    <w:rsid w:val="0059510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9510E"/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semiHidden/>
    <w:rsid w:val="0059510E"/>
    <w:rPr>
      <w:szCs w:val="25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951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9510E"/>
    <w:rPr>
      <w:b/>
      <w:bCs/>
      <w:szCs w:val="25"/>
      <w:lang w:eastAsia="zh-CN"/>
    </w:rPr>
  </w:style>
  <w:style w:type="character" w:customStyle="1" w:styleId="Heading3Char">
    <w:name w:val="Heading 3 Char"/>
    <w:basedOn w:val="DefaultParagraphFont"/>
    <w:link w:val="Heading3"/>
    <w:semiHidden/>
    <w:rsid w:val="00551F16"/>
    <w:rPr>
      <w:rFonts w:asciiTheme="majorHAnsi" w:eastAsiaTheme="majorEastAsia" w:hAnsiTheme="majorHAnsi" w:cstheme="majorBidi"/>
      <w:color w:val="243F60" w:themeColor="accent1" w:themeShade="7F"/>
      <w:sz w:val="24"/>
      <w:szCs w:val="30"/>
      <w:lang w:eastAsia="zh-CN"/>
    </w:rPr>
  </w:style>
  <w:style w:type="character" w:customStyle="1" w:styleId="ms-rtethemefontface-14">
    <w:name w:val="ms-rtethemefontface-14"/>
    <w:basedOn w:val="DefaultParagraphFont"/>
    <w:rsid w:val="00070C76"/>
  </w:style>
  <w:style w:type="character" w:customStyle="1" w:styleId="ms-rtethemefontface-13">
    <w:name w:val="ms-rtethemefontface-13"/>
    <w:basedOn w:val="DefaultParagraphFont"/>
    <w:rsid w:val="00070C76"/>
  </w:style>
  <w:style w:type="character" w:customStyle="1" w:styleId="HeaderChar">
    <w:name w:val="Header Char"/>
    <w:basedOn w:val="DefaultParagraphFont"/>
    <w:link w:val="Header"/>
    <w:rsid w:val="004F6CAC"/>
    <w:rPr>
      <w:sz w:val="24"/>
      <w:szCs w:val="28"/>
      <w:lang w:eastAsia="zh-CN"/>
    </w:rPr>
  </w:style>
  <w:style w:type="paragraph" w:customStyle="1" w:styleId="Default">
    <w:name w:val="Default"/>
    <w:rsid w:val="008267A5"/>
    <w:pPr>
      <w:autoSpaceDE w:val="0"/>
      <w:autoSpaceDN w:val="0"/>
      <w:adjustRightInd w:val="0"/>
    </w:pPr>
    <w:rPr>
      <w:rFonts w:ascii="Angsana New" w:hAnsi="Angsana New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62391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24334E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en-US"/>
      <w14:ligatures w14:val="standardContextual"/>
    </w:rPr>
  </w:style>
  <w:style w:type="character" w:styleId="Strong">
    <w:name w:val="Strong"/>
    <w:basedOn w:val="DefaultParagraphFont"/>
    <w:uiPriority w:val="22"/>
    <w:qFormat/>
    <w:rsid w:val="0024334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5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5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8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9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9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4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8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0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6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8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4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7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4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4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1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4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2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0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60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5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0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4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33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4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1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1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04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8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3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0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4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8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8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8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02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5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6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0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2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6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0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8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6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9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53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7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4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9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5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4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8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0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6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2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3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2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8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84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5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97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7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1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1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0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0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0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7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86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8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4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6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6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2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9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3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5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1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1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6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1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9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1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0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0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32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5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8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9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0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0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1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6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6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9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1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5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8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6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94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4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5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8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1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0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3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7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0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8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2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3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6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05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2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64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9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1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9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16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7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2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9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9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1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6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2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4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1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1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3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0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5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7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1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0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0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5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1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9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7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8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1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9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9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34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7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9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4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5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5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2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6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2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7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76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9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1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0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0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59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7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6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1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8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13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2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8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7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45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3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9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0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8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2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2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6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2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96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2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1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5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4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3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7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1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1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4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6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7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8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3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7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6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8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9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8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2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7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1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5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1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35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4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7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74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52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11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3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8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5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0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1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66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3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3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0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07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1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1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7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1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4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2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4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0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7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52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8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4522">
      <w:bodyDiv w:val="1"/>
      <w:marLeft w:val="0"/>
      <w:marRight w:val="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07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66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12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025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1886071">
                          <w:marLeft w:val="0"/>
                          <w:marRight w:val="0"/>
                          <w:marTop w:val="4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9368622">
                              <w:marLeft w:val="2070"/>
                              <w:marRight w:val="381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37547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8171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60946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56331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697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8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1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0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1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3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4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3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4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6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86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4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4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4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8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5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8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2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0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2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2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6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4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4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0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7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1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4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2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4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2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8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9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6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2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47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6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1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7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2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9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1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5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4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2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3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6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1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3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7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75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1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0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9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8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3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1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7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8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7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9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16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07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3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1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9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3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8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79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2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5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1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7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8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7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4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2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93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9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8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2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3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3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5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0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2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9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6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76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3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6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35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47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1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3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1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8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9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9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1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2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8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42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5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2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6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7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6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2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2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6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6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48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2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9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3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4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8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8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0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9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3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8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67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0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9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5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6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87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7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0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9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5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8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6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7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7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0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1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92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1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7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6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A0ACE0F2B707438F273D19841DCB99" ma:contentTypeVersion="2" ma:contentTypeDescription="Create a new document." ma:contentTypeScope="" ma:versionID="8f3f018ca304bd906bfe5f495d93ba34">
  <xsd:schema xmlns:xsd="http://www.w3.org/2001/XMLSchema" xmlns:xs="http://www.w3.org/2001/XMLSchema" xmlns:p="http://schemas.microsoft.com/office/2006/metadata/properties" xmlns:ns1="http://schemas.microsoft.com/sharepoint/v3" xmlns:ns2="68fb93db-627a-4560-9114-3259f8138610" targetNamespace="http://schemas.microsoft.com/office/2006/metadata/properties" ma:root="true" ma:fieldsID="b7e225e52a373c0f1efc03dbe873d248" ns1:_="" ns2:_="">
    <xsd:import namespace="http://schemas.microsoft.com/sharepoint/v3"/>
    <xsd:import namespace="68fb93db-627a-4560-9114-3259f8138610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b93db-627a-4560-9114-3259f813861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FF2BADA-1D96-48B2-8B28-0EB1E3ACB4B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4BF6840-40CA-471B-90F9-409D14BEA37A}"/>
</file>

<file path=customXml/itemProps3.xml><?xml version="1.0" encoding="utf-8"?>
<ds:datastoreItem xmlns:ds="http://schemas.openxmlformats.org/officeDocument/2006/customXml" ds:itemID="{DE1E0F60-83D6-4313-8C60-BC9E5B607793}"/>
</file>

<file path=customXml/itemProps4.xml><?xml version="1.0" encoding="utf-8"?>
<ds:datastoreItem xmlns:ds="http://schemas.openxmlformats.org/officeDocument/2006/customXml" ds:itemID="{288A8E80-3074-4D3E-B1F7-35E8AA0A83D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44</TotalTime>
  <Pages>21</Pages>
  <Words>6670</Words>
  <Characters>38021</Characters>
  <Application>Microsoft Office Word</Application>
  <DocSecurity>0</DocSecurity>
  <Lines>316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ANS</Company>
  <LinksUpToDate>false</LinksUpToDate>
  <CharactersWithSpaces>44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User</dc:creator>
  <cp:keywords/>
  <dc:description/>
  <cp:lastModifiedBy>Supada .S</cp:lastModifiedBy>
  <cp:revision>922</cp:revision>
  <cp:lastPrinted>2026-02-12T14:25:00Z</cp:lastPrinted>
  <dcterms:created xsi:type="dcterms:W3CDTF">2026-01-06T18:38:00Z</dcterms:created>
  <dcterms:modified xsi:type="dcterms:W3CDTF">2026-02-13T0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A0ACE0F2B707438F273D19841DCB99</vt:lpwstr>
  </property>
</Properties>
</file>